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156A" w:rsidRPr="00AC5AC2" w:rsidRDefault="00C7156A" w:rsidP="00AC5AC2">
      <w:pPr>
        <w:spacing w:line="360" w:lineRule="auto"/>
        <w:jc w:val="center"/>
        <w:rPr>
          <w:b/>
        </w:rPr>
      </w:pPr>
      <w:bookmarkStart w:id="0" w:name="_GoBack"/>
      <w:bookmarkEnd w:id="0"/>
      <w:r w:rsidRPr="00AC5AC2">
        <w:rPr>
          <w:b/>
        </w:rPr>
        <w:t>Chapter 19 Blood</w:t>
      </w:r>
    </w:p>
    <w:p w:rsidR="00C7156A" w:rsidRPr="00AC5AC2" w:rsidRDefault="00C7156A" w:rsidP="00AC5AC2">
      <w:pPr>
        <w:spacing w:line="360" w:lineRule="auto"/>
        <w:jc w:val="center"/>
        <w:rPr>
          <w:b/>
        </w:rPr>
      </w:pPr>
      <w:r w:rsidRPr="00AC5AC2">
        <w:rPr>
          <w:b/>
        </w:rPr>
        <w:t>Chapter Outline</w:t>
      </w:r>
    </w:p>
    <w:p w:rsidR="00C7156A" w:rsidRPr="00AC5AC2" w:rsidRDefault="00C7156A" w:rsidP="00AC5AC2">
      <w:pPr>
        <w:spacing w:line="360" w:lineRule="auto"/>
        <w:jc w:val="center"/>
        <w:rPr>
          <w:b/>
        </w:rPr>
      </w:pPr>
    </w:p>
    <w:p w:rsidR="00933D12" w:rsidRPr="00AC5AC2" w:rsidRDefault="00A8557A" w:rsidP="00AC5AC2">
      <w:pPr>
        <w:spacing w:line="360" w:lineRule="auto"/>
        <w:rPr>
          <w:b/>
        </w:rPr>
      </w:pPr>
      <w:r w:rsidRPr="00AC5AC2">
        <w:rPr>
          <w:b/>
        </w:rPr>
        <w:t>Module 1</w:t>
      </w:r>
      <w:r w:rsidR="004D312E" w:rsidRPr="00AC5AC2">
        <w:rPr>
          <w:b/>
        </w:rPr>
        <w:t>9</w:t>
      </w:r>
      <w:r w:rsidR="00933D12" w:rsidRPr="00AC5AC2">
        <w:rPr>
          <w:b/>
        </w:rPr>
        <w:t xml:space="preserve">.1 </w:t>
      </w:r>
      <w:r w:rsidR="00C7156A" w:rsidRPr="00AC5AC2">
        <w:rPr>
          <w:b/>
        </w:rPr>
        <w:t xml:space="preserve">Overview of Blood </w:t>
      </w:r>
      <w:r w:rsidRPr="00AC5AC2">
        <w:rPr>
          <w:b/>
        </w:rPr>
        <w:t>(Figure 1</w:t>
      </w:r>
      <w:r w:rsidR="0032773E" w:rsidRPr="00AC5AC2">
        <w:rPr>
          <w:b/>
        </w:rPr>
        <w:t xml:space="preserve">9.1; Table </w:t>
      </w:r>
      <w:r w:rsidRPr="00AC5AC2">
        <w:rPr>
          <w:b/>
        </w:rPr>
        <w:t>1</w:t>
      </w:r>
      <w:r w:rsidR="0032773E" w:rsidRPr="00AC5AC2">
        <w:rPr>
          <w:b/>
        </w:rPr>
        <w:t>9</w:t>
      </w:r>
      <w:r w:rsidRPr="00AC5AC2">
        <w:rPr>
          <w:b/>
        </w:rPr>
        <w:t>.</w:t>
      </w:r>
      <w:r w:rsidR="0032773E" w:rsidRPr="00AC5AC2">
        <w:rPr>
          <w:b/>
        </w:rPr>
        <w:t>1</w:t>
      </w:r>
      <w:r w:rsidRPr="00AC5AC2">
        <w:rPr>
          <w:b/>
        </w:rPr>
        <w:t>)</w:t>
      </w:r>
    </w:p>
    <w:p w:rsidR="006E09E4" w:rsidRPr="00AC5AC2" w:rsidRDefault="004565D5" w:rsidP="00AC5AC2">
      <w:pPr>
        <w:numPr>
          <w:ilvl w:val="0"/>
          <w:numId w:val="2"/>
        </w:numPr>
        <w:spacing w:line="360" w:lineRule="auto"/>
      </w:pPr>
      <w:r w:rsidRPr="00AC5AC2">
        <w:t xml:space="preserve">About 5 liters of </w:t>
      </w:r>
      <w:r w:rsidRPr="00AC5AC2">
        <w:rPr>
          <w:b/>
        </w:rPr>
        <w:t xml:space="preserve">blood, </w:t>
      </w:r>
      <w:r w:rsidRPr="00AC5AC2">
        <w:t xml:space="preserve">a fluid connective tissue that makes up about 8% of total body weight, circulates through the blood vessels at all times </w:t>
      </w:r>
      <w:r w:rsidRPr="00AC5AC2">
        <w:rPr>
          <w:b/>
        </w:rPr>
        <w:t>(Figure 19.1)</w:t>
      </w:r>
      <w:r w:rsidRPr="00AC5AC2">
        <w:t>.</w:t>
      </w:r>
    </w:p>
    <w:p w:rsidR="004565D5" w:rsidRPr="00AC5AC2" w:rsidRDefault="004565D5" w:rsidP="00AC0EC0">
      <w:pPr>
        <w:numPr>
          <w:ilvl w:val="0"/>
          <w:numId w:val="8"/>
        </w:numPr>
        <w:spacing w:line="360" w:lineRule="auto"/>
        <w:ind w:left="1080"/>
      </w:pPr>
      <w:r w:rsidRPr="00AC5AC2">
        <w:rPr>
          <w:b/>
        </w:rPr>
        <w:t>Plasma</w:t>
      </w:r>
      <w:r w:rsidRPr="00AC5AC2">
        <w:t>, one of two major components of blood, is the liquid extracellular matrix of blood.</w:t>
      </w:r>
    </w:p>
    <w:p w:rsidR="004565D5" w:rsidRPr="00AC5AC2" w:rsidRDefault="004565D5" w:rsidP="00AC0EC0">
      <w:pPr>
        <w:numPr>
          <w:ilvl w:val="0"/>
          <w:numId w:val="8"/>
        </w:numPr>
        <w:spacing w:line="360" w:lineRule="auto"/>
        <w:ind w:left="1080"/>
      </w:pPr>
      <w:r w:rsidRPr="00AC5AC2">
        <w:t xml:space="preserve">The </w:t>
      </w:r>
      <w:r w:rsidRPr="00AC5AC2">
        <w:rPr>
          <w:b/>
        </w:rPr>
        <w:t>formed elements</w:t>
      </w:r>
      <w:r w:rsidRPr="00AC5AC2">
        <w:t xml:space="preserve"> of blood include the cells and cell fragments found suspended in plasma.</w:t>
      </w:r>
      <w:r w:rsidR="00D556D8">
        <w:t xml:space="preserve"> </w:t>
      </w:r>
      <w:r w:rsidR="006A24CA" w:rsidRPr="00AC5AC2">
        <w:rPr>
          <w:b/>
        </w:rPr>
        <w:t>List the three types of formed elements in blood:</w:t>
      </w:r>
    </w:p>
    <w:p w:rsidR="004565D5" w:rsidRPr="00AC5AC2" w:rsidRDefault="004565D5" w:rsidP="00AC0EC0">
      <w:pPr>
        <w:numPr>
          <w:ilvl w:val="0"/>
          <w:numId w:val="9"/>
        </w:numPr>
        <w:spacing w:line="360" w:lineRule="auto"/>
        <w:ind w:left="1800"/>
        <w:rPr>
          <w:u w:val="single"/>
        </w:rPr>
      </w:pPr>
      <w:r w:rsidRPr="00AC5AC2">
        <w:rPr>
          <w:u w:val="single"/>
        </w:rPr>
        <w:t>Erythrocytes also known as red blood cells (RBCs)</w:t>
      </w:r>
    </w:p>
    <w:p w:rsidR="004565D5" w:rsidRPr="00AC5AC2" w:rsidRDefault="004565D5" w:rsidP="00AC0EC0">
      <w:pPr>
        <w:numPr>
          <w:ilvl w:val="0"/>
          <w:numId w:val="9"/>
        </w:numPr>
        <w:spacing w:line="360" w:lineRule="auto"/>
        <w:ind w:left="1800"/>
        <w:rPr>
          <w:u w:val="single"/>
        </w:rPr>
      </w:pPr>
      <w:r w:rsidRPr="00AC5AC2">
        <w:rPr>
          <w:u w:val="single"/>
        </w:rPr>
        <w:t>Leukocytes or white blood cells (WBCs)</w:t>
      </w:r>
    </w:p>
    <w:p w:rsidR="004565D5" w:rsidRPr="00AC5AC2" w:rsidRDefault="004565D5" w:rsidP="00AC0EC0">
      <w:pPr>
        <w:numPr>
          <w:ilvl w:val="0"/>
          <w:numId w:val="9"/>
        </w:numPr>
        <w:spacing w:line="360" w:lineRule="auto"/>
        <w:ind w:left="1800"/>
        <w:rPr>
          <w:u w:val="single"/>
        </w:rPr>
      </w:pPr>
      <w:r w:rsidRPr="00AC5AC2">
        <w:rPr>
          <w:u w:val="single"/>
        </w:rPr>
        <w:t>Platelets which are small cellular fragments</w:t>
      </w:r>
    </w:p>
    <w:p w:rsidR="004565D5" w:rsidRPr="00AC5AC2" w:rsidRDefault="004565D5" w:rsidP="00AC0EC0">
      <w:pPr>
        <w:numPr>
          <w:ilvl w:val="0"/>
          <w:numId w:val="8"/>
        </w:numPr>
        <w:spacing w:line="360" w:lineRule="auto"/>
        <w:ind w:left="1080"/>
      </w:pPr>
      <w:r w:rsidRPr="00AC5AC2">
        <w:t>Three distinct layers are formed when a blood sample is spun rapidly in a centrifuge</w:t>
      </w:r>
      <w:r w:rsidR="00450B61" w:rsidRPr="00AC5AC2">
        <w:t xml:space="preserve"> </w:t>
      </w:r>
      <w:r w:rsidR="00450B61" w:rsidRPr="00AC5AC2">
        <w:rPr>
          <w:b/>
        </w:rPr>
        <w:t>(Figure 19.1)</w:t>
      </w:r>
      <w:r w:rsidR="00AD5CAF">
        <w:t>:</w:t>
      </w:r>
      <w:r w:rsidR="00081754" w:rsidRPr="00AC5AC2">
        <w:t xml:space="preserve"> </w:t>
      </w:r>
    </w:p>
    <w:p w:rsidR="004565D5" w:rsidRPr="00AC5AC2" w:rsidRDefault="006A24CA" w:rsidP="00AC0EC0">
      <w:pPr>
        <w:numPr>
          <w:ilvl w:val="0"/>
          <w:numId w:val="10"/>
        </w:numPr>
        <w:spacing w:line="360" w:lineRule="auto"/>
        <w:ind w:left="1800"/>
      </w:pPr>
      <w:r w:rsidRPr="00AC5AC2">
        <w:t xml:space="preserve">The top layer is </w:t>
      </w:r>
      <w:r w:rsidRPr="00AC5AC2">
        <w:rPr>
          <w:u w:val="single"/>
        </w:rPr>
        <w:t>plasma</w:t>
      </w:r>
      <w:r w:rsidRPr="00AC5AC2">
        <w:t>, constituting</w:t>
      </w:r>
      <w:r w:rsidR="004565D5" w:rsidRPr="00AC5AC2">
        <w:t xml:space="preserve"> </w:t>
      </w:r>
      <w:r w:rsidR="00450B61" w:rsidRPr="00AC5AC2">
        <w:t xml:space="preserve">about </w:t>
      </w:r>
      <w:r w:rsidR="00450B61" w:rsidRPr="00AC5AC2">
        <w:rPr>
          <w:u w:val="single"/>
        </w:rPr>
        <w:t>55</w:t>
      </w:r>
      <w:r w:rsidR="00450B61" w:rsidRPr="00AC5AC2">
        <w:t>% of total blood volume.</w:t>
      </w:r>
    </w:p>
    <w:p w:rsidR="00450B61" w:rsidRPr="00AC5AC2" w:rsidRDefault="006A24CA" w:rsidP="00AC0EC0">
      <w:pPr>
        <w:numPr>
          <w:ilvl w:val="0"/>
          <w:numId w:val="10"/>
        </w:numPr>
        <w:spacing w:line="360" w:lineRule="auto"/>
        <w:ind w:left="1800"/>
      </w:pPr>
      <w:r w:rsidRPr="00AC5AC2">
        <w:t xml:space="preserve">The middle layer, </w:t>
      </w:r>
      <w:r w:rsidR="00450B61" w:rsidRPr="00AC5AC2">
        <w:t>consist</w:t>
      </w:r>
      <w:r w:rsidRPr="00AC5AC2">
        <w:t>ing</w:t>
      </w:r>
      <w:r w:rsidR="00450B61" w:rsidRPr="00AC5AC2">
        <w:t xml:space="preserve"> of leukocytes and platelets</w:t>
      </w:r>
      <w:r w:rsidRPr="00AC5AC2">
        <w:t>,</w:t>
      </w:r>
      <w:r w:rsidR="00450B61" w:rsidRPr="00AC5AC2">
        <w:t xml:space="preserve"> is called the </w:t>
      </w:r>
      <w:proofErr w:type="spellStart"/>
      <w:proofErr w:type="gramStart"/>
      <w:r w:rsidR="00450B61" w:rsidRPr="00AC5AC2">
        <w:rPr>
          <w:b/>
          <w:u w:val="single"/>
        </w:rPr>
        <w:t>buffy</w:t>
      </w:r>
      <w:proofErr w:type="spellEnd"/>
      <w:proofErr w:type="gramEnd"/>
      <w:r w:rsidR="00450B61" w:rsidRPr="00AC5AC2">
        <w:rPr>
          <w:u w:val="single"/>
        </w:rPr>
        <w:t xml:space="preserve"> </w:t>
      </w:r>
      <w:r w:rsidR="00450B61" w:rsidRPr="00AC5AC2">
        <w:rPr>
          <w:b/>
          <w:u w:val="single"/>
        </w:rPr>
        <w:t>coat</w:t>
      </w:r>
      <w:r w:rsidR="00450B61" w:rsidRPr="00AC5AC2">
        <w:t xml:space="preserve">, and makes up only </w:t>
      </w:r>
      <w:r w:rsidR="00450B61" w:rsidRPr="00AC5AC2">
        <w:rPr>
          <w:u w:val="single"/>
        </w:rPr>
        <w:t>1</w:t>
      </w:r>
      <w:r w:rsidR="00450B61" w:rsidRPr="00AC5AC2">
        <w:t>% of total blood volume.</w:t>
      </w:r>
    </w:p>
    <w:p w:rsidR="00450B61" w:rsidRPr="00AC5AC2" w:rsidRDefault="00450B61" w:rsidP="00AC0EC0">
      <w:pPr>
        <w:numPr>
          <w:ilvl w:val="0"/>
          <w:numId w:val="10"/>
        </w:numPr>
        <w:spacing w:line="360" w:lineRule="auto"/>
        <w:ind w:left="1800"/>
      </w:pPr>
      <w:r w:rsidRPr="00AC5AC2">
        <w:t xml:space="preserve">The bottom layer makes up the remaining </w:t>
      </w:r>
      <w:r w:rsidRPr="00AC5AC2">
        <w:rPr>
          <w:u w:val="single"/>
        </w:rPr>
        <w:t>44</w:t>
      </w:r>
      <w:r w:rsidRPr="00AC5AC2">
        <w:t xml:space="preserve">% of total blood volume consists of </w:t>
      </w:r>
      <w:r w:rsidRPr="00AC5AC2">
        <w:rPr>
          <w:u w:val="single"/>
        </w:rPr>
        <w:t>erythrocytes</w:t>
      </w:r>
      <w:r w:rsidRPr="00AC5AC2">
        <w:t xml:space="preserve">. The percentage of blood composed of erythrocytes is called the </w:t>
      </w:r>
      <w:proofErr w:type="spellStart"/>
      <w:r w:rsidRPr="00AC5AC2">
        <w:rPr>
          <w:b/>
          <w:u w:val="single"/>
        </w:rPr>
        <w:t>hematocrit</w:t>
      </w:r>
      <w:proofErr w:type="spellEnd"/>
      <w:r w:rsidRPr="00AC5AC2">
        <w:t>.</w:t>
      </w:r>
    </w:p>
    <w:p w:rsidR="006E09E4" w:rsidRPr="00AC5AC2" w:rsidRDefault="00933D12" w:rsidP="00AC5AC2">
      <w:pPr>
        <w:numPr>
          <w:ilvl w:val="0"/>
          <w:numId w:val="2"/>
        </w:numPr>
        <w:spacing w:line="360" w:lineRule="auto"/>
      </w:pPr>
      <w:r w:rsidRPr="00AC5AC2">
        <w:rPr>
          <w:b/>
        </w:rPr>
        <w:t>Overview of Blood Functions</w:t>
      </w:r>
      <w:r w:rsidR="002E7B38">
        <w:rPr>
          <w:b/>
        </w:rPr>
        <w:t>:</w:t>
      </w:r>
      <w:r w:rsidR="00450B61" w:rsidRPr="00AC5AC2">
        <w:t xml:space="preserve"> </w:t>
      </w:r>
      <w:r w:rsidR="00081754" w:rsidRPr="00AC5AC2">
        <w:t xml:space="preserve">Describe the </w:t>
      </w:r>
      <w:r w:rsidR="00450B61" w:rsidRPr="00AC5AC2">
        <w:t>following functions</w:t>
      </w:r>
      <w:r w:rsidR="00081754" w:rsidRPr="00AC5AC2">
        <w:t xml:space="preserve"> performed by blood</w:t>
      </w:r>
      <w:r w:rsidR="00450B61" w:rsidRPr="00AC5AC2">
        <w:t>:</w:t>
      </w:r>
    </w:p>
    <w:p w:rsidR="00450B61" w:rsidRPr="00AC5AC2" w:rsidRDefault="00450B61" w:rsidP="00AC0EC0">
      <w:pPr>
        <w:numPr>
          <w:ilvl w:val="0"/>
          <w:numId w:val="11"/>
        </w:numPr>
        <w:spacing w:line="360" w:lineRule="auto"/>
        <w:ind w:left="1080"/>
        <w:rPr>
          <w:u w:val="single"/>
        </w:rPr>
      </w:pPr>
      <w:r w:rsidRPr="00AC5AC2">
        <w:rPr>
          <w:b/>
        </w:rPr>
        <w:t>Exchanging gases</w:t>
      </w:r>
      <w:r w:rsidR="00D51010" w:rsidRPr="00AC5AC2">
        <w:rPr>
          <w:b/>
        </w:rPr>
        <w:t xml:space="preserve">: </w:t>
      </w:r>
      <w:r w:rsidR="00D51010" w:rsidRPr="00AC5AC2">
        <w:rPr>
          <w:u w:val="single"/>
        </w:rPr>
        <w:t xml:space="preserve">both oxygen and carbon dioxide are transported </w:t>
      </w:r>
      <w:r w:rsidR="00724DE9" w:rsidRPr="00AC5AC2">
        <w:rPr>
          <w:u w:val="single"/>
        </w:rPr>
        <w:t>in the blood.</w:t>
      </w:r>
    </w:p>
    <w:p w:rsidR="00450B61" w:rsidRPr="00AC5AC2" w:rsidRDefault="00450B61" w:rsidP="00AC0EC0">
      <w:pPr>
        <w:numPr>
          <w:ilvl w:val="0"/>
          <w:numId w:val="11"/>
        </w:numPr>
        <w:spacing w:line="360" w:lineRule="auto"/>
        <w:ind w:left="1080"/>
        <w:rPr>
          <w:u w:val="single"/>
        </w:rPr>
      </w:pPr>
      <w:r w:rsidRPr="00AC5AC2">
        <w:rPr>
          <w:b/>
        </w:rPr>
        <w:t>Distributing solutes</w:t>
      </w:r>
      <w:r w:rsidR="00724DE9" w:rsidRPr="00AC5AC2">
        <w:rPr>
          <w:b/>
        </w:rPr>
        <w:t xml:space="preserve">: </w:t>
      </w:r>
      <w:r w:rsidR="00724DE9" w:rsidRPr="00AC5AC2">
        <w:rPr>
          <w:u w:val="single"/>
        </w:rPr>
        <w:t>plasma transports ions, nutrients, hormone, wastes, and plays a role in regulating ion concentrations in the tissues.</w:t>
      </w:r>
    </w:p>
    <w:p w:rsidR="00450B61" w:rsidRPr="00AC5AC2" w:rsidRDefault="00450B61" w:rsidP="00AC0EC0">
      <w:pPr>
        <w:numPr>
          <w:ilvl w:val="0"/>
          <w:numId w:val="11"/>
        </w:numPr>
        <w:spacing w:line="360" w:lineRule="auto"/>
        <w:ind w:left="1080"/>
        <w:rPr>
          <w:u w:val="single"/>
        </w:rPr>
      </w:pPr>
      <w:r w:rsidRPr="00AC5AC2">
        <w:rPr>
          <w:b/>
        </w:rPr>
        <w:t>Performing immune functions</w:t>
      </w:r>
      <w:r w:rsidR="00724DE9" w:rsidRPr="00AC5AC2">
        <w:rPr>
          <w:b/>
        </w:rPr>
        <w:t xml:space="preserve">: </w:t>
      </w:r>
      <w:r w:rsidR="00724DE9" w:rsidRPr="00AC5AC2">
        <w:rPr>
          <w:u w:val="single"/>
        </w:rPr>
        <w:t>both leukocytes and immune system proteins use blood for transportation throughout the body.</w:t>
      </w:r>
    </w:p>
    <w:p w:rsidR="00450B61" w:rsidRPr="00AC5AC2" w:rsidRDefault="00450B61" w:rsidP="00AC0EC0">
      <w:pPr>
        <w:numPr>
          <w:ilvl w:val="0"/>
          <w:numId w:val="11"/>
        </w:numPr>
        <w:spacing w:line="360" w:lineRule="auto"/>
        <w:ind w:left="1080"/>
        <w:rPr>
          <w:u w:val="single"/>
        </w:rPr>
      </w:pPr>
      <w:r w:rsidRPr="00AC5AC2">
        <w:rPr>
          <w:b/>
        </w:rPr>
        <w:t>Maintaining body temperature</w:t>
      </w:r>
      <w:r w:rsidR="00724DE9" w:rsidRPr="00AC5AC2">
        <w:rPr>
          <w:b/>
        </w:rPr>
        <w:t xml:space="preserve">: </w:t>
      </w:r>
      <w:r w:rsidR="00724DE9" w:rsidRPr="00AC5AC2">
        <w:rPr>
          <w:u w:val="single"/>
        </w:rPr>
        <w:t>blood carries away heat that is generated as a byproduct of many chemical reactions in the body.</w:t>
      </w:r>
    </w:p>
    <w:p w:rsidR="00450B61" w:rsidRPr="00AC5AC2" w:rsidRDefault="009B4837" w:rsidP="00AC0EC0">
      <w:pPr>
        <w:numPr>
          <w:ilvl w:val="0"/>
          <w:numId w:val="11"/>
        </w:numPr>
        <w:spacing w:line="360" w:lineRule="auto"/>
        <w:ind w:left="1080"/>
        <w:rPr>
          <w:u w:val="single"/>
        </w:rPr>
      </w:pPr>
      <w:r>
        <w:rPr>
          <w:b/>
        </w:rPr>
        <w:lastRenderedPageBreak/>
        <w:t>Sealing damaged vessels by forming</w:t>
      </w:r>
      <w:r w:rsidR="00450B61" w:rsidRPr="00AC5AC2">
        <w:rPr>
          <w:b/>
        </w:rPr>
        <w:t xml:space="preserve"> blood </w:t>
      </w:r>
      <w:r>
        <w:rPr>
          <w:b/>
        </w:rPr>
        <w:t>clots</w:t>
      </w:r>
      <w:r w:rsidR="00724DE9" w:rsidRPr="00AC5AC2">
        <w:rPr>
          <w:b/>
        </w:rPr>
        <w:t xml:space="preserve">: </w:t>
      </w:r>
      <w:r w:rsidR="00724DE9" w:rsidRPr="00AC5AC2">
        <w:rPr>
          <w:u w:val="single"/>
        </w:rPr>
        <w:t>platelets and certain proteins form a blood clot that seals damaged blood vessels as a means of preventing blood loss.</w:t>
      </w:r>
    </w:p>
    <w:p w:rsidR="00450B61" w:rsidRPr="00AC5AC2" w:rsidRDefault="00450B61" w:rsidP="00AC0EC0">
      <w:pPr>
        <w:numPr>
          <w:ilvl w:val="0"/>
          <w:numId w:val="11"/>
        </w:numPr>
        <w:spacing w:line="360" w:lineRule="auto"/>
        <w:ind w:left="1080"/>
        <w:rPr>
          <w:u w:val="single"/>
        </w:rPr>
      </w:pPr>
      <w:r w:rsidRPr="00AC5AC2">
        <w:rPr>
          <w:b/>
        </w:rPr>
        <w:t>Preserving acid-base homeostasis</w:t>
      </w:r>
      <w:r w:rsidR="00724DE9" w:rsidRPr="00AC5AC2">
        <w:rPr>
          <w:b/>
        </w:rPr>
        <w:t xml:space="preserve">: </w:t>
      </w:r>
      <w:r w:rsidR="00724DE9" w:rsidRPr="00AC5AC2">
        <w:rPr>
          <w:u w:val="single"/>
        </w:rPr>
        <w:t>the pH of blood is maintained within a narrow range between 7.35</w:t>
      </w:r>
      <w:r w:rsidR="00AD5CAF">
        <w:rPr>
          <w:u w:val="single"/>
        </w:rPr>
        <w:t>–</w:t>
      </w:r>
      <w:r w:rsidR="00724DE9" w:rsidRPr="00AC5AC2">
        <w:rPr>
          <w:u w:val="single"/>
        </w:rPr>
        <w:t xml:space="preserve">7.45. </w:t>
      </w:r>
      <w:proofErr w:type="gramStart"/>
      <w:r w:rsidR="00724DE9" w:rsidRPr="00AC5AC2">
        <w:rPr>
          <w:u w:val="single"/>
        </w:rPr>
        <w:t>pH</w:t>
      </w:r>
      <w:proofErr w:type="gramEnd"/>
      <w:r w:rsidR="00724DE9" w:rsidRPr="00AC5AC2">
        <w:rPr>
          <w:u w:val="single"/>
        </w:rPr>
        <w:t xml:space="preserve"> remains relatively constant as blood contains several important buffering systems.</w:t>
      </w:r>
    </w:p>
    <w:p w:rsidR="00450B61" w:rsidRPr="00AC5AC2" w:rsidRDefault="00450B61" w:rsidP="00AC0EC0">
      <w:pPr>
        <w:numPr>
          <w:ilvl w:val="0"/>
          <w:numId w:val="11"/>
        </w:numPr>
        <w:spacing w:line="360" w:lineRule="auto"/>
        <w:ind w:left="1080"/>
        <w:rPr>
          <w:u w:val="single"/>
        </w:rPr>
      </w:pPr>
      <w:r w:rsidRPr="00AC5AC2">
        <w:rPr>
          <w:b/>
        </w:rPr>
        <w:t>Stabilizing blood pressure</w:t>
      </w:r>
      <w:r w:rsidR="00724DE9" w:rsidRPr="00AC5AC2">
        <w:rPr>
          <w:b/>
        </w:rPr>
        <w:t xml:space="preserve">: </w:t>
      </w:r>
      <w:r w:rsidR="00724DE9" w:rsidRPr="00AC5AC2">
        <w:rPr>
          <w:u w:val="single"/>
        </w:rPr>
        <w:t>blood volume is a major factor in determining blood pressure.</w:t>
      </w:r>
    </w:p>
    <w:p w:rsidR="004159F0" w:rsidRPr="00AC5AC2" w:rsidRDefault="00933D12" w:rsidP="00AC5AC2">
      <w:pPr>
        <w:numPr>
          <w:ilvl w:val="0"/>
          <w:numId w:val="2"/>
        </w:numPr>
        <w:spacing w:line="360" w:lineRule="auto"/>
        <w:rPr>
          <w:b/>
        </w:rPr>
      </w:pPr>
      <w:r w:rsidRPr="00AC5AC2">
        <w:rPr>
          <w:b/>
        </w:rPr>
        <w:t>Plasma</w:t>
      </w:r>
      <w:r w:rsidR="00724DE9" w:rsidRPr="00AC5AC2">
        <w:rPr>
          <w:b/>
        </w:rPr>
        <w:t xml:space="preserve"> </w:t>
      </w:r>
      <w:r w:rsidR="00E572F6" w:rsidRPr="00AC5AC2">
        <w:t>is a pale yellow liquid whose volume is 90% water, which is a factor in determining the viscosity or thickness of blood. Less water leads to greater viscosity and sluggish blood flow</w:t>
      </w:r>
      <w:r w:rsidR="004159F0" w:rsidRPr="00AC5AC2">
        <w:t xml:space="preserve"> </w:t>
      </w:r>
      <w:r w:rsidR="004159F0" w:rsidRPr="00AC5AC2">
        <w:rPr>
          <w:b/>
        </w:rPr>
        <w:t>(Table 19.1).</w:t>
      </w:r>
    </w:p>
    <w:p w:rsidR="00933D12" w:rsidRPr="00AC5AC2" w:rsidRDefault="00EE37B3" w:rsidP="00AC0EC0">
      <w:pPr>
        <w:numPr>
          <w:ilvl w:val="0"/>
          <w:numId w:val="12"/>
        </w:numPr>
        <w:spacing w:line="360" w:lineRule="auto"/>
        <w:ind w:left="1080"/>
        <w:rPr>
          <w:b/>
        </w:rPr>
      </w:pPr>
      <w:r w:rsidRPr="00AC5AC2">
        <w:rPr>
          <w:b/>
        </w:rPr>
        <w:t>Plasma proteins</w:t>
      </w:r>
      <w:r w:rsidRPr="00AC5AC2">
        <w:t xml:space="preserve"> form a colloid that</w:t>
      </w:r>
      <w:r w:rsidRPr="00AC5AC2">
        <w:rPr>
          <w:b/>
        </w:rPr>
        <w:t xml:space="preserve"> </w:t>
      </w:r>
      <w:r w:rsidRPr="00AC5AC2">
        <w:t>makes up about 9% of plasma vo</w:t>
      </w:r>
      <w:r w:rsidR="00EB6174" w:rsidRPr="00AC5AC2">
        <w:t>lume and include the following:</w:t>
      </w:r>
    </w:p>
    <w:p w:rsidR="00EB6174" w:rsidRPr="00AC5AC2" w:rsidRDefault="004159F0" w:rsidP="00AC0EC0">
      <w:pPr>
        <w:numPr>
          <w:ilvl w:val="0"/>
          <w:numId w:val="13"/>
        </w:numPr>
        <w:spacing w:line="360" w:lineRule="auto"/>
        <w:ind w:left="1800"/>
        <w:rPr>
          <w:b/>
          <w:u w:val="single"/>
        </w:rPr>
      </w:pPr>
      <w:r w:rsidRPr="00AC5AC2">
        <w:rPr>
          <w:b/>
        </w:rPr>
        <w:t>Albumin</w:t>
      </w:r>
      <w:r w:rsidR="001E3323" w:rsidRPr="00AC5AC2">
        <w:rPr>
          <w:b/>
        </w:rPr>
        <w:t xml:space="preserve"> </w:t>
      </w:r>
      <w:r w:rsidR="00502A28" w:rsidRPr="00AC5AC2">
        <w:t xml:space="preserve">is a large protein synthesized in the </w:t>
      </w:r>
      <w:r w:rsidR="00502A28" w:rsidRPr="00AC5AC2">
        <w:rPr>
          <w:u w:val="single"/>
        </w:rPr>
        <w:t>liver</w:t>
      </w:r>
      <w:r w:rsidR="003F0F25" w:rsidRPr="00AC5AC2">
        <w:rPr>
          <w:u w:val="single"/>
        </w:rPr>
        <w:t>.</w:t>
      </w:r>
      <w:r w:rsidR="00D556D8">
        <w:t xml:space="preserve"> </w:t>
      </w:r>
      <w:r w:rsidR="003F0F25" w:rsidRPr="00AC5AC2">
        <w:rPr>
          <w:b/>
        </w:rPr>
        <w:t>Why is albumin important?</w:t>
      </w:r>
      <w:r w:rsidR="00D556D8">
        <w:rPr>
          <w:b/>
        </w:rPr>
        <w:t xml:space="preserve"> </w:t>
      </w:r>
      <w:r w:rsidR="003F0F25" w:rsidRPr="00AC5AC2">
        <w:rPr>
          <w:u w:val="single"/>
        </w:rPr>
        <w:t>Albumin</w:t>
      </w:r>
      <w:r w:rsidR="00502A28" w:rsidRPr="00AC5AC2">
        <w:rPr>
          <w:u w:val="single"/>
        </w:rPr>
        <w:t xml:space="preserve"> is responsible for blood’s colloid osmotic pressure, which draws water into the blood by osmosis.</w:t>
      </w:r>
    </w:p>
    <w:p w:rsidR="00EB6174" w:rsidRPr="00AC5AC2" w:rsidRDefault="004159F0" w:rsidP="00AC0EC0">
      <w:pPr>
        <w:numPr>
          <w:ilvl w:val="0"/>
          <w:numId w:val="13"/>
        </w:numPr>
        <w:spacing w:line="360" w:lineRule="auto"/>
        <w:ind w:left="1800"/>
        <w:rPr>
          <w:b/>
        </w:rPr>
      </w:pPr>
      <w:r w:rsidRPr="00AC5AC2">
        <w:rPr>
          <w:b/>
        </w:rPr>
        <w:t>Immune proteins</w:t>
      </w:r>
      <w:r w:rsidR="00502A28" w:rsidRPr="00AC5AC2">
        <w:rPr>
          <w:b/>
        </w:rPr>
        <w:t xml:space="preserve">: </w:t>
      </w:r>
      <w:r w:rsidR="00502A28" w:rsidRPr="00AC5AC2">
        <w:t xml:space="preserve">the </w:t>
      </w:r>
      <w:r w:rsidR="00502A28" w:rsidRPr="00AC5AC2">
        <w:rPr>
          <w:rFonts w:ascii="Symbol" w:hAnsi="Symbol"/>
          <w:b/>
        </w:rPr>
        <w:t></w:t>
      </w:r>
      <w:r w:rsidR="00502A28" w:rsidRPr="00AC5AC2">
        <w:rPr>
          <w:b/>
        </w:rPr>
        <w:t xml:space="preserve">-globulins, </w:t>
      </w:r>
      <w:r w:rsidR="00502A28" w:rsidRPr="00AC5AC2">
        <w:t xml:space="preserve">also known as </w:t>
      </w:r>
      <w:r w:rsidR="00502A28" w:rsidRPr="00AC5AC2">
        <w:rPr>
          <w:u w:val="single"/>
        </w:rPr>
        <w:t>antibodies</w:t>
      </w:r>
      <w:r w:rsidR="00502A28" w:rsidRPr="00AC5AC2">
        <w:t>, are made by leukocytes, components of the immune system.</w:t>
      </w:r>
    </w:p>
    <w:p w:rsidR="00EB6174" w:rsidRPr="00AC5AC2" w:rsidRDefault="004159F0" w:rsidP="00AC0EC0">
      <w:pPr>
        <w:numPr>
          <w:ilvl w:val="0"/>
          <w:numId w:val="13"/>
        </w:numPr>
        <w:spacing w:line="360" w:lineRule="auto"/>
        <w:ind w:left="1800"/>
        <w:rPr>
          <w:b/>
        </w:rPr>
      </w:pPr>
      <w:proofErr w:type="gramStart"/>
      <w:r w:rsidRPr="00AC5AC2">
        <w:rPr>
          <w:b/>
        </w:rPr>
        <w:t>Transport</w:t>
      </w:r>
      <w:proofErr w:type="gramEnd"/>
      <w:r w:rsidRPr="00AC5AC2">
        <w:rPr>
          <w:b/>
        </w:rPr>
        <w:t xml:space="preserve"> </w:t>
      </w:r>
      <w:r w:rsidR="00502A28" w:rsidRPr="00AC5AC2">
        <w:rPr>
          <w:b/>
        </w:rPr>
        <w:t xml:space="preserve">proteins </w:t>
      </w:r>
      <w:r w:rsidR="00502A28" w:rsidRPr="00AC5AC2">
        <w:t xml:space="preserve">bind to lipid-based molecules that otherwise are incompatible with the mostly water-based plasma, which allows these molecules to use blood as a transportation system. </w:t>
      </w:r>
    </w:p>
    <w:p w:rsidR="004159F0" w:rsidRPr="00AC5AC2" w:rsidRDefault="004159F0" w:rsidP="00AC0EC0">
      <w:pPr>
        <w:numPr>
          <w:ilvl w:val="0"/>
          <w:numId w:val="13"/>
        </w:numPr>
        <w:spacing w:line="360" w:lineRule="auto"/>
        <w:ind w:left="1800"/>
        <w:rPr>
          <w:b/>
        </w:rPr>
      </w:pPr>
      <w:r w:rsidRPr="00AC5AC2">
        <w:rPr>
          <w:b/>
        </w:rPr>
        <w:t>Clotting proteins</w:t>
      </w:r>
      <w:r w:rsidR="00502A28" w:rsidRPr="00AC5AC2">
        <w:rPr>
          <w:b/>
        </w:rPr>
        <w:t xml:space="preserve"> </w:t>
      </w:r>
      <w:r w:rsidR="006A3FDD" w:rsidRPr="00AC5AC2">
        <w:t>stop bleeding from injured blood vessels by forming a blood clot with assistance from platelets.</w:t>
      </w:r>
    </w:p>
    <w:p w:rsidR="00EB6174" w:rsidRPr="00AC5AC2" w:rsidRDefault="00EB6174" w:rsidP="00AC0EC0">
      <w:pPr>
        <w:numPr>
          <w:ilvl w:val="0"/>
          <w:numId w:val="12"/>
        </w:numPr>
        <w:spacing w:line="360" w:lineRule="auto"/>
        <w:ind w:left="1080"/>
        <w:rPr>
          <w:b/>
        </w:rPr>
      </w:pPr>
      <w:r w:rsidRPr="00AC5AC2">
        <w:t xml:space="preserve">The last 1% </w:t>
      </w:r>
      <w:r w:rsidR="00ED53E9" w:rsidRPr="00AC5AC2">
        <w:t>of plasma volume consists of several small molecules</w:t>
      </w:r>
      <w:r w:rsidR="001E3323" w:rsidRPr="00AC5AC2">
        <w:t xml:space="preserve"> mostly dissolved in the water portion of the plasma forming a solution. These molecules can be readily exchanged between the blood and interstitial fluid in most </w:t>
      </w:r>
      <w:r w:rsidR="00645E92">
        <w:t>c</w:t>
      </w:r>
      <w:r w:rsidR="00645E92" w:rsidRPr="00AC5AC2">
        <w:t xml:space="preserve">apillary </w:t>
      </w:r>
      <w:r w:rsidR="00645E92">
        <w:t>b</w:t>
      </w:r>
      <w:r w:rsidR="00645E92" w:rsidRPr="00AC5AC2">
        <w:t>eds</w:t>
      </w:r>
      <w:r w:rsidR="00AC0EC0" w:rsidRPr="00AC5AC2">
        <w:t>.</w:t>
      </w:r>
    </w:p>
    <w:p w:rsidR="00A8557A" w:rsidRPr="00AC5AC2" w:rsidRDefault="00AC0EC0" w:rsidP="00AC5AC2">
      <w:pPr>
        <w:spacing w:line="360" w:lineRule="auto"/>
        <w:rPr>
          <w:b/>
        </w:rPr>
      </w:pPr>
      <w:r>
        <w:rPr>
          <w:b/>
        </w:rPr>
        <w:t>Module 19.2 Erythrocytes a</w:t>
      </w:r>
      <w:r w:rsidRPr="00AC5AC2">
        <w:rPr>
          <w:b/>
        </w:rPr>
        <w:t xml:space="preserve">nd Oxygen Transport </w:t>
      </w:r>
      <w:r w:rsidR="00C7156A" w:rsidRPr="00AC5AC2">
        <w:rPr>
          <w:b/>
        </w:rPr>
        <w:t>(</w:t>
      </w:r>
      <w:r w:rsidR="00A8557A" w:rsidRPr="00AC5AC2">
        <w:rPr>
          <w:b/>
        </w:rPr>
        <w:t xml:space="preserve">Figures </w:t>
      </w:r>
      <w:r w:rsidR="0032773E" w:rsidRPr="00AC5AC2">
        <w:rPr>
          <w:b/>
        </w:rPr>
        <w:t>19.2</w:t>
      </w:r>
      <w:r w:rsidR="002621E2">
        <w:rPr>
          <w:b/>
        </w:rPr>
        <w:t>–</w:t>
      </w:r>
      <w:r w:rsidR="0032773E" w:rsidRPr="00AC5AC2">
        <w:rPr>
          <w:b/>
        </w:rPr>
        <w:t>19.7</w:t>
      </w:r>
      <w:r w:rsidR="00A8557A" w:rsidRPr="00AC5AC2">
        <w:rPr>
          <w:b/>
        </w:rPr>
        <w:t>)</w:t>
      </w:r>
    </w:p>
    <w:p w:rsidR="006E09E4" w:rsidRPr="00AC5AC2" w:rsidRDefault="00933D12" w:rsidP="00AC5AC2">
      <w:pPr>
        <w:pStyle w:val="MediumGrid21"/>
        <w:numPr>
          <w:ilvl w:val="0"/>
          <w:numId w:val="3"/>
        </w:numPr>
        <w:spacing w:line="360" w:lineRule="auto"/>
        <w:rPr>
          <w:szCs w:val="24"/>
        </w:rPr>
      </w:pPr>
      <w:r w:rsidRPr="00AC5AC2">
        <w:rPr>
          <w:b/>
          <w:szCs w:val="24"/>
        </w:rPr>
        <w:t>Erythrocyte structure</w:t>
      </w:r>
      <w:r w:rsidR="006A3FDD" w:rsidRPr="00AC5AC2">
        <w:rPr>
          <w:szCs w:val="24"/>
        </w:rPr>
        <w:t xml:space="preserve"> enables these cells, critical to survival, to transport </w:t>
      </w:r>
      <w:r w:rsidR="006A3FDD" w:rsidRPr="00AC5AC2">
        <w:rPr>
          <w:szCs w:val="24"/>
          <w:u w:val="single"/>
        </w:rPr>
        <w:t>oxygen</w:t>
      </w:r>
      <w:r w:rsidR="006A3FDD" w:rsidRPr="00AC5AC2">
        <w:rPr>
          <w:szCs w:val="24"/>
        </w:rPr>
        <w:t xml:space="preserve"> and </w:t>
      </w:r>
      <w:r w:rsidR="006A3FDD" w:rsidRPr="00AC5AC2">
        <w:rPr>
          <w:szCs w:val="24"/>
          <w:u w:val="single"/>
        </w:rPr>
        <w:t>carbon dioxide</w:t>
      </w:r>
      <w:r w:rsidR="003C472F" w:rsidRPr="00AC5AC2">
        <w:rPr>
          <w:szCs w:val="24"/>
        </w:rPr>
        <w:t xml:space="preserve">. The shape and components of these cells facilitates their transport of oxygen through the blood </w:t>
      </w:r>
      <w:r w:rsidR="006A3FDD" w:rsidRPr="00AC5AC2">
        <w:rPr>
          <w:b/>
          <w:szCs w:val="24"/>
        </w:rPr>
        <w:t>(Figure 19.2)</w:t>
      </w:r>
      <w:r w:rsidR="006A3FDD" w:rsidRPr="00AC5AC2">
        <w:rPr>
          <w:szCs w:val="24"/>
        </w:rPr>
        <w:t>.</w:t>
      </w:r>
    </w:p>
    <w:p w:rsidR="003C472F" w:rsidRPr="00AC5AC2" w:rsidRDefault="003C472F" w:rsidP="00AC0EC0">
      <w:pPr>
        <w:pStyle w:val="MediumGrid21"/>
        <w:numPr>
          <w:ilvl w:val="0"/>
          <w:numId w:val="14"/>
        </w:numPr>
        <w:spacing w:line="360" w:lineRule="auto"/>
        <w:ind w:left="1080"/>
        <w:rPr>
          <w:szCs w:val="24"/>
        </w:rPr>
      </w:pPr>
      <w:r w:rsidRPr="00AC5AC2">
        <w:rPr>
          <w:szCs w:val="24"/>
        </w:rPr>
        <w:lastRenderedPageBreak/>
        <w:t>The typical erythrocyte or red blood cell (RBC) is a biconcave disc or a flattened, donut-shaped cell that is concave on both sides.</w:t>
      </w:r>
      <w:r w:rsidR="00D556D8">
        <w:rPr>
          <w:szCs w:val="24"/>
        </w:rPr>
        <w:t xml:space="preserve"> </w:t>
      </w:r>
      <w:r w:rsidRPr="00AC5AC2">
        <w:rPr>
          <w:szCs w:val="24"/>
        </w:rPr>
        <w:t>This shape increases the surface area of the cell which is vital to their role in gas exchange.</w:t>
      </w:r>
    </w:p>
    <w:p w:rsidR="003C472F" w:rsidRPr="00AC5AC2" w:rsidRDefault="003C472F" w:rsidP="00AC0EC0">
      <w:pPr>
        <w:pStyle w:val="MediumGrid21"/>
        <w:numPr>
          <w:ilvl w:val="0"/>
          <w:numId w:val="15"/>
        </w:numPr>
        <w:spacing w:line="360" w:lineRule="auto"/>
        <w:ind w:left="1800"/>
        <w:rPr>
          <w:szCs w:val="24"/>
        </w:rPr>
      </w:pPr>
      <w:r w:rsidRPr="00AC5AC2">
        <w:rPr>
          <w:szCs w:val="24"/>
        </w:rPr>
        <w:t xml:space="preserve">Mature RBCs are </w:t>
      </w:r>
      <w:proofErr w:type="spellStart"/>
      <w:r w:rsidRPr="00AC5AC2">
        <w:rPr>
          <w:szCs w:val="24"/>
          <w:u w:val="single"/>
        </w:rPr>
        <w:t>anucleate</w:t>
      </w:r>
      <w:proofErr w:type="spellEnd"/>
      <w:r w:rsidRPr="00AC5AC2">
        <w:rPr>
          <w:szCs w:val="24"/>
        </w:rPr>
        <w:t>, having lost the nucleus during maturation, and lack most of the other typical cellular organelles.</w:t>
      </w:r>
    </w:p>
    <w:p w:rsidR="003C472F" w:rsidRPr="00AC5AC2" w:rsidRDefault="003C472F" w:rsidP="00AC0EC0">
      <w:pPr>
        <w:pStyle w:val="MediumGrid21"/>
        <w:numPr>
          <w:ilvl w:val="0"/>
          <w:numId w:val="15"/>
        </w:numPr>
        <w:spacing w:line="360" w:lineRule="auto"/>
        <w:ind w:left="1800"/>
        <w:rPr>
          <w:szCs w:val="24"/>
        </w:rPr>
      </w:pPr>
      <w:r w:rsidRPr="00AC5AC2">
        <w:rPr>
          <w:szCs w:val="24"/>
        </w:rPr>
        <w:t xml:space="preserve">This creates room in the </w:t>
      </w:r>
      <w:proofErr w:type="spellStart"/>
      <w:r w:rsidRPr="00AC5AC2">
        <w:rPr>
          <w:szCs w:val="24"/>
        </w:rPr>
        <w:t>cytosol</w:t>
      </w:r>
      <w:proofErr w:type="spellEnd"/>
      <w:r w:rsidRPr="00AC5AC2">
        <w:rPr>
          <w:szCs w:val="24"/>
        </w:rPr>
        <w:t xml:space="preserve"> for enzymes and nearly 1 billion oxygen-binding </w:t>
      </w:r>
      <w:r w:rsidRPr="00AC5AC2">
        <w:rPr>
          <w:b/>
          <w:szCs w:val="24"/>
          <w:u w:val="single"/>
        </w:rPr>
        <w:t>hemoglobin</w:t>
      </w:r>
      <w:r w:rsidRPr="00AC5AC2">
        <w:rPr>
          <w:b/>
          <w:szCs w:val="24"/>
        </w:rPr>
        <w:t xml:space="preserve"> (</w:t>
      </w:r>
      <w:proofErr w:type="spellStart"/>
      <w:r w:rsidRPr="00AC5AC2">
        <w:rPr>
          <w:b/>
          <w:szCs w:val="24"/>
        </w:rPr>
        <w:t>Hb</w:t>
      </w:r>
      <w:proofErr w:type="spellEnd"/>
      <w:r w:rsidRPr="00AC5AC2">
        <w:rPr>
          <w:b/>
          <w:szCs w:val="24"/>
        </w:rPr>
        <w:t>)</w:t>
      </w:r>
      <w:r w:rsidRPr="00AC5AC2">
        <w:rPr>
          <w:szCs w:val="24"/>
        </w:rPr>
        <w:t xml:space="preserve"> proteins.</w:t>
      </w:r>
    </w:p>
    <w:p w:rsidR="003C472F" w:rsidRPr="00AC5AC2" w:rsidRDefault="003C472F" w:rsidP="00AC0EC0">
      <w:pPr>
        <w:pStyle w:val="MediumGrid21"/>
        <w:numPr>
          <w:ilvl w:val="0"/>
          <w:numId w:val="14"/>
        </w:numPr>
        <w:spacing w:line="360" w:lineRule="auto"/>
        <w:ind w:left="1080"/>
        <w:rPr>
          <w:szCs w:val="24"/>
        </w:rPr>
      </w:pPr>
      <w:r w:rsidRPr="00AC5AC2">
        <w:rPr>
          <w:szCs w:val="24"/>
        </w:rPr>
        <w:t xml:space="preserve">Hemoglobin is a large protein that consists of </w:t>
      </w:r>
      <w:r w:rsidRPr="00AC5AC2">
        <w:rPr>
          <w:szCs w:val="24"/>
          <w:u w:val="single"/>
        </w:rPr>
        <w:t>four</w:t>
      </w:r>
      <w:r w:rsidRPr="00AC5AC2">
        <w:rPr>
          <w:szCs w:val="24"/>
        </w:rPr>
        <w:t xml:space="preserve"> polypeptide subunits: two alpha (</w:t>
      </w:r>
      <w:r w:rsidRPr="00AC5AC2">
        <w:rPr>
          <w:rFonts w:ascii="Symbol" w:hAnsi="Symbol"/>
          <w:szCs w:val="24"/>
        </w:rPr>
        <w:t></w:t>
      </w:r>
      <w:r w:rsidRPr="00AC5AC2">
        <w:rPr>
          <w:szCs w:val="24"/>
        </w:rPr>
        <w:t>) chains and two (</w:t>
      </w:r>
      <w:r w:rsidR="008A781D" w:rsidRPr="00AC5AC2">
        <w:rPr>
          <w:rFonts w:ascii="Symbol" w:hAnsi="Symbol"/>
          <w:szCs w:val="24"/>
        </w:rPr>
        <w:t></w:t>
      </w:r>
      <w:r w:rsidRPr="00AC5AC2">
        <w:rPr>
          <w:szCs w:val="24"/>
        </w:rPr>
        <w:t>) beta chains</w:t>
      </w:r>
      <w:r w:rsidR="008A781D" w:rsidRPr="00AC5AC2">
        <w:rPr>
          <w:szCs w:val="24"/>
        </w:rPr>
        <w:t xml:space="preserve"> </w:t>
      </w:r>
      <w:r w:rsidRPr="00AC5AC2">
        <w:rPr>
          <w:b/>
          <w:szCs w:val="24"/>
        </w:rPr>
        <w:t>(Figure 19.3).</w:t>
      </w:r>
    </w:p>
    <w:p w:rsidR="008A781D" w:rsidRPr="00AC5AC2" w:rsidRDefault="008A781D" w:rsidP="00AC0EC0">
      <w:pPr>
        <w:pStyle w:val="MediumGrid21"/>
        <w:numPr>
          <w:ilvl w:val="0"/>
          <w:numId w:val="16"/>
        </w:numPr>
        <w:spacing w:line="360" w:lineRule="auto"/>
        <w:ind w:left="1800"/>
        <w:rPr>
          <w:szCs w:val="24"/>
        </w:rPr>
      </w:pPr>
      <w:r w:rsidRPr="00AC5AC2">
        <w:rPr>
          <w:szCs w:val="24"/>
        </w:rPr>
        <w:t xml:space="preserve">Each polypeptide is bound to an iron-containing compound called a </w:t>
      </w:r>
      <w:proofErr w:type="spellStart"/>
      <w:r w:rsidRPr="00AC5AC2">
        <w:rPr>
          <w:b/>
          <w:szCs w:val="24"/>
          <w:u w:val="single"/>
        </w:rPr>
        <w:t>heme</w:t>
      </w:r>
      <w:proofErr w:type="spellEnd"/>
      <w:r w:rsidRPr="00AC5AC2">
        <w:rPr>
          <w:b/>
          <w:szCs w:val="24"/>
        </w:rPr>
        <w:t xml:space="preserve"> group</w:t>
      </w:r>
      <w:r w:rsidRPr="00AC5AC2">
        <w:rPr>
          <w:szCs w:val="24"/>
        </w:rPr>
        <w:t>.</w:t>
      </w:r>
    </w:p>
    <w:p w:rsidR="008A781D" w:rsidRPr="00AC5AC2" w:rsidRDefault="008A781D" w:rsidP="00AC0EC0">
      <w:pPr>
        <w:pStyle w:val="MediumGrid21"/>
        <w:numPr>
          <w:ilvl w:val="0"/>
          <w:numId w:val="16"/>
        </w:numPr>
        <w:spacing w:line="360" w:lineRule="auto"/>
        <w:ind w:left="1800"/>
        <w:rPr>
          <w:szCs w:val="24"/>
        </w:rPr>
      </w:pPr>
      <w:r w:rsidRPr="00AC5AC2">
        <w:rPr>
          <w:szCs w:val="24"/>
        </w:rPr>
        <w:t xml:space="preserve">An iron ion in each </w:t>
      </w:r>
      <w:proofErr w:type="spellStart"/>
      <w:r w:rsidRPr="00AC5AC2">
        <w:rPr>
          <w:szCs w:val="24"/>
        </w:rPr>
        <w:t>heme</w:t>
      </w:r>
      <w:proofErr w:type="spellEnd"/>
      <w:r w:rsidRPr="00AC5AC2">
        <w:rPr>
          <w:szCs w:val="24"/>
        </w:rPr>
        <w:t xml:space="preserve"> group is oxidized when it binds to oxygen in regions of high oxygen concentration, such as the lungs, which forms a red</w:t>
      </w:r>
      <w:r w:rsidR="002E7B38">
        <w:rPr>
          <w:szCs w:val="24"/>
        </w:rPr>
        <w:t>-</w:t>
      </w:r>
      <w:r w:rsidRPr="00AC5AC2">
        <w:rPr>
          <w:szCs w:val="24"/>
        </w:rPr>
        <w:t xml:space="preserve">colored molecule called </w:t>
      </w:r>
      <w:proofErr w:type="spellStart"/>
      <w:r w:rsidRPr="00AC5AC2">
        <w:rPr>
          <w:b/>
          <w:szCs w:val="24"/>
          <w:u w:val="single"/>
        </w:rPr>
        <w:t>oxyhemoglobin</w:t>
      </w:r>
      <w:proofErr w:type="spellEnd"/>
      <w:r w:rsidRPr="00AC5AC2">
        <w:rPr>
          <w:b/>
          <w:szCs w:val="24"/>
        </w:rPr>
        <w:t xml:space="preserve"> (HbO</w:t>
      </w:r>
      <w:r w:rsidRPr="00AC5AC2">
        <w:rPr>
          <w:b/>
          <w:szCs w:val="24"/>
          <w:vertAlign w:val="subscript"/>
        </w:rPr>
        <w:t>2</w:t>
      </w:r>
      <w:r w:rsidRPr="00AC5AC2">
        <w:rPr>
          <w:b/>
          <w:szCs w:val="24"/>
        </w:rPr>
        <w:t>)</w:t>
      </w:r>
      <w:r w:rsidRPr="00AC5AC2">
        <w:rPr>
          <w:szCs w:val="24"/>
        </w:rPr>
        <w:t>.</w:t>
      </w:r>
    </w:p>
    <w:p w:rsidR="008A781D" w:rsidRPr="00AC5AC2" w:rsidRDefault="008A781D" w:rsidP="00AC0EC0">
      <w:pPr>
        <w:pStyle w:val="MediumGrid21"/>
        <w:numPr>
          <w:ilvl w:val="0"/>
          <w:numId w:val="16"/>
        </w:numPr>
        <w:spacing w:line="360" w:lineRule="auto"/>
        <w:ind w:left="1800"/>
        <w:rPr>
          <w:szCs w:val="24"/>
        </w:rPr>
      </w:pPr>
      <w:r w:rsidRPr="00AC5AC2">
        <w:rPr>
          <w:szCs w:val="24"/>
        </w:rPr>
        <w:t>Hemoglobin releases oxygen into regions, such as the tissues surrounding systemic capillary beds, where the oxygen concentration is low.</w:t>
      </w:r>
    </w:p>
    <w:p w:rsidR="008A781D" w:rsidRPr="00AC5AC2" w:rsidRDefault="008A781D" w:rsidP="00AC0EC0">
      <w:pPr>
        <w:pStyle w:val="MediumGrid21"/>
        <w:numPr>
          <w:ilvl w:val="0"/>
          <w:numId w:val="16"/>
        </w:numPr>
        <w:spacing w:line="360" w:lineRule="auto"/>
        <w:ind w:left="1800"/>
        <w:rPr>
          <w:szCs w:val="24"/>
        </w:rPr>
      </w:pPr>
      <w:r w:rsidRPr="00AC5AC2">
        <w:rPr>
          <w:szCs w:val="24"/>
        </w:rPr>
        <w:t xml:space="preserve">In tissues where oxygen levels are low, hemoglobin binds to carbon dioxide </w:t>
      </w:r>
      <w:r w:rsidR="00F04A3D" w:rsidRPr="00AC5AC2">
        <w:rPr>
          <w:szCs w:val="24"/>
        </w:rPr>
        <w:t>(CO</w:t>
      </w:r>
      <w:r w:rsidR="00F04A3D" w:rsidRPr="00AC5AC2">
        <w:rPr>
          <w:szCs w:val="24"/>
          <w:vertAlign w:val="subscript"/>
        </w:rPr>
        <w:t>2</w:t>
      </w:r>
      <w:r w:rsidR="00F04A3D" w:rsidRPr="00AC5AC2">
        <w:rPr>
          <w:szCs w:val="24"/>
        </w:rPr>
        <w:t xml:space="preserve">) </w:t>
      </w:r>
      <w:r w:rsidRPr="00AC5AC2">
        <w:rPr>
          <w:szCs w:val="24"/>
        </w:rPr>
        <w:t xml:space="preserve">forming </w:t>
      </w:r>
      <w:proofErr w:type="spellStart"/>
      <w:r w:rsidRPr="00AC5AC2">
        <w:rPr>
          <w:b/>
          <w:szCs w:val="24"/>
          <w:u w:val="single"/>
        </w:rPr>
        <w:t>carbaminohemoglobin</w:t>
      </w:r>
      <w:proofErr w:type="spellEnd"/>
      <w:r w:rsidR="00F04A3D" w:rsidRPr="00AC5AC2">
        <w:rPr>
          <w:szCs w:val="24"/>
        </w:rPr>
        <w:t>, which accounts for about 23% of the CO</w:t>
      </w:r>
      <w:r w:rsidR="00F04A3D" w:rsidRPr="00AC5AC2">
        <w:rPr>
          <w:szCs w:val="24"/>
          <w:vertAlign w:val="subscript"/>
        </w:rPr>
        <w:t>2</w:t>
      </w:r>
      <w:r w:rsidR="00F04A3D" w:rsidRPr="00AC5AC2">
        <w:rPr>
          <w:szCs w:val="24"/>
        </w:rPr>
        <w:t xml:space="preserve"> transportation in blood.</w:t>
      </w:r>
    </w:p>
    <w:p w:rsidR="00E601F4" w:rsidRPr="00AC5AC2" w:rsidRDefault="00933D12" w:rsidP="00AC5AC2">
      <w:pPr>
        <w:pStyle w:val="MediumGrid21"/>
        <w:numPr>
          <w:ilvl w:val="0"/>
          <w:numId w:val="3"/>
        </w:numPr>
        <w:spacing w:line="360" w:lineRule="auto"/>
        <w:rPr>
          <w:b/>
          <w:szCs w:val="24"/>
        </w:rPr>
      </w:pPr>
      <w:r w:rsidRPr="00AC5AC2">
        <w:rPr>
          <w:b/>
          <w:szCs w:val="24"/>
        </w:rPr>
        <w:t>Life span of an erythrocyte</w:t>
      </w:r>
      <w:r w:rsidR="00E601F4" w:rsidRPr="00AC5AC2">
        <w:rPr>
          <w:b/>
          <w:szCs w:val="24"/>
        </w:rPr>
        <w:t xml:space="preserve"> </w:t>
      </w:r>
      <w:r w:rsidR="00E601F4" w:rsidRPr="00AC5AC2">
        <w:rPr>
          <w:szCs w:val="24"/>
        </w:rPr>
        <w:t xml:space="preserve">is relatively short, ranging between </w:t>
      </w:r>
      <w:r w:rsidR="00E601F4" w:rsidRPr="00AC5AC2">
        <w:rPr>
          <w:szCs w:val="24"/>
          <w:u w:val="single"/>
        </w:rPr>
        <w:t>100</w:t>
      </w:r>
      <w:r w:rsidR="002621E2">
        <w:rPr>
          <w:szCs w:val="24"/>
          <w:u w:val="single"/>
        </w:rPr>
        <w:t>–</w:t>
      </w:r>
      <w:r w:rsidR="00E601F4" w:rsidRPr="00AC5AC2">
        <w:rPr>
          <w:szCs w:val="24"/>
          <w:u w:val="single"/>
        </w:rPr>
        <w:t>120</w:t>
      </w:r>
      <w:r w:rsidR="00E601F4" w:rsidRPr="00AC5AC2">
        <w:rPr>
          <w:szCs w:val="24"/>
        </w:rPr>
        <w:t xml:space="preserve"> days, due to the damage incurred by the harsh environment in which they exist. These cells lack the means for repair</w:t>
      </w:r>
      <w:r w:rsidR="00C42231">
        <w:rPr>
          <w:szCs w:val="24"/>
        </w:rPr>
        <w:t>,</w:t>
      </w:r>
      <w:r w:rsidR="00E601F4" w:rsidRPr="00AC5AC2">
        <w:rPr>
          <w:szCs w:val="24"/>
        </w:rPr>
        <w:t xml:space="preserve"> having lost the majority of their organelles by replacing them with hemoglobin during maturation. The body must have a mechanism for continuously making new erythrocytes </w:t>
      </w:r>
      <w:r w:rsidR="00E601F4" w:rsidRPr="00AC5AC2">
        <w:rPr>
          <w:b/>
          <w:szCs w:val="24"/>
        </w:rPr>
        <w:t>(Figure</w:t>
      </w:r>
      <w:r w:rsidR="00F80AD2" w:rsidRPr="00AC5AC2">
        <w:rPr>
          <w:b/>
          <w:szCs w:val="24"/>
        </w:rPr>
        <w:t>s</w:t>
      </w:r>
      <w:r w:rsidR="00E601F4" w:rsidRPr="00AC5AC2">
        <w:rPr>
          <w:b/>
          <w:szCs w:val="24"/>
        </w:rPr>
        <w:t xml:space="preserve"> 19.4</w:t>
      </w:r>
      <w:r w:rsidR="002621E2">
        <w:rPr>
          <w:b/>
          <w:szCs w:val="24"/>
        </w:rPr>
        <w:t>–</w:t>
      </w:r>
      <w:r w:rsidR="00F80AD2" w:rsidRPr="00AC5AC2">
        <w:rPr>
          <w:b/>
          <w:szCs w:val="24"/>
        </w:rPr>
        <w:t>19.6</w:t>
      </w:r>
      <w:r w:rsidR="00E601F4" w:rsidRPr="00AC5AC2">
        <w:rPr>
          <w:b/>
          <w:szCs w:val="24"/>
        </w:rPr>
        <w:t>).</w:t>
      </w:r>
    </w:p>
    <w:p w:rsidR="00E601F4" w:rsidRPr="00AC5AC2" w:rsidRDefault="00E601F4" w:rsidP="00AC0EC0">
      <w:pPr>
        <w:pStyle w:val="MediumGrid21"/>
        <w:numPr>
          <w:ilvl w:val="0"/>
          <w:numId w:val="17"/>
        </w:numPr>
        <w:tabs>
          <w:tab w:val="left" w:pos="1080"/>
        </w:tabs>
        <w:spacing w:line="360" w:lineRule="auto"/>
        <w:ind w:left="1080"/>
        <w:rPr>
          <w:b/>
          <w:szCs w:val="24"/>
        </w:rPr>
      </w:pPr>
      <w:proofErr w:type="spellStart"/>
      <w:r w:rsidRPr="00AC5AC2">
        <w:rPr>
          <w:b/>
          <w:szCs w:val="24"/>
          <w:u w:val="single"/>
        </w:rPr>
        <w:t>Hematopoiesis</w:t>
      </w:r>
      <w:proofErr w:type="spellEnd"/>
      <w:r w:rsidRPr="00AC5AC2">
        <w:rPr>
          <w:b/>
          <w:szCs w:val="24"/>
        </w:rPr>
        <w:t xml:space="preserve"> </w:t>
      </w:r>
      <w:r w:rsidRPr="00AC5AC2">
        <w:rPr>
          <w:szCs w:val="24"/>
        </w:rPr>
        <w:t xml:space="preserve">is the process that takes place in </w:t>
      </w:r>
      <w:r w:rsidRPr="00AC5AC2">
        <w:rPr>
          <w:b/>
          <w:szCs w:val="24"/>
          <w:u w:val="single"/>
        </w:rPr>
        <w:t>red</w:t>
      </w:r>
      <w:r w:rsidRPr="00AC5AC2">
        <w:rPr>
          <w:b/>
          <w:szCs w:val="24"/>
        </w:rPr>
        <w:t xml:space="preserve"> bone marrow</w:t>
      </w:r>
      <w:r w:rsidRPr="00AC5AC2">
        <w:rPr>
          <w:szCs w:val="24"/>
        </w:rPr>
        <w:t xml:space="preserve"> where the formed elements in blood are produced by </w:t>
      </w:r>
      <w:r w:rsidRPr="00AC5AC2">
        <w:rPr>
          <w:b/>
          <w:szCs w:val="24"/>
        </w:rPr>
        <w:t>hematopoietic stem cells</w:t>
      </w:r>
      <w:r w:rsidR="00D44519" w:rsidRPr="00AC5AC2">
        <w:rPr>
          <w:b/>
          <w:szCs w:val="24"/>
        </w:rPr>
        <w:t xml:space="preserve"> (HSCs)</w:t>
      </w:r>
      <w:r w:rsidR="00D44519" w:rsidRPr="00AC5AC2">
        <w:rPr>
          <w:szCs w:val="24"/>
        </w:rPr>
        <w:t>.</w:t>
      </w:r>
    </w:p>
    <w:p w:rsidR="00E601F4" w:rsidRPr="00AC5AC2" w:rsidRDefault="00933D12" w:rsidP="00AC0EC0">
      <w:pPr>
        <w:pStyle w:val="MediumGrid21"/>
        <w:numPr>
          <w:ilvl w:val="0"/>
          <w:numId w:val="17"/>
        </w:numPr>
        <w:tabs>
          <w:tab w:val="left" w:pos="1080"/>
        </w:tabs>
        <w:spacing w:line="360" w:lineRule="auto"/>
        <w:ind w:left="1080"/>
        <w:rPr>
          <w:b/>
          <w:szCs w:val="24"/>
        </w:rPr>
      </w:pPr>
      <w:r w:rsidRPr="00AC5AC2">
        <w:rPr>
          <w:b/>
          <w:szCs w:val="24"/>
        </w:rPr>
        <w:t xml:space="preserve">Erythrocyte formation: </w:t>
      </w:r>
      <w:proofErr w:type="spellStart"/>
      <w:r w:rsidRPr="00AC5AC2">
        <w:rPr>
          <w:b/>
          <w:szCs w:val="24"/>
        </w:rPr>
        <w:t>Erythropoiesis</w:t>
      </w:r>
      <w:proofErr w:type="spellEnd"/>
      <w:r w:rsidR="00D44519" w:rsidRPr="00AC5AC2">
        <w:rPr>
          <w:b/>
          <w:szCs w:val="24"/>
        </w:rPr>
        <w:t xml:space="preserve"> </w:t>
      </w:r>
      <w:r w:rsidR="00D44519" w:rsidRPr="00AC5AC2">
        <w:rPr>
          <w:szCs w:val="24"/>
        </w:rPr>
        <w:t>is the specific hematopoietic process that produces erythrocytes from HSCs.</w:t>
      </w:r>
      <w:r w:rsidR="00F80AD2" w:rsidRPr="00AC5AC2">
        <w:rPr>
          <w:szCs w:val="24"/>
        </w:rPr>
        <w:t xml:space="preserve"> This process takes approximately 5</w:t>
      </w:r>
      <w:r w:rsidR="002621E2">
        <w:rPr>
          <w:szCs w:val="24"/>
        </w:rPr>
        <w:t>–</w:t>
      </w:r>
      <w:r w:rsidR="00F80AD2" w:rsidRPr="00AC5AC2">
        <w:rPr>
          <w:szCs w:val="24"/>
        </w:rPr>
        <w:t xml:space="preserve">7 days to complete </w:t>
      </w:r>
      <w:r w:rsidR="00F80AD2" w:rsidRPr="00AC5AC2">
        <w:rPr>
          <w:b/>
          <w:szCs w:val="24"/>
        </w:rPr>
        <w:t>(Figure 19.4)</w:t>
      </w:r>
      <w:r w:rsidR="00F80AD2" w:rsidRPr="00AC5AC2">
        <w:rPr>
          <w:szCs w:val="24"/>
        </w:rPr>
        <w:t>.</w:t>
      </w:r>
    </w:p>
    <w:p w:rsidR="00D44519" w:rsidRPr="00AC5AC2" w:rsidRDefault="00D44519" w:rsidP="00AC0EC0">
      <w:pPr>
        <w:pStyle w:val="MediumGrid21"/>
        <w:numPr>
          <w:ilvl w:val="0"/>
          <w:numId w:val="18"/>
        </w:numPr>
        <w:spacing w:line="360" w:lineRule="auto"/>
        <w:ind w:left="1800"/>
        <w:rPr>
          <w:b/>
          <w:szCs w:val="24"/>
        </w:rPr>
      </w:pPr>
      <w:proofErr w:type="spellStart"/>
      <w:r w:rsidRPr="00AC5AC2">
        <w:rPr>
          <w:szCs w:val="24"/>
        </w:rPr>
        <w:lastRenderedPageBreak/>
        <w:t>Erythropoiesis</w:t>
      </w:r>
      <w:proofErr w:type="spellEnd"/>
      <w:r w:rsidRPr="00AC5AC2">
        <w:rPr>
          <w:szCs w:val="24"/>
        </w:rPr>
        <w:t xml:space="preserve"> begins when HSCs differentiate into progenitor cells called </w:t>
      </w:r>
      <w:r w:rsidRPr="00AC5AC2">
        <w:rPr>
          <w:szCs w:val="24"/>
          <w:u w:val="single"/>
        </w:rPr>
        <w:t>erythrocyte colony-forming units</w:t>
      </w:r>
      <w:r w:rsidRPr="00AC5AC2">
        <w:rPr>
          <w:szCs w:val="24"/>
        </w:rPr>
        <w:t xml:space="preserve"> (CFUs), which have committed to forming only one single cell type.</w:t>
      </w:r>
    </w:p>
    <w:p w:rsidR="00D44519" w:rsidRPr="00AC5AC2" w:rsidRDefault="00D44519" w:rsidP="00AC0EC0">
      <w:pPr>
        <w:pStyle w:val="MediumGrid21"/>
        <w:numPr>
          <w:ilvl w:val="0"/>
          <w:numId w:val="18"/>
        </w:numPr>
        <w:spacing w:line="360" w:lineRule="auto"/>
        <w:ind w:left="1800"/>
        <w:rPr>
          <w:b/>
          <w:szCs w:val="24"/>
        </w:rPr>
      </w:pPr>
      <w:r w:rsidRPr="00AC5AC2">
        <w:rPr>
          <w:szCs w:val="24"/>
        </w:rPr>
        <w:t xml:space="preserve">Erythrocyte CFUs differentiate into </w:t>
      </w:r>
      <w:proofErr w:type="spellStart"/>
      <w:r w:rsidRPr="00AC5AC2">
        <w:rPr>
          <w:b/>
          <w:szCs w:val="24"/>
        </w:rPr>
        <w:t>proerythroblasts</w:t>
      </w:r>
      <w:proofErr w:type="spellEnd"/>
      <w:r w:rsidRPr="00AC5AC2">
        <w:rPr>
          <w:szCs w:val="24"/>
        </w:rPr>
        <w:t xml:space="preserve"> when the hormone </w:t>
      </w:r>
      <w:r w:rsidRPr="00AC5AC2">
        <w:rPr>
          <w:b/>
          <w:szCs w:val="24"/>
          <w:u w:val="single"/>
        </w:rPr>
        <w:t>erythropoietin</w:t>
      </w:r>
      <w:r w:rsidRPr="00AC5AC2">
        <w:rPr>
          <w:b/>
          <w:szCs w:val="24"/>
        </w:rPr>
        <w:t xml:space="preserve"> (EPO)</w:t>
      </w:r>
      <w:r w:rsidRPr="00AC5AC2">
        <w:rPr>
          <w:szCs w:val="24"/>
        </w:rPr>
        <w:t>, secreted by the kidneys, is present.</w:t>
      </w:r>
    </w:p>
    <w:p w:rsidR="00D44519" w:rsidRPr="00AC5AC2" w:rsidRDefault="00A67F3A" w:rsidP="00AC0EC0">
      <w:pPr>
        <w:pStyle w:val="MediumGrid21"/>
        <w:numPr>
          <w:ilvl w:val="0"/>
          <w:numId w:val="18"/>
        </w:numPr>
        <w:spacing w:line="360" w:lineRule="auto"/>
        <w:ind w:left="1800"/>
        <w:rPr>
          <w:b/>
          <w:szCs w:val="24"/>
        </w:rPr>
      </w:pPr>
      <w:proofErr w:type="spellStart"/>
      <w:r w:rsidRPr="00AC5AC2">
        <w:rPr>
          <w:szCs w:val="24"/>
        </w:rPr>
        <w:t>Proerythroblasts</w:t>
      </w:r>
      <w:proofErr w:type="spellEnd"/>
      <w:r w:rsidRPr="00AC5AC2">
        <w:rPr>
          <w:szCs w:val="24"/>
        </w:rPr>
        <w:t xml:space="preserve"> develop into </w:t>
      </w:r>
      <w:r w:rsidRPr="00AC5AC2">
        <w:rPr>
          <w:b/>
          <w:szCs w:val="24"/>
          <w:u w:val="single"/>
        </w:rPr>
        <w:t>erythroblasts</w:t>
      </w:r>
      <w:r w:rsidRPr="00AC5AC2">
        <w:rPr>
          <w:szCs w:val="24"/>
        </w:rPr>
        <w:t xml:space="preserve"> which rapidly synthesize </w:t>
      </w:r>
      <w:proofErr w:type="spellStart"/>
      <w:r w:rsidRPr="00AC5AC2">
        <w:rPr>
          <w:szCs w:val="24"/>
        </w:rPr>
        <w:t>Hb</w:t>
      </w:r>
      <w:proofErr w:type="spellEnd"/>
      <w:r w:rsidRPr="00AC5AC2">
        <w:rPr>
          <w:szCs w:val="24"/>
        </w:rPr>
        <w:t xml:space="preserve"> and other proteins.</w:t>
      </w:r>
    </w:p>
    <w:p w:rsidR="00A67F3A" w:rsidRPr="00AC5AC2" w:rsidRDefault="00A67F3A" w:rsidP="00AC0EC0">
      <w:pPr>
        <w:pStyle w:val="MediumGrid21"/>
        <w:numPr>
          <w:ilvl w:val="0"/>
          <w:numId w:val="18"/>
        </w:numPr>
        <w:spacing w:line="360" w:lineRule="auto"/>
        <w:ind w:left="1800"/>
        <w:rPr>
          <w:b/>
          <w:szCs w:val="24"/>
        </w:rPr>
      </w:pPr>
      <w:r w:rsidRPr="00AC5AC2">
        <w:rPr>
          <w:szCs w:val="24"/>
        </w:rPr>
        <w:t xml:space="preserve">The nucleus in </w:t>
      </w:r>
      <w:r w:rsidR="00F80AD2" w:rsidRPr="00AC5AC2">
        <w:rPr>
          <w:szCs w:val="24"/>
        </w:rPr>
        <w:t xml:space="preserve">the erythroblast shrinks as it </w:t>
      </w:r>
      <w:r w:rsidRPr="00AC5AC2">
        <w:rPr>
          <w:szCs w:val="24"/>
        </w:rPr>
        <w:t>mature</w:t>
      </w:r>
      <w:r w:rsidR="00C42231">
        <w:rPr>
          <w:szCs w:val="24"/>
        </w:rPr>
        <w:t>s</w:t>
      </w:r>
      <w:r w:rsidRPr="00AC5AC2">
        <w:rPr>
          <w:szCs w:val="24"/>
        </w:rPr>
        <w:t xml:space="preserve"> and is eventually ejected </w:t>
      </w:r>
      <w:r w:rsidR="00F80AD2" w:rsidRPr="00AC5AC2">
        <w:rPr>
          <w:szCs w:val="24"/>
        </w:rPr>
        <w:t xml:space="preserve">resulting in a </w:t>
      </w:r>
      <w:proofErr w:type="spellStart"/>
      <w:r w:rsidR="00F80AD2" w:rsidRPr="00AC5AC2">
        <w:rPr>
          <w:b/>
          <w:szCs w:val="24"/>
          <w:u w:val="single"/>
        </w:rPr>
        <w:t>reticulocyte</w:t>
      </w:r>
      <w:proofErr w:type="spellEnd"/>
      <w:r w:rsidR="00F80AD2" w:rsidRPr="00AC5AC2">
        <w:rPr>
          <w:szCs w:val="24"/>
        </w:rPr>
        <w:t>.</w:t>
      </w:r>
    </w:p>
    <w:p w:rsidR="00F80AD2" w:rsidRPr="00AC5AC2" w:rsidRDefault="00F80AD2" w:rsidP="00AC0EC0">
      <w:pPr>
        <w:pStyle w:val="MediumGrid21"/>
        <w:numPr>
          <w:ilvl w:val="0"/>
          <w:numId w:val="18"/>
        </w:numPr>
        <w:spacing w:line="360" w:lineRule="auto"/>
        <w:ind w:left="1800"/>
        <w:rPr>
          <w:b/>
          <w:szCs w:val="24"/>
        </w:rPr>
      </w:pPr>
      <w:proofErr w:type="spellStart"/>
      <w:r w:rsidRPr="00AC5AC2">
        <w:rPr>
          <w:szCs w:val="24"/>
        </w:rPr>
        <w:t>Reticulocytes</w:t>
      </w:r>
      <w:proofErr w:type="spellEnd"/>
      <w:r w:rsidRPr="00AC5AC2">
        <w:rPr>
          <w:szCs w:val="24"/>
        </w:rPr>
        <w:t xml:space="preserve"> enter the bloodstream, after ejected their remaining organelles, by exiting through pores in the sinusoidal capillaries of the bone marrow.</w:t>
      </w:r>
    </w:p>
    <w:p w:rsidR="00E601F4" w:rsidRPr="00AC5AC2" w:rsidRDefault="00933D12" w:rsidP="00AC0EC0">
      <w:pPr>
        <w:pStyle w:val="MediumGrid21"/>
        <w:numPr>
          <w:ilvl w:val="0"/>
          <w:numId w:val="17"/>
        </w:numPr>
        <w:spacing w:line="360" w:lineRule="auto"/>
        <w:ind w:left="1080"/>
        <w:rPr>
          <w:b/>
          <w:szCs w:val="24"/>
        </w:rPr>
      </w:pPr>
      <w:r w:rsidRPr="00AC5AC2">
        <w:rPr>
          <w:b/>
          <w:szCs w:val="24"/>
        </w:rPr>
        <w:t xml:space="preserve">Regulation of </w:t>
      </w:r>
      <w:proofErr w:type="spellStart"/>
      <w:r w:rsidR="000A120E">
        <w:rPr>
          <w:b/>
          <w:szCs w:val="24"/>
        </w:rPr>
        <w:t>e</w:t>
      </w:r>
      <w:r w:rsidRPr="00AC5AC2">
        <w:rPr>
          <w:b/>
          <w:szCs w:val="24"/>
        </w:rPr>
        <w:t>rythropoiesis</w:t>
      </w:r>
      <w:proofErr w:type="spellEnd"/>
      <w:r w:rsidR="00F80AD2" w:rsidRPr="00AC5AC2">
        <w:rPr>
          <w:b/>
          <w:szCs w:val="24"/>
        </w:rPr>
        <w:t xml:space="preserve"> </w:t>
      </w:r>
      <w:r w:rsidR="00F80AD2" w:rsidRPr="00AC5AC2">
        <w:rPr>
          <w:szCs w:val="24"/>
        </w:rPr>
        <w:t xml:space="preserve">is accomplished by erythropoietin that triggers a negative feedback loop which maintains the </w:t>
      </w:r>
      <w:proofErr w:type="spellStart"/>
      <w:r w:rsidR="00F80AD2" w:rsidRPr="00AC5AC2">
        <w:rPr>
          <w:szCs w:val="24"/>
        </w:rPr>
        <w:t>hematocrit</w:t>
      </w:r>
      <w:proofErr w:type="spellEnd"/>
      <w:r w:rsidR="00F80AD2" w:rsidRPr="00AC5AC2">
        <w:rPr>
          <w:szCs w:val="24"/>
        </w:rPr>
        <w:t xml:space="preserve"> within a normal range. </w:t>
      </w:r>
      <w:r w:rsidR="00F12D5D" w:rsidRPr="00AC5AC2">
        <w:rPr>
          <w:b/>
          <w:szCs w:val="24"/>
        </w:rPr>
        <w:t>Describe the regulation feedback loop</w:t>
      </w:r>
      <w:r w:rsidR="00F12D5D" w:rsidRPr="00AC5AC2">
        <w:rPr>
          <w:szCs w:val="24"/>
        </w:rPr>
        <w:t xml:space="preserve"> </w:t>
      </w:r>
      <w:r w:rsidR="00F80AD2" w:rsidRPr="00AC5AC2">
        <w:rPr>
          <w:b/>
          <w:szCs w:val="24"/>
        </w:rPr>
        <w:t>(Figure 19.5</w:t>
      </w:r>
      <w:r w:rsidR="001F5F98" w:rsidRPr="00AC5AC2">
        <w:rPr>
          <w:b/>
          <w:szCs w:val="24"/>
        </w:rPr>
        <w:t>):</w:t>
      </w:r>
    </w:p>
    <w:p w:rsidR="00F80AD2" w:rsidRPr="00AC5AC2" w:rsidRDefault="001F5F98" w:rsidP="00AC0EC0">
      <w:pPr>
        <w:pStyle w:val="MediumGrid21"/>
        <w:numPr>
          <w:ilvl w:val="0"/>
          <w:numId w:val="19"/>
        </w:numPr>
        <w:spacing w:line="360" w:lineRule="auto"/>
        <w:ind w:left="1800"/>
        <w:rPr>
          <w:szCs w:val="24"/>
          <w:u w:val="single"/>
        </w:rPr>
      </w:pPr>
      <w:r w:rsidRPr="00AC5AC2">
        <w:rPr>
          <w:b/>
          <w:szCs w:val="24"/>
        </w:rPr>
        <w:t xml:space="preserve">Stimulus: </w:t>
      </w:r>
      <w:r w:rsidRPr="00AC5AC2">
        <w:rPr>
          <w:szCs w:val="24"/>
          <w:u w:val="single"/>
        </w:rPr>
        <w:t xml:space="preserve">Blood levels of oxygen fall below normal. </w:t>
      </w:r>
    </w:p>
    <w:p w:rsidR="001F5F98" w:rsidRPr="00AC5AC2" w:rsidRDefault="001F5F98" w:rsidP="00AC0EC0">
      <w:pPr>
        <w:pStyle w:val="MediumGrid21"/>
        <w:numPr>
          <w:ilvl w:val="0"/>
          <w:numId w:val="19"/>
        </w:numPr>
        <w:spacing w:line="360" w:lineRule="auto"/>
        <w:ind w:left="1800"/>
        <w:rPr>
          <w:szCs w:val="24"/>
          <w:u w:val="single"/>
        </w:rPr>
      </w:pPr>
      <w:r w:rsidRPr="00AC5AC2">
        <w:rPr>
          <w:b/>
          <w:szCs w:val="24"/>
        </w:rPr>
        <w:t xml:space="preserve">Receptor: </w:t>
      </w:r>
      <w:r w:rsidRPr="00AC5AC2">
        <w:rPr>
          <w:szCs w:val="24"/>
          <w:u w:val="single"/>
        </w:rPr>
        <w:t>Kidney cells detect falling oxygen levels.</w:t>
      </w:r>
    </w:p>
    <w:p w:rsidR="001F5F98" w:rsidRPr="00AC5AC2" w:rsidRDefault="001F5F98" w:rsidP="00AC0EC0">
      <w:pPr>
        <w:pStyle w:val="MediumGrid21"/>
        <w:numPr>
          <w:ilvl w:val="0"/>
          <w:numId w:val="19"/>
        </w:numPr>
        <w:spacing w:line="360" w:lineRule="auto"/>
        <w:ind w:left="1800"/>
        <w:rPr>
          <w:szCs w:val="24"/>
          <w:u w:val="single"/>
        </w:rPr>
      </w:pPr>
      <w:r w:rsidRPr="00AC5AC2">
        <w:rPr>
          <w:b/>
          <w:szCs w:val="24"/>
        </w:rPr>
        <w:t xml:space="preserve">Control center: </w:t>
      </w:r>
      <w:r w:rsidRPr="00AC5AC2">
        <w:rPr>
          <w:szCs w:val="24"/>
          <w:u w:val="single"/>
        </w:rPr>
        <w:t>Kidneys produce more erythropoietin and release this hormone into the bloodstream.</w:t>
      </w:r>
    </w:p>
    <w:p w:rsidR="001F5F98" w:rsidRPr="00AC5AC2" w:rsidRDefault="001F5F98" w:rsidP="00AC0EC0">
      <w:pPr>
        <w:pStyle w:val="MediumGrid21"/>
        <w:numPr>
          <w:ilvl w:val="0"/>
          <w:numId w:val="19"/>
        </w:numPr>
        <w:spacing w:line="360" w:lineRule="auto"/>
        <w:ind w:left="1800"/>
        <w:rPr>
          <w:szCs w:val="24"/>
          <w:u w:val="single"/>
        </w:rPr>
      </w:pPr>
      <w:proofErr w:type="spellStart"/>
      <w:r w:rsidRPr="00AC5AC2">
        <w:rPr>
          <w:b/>
          <w:szCs w:val="24"/>
        </w:rPr>
        <w:t>Effector</w:t>
      </w:r>
      <w:proofErr w:type="spellEnd"/>
      <w:r w:rsidRPr="00AC5AC2">
        <w:rPr>
          <w:b/>
          <w:szCs w:val="24"/>
        </w:rPr>
        <w:t xml:space="preserve">/Response: </w:t>
      </w:r>
      <w:r w:rsidRPr="00AC5AC2">
        <w:rPr>
          <w:szCs w:val="24"/>
          <w:u w:val="single"/>
        </w:rPr>
        <w:t>Production of erythrocytes increases.</w:t>
      </w:r>
    </w:p>
    <w:p w:rsidR="001F5F98" w:rsidRPr="00AC5AC2" w:rsidRDefault="001F5F98" w:rsidP="00AC0EC0">
      <w:pPr>
        <w:pStyle w:val="MediumGrid21"/>
        <w:numPr>
          <w:ilvl w:val="0"/>
          <w:numId w:val="19"/>
        </w:numPr>
        <w:spacing w:line="360" w:lineRule="auto"/>
        <w:ind w:left="1800"/>
        <w:rPr>
          <w:szCs w:val="24"/>
          <w:u w:val="single"/>
        </w:rPr>
      </w:pPr>
      <w:r w:rsidRPr="00AC5AC2">
        <w:rPr>
          <w:b/>
          <w:szCs w:val="24"/>
        </w:rPr>
        <w:t xml:space="preserve">Homeostasis: </w:t>
      </w:r>
      <w:r w:rsidRPr="00AC5AC2">
        <w:rPr>
          <w:szCs w:val="24"/>
          <w:u w:val="single"/>
        </w:rPr>
        <w:t xml:space="preserve">Blood levels of oxygen rise to normal. </w:t>
      </w:r>
    </w:p>
    <w:p w:rsidR="006E09E4" w:rsidRPr="00AC5AC2" w:rsidRDefault="00933D12" w:rsidP="00AC0EC0">
      <w:pPr>
        <w:pStyle w:val="MediumGrid21"/>
        <w:numPr>
          <w:ilvl w:val="0"/>
          <w:numId w:val="17"/>
        </w:numPr>
        <w:spacing w:line="360" w:lineRule="auto"/>
        <w:ind w:left="1080"/>
        <w:rPr>
          <w:b/>
          <w:szCs w:val="24"/>
        </w:rPr>
      </w:pPr>
      <w:r w:rsidRPr="00AC5AC2">
        <w:rPr>
          <w:b/>
          <w:szCs w:val="24"/>
        </w:rPr>
        <w:t xml:space="preserve">Erythrocyte </w:t>
      </w:r>
      <w:r w:rsidR="000A120E">
        <w:rPr>
          <w:b/>
          <w:szCs w:val="24"/>
        </w:rPr>
        <w:t>D</w:t>
      </w:r>
      <w:r w:rsidRPr="00AC5AC2">
        <w:rPr>
          <w:b/>
          <w:szCs w:val="24"/>
        </w:rPr>
        <w:t>eath</w:t>
      </w:r>
      <w:r w:rsidR="001F5F98" w:rsidRPr="00AC5AC2">
        <w:rPr>
          <w:b/>
          <w:szCs w:val="24"/>
        </w:rPr>
        <w:t xml:space="preserve">: </w:t>
      </w:r>
      <w:r w:rsidR="002E7B38">
        <w:rPr>
          <w:szCs w:val="24"/>
        </w:rPr>
        <w:t>C</w:t>
      </w:r>
      <w:r w:rsidR="001F5F98" w:rsidRPr="00AC5AC2">
        <w:rPr>
          <w:szCs w:val="24"/>
        </w:rPr>
        <w:t xml:space="preserve">ells become less flexible as they age and get trapped in the sinusoids of the </w:t>
      </w:r>
      <w:r w:rsidR="001F5F98" w:rsidRPr="00AC5AC2">
        <w:rPr>
          <w:b/>
          <w:szCs w:val="24"/>
          <w:u w:val="single"/>
        </w:rPr>
        <w:t>spleen</w:t>
      </w:r>
      <w:r w:rsidR="001F5F98" w:rsidRPr="00AC5AC2">
        <w:rPr>
          <w:b/>
          <w:szCs w:val="24"/>
        </w:rPr>
        <w:t xml:space="preserve">, </w:t>
      </w:r>
      <w:r w:rsidR="001F5F98" w:rsidRPr="00AC5AC2">
        <w:rPr>
          <w:szCs w:val="24"/>
        </w:rPr>
        <w:t>an organ found in the upper left abdominal cavity.</w:t>
      </w:r>
      <w:r w:rsidR="00D556D8">
        <w:rPr>
          <w:szCs w:val="24"/>
        </w:rPr>
        <w:t xml:space="preserve"> </w:t>
      </w:r>
      <w:r w:rsidR="00F12D5D" w:rsidRPr="00AC5AC2">
        <w:rPr>
          <w:b/>
          <w:szCs w:val="24"/>
        </w:rPr>
        <w:t>List the steps of erythrocyte destruction</w:t>
      </w:r>
      <w:r w:rsidR="00F12D5D" w:rsidRPr="00AC5AC2">
        <w:rPr>
          <w:szCs w:val="24"/>
        </w:rPr>
        <w:t xml:space="preserve"> </w:t>
      </w:r>
      <w:r w:rsidR="001F5F98" w:rsidRPr="00AC5AC2">
        <w:rPr>
          <w:b/>
          <w:szCs w:val="24"/>
        </w:rPr>
        <w:t>(Figure 19.6):</w:t>
      </w:r>
    </w:p>
    <w:p w:rsidR="001F5F98" w:rsidRPr="00AC5AC2" w:rsidRDefault="001F5F98" w:rsidP="00AC0EC0">
      <w:pPr>
        <w:pStyle w:val="MediumGrid21"/>
        <w:numPr>
          <w:ilvl w:val="0"/>
          <w:numId w:val="20"/>
        </w:numPr>
        <w:tabs>
          <w:tab w:val="left" w:pos="1800"/>
        </w:tabs>
        <w:spacing w:line="360" w:lineRule="auto"/>
        <w:ind w:left="1800"/>
        <w:rPr>
          <w:szCs w:val="24"/>
          <w:u w:val="single"/>
        </w:rPr>
      </w:pPr>
      <w:r w:rsidRPr="00AC5AC2">
        <w:rPr>
          <w:szCs w:val="24"/>
          <w:u w:val="single"/>
        </w:rPr>
        <w:t>Erythrocytes become trapped in the sinusoids of the spleen.</w:t>
      </w:r>
    </w:p>
    <w:p w:rsidR="001F5F98" w:rsidRPr="00AC5AC2" w:rsidRDefault="001F5F98" w:rsidP="00AC0EC0">
      <w:pPr>
        <w:pStyle w:val="MediumGrid21"/>
        <w:numPr>
          <w:ilvl w:val="0"/>
          <w:numId w:val="20"/>
        </w:numPr>
        <w:tabs>
          <w:tab w:val="left" w:pos="1800"/>
        </w:tabs>
        <w:spacing w:line="360" w:lineRule="auto"/>
        <w:ind w:left="1800"/>
        <w:rPr>
          <w:szCs w:val="24"/>
          <w:u w:val="single"/>
        </w:rPr>
      </w:pPr>
      <w:r w:rsidRPr="00AC5AC2">
        <w:rPr>
          <w:szCs w:val="24"/>
          <w:u w:val="single"/>
        </w:rPr>
        <w:t>Spleen macrophages digest erythrocytes.</w:t>
      </w:r>
    </w:p>
    <w:p w:rsidR="001F5F98" w:rsidRPr="00AC5AC2" w:rsidRDefault="001F5F98" w:rsidP="00AC0EC0">
      <w:pPr>
        <w:pStyle w:val="MediumGrid21"/>
        <w:numPr>
          <w:ilvl w:val="0"/>
          <w:numId w:val="20"/>
        </w:numPr>
        <w:tabs>
          <w:tab w:val="left" w:pos="1800"/>
        </w:tabs>
        <w:spacing w:line="360" w:lineRule="auto"/>
        <w:ind w:left="1800"/>
        <w:rPr>
          <w:szCs w:val="24"/>
          <w:u w:val="single"/>
        </w:rPr>
      </w:pPr>
      <w:r w:rsidRPr="00AC5AC2">
        <w:rPr>
          <w:szCs w:val="24"/>
          <w:u w:val="single"/>
        </w:rPr>
        <w:t xml:space="preserve">Hemoglobin is broken down into amino acids, iron ions, and </w:t>
      </w:r>
      <w:proofErr w:type="spellStart"/>
      <w:r w:rsidRPr="00AC5AC2">
        <w:rPr>
          <w:szCs w:val="24"/>
          <w:u w:val="single"/>
        </w:rPr>
        <w:t>bilirubin</w:t>
      </w:r>
      <w:proofErr w:type="spellEnd"/>
      <w:r w:rsidRPr="00AC5AC2">
        <w:rPr>
          <w:szCs w:val="24"/>
          <w:u w:val="single"/>
        </w:rPr>
        <w:t>.</w:t>
      </w:r>
      <w:r w:rsidR="00CD1CF8" w:rsidRPr="00AC5AC2">
        <w:rPr>
          <w:szCs w:val="24"/>
          <w:u w:val="single"/>
        </w:rPr>
        <w:t xml:space="preserve"> </w:t>
      </w:r>
    </w:p>
    <w:p w:rsidR="00CD1CF8" w:rsidRPr="00AC5AC2" w:rsidRDefault="00CD1CF8" w:rsidP="00AC0EC0">
      <w:pPr>
        <w:pStyle w:val="MediumGrid21"/>
        <w:numPr>
          <w:ilvl w:val="0"/>
          <w:numId w:val="20"/>
        </w:numPr>
        <w:tabs>
          <w:tab w:val="left" w:pos="1800"/>
        </w:tabs>
        <w:spacing w:line="360" w:lineRule="auto"/>
        <w:ind w:left="1800"/>
        <w:rPr>
          <w:szCs w:val="24"/>
          <w:u w:val="single"/>
        </w:rPr>
      </w:pPr>
      <w:proofErr w:type="spellStart"/>
      <w:r w:rsidRPr="00AC5AC2">
        <w:rPr>
          <w:szCs w:val="24"/>
          <w:u w:val="single"/>
        </w:rPr>
        <w:t>Heme</w:t>
      </w:r>
      <w:proofErr w:type="spellEnd"/>
      <w:r w:rsidRPr="00AC5AC2">
        <w:rPr>
          <w:szCs w:val="24"/>
          <w:u w:val="single"/>
        </w:rPr>
        <w:t xml:space="preserve"> is first converted to the waste product </w:t>
      </w:r>
      <w:proofErr w:type="spellStart"/>
      <w:r w:rsidRPr="00AC5AC2">
        <w:rPr>
          <w:szCs w:val="24"/>
          <w:u w:val="single"/>
        </w:rPr>
        <w:t>biliverdin</w:t>
      </w:r>
      <w:proofErr w:type="spellEnd"/>
      <w:r w:rsidRPr="00AC5AC2">
        <w:rPr>
          <w:szCs w:val="24"/>
          <w:u w:val="single"/>
        </w:rPr>
        <w:t xml:space="preserve">, a greenish pigment, which can then be converted further to a yellowish waste product called </w:t>
      </w:r>
      <w:proofErr w:type="spellStart"/>
      <w:r w:rsidRPr="00AC5AC2">
        <w:rPr>
          <w:szCs w:val="24"/>
          <w:u w:val="single"/>
        </w:rPr>
        <w:t>bilirubin</w:t>
      </w:r>
      <w:proofErr w:type="spellEnd"/>
      <w:r w:rsidRPr="00AC5AC2">
        <w:rPr>
          <w:szCs w:val="24"/>
          <w:u w:val="single"/>
        </w:rPr>
        <w:t>.</w:t>
      </w:r>
    </w:p>
    <w:p w:rsidR="00CD1CF8" w:rsidRPr="00AC5AC2" w:rsidRDefault="00CD1CF8" w:rsidP="00AC0EC0">
      <w:pPr>
        <w:pStyle w:val="MediumGrid21"/>
        <w:numPr>
          <w:ilvl w:val="0"/>
          <w:numId w:val="20"/>
        </w:numPr>
        <w:tabs>
          <w:tab w:val="left" w:pos="1800"/>
        </w:tabs>
        <w:spacing w:line="360" w:lineRule="auto"/>
        <w:ind w:left="1800"/>
        <w:rPr>
          <w:szCs w:val="24"/>
          <w:u w:val="single"/>
        </w:rPr>
      </w:pPr>
      <w:r w:rsidRPr="00AC5AC2">
        <w:rPr>
          <w:szCs w:val="24"/>
          <w:u w:val="single"/>
        </w:rPr>
        <w:lastRenderedPageBreak/>
        <w:t>Iron ions and amino acids are recycled and used to make new hemoglobin in red bone marrow.</w:t>
      </w:r>
    </w:p>
    <w:p w:rsidR="00CD1CF8" w:rsidRPr="00AC5AC2" w:rsidRDefault="00CD1CF8" w:rsidP="00AC0EC0">
      <w:pPr>
        <w:pStyle w:val="MediumGrid21"/>
        <w:numPr>
          <w:ilvl w:val="0"/>
          <w:numId w:val="20"/>
        </w:numPr>
        <w:tabs>
          <w:tab w:val="left" w:pos="1800"/>
        </w:tabs>
        <w:spacing w:line="360" w:lineRule="auto"/>
        <w:ind w:left="1800"/>
        <w:rPr>
          <w:szCs w:val="24"/>
          <w:u w:val="single"/>
        </w:rPr>
      </w:pPr>
      <w:r w:rsidRPr="00AC5AC2">
        <w:rPr>
          <w:szCs w:val="24"/>
          <w:u w:val="single"/>
        </w:rPr>
        <w:t xml:space="preserve">Iron ions are transported back to red bone marrow in the bloodstream by a protein called </w:t>
      </w:r>
      <w:proofErr w:type="spellStart"/>
      <w:r w:rsidRPr="00AC5AC2">
        <w:rPr>
          <w:szCs w:val="24"/>
          <w:u w:val="single"/>
        </w:rPr>
        <w:t>transferrin</w:t>
      </w:r>
      <w:proofErr w:type="spellEnd"/>
      <w:r w:rsidRPr="00AC5AC2">
        <w:rPr>
          <w:szCs w:val="24"/>
          <w:u w:val="single"/>
        </w:rPr>
        <w:t>.</w:t>
      </w:r>
    </w:p>
    <w:p w:rsidR="00CD1CF8" w:rsidRPr="00AC5AC2" w:rsidRDefault="00CD1CF8" w:rsidP="00AC0EC0">
      <w:pPr>
        <w:pStyle w:val="MediumGrid21"/>
        <w:numPr>
          <w:ilvl w:val="0"/>
          <w:numId w:val="20"/>
        </w:numPr>
        <w:tabs>
          <w:tab w:val="left" w:pos="1800"/>
        </w:tabs>
        <w:spacing w:line="360" w:lineRule="auto"/>
        <w:ind w:left="1800"/>
        <w:rPr>
          <w:szCs w:val="24"/>
          <w:u w:val="single"/>
        </w:rPr>
      </w:pPr>
      <w:proofErr w:type="spellStart"/>
      <w:r w:rsidRPr="00AC5AC2">
        <w:rPr>
          <w:szCs w:val="24"/>
          <w:u w:val="single"/>
        </w:rPr>
        <w:t>Bilirubin</w:t>
      </w:r>
      <w:proofErr w:type="spellEnd"/>
      <w:r w:rsidRPr="00AC5AC2">
        <w:rPr>
          <w:szCs w:val="24"/>
          <w:u w:val="single"/>
        </w:rPr>
        <w:t xml:space="preserve"> is sent to the liver for excretion.</w:t>
      </w:r>
    </w:p>
    <w:p w:rsidR="00933D12" w:rsidRPr="00AC5AC2" w:rsidRDefault="00933D12" w:rsidP="00AC5AC2">
      <w:pPr>
        <w:pStyle w:val="MediumGrid21"/>
        <w:numPr>
          <w:ilvl w:val="0"/>
          <w:numId w:val="3"/>
        </w:numPr>
        <w:spacing w:line="360" w:lineRule="auto"/>
        <w:rPr>
          <w:b/>
          <w:szCs w:val="24"/>
        </w:rPr>
      </w:pPr>
      <w:r w:rsidRPr="00AC5AC2">
        <w:rPr>
          <w:b/>
          <w:szCs w:val="24"/>
        </w:rPr>
        <w:t>Anemia</w:t>
      </w:r>
      <w:r w:rsidR="00EA11B4" w:rsidRPr="00AC5AC2">
        <w:rPr>
          <w:b/>
          <w:szCs w:val="24"/>
        </w:rPr>
        <w:t xml:space="preserve"> </w:t>
      </w:r>
      <w:r w:rsidR="00EA11B4" w:rsidRPr="00AC5AC2">
        <w:rPr>
          <w:szCs w:val="24"/>
        </w:rPr>
        <w:t>is a common condition defined as a decreased oxygen-carrying capacity of the blood.</w:t>
      </w:r>
      <w:r w:rsidR="00356462" w:rsidRPr="00AC5AC2">
        <w:rPr>
          <w:szCs w:val="24"/>
        </w:rPr>
        <w:t xml:space="preserve"> A</w:t>
      </w:r>
      <w:r w:rsidR="00EA11B4" w:rsidRPr="00AC5AC2">
        <w:rPr>
          <w:szCs w:val="24"/>
        </w:rPr>
        <w:t>nemia has three primary causes:</w:t>
      </w:r>
      <w:r w:rsidR="00D556D8">
        <w:rPr>
          <w:szCs w:val="24"/>
        </w:rPr>
        <w:t xml:space="preserve"> </w:t>
      </w:r>
      <w:r w:rsidR="00F12D5D" w:rsidRPr="00AC5AC2">
        <w:rPr>
          <w:szCs w:val="24"/>
        </w:rPr>
        <w:t xml:space="preserve">(1) </w:t>
      </w:r>
      <w:r w:rsidR="00EA11B4" w:rsidRPr="00AC5AC2">
        <w:rPr>
          <w:szCs w:val="24"/>
          <w:u w:val="single"/>
        </w:rPr>
        <w:t>decreased amount of hemoglobin</w:t>
      </w:r>
      <w:r w:rsidR="00EA11B4" w:rsidRPr="00AC5AC2">
        <w:rPr>
          <w:szCs w:val="24"/>
        </w:rPr>
        <w:t xml:space="preserve">, </w:t>
      </w:r>
      <w:r w:rsidR="00F12D5D" w:rsidRPr="00AC5AC2">
        <w:rPr>
          <w:szCs w:val="24"/>
        </w:rPr>
        <w:t xml:space="preserve">(2) </w:t>
      </w:r>
      <w:r w:rsidR="00EA11B4" w:rsidRPr="00AC5AC2">
        <w:rPr>
          <w:szCs w:val="24"/>
          <w:u w:val="single"/>
        </w:rPr>
        <w:t xml:space="preserve">decreased </w:t>
      </w:r>
      <w:proofErr w:type="spellStart"/>
      <w:r w:rsidR="00EA11B4" w:rsidRPr="00AC5AC2">
        <w:rPr>
          <w:szCs w:val="24"/>
          <w:u w:val="single"/>
        </w:rPr>
        <w:t>hematocrit</w:t>
      </w:r>
      <w:proofErr w:type="spellEnd"/>
      <w:r w:rsidR="00EA11B4" w:rsidRPr="00AC5AC2">
        <w:rPr>
          <w:szCs w:val="24"/>
        </w:rPr>
        <w:t xml:space="preserve">, and </w:t>
      </w:r>
      <w:r w:rsidR="00F12D5D" w:rsidRPr="00AC5AC2">
        <w:rPr>
          <w:szCs w:val="24"/>
        </w:rPr>
        <w:t xml:space="preserve">(3) </w:t>
      </w:r>
      <w:r w:rsidR="00EA11B4" w:rsidRPr="00AC5AC2">
        <w:rPr>
          <w:szCs w:val="24"/>
          <w:u w:val="single"/>
        </w:rPr>
        <w:t xml:space="preserve">abnormal </w:t>
      </w:r>
      <w:r w:rsidR="00356462" w:rsidRPr="00AC5AC2">
        <w:rPr>
          <w:szCs w:val="24"/>
          <w:u w:val="single"/>
        </w:rPr>
        <w:t>hemoglobin</w:t>
      </w:r>
      <w:r w:rsidR="00C7156A" w:rsidRPr="00AC5AC2">
        <w:rPr>
          <w:szCs w:val="24"/>
        </w:rPr>
        <w:t>.</w:t>
      </w:r>
    </w:p>
    <w:p w:rsidR="00EA11B4" w:rsidRPr="00AC5AC2" w:rsidRDefault="00EA11B4" w:rsidP="00AC0EC0">
      <w:pPr>
        <w:pStyle w:val="MediumGrid21"/>
        <w:numPr>
          <w:ilvl w:val="0"/>
          <w:numId w:val="21"/>
        </w:numPr>
        <w:spacing w:line="360" w:lineRule="auto"/>
        <w:ind w:left="1080"/>
        <w:rPr>
          <w:b/>
          <w:szCs w:val="24"/>
        </w:rPr>
      </w:pPr>
      <w:r w:rsidRPr="00AC5AC2">
        <w:rPr>
          <w:szCs w:val="24"/>
        </w:rPr>
        <w:t xml:space="preserve">A variety of events or conditions are associated with anemia, many </w:t>
      </w:r>
      <w:r w:rsidR="00F12D5D" w:rsidRPr="00AC5AC2">
        <w:rPr>
          <w:szCs w:val="24"/>
        </w:rPr>
        <w:t xml:space="preserve">with </w:t>
      </w:r>
      <w:r w:rsidRPr="00AC5AC2">
        <w:rPr>
          <w:szCs w:val="24"/>
        </w:rPr>
        <w:t>similar symptoms, which reflects decreased oxygen delivery to tissues.</w:t>
      </w:r>
    </w:p>
    <w:p w:rsidR="00EA11B4" w:rsidRPr="00AC5AC2" w:rsidRDefault="00EA11B4" w:rsidP="00AC0EC0">
      <w:pPr>
        <w:pStyle w:val="MediumGrid21"/>
        <w:numPr>
          <w:ilvl w:val="0"/>
          <w:numId w:val="22"/>
        </w:numPr>
        <w:spacing w:line="360" w:lineRule="auto"/>
        <w:ind w:left="1800"/>
        <w:rPr>
          <w:b/>
          <w:szCs w:val="24"/>
        </w:rPr>
      </w:pPr>
      <w:r w:rsidRPr="00AC5AC2">
        <w:rPr>
          <w:b/>
          <w:szCs w:val="24"/>
        </w:rPr>
        <w:t>General symptoms of anemia include</w:t>
      </w:r>
      <w:r w:rsidRPr="00AC5AC2">
        <w:rPr>
          <w:szCs w:val="24"/>
        </w:rPr>
        <w:t xml:space="preserve">: </w:t>
      </w:r>
      <w:r w:rsidRPr="00AC5AC2">
        <w:rPr>
          <w:szCs w:val="24"/>
          <w:u w:val="single"/>
        </w:rPr>
        <w:t>pallor or pale skin, fatigue, weakness, and shortness of breath.</w:t>
      </w:r>
      <w:r w:rsidRPr="00AC5AC2">
        <w:rPr>
          <w:szCs w:val="24"/>
        </w:rPr>
        <w:t xml:space="preserve"> </w:t>
      </w:r>
    </w:p>
    <w:p w:rsidR="00EA11B4" w:rsidRPr="00AC5AC2" w:rsidRDefault="00EA11B4" w:rsidP="00AC0EC0">
      <w:pPr>
        <w:pStyle w:val="MediumGrid21"/>
        <w:numPr>
          <w:ilvl w:val="0"/>
          <w:numId w:val="22"/>
        </w:numPr>
        <w:spacing w:line="360" w:lineRule="auto"/>
        <w:ind w:left="1800"/>
        <w:rPr>
          <w:b/>
          <w:szCs w:val="24"/>
        </w:rPr>
      </w:pPr>
      <w:r w:rsidRPr="00AC5AC2">
        <w:rPr>
          <w:szCs w:val="24"/>
        </w:rPr>
        <w:t xml:space="preserve">Many types of anemia cause elevated numbers of circulating </w:t>
      </w:r>
      <w:proofErr w:type="spellStart"/>
      <w:r w:rsidRPr="00AC5AC2">
        <w:rPr>
          <w:szCs w:val="24"/>
        </w:rPr>
        <w:t>reticulocytes</w:t>
      </w:r>
      <w:proofErr w:type="spellEnd"/>
      <w:r w:rsidRPr="00AC5AC2">
        <w:rPr>
          <w:szCs w:val="24"/>
        </w:rPr>
        <w:t xml:space="preserve"> in the blood as the body boosts </w:t>
      </w:r>
      <w:r w:rsidRPr="00AC5AC2">
        <w:rPr>
          <w:szCs w:val="24"/>
          <w:u w:val="single"/>
        </w:rPr>
        <w:t>EPO</w:t>
      </w:r>
      <w:r w:rsidRPr="00AC5AC2">
        <w:rPr>
          <w:szCs w:val="24"/>
        </w:rPr>
        <w:t xml:space="preserve"> production in response to the dimi</w:t>
      </w:r>
      <w:r w:rsidR="00C42231">
        <w:rPr>
          <w:szCs w:val="24"/>
        </w:rPr>
        <w:t>ni</w:t>
      </w:r>
      <w:r w:rsidRPr="00AC5AC2">
        <w:rPr>
          <w:szCs w:val="24"/>
        </w:rPr>
        <w:t>shed oxygen-carrying capacity.</w:t>
      </w:r>
    </w:p>
    <w:p w:rsidR="00EA11B4" w:rsidRPr="00AC5AC2" w:rsidRDefault="00EA11B4" w:rsidP="00AC0EC0">
      <w:pPr>
        <w:pStyle w:val="MediumGrid21"/>
        <w:numPr>
          <w:ilvl w:val="0"/>
          <w:numId w:val="22"/>
        </w:numPr>
        <w:spacing w:line="360" w:lineRule="auto"/>
        <w:ind w:left="1800"/>
        <w:rPr>
          <w:b/>
          <w:szCs w:val="24"/>
        </w:rPr>
      </w:pPr>
      <w:r w:rsidRPr="00AC5AC2">
        <w:rPr>
          <w:szCs w:val="24"/>
        </w:rPr>
        <w:t>Severe anemia can elevate the heart rate as the body attempts to increase the cardiac output to match the demand for oxygen from the oxygen deprived tissues.</w:t>
      </w:r>
    </w:p>
    <w:p w:rsidR="00356462" w:rsidRPr="00AC5AC2" w:rsidRDefault="00933D12" w:rsidP="00AC0EC0">
      <w:pPr>
        <w:pStyle w:val="MediumGrid21"/>
        <w:numPr>
          <w:ilvl w:val="0"/>
          <w:numId w:val="21"/>
        </w:numPr>
        <w:spacing w:line="360" w:lineRule="auto"/>
        <w:ind w:left="1080"/>
        <w:rPr>
          <w:b/>
          <w:szCs w:val="24"/>
        </w:rPr>
      </w:pPr>
      <w:r w:rsidRPr="00AC5AC2">
        <w:rPr>
          <w:b/>
          <w:szCs w:val="24"/>
        </w:rPr>
        <w:t>Decreased Hemoglobin</w:t>
      </w:r>
      <w:r w:rsidR="00356462" w:rsidRPr="00AC5AC2">
        <w:rPr>
          <w:b/>
          <w:szCs w:val="24"/>
        </w:rPr>
        <w:t xml:space="preserve">: </w:t>
      </w:r>
      <w:r w:rsidR="002E7B38">
        <w:rPr>
          <w:szCs w:val="24"/>
        </w:rPr>
        <w:t>T</w:t>
      </w:r>
      <w:r w:rsidR="00356462" w:rsidRPr="00AC5AC2">
        <w:rPr>
          <w:szCs w:val="24"/>
        </w:rPr>
        <w:t xml:space="preserve">he most common form of anemia is </w:t>
      </w:r>
      <w:r w:rsidR="00356462" w:rsidRPr="00AC5AC2">
        <w:rPr>
          <w:b/>
          <w:szCs w:val="24"/>
          <w:u w:val="single"/>
        </w:rPr>
        <w:t>iron</w:t>
      </w:r>
      <w:r w:rsidR="00356462" w:rsidRPr="00AC5AC2">
        <w:rPr>
          <w:b/>
          <w:szCs w:val="24"/>
        </w:rPr>
        <w:t xml:space="preserve"> </w:t>
      </w:r>
      <w:r w:rsidR="00356462" w:rsidRPr="00AC5AC2">
        <w:rPr>
          <w:b/>
          <w:szCs w:val="24"/>
          <w:u w:val="single"/>
        </w:rPr>
        <w:t>deficiency</w:t>
      </w:r>
      <w:r w:rsidR="00356462" w:rsidRPr="00AC5AC2">
        <w:rPr>
          <w:b/>
          <w:szCs w:val="24"/>
        </w:rPr>
        <w:t xml:space="preserve"> anemia</w:t>
      </w:r>
      <w:r w:rsidR="00356462" w:rsidRPr="00AC5AC2">
        <w:rPr>
          <w:szCs w:val="24"/>
        </w:rPr>
        <w:t>, caused by inadequate dietary iron intake, reduced intestinal absorption of iron, or slow blood loss.</w:t>
      </w:r>
      <w:r w:rsidR="00D556D8">
        <w:rPr>
          <w:szCs w:val="24"/>
        </w:rPr>
        <w:t xml:space="preserve"> </w:t>
      </w:r>
      <w:r w:rsidR="00356462" w:rsidRPr="00AC5AC2">
        <w:rPr>
          <w:szCs w:val="24"/>
        </w:rPr>
        <w:t>Vitamin B6 deficiency, malnutrition, poisoning with certain drugs or heavy metals like lead, and pregnancy can all decrease hemoglobin levels.</w:t>
      </w:r>
    </w:p>
    <w:p w:rsidR="00EA11B4" w:rsidRPr="00AC5AC2" w:rsidRDefault="00933D12" w:rsidP="00AC0EC0">
      <w:pPr>
        <w:pStyle w:val="MediumGrid21"/>
        <w:numPr>
          <w:ilvl w:val="0"/>
          <w:numId w:val="21"/>
        </w:numPr>
        <w:spacing w:line="360" w:lineRule="auto"/>
        <w:ind w:left="1080"/>
        <w:rPr>
          <w:b/>
          <w:szCs w:val="24"/>
        </w:rPr>
      </w:pPr>
      <w:r w:rsidRPr="00AC5AC2">
        <w:rPr>
          <w:b/>
          <w:szCs w:val="24"/>
        </w:rPr>
        <w:t xml:space="preserve">Decreased </w:t>
      </w:r>
      <w:proofErr w:type="spellStart"/>
      <w:r w:rsidRPr="00AC5AC2">
        <w:rPr>
          <w:b/>
          <w:szCs w:val="24"/>
        </w:rPr>
        <w:t>Hematocrit</w:t>
      </w:r>
      <w:proofErr w:type="spellEnd"/>
      <w:r w:rsidR="000A120E">
        <w:rPr>
          <w:b/>
          <w:szCs w:val="24"/>
        </w:rPr>
        <w:t>:</w:t>
      </w:r>
      <w:r w:rsidR="000A4E0E" w:rsidRPr="00AC5AC2">
        <w:rPr>
          <w:b/>
          <w:szCs w:val="24"/>
        </w:rPr>
        <w:t xml:space="preserve"> </w:t>
      </w:r>
      <w:r w:rsidR="000A4E0E" w:rsidRPr="00AC5AC2">
        <w:rPr>
          <w:szCs w:val="24"/>
        </w:rPr>
        <w:t xml:space="preserve">Several factors can reduce the number of erythrocytes in the blood, which lowers the </w:t>
      </w:r>
      <w:proofErr w:type="spellStart"/>
      <w:r w:rsidR="000A4E0E" w:rsidRPr="00AC5AC2">
        <w:rPr>
          <w:szCs w:val="24"/>
        </w:rPr>
        <w:t>hematocrit</w:t>
      </w:r>
      <w:proofErr w:type="spellEnd"/>
      <w:r w:rsidR="000A4E0E" w:rsidRPr="00AC5AC2">
        <w:rPr>
          <w:szCs w:val="24"/>
        </w:rPr>
        <w:t>.</w:t>
      </w:r>
    </w:p>
    <w:p w:rsidR="000A4E0E" w:rsidRPr="00AC5AC2" w:rsidRDefault="000A4E0E" w:rsidP="00AC0EC0">
      <w:pPr>
        <w:pStyle w:val="MediumGrid21"/>
        <w:numPr>
          <w:ilvl w:val="0"/>
          <w:numId w:val="24"/>
        </w:numPr>
        <w:spacing w:line="360" w:lineRule="auto"/>
        <w:ind w:left="1800"/>
        <w:rPr>
          <w:b/>
          <w:szCs w:val="24"/>
        </w:rPr>
      </w:pPr>
      <w:r w:rsidRPr="00AC5AC2">
        <w:rPr>
          <w:szCs w:val="24"/>
        </w:rPr>
        <w:t xml:space="preserve">Blood loss due to a number of </w:t>
      </w:r>
      <w:r w:rsidR="00A571E5" w:rsidRPr="00AC5AC2">
        <w:rPr>
          <w:szCs w:val="24"/>
        </w:rPr>
        <w:t>causes from acute injury to stomach ulcers can lead to a significant loss of circulating erythrocytes.</w:t>
      </w:r>
    </w:p>
    <w:p w:rsidR="00A571E5" w:rsidRPr="00AC5AC2" w:rsidRDefault="00A571E5" w:rsidP="00AC0EC0">
      <w:pPr>
        <w:pStyle w:val="MediumGrid21"/>
        <w:numPr>
          <w:ilvl w:val="0"/>
          <w:numId w:val="24"/>
        </w:numPr>
        <w:spacing w:line="360" w:lineRule="auto"/>
        <w:ind w:left="1800"/>
        <w:rPr>
          <w:b/>
          <w:szCs w:val="24"/>
        </w:rPr>
      </w:pPr>
      <w:r w:rsidRPr="00AC5AC2">
        <w:rPr>
          <w:b/>
          <w:szCs w:val="24"/>
        </w:rPr>
        <w:t xml:space="preserve">Pernicious anemia </w:t>
      </w:r>
      <w:r w:rsidRPr="00AC5AC2">
        <w:rPr>
          <w:szCs w:val="24"/>
        </w:rPr>
        <w:t xml:space="preserve">results from vitamin </w:t>
      </w:r>
      <w:r w:rsidRPr="00AC5AC2">
        <w:rPr>
          <w:szCs w:val="24"/>
          <w:u w:val="single"/>
        </w:rPr>
        <w:t>B12</w:t>
      </w:r>
      <w:r w:rsidRPr="00AC5AC2">
        <w:rPr>
          <w:szCs w:val="24"/>
        </w:rPr>
        <w:t xml:space="preserve"> deficiency, which interferes with DNA synthesis of rapidly dividing cells, including hematopoietic cells in bone marrow. </w:t>
      </w:r>
    </w:p>
    <w:p w:rsidR="00A571E5" w:rsidRPr="00AC5AC2" w:rsidRDefault="00A571E5" w:rsidP="00AC0EC0">
      <w:pPr>
        <w:pStyle w:val="MediumGrid21"/>
        <w:numPr>
          <w:ilvl w:val="0"/>
          <w:numId w:val="24"/>
        </w:numPr>
        <w:spacing w:line="360" w:lineRule="auto"/>
        <w:ind w:left="1800"/>
        <w:rPr>
          <w:b/>
          <w:szCs w:val="24"/>
        </w:rPr>
      </w:pPr>
      <w:r w:rsidRPr="00AC5AC2">
        <w:rPr>
          <w:szCs w:val="24"/>
        </w:rPr>
        <w:lastRenderedPageBreak/>
        <w:t xml:space="preserve">Erythrocyte destruction can be caused by bacterial infections, diseases of the immune system or liver, and lead poisoning, can result in </w:t>
      </w:r>
      <w:r w:rsidRPr="00AC5AC2">
        <w:rPr>
          <w:b/>
          <w:szCs w:val="24"/>
          <w:u w:val="single"/>
        </w:rPr>
        <w:t>hemolytic</w:t>
      </w:r>
      <w:r w:rsidRPr="00AC5AC2">
        <w:rPr>
          <w:b/>
          <w:szCs w:val="24"/>
        </w:rPr>
        <w:t xml:space="preserve"> anemia</w:t>
      </w:r>
      <w:r w:rsidRPr="00AC5AC2">
        <w:rPr>
          <w:szCs w:val="24"/>
        </w:rPr>
        <w:t xml:space="preserve">. </w:t>
      </w:r>
    </w:p>
    <w:p w:rsidR="00A571E5" w:rsidRPr="00AC5AC2" w:rsidRDefault="00A571E5" w:rsidP="00AC0EC0">
      <w:pPr>
        <w:pStyle w:val="MediumGrid21"/>
        <w:numPr>
          <w:ilvl w:val="0"/>
          <w:numId w:val="24"/>
        </w:numPr>
        <w:spacing w:line="360" w:lineRule="auto"/>
        <w:ind w:left="1800"/>
        <w:rPr>
          <w:b/>
          <w:szCs w:val="24"/>
        </w:rPr>
      </w:pPr>
      <w:r w:rsidRPr="00AC5AC2">
        <w:rPr>
          <w:szCs w:val="24"/>
        </w:rPr>
        <w:t xml:space="preserve">Certain medications or exposure to ionizing radiation can inhibit or stop the production of erythrocytes in the red bone marrow, a condition called </w:t>
      </w:r>
      <w:proofErr w:type="spellStart"/>
      <w:r w:rsidRPr="00AC5AC2">
        <w:rPr>
          <w:szCs w:val="24"/>
          <w:u w:val="single"/>
        </w:rPr>
        <w:t>aplastic</w:t>
      </w:r>
      <w:proofErr w:type="spellEnd"/>
      <w:r w:rsidRPr="00AC5AC2">
        <w:rPr>
          <w:szCs w:val="24"/>
        </w:rPr>
        <w:t xml:space="preserve"> anemia. Often the cause of this condition is unknown.</w:t>
      </w:r>
    </w:p>
    <w:p w:rsidR="00933D12" w:rsidRPr="00AC5AC2" w:rsidRDefault="00356462" w:rsidP="00AC0EC0">
      <w:pPr>
        <w:pStyle w:val="MediumGrid21"/>
        <w:numPr>
          <w:ilvl w:val="0"/>
          <w:numId w:val="21"/>
        </w:numPr>
        <w:spacing w:line="360" w:lineRule="auto"/>
        <w:ind w:left="1080"/>
        <w:rPr>
          <w:b/>
          <w:szCs w:val="24"/>
        </w:rPr>
      </w:pPr>
      <w:r w:rsidRPr="00AC5AC2">
        <w:rPr>
          <w:b/>
          <w:szCs w:val="24"/>
        </w:rPr>
        <w:t>Abnormal Hemoglobin</w:t>
      </w:r>
      <w:r w:rsidR="000A120E">
        <w:rPr>
          <w:b/>
          <w:szCs w:val="24"/>
        </w:rPr>
        <w:t>:</w:t>
      </w:r>
      <w:r w:rsidR="00A571E5" w:rsidRPr="00AC5AC2">
        <w:rPr>
          <w:b/>
          <w:szCs w:val="24"/>
        </w:rPr>
        <w:t xml:space="preserve"> </w:t>
      </w:r>
      <w:r w:rsidR="00A571E5" w:rsidRPr="00AC5AC2">
        <w:rPr>
          <w:szCs w:val="24"/>
        </w:rPr>
        <w:t xml:space="preserve">The most common cause of abnormal hemoglobin is </w:t>
      </w:r>
      <w:r w:rsidR="00A571E5" w:rsidRPr="00AC5AC2">
        <w:rPr>
          <w:b/>
          <w:szCs w:val="24"/>
        </w:rPr>
        <w:t>sickle-cell disease</w:t>
      </w:r>
      <w:r w:rsidR="00A571E5" w:rsidRPr="00AC5AC2">
        <w:rPr>
          <w:szCs w:val="24"/>
        </w:rPr>
        <w:t xml:space="preserve"> </w:t>
      </w:r>
      <w:r w:rsidR="00A571E5" w:rsidRPr="00AC5AC2">
        <w:rPr>
          <w:b/>
          <w:szCs w:val="24"/>
        </w:rPr>
        <w:t>(Figure 19.7)</w:t>
      </w:r>
      <w:r w:rsidR="00F12D5D" w:rsidRPr="00AC5AC2">
        <w:rPr>
          <w:b/>
          <w:szCs w:val="24"/>
        </w:rPr>
        <w:t>.</w:t>
      </w:r>
    </w:p>
    <w:p w:rsidR="00A8557A" w:rsidRPr="00AC5AC2" w:rsidRDefault="00A8557A" w:rsidP="00AC5AC2">
      <w:pPr>
        <w:spacing w:line="360" w:lineRule="auto"/>
        <w:rPr>
          <w:b/>
        </w:rPr>
      </w:pPr>
      <w:r w:rsidRPr="00AC5AC2">
        <w:rPr>
          <w:b/>
        </w:rPr>
        <w:t xml:space="preserve">Module </w:t>
      </w:r>
      <w:r w:rsidR="0032773E" w:rsidRPr="00AC5AC2">
        <w:rPr>
          <w:b/>
        </w:rPr>
        <w:t>19</w:t>
      </w:r>
      <w:r w:rsidRPr="00AC5AC2">
        <w:rPr>
          <w:b/>
        </w:rPr>
        <w:t>.</w:t>
      </w:r>
      <w:r w:rsidR="006955FE" w:rsidRPr="00AC5AC2">
        <w:rPr>
          <w:b/>
        </w:rPr>
        <w:t>3</w:t>
      </w:r>
      <w:r w:rsidRPr="00AC5AC2">
        <w:rPr>
          <w:b/>
        </w:rPr>
        <w:t xml:space="preserve"> </w:t>
      </w:r>
      <w:r w:rsidR="00C7156A" w:rsidRPr="00AC5AC2">
        <w:rPr>
          <w:b/>
        </w:rPr>
        <w:t xml:space="preserve">Leukocytes and Immune Function </w:t>
      </w:r>
      <w:r w:rsidRPr="00AC5AC2">
        <w:rPr>
          <w:b/>
        </w:rPr>
        <w:t xml:space="preserve">(Figures </w:t>
      </w:r>
      <w:r w:rsidR="00246A99" w:rsidRPr="00AC5AC2">
        <w:rPr>
          <w:b/>
        </w:rPr>
        <w:t>19.8, 19.9</w:t>
      </w:r>
      <w:r w:rsidRPr="00AC5AC2">
        <w:rPr>
          <w:b/>
        </w:rPr>
        <w:t>)</w:t>
      </w:r>
    </w:p>
    <w:p w:rsidR="001D2AD0" w:rsidRPr="00AC5AC2" w:rsidRDefault="001D2AD0" w:rsidP="00AC5AC2">
      <w:pPr>
        <w:pStyle w:val="MediumGrid21"/>
        <w:numPr>
          <w:ilvl w:val="0"/>
          <w:numId w:val="4"/>
        </w:numPr>
        <w:spacing w:line="360" w:lineRule="auto"/>
        <w:rPr>
          <w:szCs w:val="24"/>
        </w:rPr>
      </w:pPr>
      <w:r w:rsidRPr="00AC5AC2">
        <w:rPr>
          <w:b/>
          <w:szCs w:val="24"/>
        </w:rPr>
        <w:t>Leukocytes</w:t>
      </w:r>
      <w:r w:rsidRPr="00AC5AC2">
        <w:rPr>
          <w:szCs w:val="24"/>
        </w:rPr>
        <w:t xml:space="preserve"> or </w:t>
      </w:r>
      <w:r w:rsidRPr="00AC5AC2">
        <w:rPr>
          <w:b/>
          <w:szCs w:val="24"/>
        </w:rPr>
        <w:t>white</w:t>
      </w:r>
      <w:r w:rsidRPr="00AC5AC2">
        <w:rPr>
          <w:szCs w:val="24"/>
        </w:rPr>
        <w:t xml:space="preserve"> </w:t>
      </w:r>
      <w:r w:rsidRPr="00AC5AC2">
        <w:rPr>
          <w:b/>
          <w:szCs w:val="24"/>
        </w:rPr>
        <w:t>blood</w:t>
      </w:r>
      <w:r w:rsidRPr="00AC5AC2">
        <w:rPr>
          <w:szCs w:val="24"/>
        </w:rPr>
        <w:t xml:space="preserve"> </w:t>
      </w:r>
      <w:r w:rsidRPr="00AC5AC2">
        <w:rPr>
          <w:b/>
          <w:szCs w:val="24"/>
        </w:rPr>
        <w:t>cells</w:t>
      </w:r>
      <w:r w:rsidRPr="00AC5AC2">
        <w:rPr>
          <w:szCs w:val="24"/>
        </w:rPr>
        <w:t xml:space="preserve"> </w:t>
      </w:r>
      <w:r w:rsidRPr="00AC5AC2">
        <w:rPr>
          <w:b/>
          <w:szCs w:val="24"/>
        </w:rPr>
        <w:t>(WBCs)</w:t>
      </w:r>
      <w:r w:rsidRPr="00AC5AC2">
        <w:rPr>
          <w:szCs w:val="24"/>
        </w:rPr>
        <w:t xml:space="preserve"> are larger than erythrocytes and have a prominent nucleus. This group of cells uses the bloodstream as transportation as they generally don’t perform their functions within the blood</w:t>
      </w:r>
      <w:r w:rsidR="007D6E9C" w:rsidRPr="00AC5AC2">
        <w:rPr>
          <w:szCs w:val="24"/>
        </w:rPr>
        <w:t xml:space="preserve"> </w:t>
      </w:r>
      <w:r w:rsidR="007D6E9C" w:rsidRPr="00AC5AC2">
        <w:rPr>
          <w:b/>
          <w:szCs w:val="24"/>
        </w:rPr>
        <w:t>(Figure 19.8</w:t>
      </w:r>
      <w:r w:rsidR="007D6E9C" w:rsidRPr="00AC5AC2">
        <w:rPr>
          <w:szCs w:val="24"/>
        </w:rPr>
        <w:t>)</w:t>
      </w:r>
      <w:r w:rsidRPr="00AC5AC2">
        <w:rPr>
          <w:szCs w:val="24"/>
        </w:rPr>
        <w:t xml:space="preserve">. </w:t>
      </w:r>
    </w:p>
    <w:p w:rsidR="001D2AD0" w:rsidRPr="00AC5AC2" w:rsidRDefault="00823C6B" w:rsidP="00AC0EC0">
      <w:pPr>
        <w:pStyle w:val="MediumGrid21"/>
        <w:numPr>
          <w:ilvl w:val="0"/>
          <w:numId w:val="26"/>
        </w:numPr>
        <w:spacing w:line="360" w:lineRule="auto"/>
        <w:ind w:left="1080"/>
        <w:rPr>
          <w:szCs w:val="24"/>
        </w:rPr>
      </w:pPr>
      <w:r w:rsidRPr="00AC5AC2">
        <w:rPr>
          <w:szCs w:val="24"/>
        </w:rPr>
        <w:t>These cells adhere to the walls of blood vessels then squeeze between the endothelial cells to enter the surrounding tissue.</w:t>
      </w:r>
    </w:p>
    <w:p w:rsidR="009E66C9" w:rsidRPr="00AC5AC2" w:rsidRDefault="00823C6B" w:rsidP="00AC0EC0">
      <w:pPr>
        <w:pStyle w:val="MediumGrid21"/>
        <w:numPr>
          <w:ilvl w:val="0"/>
          <w:numId w:val="26"/>
        </w:numPr>
        <w:spacing w:line="360" w:lineRule="auto"/>
        <w:ind w:left="1080"/>
        <w:rPr>
          <w:szCs w:val="24"/>
        </w:rPr>
      </w:pPr>
      <w:r w:rsidRPr="00AC5AC2">
        <w:rPr>
          <w:szCs w:val="24"/>
        </w:rPr>
        <w:t xml:space="preserve">Leukocytes are divided into two basic categories </w:t>
      </w:r>
      <w:r w:rsidRPr="00AC5AC2">
        <w:rPr>
          <w:b/>
          <w:szCs w:val="24"/>
        </w:rPr>
        <w:t>(Figure 19.8</w:t>
      </w:r>
      <w:r w:rsidRPr="00AC5AC2">
        <w:rPr>
          <w:szCs w:val="24"/>
        </w:rPr>
        <w:t>)</w:t>
      </w:r>
      <w:r w:rsidRPr="00AC5AC2">
        <w:rPr>
          <w:b/>
          <w:szCs w:val="24"/>
        </w:rPr>
        <w:t>:</w:t>
      </w:r>
      <w:r w:rsidR="009E66C9" w:rsidRPr="00AC5AC2">
        <w:rPr>
          <w:szCs w:val="24"/>
        </w:rPr>
        <w:t xml:space="preserve"> </w:t>
      </w:r>
      <w:r w:rsidR="00A4084E" w:rsidRPr="00AC5AC2">
        <w:rPr>
          <w:szCs w:val="24"/>
        </w:rPr>
        <w:t xml:space="preserve">(1) </w:t>
      </w:r>
      <w:r w:rsidR="009E66C9" w:rsidRPr="00AC5AC2">
        <w:rPr>
          <w:b/>
          <w:szCs w:val="24"/>
          <w:u w:val="single"/>
        </w:rPr>
        <w:t>Granulocytes</w:t>
      </w:r>
      <w:r w:rsidR="009E66C9" w:rsidRPr="00AC5AC2">
        <w:rPr>
          <w:szCs w:val="24"/>
        </w:rPr>
        <w:t xml:space="preserve"> contain </w:t>
      </w:r>
      <w:proofErr w:type="spellStart"/>
      <w:r w:rsidR="009E66C9" w:rsidRPr="00AC5AC2">
        <w:rPr>
          <w:szCs w:val="24"/>
        </w:rPr>
        <w:t>cytoplasmic</w:t>
      </w:r>
      <w:proofErr w:type="spellEnd"/>
      <w:r w:rsidR="009E66C9" w:rsidRPr="00AC5AC2">
        <w:rPr>
          <w:szCs w:val="24"/>
        </w:rPr>
        <w:t xml:space="preserve"> granules that are released when activated while </w:t>
      </w:r>
      <w:r w:rsidR="00A4084E" w:rsidRPr="00AC5AC2">
        <w:rPr>
          <w:szCs w:val="24"/>
        </w:rPr>
        <w:t xml:space="preserve">(2) </w:t>
      </w:r>
      <w:proofErr w:type="spellStart"/>
      <w:r w:rsidR="009E66C9" w:rsidRPr="00AC5AC2">
        <w:rPr>
          <w:b/>
          <w:szCs w:val="24"/>
          <w:u w:val="single"/>
        </w:rPr>
        <w:t>agranulocytes</w:t>
      </w:r>
      <w:proofErr w:type="spellEnd"/>
      <w:r w:rsidR="009E66C9" w:rsidRPr="00AC5AC2">
        <w:rPr>
          <w:b/>
          <w:szCs w:val="24"/>
        </w:rPr>
        <w:t xml:space="preserve"> </w:t>
      </w:r>
      <w:r w:rsidR="00A4084E" w:rsidRPr="00AC5AC2">
        <w:rPr>
          <w:szCs w:val="24"/>
        </w:rPr>
        <w:t xml:space="preserve">have </w:t>
      </w:r>
      <w:r w:rsidR="009E66C9" w:rsidRPr="00AC5AC2">
        <w:rPr>
          <w:szCs w:val="24"/>
        </w:rPr>
        <w:t>visible granules.</w:t>
      </w:r>
    </w:p>
    <w:p w:rsidR="00295512" w:rsidRPr="00AC5AC2" w:rsidRDefault="00933D12" w:rsidP="00AC5AC2">
      <w:pPr>
        <w:pStyle w:val="MediumGrid21"/>
        <w:numPr>
          <w:ilvl w:val="0"/>
          <w:numId w:val="4"/>
        </w:numPr>
        <w:spacing w:line="360" w:lineRule="auto"/>
        <w:rPr>
          <w:b/>
          <w:szCs w:val="24"/>
        </w:rPr>
      </w:pPr>
      <w:r w:rsidRPr="00AC5AC2">
        <w:rPr>
          <w:b/>
          <w:szCs w:val="24"/>
        </w:rPr>
        <w:t>Granulocytes</w:t>
      </w:r>
      <w:r w:rsidR="00A47572" w:rsidRPr="00AC5AC2">
        <w:rPr>
          <w:szCs w:val="24"/>
        </w:rPr>
        <w:t>, readily distinguished by their unusual nuclei, which is a single nucleus composed multiple connected lobes.</w:t>
      </w:r>
      <w:r w:rsidR="00295512" w:rsidRPr="00AC5AC2">
        <w:rPr>
          <w:szCs w:val="24"/>
        </w:rPr>
        <w:t xml:space="preserve"> All cells in this group contain general </w:t>
      </w:r>
      <w:proofErr w:type="spellStart"/>
      <w:r w:rsidR="00295512" w:rsidRPr="00AC5AC2">
        <w:rPr>
          <w:szCs w:val="24"/>
        </w:rPr>
        <w:t>lysosomal</w:t>
      </w:r>
      <w:proofErr w:type="spellEnd"/>
      <w:r w:rsidR="00295512" w:rsidRPr="00AC5AC2">
        <w:rPr>
          <w:szCs w:val="24"/>
        </w:rPr>
        <w:t xml:space="preserve"> </w:t>
      </w:r>
      <w:r w:rsidR="00295512" w:rsidRPr="00AC5AC2">
        <w:rPr>
          <w:szCs w:val="24"/>
          <w:u w:val="single"/>
        </w:rPr>
        <w:t>granules</w:t>
      </w:r>
      <w:r w:rsidR="00295512" w:rsidRPr="00AC5AC2">
        <w:rPr>
          <w:szCs w:val="24"/>
        </w:rPr>
        <w:t xml:space="preserve"> as well as granules unique to each type of granulocyte. Granulocytes are divided into the following three categories based on the </w:t>
      </w:r>
      <w:r w:rsidR="00295512" w:rsidRPr="00AC5AC2">
        <w:rPr>
          <w:szCs w:val="24"/>
          <w:u w:val="single"/>
        </w:rPr>
        <w:t>color</w:t>
      </w:r>
      <w:r w:rsidR="00295512" w:rsidRPr="00AC5AC2">
        <w:rPr>
          <w:szCs w:val="24"/>
        </w:rPr>
        <w:t xml:space="preserve"> that the granules appear</w:t>
      </w:r>
      <w:r w:rsidR="004D0215" w:rsidRPr="00AC5AC2">
        <w:rPr>
          <w:szCs w:val="24"/>
        </w:rPr>
        <w:t>, either dark purple or red respectively, when stained with either a basic (</w:t>
      </w:r>
      <w:proofErr w:type="spellStart"/>
      <w:r w:rsidR="004D0215" w:rsidRPr="00AC5AC2">
        <w:rPr>
          <w:szCs w:val="24"/>
        </w:rPr>
        <w:t>methylene</w:t>
      </w:r>
      <w:proofErr w:type="spellEnd"/>
      <w:r w:rsidR="004D0215" w:rsidRPr="00AC5AC2">
        <w:rPr>
          <w:szCs w:val="24"/>
        </w:rPr>
        <w:t xml:space="preserve"> blue</w:t>
      </w:r>
      <w:r w:rsidR="00A4084E" w:rsidRPr="00AC5AC2">
        <w:rPr>
          <w:szCs w:val="24"/>
        </w:rPr>
        <w:t>)</w:t>
      </w:r>
      <w:r w:rsidR="004D0215" w:rsidRPr="00AC5AC2">
        <w:rPr>
          <w:szCs w:val="24"/>
        </w:rPr>
        <w:t xml:space="preserve"> or acidic (eosin) </w:t>
      </w:r>
      <w:r w:rsidR="00295512" w:rsidRPr="00AC5AC2">
        <w:rPr>
          <w:szCs w:val="24"/>
        </w:rPr>
        <w:t>dye</w:t>
      </w:r>
      <w:r w:rsidR="00C7156A" w:rsidRPr="00AC5AC2">
        <w:rPr>
          <w:szCs w:val="24"/>
        </w:rPr>
        <w:t>.</w:t>
      </w:r>
    </w:p>
    <w:p w:rsidR="00295512" w:rsidRPr="00AC5AC2" w:rsidRDefault="00933D12" w:rsidP="00AC0EC0">
      <w:pPr>
        <w:pStyle w:val="MediumGrid21"/>
        <w:numPr>
          <w:ilvl w:val="0"/>
          <w:numId w:val="27"/>
        </w:numPr>
        <w:spacing w:line="360" w:lineRule="auto"/>
        <w:ind w:left="1080"/>
        <w:rPr>
          <w:b/>
          <w:szCs w:val="24"/>
          <w:u w:val="single"/>
        </w:rPr>
      </w:pPr>
      <w:proofErr w:type="spellStart"/>
      <w:r w:rsidRPr="00AC5AC2">
        <w:rPr>
          <w:b/>
          <w:szCs w:val="24"/>
        </w:rPr>
        <w:t>Neutrophils</w:t>
      </w:r>
      <w:proofErr w:type="spellEnd"/>
      <w:r w:rsidR="004D0215" w:rsidRPr="00AC5AC2">
        <w:rPr>
          <w:szCs w:val="24"/>
        </w:rPr>
        <w:t xml:space="preserve">, the most common leukocyte, have </w:t>
      </w:r>
      <w:proofErr w:type="spellStart"/>
      <w:r w:rsidR="00ED6373" w:rsidRPr="00AC5AC2">
        <w:rPr>
          <w:szCs w:val="24"/>
        </w:rPr>
        <w:t>cytoplasmic</w:t>
      </w:r>
      <w:proofErr w:type="spellEnd"/>
      <w:r w:rsidR="00ED6373" w:rsidRPr="00AC5AC2">
        <w:rPr>
          <w:szCs w:val="24"/>
        </w:rPr>
        <w:t xml:space="preserve"> granules that absorb both dyes which stain their cytoplasm a light </w:t>
      </w:r>
      <w:r w:rsidR="00ED6373" w:rsidRPr="00AC5AC2">
        <w:rPr>
          <w:szCs w:val="24"/>
          <w:u w:val="single"/>
        </w:rPr>
        <w:t>lilac</w:t>
      </w:r>
      <w:r w:rsidR="00ED6373" w:rsidRPr="00AC5AC2">
        <w:rPr>
          <w:szCs w:val="24"/>
        </w:rPr>
        <w:t xml:space="preserve"> color.</w:t>
      </w:r>
      <w:r w:rsidR="00862651" w:rsidRPr="00AC5AC2">
        <w:rPr>
          <w:szCs w:val="24"/>
        </w:rPr>
        <w:t xml:space="preserve"> </w:t>
      </w:r>
      <w:r w:rsidR="00A4084E" w:rsidRPr="00AC5AC2">
        <w:rPr>
          <w:b/>
          <w:szCs w:val="24"/>
        </w:rPr>
        <w:t xml:space="preserve">What is the function of </w:t>
      </w:r>
      <w:proofErr w:type="spellStart"/>
      <w:r w:rsidR="00A4084E" w:rsidRPr="00AC5AC2">
        <w:rPr>
          <w:b/>
          <w:szCs w:val="24"/>
        </w:rPr>
        <w:t>neutrophils</w:t>
      </w:r>
      <w:proofErr w:type="spellEnd"/>
      <w:r w:rsidR="00A4084E" w:rsidRPr="00AC5AC2">
        <w:rPr>
          <w:b/>
          <w:szCs w:val="24"/>
        </w:rPr>
        <w:t>?</w:t>
      </w:r>
      <w:r w:rsidR="00D556D8">
        <w:rPr>
          <w:szCs w:val="24"/>
        </w:rPr>
        <w:t xml:space="preserve"> </w:t>
      </w:r>
      <w:r w:rsidR="00862651" w:rsidRPr="00AC5AC2">
        <w:rPr>
          <w:szCs w:val="24"/>
          <w:u w:val="single"/>
        </w:rPr>
        <w:t>These cells are active phagocytes that ingest and destroy bacterial cells.</w:t>
      </w:r>
    </w:p>
    <w:p w:rsidR="00EC19DD" w:rsidRPr="00AC5AC2" w:rsidRDefault="00D01545" w:rsidP="00AC0EC0">
      <w:pPr>
        <w:pStyle w:val="MediumGrid21"/>
        <w:numPr>
          <w:ilvl w:val="0"/>
          <w:numId w:val="28"/>
        </w:numPr>
        <w:spacing w:line="360" w:lineRule="auto"/>
        <w:ind w:left="1800"/>
        <w:rPr>
          <w:b/>
          <w:szCs w:val="24"/>
        </w:rPr>
      </w:pPr>
      <w:r w:rsidRPr="00AC5AC2">
        <w:rPr>
          <w:szCs w:val="24"/>
        </w:rPr>
        <w:t xml:space="preserve">These cells, also called </w:t>
      </w:r>
      <w:proofErr w:type="spellStart"/>
      <w:r w:rsidRPr="00AC5AC2">
        <w:rPr>
          <w:b/>
          <w:szCs w:val="24"/>
        </w:rPr>
        <w:t>polymorphonucleocytes</w:t>
      </w:r>
      <w:proofErr w:type="spellEnd"/>
      <w:r w:rsidRPr="00AC5AC2">
        <w:rPr>
          <w:b/>
          <w:szCs w:val="24"/>
        </w:rPr>
        <w:t xml:space="preserve"> (</w:t>
      </w:r>
      <w:proofErr w:type="spellStart"/>
      <w:r w:rsidRPr="00AC5AC2">
        <w:rPr>
          <w:b/>
          <w:szCs w:val="24"/>
        </w:rPr>
        <w:t>polys</w:t>
      </w:r>
      <w:proofErr w:type="spellEnd"/>
      <w:r w:rsidRPr="00AC5AC2">
        <w:rPr>
          <w:b/>
          <w:szCs w:val="24"/>
        </w:rPr>
        <w:t xml:space="preserve"> or PMNs</w:t>
      </w:r>
      <w:r w:rsidRPr="00AC5AC2">
        <w:rPr>
          <w:szCs w:val="24"/>
        </w:rPr>
        <w:t xml:space="preserve">), have a uniquely shaped nucleus composed of </w:t>
      </w:r>
      <w:r w:rsidRPr="00AC5AC2">
        <w:rPr>
          <w:szCs w:val="24"/>
          <w:u w:val="single"/>
        </w:rPr>
        <w:t>three</w:t>
      </w:r>
      <w:r w:rsidRPr="00AC5AC2">
        <w:rPr>
          <w:szCs w:val="24"/>
        </w:rPr>
        <w:t xml:space="preserve"> to </w:t>
      </w:r>
      <w:r w:rsidRPr="00AC5AC2">
        <w:rPr>
          <w:szCs w:val="24"/>
          <w:u w:val="single"/>
        </w:rPr>
        <w:t>five</w:t>
      </w:r>
      <w:r w:rsidRPr="00AC5AC2">
        <w:rPr>
          <w:szCs w:val="24"/>
        </w:rPr>
        <w:t xml:space="preserve"> lobes.</w:t>
      </w:r>
    </w:p>
    <w:p w:rsidR="00D01545" w:rsidRPr="00AC5AC2" w:rsidRDefault="00D01545" w:rsidP="00AC0EC0">
      <w:pPr>
        <w:pStyle w:val="MediumGrid21"/>
        <w:numPr>
          <w:ilvl w:val="0"/>
          <w:numId w:val="28"/>
        </w:numPr>
        <w:spacing w:line="360" w:lineRule="auto"/>
        <w:ind w:left="1800"/>
        <w:rPr>
          <w:b/>
          <w:szCs w:val="24"/>
        </w:rPr>
      </w:pPr>
      <w:r w:rsidRPr="00AC5AC2">
        <w:rPr>
          <w:szCs w:val="24"/>
        </w:rPr>
        <w:lastRenderedPageBreak/>
        <w:t xml:space="preserve">Injured cells release chemicals that attract </w:t>
      </w:r>
      <w:proofErr w:type="spellStart"/>
      <w:r w:rsidRPr="00AC5AC2">
        <w:rPr>
          <w:szCs w:val="24"/>
        </w:rPr>
        <w:t>neutrophils</w:t>
      </w:r>
      <w:proofErr w:type="spellEnd"/>
      <w:r w:rsidR="00862651" w:rsidRPr="00AC5AC2">
        <w:rPr>
          <w:szCs w:val="24"/>
        </w:rPr>
        <w:t xml:space="preserve">, a process called </w:t>
      </w:r>
      <w:proofErr w:type="spellStart"/>
      <w:r w:rsidR="00862651" w:rsidRPr="00AC5AC2">
        <w:rPr>
          <w:b/>
          <w:szCs w:val="24"/>
          <w:u w:val="single"/>
        </w:rPr>
        <w:t>chemotaxis</w:t>
      </w:r>
      <w:proofErr w:type="spellEnd"/>
      <w:r w:rsidR="00862651" w:rsidRPr="00AC5AC2">
        <w:rPr>
          <w:szCs w:val="24"/>
        </w:rPr>
        <w:t xml:space="preserve">, in which </w:t>
      </w:r>
      <w:proofErr w:type="spellStart"/>
      <w:r w:rsidR="00862651" w:rsidRPr="00AC5AC2">
        <w:rPr>
          <w:szCs w:val="24"/>
        </w:rPr>
        <w:t>neutrophils</w:t>
      </w:r>
      <w:proofErr w:type="spellEnd"/>
      <w:r w:rsidR="00862651" w:rsidRPr="00AC5AC2">
        <w:rPr>
          <w:szCs w:val="24"/>
        </w:rPr>
        <w:t xml:space="preserve"> exit the bloodstream and release there granules in the damaged tissue.</w:t>
      </w:r>
    </w:p>
    <w:p w:rsidR="00862651" w:rsidRPr="00AC5AC2" w:rsidRDefault="00862651" w:rsidP="00AC0EC0">
      <w:pPr>
        <w:pStyle w:val="MediumGrid21"/>
        <w:numPr>
          <w:ilvl w:val="0"/>
          <w:numId w:val="28"/>
        </w:numPr>
        <w:spacing w:line="360" w:lineRule="auto"/>
        <w:ind w:left="1800"/>
        <w:rPr>
          <w:b/>
          <w:szCs w:val="24"/>
        </w:rPr>
      </w:pPr>
      <w:r w:rsidRPr="00AC5AC2">
        <w:rPr>
          <w:szCs w:val="24"/>
        </w:rPr>
        <w:t xml:space="preserve">The granule contents directly kill bacterial cells, attract more </w:t>
      </w:r>
      <w:proofErr w:type="spellStart"/>
      <w:r w:rsidRPr="00AC5AC2">
        <w:rPr>
          <w:szCs w:val="24"/>
        </w:rPr>
        <w:t>neutrophils</w:t>
      </w:r>
      <w:proofErr w:type="spellEnd"/>
      <w:r w:rsidRPr="00AC5AC2">
        <w:rPr>
          <w:szCs w:val="24"/>
        </w:rPr>
        <w:t xml:space="preserve"> and leukocytes to the region, and enhance inflammation.</w:t>
      </w:r>
    </w:p>
    <w:p w:rsidR="00295512" w:rsidRPr="00AC5AC2" w:rsidRDefault="00933D12" w:rsidP="00AC0EC0">
      <w:pPr>
        <w:pStyle w:val="MediumGrid21"/>
        <w:numPr>
          <w:ilvl w:val="0"/>
          <w:numId w:val="27"/>
        </w:numPr>
        <w:spacing w:line="360" w:lineRule="auto"/>
        <w:ind w:left="1080"/>
        <w:rPr>
          <w:b/>
          <w:szCs w:val="24"/>
          <w:u w:val="single"/>
        </w:rPr>
      </w:pPr>
      <w:proofErr w:type="spellStart"/>
      <w:r w:rsidRPr="00AC5AC2">
        <w:rPr>
          <w:b/>
          <w:szCs w:val="24"/>
        </w:rPr>
        <w:t>Eosinophils</w:t>
      </w:r>
      <w:proofErr w:type="spellEnd"/>
      <w:r w:rsidR="001D28CE" w:rsidRPr="00AC5AC2">
        <w:rPr>
          <w:b/>
          <w:szCs w:val="24"/>
        </w:rPr>
        <w:t xml:space="preserve"> </w:t>
      </w:r>
      <w:r w:rsidR="001D28CE" w:rsidRPr="00AC5AC2">
        <w:rPr>
          <w:szCs w:val="24"/>
        </w:rPr>
        <w:t xml:space="preserve">have a </w:t>
      </w:r>
      <w:proofErr w:type="spellStart"/>
      <w:r w:rsidR="001D28CE" w:rsidRPr="00AC5AC2">
        <w:rPr>
          <w:szCs w:val="24"/>
          <w:u w:val="single"/>
        </w:rPr>
        <w:t>bilobed</w:t>
      </w:r>
      <w:proofErr w:type="spellEnd"/>
      <w:r w:rsidR="001D28CE" w:rsidRPr="00AC5AC2">
        <w:rPr>
          <w:szCs w:val="24"/>
        </w:rPr>
        <w:t xml:space="preserve"> nucleus and </w:t>
      </w:r>
      <w:r w:rsidR="00862651" w:rsidRPr="00AC5AC2">
        <w:rPr>
          <w:szCs w:val="24"/>
        </w:rPr>
        <w:t xml:space="preserve">appear </w:t>
      </w:r>
      <w:r w:rsidR="00862651" w:rsidRPr="00AC5AC2">
        <w:rPr>
          <w:szCs w:val="24"/>
          <w:u w:val="single"/>
        </w:rPr>
        <w:t>red</w:t>
      </w:r>
      <w:r w:rsidR="00862651" w:rsidRPr="00AC5AC2">
        <w:rPr>
          <w:szCs w:val="24"/>
        </w:rPr>
        <w:t xml:space="preserve"> </w:t>
      </w:r>
      <w:r w:rsidR="001D28CE" w:rsidRPr="00AC5AC2">
        <w:rPr>
          <w:szCs w:val="24"/>
        </w:rPr>
        <w:t xml:space="preserve">due to the </w:t>
      </w:r>
      <w:r w:rsidR="00F36F3E" w:rsidRPr="00AC5AC2">
        <w:rPr>
          <w:szCs w:val="24"/>
        </w:rPr>
        <w:t>up</w:t>
      </w:r>
      <w:r w:rsidR="001D28CE" w:rsidRPr="00AC5AC2">
        <w:rPr>
          <w:szCs w:val="24"/>
        </w:rPr>
        <w:t xml:space="preserve">take of </w:t>
      </w:r>
      <w:r w:rsidR="00F36F3E" w:rsidRPr="00AC5AC2">
        <w:rPr>
          <w:szCs w:val="24"/>
        </w:rPr>
        <w:t xml:space="preserve">eosin dye. </w:t>
      </w:r>
      <w:r w:rsidR="00951B12" w:rsidRPr="00AC5AC2">
        <w:rPr>
          <w:b/>
          <w:szCs w:val="24"/>
        </w:rPr>
        <w:t xml:space="preserve">What is the function of </w:t>
      </w:r>
      <w:proofErr w:type="spellStart"/>
      <w:r w:rsidR="00951B12" w:rsidRPr="00AC5AC2">
        <w:rPr>
          <w:b/>
          <w:szCs w:val="24"/>
        </w:rPr>
        <w:t>eosinophils</w:t>
      </w:r>
      <w:proofErr w:type="spellEnd"/>
      <w:r w:rsidR="00951B12" w:rsidRPr="00AC5AC2">
        <w:rPr>
          <w:b/>
          <w:szCs w:val="24"/>
        </w:rPr>
        <w:t>?</w:t>
      </w:r>
      <w:r w:rsidR="00D556D8">
        <w:rPr>
          <w:szCs w:val="24"/>
        </w:rPr>
        <w:t xml:space="preserve"> </w:t>
      </w:r>
      <w:r w:rsidR="001D28CE" w:rsidRPr="00AC5AC2">
        <w:rPr>
          <w:szCs w:val="24"/>
          <w:u w:val="single"/>
        </w:rPr>
        <w:t>These</w:t>
      </w:r>
      <w:r w:rsidR="00F36F3E" w:rsidRPr="00AC5AC2">
        <w:rPr>
          <w:szCs w:val="24"/>
          <w:u w:val="single"/>
        </w:rPr>
        <w:t xml:space="preserve"> </w:t>
      </w:r>
      <w:r w:rsidR="001D28CE" w:rsidRPr="00AC5AC2">
        <w:rPr>
          <w:szCs w:val="24"/>
          <w:u w:val="single"/>
        </w:rPr>
        <w:t xml:space="preserve">relatively rare </w:t>
      </w:r>
      <w:r w:rsidR="00F36F3E" w:rsidRPr="00AC5AC2">
        <w:rPr>
          <w:szCs w:val="24"/>
          <w:u w:val="single"/>
        </w:rPr>
        <w:t>phagocytes ingest foreign mole</w:t>
      </w:r>
      <w:r w:rsidR="00EA1AE5" w:rsidRPr="00AC5AC2">
        <w:rPr>
          <w:szCs w:val="24"/>
          <w:u w:val="single"/>
        </w:rPr>
        <w:t>cules</w:t>
      </w:r>
      <w:r w:rsidR="001D28CE" w:rsidRPr="00AC5AC2">
        <w:rPr>
          <w:szCs w:val="24"/>
          <w:u w:val="single"/>
        </w:rPr>
        <w:t>, respond to infections with parasitic worms and allergic reactions,</w:t>
      </w:r>
      <w:r w:rsidR="00EA1AE5" w:rsidRPr="00AC5AC2">
        <w:rPr>
          <w:szCs w:val="24"/>
          <w:u w:val="single"/>
        </w:rPr>
        <w:t xml:space="preserve"> </w:t>
      </w:r>
      <w:r w:rsidR="001D28CE" w:rsidRPr="00AC5AC2">
        <w:rPr>
          <w:szCs w:val="24"/>
          <w:u w:val="single"/>
        </w:rPr>
        <w:t>while</w:t>
      </w:r>
      <w:r w:rsidR="00EA1AE5" w:rsidRPr="00AC5AC2">
        <w:rPr>
          <w:szCs w:val="24"/>
          <w:u w:val="single"/>
        </w:rPr>
        <w:t xml:space="preserve"> their granules cont</w:t>
      </w:r>
      <w:r w:rsidR="001D28CE" w:rsidRPr="00AC5AC2">
        <w:rPr>
          <w:szCs w:val="24"/>
          <w:u w:val="single"/>
        </w:rPr>
        <w:t>ain enzymes and toxins enhance these activities.</w:t>
      </w:r>
    </w:p>
    <w:p w:rsidR="00933D12" w:rsidRPr="00AC5AC2" w:rsidRDefault="00933D12" w:rsidP="00AC0EC0">
      <w:pPr>
        <w:pStyle w:val="MediumGrid21"/>
        <w:numPr>
          <w:ilvl w:val="0"/>
          <w:numId w:val="27"/>
        </w:numPr>
        <w:spacing w:line="360" w:lineRule="auto"/>
        <w:ind w:left="1080"/>
        <w:rPr>
          <w:b/>
          <w:szCs w:val="24"/>
        </w:rPr>
      </w:pPr>
      <w:proofErr w:type="spellStart"/>
      <w:r w:rsidRPr="00AC5AC2">
        <w:rPr>
          <w:b/>
          <w:szCs w:val="24"/>
        </w:rPr>
        <w:t>Basophils</w:t>
      </w:r>
      <w:proofErr w:type="spellEnd"/>
      <w:r w:rsidR="001D28CE" w:rsidRPr="00AC5AC2">
        <w:rPr>
          <w:szCs w:val="24"/>
        </w:rPr>
        <w:t xml:space="preserve">, the least common of the leukocytes, have an S-shaped nucleus and appear dark </w:t>
      </w:r>
      <w:r w:rsidR="001D28CE" w:rsidRPr="00AC5AC2">
        <w:rPr>
          <w:szCs w:val="24"/>
          <w:u w:val="single"/>
        </w:rPr>
        <w:t>purple</w:t>
      </w:r>
      <w:r w:rsidR="001D28CE" w:rsidRPr="00AC5AC2">
        <w:rPr>
          <w:szCs w:val="24"/>
        </w:rPr>
        <w:t xml:space="preserve"> due to the uptake of </w:t>
      </w:r>
      <w:proofErr w:type="spellStart"/>
      <w:r w:rsidR="001D28CE" w:rsidRPr="00AC5AC2">
        <w:rPr>
          <w:szCs w:val="24"/>
        </w:rPr>
        <w:t>methylene</w:t>
      </w:r>
      <w:proofErr w:type="spellEnd"/>
      <w:r w:rsidR="001D28CE" w:rsidRPr="00AC5AC2">
        <w:rPr>
          <w:szCs w:val="24"/>
        </w:rPr>
        <w:t xml:space="preserve"> blue dye. </w:t>
      </w:r>
      <w:r w:rsidR="00A4084E" w:rsidRPr="00AC5AC2">
        <w:rPr>
          <w:b/>
          <w:szCs w:val="24"/>
        </w:rPr>
        <w:t xml:space="preserve">What is the function of </w:t>
      </w:r>
      <w:proofErr w:type="spellStart"/>
      <w:r w:rsidR="00A4084E" w:rsidRPr="00AC5AC2">
        <w:rPr>
          <w:b/>
          <w:szCs w:val="24"/>
        </w:rPr>
        <w:t>basophils</w:t>
      </w:r>
      <w:proofErr w:type="spellEnd"/>
      <w:r w:rsidR="00A4084E" w:rsidRPr="00AC5AC2">
        <w:rPr>
          <w:b/>
          <w:szCs w:val="24"/>
        </w:rPr>
        <w:t>?</w:t>
      </w:r>
      <w:r w:rsidR="00D556D8">
        <w:rPr>
          <w:szCs w:val="24"/>
        </w:rPr>
        <w:t xml:space="preserve"> </w:t>
      </w:r>
      <w:r w:rsidR="00A4084E" w:rsidRPr="00AC5AC2">
        <w:rPr>
          <w:szCs w:val="24"/>
          <w:u w:val="single"/>
        </w:rPr>
        <w:t>M</w:t>
      </w:r>
      <w:r w:rsidR="001D28CE" w:rsidRPr="00AC5AC2">
        <w:rPr>
          <w:szCs w:val="24"/>
          <w:u w:val="single"/>
        </w:rPr>
        <w:t>ediate inflammation</w:t>
      </w:r>
      <w:r w:rsidR="001D28CE" w:rsidRPr="00AC5AC2">
        <w:rPr>
          <w:szCs w:val="24"/>
        </w:rPr>
        <w:t>.</w:t>
      </w:r>
    </w:p>
    <w:p w:rsidR="00F0715C" w:rsidRPr="00AC5AC2" w:rsidRDefault="00933D12" w:rsidP="00AC5AC2">
      <w:pPr>
        <w:pStyle w:val="MediumGrid21"/>
        <w:numPr>
          <w:ilvl w:val="0"/>
          <w:numId w:val="4"/>
        </w:numPr>
        <w:spacing w:line="360" w:lineRule="auto"/>
        <w:rPr>
          <w:szCs w:val="24"/>
        </w:rPr>
      </w:pPr>
      <w:proofErr w:type="spellStart"/>
      <w:r w:rsidRPr="00AC5AC2">
        <w:rPr>
          <w:b/>
          <w:szCs w:val="24"/>
        </w:rPr>
        <w:t>Agranulocytes</w:t>
      </w:r>
      <w:proofErr w:type="spellEnd"/>
      <w:r w:rsidR="00F0715C" w:rsidRPr="00AC5AC2">
        <w:rPr>
          <w:szCs w:val="24"/>
        </w:rPr>
        <w:t xml:space="preserve"> include lymphocytes and </w:t>
      </w:r>
      <w:proofErr w:type="spellStart"/>
      <w:r w:rsidR="00F0715C" w:rsidRPr="00AC5AC2">
        <w:rPr>
          <w:szCs w:val="24"/>
        </w:rPr>
        <w:t>monocytes</w:t>
      </w:r>
      <w:proofErr w:type="spellEnd"/>
      <w:r w:rsidR="00F0715C" w:rsidRPr="00AC5AC2">
        <w:rPr>
          <w:szCs w:val="24"/>
        </w:rPr>
        <w:t xml:space="preserve"> both of which lack visible </w:t>
      </w:r>
      <w:proofErr w:type="spellStart"/>
      <w:r w:rsidR="00F0715C" w:rsidRPr="00AC5AC2">
        <w:rPr>
          <w:szCs w:val="24"/>
        </w:rPr>
        <w:t>cytoplasmic</w:t>
      </w:r>
      <w:proofErr w:type="spellEnd"/>
      <w:r w:rsidR="00F0715C" w:rsidRPr="00AC5AC2">
        <w:rPr>
          <w:szCs w:val="24"/>
        </w:rPr>
        <w:t xml:space="preserve"> granules. These cells contain </w:t>
      </w:r>
      <w:proofErr w:type="spellStart"/>
      <w:r w:rsidR="00F0715C" w:rsidRPr="00AC5AC2">
        <w:rPr>
          <w:szCs w:val="24"/>
        </w:rPr>
        <w:t>lysosomes</w:t>
      </w:r>
      <w:proofErr w:type="spellEnd"/>
      <w:r w:rsidR="00F0715C" w:rsidRPr="00AC5AC2">
        <w:rPr>
          <w:szCs w:val="24"/>
        </w:rPr>
        <w:t xml:space="preserve"> like the granulocytes. </w:t>
      </w:r>
    </w:p>
    <w:p w:rsidR="0066765A" w:rsidRPr="00AC5AC2" w:rsidRDefault="00933D12" w:rsidP="00AC0EC0">
      <w:pPr>
        <w:pStyle w:val="MediumGrid21"/>
        <w:numPr>
          <w:ilvl w:val="0"/>
          <w:numId w:val="29"/>
        </w:numPr>
        <w:spacing w:line="360" w:lineRule="auto"/>
        <w:ind w:left="1080"/>
        <w:rPr>
          <w:szCs w:val="24"/>
        </w:rPr>
      </w:pPr>
      <w:r w:rsidRPr="00AC5AC2">
        <w:rPr>
          <w:b/>
          <w:szCs w:val="24"/>
        </w:rPr>
        <w:t>Lymphocytes</w:t>
      </w:r>
      <w:r w:rsidR="00F0715C" w:rsidRPr="00AC5AC2">
        <w:rPr>
          <w:szCs w:val="24"/>
        </w:rPr>
        <w:t xml:space="preserve">, the second most common leukocyte in blood, contain large, spherical </w:t>
      </w:r>
      <w:r w:rsidR="0066765A" w:rsidRPr="00AC5AC2">
        <w:rPr>
          <w:szCs w:val="24"/>
        </w:rPr>
        <w:t xml:space="preserve">nuclei and a light blue rim of cytoplasm when stained. There are two basic types of lymphocytes </w:t>
      </w:r>
      <w:r w:rsidR="001E09CA">
        <w:rPr>
          <w:szCs w:val="24"/>
        </w:rPr>
        <w:t>that</w:t>
      </w:r>
      <w:r w:rsidR="001E09CA" w:rsidRPr="00AC5AC2">
        <w:rPr>
          <w:szCs w:val="24"/>
        </w:rPr>
        <w:t xml:space="preserve"> </w:t>
      </w:r>
      <w:r w:rsidR="0066765A" w:rsidRPr="00AC5AC2">
        <w:rPr>
          <w:szCs w:val="24"/>
        </w:rPr>
        <w:t xml:space="preserve">have similar appearances but </w:t>
      </w:r>
      <w:r w:rsidR="00262882" w:rsidRPr="00AC5AC2">
        <w:rPr>
          <w:szCs w:val="24"/>
        </w:rPr>
        <w:t>different functions</w:t>
      </w:r>
      <w:r w:rsidR="00E5399E">
        <w:rPr>
          <w:szCs w:val="24"/>
        </w:rPr>
        <w:t>,</w:t>
      </w:r>
      <w:r w:rsidR="00262882" w:rsidRPr="00AC5AC2">
        <w:rPr>
          <w:szCs w:val="24"/>
        </w:rPr>
        <w:t xml:space="preserve"> although both cell types are activated by cellular markers found on all cells called </w:t>
      </w:r>
      <w:r w:rsidR="00262882" w:rsidRPr="00AC5AC2">
        <w:rPr>
          <w:b/>
          <w:szCs w:val="24"/>
        </w:rPr>
        <w:t>antigens</w:t>
      </w:r>
      <w:r w:rsidR="00262882" w:rsidRPr="00AC5AC2">
        <w:rPr>
          <w:szCs w:val="24"/>
        </w:rPr>
        <w:t xml:space="preserve">. </w:t>
      </w:r>
    </w:p>
    <w:p w:rsidR="0009032E" w:rsidRPr="00AC5AC2" w:rsidRDefault="0066765A" w:rsidP="00AC0EC0">
      <w:pPr>
        <w:pStyle w:val="MediumGrid21"/>
        <w:numPr>
          <w:ilvl w:val="0"/>
          <w:numId w:val="30"/>
        </w:numPr>
        <w:spacing w:line="360" w:lineRule="auto"/>
        <w:ind w:left="1800"/>
        <w:rPr>
          <w:b/>
          <w:szCs w:val="24"/>
        </w:rPr>
      </w:pPr>
      <w:r w:rsidRPr="00AC5AC2">
        <w:rPr>
          <w:b/>
          <w:szCs w:val="24"/>
        </w:rPr>
        <w:t>B lymphocytes (B cells)</w:t>
      </w:r>
      <w:r w:rsidR="0009032E" w:rsidRPr="00AC5AC2">
        <w:rPr>
          <w:szCs w:val="24"/>
        </w:rPr>
        <w:t>, when activated, produce antibodies which bind to and remove antigens from tissues.</w:t>
      </w:r>
      <w:r w:rsidR="00D556D8">
        <w:rPr>
          <w:szCs w:val="24"/>
        </w:rPr>
        <w:t xml:space="preserve"> </w:t>
      </w:r>
      <w:r w:rsidR="0009032E" w:rsidRPr="00AC5AC2">
        <w:rPr>
          <w:szCs w:val="24"/>
        </w:rPr>
        <w:t>Each population of B lymphocytes secretes antibody that binds only to a specific unique antigen.</w:t>
      </w:r>
    </w:p>
    <w:p w:rsidR="0009032E" w:rsidRPr="00AC5AC2" w:rsidRDefault="0066765A" w:rsidP="00AC0EC0">
      <w:pPr>
        <w:pStyle w:val="MediumGrid21"/>
        <w:numPr>
          <w:ilvl w:val="0"/>
          <w:numId w:val="30"/>
        </w:numPr>
        <w:spacing w:line="360" w:lineRule="auto"/>
        <w:ind w:left="1800"/>
        <w:rPr>
          <w:szCs w:val="24"/>
        </w:rPr>
      </w:pPr>
      <w:r w:rsidRPr="00AC5AC2">
        <w:rPr>
          <w:b/>
          <w:szCs w:val="24"/>
        </w:rPr>
        <w:t>T lymphocytes (T cells)</w:t>
      </w:r>
      <w:r w:rsidR="0009032E" w:rsidRPr="00AC5AC2">
        <w:rPr>
          <w:szCs w:val="24"/>
        </w:rPr>
        <w:t xml:space="preserve">, also activated by specific </w:t>
      </w:r>
      <w:r w:rsidR="0009032E" w:rsidRPr="00AC5AC2">
        <w:rPr>
          <w:szCs w:val="24"/>
          <w:u w:val="single"/>
        </w:rPr>
        <w:t>antigens</w:t>
      </w:r>
      <w:r w:rsidR="0009032E" w:rsidRPr="00AC5AC2">
        <w:rPr>
          <w:szCs w:val="24"/>
        </w:rPr>
        <w:t>, do not produce antibodies. These cells have membrane-bound receptors for individual antigens.</w:t>
      </w:r>
      <w:r w:rsidR="00D556D8">
        <w:rPr>
          <w:szCs w:val="24"/>
        </w:rPr>
        <w:t xml:space="preserve"> </w:t>
      </w:r>
      <w:r w:rsidR="0009032E" w:rsidRPr="00AC5AC2">
        <w:rPr>
          <w:szCs w:val="24"/>
        </w:rPr>
        <w:t>T lymphocytes activate other immune system components and directly destroy abnormal body cells, such as cancer cells or virally infected cells.</w:t>
      </w:r>
      <w:r w:rsidR="00D556D8">
        <w:rPr>
          <w:szCs w:val="24"/>
        </w:rPr>
        <w:t xml:space="preserve"> </w:t>
      </w:r>
      <w:r w:rsidR="0009032E" w:rsidRPr="00AC5AC2">
        <w:rPr>
          <w:szCs w:val="24"/>
        </w:rPr>
        <w:t>Antibodies and T cell receptor cells both bind to only one unique antigen</w:t>
      </w:r>
      <w:r w:rsidR="00E076FA" w:rsidRPr="00AC5AC2">
        <w:rPr>
          <w:szCs w:val="24"/>
        </w:rPr>
        <w:t xml:space="preserve"> based on their structure.</w:t>
      </w:r>
    </w:p>
    <w:p w:rsidR="00933D12" w:rsidRPr="00AC5AC2" w:rsidRDefault="00933D12" w:rsidP="00AC0EC0">
      <w:pPr>
        <w:pStyle w:val="MediumGrid21"/>
        <w:numPr>
          <w:ilvl w:val="0"/>
          <w:numId w:val="29"/>
        </w:numPr>
        <w:spacing w:line="360" w:lineRule="auto"/>
        <w:ind w:left="1080"/>
        <w:rPr>
          <w:b/>
          <w:szCs w:val="24"/>
        </w:rPr>
      </w:pPr>
      <w:proofErr w:type="spellStart"/>
      <w:r w:rsidRPr="00AC5AC2">
        <w:rPr>
          <w:b/>
          <w:szCs w:val="24"/>
        </w:rPr>
        <w:lastRenderedPageBreak/>
        <w:t>Monocytes</w:t>
      </w:r>
      <w:proofErr w:type="spellEnd"/>
      <w:r w:rsidR="00E076FA" w:rsidRPr="00AC5AC2">
        <w:rPr>
          <w:b/>
          <w:szCs w:val="24"/>
        </w:rPr>
        <w:t xml:space="preserve">, </w:t>
      </w:r>
      <w:r w:rsidR="00E076FA" w:rsidRPr="00AC5AC2">
        <w:rPr>
          <w:szCs w:val="24"/>
        </w:rPr>
        <w:t xml:space="preserve">the largest cells in the leukocyte family, have a large U-shaped nuclei surrounded by light blue or purple stained cytoplasm. These cells only circulate in the blood briefly before they exit the capillaries to enter the tissues where some mature into </w:t>
      </w:r>
      <w:r w:rsidR="00E076FA" w:rsidRPr="00AC5AC2">
        <w:rPr>
          <w:b/>
          <w:szCs w:val="24"/>
        </w:rPr>
        <w:t>macrophages</w:t>
      </w:r>
      <w:r w:rsidR="00E076FA" w:rsidRPr="00AC5AC2">
        <w:rPr>
          <w:szCs w:val="24"/>
        </w:rPr>
        <w:t>.</w:t>
      </w:r>
    </w:p>
    <w:p w:rsidR="00E076FA" w:rsidRPr="00AC5AC2" w:rsidRDefault="00A4084E" w:rsidP="00AC0EC0">
      <w:pPr>
        <w:pStyle w:val="MediumGrid21"/>
        <w:numPr>
          <w:ilvl w:val="0"/>
          <w:numId w:val="31"/>
        </w:numPr>
        <w:spacing w:line="360" w:lineRule="auto"/>
        <w:ind w:left="1800"/>
        <w:rPr>
          <w:b/>
          <w:szCs w:val="24"/>
          <w:u w:val="single"/>
        </w:rPr>
      </w:pPr>
      <w:r w:rsidRPr="00AC5AC2">
        <w:rPr>
          <w:b/>
          <w:szCs w:val="24"/>
        </w:rPr>
        <w:t>What is the role of macrophages?</w:t>
      </w:r>
      <w:r w:rsidR="00D556D8">
        <w:rPr>
          <w:szCs w:val="24"/>
        </w:rPr>
        <w:t xml:space="preserve"> </w:t>
      </w:r>
      <w:r w:rsidR="00E076FA" w:rsidRPr="00AC5AC2">
        <w:rPr>
          <w:szCs w:val="24"/>
          <w:u w:val="single"/>
        </w:rPr>
        <w:t xml:space="preserve">Macrophages are </w:t>
      </w:r>
      <w:proofErr w:type="spellStart"/>
      <w:r w:rsidR="00E076FA" w:rsidRPr="00AC5AC2">
        <w:rPr>
          <w:szCs w:val="24"/>
          <w:u w:val="single"/>
        </w:rPr>
        <w:t>phagocytic</w:t>
      </w:r>
      <w:proofErr w:type="spellEnd"/>
      <w:r w:rsidR="00E076FA" w:rsidRPr="00AC5AC2">
        <w:rPr>
          <w:szCs w:val="24"/>
          <w:u w:val="single"/>
        </w:rPr>
        <w:t xml:space="preserve"> cells that ingest dead and dying cells, bacteria, antigens, and other cellular debris.</w:t>
      </w:r>
    </w:p>
    <w:p w:rsidR="00E076FA" w:rsidRPr="00AC5AC2" w:rsidRDefault="00E076FA" w:rsidP="00AC0EC0">
      <w:pPr>
        <w:pStyle w:val="MediumGrid21"/>
        <w:numPr>
          <w:ilvl w:val="0"/>
          <w:numId w:val="31"/>
        </w:numPr>
        <w:spacing w:line="360" w:lineRule="auto"/>
        <w:ind w:left="1800"/>
        <w:rPr>
          <w:b/>
          <w:szCs w:val="24"/>
        </w:rPr>
      </w:pPr>
      <w:r w:rsidRPr="00AC5AC2">
        <w:rPr>
          <w:szCs w:val="24"/>
        </w:rPr>
        <w:t xml:space="preserve">These cells activate other components of the immune system by displaying </w:t>
      </w:r>
      <w:proofErr w:type="spellStart"/>
      <w:r w:rsidRPr="00AC5AC2">
        <w:rPr>
          <w:szCs w:val="24"/>
        </w:rPr>
        <w:t>phagocytosed</w:t>
      </w:r>
      <w:proofErr w:type="spellEnd"/>
      <w:r w:rsidRPr="00AC5AC2">
        <w:rPr>
          <w:szCs w:val="24"/>
        </w:rPr>
        <w:t xml:space="preserve"> antigens to other leukocytes.</w:t>
      </w:r>
    </w:p>
    <w:p w:rsidR="00933D12" w:rsidRPr="00AC5AC2" w:rsidRDefault="00933D12" w:rsidP="00AC5AC2">
      <w:pPr>
        <w:pStyle w:val="MediumGrid21"/>
        <w:numPr>
          <w:ilvl w:val="0"/>
          <w:numId w:val="4"/>
        </w:numPr>
        <w:spacing w:line="360" w:lineRule="auto"/>
        <w:rPr>
          <w:b/>
          <w:szCs w:val="24"/>
        </w:rPr>
      </w:pPr>
      <w:r w:rsidRPr="00AC5AC2">
        <w:rPr>
          <w:b/>
          <w:szCs w:val="24"/>
        </w:rPr>
        <w:t xml:space="preserve">Leukocyte </w:t>
      </w:r>
      <w:r w:rsidR="000A120E">
        <w:rPr>
          <w:b/>
          <w:szCs w:val="24"/>
        </w:rPr>
        <w:t>F</w:t>
      </w:r>
      <w:r w:rsidRPr="00AC5AC2">
        <w:rPr>
          <w:b/>
          <w:szCs w:val="24"/>
        </w:rPr>
        <w:t xml:space="preserve">ormation: </w:t>
      </w:r>
      <w:proofErr w:type="spellStart"/>
      <w:r w:rsidRPr="00AC5AC2">
        <w:rPr>
          <w:b/>
          <w:szCs w:val="24"/>
        </w:rPr>
        <w:t>Leukopoiesis</w:t>
      </w:r>
      <w:proofErr w:type="spellEnd"/>
      <w:r w:rsidR="00E076FA" w:rsidRPr="00AC5AC2">
        <w:rPr>
          <w:b/>
          <w:szCs w:val="24"/>
        </w:rPr>
        <w:t xml:space="preserve"> </w:t>
      </w:r>
      <w:r w:rsidR="00236EF8" w:rsidRPr="00AC5AC2">
        <w:rPr>
          <w:szCs w:val="24"/>
        </w:rPr>
        <w:t xml:space="preserve">is the process in the bone marrow that </w:t>
      </w:r>
      <w:r w:rsidR="00305F91" w:rsidRPr="00AC5AC2">
        <w:rPr>
          <w:szCs w:val="24"/>
        </w:rPr>
        <w:t xml:space="preserve">uses hematopoietic stem cells (HSCs) to form new </w:t>
      </w:r>
      <w:r w:rsidR="00305F91" w:rsidRPr="00AC5AC2">
        <w:rPr>
          <w:szCs w:val="24"/>
          <w:u w:val="single"/>
        </w:rPr>
        <w:t>leukocytes</w:t>
      </w:r>
      <w:r w:rsidR="00305F91" w:rsidRPr="00AC5AC2">
        <w:rPr>
          <w:szCs w:val="24"/>
        </w:rPr>
        <w:t xml:space="preserve">. HSCs divide and split into two cells lines </w:t>
      </w:r>
      <w:r w:rsidR="00305F91" w:rsidRPr="00AC5AC2">
        <w:rPr>
          <w:b/>
          <w:szCs w:val="24"/>
        </w:rPr>
        <w:t>(Figure 19.9):</w:t>
      </w:r>
    </w:p>
    <w:p w:rsidR="00305F91" w:rsidRPr="00AC5AC2" w:rsidRDefault="00305F91" w:rsidP="00AC0EC0">
      <w:pPr>
        <w:pStyle w:val="MediumGrid21"/>
        <w:numPr>
          <w:ilvl w:val="0"/>
          <w:numId w:val="32"/>
        </w:numPr>
        <w:spacing w:line="360" w:lineRule="auto"/>
        <w:ind w:left="1080"/>
        <w:rPr>
          <w:b/>
          <w:szCs w:val="24"/>
        </w:rPr>
      </w:pPr>
      <w:r w:rsidRPr="00AC5AC2">
        <w:rPr>
          <w:szCs w:val="24"/>
        </w:rPr>
        <w:t xml:space="preserve">The </w:t>
      </w:r>
      <w:r w:rsidRPr="00AC5AC2">
        <w:rPr>
          <w:b/>
          <w:szCs w:val="24"/>
        </w:rPr>
        <w:t>myeloid cell line</w:t>
      </w:r>
      <w:r w:rsidRPr="00AC5AC2">
        <w:rPr>
          <w:szCs w:val="24"/>
        </w:rPr>
        <w:t xml:space="preserve"> produces most of the formed elements, including </w:t>
      </w:r>
      <w:r w:rsidRPr="00AC5AC2">
        <w:rPr>
          <w:szCs w:val="24"/>
          <w:u w:val="single"/>
        </w:rPr>
        <w:t>erythrocytes</w:t>
      </w:r>
      <w:r w:rsidRPr="00AC5AC2">
        <w:rPr>
          <w:szCs w:val="24"/>
        </w:rPr>
        <w:t xml:space="preserve"> and </w:t>
      </w:r>
      <w:r w:rsidRPr="00AC5AC2">
        <w:rPr>
          <w:szCs w:val="24"/>
          <w:u w:val="single"/>
        </w:rPr>
        <w:t>platelets</w:t>
      </w:r>
      <w:r w:rsidRPr="00AC5AC2">
        <w:rPr>
          <w:szCs w:val="24"/>
        </w:rPr>
        <w:t>.</w:t>
      </w:r>
    </w:p>
    <w:p w:rsidR="00305F91" w:rsidRPr="00AC5AC2" w:rsidRDefault="0083709E" w:rsidP="00AC0EC0">
      <w:pPr>
        <w:pStyle w:val="MediumGrid21"/>
        <w:numPr>
          <w:ilvl w:val="0"/>
          <w:numId w:val="33"/>
        </w:numPr>
        <w:spacing w:line="360" w:lineRule="auto"/>
        <w:ind w:left="1800"/>
        <w:rPr>
          <w:b/>
          <w:szCs w:val="24"/>
        </w:rPr>
      </w:pPr>
      <w:r w:rsidRPr="00AC5AC2">
        <w:rPr>
          <w:szCs w:val="24"/>
        </w:rPr>
        <w:t>This cell line differentiates into blast cells, committed to be</w:t>
      </w:r>
      <w:r w:rsidR="0087039C" w:rsidRPr="00AC5AC2">
        <w:rPr>
          <w:szCs w:val="24"/>
        </w:rPr>
        <w:t xml:space="preserve">coming </w:t>
      </w:r>
      <w:proofErr w:type="spellStart"/>
      <w:r w:rsidR="0087039C" w:rsidRPr="00AC5AC2">
        <w:rPr>
          <w:szCs w:val="24"/>
        </w:rPr>
        <w:t>monocytes</w:t>
      </w:r>
      <w:proofErr w:type="spellEnd"/>
      <w:r w:rsidR="0087039C" w:rsidRPr="00AC5AC2">
        <w:rPr>
          <w:szCs w:val="24"/>
        </w:rPr>
        <w:t xml:space="preserve">, called </w:t>
      </w:r>
      <w:proofErr w:type="spellStart"/>
      <w:r w:rsidR="0087039C" w:rsidRPr="00AC5AC2">
        <w:rPr>
          <w:b/>
          <w:szCs w:val="24"/>
          <w:u w:val="single"/>
        </w:rPr>
        <w:t>monoblasts</w:t>
      </w:r>
      <w:proofErr w:type="spellEnd"/>
      <w:r w:rsidR="0087039C" w:rsidRPr="00AC5AC2">
        <w:rPr>
          <w:szCs w:val="24"/>
        </w:rPr>
        <w:t xml:space="preserve"> and precursor cells called </w:t>
      </w:r>
      <w:proofErr w:type="spellStart"/>
      <w:r w:rsidR="0087039C" w:rsidRPr="00AC5AC2">
        <w:rPr>
          <w:b/>
          <w:szCs w:val="24"/>
        </w:rPr>
        <w:t>promonoblasts</w:t>
      </w:r>
      <w:proofErr w:type="spellEnd"/>
      <w:r w:rsidR="0087039C" w:rsidRPr="00AC5AC2">
        <w:rPr>
          <w:b/>
          <w:szCs w:val="24"/>
        </w:rPr>
        <w:t>.</w:t>
      </w:r>
    </w:p>
    <w:p w:rsidR="0087039C" w:rsidRPr="00AC5AC2" w:rsidRDefault="0087039C" w:rsidP="00AC0EC0">
      <w:pPr>
        <w:pStyle w:val="MediumGrid21"/>
        <w:numPr>
          <w:ilvl w:val="0"/>
          <w:numId w:val="33"/>
        </w:numPr>
        <w:spacing w:line="360" w:lineRule="auto"/>
        <w:ind w:left="1800"/>
        <w:rPr>
          <w:b/>
          <w:szCs w:val="24"/>
        </w:rPr>
      </w:pPr>
      <w:r w:rsidRPr="00AC5AC2">
        <w:rPr>
          <w:szCs w:val="24"/>
        </w:rPr>
        <w:t xml:space="preserve">Granulocytes are derived from </w:t>
      </w:r>
      <w:proofErr w:type="spellStart"/>
      <w:r w:rsidRPr="00AC5AC2">
        <w:rPr>
          <w:b/>
          <w:szCs w:val="24"/>
        </w:rPr>
        <w:t>myleoblasts</w:t>
      </w:r>
      <w:proofErr w:type="spellEnd"/>
      <w:r w:rsidRPr="00AC5AC2">
        <w:rPr>
          <w:szCs w:val="24"/>
        </w:rPr>
        <w:t xml:space="preserve"> that differentiate into precursor cells called </w:t>
      </w:r>
      <w:proofErr w:type="spellStart"/>
      <w:r w:rsidRPr="00AC5AC2">
        <w:rPr>
          <w:b/>
          <w:szCs w:val="24"/>
        </w:rPr>
        <w:t>promyelocytes</w:t>
      </w:r>
      <w:proofErr w:type="spellEnd"/>
      <w:r w:rsidRPr="00AC5AC2">
        <w:rPr>
          <w:szCs w:val="24"/>
        </w:rPr>
        <w:t>.</w:t>
      </w:r>
    </w:p>
    <w:p w:rsidR="0087039C" w:rsidRPr="00AC5AC2" w:rsidRDefault="0087039C" w:rsidP="00AC0EC0">
      <w:pPr>
        <w:pStyle w:val="MediumGrid21"/>
        <w:numPr>
          <w:ilvl w:val="0"/>
          <w:numId w:val="33"/>
        </w:numPr>
        <w:spacing w:line="360" w:lineRule="auto"/>
        <w:ind w:left="1800"/>
        <w:rPr>
          <w:b/>
          <w:szCs w:val="24"/>
        </w:rPr>
      </w:pPr>
      <w:r w:rsidRPr="00AC5AC2">
        <w:rPr>
          <w:b/>
          <w:szCs w:val="24"/>
        </w:rPr>
        <w:t>Band cells</w:t>
      </w:r>
      <w:r w:rsidRPr="00AC5AC2">
        <w:rPr>
          <w:szCs w:val="24"/>
        </w:rPr>
        <w:t xml:space="preserve"> or </w:t>
      </w:r>
      <w:r w:rsidRPr="00AC5AC2">
        <w:rPr>
          <w:b/>
          <w:szCs w:val="24"/>
        </w:rPr>
        <w:t>stab</w:t>
      </w:r>
      <w:r w:rsidRPr="00AC5AC2">
        <w:rPr>
          <w:szCs w:val="24"/>
        </w:rPr>
        <w:t xml:space="preserve"> </w:t>
      </w:r>
      <w:r w:rsidRPr="00AC5AC2">
        <w:rPr>
          <w:b/>
          <w:szCs w:val="24"/>
        </w:rPr>
        <w:t>cells</w:t>
      </w:r>
      <w:r w:rsidRPr="00AC5AC2">
        <w:rPr>
          <w:szCs w:val="24"/>
        </w:rPr>
        <w:t xml:space="preserve"> are the final precursor stage, which develops into mature granulocytes that enter the bloodstream.</w:t>
      </w:r>
    </w:p>
    <w:p w:rsidR="0087039C" w:rsidRPr="00AC5AC2" w:rsidRDefault="00305F91" w:rsidP="00AC0EC0">
      <w:pPr>
        <w:pStyle w:val="MediumGrid21"/>
        <w:numPr>
          <w:ilvl w:val="0"/>
          <w:numId w:val="32"/>
        </w:numPr>
        <w:spacing w:line="360" w:lineRule="auto"/>
        <w:ind w:left="1080"/>
        <w:rPr>
          <w:b/>
          <w:szCs w:val="24"/>
        </w:rPr>
      </w:pPr>
      <w:r w:rsidRPr="00AC5AC2">
        <w:rPr>
          <w:szCs w:val="24"/>
        </w:rPr>
        <w:t xml:space="preserve">The </w:t>
      </w:r>
      <w:r w:rsidRPr="00AC5AC2">
        <w:rPr>
          <w:b/>
          <w:szCs w:val="24"/>
        </w:rPr>
        <w:t>lymphoid cell line</w:t>
      </w:r>
      <w:r w:rsidR="0087039C" w:rsidRPr="00AC5AC2">
        <w:rPr>
          <w:szCs w:val="24"/>
        </w:rPr>
        <w:t xml:space="preserve"> produces </w:t>
      </w:r>
      <w:proofErr w:type="spellStart"/>
      <w:r w:rsidR="0087039C" w:rsidRPr="00AC5AC2">
        <w:rPr>
          <w:b/>
          <w:szCs w:val="24"/>
          <w:u w:val="single"/>
        </w:rPr>
        <w:t>lymphoblasts</w:t>
      </w:r>
      <w:proofErr w:type="spellEnd"/>
      <w:r w:rsidR="0087039C" w:rsidRPr="00AC5AC2">
        <w:rPr>
          <w:szCs w:val="24"/>
        </w:rPr>
        <w:t xml:space="preserve">, committed to becoming B and T lymphocytes, which then develop into </w:t>
      </w:r>
      <w:proofErr w:type="spellStart"/>
      <w:r w:rsidR="0087039C" w:rsidRPr="00AC5AC2">
        <w:rPr>
          <w:szCs w:val="24"/>
        </w:rPr>
        <w:t>prolymphocyte</w:t>
      </w:r>
      <w:proofErr w:type="spellEnd"/>
      <w:r w:rsidR="0087039C" w:rsidRPr="00AC5AC2">
        <w:rPr>
          <w:szCs w:val="24"/>
        </w:rPr>
        <w:t xml:space="preserve"> precursor cells.</w:t>
      </w:r>
      <w:r w:rsidR="00C57728" w:rsidRPr="00AC5AC2">
        <w:rPr>
          <w:szCs w:val="24"/>
        </w:rPr>
        <w:t xml:space="preserve"> B and T lymphocytes mature in different locations, B for bone marrow and T for thymus:</w:t>
      </w:r>
    </w:p>
    <w:p w:rsidR="0087039C" w:rsidRPr="00AC5AC2" w:rsidRDefault="00C57728" w:rsidP="00AC0EC0">
      <w:pPr>
        <w:pStyle w:val="MediumGrid21"/>
        <w:numPr>
          <w:ilvl w:val="0"/>
          <w:numId w:val="34"/>
        </w:numPr>
        <w:spacing w:line="360" w:lineRule="auto"/>
        <w:ind w:left="1800"/>
        <w:rPr>
          <w:b/>
          <w:szCs w:val="24"/>
        </w:rPr>
      </w:pPr>
      <w:r w:rsidRPr="00AC5AC2">
        <w:rPr>
          <w:szCs w:val="24"/>
        </w:rPr>
        <w:t xml:space="preserve">B lymphocytes remain in the </w:t>
      </w:r>
      <w:r w:rsidRPr="00AC5AC2">
        <w:rPr>
          <w:szCs w:val="24"/>
          <w:u w:val="single"/>
        </w:rPr>
        <w:t>bone marrow</w:t>
      </w:r>
      <w:r w:rsidRPr="00AC5AC2">
        <w:rPr>
          <w:szCs w:val="24"/>
        </w:rPr>
        <w:t xml:space="preserve"> during their maturation.</w:t>
      </w:r>
    </w:p>
    <w:p w:rsidR="00C57728" w:rsidRPr="00AC5AC2" w:rsidRDefault="00C57728" w:rsidP="00AC0EC0">
      <w:pPr>
        <w:pStyle w:val="MediumGrid21"/>
        <w:numPr>
          <w:ilvl w:val="0"/>
          <w:numId w:val="34"/>
        </w:numPr>
        <w:spacing w:line="360" w:lineRule="auto"/>
        <w:ind w:left="1800"/>
        <w:rPr>
          <w:b/>
          <w:szCs w:val="24"/>
        </w:rPr>
      </w:pPr>
      <w:r w:rsidRPr="00AC5AC2">
        <w:rPr>
          <w:szCs w:val="24"/>
        </w:rPr>
        <w:t xml:space="preserve">T lymphocytes migrate from the bone marrow to the </w:t>
      </w:r>
      <w:r w:rsidRPr="00AC5AC2">
        <w:rPr>
          <w:szCs w:val="24"/>
          <w:u w:val="single"/>
        </w:rPr>
        <w:t>thymus</w:t>
      </w:r>
      <w:r w:rsidRPr="00AC5AC2">
        <w:rPr>
          <w:szCs w:val="24"/>
        </w:rPr>
        <w:t xml:space="preserve"> gland in the </w:t>
      </w:r>
      <w:proofErr w:type="spellStart"/>
      <w:r w:rsidRPr="00AC5AC2">
        <w:rPr>
          <w:szCs w:val="24"/>
        </w:rPr>
        <w:t>mediastinum</w:t>
      </w:r>
      <w:proofErr w:type="spellEnd"/>
      <w:r w:rsidRPr="00AC5AC2">
        <w:rPr>
          <w:szCs w:val="24"/>
        </w:rPr>
        <w:t xml:space="preserve"> to complete their maturation.</w:t>
      </w:r>
    </w:p>
    <w:p w:rsidR="006955FE" w:rsidRPr="00AC5AC2" w:rsidRDefault="006955FE" w:rsidP="00AC5AC2">
      <w:pPr>
        <w:spacing w:line="360" w:lineRule="auto"/>
        <w:rPr>
          <w:b/>
        </w:rPr>
      </w:pPr>
      <w:r w:rsidRPr="00AC5AC2">
        <w:rPr>
          <w:b/>
        </w:rPr>
        <w:t>Module 1</w:t>
      </w:r>
      <w:r w:rsidR="005E158B" w:rsidRPr="00AC5AC2">
        <w:rPr>
          <w:b/>
        </w:rPr>
        <w:t>9</w:t>
      </w:r>
      <w:r w:rsidRPr="00AC5AC2">
        <w:rPr>
          <w:b/>
        </w:rPr>
        <w:t xml:space="preserve">.4 </w:t>
      </w:r>
      <w:r w:rsidR="00C7156A" w:rsidRPr="00AC5AC2">
        <w:rPr>
          <w:b/>
        </w:rPr>
        <w:t>Platelets</w:t>
      </w:r>
      <w:r w:rsidRPr="00AC5AC2">
        <w:rPr>
          <w:b/>
        </w:rPr>
        <w:t xml:space="preserve"> </w:t>
      </w:r>
      <w:r w:rsidR="005E158B" w:rsidRPr="00AC5AC2">
        <w:rPr>
          <w:b/>
        </w:rPr>
        <w:t>(Figure</w:t>
      </w:r>
      <w:r w:rsidRPr="00AC5AC2">
        <w:rPr>
          <w:b/>
        </w:rPr>
        <w:t xml:space="preserve"> </w:t>
      </w:r>
      <w:r w:rsidR="005E158B" w:rsidRPr="00AC5AC2">
        <w:rPr>
          <w:b/>
        </w:rPr>
        <w:t>19.10</w:t>
      </w:r>
      <w:r w:rsidRPr="00AC5AC2">
        <w:rPr>
          <w:b/>
        </w:rPr>
        <w:t>)</w:t>
      </w:r>
    </w:p>
    <w:p w:rsidR="006E09E4" w:rsidRPr="00AC5AC2" w:rsidRDefault="00933D12" w:rsidP="00AC5AC2">
      <w:pPr>
        <w:pStyle w:val="MediumGrid21"/>
        <w:numPr>
          <w:ilvl w:val="0"/>
          <w:numId w:val="5"/>
        </w:numPr>
        <w:spacing w:line="360" w:lineRule="auto"/>
        <w:rPr>
          <w:szCs w:val="24"/>
        </w:rPr>
      </w:pPr>
      <w:r w:rsidRPr="00AC5AC2">
        <w:rPr>
          <w:b/>
          <w:szCs w:val="24"/>
        </w:rPr>
        <w:t xml:space="preserve">Platelet </w:t>
      </w:r>
      <w:r w:rsidR="001E09CA">
        <w:rPr>
          <w:b/>
          <w:szCs w:val="24"/>
        </w:rPr>
        <w:t>C</w:t>
      </w:r>
      <w:r w:rsidRPr="00AC5AC2">
        <w:rPr>
          <w:b/>
          <w:szCs w:val="24"/>
        </w:rPr>
        <w:t>haracteristics</w:t>
      </w:r>
      <w:r w:rsidR="001E09CA">
        <w:rPr>
          <w:b/>
          <w:szCs w:val="24"/>
        </w:rPr>
        <w:t>:</w:t>
      </w:r>
      <w:r w:rsidR="00492039" w:rsidRPr="00AC5AC2">
        <w:rPr>
          <w:b/>
          <w:szCs w:val="24"/>
        </w:rPr>
        <w:t xml:space="preserve"> </w:t>
      </w:r>
      <w:r w:rsidR="00492039" w:rsidRPr="00AC5AC2">
        <w:rPr>
          <w:szCs w:val="24"/>
        </w:rPr>
        <w:t xml:space="preserve">Platelets are small </w:t>
      </w:r>
      <w:r w:rsidR="00D46028" w:rsidRPr="00AC5AC2">
        <w:rPr>
          <w:szCs w:val="24"/>
        </w:rPr>
        <w:t xml:space="preserve">cell fragments </w:t>
      </w:r>
      <w:r w:rsidR="00492039" w:rsidRPr="00AC5AC2">
        <w:rPr>
          <w:szCs w:val="24"/>
        </w:rPr>
        <w:t>surrounded by a plasma membrane with the following characteristics</w:t>
      </w:r>
      <w:r w:rsidRPr="00AC5AC2">
        <w:rPr>
          <w:szCs w:val="24"/>
        </w:rPr>
        <w:t xml:space="preserve"> </w:t>
      </w:r>
      <w:r w:rsidR="002D5E7D" w:rsidRPr="00AC5AC2">
        <w:rPr>
          <w:b/>
          <w:szCs w:val="24"/>
        </w:rPr>
        <w:t>(Figure 19.10a)</w:t>
      </w:r>
      <w:r w:rsidR="00492039" w:rsidRPr="00AC5AC2">
        <w:rPr>
          <w:b/>
          <w:szCs w:val="24"/>
        </w:rPr>
        <w:t>:</w:t>
      </w:r>
    </w:p>
    <w:p w:rsidR="003501A0" w:rsidRPr="00AC5AC2" w:rsidRDefault="003501A0" w:rsidP="00AC0EC0">
      <w:pPr>
        <w:pStyle w:val="MediumGrid21"/>
        <w:numPr>
          <w:ilvl w:val="0"/>
          <w:numId w:val="35"/>
        </w:numPr>
        <w:spacing w:line="360" w:lineRule="auto"/>
        <w:ind w:left="1080"/>
        <w:rPr>
          <w:szCs w:val="24"/>
          <w:u w:val="single"/>
        </w:rPr>
      </w:pPr>
      <w:r w:rsidRPr="00AC5AC2">
        <w:rPr>
          <w:b/>
          <w:szCs w:val="24"/>
        </w:rPr>
        <w:lastRenderedPageBreak/>
        <w:t xml:space="preserve">Platelets, </w:t>
      </w:r>
      <w:r w:rsidRPr="00AC5AC2">
        <w:rPr>
          <w:szCs w:val="24"/>
        </w:rPr>
        <w:t>the s</w:t>
      </w:r>
      <w:r w:rsidR="00677E71" w:rsidRPr="00AC5AC2">
        <w:rPr>
          <w:szCs w:val="24"/>
        </w:rPr>
        <w:t>mallest of the formed elements.</w:t>
      </w:r>
      <w:r w:rsidR="00D556D8">
        <w:rPr>
          <w:szCs w:val="24"/>
        </w:rPr>
        <w:t xml:space="preserve"> </w:t>
      </w:r>
      <w:r w:rsidR="00677E71" w:rsidRPr="00AC5AC2">
        <w:rPr>
          <w:b/>
          <w:szCs w:val="24"/>
        </w:rPr>
        <w:t>What is the function of platelets?</w:t>
      </w:r>
      <w:r w:rsidR="00677E71" w:rsidRPr="00AC5AC2">
        <w:rPr>
          <w:szCs w:val="24"/>
        </w:rPr>
        <w:t xml:space="preserve"> </w:t>
      </w:r>
      <w:r w:rsidR="00677E71" w:rsidRPr="00AC5AC2">
        <w:rPr>
          <w:szCs w:val="24"/>
          <w:u w:val="single"/>
        </w:rPr>
        <w:t xml:space="preserve">Platelets </w:t>
      </w:r>
      <w:r w:rsidRPr="00AC5AC2">
        <w:rPr>
          <w:szCs w:val="24"/>
          <w:u w:val="single"/>
        </w:rPr>
        <w:t xml:space="preserve">are involved in </w:t>
      </w:r>
      <w:proofErr w:type="spellStart"/>
      <w:r w:rsidRPr="00AC5AC2">
        <w:rPr>
          <w:szCs w:val="24"/>
          <w:u w:val="single"/>
        </w:rPr>
        <w:t>hemostasis</w:t>
      </w:r>
      <w:proofErr w:type="spellEnd"/>
      <w:r w:rsidRPr="00AC5AC2">
        <w:rPr>
          <w:szCs w:val="24"/>
          <w:u w:val="single"/>
        </w:rPr>
        <w:t>, a process that stops blood loss from an injured blood vessel.</w:t>
      </w:r>
    </w:p>
    <w:p w:rsidR="00492039" w:rsidRPr="00AC5AC2" w:rsidRDefault="00677E71" w:rsidP="00AC0EC0">
      <w:pPr>
        <w:pStyle w:val="MediumGrid21"/>
        <w:numPr>
          <w:ilvl w:val="0"/>
          <w:numId w:val="35"/>
        </w:numPr>
        <w:spacing w:line="360" w:lineRule="auto"/>
        <w:ind w:left="1080"/>
        <w:rPr>
          <w:szCs w:val="24"/>
          <w:u w:val="single"/>
        </w:rPr>
      </w:pPr>
      <w:r w:rsidRPr="00AC5AC2">
        <w:rPr>
          <w:b/>
          <w:szCs w:val="24"/>
        </w:rPr>
        <w:t>What do platelets lack that is found in most whole cells?</w:t>
      </w:r>
      <w:r w:rsidRPr="00AC5AC2">
        <w:rPr>
          <w:szCs w:val="24"/>
        </w:rPr>
        <w:t xml:space="preserve"> </w:t>
      </w:r>
      <w:r w:rsidR="00492039" w:rsidRPr="00AC5AC2">
        <w:rPr>
          <w:szCs w:val="24"/>
          <w:u w:val="single"/>
        </w:rPr>
        <w:t>Platelets don’t have nuclei nor the organelles found in most whole cells.</w:t>
      </w:r>
    </w:p>
    <w:p w:rsidR="00492039" w:rsidRPr="00AC5AC2" w:rsidRDefault="00492039" w:rsidP="00AC0EC0">
      <w:pPr>
        <w:pStyle w:val="MediumGrid21"/>
        <w:numPr>
          <w:ilvl w:val="0"/>
          <w:numId w:val="35"/>
        </w:numPr>
        <w:spacing w:line="360" w:lineRule="auto"/>
        <w:ind w:left="1080"/>
        <w:rPr>
          <w:szCs w:val="24"/>
        </w:rPr>
      </w:pPr>
      <w:r w:rsidRPr="00AC5AC2">
        <w:rPr>
          <w:szCs w:val="24"/>
        </w:rPr>
        <w:t>Platelets contain several types of granules that contain clotting factors, enzymes, some mitochondria, and glycogen deposits that enable them to carry out oxidative catabolism.</w:t>
      </w:r>
    </w:p>
    <w:p w:rsidR="00492039" w:rsidRPr="00AC5AC2" w:rsidRDefault="00492039" w:rsidP="00AC0EC0">
      <w:pPr>
        <w:pStyle w:val="MediumGrid21"/>
        <w:numPr>
          <w:ilvl w:val="0"/>
          <w:numId w:val="35"/>
        </w:numPr>
        <w:spacing w:line="360" w:lineRule="auto"/>
        <w:ind w:left="1080"/>
        <w:rPr>
          <w:szCs w:val="24"/>
        </w:rPr>
      </w:pPr>
      <w:r w:rsidRPr="00AC5AC2">
        <w:rPr>
          <w:szCs w:val="24"/>
        </w:rPr>
        <w:t xml:space="preserve">These cell fragments also contain </w:t>
      </w:r>
      <w:proofErr w:type="spellStart"/>
      <w:r w:rsidRPr="00AC5AC2">
        <w:rPr>
          <w:szCs w:val="24"/>
        </w:rPr>
        <w:t>cytoskeletal</w:t>
      </w:r>
      <w:proofErr w:type="spellEnd"/>
      <w:r w:rsidRPr="00AC5AC2">
        <w:rPr>
          <w:szCs w:val="24"/>
        </w:rPr>
        <w:t xml:space="preserve"> elements</w:t>
      </w:r>
      <w:r w:rsidR="00AD221B">
        <w:rPr>
          <w:szCs w:val="24"/>
        </w:rPr>
        <w:t>,</w:t>
      </w:r>
      <w:r w:rsidRPr="00AC5AC2">
        <w:rPr>
          <w:szCs w:val="24"/>
        </w:rPr>
        <w:t xml:space="preserve"> which include microtubules associated with </w:t>
      </w:r>
      <w:proofErr w:type="spellStart"/>
      <w:r w:rsidRPr="00AC5AC2">
        <w:rPr>
          <w:szCs w:val="24"/>
        </w:rPr>
        <w:t>actin</w:t>
      </w:r>
      <w:proofErr w:type="spellEnd"/>
      <w:r w:rsidRPr="00AC5AC2">
        <w:rPr>
          <w:szCs w:val="24"/>
        </w:rPr>
        <w:t xml:space="preserve"> and myosin filaments.</w:t>
      </w:r>
    </w:p>
    <w:p w:rsidR="00933D12" w:rsidRPr="00AC5AC2" w:rsidRDefault="00E0211A" w:rsidP="00AC5AC2">
      <w:pPr>
        <w:pStyle w:val="MediumGrid21"/>
        <w:numPr>
          <w:ilvl w:val="0"/>
          <w:numId w:val="5"/>
        </w:numPr>
        <w:spacing w:line="360" w:lineRule="auto"/>
        <w:rPr>
          <w:b/>
          <w:szCs w:val="24"/>
        </w:rPr>
      </w:pPr>
      <w:r w:rsidRPr="00AC5AC2">
        <w:rPr>
          <w:b/>
          <w:szCs w:val="24"/>
        </w:rPr>
        <w:t>Platelet f</w:t>
      </w:r>
      <w:r w:rsidR="00933D12" w:rsidRPr="00AC5AC2">
        <w:rPr>
          <w:b/>
          <w:szCs w:val="24"/>
        </w:rPr>
        <w:t>ormation</w:t>
      </w:r>
      <w:r w:rsidRPr="00AC5AC2">
        <w:rPr>
          <w:szCs w:val="24"/>
        </w:rPr>
        <w:t xml:space="preserve"> begins as HSCs differentiate into committed precursor cells called </w:t>
      </w:r>
      <w:proofErr w:type="spellStart"/>
      <w:r w:rsidRPr="00AC5AC2">
        <w:rPr>
          <w:b/>
          <w:szCs w:val="24"/>
          <w:u w:val="single"/>
        </w:rPr>
        <w:t>megakaryoblasts</w:t>
      </w:r>
      <w:proofErr w:type="spellEnd"/>
      <w:r w:rsidRPr="00AC5AC2">
        <w:rPr>
          <w:szCs w:val="24"/>
        </w:rPr>
        <w:t xml:space="preserve"> from the myeloid cell line </w:t>
      </w:r>
      <w:r w:rsidRPr="00AC5AC2">
        <w:rPr>
          <w:b/>
          <w:szCs w:val="24"/>
        </w:rPr>
        <w:t>(</w:t>
      </w:r>
      <w:r w:rsidR="00C7156A" w:rsidRPr="00AC5AC2">
        <w:rPr>
          <w:b/>
          <w:szCs w:val="24"/>
        </w:rPr>
        <w:t>Figure</w:t>
      </w:r>
      <w:r w:rsidR="007D6E9C" w:rsidRPr="00AC5AC2">
        <w:rPr>
          <w:b/>
          <w:szCs w:val="24"/>
        </w:rPr>
        <w:t xml:space="preserve"> </w:t>
      </w:r>
      <w:r w:rsidRPr="00AC5AC2">
        <w:rPr>
          <w:b/>
          <w:szCs w:val="24"/>
        </w:rPr>
        <w:t>19.10b)</w:t>
      </w:r>
      <w:r w:rsidR="000028AC" w:rsidRPr="00AC5AC2">
        <w:rPr>
          <w:b/>
          <w:szCs w:val="24"/>
        </w:rPr>
        <w:t>.</w:t>
      </w:r>
    </w:p>
    <w:p w:rsidR="000028AC" w:rsidRPr="00AC5AC2" w:rsidRDefault="000028AC" w:rsidP="00AC0EC0">
      <w:pPr>
        <w:pStyle w:val="MediumGrid21"/>
        <w:numPr>
          <w:ilvl w:val="0"/>
          <w:numId w:val="36"/>
        </w:numPr>
        <w:spacing w:line="360" w:lineRule="auto"/>
        <w:ind w:left="1080"/>
        <w:rPr>
          <w:b/>
          <w:szCs w:val="24"/>
        </w:rPr>
      </w:pPr>
      <w:proofErr w:type="spellStart"/>
      <w:r w:rsidRPr="00AC5AC2">
        <w:rPr>
          <w:szCs w:val="24"/>
        </w:rPr>
        <w:t>Megakaryoblasts</w:t>
      </w:r>
      <w:proofErr w:type="spellEnd"/>
      <w:r w:rsidRPr="00AC5AC2">
        <w:rPr>
          <w:szCs w:val="24"/>
        </w:rPr>
        <w:t xml:space="preserve"> develop into </w:t>
      </w:r>
      <w:proofErr w:type="spellStart"/>
      <w:r w:rsidRPr="00AC5AC2">
        <w:rPr>
          <w:b/>
          <w:szCs w:val="24"/>
        </w:rPr>
        <w:t>megakaryocytes</w:t>
      </w:r>
      <w:proofErr w:type="spellEnd"/>
      <w:r w:rsidRPr="00AC5AC2">
        <w:rPr>
          <w:szCs w:val="24"/>
        </w:rPr>
        <w:t xml:space="preserve"> that go through repeated cycles of mitosis without </w:t>
      </w:r>
      <w:proofErr w:type="spellStart"/>
      <w:r w:rsidRPr="00AC5AC2">
        <w:rPr>
          <w:szCs w:val="24"/>
        </w:rPr>
        <w:t>cytokinesis</w:t>
      </w:r>
      <w:proofErr w:type="spellEnd"/>
      <w:r w:rsidR="00CB7CE6" w:rsidRPr="00AC5AC2">
        <w:rPr>
          <w:szCs w:val="24"/>
        </w:rPr>
        <w:t>.</w:t>
      </w:r>
      <w:r w:rsidR="00D556D8">
        <w:rPr>
          <w:szCs w:val="24"/>
        </w:rPr>
        <w:t xml:space="preserve"> </w:t>
      </w:r>
      <w:r w:rsidR="00CB7CE6" w:rsidRPr="00AC5AC2">
        <w:rPr>
          <w:szCs w:val="24"/>
        </w:rPr>
        <w:t>T</w:t>
      </w:r>
      <w:r w:rsidRPr="00AC5AC2">
        <w:rPr>
          <w:szCs w:val="24"/>
        </w:rPr>
        <w:t>he cell itself never divides, which results in a massive cell with multiple copies of DNA within a single nucleus.</w:t>
      </w:r>
    </w:p>
    <w:p w:rsidR="000028AC" w:rsidRPr="00AC5AC2" w:rsidRDefault="00951B12" w:rsidP="00AC0EC0">
      <w:pPr>
        <w:pStyle w:val="MediumGrid21"/>
        <w:numPr>
          <w:ilvl w:val="0"/>
          <w:numId w:val="36"/>
        </w:numPr>
        <w:spacing w:line="360" w:lineRule="auto"/>
        <w:ind w:left="1080"/>
        <w:rPr>
          <w:b/>
          <w:szCs w:val="24"/>
          <w:u w:val="single"/>
        </w:rPr>
      </w:pPr>
      <w:r w:rsidRPr="00AC5AC2">
        <w:rPr>
          <w:b/>
          <w:szCs w:val="24"/>
        </w:rPr>
        <w:t>Explain how platelets are formed from m</w:t>
      </w:r>
      <w:r w:rsidR="000028AC" w:rsidRPr="00AC5AC2">
        <w:rPr>
          <w:b/>
          <w:szCs w:val="24"/>
        </w:rPr>
        <w:t xml:space="preserve">ature </w:t>
      </w:r>
      <w:proofErr w:type="spellStart"/>
      <w:r w:rsidR="000028AC" w:rsidRPr="00AC5AC2">
        <w:rPr>
          <w:b/>
          <w:szCs w:val="24"/>
        </w:rPr>
        <w:t>megakaryocytes</w:t>
      </w:r>
      <w:proofErr w:type="spellEnd"/>
      <w:r w:rsidRPr="00AC5AC2">
        <w:rPr>
          <w:szCs w:val="24"/>
        </w:rPr>
        <w:t>.</w:t>
      </w:r>
      <w:r w:rsidR="00D556D8">
        <w:rPr>
          <w:szCs w:val="24"/>
        </w:rPr>
        <w:t xml:space="preserve"> </w:t>
      </w:r>
      <w:r w:rsidRPr="00AC5AC2">
        <w:rPr>
          <w:szCs w:val="24"/>
          <w:u w:val="single"/>
        </w:rPr>
        <w:t xml:space="preserve">Mature </w:t>
      </w:r>
      <w:proofErr w:type="spellStart"/>
      <w:r w:rsidRPr="00AC5AC2">
        <w:rPr>
          <w:szCs w:val="24"/>
          <w:u w:val="single"/>
        </w:rPr>
        <w:t>megakaryocytes</w:t>
      </w:r>
      <w:proofErr w:type="spellEnd"/>
      <w:r w:rsidR="000028AC" w:rsidRPr="00AC5AC2">
        <w:rPr>
          <w:szCs w:val="24"/>
          <w:u w:val="single"/>
        </w:rPr>
        <w:t xml:space="preserve"> send </w:t>
      </w:r>
      <w:proofErr w:type="spellStart"/>
      <w:r w:rsidR="000028AC" w:rsidRPr="00AC5AC2">
        <w:rPr>
          <w:szCs w:val="24"/>
          <w:u w:val="single"/>
        </w:rPr>
        <w:t>cytoplasmic</w:t>
      </w:r>
      <w:proofErr w:type="spellEnd"/>
      <w:r w:rsidR="000028AC" w:rsidRPr="00AC5AC2">
        <w:rPr>
          <w:szCs w:val="24"/>
          <w:u w:val="single"/>
        </w:rPr>
        <w:t xml:space="preserve"> extension through clefts in bone marrow sinusoids, when stimulated by hormones </w:t>
      </w:r>
      <w:r w:rsidR="000C5845" w:rsidRPr="00AC5AC2">
        <w:rPr>
          <w:szCs w:val="24"/>
          <w:u w:val="single"/>
        </w:rPr>
        <w:t xml:space="preserve">like </w:t>
      </w:r>
      <w:proofErr w:type="spellStart"/>
      <w:r w:rsidR="000C5845" w:rsidRPr="00AC5AC2">
        <w:rPr>
          <w:szCs w:val="24"/>
          <w:u w:val="single"/>
        </w:rPr>
        <w:t>thrombopoietin</w:t>
      </w:r>
      <w:proofErr w:type="spellEnd"/>
      <w:r w:rsidR="000C5845" w:rsidRPr="00AC5AC2">
        <w:rPr>
          <w:szCs w:val="24"/>
          <w:u w:val="single"/>
        </w:rPr>
        <w:t>,</w:t>
      </w:r>
      <w:r w:rsidR="000028AC" w:rsidRPr="00AC5AC2">
        <w:rPr>
          <w:szCs w:val="24"/>
          <w:u w:val="single"/>
        </w:rPr>
        <w:t xml:space="preserve"> into the bloodstream that break off into thousands of platelets.</w:t>
      </w:r>
    </w:p>
    <w:p w:rsidR="00707990" w:rsidRPr="00AC5AC2" w:rsidRDefault="00707990" w:rsidP="00AC0EC0">
      <w:pPr>
        <w:pStyle w:val="MediumGrid21"/>
        <w:numPr>
          <w:ilvl w:val="0"/>
          <w:numId w:val="36"/>
        </w:numPr>
        <w:spacing w:line="360" w:lineRule="auto"/>
        <w:ind w:left="1080"/>
        <w:rPr>
          <w:b/>
          <w:szCs w:val="24"/>
        </w:rPr>
      </w:pPr>
      <w:r w:rsidRPr="00AC5AC2">
        <w:rPr>
          <w:szCs w:val="24"/>
        </w:rPr>
        <w:t xml:space="preserve">Platelets have a limited lifespan of about </w:t>
      </w:r>
      <w:r w:rsidRPr="00AC5AC2">
        <w:rPr>
          <w:szCs w:val="24"/>
          <w:u w:val="single"/>
        </w:rPr>
        <w:t>7</w:t>
      </w:r>
      <w:r w:rsidRPr="00AC5AC2">
        <w:rPr>
          <w:szCs w:val="24"/>
        </w:rPr>
        <w:t xml:space="preserve"> to </w:t>
      </w:r>
      <w:r w:rsidRPr="00AC5AC2">
        <w:rPr>
          <w:szCs w:val="24"/>
          <w:u w:val="single"/>
        </w:rPr>
        <w:t>10</w:t>
      </w:r>
      <w:r w:rsidRPr="00AC5AC2">
        <w:rPr>
          <w:szCs w:val="24"/>
        </w:rPr>
        <w:t xml:space="preserve"> days after which they are removed from circulation by the liver and spleen.</w:t>
      </w:r>
    </w:p>
    <w:p w:rsidR="00A62E76" w:rsidRPr="00AC5AC2" w:rsidRDefault="00A62E76" w:rsidP="00AC5AC2">
      <w:pPr>
        <w:spacing w:line="360" w:lineRule="auto"/>
        <w:rPr>
          <w:b/>
        </w:rPr>
      </w:pPr>
      <w:r w:rsidRPr="00AC5AC2">
        <w:rPr>
          <w:b/>
        </w:rPr>
        <w:t xml:space="preserve">Module </w:t>
      </w:r>
      <w:r w:rsidR="005E158B" w:rsidRPr="00AC5AC2">
        <w:rPr>
          <w:b/>
        </w:rPr>
        <w:t>19</w:t>
      </w:r>
      <w:r w:rsidRPr="00AC5AC2">
        <w:rPr>
          <w:b/>
        </w:rPr>
        <w:t xml:space="preserve">.5 </w:t>
      </w:r>
      <w:proofErr w:type="spellStart"/>
      <w:r w:rsidR="00C7156A" w:rsidRPr="00AC5AC2">
        <w:rPr>
          <w:b/>
        </w:rPr>
        <w:t>Hemostasis</w:t>
      </w:r>
      <w:proofErr w:type="spellEnd"/>
      <w:r w:rsidR="00C7156A" w:rsidRPr="00AC5AC2">
        <w:rPr>
          <w:b/>
        </w:rPr>
        <w:t xml:space="preserve"> </w:t>
      </w:r>
      <w:r w:rsidRPr="00AC5AC2">
        <w:rPr>
          <w:b/>
        </w:rPr>
        <w:t xml:space="preserve">(Figures </w:t>
      </w:r>
      <w:r w:rsidR="005E158B" w:rsidRPr="00AC5AC2">
        <w:rPr>
          <w:b/>
        </w:rPr>
        <w:t>19.</w:t>
      </w:r>
      <w:r w:rsidR="009B4837" w:rsidRPr="00AC5AC2">
        <w:rPr>
          <w:b/>
        </w:rPr>
        <w:t>1</w:t>
      </w:r>
      <w:r w:rsidR="009B4837">
        <w:rPr>
          <w:b/>
        </w:rPr>
        <w:t>2</w:t>
      </w:r>
      <w:r w:rsidR="002621E2">
        <w:rPr>
          <w:b/>
        </w:rPr>
        <w:t>–</w:t>
      </w:r>
      <w:r w:rsidR="005E158B" w:rsidRPr="00AC5AC2">
        <w:rPr>
          <w:b/>
        </w:rPr>
        <w:t>19.1</w:t>
      </w:r>
      <w:r w:rsidR="009B4837">
        <w:rPr>
          <w:b/>
        </w:rPr>
        <w:t>7</w:t>
      </w:r>
      <w:r w:rsidR="005E158B" w:rsidRPr="00AC5AC2">
        <w:rPr>
          <w:b/>
        </w:rPr>
        <w:t>; Tables 11.2, 11.3</w:t>
      </w:r>
      <w:r w:rsidRPr="00AC5AC2">
        <w:rPr>
          <w:b/>
        </w:rPr>
        <w:t>)</w:t>
      </w:r>
    </w:p>
    <w:p w:rsidR="00CD1159" w:rsidRPr="00AC5AC2" w:rsidRDefault="002B275E" w:rsidP="00AC5AC2">
      <w:pPr>
        <w:numPr>
          <w:ilvl w:val="0"/>
          <w:numId w:val="6"/>
        </w:numPr>
        <w:spacing w:line="360" w:lineRule="auto"/>
      </w:pPr>
      <w:proofErr w:type="spellStart"/>
      <w:r w:rsidRPr="00AC5AC2">
        <w:rPr>
          <w:b/>
        </w:rPr>
        <w:t>Hemostasis</w:t>
      </w:r>
      <w:proofErr w:type="spellEnd"/>
      <w:r w:rsidRPr="00AC5AC2">
        <w:t xml:space="preserve"> involves a series of </w:t>
      </w:r>
      <w:r w:rsidR="00345EF7" w:rsidRPr="00AC5AC2">
        <w:t xml:space="preserve">five distinct </w:t>
      </w:r>
      <w:r w:rsidRPr="00AC5AC2">
        <w:t xml:space="preserve">events that form a gelatinous </w:t>
      </w:r>
      <w:r w:rsidRPr="00AC5AC2">
        <w:rPr>
          <w:b/>
        </w:rPr>
        <w:t>blood clot</w:t>
      </w:r>
      <w:r w:rsidRPr="00AC5AC2">
        <w:t xml:space="preserve"> that plugs the broken vessel. The process employs mechanisms whose primary function is to limit significant blood loss.</w:t>
      </w:r>
    </w:p>
    <w:p w:rsidR="00787647" w:rsidRPr="00AC5AC2" w:rsidRDefault="00933D12" w:rsidP="00AC5AC2">
      <w:pPr>
        <w:numPr>
          <w:ilvl w:val="0"/>
          <w:numId w:val="6"/>
        </w:numPr>
        <w:spacing w:line="360" w:lineRule="auto"/>
        <w:rPr>
          <w:b/>
        </w:rPr>
      </w:pPr>
      <w:proofErr w:type="spellStart"/>
      <w:r w:rsidRPr="00AC5AC2">
        <w:rPr>
          <w:b/>
        </w:rPr>
        <w:t>Hemostasis</w:t>
      </w:r>
      <w:proofErr w:type="spellEnd"/>
      <w:r w:rsidRPr="00AC5AC2">
        <w:rPr>
          <w:b/>
        </w:rPr>
        <w:t xml:space="preserve"> Part 1: Vascular </w:t>
      </w:r>
      <w:r w:rsidR="000A120E">
        <w:rPr>
          <w:b/>
        </w:rPr>
        <w:t>s</w:t>
      </w:r>
      <w:r w:rsidRPr="00AC5AC2">
        <w:rPr>
          <w:b/>
        </w:rPr>
        <w:t>pasm</w:t>
      </w:r>
      <w:r w:rsidR="00787647" w:rsidRPr="00AC5AC2">
        <w:rPr>
          <w:b/>
        </w:rPr>
        <w:t xml:space="preserve"> </w:t>
      </w:r>
      <w:r w:rsidR="00787647" w:rsidRPr="00AC5AC2">
        <w:t xml:space="preserve">begins immediately when a blood vessel is injured and blood leaks into extracellular fluid with the following two responses </w:t>
      </w:r>
      <w:r w:rsidR="00787647" w:rsidRPr="00AC5AC2">
        <w:rPr>
          <w:b/>
        </w:rPr>
        <w:t>(Figure 19.1</w:t>
      </w:r>
      <w:r w:rsidR="009B4837">
        <w:rPr>
          <w:b/>
        </w:rPr>
        <w:t>2</w:t>
      </w:r>
      <w:r w:rsidR="00787647" w:rsidRPr="00AC5AC2">
        <w:rPr>
          <w:b/>
        </w:rPr>
        <w:t>):</w:t>
      </w:r>
      <w:r w:rsidR="00787647" w:rsidRPr="00AC5AC2">
        <w:t xml:space="preserve"> </w:t>
      </w:r>
    </w:p>
    <w:p w:rsidR="00787647" w:rsidRPr="00AC5AC2" w:rsidRDefault="00787647" w:rsidP="00AC0EC0">
      <w:pPr>
        <w:numPr>
          <w:ilvl w:val="0"/>
          <w:numId w:val="37"/>
        </w:numPr>
        <w:tabs>
          <w:tab w:val="left" w:pos="1080"/>
        </w:tabs>
        <w:spacing w:line="360" w:lineRule="auto"/>
        <w:ind w:left="1080"/>
        <w:rPr>
          <w:b/>
          <w:u w:val="single"/>
        </w:rPr>
      </w:pPr>
      <w:r w:rsidRPr="00AC5AC2">
        <w:rPr>
          <w:u w:val="single"/>
        </w:rPr>
        <w:t>Vasoconstriction and increased tissue pressure both act to decrease the blood vessel diameter.</w:t>
      </w:r>
    </w:p>
    <w:p w:rsidR="00787647" w:rsidRPr="00AC5AC2" w:rsidRDefault="00787647" w:rsidP="00AC0EC0">
      <w:pPr>
        <w:numPr>
          <w:ilvl w:val="0"/>
          <w:numId w:val="37"/>
        </w:numPr>
        <w:tabs>
          <w:tab w:val="left" w:pos="1080"/>
        </w:tabs>
        <w:spacing w:line="360" w:lineRule="auto"/>
        <w:ind w:left="1080"/>
        <w:rPr>
          <w:b/>
          <w:u w:val="single"/>
        </w:rPr>
      </w:pPr>
      <w:r w:rsidRPr="00AC5AC2">
        <w:rPr>
          <w:u w:val="single"/>
        </w:rPr>
        <w:lastRenderedPageBreak/>
        <w:t>Blood loss is minimized as both blood pressure and blood flow are reduced locally by these responses.</w:t>
      </w:r>
    </w:p>
    <w:p w:rsidR="006E09E4" w:rsidRPr="00AC5AC2" w:rsidRDefault="00933D12" w:rsidP="00AC5AC2">
      <w:pPr>
        <w:numPr>
          <w:ilvl w:val="0"/>
          <w:numId w:val="6"/>
        </w:numPr>
        <w:spacing w:line="360" w:lineRule="auto"/>
        <w:rPr>
          <w:b/>
        </w:rPr>
      </w:pPr>
      <w:proofErr w:type="spellStart"/>
      <w:r w:rsidRPr="00AC5AC2">
        <w:rPr>
          <w:b/>
        </w:rPr>
        <w:t>Hemostasis</w:t>
      </w:r>
      <w:proofErr w:type="spellEnd"/>
      <w:r w:rsidRPr="00AC5AC2">
        <w:rPr>
          <w:b/>
        </w:rPr>
        <w:t xml:space="preserve"> Part 2: Platelet </w:t>
      </w:r>
      <w:r w:rsidR="00CD5B14" w:rsidRPr="00AC5AC2">
        <w:rPr>
          <w:b/>
        </w:rPr>
        <w:t>p</w:t>
      </w:r>
      <w:r w:rsidRPr="00AC5AC2">
        <w:rPr>
          <w:b/>
        </w:rPr>
        <w:t xml:space="preserve">lug </w:t>
      </w:r>
      <w:r w:rsidR="00CD5B14" w:rsidRPr="00AC5AC2">
        <w:rPr>
          <w:b/>
        </w:rPr>
        <w:t>formation</w:t>
      </w:r>
      <w:r w:rsidR="00CD5B14" w:rsidRPr="00AC5AC2">
        <w:t xml:space="preserve"> forms a </w:t>
      </w:r>
      <w:r w:rsidR="000E6010" w:rsidRPr="00AC5AC2">
        <w:t xml:space="preserve">patch, consisting mostly of platelets, that adheres only to the injury site, </w:t>
      </w:r>
      <w:r w:rsidR="00CD5B14" w:rsidRPr="00AC5AC2">
        <w:t>further reduc</w:t>
      </w:r>
      <w:r w:rsidR="000E6010" w:rsidRPr="00AC5AC2">
        <w:t>ing</w:t>
      </w:r>
      <w:r w:rsidR="00CD5B14" w:rsidRPr="00AC5AC2">
        <w:t xml:space="preserve"> blood loss</w:t>
      </w:r>
      <w:r w:rsidR="00F37D0C" w:rsidRPr="00AC5AC2">
        <w:t>. The following factors are involved in plug formation</w:t>
      </w:r>
      <w:r w:rsidR="000E6010" w:rsidRPr="00AC5AC2">
        <w:t xml:space="preserve"> </w:t>
      </w:r>
      <w:r w:rsidR="00F37D0C" w:rsidRPr="00AC5AC2">
        <w:t xml:space="preserve">when collagen fibers are exposed and chemicals are released from the damaged vessel’s cells </w:t>
      </w:r>
      <w:r w:rsidR="000E6010" w:rsidRPr="00AC5AC2">
        <w:rPr>
          <w:b/>
        </w:rPr>
        <w:t>(Figure 19.1</w:t>
      </w:r>
      <w:r w:rsidR="009B4837">
        <w:rPr>
          <w:b/>
        </w:rPr>
        <w:t>3</w:t>
      </w:r>
      <w:r w:rsidR="000E6010" w:rsidRPr="00AC5AC2">
        <w:rPr>
          <w:b/>
        </w:rPr>
        <w:t>)</w:t>
      </w:r>
      <w:r w:rsidR="00F37D0C" w:rsidRPr="00AC5AC2">
        <w:rPr>
          <w:b/>
        </w:rPr>
        <w:t>:</w:t>
      </w:r>
    </w:p>
    <w:p w:rsidR="00F37D0C" w:rsidRPr="00AC5AC2" w:rsidRDefault="00F37D0C" w:rsidP="00AC0EC0">
      <w:pPr>
        <w:numPr>
          <w:ilvl w:val="0"/>
          <w:numId w:val="38"/>
        </w:numPr>
        <w:spacing w:line="360" w:lineRule="auto"/>
        <w:ind w:left="1080"/>
        <w:rPr>
          <w:b/>
        </w:rPr>
      </w:pPr>
      <w:r w:rsidRPr="00AC5AC2">
        <w:t xml:space="preserve">Injured endothelial cells release von </w:t>
      </w:r>
      <w:proofErr w:type="spellStart"/>
      <w:r w:rsidRPr="00AC5AC2">
        <w:t>Willebrand</w:t>
      </w:r>
      <w:proofErr w:type="spellEnd"/>
      <w:r w:rsidRPr="00AC5AC2">
        <w:t xml:space="preserve"> factor</w:t>
      </w:r>
      <w:r w:rsidR="00A41275" w:rsidRPr="00AC5AC2">
        <w:t xml:space="preserve"> (</w:t>
      </w:r>
      <w:proofErr w:type="spellStart"/>
      <w:r w:rsidR="00A41275" w:rsidRPr="00AC5AC2">
        <w:t>vWF</w:t>
      </w:r>
      <w:proofErr w:type="spellEnd"/>
      <w:r w:rsidR="00A41275" w:rsidRPr="00AC5AC2">
        <w:t>), a glycoprotein that binds to receptors on the surface of platelets’ plasma membranes.</w:t>
      </w:r>
    </w:p>
    <w:p w:rsidR="002B60B1" w:rsidRPr="00AC5AC2" w:rsidRDefault="00A41275" w:rsidP="00AC0EC0">
      <w:pPr>
        <w:numPr>
          <w:ilvl w:val="0"/>
          <w:numId w:val="38"/>
        </w:numPr>
        <w:spacing w:line="360" w:lineRule="auto"/>
        <w:ind w:left="1080"/>
        <w:rPr>
          <w:b/>
          <w:u w:val="single"/>
        </w:rPr>
      </w:pPr>
      <w:r w:rsidRPr="00AC5AC2">
        <w:t xml:space="preserve">Exposed collagen plus </w:t>
      </w:r>
      <w:proofErr w:type="spellStart"/>
      <w:r w:rsidRPr="00AC5AC2">
        <w:t>vWF</w:t>
      </w:r>
      <w:proofErr w:type="spellEnd"/>
      <w:r w:rsidRPr="00AC5AC2">
        <w:t xml:space="preserve"> together make platelets sticky so they adhere to one another and the surrounding vessel walls.</w:t>
      </w:r>
      <w:r w:rsidR="00D556D8">
        <w:rPr>
          <w:b/>
        </w:rPr>
        <w:t xml:space="preserve"> </w:t>
      </w:r>
      <w:r w:rsidR="002B60B1" w:rsidRPr="00AC5AC2">
        <w:t xml:space="preserve">Binding of </w:t>
      </w:r>
      <w:proofErr w:type="spellStart"/>
      <w:r w:rsidR="002B60B1" w:rsidRPr="00AC5AC2">
        <w:t>vWF</w:t>
      </w:r>
      <w:proofErr w:type="spellEnd"/>
      <w:r w:rsidR="002B60B1" w:rsidRPr="00AC5AC2">
        <w:t xml:space="preserve"> and collagen to platelets triggers a series of events within platelets known collectively as </w:t>
      </w:r>
      <w:r w:rsidR="002B60B1" w:rsidRPr="00AC5AC2">
        <w:rPr>
          <w:b/>
        </w:rPr>
        <w:t xml:space="preserve">platelet </w:t>
      </w:r>
      <w:r w:rsidR="002B60B1" w:rsidRPr="00AC5AC2">
        <w:rPr>
          <w:b/>
          <w:u w:val="single"/>
        </w:rPr>
        <w:t>activation</w:t>
      </w:r>
      <w:r w:rsidR="00200395" w:rsidRPr="00AC5AC2">
        <w:t>.</w:t>
      </w:r>
      <w:r w:rsidR="00D556D8">
        <w:t xml:space="preserve"> </w:t>
      </w:r>
      <w:r w:rsidR="002B60B1" w:rsidRPr="00AC5AC2">
        <w:t xml:space="preserve">Granule contents attract and activate nearby platelets causing them to clump together or </w:t>
      </w:r>
      <w:r w:rsidR="002B60B1" w:rsidRPr="00AC5AC2">
        <w:rPr>
          <w:b/>
          <w:u w:val="single"/>
        </w:rPr>
        <w:t>aggregate</w:t>
      </w:r>
      <w:r w:rsidR="002B60B1" w:rsidRPr="00AC5AC2">
        <w:t>.</w:t>
      </w:r>
      <w:r w:rsidR="00D556D8">
        <w:rPr>
          <w:b/>
        </w:rPr>
        <w:t xml:space="preserve"> </w:t>
      </w:r>
      <w:r w:rsidR="00951B12" w:rsidRPr="00AC5AC2">
        <w:rPr>
          <w:b/>
        </w:rPr>
        <w:t xml:space="preserve">What is </w:t>
      </w:r>
      <w:r w:rsidR="00832ED9" w:rsidRPr="00AC5AC2">
        <w:rPr>
          <w:b/>
        </w:rPr>
        <w:t>accomplished by</w:t>
      </w:r>
      <w:r w:rsidR="00951B12" w:rsidRPr="00AC5AC2">
        <w:rPr>
          <w:b/>
        </w:rPr>
        <w:t xml:space="preserve"> platelet aggregation?</w:t>
      </w:r>
      <w:r w:rsidR="00D556D8">
        <w:rPr>
          <w:b/>
        </w:rPr>
        <w:t xml:space="preserve"> </w:t>
      </w:r>
      <w:r w:rsidR="002B60B1" w:rsidRPr="00AC5AC2">
        <w:rPr>
          <w:u w:val="single"/>
        </w:rPr>
        <w:t>Platelet aggregation forms the platelet plug and seals the injured vessel temporarily</w:t>
      </w:r>
      <w:r w:rsidR="009B0684" w:rsidRPr="00AC5AC2">
        <w:rPr>
          <w:u w:val="single"/>
        </w:rPr>
        <w:t xml:space="preserve">. </w:t>
      </w:r>
    </w:p>
    <w:p w:rsidR="0022637D" w:rsidRPr="00AC5AC2" w:rsidRDefault="00933D12" w:rsidP="00AC5AC2">
      <w:pPr>
        <w:numPr>
          <w:ilvl w:val="0"/>
          <w:numId w:val="6"/>
        </w:numPr>
        <w:spacing w:line="360" w:lineRule="auto"/>
      </w:pPr>
      <w:proofErr w:type="spellStart"/>
      <w:r w:rsidRPr="00AC5AC2">
        <w:rPr>
          <w:b/>
        </w:rPr>
        <w:t>Hemostasis</w:t>
      </w:r>
      <w:proofErr w:type="spellEnd"/>
      <w:r w:rsidRPr="00AC5AC2">
        <w:rPr>
          <w:b/>
        </w:rPr>
        <w:t xml:space="preserve"> Part 3: Coagulation</w:t>
      </w:r>
      <w:r w:rsidR="0022637D" w:rsidRPr="00AC5AC2">
        <w:rPr>
          <w:b/>
        </w:rPr>
        <w:t xml:space="preserve"> </w:t>
      </w:r>
      <w:r w:rsidR="0022637D" w:rsidRPr="00AC5AC2">
        <w:t>is the process that forms the molecular glue that binds platelets, endothelial cells, and other formed elements together</w:t>
      </w:r>
      <w:r w:rsidR="00B512D5" w:rsidRPr="00AC5AC2">
        <w:t xml:space="preserve">. Coagulation is a cascade of events that proceeds down two pathways: the </w:t>
      </w:r>
      <w:r w:rsidR="00B512D5" w:rsidRPr="00AC5AC2">
        <w:rPr>
          <w:u w:val="single"/>
        </w:rPr>
        <w:t>intrinsic</w:t>
      </w:r>
      <w:r w:rsidR="00B512D5" w:rsidRPr="00AC5AC2">
        <w:t xml:space="preserve"> and </w:t>
      </w:r>
      <w:r w:rsidR="00B512D5" w:rsidRPr="00AC5AC2">
        <w:rPr>
          <w:u w:val="single"/>
        </w:rPr>
        <w:t>extrinsic</w:t>
      </w:r>
      <w:r w:rsidR="00B512D5" w:rsidRPr="00AC5AC2">
        <w:t xml:space="preserve"> pathways both of which converge at a common pathway which leads to the activation of fibrin </w:t>
      </w:r>
      <w:r w:rsidR="0022637D" w:rsidRPr="00AC5AC2">
        <w:rPr>
          <w:b/>
        </w:rPr>
        <w:t>(Figure 19.1</w:t>
      </w:r>
      <w:r w:rsidR="009B4837">
        <w:rPr>
          <w:b/>
        </w:rPr>
        <w:t>4</w:t>
      </w:r>
      <w:r w:rsidR="0022637D" w:rsidRPr="00AC5AC2">
        <w:rPr>
          <w:b/>
        </w:rPr>
        <w:t>; Table 19.2).</w:t>
      </w:r>
    </w:p>
    <w:p w:rsidR="0022637D" w:rsidRPr="00AC5AC2" w:rsidRDefault="0022637D" w:rsidP="00AC0EC0">
      <w:pPr>
        <w:numPr>
          <w:ilvl w:val="0"/>
          <w:numId w:val="40"/>
        </w:numPr>
        <w:spacing w:line="360" w:lineRule="auto"/>
        <w:ind w:left="1080"/>
      </w:pPr>
      <w:r w:rsidRPr="00AC5AC2">
        <w:rPr>
          <w:b/>
        </w:rPr>
        <w:t>Fibrin</w:t>
      </w:r>
      <w:r w:rsidRPr="00AC5AC2">
        <w:t xml:space="preserve"> is the threadlike protein that converts a soft, liquid platelet plug into a more substantial solid mass. </w:t>
      </w:r>
    </w:p>
    <w:p w:rsidR="0022637D" w:rsidRPr="00AC5AC2" w:rsidRDefault="0022637D" w:rsidP="00AC0EC0">
      <w:pPr>
        <w:numPr>
          <w:ilvl w:val="0"/>
          <w:numId w:val="41"/>
        </w:numPr>
        <w:tabs>
          <w:tab w:val="left" w:pos="1800"/>
        </w:tabs>
        <w:spacing w:line="360" w:lineRule="auto"/>
        <w:ind w:left="1800"/>
      </w:pPr>
      <w:r w:rsidRPr="00AC5AC2">
        <w:t xml:space="preserve">Fibrin is found circulating in plasma and in platelets in an inactive form called </w:t>
      </w:r>
      <w:r w:rsidRPr="00AC5AC2">
        <w:rPr>
          <w:b/>
          <w:u w:val="single"/>
        </w:rPr>
        <w:t>fibrinogen</w:t>
      </w:r>
      <w:r w:rsidRPr="00AC5AC2">
        <w:rPr>
          <w:b/>
        </w:rPr>
        <w:t>.</w:t>
      </w:r>
    </w:p>
    <w:p w:rsidR="0022637D" w:rsidRPr="00AC5AC2" w:rsidRDefault="0022637D" w:rsidP="00AC0EC0">
      <w:pPr>
        <w:numPr>
          <w:ilvl w:val="0"/>
          <w:numId w:val="41"/>
        </w:numPr>
        <w:tabs>
          <w:tab w:val="left" w:pos="1800"/>
        </w:tabs>
        <w:spacing w:line="360" w:lineRule="auto"/>
        <w:ind w:left="1800"/>
      </w:pPr>
      <w:r w:rsidRPr="00AC5AC2">
        <w:t>Fibrinogen is converted into fibrin by a series of reactions that occur at the surface of platelets and/or damaged endothelial cells called the coagulation cascade.</w:t>
      </w:r>
    </w:p>
    <w:p w:rsidR="0022637D" w:rsidRPr="00AC5AC2" w:rsidRDefault="00B512D5" w:rsidP="00AC0EC0">
      <w:pPr>
        <w:numPr>
          <w:ilvl w:val="0"/>
          <w:numId w:val="41"/>
        </w:numPr>
        <w:tabs>
          <w:tab w:val="left" w:pos="1800"/>
        </w:tabs>
        <w:spacing w:line="360" w:lineRule="auto"/>
        <w:ind w:left="1800"/>
      </w:pPr>
      <w:r w:rsidRPr="00AC5AC2">
        <w:t xml:space="preserve">The cascade depends on </w:t>
      </w:r>
      <w:r w:rsidRPr="00AC5AC2">
        <w:rPr>
          <w:b/>
        </w:rPr>
        <w:t>clotting</w:t>
      </w:r>
      <w:r w:rsidRPr="00AC5AC2">
        <w:t xml:space="preserve"> </w:t>
      </w:r>
      <w:r w:rsidRPr="00AC5AC2">
        <w:rPr>
          <w:b/>
        </w:rPr>
        <w:t>factors</w:t>
      </w:r>
      <w:r w:rsidRPr="00AC5AC2">
        <w:t xml:space="preserve"> which are mostly </w:t>
      </w:r>
      <w:r w:rsidRPr="00AC5AC2">
        <w:rPr>
          <w:u w:val="single"/>
        </w:rPr>
        <w:t>enzymes</w:t>
      </w:r>
      <w:r w:rsidRPr="00AC5AC2">
        <w:t xml:space="preserve"> synthesized in the liver that circulate in the blood in an inactive form </w:t>
      </w:r>
      <w:r w:rsidRPr="00AC5AC2">
        <w:rPr>
          <w:b/>
        </w:rPr>
        <w:t>(Table 19.2).</w:t>
      </w:r>
    </w:p>
    <w:p w:rsidR="00A91B0A" w:rsidRPr="00AC5AC2" w:rsidRDefault="00A91B0A" w:rsidP="00AC0EC0">
      <w:pPr>
        <w:numPr>
          <w:ilvl w:val="0"/>
          <w:numId w:val="41"/>
        </w:numPr>
        <w:tabs>
          <w:tab w:val="left" w:pos="1800"/>
        </w:tabs>
        <w:spacing w:line="360" w:lineRule="auto"/>
        <w:ind w:left="1800"/>
      </w:pPr>
      <w:r w:rsidRPr="00AC5AC2">
        <w:lastRenderedPageBreak/>
        <w:t>Clottin</w:t>
      </w:r>
      <w:r w:rsidR="00327E05" w:rsidRPr="00AC5AC2">
        <w:t xml:space="preserve">g factors are labeled with a Roman numeral in the order they were discovered. II, VII, IX, and X are depend on vitamin </w:t>
      </w:r>
      <w:r w:rsidR="00327E05" w:rsidRPr="00AC5AC2">
        <w:rPr>
          <w:u w:val="single"/>
        </w:rPr>
        <w:t xml:space="preserve">K </w:t>
      </w:r>
      <w:r w:rsidR="00327E05" w:rsidRPr="00AC5AC2">
        <w:t>for their synthesis.</w:t>
      </w:r>
    </w:p>
    <w:p w:rsidR="0022637D" w:rsidRPr="00AC5AC2" w:rsidRDefault="00F52E67" w:rsidP="00AC0EC0">
      <w:pPr>
        <w:numPr>
          <w:ilvl w:val="0"/>
          <w:numId w:val="40"/>
        </w:numPr>
        <w:spacing w:line="360" w:lineRule="auto"/>
        <w:ind w:left="1080"/>
      </w:pPr>
      <w:r w:rsidRPr="00AC5AC2">
        <w:rPr>
          <w:b/>
        </w:rPr>
        <w:t>Intrinsic</w:t>
      </w:r>
      <w:r w:rsidR="009B4837">
        <w:rPr>
          <w:b/>
        </w:rPr>
        <w:t xml:space="preserve">/Contact </w:t>
      </w:r>
      <w:r w:rsidR="001E09CA">
        <w:rPr>
          <w:b/>
        </w:rPr>
        <w:t>activation</w:t>
      </w:r>
      <w:r w:rsidR="001E09CA" w:rsidRPr="00AC5AC2">
        <w:rPr>
          <w:b/>
        </w:rPr>
        <w:t xml:space="preserve"> </w:t>
      </w:r>
      <w:r w:rsidR="001E09CA">
        <w:rPr>
          <w:b/>
        </w:rPr>
        <w:t>p</w:t>
      </w:r>
      <w:r w:rsidRPr="00AC5AC2">
        <w:rPr>
          <w:b/>
        </w:rPr>
        <w:t>athway</w:t>
      </w:r>
      <w:r w:rsidR="009178C0" w:rsidRPr="00AC5AC2">
        <w:t>, so named because all the involved clotting factors are found in the blood. Pathway activation occurs in the following sequence of events once inactive protein clotting factor XII comes in contact with exposed collagen fibers</w:t>
      </w:r>
      <w:r w:rsidR="00EF076F" w:rsidRPr="00AC5AC2">
        <w:t xml:space="preserve"> </w:t>
      </w:r>
      <w:r w:rsidR="00EF076F" w:rsidRPr="00AC5AC2">
        <w:rPr>
          <w:b/>
        </w:rPr>
        <w:t>(</w:t>
      </w:r>
      <w:r w:rsidR="00EF076F" w:rsidRPr="00911420">
        <w:t>left side of</w:t>
      </w:r>
      <w:r w:rsidR="00EF076F" w:rsidRPr="00AC5AC2">
        <w:rPr>
          <w:b/>
        </w:rPr>
        <w:t xml:space="preserve"> Figure 19.1</w:t>
      </w:r>
      <w:r w:rsidR="009B4837">
        <w:rPr>
          <w:b/>
        </w:rPr>
        <w:t>4</w:t>
      </w:r>
      <w:r w:rsidR="00EF076F" w:rsidRPr="00AC5AC2">
        <w:rPr>
          <w:b/>
        </w:rPr>
        <w:t>)</w:t>
      </w:r>
      <w:r w:rsidR="00200395" w:rsidRPr="00AC5AC2">
        <w:t>.</w:t>
      </w:r>
      <w:r w:rsidR="00D556D8">
        <w:t xml:space="preserve"> </w:t>
      </w:r>
      <w:r w:rsidR="00200395" w:rsidRPr="00AC5AC2">
        <w:rPr>
          <w:b/>
        </w:rPr>
        <w:t>Summarize the intrinsic pathway.</w:t>
      </w:r>
    </w:p>
    <w:p w:rsidR="009178C0" w:rsidRPr="00AC5AC2" w:rsidRDefault="008435EA" w:rsidP="00AC0EC0">
      <w:pPr>
        <w:numPr>
          <w:ilvl w:val="0"/>
          <w:numId w:val="42"/>
        </w:numPr>
        <w:spacing w:line="360" w:lineRule="auto"/>
        <w:ind w:left="1800"/>
        <w:rPr>
          <w:u w:val="single"/>
        </w:rPr>
      </w:pPr>
      <w:r w:rsidRPr="00AC5AC2">
        <w:rPr>
          <w:u w:val="single"/>
        </w:rPr>
        <w:t xml:space="preserve">Exposed collagen fibers activate XII to </w:t>
      </w:r>
      <w:proofErr w:type="spellStart"/>
      <w:r w:rsidRPr="00AC5AC2">
        <w:rPr>
          <w:u w:val="single"/>
        </w:rPr>
        <w:t>XIIa</w:t>
      </w:r>
      <w:proofErr w:type="spellEnd"/>
      <w:r w:rsidRPr="00AC5AC2">
        <w:rPr>
          <w:u w:val="single"/>
        </w:rPr>
        <w:t>.</w:t>
      </w:r>
    </w:p>
    <w:p w:rsidR="00EF076F" w:rsidRPr="00AC5AC2" w:rsidRDefault="008435EA" w:rsidP="00AC0EC0">
      <w:pPr>
        <w:numPr>
          <w:ilvl w:val="0"/>
          <w:numId w:val="42"/>
        </w:numPr>
        <w:spacing w:line="360" w:lineRule="auto"/>
        <w:ind w:left="1800"/>
        <w:rPr>
          <w:u w:val="single"/>
        </w:rPr>
      </w:pPr>
      <w:r w:rsidRPr="00AC5AC2">
        <w:rPr>
          <w:u w:val="single"/>
        </w:rPr>
        <w:t xml:space="preserve">Factors XI and IX become activated. </w:t>
      </w:r>
      <w:proofErr w:type="spellStart"/>
      <w:r w:rsidRPr="00AC5AC2">
        <w:rPr>
          <w:u w:val="single"/>
        </w:rPr>
        <w:t>XIIa</w:t>
      </w:r>
      <w:proofErr w:type="spellEnd"/>
      <w:r w:rsidRPr="00AC5AC2">
        <w:rPr>
          <w:u w:val="single"/>
        </w:rPr>
        <w:t xml:space="preserve"> is an enzyme that activates XI. </w:t>
      </w:r>
      <w:proofErr w:type="spellStart"/>
      <w:r w:rsidRPr="00AC5AC2">
        <w:rPr>
          <w:u w:val="single"/>
        </w:rPr>
        <w:t>XIa</w:t>
      </w:r>
      <w:proofErr w:type="spellEnd"/>
      <w:r w:rsidRPr="00AC5AC2">
        <w:rPr>
          <w:u w:val="single"/>
        </w:rPr>
        <w:t xml:space="preserve"> subsequently activates IX, in a cascade of </w:t>
      </w:r>
      <w:r w:rsidR="00EF076F" w:rsidRPr="00AC5AC2">
        <w:rPr>
          <w:u w:val="single"/>
        </w:rPr>
        <w:t>events where each factor once activated then activates another factor in the pathway.</w:t>
      </w:r>
    </w:p>
    <w:p w:rsidR="00EF076F" w:rsidRPr="00AC5AC2" w:rsidRDefault="00EF076F" w:rsidP="00AC0EC0">
      <w:pPr>
        <w:numPr>
          <w:ilvl w:val="0"/>
          <w:numId w:val="42"/>
        </w:numPr>
        <w:spacing w:line="360" w:lineRule="auto"/>
        <w:ind w:left="1800"/>
        <w:rPr>
          <w:u w:val="single"/>
        </w:rPr>
      </w:pPr>
      <w:r w:rsidRPr="00AC5AC2">
        <w:rPr>
          <w:u w:val="single"/>
        </w:rPr>
        <w:t xml:space="preserve">Factors </w:t>
      </w:r>
      <w:proofErr w:type="spellStart"/>
      <w:r w:rsidRPr="00AC5AC2">
        <w:rPr>
          <w:u w:val="single"/>
        </w:rPr>
        <w:t>IXa</w:t>
      </w:r>
      <w:proofErr w:type="spellEnd"/>
      <w:r w:rsidRPr="00AC5AC2">
        <w:rPr>
          <w:u w:val="single"/>
        </w:rPr>
        <w:t xml:space="preserve"> and </w:t>
      </w:r>
      <w:proofErr w:type="spellStart"/>
      <w:r w:rsidRPr="00AC5AC2">
        <w:rPr>
          <w:u w:val="single"/>
        </w:rPr>
        <w:t>VIIIa</w:t>
      </w:r>
      <w:proofErr w:type="spellEnd"/>
      <w:r w:rsidRPr="00AC5AC2">
        <w:rPr>
          <w:u w:val="single"/>
        </w:rPr>
        <w:t xml:space="preserve"> along with calcium ions form an enzyme complex that activates factor X to </w:t>
      </w:r>
      <w:proofErr w:type="spellStart"/>
      <w:r w:rsidRPr="00AC5AC2">
        <w:rPr>
          <w:u w:val="single"/>
        </w:rPr>
        <w:t>Xa</w:t>
      </w:r>
      <w:proofErr w:type="spellEnd"/>
      <w:r w:rsidRPr="00AC5AC2">
        <w:rPr>
          <w:u w:val="single"/>
        </w:rPr>
        <w:t xml:space="preserve"> to complete the pathway.</w:t>
      </w:r>
    </w:p>
    <w:p w:rsidR="0022637D" w:rsidRPr="00AC5AC2" w:rsidRDefault="00933D12" w:rsidP="00AC0EC0">
      <w:pPr>
        <w:numPr>
          <w:ilvl w:val="0"/>
          <w:numId w:val="40"/>
        </w:numPr>
        <w:spacing w:line="360" w:lineRule="auto"/>
        <w:ind w:left="1080"/>
      </w:pPr>
      <w:r w:rsidRPr="00AC5AC2">
        <w:rPr>
          <w:b/>
        </w:rPr>
        <w:t>Extrinsic</w:t>
      </w:r>
      <w:r w:rsidR="009B4837">
        <w:rPr>
          <w:b/>
        </w:rPr>
        <w:t xml:space="preserve">/Tissue </w:t>
      </w:r>
      <w:r w:rsidR="001E09CA">
        <w:rPr>
          <w:b/>
        </w:rPr>
        <w:t>f</w:t>
      </w:r>
      <w:r w:rsidR="009B4837">
        <w:rPr>
          <w:b/>
        </w:rPr>
        <w:t>actor</w:t>
      </w:r>
      <w:r w:rsidRPr="00AC5AC2">
        <w:rPr>
          <w:b/>
        </w:rPr>
        <w:t xml:space="preserve"> </w:t>
      </w:r>
      <w:proofErr w:type="gramStart"/>
      <w:r w:rsidR="001E09CA">
        <w:rPr>
          <w:b/>
        </w:rPr>
        <w:t>p</w:t>
      </w:r>
      <w:r w:rsidRPr="00AC5AC2">
        <w:rPr>
          <w:b/>
        </w:rPr>
        <w:t>athway</w:t>
      </w:r>
      <w:r w:rsidR="00EF076F" w:rsidRPr="00AC5AC2">
        <w:rPr>
          <w:b/>
        </w:rPr>
        <w:t>,</w:t>
      </w:r>
      <w:proofErr w:type="gramEnd"/>
      <w:r w:rsidR="00EF076F" w:rsidRPr="00AC5AC2">
        <w:rPr>
          <w:b/>
        </w:rPr>
        <w:t xml:space="preserve"> </w:t>
      </w:r>
      <w:r w:rsidR="00EF076F" w:rsidRPr="00AC5AC2">
        <w:t>so named because it is initiated by a factor outside the blood</w:t>
      </w:r>
      <w:r w:rsidR="00AD221B">
        <w:t xml:space="preserve"> and</w:t>
      </w:r>
      <w:r w:rsidR="00EF076F" w:rsidRPr="00AC5AC2">
        <w:t xml:space="preserve"> occurs simultaneously with the intrinsic pathway in the following sequence of events (right side of </w:t>
      </w:r>
      <w:r w:rsidR="00EF076F" w:rsidRPr="00AC5AC2">
        <w:rPr>
          <w:b/>
        </w:rPr>
        <w:t>Figure 19.</w:t>
      </w:r>
      <w:r w:rsidR="009B4837" w:rsidRPr="00AC5AC2">
        <w:rPr>
          <w:b/>
        </w:rPr>
        <w:t>1</w:t>
      </w:r>
      <w:r w:rsidR="009B4837">
        <w:rPr>
          <w:b/>
        </w:rPr>
        <w:t>4</w:t>
      </w:r>
      <w:r w:rsidR="00EF076F" w:rsidRPr="00AC5AC2">
        <w:rPr>
          <w:b/>
        </w:rPr>
        <w:t>)</w:t>
      </w:r>
      <w:r w:rsidR="00200395" w:rsidRPr="00AC5AC2">
        <w:t>.</w:t>
      </w:r>
      <w:r w:rsidR="00D556D8">
        <w:t xml:space="preserve"> </w:t>
      </w:r>
      <w:r w:rsidR="00200395" w:rsidRPr="00AC5AC2">
        <w:rPr>
          <w:b/>
        </w:rPr>
        <w:t>Summarize the extrinsic pathway.</w:t>
      </w:r>
    </w:p>
    <w:p w:rsidR="00EF076F" w:rsidRPr="00AC5AC2" w:rsidRDefault="00301D5D" w:rsidP="00AC0EC0">
      <w:pPr>
        <w:numPr>
          <w:ilvl w:val="0"/>
          <w:numId w:val="43"/>
        </w:numPr>
        <w:spacing w:line="360" w:lineRule="auto"/>
        <w:ind w:left="1800"/>
        <w:rPr>
          <w:u w:val="single"/>
        </w:rPr>
      </w:pPr>
      <w:r w:rsidRPr="00AC5AC2">
        <w:rPr>
          <w:u w:val="single"/>
        </w:rPr>
        <w:t xml:space="preserve">Damaged </w:t>
      </w:r>
      <w:proofErr w:type="spellStart"/>
      <w:r w:rsidRPr="00AC5AC2">
        <w:rPr>
          <w:u w:val="single"/>
        </w:rPr>
        <w:t>s</w:t>
      </w:r>
      <w:r w:rsidR="008C51FC" w:rsidRPr="00AC5AC2">
        <w:rPr>
          <w:u w:val="single"/>
        </w:rPr>
        <w:t>ubendothelial</w:t>
      </w:r>
      <w:proofErr w:type="spellEnd"/>
      <w:r w:rsidR="008C51FC" w:rsidRPr="00AC5AC2">
        <w:rPr>
          <w:u w:val="single"/>
        </w:rPr>
        <w:t xml:space="preserve"> cells</w:t>
      </w:r>
      <w:r w:rsidR="008C51FC" w:rsidRPr="00AC5AC2">
        <w:rPr>
          <w:b/>
          <w:u w:val="single"/>
        </w:rPr>
        <w:t xml:space="preserve"> </w:t>
      </w:r>
      <w:r w:rsidR="008C51FC" w:rsidRPr="00AC5AC2">
        <w:rPr>
          <w:u w:val="single"/>
        </w:rPr>
        <w:t>display</w:t>
      </w:r>
      <w:r w:rsidRPr="00AC5AC2">
        <w:rPr>
          <w:b/>
          <w:u w:val="single"/>
        </w:rPr>
        <w:t xml:space="preserve"> </w:t>
      </w:r>
      <w:r w:rsidRPr="00AC5AC2">
        <w:rPr>
          <w:u w:val="single"/>
        </w:rPr>
        <w:t>a protein called</w:t>
      </w:r>
      <w:r w:rsidR="008C51FC" w:rsidRPr="00AC5AC2">
        <w:rPr>
          <w:b/>
          <w:u w:val="single"/>
        </w:rPr>
        <w:t xml:space="preserve"> tissue factor.</w:t>
      </w:r>
    </w:p>
    <w:p w:rsidR="002D4021" w:rsidRPr="00AC5AC2" w:rsidRDefault="002D4021" w:rsidP="00AC0EC0">
      <w:pPr>
        <w:numPr>
          <w:ilvl w:val="0"/>
          <w:numId w:val="43"/>
        </w:numPr>
        <w:spacing w:line="360" w:lineRule="auto"/>
        <w:ind w:left="1800"/>
        <w:rPr>
          <w:u w:val="single"/>
        </w:rPr>
      </w:pPr>
      <w:r w:rsidRPr="00AC5AC2">
        <w:rPr>
          <w:u w:val="single"/>
        </w:rPr>
        <w:t xml:space="preserve">Tissue factor activates factor </w:t>
      </w:r>
      <w:r w:rsidR="00301D5D" w:rsidRPr="00AC5AC2">
        <w:rPr>
          <w:u w:val="single"/>
        </w:rPr>
        <w:t xml:space="preserve">from </w:t>
      </w:r>
      <w:r w:rsidRPr="00AC5AC2">
        <w:rPr>
          <w:u w:val="single"/>
        </w:rPr>
        <w:t>VII</w:t>
      </w:r>
      <w:r w:rsidR="00301D5D" w:rsidRPr="00AC5AC2">
        <w:rPr>
          <w:u w:val="single"/>
        </w:rPr>
        <w:t xml:space="preserve"> to </w:t>
      </w:r>
      <w:proofErr w:type="spellStart"/>
      <w:r w:rsidR="00301D5D" w:rsidRPr="00AC5AC2">
        <w:rPr>
          <w:u w:val="single"/>
        </w:rPr>
        <w:t>VIIa</w:t>
      </w:r>
      <w:proofErr w:type="spellEnd"/>
      <w:r w:rsidR="00301D5D" w:rsidRPr="00AC5AC2">
        <w:rPr>
          <w:u w:val="single"/>
        </w:rPr>
        <w:t>.</w:t>
      </w:r>
    </w:p>
    <w:p w:rsidR="002D4021" w:rsidRPr="00AC5AC2" w:rsidRDefault="002D4021" w:rsidP="00AC0EC0">
      <w:pPr>
        <w:numPr>
          <w:ilvl w:val="0"/>
          <w:numId w:val="43"/>
        </w:numPr>
        <w:spacing w:line="360" w:lineRule="auto"/>
        <w:ind w:left="1800"/>
        <w:rPr>
          <w:u w:val="single"/>
        </w:rPr>
      </w:pPr>
      <w:r w:rsidRPr="00AC5AC2">
        <w:rPr>
          <w:u w:val="single"/>
        </w:rPr>
        <w:t xml:space="preserve">Factor </w:t>
      </w:r>
      <w:proofErr w:type="spellStart"/>
      <w:r w:rsidRPr="00AC5AC2">
        <w:rPr>
          <w:u w:val="single"/>
        </w:rPr>
        <w:t>VIIa</w:t>
      </w:r>
      <w:proofErr w:type="spellEnd"/>
      <w:r w:rsidRPr="00AC5AC2">
        <w:rPr>
          <w:u w:val="single"/>
        </w:rPr>
        <w:t xml:space="preserve">, tissue factor, </w:t>
      </w:r>
      <w:r w:rsidR="00301D5D" w:rsidRPr="00AC5AC2">
        <w:rPr>
          <w:u w:val="single"/>
        </w:rPr>
        <w:t xml:space="preserve">and calcium ions form an enzyme </w:t>
      </w:r>
      <w:r w:rsidRPr="00AC5AC2">
        <w:rPr>
          <w:u w:val="single"/>
        </w:rPr>
        <w:t>complex that activates factor X</w:t>
      </w:r>
      <w:r w:rsidR="00301D5D" w:rsidRPr="00AC5AC2">
        <w:rPr>
          <w:u w:val="single"/>
        </w:rPr>
        <w:t xml:space="preserve"> to </w:t>
      </w:r>
      <w:proofErr w:type="spellStart"/>
      <w:r w:rsidR="00301D5D" w:rsidRPr="00AC5AC2">
        <w:rPr>
          <w:u w:val="single"/>
        </w:rPr>
        <w:t>Xa</w:t>
      </w:r>
      <w:proofErr w:type="spellEnd"/>
      <w:r w:rsidR="00301D5D" w:rsidRPr="00AC5AC2">
        <w:rPr>
          <w:u w:val="single"/>
        </w:rPr>
        <w:t>.</w:t>
      </w:r>
    </w:p>
    <w:p w:rsidR="00933D12" w:rsidRPr="00AC5AC2" w:rsidRDefault="00301D5D" w:rsidP="00AC0EC0">
      <w:pPr>
        <w:numPr>
          <w:ilvl w:val="0"/>
          <w:numId w:val="40"/>
        </w:numPr>
        <w:tabs>
          <w:tab w:val="left" w:pos="1080"/>
        </w:tabs>
        <w:spacing w:line="360" w:lineRule="auto"/>
        <w:ind w:left="1080"/>
        <w:rPr>
          <w:b/>
        </w:rPr>
      </w:pPr>
      <w:r w:rsidRPr="00AC5AC2">
        <w:t xml:space="preserve">Both the intrinsic and extrinsic pathways lead to the formation of factor </w:t>
      </w:r>
      <w:proofErr w:type="spellStart"/>
      <w:r w:rsidRPr="00AC5AC2">
        <w:t>Xa</w:t>
      </w:r>
      <w:proofErr w:type="spellEnd"/>
      <w:r w:rsidRPr="00AC5AC2">
        <w:t xml:space="preserve">, which is involved in the formation of fibrin during </w:t>
      </w:r>
      <w:r w:rsidRPr="00AC5AC2">
        <w:rPr>
          <w:b/>
        </w:rPr>
        <w:t>common pathway (Figure 19.</w:t>
      </w:r>
      <w:r w:rsidR="00326E1D" w:rsidRPr="00AC5AC2">
        <w:rPr>
          <w:b/>
        </w:rPr>
        <w:t>1</w:t>
      </w:r>
      <w:r w:rsidR="00326E1D">
        <w:rPr>
          <w:b/>
        </w:rPr>
        <w:t>4</w:t>
      </w:r>
      <w:r w:rsidRPr="00AC5AC2">
        <w:rPr>
          <w:b/>
        </w:rPr>
        <w:t>)</w:t>
      </w:r>
      <w:r w:rsidR="00200395" w:rsidRPr="00AC5AC2">
        <w:t>.</w:t>
      </w:r>
      <w:r w:rsidR="00D556D8">
        <w:t xml:space="preserve"> </w:t>
      </w:r>
      <w:r w:rsidR="00200395" w:rsidRPr="00AC5AC2">
        <w:rPr>
          <w:b/>
        </w:rPr>
        <w:t>Summarize the common pathway.</w:t>
      </w:r>
    </w:p>
    <w:p w:rsidR="00301D5D" w:rsidRPr="00AC5AC2" w:rsidRDefault="00A8766D" w:rsidP="00AC0EC0">
      <w:pPr>
        <w:numPr>
          <w:ilvl w:val="0"/>
          <w:numId w:val="44"/>
        </w:numPr>
        <w:spacing w:line="360" w:lineRule="auto"/>
        <w:ind w:left="1800"/>
        <w:rPr>
          <w:u w:val="single"/>
        </w:rPr>
      </w:pPr>
      <w:r w:rsidRPr="00AC5AC2">
        <w:rPr>
          <w:u w:val="single"/>
        </w:rPr>
        <w:t xml:space="preserve">Factors </w:t>
      </w:r>
      <w:proofErr w:type="spellStart"/>
      <w:r w:rsidRPr="00AC5AC2">
        <w:rPr>
          <w:u w:val="single"/>
        </w:rPr>
        <w:t>Xa</w:t>
      </w:r>
      <w:proofErr w:type="spellEnd"/>
      <w:r w:rsidRPr="00AC5AC2">
        <w:rPr>
          <w:u w:val="single"/>
        </w:rPr>
        <w:t xml:space="preserve"> and </w:t>
      </w:r>
      <w:proofErr w:type="spellStart"/>
      <w:proofErr w:type="gramStart"/>
      <w:r w:rsidRPr="00AC5AC2">
        <w:rPr>
          <w:u w:val="single"/>
        </w:rPr>
        <w:t>Va</w:t>
      </w:r>
      <w:proofErr w:type="spellEnd"/>
      <w:proofErr w:type="gramEnd"/>
      <w:r w:rsidRPr="00AC5AC2">
        <w:rPr>
          <w:u w:val="single"/>
        </w:rPr>
        <w:t xml:space="preserve"> along with calcium ions form </w:t>
      </w:r>
      <w:proofErr w:type="spellStart"/>
      <w:r w:rsidRPr="00AC5AC2">
        <w:rPr>
          <w:u w:val="single"/>
        </w:rPr>
        <w:t>prothrombin</w:t>
      </w:r>
      <w:proofErr w:type="spellEnd"/>
      <w:r w:rsidRPr="00AC5AC2">
        <w:rPr>
          <w:u w:val="single"/>
        </w:rPr>
        <w:t xml:space="preserve"> activator, which converts </w:t>
      </w:r>
      <w:proofErr w:type="spellStart"/>
      <w:r w:rsidRPr="00AC5AC2">
        <w:rPr>
          <w:u w:val="single"/>
        </w:rPr>
        <w:t>prothrombin</w:t>
      </w:r>
      <w:proofErr w:type="spellEnd"/>
      <w:r w:rsidRPr="00AC5AC2">
        <w:rPr>
          <w:u w:val="single"/>
        </w:rPr>
        <w:t xml:space="preserve"> into </w:t>
      </w:r>
      <w:r w:rsidR="007B6232" w:rsidRPr="00AC5AC2">
        <w:rPr>
          <w:u w:val="single"/>
        </w:rPr>
        <w:t xml:space="preserve">the active form, </w:t>
      </w:r>
      <w:r w:rsidRPr="00AC5AC2">
        <w:rPr>
          <w:u w:val="single"/>
        </w:rPr>
        <w:t xml:space="preserve">thrombin. </w:t>
      </w:r>
    </w:p>
    <w:p w:rsidR="00707990" w:rsidRPr="00AC5AC2" w:rsidRDefault="007B6232" w:rsidP="00AC0EC0">
      <w:pPr>
        <w:numPr>
          <w:ilvl w:val="0"/>
          <w:numId w:val="44"/>
        </w:numPr>
        <w:spacing w:line="360" w:lineRule="auto"/>
        <w:ind w:left="1800"/>
        <w:rPr>
          <w:u w:val="single"/>
        </w:rPr>
      </w:pPr>
      <w:r w:rsidRPr="00AC5AC2">
        <w:rPr>
          <w:u w:val="single"/>
        </w:rPr>
        <w:t>Thrombin turns fibrinogen into fibrin, which “glues”</w:t>
      </w:r>
      <w:r w:rsidR="007866A7" w:rsidRPr="00AC5AC2">
        <w:rPr>
          <w:u w:val="single"/>
        </w:rPr>
        <w:t xml:space="preserve"> the platelet plug together in the final step of the coagulation cascade.</w:t>
      </w:r>
    </w:p>
    <w:p w:rsidR="006E09E4" w:rsidRPr="00AC5AC2" w:rsidRDefault="00933D12" w:rsidP="00AC5AC2">
      <w:pPr>
        <w:numPr>
          <w:ilvl w:val="0"/>
          <w:numId w:val="6"/>
        </w:numPr>
        <w:spacing w:line="360" w:lineRule="auto"/>
        <w:rPr>
          <w:b/>
        </w:rPr>
      </w:pPr>
      <w:proofErr w:type="spellStart"/>
      <w:r w:rsidRPr="00AC5AC2">
        <w:rPr>
          <w:b/>
        </w:rPr>
        <w:t>He</w:t>
      </w:r>
      <w:r w:rsidR="00200395" w:rsidRPr="00AC5AC2">
        <w:rPr>
          <w:b/>
        </w:rPr>
        <w:t>mostasis</w:t>
      </w:r>
      <w:proofErr w:type="spellEnd"/>
      <w:r w:rsidR="00200395" w:rsidRPr="00AC5AC2">
        <w:rPr>
          <w:b/>
        </w:rPr>
        <w:t xml:space="preserve"> Part 4: Clot </w:t>
      </w:r>
      <w:r w:rsidR="00AD221B">
        <w:rPr>
          <w:b/>
        </w:rPr>
        <w:t>r</w:t>
      </w:r>
      <w:r w:rsidR="00200395" w:rsidRPr="00AC5AC2">
        <w:rPr>
          <w:b/>
        </w:rPr>
        <w:t>etraction</w:t>
      </w:r>
      <w:r w:rsidR="009E34E4" w:rsidRPr="00AC5AC2">
        <w:rPr>
          <w:b/>
        </w:rPr>
        <w:t xml:space="preserve"> </w:t>
      </w:r>
      <w:r w:rsidR="009E34E4" w:rsidRPr="00AC5AC2">
        <w:t xml:space="preserve">occurs as the coagulation cascade nears its completion. </w:t>
      </w:r>
      <w:proofErr w:type="spellStart"/>
      <w:r w:rsidR="009E34E4" w:rsidRPr="00AC5AC2">
        <w:t>Actin</w:t>
      </w:r>
      <w:proofErr w:type="spellEnd"/>
      <w:r w:rsidR="009E34E4" w:rsidRPr="00AC5AC2">
        <w:t xml:space="preserve"> and myosin fibers in the involved platelets contract, which </w:t>
      </w:r>
      <w:r w:rsidR="009E34E4" w:rsidRPr="00AC5AC2">
        <w:lastRenderedPageBreak/>
        <w:t>brings the edges of the wounded vessel close together.</w:t>
      </w:r>
      <w:r w:rsidR="00D556D8">
        <w:t xml:space="preserve"> </w:t>
      </w:r>
      <w:r w:rsidR="00200395" w:rsidRPr="00AC5AC2">
        <w:rPr>
          <w:b/>
        </w:rPr>
        <w:t>What is serum?</w:t>
      </w:r>
      <w:r w:rsidR="00D556D8">
        <w:t xml:space="preserve"> </w:t>
      </w:r>
      <w:r w:rsidR="009E34E4" w:rsidRPr="00AC5AC2">
        <w:rPr>
          <w:u w:val="single"/>
        </w:rPr>
        <w:t xml:space="preserve">Serum is a fluid consisting of plasma without clotting </w:t>
      </w:r>
      <w:r w:rsidR="004A6611" w:rsidRPr="00AC5AC2">
        <w:rPr>
          <w:u w:val="single"/>
        </w:rPr>
        <w:t>proteins, which</w:t>
      </w:r>
      <w:r w:rsidR="009E34E4" w:rsidRPr="00AC5AC2">
        <w:rPr>
          <w:u w:val="single"/>
        </w:rPr>
        <w:t xml:space="preserve"> is forced out of the clot </w:t>
      </w:r>
      <w:r w:rsidR="004A6611" w:rsidRPr="00AC5AC2">
        <w:rPr>
          <w:u w:val="single"/>
        </w:rPr>
        <w:t>during</w:t>
      </w:r>
      <w:r w:rsidR="000A46B0" w:rsidRPr="00AC5AC2">
        <w:rPr>
          <w:u w:val="single"/>
        </w:rPr>
        <w:t xml:space="preserve"> clot retraction</w:t>
      </w:r>
      <w:r w:rsidR="009E34E4" w:rsidRPr="00AC5AC2">
        <w:t xml:space="preserve"> </w:t>
      </w:r>
      <w:r w:rsidR="009E34E4" w:rsidRPr="00AC5AC2">
        <w:rPr>
          <w:b/>
        </w:rPr>
        <w:t>(Figure 19.1</w:t>
      </w:r>
      <w:r w:rsidR="009B4837">
        <w:rPr>
          <w:b/>
        </w:rPr>
        <w:t>5</w:t>
      </w:r>
      <w:r w:rsidR="009E34E4" w:rsidRPr="00AC5AC2">
        <w:rPr>
          <w:b/>
        </w:rPr>
        <w:t>)</w:t>
      </w:r>
      <w:r w:rsidR="000A46B0" w:rsidRPr="00AC5AC2">
        <w:rPr>
          <w:b/>
        </w:rPr>
        <w:t>.</w:t>
      </w:r>
    </w:p>
    <w:p w:rsidR="006E09E4" w:rsidRPr="00AC5AC2" w:rsidRDefault="00933D12" w:rsidP="00AC5AC2">
      <w:pPr>
        <w:numPr>
          <w:ilvl w:val="0"/>
          <w:numId w:val="6"/>
        </w:numPr>
        <w:spacing w:line="360" w:lineRule="auto"/>
        <w:rPr>
          <w:b/>
        </w:rPr>
      </w:pPr>
      <w:proofErr w:type="spellStart"/>
      <w:r w:rsidRPr="00AC5AC2">
        <w:rPr>
          <w:b/>
        </w:rPr>
        <w:t>Hemostasis</w:t>
      </w:r>
      <w:proofErr w:type="spellEnd"/>
      <w:r w:rsidRPr="00AC5AC2">
        <w:rPr>
          <w:b/>
        </w:rPr>
        <w:t xml:space="preserve">, Part 5: </w:t>
      </w:r>
      <w:proofErr w:type="spellStart"/>
      <w:r w:rsidRPr="00AC5AC2">
        <w:rPr>
          <w:b/>
        </w:rPr>
        <w:t>Thrombolysis</w:t>
      </w:r>
      <w:proofErr w:type="spellEnd"/>
      <w:r w:rsidR="00200395" w:rsidRPr="00AC5AC2">
        <w:rPr>
          <w:b/>
        </w:rPr>
        <w:t>.</w:t>
      </w:r>
      <w:r w:rsidR="00D556D8">
        <w:rPr>
          <w:b/>
        </w:rPr>
        <w:t xml:space="preserve"> </w:t>
      </w:r>
      <w:r w:rsidR="00200395" w:rsidRPr="00AC5AC2">
        <w:rPr>
          <w:b/>
        </w:rPr>
        <w:t xml:space="preserve">Describe </w:t>
      </w:r>
      <w:proofErr w:type="spellStart"/>
      <w:r w:rsidR="00200395" w:rsidRPr="00AC5AC2">
        <w:rPr>
          <w:b/>
        </w:rPr>
        <w:t>thrombolysis</w:t>
      </w:r>
      <w:proofErr w:type="spellEnd"/>
      <w:r w:rsidR="00200395" w:rsidRPr="00AC5AC2">
        <w:rPr>
          <w:b/>
        </w:rPr>
        <w:t>.</w:t>
      </w:r>
      <w:r w:rsidR="00D556D8">
        <w:rPr>
          <w:b/>
        </w:rPr>
        <w:t xml:space="preserve"> </w:t>
      </w:r>
      <w:proofErr w:type="spellStart"/>
      <w:r w:rsidR="00200395" w:rsidRPr="00AC5AC2">
        <w:rPr>
          <w:u w:val="single"/>
        </w:rPr>
        <w:t>Thrombolysis</w:t>
      </w:r>
      <w:proofErr w:type="spellEnd"/>
      <w:r w:rsidR="004A6611" w:rsidRPr="00AC5AC2">
        <w:rPr>
          <w:b/>
          <w:u w:val="single"/>
        </w:rPr>
        <w:t xml:space="preserve"> </w:t>
      </w:r>
      <w:r w:rsidR="004A6611" w:rsidRPr="00AC5AC2">
        <w:rPr>
          <w:u w:val="single"/>
        </w:rPr>
        <w:t>is the process that</w:t>
      </w:r>
      <w:r w:rsidR="004A6611" w:rsidRPr="00AC5AC2">
        <w:rPr>
          <w:b/>
          <w:u w:val="single"/>
        </w:rPr>
        <w:t xml:space="preserve"> </w:t>
      </w:r>
      <w:r w:rsidR="004A6611" w:rsidRPr="00AC5AC2">
        <w:rPr>
          <w:u w:val="single"/>
        </w:rPr>
        <w:t xml:space="preserve">begins </w:t>
      </w:r>
      <w:r w:rsidR="00A573F1" w:rsidRPr="00AC5AC2">
        <w:rPr>
          <w:u w:val="single"/>
        </w:rPr>
        <w:t>after the</w:t>
      </w:r>
      <w:r w:rsidR="004A6611" w:rsidRPr="00AC5AC2">
        <w:rPr>
          <w:u w:val="single"/>
        </w:rPr>
        <w:t xml:space="preserve"> injury has healed and blood clot</w:t>
      </w:r>
      <w:r w:rsidR="00A573F1" w:rsidRPr="00AC5AC2">
        <w:rPr>
          <w:u w:val="single"/>
        </w:rPr>
        <w:t>ting</w:t>
      </w:r>
      <w:r w:rsidR="004A6611" w:rsidRPr="00AC5AC2">
        <w:rPr>
          <w:u w:val="single"/>
        </w:rPr>
        <w:t xml:space="preserve"> is no longer necessary</w:t>
      </w:r>
      <w:r w:rsidR="004A6611" w:rsidRPr="00AC5AC2">
        <w:t xml:space="preserve">. </w:t>
      </w:r>
      <w:r w:rsidR="00200395" w:rsidRPr="00AC5AC2">
        <w:rPr>
          <w:b/>
        </w:rPr>
        <w:t xml:space="preserve">What occurs during </w:t>
      </w:r>
      <w:proofErr w:type="spellStart"/>
      <w:r w:rsidR="00200395" w:rsidRPr="00AC5AC2">
        <w:rPr>
          <w:b/>
        </w:rPr>
        <w:t>fibrinolysis</w:t>
      </w:r>
      <w:proofErr w:type="spellEnd"/>
      <w:r w:rsidR="00200395" w:rsidRPr="00AC5AC2">
        <w:rPr>
          <w:b/>
        </w:rPr>
        <w:t>?</w:t>
      </w:r>
      <w:r w:rsidR="00D556D8">
        <w:t xml:space="preserve"> </w:t>
      </w:r>
      <w:proofErr w:type="spellStart"/>
      <w:r w:rsidR="004A6611" w:rsidRPr="00AC5AC2">
        <w:rPr>
          <w:u w:val="single"/>
        </w:rPr>
        <w:t>Fibrinolysis</w:t>
      </w:r>
      <w:proofErr w:type="spellEnd"/>
      <w:r w:rsidR="004A6611" w:rsidRPr="00AC5AC2">
        <w:rPr>
          <w:u w:val="single"/>
        </w:rPr>
        <w:t xml:space="preserve">, the first step in </w:t>
      </w:r>
      <w:proofErr w:type="spellStart"/>
      <w:r w:rsidR="004A6611" w:rsidRPr="00AC5AC2">
        <w:rPr>
          <w:u w:val="single"/>
        </w:rPr>
        <w:t>thrombolysis</w:t>
      </w:r>
      <w:proofErr w:type="spellEnd"/>
      <w:r w:rsidR="004A6611" w:rsidRPr="00AC5AC2">
        <w:rPr>
          <w:u w:val="single"/>
        </w:rPr>
        <w:t xml:space="preserve">, </w:t>
      </w:r>
      <w:r w:rsidR="00A573F1" w:rsidRPr="00AC5AC2">
        <w:rPr>
          <w:u w:val="single"/>
        </w:rPr>
        <w:t>is the process that breaks down the fibrin glue</w:t>
      </w:r>
      <w:r w:rsidR="00A573F1" w:rsidRPr="00AC5AC2">
        <w:t xml:space="preserve"> </w:t>
      </w:r>
      <w:r w:rsidR="004A6611" w:rsidRPr="00AC5AC2">
        <w:rPr>
          <w:b/>
        </w:rPr>
        <w:t>(</w:t>
      </w:r>
      <w:r w:rsidR="00C7156A" w:rsidRPr="00AC5AC2">
        <w:rPr>
          <w:b/>
        </w:rPr>
        <w:t>F</w:t>
      </w:r>
      <w:r w:rsidR="004A6611" w:rsidRPr="00AC5AC2">
        <w:rPr>
          <w:b/>
        </w:rPr>
        <w:t>igure 19.1</w:t>
      </w:r>
      <w:r w:rsidR="009B4837">
        <w:rPr>
          <w:b/>
        </w:rPr>
        <w:t>6</w:t>
      </w:r>
      <w:r w:rsidR="004A6611" w:rsidRPr="00AC5AC2">
        <w:rPr>
          <w:b/>
        </w:rPr>
        <w:t>)</w:t>
      </w:r>
      <w:r w:rsidR="000A120E">
        <w:rPr>
          <w:b/>
        </w:rPr>
        <w:t>.</w:t>
      </w:r>
    </w:p>
    <w:p w:rsidR="006E09E4" w:rsidRPr="00AC5AC2" w:rsidRDefault="00933D12" w:rsidP="00AC5AC2">
      <w:pPr>
        <w:numPr>
          <w:ilvl w:val="0"/>
          <w:numId w:val="6"/>
        </w:numPr>
        <w:spacing w:line="360" w:lineRule="auto"/>
        <w:rPr>
          <w:b/>
        </w:rPr>
      </w:pPr>
      <w:r w:rsidRPr="00AC5AC2">
        <w:rPr>
          <w:b/>
        </w:rPr>
        <w:t>Regulation of Clotting</w:t>
      </w:r>
      <w:r w:rsidR="002039F4">
        <w:rPr>
          <w:b/>
        </w:rPr>
        <w:t>:</w:t>
      </w:r>
      <w:r w:rsidR="00A62A5E" w:rsidRPr="00AC5AC2">
        <w:rPr>
          <w:b/>
        </w:rPr>
        <w:t xml:space="preserve"> </w:t>
      </w:r>
      <w:r w:rsidR="00A62A5E" w:rsidRPr="00AC5AC2">
        <w:t xml:space="preserve">Blood clotting </w:t>
      </w:r>
      <w:r w:rsidR="00F032FD" w:rsidRPr="00AC5AC2">
        <w:t>is produced by</w:t>
      </w:r>
      <w:r w:rsidR="00A62A5E" w:rsidRPr="00AC5AC2">
        <w:t xml:space="preserve"> a positive feedback mechanism</w:t>
      </w:r>
      <w:r w:rsidR="00F032FD" w:rsidRPr="00AC5AC2">
        <w:t xml:space="preserve"> that must be tightly regulated to prevent mishaps</w:t>
      </w:r>
      <w:r w:rsidR="00DF223F" w:rsidRPr="00AC5AC2">
        <w:t xml:space="preserve"> </w:t>
      </w:r>
      <w:r w:rsidR="00A62A5E" w:rsidRPr="00AC5AC2">
        <w:rPr>
          <w:b/>
        </w:rPr>
        <w:t>(Table 19.3)</w:t>
      </w:r>
      <w:r w:rsidR="00F032FD" w:rsidRPr="00AC5AC2">
        <w:rPr>
          <w:b/>
        </w:rPr>
        <w:t>.</w:t>
      </w:r>
    </w:p>
    <w:p w:rsidR="00DF223F" w:rsidRPr="00AC5AC2" w:rsidRDefault="00DF223F" w:rsidP="00AC0EC0">
      <w:pPr>
        <w:numPr>
          <w:ilvl w:val="0"/>
          <w:numId w:val="46"/>
        </w:numPr>
        <w:tabs>
          <w:tab w:val="left" w:pos="1080"/>
        </w:tabs>
        <w:spacing w:line="360" w:lineRule="auto"/>
        <w:ind w:left="1080"/>
        <w:rPr>
          <w:b/>
        </w:rPr>
      </w:pPr>
      <w:r w:rsidRPr="00AC5AC2">
        <w:t>Endothelial cells produce and secrete two chemicals that regulate the first and second stages of clot formation.</w:t>
      </w:r>
    </w:p>
    <w:p w:rsidR="00DF223F" w:rsidRPr="00AC5AC2" w:rsidRDefault="00DF223F" w:rsidP="00AC0EC0">
      <w:pPr>
        <w:numPr>
          <w:ilvl w:val="0"/>
          <w:numId w:val="46"/>
        </w:numPr>
        <w:tabs>
          <w:tab w:val="left" w:pos="1080"/>
        </w:tabs>
        <w:spacing w:line="360" w:lineRule="auto"/>
        <w:ind w:left="1080"/>
        <w:rPr>
          <w:b/>
        </w:rPr>
      </w:pPr>
      <w:r w:rsidRPr="00AC5AC2">
        <w:t xml:space="preserve">Endothelial cells and </w:t>
      </w:r>
      <w:proofErr w:type="spellStart"/>
      <w:r w:rsidRPr="00AC5AC2">
        <w:t>hepatocytes</w:t>
      </w:r>
      <w:proofErr w:type="spellEnd"/>
      <w:r w:rsidRPr="00AC5AC2">
        <w:t xml:space="preserve"> produce the following molecules called </w:t>
      </w:r>
      <w:r w:rsidRPr="00AC5AC2">
        <w:rPr>
          <w:b/>
        </w:rPr>
        <w:t>anticoagulants</w:t>
      </w:r>
      <w:r w:rsidRPr="00AC5AC2">
        <w:t xml:space="preserve"> that inhibit </w:t>
      </w:r>
      <w:r w:rsidRPr="00AC5AC2">
        <w:rPr>
          <w:u w:val="single"/>
        </w:rPr>
        <w:t>coagulation</w:t>
      </w:r>
      <w:r w:rsidRPr="00AC5AC2">
        <w:t>:</w:t>
      </w:r>
    </w:p>
    <w:p w:rsidR="00DF223F" w:rsidRPr="00AC5AC2" w:rsidRDefault="00DF223F" w:rsidP="00AC0EC0">
      <w:pPr>
        <w:numPr>
          <w:ilvl w:val="0"/>
          <w:numId w:val="48"/>
        </w:numPr>
        <w:spacing w:line="360" w:lineRule="auto"/>
        <w:ind w:left="1800"/>
        <w:rPr>
          <w:b/>
        </w:rPr>
      </w:pPr>
      <w:proofErr w:type="spellStart"/>
      <w:r w:rsidRPr="00AC5AC2">
        <w:rPr>
          <w:b/>
        </w:rPr>
        <w:t>Antithrombin</w:t>
      </w:r>
      <w:proofErr w:type="spellEnd"/>
      <w:r w:rsidRPr="00AC5AC2">
        <w:rPr>
          <w:b/>
        </w:rPr>
        <w:t xml:space="preserve"> III</w:t>
      </w:r>
      <w:r w:rsidR="00ED479E" w:rsidRPr="00AC5AC2">
        <w:rPr>
          <w:b/>
        </w:rPr>
        <w:t xml:space="preserve"> (AT-III) </w:t>
      </w:r>
      <w:r w:rsidR="00ED479E" w:rsidRPr="00AC5AC2">
        <w:t xml:space="preserve">is a protein that binds and inhibits the activity of both factor </w:t>
      </w:r>
      <w:proofErr w:type="spellStart"/>
      <w:r w:rsidR="00ED479E" w:rsidRPr="00AC5AC2">
        <w:t>Xa</w:t>
      </w:r>
      <w:proofErr w:type="spellEnd"/>
      <w:r w:rsidR="00ED479E" w:rsidRPr="00AC5AC2">
        <w:t xml:space="preserve"> and thrombin. This protein also prevents the activation of new </w:t>
      </w:r>
      <w:r w:rsidR="00ED479E" w:rsidRPr="00AC5AC2">
        <w:rPr>
          <w:u w:val="single"/>
        </w:rPr>
        <w:t>thrombin</w:t>
      </w:r>
      <w:r w:rsidR="00ED479E" w:rsidRPr="00AC5AC2">
        <w:t>.</w:t>
      </w:r>
    </w:p>
    <w:p w:rsidR="00ED479E" w:rsidRPr="00AC5AC2" w:rsidRDefault="00ED479E" w:rsidP="00AC0EC0">
      <w:pPr>
        <w:numPr>
          <w:ilvl w:val="0"/>
          <w:numId w:val="48"/>
        </w:numPr>
        <w:spacing w:line="360" w:lineRule="auto"/>
        <w:ind w:left="1800"/>
        <w:rPr>
          <w:b/>
        </w:rPr>
      </w:pPr>
      <w:r w:rsidRPr="00AC5AC2">
        <w:rPr>
          <w:b/>
        </w:rPr>
        <w:t xml:space="preserve">Heparin sulfate </w:t>
      </w:r>
      <w:r w:rsidRPr="00AC5AC2">
        <w:t xml:space="preserve">is a polysaccharide that enhances </w:t>
      </w:r>
      <w:proofErr w:type="spellStart"/>
      <w:r w:rsidRPr="00AC5AC2">
        <w:rPr>
          <w:u w:val="single"/>
        </w:rPr>
        <w:t>antithrombin</w:t>
      </w:r>
      <w:proofErr w:type="spellEnd"/>
      <w:r w:rsidRPr="00AC5AC2">
        <w:t xml:space="preserve"> activity. </w:t>
      </w:r>
    </w:p>
    <w:p w:rsidR="00ED479E" w:rsidRPr="00AC5AC2" w:rsidRDefault="00ED479E" w:rsidP="00AC0EC0">
      <w:pPr>
        <w:numPr>
          <w:ilvl w:val="0"/>
          <w:numId w:val="48"/>
        </w:numPr>
        <w:spacing w:line="360" w:lineRule="auto"/>
        <w:ind w:left="1800"/>
        <w:rPr>
          <w:b/>
        </w:rPr>
      </w:pPr>
      <w:r w:rsidRPr="00AC5AC2">
        <w:rPr>
          <w:b/>
        </w:rPr>
        <w:t>Protein C</w:t>
      </w:r>
      <w:r w:rsidRPr="00AC5AC2">
        <w:t>,</w:t>
      </w:r>
      <w:r w:rsidRPr="00AC5AC2">
        <w:rPr>
          <w:b/>
        </w:rPr>
        <w:t xml:space="preserve"> </w:t>
      </w:r>
      <w:r w:rsidRPr="00AC5AC2">
        <w:t xml:space="preserve">when activated by protein S, catalyzes the reactions that degrade clotting factors </w:t>
      </w:r>
      <w:proofErr w:type="spellStart"/>
      <w:proofErr w:type="gramStart"/>
      <w:r w:rsidRPr="00AC5AC2">
        <w:t>Va</w:t>
      </w:r>
      <w:proofErr w:type="spellEnd"/>
      <w:proofErr w:type="gramEnd"/>
      <w:r w:rsidRPr="00AC5AC2">
        <w:t xml:space="preserve"> and </w:t>
      </w:r>
      <w:proofErr w:type="spellStart"/>
      <w:r w:rsidRPr="00AC5AC2">
        <w:t>VIIIa</w:t>
      </w:r>
      <w:proofErr w:type="spellEnd"/>
      <w:r w:rsidRPr="00AC5AC2">
        <w:t>.</w:t>
      </w:r>
    </w:p>
    <w:p w:rsidR="00933D12" w:rsidRPr="00AC5AC2" w:rsidRDefault="00933D12" w:rsidP="00AC5AC2">
      <w:pPr>
        <w:numPr>
          <w:ilvl w:val="0"/>
          <w:numId w:val="6"/>
        </w:numPr>
        <w:spacing w:line="360" w:lineRule="auto"/>
      </w:pPr>
      <w:r w:rsidRPr="00AC5AC2">
        <w:rPr>
          <w:b/>
        </w:rPr>
        <w:t>Disorders of Clotting</w:t>
      </w:r>
      <w:r w:rsidR="00493686" w:rsidRPr="00AC5AC2">
        <w:rPr>
          <w:b/>
        </w:rPr>
        <w:t>:</w:t>
      </w:r>
      <w:r w:rsidR="00493686" w:rsidRPr="00AC5AC2">
        <w:t xml:space="preserve"> </w:t>
      </w:r>
      <w:r w:rsidR="002039F4">
        <w:t>A</w:t>
      </w:r>
      <w:r w:rsidR="00493686" w:rsidRPr="00AC5AC2">
        <w:t xml:space="preserve"> clotting disorder is a condition in which clotting is not regulated properly that can create drastic consequences for maintaining homeostasis. The following </w:t>
      </w:r>
      <w:r w:rsidR="002039F4" w:rsidRPr="00AC5AC2">
        <w:t>describe</w:t>
      </w:r>
      <w:r w:rsidR="002039F4">
        <w:t>s</w:t>
      </w:r>
      <w:r w:rsidR="002039F4" w:rsidRPr="00AC5AC2">
        <w:t xml:space="preserve"> </w:t>
      </w:r>
      <w:r w:rsidR="00493686" w:rsidRPr="00AC5AC2">
        <w:t>the two types of clotting disorders:</w:t>
      </w:r>
    </w:p>
    <w:p w:rsidR="00493686" w:rsidRPr="00AC5AC2" w:rsidRDefault="00493686" w:rsidP="00AC0EC0">
      <w:pPr>
        <w:numPr>
          <w:ilvl w:val="0"/>
          <w:numId w:val="49"/>
        </w:numPr>
        <w:tabs>
          <w:tab w:val="left" w:pos="1080"/>
        </w:tabs>
        <w:spacing w:line="360" w:lineRule="auto"/>
        <w:ind w:left="1080"/>
      </w:pPr>
      <w:r w:rsidRPr="00AC5AC2">
        <w:t>Bleeding disorders</w:t>
      </w:r>
      <w:r w:rsidR="007E143E" w:rsidRPr="00AC5AC2">
        <w:t xml:space="preserve"> can increase blood loss from even minor </w:t>
      </w:r>
      <w:r w:rsidR="002039F4">
        <w:t xml:space="preserve">cuts </w:t>
      </w:r>
      <w:r w:rsidR="007E143E" w:rsidRPr="00AC5AC2">
        <w:t xml:space="preserve">because the blood is unable to clot usually due to a clotting protein deficiency such as </w:t>
      </w:r>
      <w:r w:rsidR="00CB7CE6" w:rsidRPr="00AC5AC2">
        <w:t>hemophilia.</w:t>
      </w:r>
    </w:p>
    <w:p w:rsidR="00493686" w:rsidRPr="00AC5AC2" w:rsidRDefault="00C32364" w:rsidP="00AC0EC0">
      <w:pPr>
        <w:numPr>
          <w:ilvl w:val="0"/>
          <w:numId w:val="49"/>
        </w:numPr>
        <w:tabs>
          <w:tab w:val="left" w:pos="1080"/>
        </w:tabs>
        <w:spacing w:line="360" w:lineRule="auto"/>
        <w:ind w:left="1080"/>
      </w:pPr>
      <w:proofErr w:type="spellStart"/>
      <w:r w:rsidRPr="00AC5AC2">
        <w:t>Hypercoagulable</w:t>
      </w:r>
      <w:proofErr w:type="spellEnd"/>
      <w:r w:rsidRPr="00AC5AC2">
        <w:t xml:space="preserve"> conditions </w:t>
      </w:r>
      <w:r w:rsidR="007E143E" w:rsidRPr="00AC5AC2">
        <w:t xml:space="preserve">result in the formation of an inappropriate clot, a condition called </w:t>
      </w:r>
      <w:r w:rsidR="007E143E" w:rsidRPr="00AC5AC2">
        <w:rPr>
          <w:b/>
          <w:u w:val="single"/>
        </w:rPr>
        <w:t>thrombosis</w:t>
      </w:r>
      <w:r w:rsidR="007E143E" w:rsidRPr="00AC5AC2">
        <w:t xml:space="preserve">. The clot or </w:t>
      </w:r>
      <w:r w:rsidR="007E143E" w:rsidRPr="00AC5AC2">
        <w:rPr>
          <w:b/>
        </w:rPr>
        <w:t>thrombus</w:t>
      </w:r>
      <w:r w:rsidR="007E143E" w:rsidRPr="00AC5AC2">
        <w:t xml:space="preserve"> is dangerous as it can obstruct blood flow through a vessel.</w:t>
      </w:r>
    </w:p>
    <w:p w:rsidR="007E143E" w:rsidRPr="00AC5AC2" w:rsidRDefault="007E143E" w:rsidP="00AC0EC0">
      <w:pPr>
        <w:numPr>
          <w:ilvl w:val="0"/>
          <w:numId w:val="51"/>
        </w:numPr>
        <w:spacing w:line="360" w:lineRule="auto"/>
        <w:ind w:left="1800"/>
      </w:pPr>
      <w:r w:rsidRPr="00AC5AC2">
        <w:t xml:space="preserve">A </w:t>
      </w:r>
      <w:proofErr w:type="spellStart"/>
      <w:r w:rsidRPr="00AC5AC2">
        <w:rPr>
          <w:b/>
        </w:rPr>
        <w:t>thromboembolism</w:t>
      </w:r>
      <w:proofErr w:type="spellEnd"/>
      <w:r w:rsidRPr="00AC5AC2">
        <w:t xml:space="preserve"> may break off of </w:t>
      </w:r>
      <w:r w:rsidR="00CC1D57" w:rsidRPr="00AC5AC2">
        <w:t>a</w:t>
      </w:r>
      <w:r w:rsidRPr="00AC5AC2">
        <w:t xml:space="preserve"> thrombus and occlude smaller vess</w:t>
      </w:r>
      <w:r w:rsidR="00CC1D57" w:rsidRPr="00AC5AC2">
        <w:t xml:space="preserve">els downstream. </w:t>
      </w:r>
    </w:p>
    <w:p w:rsidR="00CC1D57" w:rsidRPr="00AC5AC2" w:rsidRDefault="00CC1D57" w:rsidP="00AC0EC0">
      <w:pPr>
        <w:numPr>
          <w:ilvl w:val="0"/>
          <w:numId w:val="51"/>
        </w:numPr>
        <w:spacing w:line="360" w:lineRule="auto"/>
        <w:ind w:left="1800"/>
      </w:pPr>
      <w:r w:rsidRPr="00AC5AC2">
        <w:lastRenderedPageBreak/>
        <w:t xml:space="preserve">Thrombi commonly form in deep veins of the legs causing a condition called </w:t>
      </w:r>
      <w:r w:rsidRPr="00AC5AC2">
        <w:rPr>
          <w:b/>
        </w:rPr>
        <w:t>deep vein thrombosis (DVT)</w:t>
      </w:r>
      <w:r w:rsidRPr="00AC5AC2">
        <w:t>.</w:t>
      </w:r>
      <w:r w:rsidR="00D556D8">
        <w:t xml:space="preserve"> </w:t>
      </w:r>
      <w:r w:rsidRPr="00AC5AC2">
        <w:rPr>
          <w:b/>
        </w:rPr>
        <w:t>Pulmonary embolism</w:t>
      </w:r>
      <w:r w:rsidRPr="00AC5AC2">
        <w:t xml:space="preserve"> is a dangerous complication of DVTs, in which emboli break off thrombi in the legs and lodge in small blood vessels in the </w:t>
      </w:r>
      <w:r w:rsidRPr="00AC5AC2">
        <w:rPr>
          <w:u w:val="single"/>
        </w:rPr>
        <w:t>lungs</w:t>
      </w:r>
      <w:r w:rsidRPr="00AC5AC2">
        <w:t>.</w:t>
      </w:r>
    </w:p>
    <w:p w:rsidR="00A62E76" w:rsidRPr="00AC5AC2" w:rsidRDefault="00A62E76" w:rsidP="00AC5AC2">
      <w:pPr>
        <w:spacing w:line="360" w:lineRule="auto"/>
        <w:rPr>
          <w:b/>
        </w:rPr>
      </w:pPr>
      <w:r w:rsidRPr="00AC5AC2">
        <w:rPr>
          <w:b/>
        </w:rPr>
        <w:t>Module 1</w:t>
      </w:r>
      <w:r w:rsidR="00854F02" w:rsidRPr="00AC5AC2">
        <w:rPr>
          <w:b/>
        </w:rPr>
        <w:t>9</w:t>
      </w:r>
      <w:r w:rsidRPr="00AC5AC2">
        <w:rPr>
          <w:b/>
        </w:rPr>
        <w:t>.</w:t>
      </w:r>
      <w:r w:rsidR="00854F02" w:rsidRPr="00AC5AC2">
        <w:rPr>
          <w:b/>
        </w:rPr>
        <w:t xml:space="preserve">6 </w:t>
      </w:r>
      <w:r w:rsidR="00C7156A" w:rsidRPr="00AC5AC2">
        <w:rPr>
          <w:b/>
        </w:rPr>
        <w:t>Blood Typing and Matching (</w:t>
      </w:r>
      <w:r w:rsidRPr="00AC5AC2">
        <w:rPr>
          <w:b/>
        </w:rPr>
        <w:t xml:space="preserve">Figures </w:t>
      </w:r>
      <w:r w:rsidR="00854F02" w:rsidRPr="00AC5AC2">
        <w:rPr>
          <w:b/>
        </w:rPr>
        <w:t>19.1</w:t>
      </w:r>
      <w:r w:rsidR="009B4837">
        <w:rPr>
          <w:b/>
        </w:rPr>
        <w:t>8</w:t>
      </w:r>
      <w:r w:rsidR="002621E2">
        <w:rPr>
          <w:b/>
        </w:rPr>
        <w:t>–</w:t>
      </w:r>
      <w:r w:rsidR="00854F02" w:rsidRPr="00AC5AC2">
        <w:rPr>
          <w:b/>
        </w:rPr>
        <w:t>19.</w:t>
      </w:r>
      <w:r w:rsidR="009B4837">
        <w:rPr>
          <w:b/>
        </w:rPr>
        <w:t>20</w:t>
      </w:r>
      <w:r w:rsidR="00854F02" w:rsidRPr="00AC5AC2">
        <w:rPr>
          <w:b/>
        </w:rPr>
        <w:t>; Table 19.4</w:t>
      </w:r>
      <w:r w:rsidRPr="00AC5AC2">
        <w:rPr>
          <w:b/>
        </w:rPr>
        <w:t>)</w:t>
      </w:r>
    </w:p>
    <w:p w:rsidR="008E6A32" w:rsidRPr="00AC5AC2" w:rsidRDefault="008E6A32" w:rsidP="00AC5AC2">
      <w:pPr>
        <w:numPr>
          <w:ilvl w:val="0"/>
          <w:numId w:val="7"/>
        </w:numPr>
        <w:spacing w:line="360" w:lineRule="auto"/>
      </w:pPr>
      <w:r w:rsidRPr="00AC5AC2">
        <w:rPr>
          <w:b/>
        </w:rPr>
        <w:t>Blood</w:t>
      </w:r>
      <w:r w:rsidRPr="00AC5AC2">
        <w:t xml:space="preserve"> </w:t>
      </w:r>
      <w:r w:rsidRPr="00AC5AC2">
        <w:rPr>
          <w:b/>
        </w:rPr>
        <w:t>transfusions</w:t>
      </w:r>
      <w:r w:rsidRPr="00AC5AC2">
        <w:t xml:space="preserve"> in which blood taken from a donor is given to a recipient, is a commonly used treatment modality in today’s medicine, but it was not always case. </w:t>
      </w:r>
    </w:p>
    <w:p w:rsidR="008E6A32" w:rsidRPr="00AC5AC2" w:rsidRDefault="008E6A32" w:rsidP="00AC0EC0">
      <w:pPr>
        <w:numPr>
          <w:ilvl w:val="0"/>
          <w:numId w:val="52"/>
        </w:numPr>
        <w:spacing w:line="360" w:lineRule="auto"/>
        <w:ind w:left="1080"/>
      </w:pPr>
      <w:r w:rsidRPr="00AC5AC2">
        <w:t>The discovery of surface markers or antigens found on most biological molecules and all cells, including erythrocytes, lead to the development of safer practices regarding blood transfusions.</w:t>
      </w:r>
      <w:r w:rsidR="00D556D8">
        <w:t xml:space="preserve"> </w:t>
      </w:r>
      <w:r w:rsidRPr="00AC5AC2">
        <w:t>The immune system recognizes foreign antigens and responds by trying to remove them.</w:t>
      </w:r>
    </w:p>
    <w:p w:rsidR="00181FEE" w:rsidRPr="00AC5AC2" w:rsidRDefault="00181FEE" w:rsidP="00AC0EC0">
      <w:pPr>
        <w:numPr>
          <w:ilvl w:val="0"/>
          <w:numId w:val="52"/>
        </w:numPr>
        <w:spacing w:line="360" w:lineRule="auto"/>
        <w:ind w:left="1080"/>
        <w:rPr>
          <w:b/>
        </w:rPr>
      </w:pPr>
      <w:r w:rsidRPr="00AC5AC2">
        <w:t xml:space="preserve">The antigens on erythrocytes give rise to different </w:t>
      </w:r>
      <w:r w:rsidRPr="00AC5AC2">
        <w:rPr>
          <w:b/>
        </w:rPr>
        <w:t>b</w:t>
      </w:r>
      <w:r w:rsidR="008E6A32" w:rsidRPr="00AC5AC2">
        <w:rPr>
          <w:b/>
        </w:rPr>
        <w:t>lood groups</w:t>
      </w:r>
      <w:r w:rsidRPr="00AC5AC2">
        <w:t>, which are genetically determined carbohydrate chains.</w:t>
      </w:r>
      <w:r w:rsidRPr="00AC5AC2">
        <w:rPr>
          <w:b/>
        </w:rPr>
        <w:t xml:space="preserve"> </w:t>
      </w:r>
      <w:r w:rsidRPr="00AC5AC2">
        <w:t xml:space="preserve">Two groups of the 30 different antigens found on erythrocytes are particularly useful for clinical use: </w:t>
      </w:r>
      <w:r w:rsidR="00902F46" w:rsidRPr="00AC5AC2">
        <w:t xml:space="preserve">(1) </w:t>
      </w:r>
      <w:r w:rsidRPr="00AC5AC2">
        <w:t xml:space="preserve">the </w:t>
      </w:r>
      <w:r w:rsidRPr="00AC5AC2">
        <w:rPr>
          <w:u w:val="single"/>
        </w:rPr>
        <w:t>ABO</w:t>
      </w:r>
      <w:r w:rsidRPr="00AC5AC2">
        <w:t xml:space="preserve"> blood group</w:t>
      </w:r>
      <w:r w:rsidR="00902F46" w:rsidRPr="00AC5AC2">
        <w:t>,</w:t>
      </w:r>
      <w:r w:rsidRPr="00AC5AC2">
        <w:t xml:space="preserve"> and </w:t>
      </w:r>
      <w:r w:rsidR="00902F46" w:rsidRPr="00AC5AC2">
        <w:t xml:space="preserve">(2) </w:t>
      </w:r>
      <w:r w:rsidRPr="00AC5AC2">
        <w:t xml:space="preserve">the </w:t>
      </w:r>
      <w:proofErr w:type="spellStart"/>
      <w:r w:rsidRPr="00AC5AC2">
        <w:rPr>
          <w:u w:val="single"/>
        </w:rPr>
        <w:t>Rh</w:t>
      </w:r>
      <w:proofErr w:type="spellEnd"/>
      <w:r w:rsidRPr="00AC5AC2">
        <w:t xml:space="preserve"> blood group.</w:t>
      </w:r>
    </w:p>
    <w:p w:rsidR="006E09E4" w:rsidRPr="00AC5AC2" w:rsidRDefault="00933D12" w:rsidP="00AC5AC2">
      <w:pPr>
        <w:numPr>
          <w:ilvl w:val="0"/>
          <w:numId w:val="7"/>
        </w:numPr>
        <w:spacing w:line="360" w:lineRule="auto"/>
        <w:rPr>
          <w:b/>
        </w:rPr>
      </w:pPr>
      <w:r w:rsidRPr="00AC5AC2">
        <w:rPr>
          <w:b/>
        </w:rPr>
        <w:t>Blood Typing</w:t>
      </w:r>
      <w:r w:rsidR="00F41656" w:rsidRPr="00AC5AC2">
        <w:rPr>
          <w:b/>
        </w:rPr>
        <w:t xml:space="preserve">: </w:t>
      </w:r>
      <w:r w:rsidR="00F41656" w:rsidRPr="00AC5AC2">
        <w:t xml:space="preserve">The ABO blood group features two antigens, the </w:t>
      </w:r>
      <w:r w:rsidR="00F41656" w:rsidRPr="00AC5AC2">
        <w:rPr>
          <w:u w:val="single"/>
        </w:rPr>
        <w:t>A</w:t>
      </w:r>
      <w:r w:rsidR="00F41656" w:rsidRPr="00AC5AC2">
        <w:t xml:space="preserve"> and </w:t>
      </w:r>
      <w:r w:rsidR="00F41656" w:rsidRPr="00AC5AC2">
        <w:rPr>
          <w:u w:val="single"/>
        </w:rPr>
        <w:t>B</w:t>
      </w:r>
      <w:r w:rsidR="00F41656" w:rsidRPr="00AC5AC2">
        <w:t xml:space="preserve"> antigens,</w:t>
      </w:r>
      <w:r w:rsidR="000828EF" w:rsidRPr="00AC5AC2">
        <w:t xml:space="preserve"> </w:t>
      </w:r>
      <w:r w:rsidR="00F41656" w:rsidRPr="00AC5AC2">
        <w:t>giv</w:t>
      </w:r>
      <w:r w:rsidR="000828EF" w:rsidRPr="00AC5AC2">
        <w:t xml:space="preserve">es rise to </w:t>
      </w:r>
      <w:r w:rsidR="00992778" w:rsidRPr="00AC5AC2">
        <w:t>four ABO type</w:t>
      </w:r>
      <w:r w:rsidR="00173D5B" w:rsidRPr="00AC5AC2">
        <w:t xml:space="preserve">s </w:t>
      </w:r>
      <w:r w:rsidR="00181FEE" w:rsidRPr="00AC5AC2">
        <w:rPr>
          <w:b/>
        </w:rPr>
        <w:t>(</w:t>
      </w:r>
      <w:r w:rsidR="00173D5B" w:rsidRPr="00AC5AC2">
        <w:rPr>
          <w:b/>
        </w:rPr>
        <w:t>Figures 19.1</w:t>
      </w:r>
      <w:r w:rsidR="009B4837">
        <w:rPr>
          <w:b/>
        </w:rPr>
        <w:t>9</w:t>
      </w:r>
      <w:r w:rsidR="00572036">
        <w:rPr>
          <w:b/>
        </w:rPr>
        <w:t xml:space="preserve">, </w:t>
      </w:r>
      <w:r w:rsidR="00173D5B" w:rsidRPr="00AC5AC2">
        <w:rPr>
          <w:b/>
        </w:rPr>
        <w:t>19.</w:t>
      </w:r>
      <w:r w:rsidR="009B4837">
        <w:rPr>
          <w:b/>
        </w:rPr>
        <w:t>20</w:t>
      </w:r>
      <w:r w:rsidR="00173D5B" w:rsidRPr="00AC5AC2">
        <w:rPr>
          <w:b/>
        </w:rPr>
        <w:t xml:space="preserve">; </w:t>
      </w:r>
      <w:r w:rsidR="00181FEE" w:rsidRPr="00AC5AC2">
        <w:rPr>
          <w:b/>
        </w:rPr>
        <w:t>Table 19.4)</w:t>
      </w:r>
      <w:r w:rsidR="00173D5B" w:rsidRPr="00AC5AC2">
        <w:rPr>
          <w:b/>
        </w:rPr>
        <w:t>.</w:t>
      </w:r>
    </w:p>
    <w:p w:rsidR="00992778" w:rsidRPr="00AC5AC2" w:rsidRDefault="00992778" w:rsidP="00AC0EC0">
      <w:pPr>
        <w:numPr>
          <w:ilvl w:val="0"/>
          <w:numId w:val="54"/>
        </w:numPr>
        <w:spacing w:line="360" w:lineRule="auto"/>
        <w:ind w:left="1080"/>
        <w:rPr>
          <w:b/>
        </w:rPr>
      </w:pPr>
      <w:r w:rsidRPr="00AC5AC2">
        <w:t>The following four ABO combinations are based on the presence or absence of the A and B antigens</w:t>
      </w:r>
    </w:p>
    <w:p w:rsidR="00992778" w:rsidRPr="00AC5AC2" w:rsidRDefault="000828EF" w:rsidP="00AC0EC0">
      <w:pPr>
        <w:numPr>
          <w:ilvl w:val="0"/>
          <w:numId w:val="55"/>
        </w:numPr>
        <w:spacing w:line="360" w:lineRule="auto"/>
        <w:ind w:left="1800"/>
        <w:rPr>
          <w:b/>
        </w:rPr>
      </w:pPr>
      <w:r w:rsidRPr="00AC5AC2">
        <w:t xml:space="preserve">In </w:t>
      </w:r>
      <w:r w:rsidRPr="00AC5AC2">
        <w:rPr>
          <w:b/>
        </w:rPr>
        <w:t>t</w:t>
      </w:r>
      <w:r w:rsidR="00F41656" w:rsidRPr="00AC5AC2">
        <w:rPr>
          <w:b/>
        </w:rPr>
        <w:t>ype A</w:t>
      </w:r>
      <w:r w:rsidR="00266C8A" w:rsidRPr="00AC5AC2">
        <w:t xml:space="preserve">, </w:t>
      </w:r>
      <w:r w:rsidRPr="00AC5AC2">
        <w:t xml:space="preserve">only the </w:t>
      </w:r>
      <w:r w:rsidRPr="00AC5AC2">
        <w:rPr>
          <w:u w:val="single"/>
        </w:rPr>
        <w:t>A</w:t>
      </w:r>
      <w:r w:rsidRPr="00AC5AC2">
        <w:t xml:space="preserve"> antigen is present on erythrocyte</w:t>
      </w:r>
      <w:r w:rsidR="00266C8A" w:rsidRPr="00AC5AC2">
        <w:t>s</w:t>
      </w:r>
      <w:r w:rsidRPr="00AC5AC2">
        <w:t>.</w:t>
      </w:r>
    </w:p>
    <w:p w:rsidR="00992778" w:rsidRPr="00AC5AC2" w:rsidRDefault="00266C8A" w:rsidP="00AC0EC0">
      <w:pPr>
        <w:numPr>
          <w:ilvl w:val="0"/>
          <w:numId w:val="55"/>
        </w:numPr>
        <w:spacing w:line="360" w:lineRule="auto"/>
        <w:ind w:left="1800"/>
        <w:rPr>
          <w:b/>
        </w:rPr>
      </w:pPr>
      <w:r w:rsidRPr="00AC5AC2">
        <w:t xml:space="preserve">In </w:t>
      </w:r>
      <w:r w:rsidRPr="00AC5AC2">
        <w:rPr>
          <w:b/>
        </w:rPr>
        <w:t>t</w:t>
      </w:r>
      <w:r w:rsidR="00F41656" w:rsidRPr="00AC5AC2">
        <w:rPr>
          <w:b/>
        </w:rPr>
        <w:t>ype B</w:t>
      </w:r>
      <w:r w:rsidRPr="00AC5AC2">
        <w:rPr>
          <w:b/>
        </w:rPr>
        <w:t xml:space="preserve">, </w:t>
      </w:r>
      <w:r w:rsidRPr="00AC5AC2">
        <w:t xml:space="preserve">only the </w:t>
      </w:r>
      <w:r w:rsidRPr="00AC5AC2">
        <w:rPr>
          <w:u w:val="single"/>
        </w:rPr>
        <w:t>B</w:t>
      </w:r>
      <w:r w:rsidRPr="00AC5AC2">
        <w:t xml:space="preserve"> antigen is present on erythrocytes.</w:t>
      </w:r>
    </w:p>
    <w:p w:rsidR="00992778" w:rsidRPr="00AC5AC2" w:rsidRDefault="00266C8A" w:rsidP="00AC0EC0">
      <w:pPr>
        <w:numPr>
          <w:ilvl w:val="0"/>
          <w:numId w:val="55"/>
        </w:numPr>
        <w:spacing w:line="360" w:lineRule="auto"/>
        <w:ind w:left="1800"/>
        <w:rPr>
          <w:b/>
        </w:rPr>
      </w:pPr>
      <w:r w:rsidRPr="00AC5AC2">
        <w:t xml:space="preserve">In </w:t>
      </w:r>
      <w:r w:rsidRPr="00AC5AC2">
        <w:rPr>
          <w:b/>
        </w:rPr>
        <w:t>t</w:t>
      </w:r>
      <w:r w:rsidR="00F41656" w:rsidRPr="00AC5AC2">
        <w:rPr>
          <w:b/>
        </w:rPr>
        <w:t>ype AB</w:t>
      </w:r>
      <w:r w:rsidRPr="00AC5AC2">
        <w:rPr>
          <w:b/>
        </w:rPr>
        <w:t xml:space="preserve">, </w:t>
      </w:r>
      <w:r w:rsidRPr="00AC5AC2">
        <w:t xml:space="preserve">both the </w:t>
      </w:r>
      <w:r w:rsidRPr="00AC5AC2">
        <w:rPr>
          <w:u w:val="single"/>
        </w:rPr>
        <w:t>A</w:t>
      </w:r>
      <w:r w:rsidRPr="00AC5AC2">
        <w:t xml:space="preserve"> and </w:t>
      </w:r>
      <w:r w:rsidRPr="00AC5AC2">
        <w:rPr>
          <w:u w:val="single"/>
        </w:rPr>
        <w:t>B</w:t>
      </w:r>
      <w:r w:rsidRPr="00AC5AC2">
        <w:t xml:space="preserve"> antigens are present on erythrocytes.</w:t>
      </w:r>
    </w:p>
    <w:p w:rsidR="00F41656" w:rsidRPr="00AC5AC2" w:rsidRDefault="00266C8A" w:rsidP="00AC0EC0">
      <w:pPr>
        <w:numPr>
          <w:ilvl w:val="0"/>
          <w:numId w:val="55"/>
        </w:numPr>
        <w:spacing w:line="360" w:lineRule="auto"/>
        <w:ind w:left="1800"/>
        <w:rPr>
          <w:b/>
        </w:rPr>
      </w:pPr>
      <w:r w:rsidRPr="00AC5AC2">
        <w:t xml:space="preserve">In </w:t>
      </w:r>
      <w:r w:rsidRPr="00AC5AC2">
        <w:rPr>
          <w:b/>
        </w:rPr>
        <w:t xml:space="preserve">type O, </w:t>
      </w:r>
      <w:r w:rsidRPr="00AC5AC2">
        <w:t xml:space="preserve">neither </w:t>
      </w:r>
      <w:r w:rsidRPr="00AC5AC2">
        <w:rPr>
          <w:u w:val="single"/>
        </w:rPr>
        <w:t>A</w:t>
      </w:r>
      <w:r w:rsidRPr="00AC5AC2">
        <w:t xml:space="preserve"> nor </w:t>
      </w:r>
      <w:r w:rsidRPr="00AC5AC2">
        <w:rPr>
          <w:u w:val="single"/>
        </w:rPr>
        <w:t>B</w:t>
      </w:r>
      <w:r w:rsidRPr="00AC5AC2">
        <w:t xml:space="preserve"> antigens are present on erythrocytes.</w:t>
      </w:r>
      <w:r w:rsidR="00992778" w:rsidRPr="00AC5AC2">
        <w:t xml:space="preserve"> There is no O antigen; O denotes the absence of A and B antigens only.</w:t>
      </w:r>
    </w:p>
    <w:p w:rsidR="00992778" w:rsidRPr="00AC5AC2" w:rsidRDefault="00992778" w:rsidP="00AC0EC0">
      <w:pPr>
        <w:numPr>
          <w:ilvl w:val="0"/>
          <w:numId w:val="54"/>
        </w:numPr>
        <w:spacing w:line="360" w:lineRule="auto"/>
        <w:ind w:left="1080"/>
        <w:rPr>
          <w:b/>
        </w:rPr>
      </w:pPr>
      <w:r w:rsidRPr="00AC5AC2">
        <w:t xml:space="preserve">The </w:t>
      </w:r>
      <w:proofErr w:type="spellStart"/>
      <w:r w:rsidRPr="00AC5AC2">
        <w:rPr>
          <w:b/>
        </w:rPr>
        <w:t>Rh</w:t>
      </w:r>
      <w:proofErr w:type="spellEnd"/>
      <w:r w:rsidRPr="00AC5AC2">
        <w:rPr>
          <w:b/>
        </w:rPr>
        <w:t xml:space="preserve"> blood group</w:t>
      </w:r>
      <w:r w:rsidRPr="00AC5AC2">
        <w:t xml:space="preserve"> </w:t>
      </w:r>
      <w:r w:rsidR="007401D6" w:rsidRPr="00AC5AC2">
        <w:t xml:space="preserve">features the </w:t>
      </w:r>
      <w:proofErr w:type="spellStart"/>
      <w:r w:rsidR="007401D6" w:rsidRPr="00AC5AC2">
        <w:rPr>
          <w:b/>
          <w:u w:val="single"/>
        </w:rPr>
        <w:t>Rh</w:t>
      </w:r>
      <w:proofErr w:type="spellEnd"/>
      <w:r w:rsidR="007401D6" w:rsidRPr="00AC5AC2">
        <w:rPr>
          <w:b/>
          <w:u w:val="single"/>
        </w:rPr>
        <w:t xml:space="preserve"> antigen</w:t>
      </w:r>
      <w:r w:rsidR="007401D6" w:rsidRPr="00AC5AC2">
        <w:t xml:space="preserve"> first discovered in rhesus monkeys.</w:t>
      </w:r>
      <w:r w:rsidR="00173D5B" w:rsidRPr="00AC5AC2">
        <w:t xml:space="preserve"> Individuals with </w:t>
      </w:r>
      <w:proofErr w:type="spellStart"/>
      <w:r w:rsidR="00173D5B" w:rsidRPr="00AC5AC2">
        <w:t>Rh</w:t>
      </w:r>
      <w:proofErr w:type="spellEnd"/>
      <w:r w:rsidR="00173D5B" w:rsidRPr="00AC5AC2">
        <w:t xml:space="preserve"> on their erythrocytes are Rh-positive (</w:t>
      </w:r>
      <w:proofErr w:type="spellStart"/>
      <w:r w:rsidR="00173D5B" w:rsidRPr="00AC5AC2">
        <w:t>Rh</w:t>
      </w:r>
      <w:proofErr w:type="spellEnd"/>
      <w:r w:rsidR="00173D5B" w:rsidRPr="00AC5AC2">
        <w:t xml:space="preserve">+) and those without the </w:t>
      </w:r>
      <w:proofErr w:type="spellStart"/>
      <w:r w:rsidR="00173D5B" w:rsidRPr="00AC5AC2">
        <w:t>Rh</w:t>
      </w:r>
      <w:proofErr w:type="spellEnd"/>
      <w:r w:rsidR="00173D5B" w:rsidRPr="00AC5AC2">
        <w:t xml:space="preserve"> antigen are Rh-negative (</w:t>
      </w:r>
      <w:proofErr w:type="spellStart"/>
      <w:r w:rsidR="00173D5B" w:rsidRPr="00AC5AC2">
        <w:t>Rh</w:t>
      </w:r>
      <w:proofErr w:type="spellEnd"/>
      <w:r w:rsidR="00173D5B" w:rsidRPr="00AC5AC2">
        <w:t>-).</w:t>
      </w:r>
    </w:p>
    <w:p w:rsidR="00173D5B" w:rsidRPr="00AC5AC2" w:rsidRDefault="00173D5B" w:rsidP="00AC0EC0">
      <w:pPr>
        <w:numPr>
          <w:ilvl w:val="0"/>
          <w:numId w:val="54"/>
        </w:numPr>
        <w:spacing w:line="360" w:lineRule="auto"/>
        <w:ind w:left="1080"/>
        <w:rPr>
          <w:b/>
        </w:rPr>
      </w:pPr>
      <w:r w:rsidRPr="00AC5AC2">
        <w:t xml:space="preserve">The ABO and </w:t>
      </w:r>
      <w:proofErr w:type="spellStart"/>
      <w:r w:rsidRPr="00AC5AC2">
        <w:t>Rh</w:t>
      </w:r>
      <w:proofErr w:type="spellEnd"/>
      <w:r w:rsidRPr="00AC5AC2">
        <w:t xml:space="preserve"> blood groups combined give rise to the eight common blood types. Type </w:t>
      </w:r>
      <w:r w:rsidRPr="00AC5AC2">
        <w:rPr>
          <w:u w:val="single"/>
        </w:rPr>
        <w:t>O+</w:t>
      </w:r>
      <w:r w:rsidRPr="00AC5AC2">
        <w:t xml:space="preserve"> is the most common blood type </w:t>
      </w:r>
      <w:r w:rsidR="00DD019B" w:rsidRPr="00AC5AC2">
        <w:t xml:space="preserve">in the U.S. populations while </w:t>
      </w:r>
      <w:r w:rsidR="00DD019B" w:rsidRPr="00AC5AC2">
        <w:rPr>
          <w:u w:val="single"/>
        </w:rPr>
        <w:t>AB-</w:t>
      </w:r>
      <w:r w:rsidR="00DD019B" w:rsidRPr="00AC5AC2">
        <w:t xml:space="preserve"> is the least.</w:t>
      </w:r>
    </w:p>
    <w:p w:rsidR="00660EB8" w:rsidRPr="00AC5AC2" w:rsidRDefault="00660EB8" w:rsidP="00AC0EC0">
      <w:pPr>
        <w:numPr>
          <w:ilvl w:val="0"/>
          <w:numId w:val="54"/>
        </w:numPr>
        <w:spacing w:line="360" w:lineRule="auto"/>
        <w:ind w:left="1080"/>
        <w:rPr>
          <w:b/>
        </w:rPr>
      </w:pPr>
      <w:r w:rsidRPr="00AC5AC2">
        <w:lastRenderedPageBreak/>
        <w:t>Blood typing in the laboratory uses antibodies that bind to individual antigens on erythrocytes</w:t>
      </w:r>
    </w:p>
    <w:p w:rsidR="00660EB8" w:rsidRPr="00AC5AC2" w:rsidRDefault="00660EB8" w:rsidP="00AC0EC0">
      <w:pPr>
        <w:numPr>
          <w:ilvl w:val="0"/>
          <w:numId w:val="56"/>
        </w:numPr>
        <w:spacing w:line="360" w:lineRule="auto"/>
        <w:ind w:left="1800"/>
        <w:rPr>
          <w:b/>
        </w:rPr>
      </w:pPr>
      <w:r w:rsidRPr="00AC5AC2">
        <w:t xml:space="preserve">When antibodies, sometimes called </w:t>
      </w:r>
      <w:r w:rsidRPr="00AC5AC2">
        <w:rPr>
          <w:b/>
        </w:rPr>
        <w:t>agglutinins</w:t>
      </w:r>
      <w:r w:rsidRPr="00AC5AC2">
        <w:t xml:space="preserve">, bind to surface-bound antigens they cause them to clump together or </w:t>
      </w:r>
      <w:r w:rsidR="000D65E4" w:rsidRPr="00AC5AC2">
        <w:rPr>
          <w:b/>
          <w:u w:val="single"/>
        </w:rPr>
        <w:t>agglutinate</w:t>
      </w:r>
      <w:r w:rsidR="009B4837">
        <w:rPr>
          <w:b/>
          <w:u w:val="single"/>
        </w:rPr>
        <w:t xml:space="preserve"> </w:t>
      </w:r>
      <w:r w:rsidR="009B4837" w:rsidRPr="00337108">
        <w:rPr>
          <w:b/>
        </w:rPr>
        <w:t>(Figure 19.18)</w:t>
      </w:r>
      <w:r w:rsidRPr="00AC5AC2">
        <w:t>.</w:t>
      </w:r>
    </w:p>
    <w:p w:rsidR="000D65E4" w:rsidRPr="00AC5AC2" w:rsidRDefault="000D65E4" w:rsidP="00AC0EC0">
      <w:pPr>
        <w:numPr>
          <w:ilvl w:val="0"/>
          <w:numId w:val="56"/>
        </w:numPr>
        <w:spacing w:line="360" w:lineRule="auto"/>
        <w:ind w:left="1800"/>
        <w:rPr>
          <w:b/>
        </w:rPr>
      </w:pPr>
      <w:r w:rsidRPr="00AC5AC2">
        <w:t xml:space="preserve">Ultimately, agglutination promotes erythrocyte destruction, a reaction called </w:t>
      </w:r>
      <w:proofErr w:type="spellStart"/>
      <w:r w:rsidRPr="00AC5AC2">
        <w:rPr>
          <w:b/>
          <w:u w:val="single"/>
        </w:rPr>
        <w:t>hemolysis</w:t>
      </w:r>
      <w:proofErr w:type="spellEnd"/>
      <w:r w:rsidRPr="00AC5AC2">
        <w:t>.</w:t>
      </w:r>
    </w:p>
    <w:p w:rsidR="000D65E4" w:rsidRPr="00AC5AC2" w:rsidRDefault="000D65E4" w:rsidP="00AC0EC0">
      <w:pPr>
        <w:numPr>
          <w:ilvl w:val="0"/>
          <w:numId w:val="54"/>
        </w:numPr>
        <w:spacing w:line="360" w:lineRule="auto"/>
        <w:ind w:left="1080"/>
        <w:rPr>
          <w:b/>
        </w:rPr>
      </w:pPr>
      <w:r w:rsidRPr="00AC5AC2">
        <w:t>To determine blood type, a blood sample is treated with three separate antibodies</w:t>
      </w:r>
      <w:r w:rsidR="003923C6" w:rsidRPr="00AC5AC2">
        <w:t xml:space="preserve">. </w:t>
      </w:r>
      <w:r w:rsidR="00951B12" w:rsidRPr="00AC5AC2">
        <w:rPr>
          <w:b/>
        </w:rPr>
        <w:t>What can we conclude</w:t>
      </w:r>
      <w:r w:rsidR="00832ED9" w:rsidRPr="00AC5AC2">
        <w:rPr>
          <w:b/>
        </w:rPr>
        <w:t xml:space="preserve"> about the blood type</w:t>
      </w:r>
      <w:r w:rsidR="00951B12" w:rsidRPr="00AC5AC2">
        <w:rPr>
          <w:b/>
        </w:rPr>
        <w:t xml:space="preserve"> i</w:t>
      </w:r>
      <w:r w:rsidR="003923C6" w:rsidRPr="00AC5AC2">
        <w:rPr>
          <w:b/>
        </w:rPr>
        <w:t>f agglutination occurs in response to an antibody</w:t>
      </w:r>
      <w:r w:rsidR="00951B12" w:rsidRPr="00AC5AC2">
        <w:rPr>
          <w:b/>
        </w:rPr>
        <w:t>?</w:t>
      </w:r>
      <w:r w:rsidR="00D556D8">
        <w:t xml:space="preserve"> </w:t>
      </w:r>
      <w:r w:rsidR="00951B12" w:rsidRPr="00AC5AC2">
        <w:rPr>
          <w:u w:val="single"/>
        </w:rPr>
        <w:t>T</w:t>
      </w:r>
      <w:r w:rsidR="003923C6" w:rsidRPr="00AC5AC2">
        <w:rPr>
          <w:u w:val="single"/>
        </w:rPr>
        <w:t>hat antigen is present on the erythrocyte.</w:t>
      </w:r>
      <w:r w:rsidR="00D556D8">
        <w:t xml:space="preserve"> </w:t>
      </w:r>
      <w:r w:rsidR="00951B12" w:rsidRPr="00AC5AC2">
        <w:rPr>
          <w:b/>
        </w:rPr>
        <w:t xml:space="preserve">What can we conclude </w:t>
      </w:r>
      <w:r w:rsidR="00832ED9" w:rsidRPr="00AC5AC2">
        <w:rPr>
          <w:b/>
        </w:rPr>
        <w:t xml:space="preserve">about the blood type </w:t>
      </w:r>
      <w:r w:rsidR="00951B12" w:rsidRPr="00AC5AC2">
        <w:rPr>
          <w:b/>
        </w:rPr>
        <w:t>i</w:t>
      </w:r>
      <w:r w:rsidR="003923C6" w:rsidRPr="00AC5AC2">
        <w:rPr>
          <w:b/>
        </w:rPr>
        <w:t>f no agglutination occurs</w:t>
      </w:r>
      <w:r w:rsidR="00951B12" w:rsidRPr="00AC5AC2">
        <w:rPr>
          <w:b/>
        </w:rPr>
        <w:t>?</w:t>
      </w:r>
      <w:r w:rsidR="00951B12" w:rsidRPr="00AC5AC2">
        <w:t xml:space="preserve"> </w:t>
      </w:r>
      <w:r w:rsidR="00951B12" w:rsidRPr="00AC5AC2">
        <w:rPr>
          <w:u w:val="single"/>
        </w:rPr>
        <w:t>Th</w:t>
      </w:r>
      <w:r w:rsidR="003923C6" w:rsidRPr="00AC5AC2">
        <w:rPr>
          <w:u w:val="single"/>
        </w:rPr>
        <w:t>at specific antigen is absent</w:t>
      </w:r>
      <w:r w:rsidR="00951B12" w:rsidRPr="00AC5AC2">
        <w:rPr>
          <w:u w:val="single"/>
        </w:rPr>
        <w:t xml:space="preserve"> from the erythrocyte</w:t>
      </w:r>
      <w:r w:rsidR="003923C6" w:rsidRPr="00AC5AC2">
        <w:rPr>
          <w:u w:val="single"/>
        </w:rPr>
        <w:t>.</w:t>
      </w:r>
      <w:r w:rsidR="003923C6" w:rsidRPr="00AC5AC2">
        <w:t xml:space="preserve"> The following are the three antibodies used:</w:t>
      </w:r>
    </w:p>
    <w:p w:rsidR="000D65E4" w:rsidRPr="00AC5AC2" w:rsidRDefault="003923C6" w:rsidP="00AC0EC0">
      <w:pPr>
        <w:numPr>
          <w:ilvl w:val="0"/>
          <w:numId w:val="57"/>
        </w:numPr>
        <w:tabs>
          <w:tab w:val="left" w:pos="1800"/>
        </w:tabs>
        <w:spacing w:line="360" w:lineRule="auto"/>
        <w:ind w:left="1800"/>
        <w:rPr>
          <w:b/>
        </w:rPr>
      </w:pPr>
      <w:r w:rsidRPr="00AC5AC2">
        <w:rPr>
          <w:b/>
        </w:rPr>
        <w:t>Anti-</w:t>
      </w:r>
      <w:proofErr w:type="gramStart"/>
      <w:r w:rsidRPr="00AC5AC2">
        <w:rPr>
          <w:b/>
        </w:rPr>
        <w:t>A</w:t>
      </w:r>
      <w:proofErr w:type="gramEnd"/>
      <w:r w:rsidRPr="00AC5AC2">
        <w:rPr>
          <w:b/>
        </w:rPr>
        <w:t xml:space="preserve"> antibodies </w:t>
      </w:r>
      <w:r w:rsidRPr="00AC5AC2">
        <w:t xml:space="preserve">bind and agglutinate </w:t>
      </w:r>
      <w:r w:rsidRPr="00AC5AC2">
        <w:rPr>
          <w:u w:val="single"/>
        </w:rPr>
        <w:t>A</w:t>
      </w:r>
      <w:r w:rsidRPr="00AC5AC2">
        <w:t xml:space="preserve"> antigens.</w:t>
      </w:r>
    </w:p>
    <w:p w:rsidR="003923C6" w:rsidRPr="00AC5AC2" w:rsidRDefault="003923C6" w:rsidP="00AC0EC0">
      <w:pPr>
        <w:numPr>
          <w:ilvl w:val="0"/>
          <w:numId w:val="57"/>
        </w:numPr>
        <w:tabs>
          <w:tab w:val="left" w:pos="1800"/>
        </w:tabs>
        <w:spacing w:line="360" w:lineRule="auto"/>
        <w:ind w:left="1800"/>
        <w:rPr>
          <w:b/>
        </w:rPr>
      </w:pPr>
      <w:r w:rsidRPr="00AC5AC2">
        <w:rPr>
          <w:b/>
        </w:rPr>
        <w:t xml:space="preserve">Anti-B antibodies </w:t>
      </w:r>
      <w:r w:rsidRPr="00AC5AC2">
        <w:t xml:space="preserve">bind and agglutinate </w:t>
      </w:r>
      <w:r w:rsidRPr="00AC5AC2">
        <w:rPr>
          <w:u w:val="single"/>
        </w:rPr>
        <w:t>B</w:t>
      </w:r>
      <w:r w:rsidRPr="00AC5AC2">
        <w:t xml:space="preserve"> antigens.</w:t>
      </w:r>
    </w:p>
    <w:p w:rsidR="003923C6" w:rsidRPr="00AC5AC2" w:rsidRDefault="003923C6" w:rsidP="00AC0EC0">
      <w:pPr>
        <w:numPr>
          <w:ilvl w:val="0"/>
          <w:numId w:val="57"/>
        </w:numPr>
        <w:tabs>
          <w:tab w:val="left" w:pos="1800"/>
        </w:tabs>
        <w:spacing w:line="360" w:lineRule="auto"/>
        <w:ind w:left="1800"/>
        <w:rPr>
          <w:b/>
        </w:rPr>
      </w:pPr>
      <w:r w:rsidRPr="00AC5AC2">
        <w:rPr>
          <w:b/>
        </w:rPr>
        <w:t>Anti-</w:t>
      </w:r>
      <w:proofErr w:type="spellStart"/>
      <w:r w:rsidRPr="00AC5AC2">
        <w:rPr>
          <w:b/>
        </w:rPr>
        <w:t>Rh</w:t>
      </w:r>
      <w:proofErr w:type="spellEnd"/>
      <w:r w:rsidRPr="00AC5AC2">
        <w:rPr>
          <w:b/>
        </w:rPr>
        <w:t xml:space="preserve"> antibodies </w:t>
      </w:r>
      <w:r w:rsidRPr="00AC5AC2">
        <w:t xml:space="preserve">bind and agglutinate </w:t>
      </w:r>
      <w:proofErr w:type="spellStart"/>
      <w:r w:rsidRPr="00AC5AC2">
        <w:rPr>
          <w:u w:val="single"/>
        </w:rPr>
        <w:t>Rh</w:t>
      </w:r>
      <w:proofErr w:type="spellEnd"/>
      <w:r w:rsidRPr="00AC5AC2">
        <w:t xml:space="preserve"> antigens.</w:t>
      </w:r>
    </w:p>
    <w:p w:rsidR="00933D12" w:rsidRPr="00AC5AC2" w:rsidRDefault="00933D12" w:rsidP="00AC5AC2">
      <w:pPr>
        <w:numPr>
          <w:ilvl w:val="0"/>
          <w:numId w:val="7"/>
        </w:numPr>
        <w:spacing w:line="360" w:lineRule="auto"/>
        <w:rPr>
          <w:b/>
        </w:rPr>
      </w:pPr>
      <w:r w:rsidRPr="00AC5AC2">
        <w:rPr>
          <w:b/>
        </w:rPr>
        <w:t>Blood Transfusions</w:t>
      </w:r>
      <w:r w:rsidR="009178AB" w:rsidRPr="00AC5AC2">
        <w:rPr>
          <w:b/>
        </w:rPr>
        <w:t xml:space="preserve">: </w:t>
      </w:r>
      <w:r w:rsidR="009178AB" w:rsidRPr="00AC5AC2">
        <w:t xml:space="preserve">Antigens and antibodies are the basis for blood matching, in which the blood taken from a donor is screened for compatibility prior to its administration to a recipient. </w:t>
      </w:r>
      <w:r w:rsidR="00832ED9" w:rsidRPr="00AC5AC2">
        <w:rPr>
          <w:b/>
        </w:rPr>
        <w:t>What does a</w:t>
      </w:r>
      <w:r w:rsidR="009178AB" w:rsidRPr="00AC5AC2">
        <w:rPr>
          <w:b/>
        </w:rPr>
        <w:t xml:space="preserve"> match </w:t>
      </w:r>
      <w:r w:rsidR="00832ED9" w:rsidRPr="00AC5AC2">
        <w:rPr>
          <w:b/>
        </w:rPr>
        <w:t>indicate?</w:t>
      </w:r>
      <w:r w:rsidR="00D556D8">
        <w:rPr>
          <w:b/>
        </w:rPr>
        <w:t xml:space="preserve"> </w:t>
      </w:r>
      <w:r w:rsidR="00832ED9" w:rsidRPr="00AC5AC2">
        <w:rPr>
          <w:u w:val="single"/>
        </w:rPr>
        <w:t xml:space="preserve">A match </w:t>
      </w:r>
      <w:r w:rsidR="009178AB" w:rsidRPr="00AC5AC2">
        <w:rPr>
          <w:u w:val="single"/>
        </w:rPr>
        <w:t>occurs if the donor blood type is compatible with the recipient blood type</w:t>
      </w:r>
      <w:r w:rsidR="009178AB" w:rsidRPr="00AC5AC2">
        <w:t>.</w:t>
      </w:r>
    </w:p>
    <w:p w:rsidR="009178AB" w:rsidRPr="00AC5AC2" w:rsidRDefault="00902F46" w:rsidP="00AC0EC0">
      <w:pPr>
        <w:numPr>
          <w:ilvl w:val="0"/>
          <w:numId w:val="58"/>
        </w:numPr>
        <w:spacing w:line="360" w:lineRule="auto"/>
        <w:ind w:left="1080"/>
        <w:rPr>
          <w:b/>
          <w:u w:val="single"/>
        </w:rPr>
      </w:pPr>
      <w:r w:rsidRPr="00AC5AC2">
        <w:rPr>
          <w:b/>
        </w:rPr>
        <w:t>What happens during a</w:t>
      </w:r>
      <w:r w:rsidR="009178AB" w:rsidRPr="00AC5AC2">
        <w:rPr>
          <w:b/>
        </w:rPr>
        <w:t xml:space="preserve"> transfusion reaction</w:t>
      </w:r>
      <w:r w:rsidRPr="00AC5AC2">
        <w:rPr>
          <w:b/>
          <w:u w:val="single"/>
        </w:rPr>
        <w:t>?</w:t>
      </w:r>
      <w:r w:rsidR="002A261A" w:rsidRPr="00AC5AC2">
        <w:rPr>
          <w:u w:val="single"/>
        </w:rPr>
        <w:t xml:space="preserve"> </w:t>
      </w:r>
      <w:r w:rsidRPr="00AC5AC2">
        <w:rPr>
          <w:u w:val="single"/>
        </w:rPr>
        <w:t xml:space="preserve">During a transfusion reaction, </w:t>
      </w:r>
      <w:r w:rsidR="002A261A" w:rsidRPr="00AC5AC2">
        <w:rPr>
          <w:u w:val="single"/>
        </w:rPr>
        <w:t xml:space="preserve">recipient antibodies bind to donor antigens, </w:t>
      </w:r>
      <w:r w:rsidR="009178AB" w:rsidRPr="00AC5AC2">
        <w:rPr>
          <w:u w:val="single"/>
        </w:rPr>
        <w:t>causes agglutination that destroys the donor erythrocytes, possibly leading to kidney failure and death.</w:t>
      </w:r>
    </w:p>
    <w:p w:rsidR="002A261A" w:rsidRPr="00AC5AC2" w:rsidRDefault="002A261A" w:rsidP="00AC0EC0">
      <w:pPr>
        <w:numPr>
          <w:ilvl w:val="0"/>
          <w:numId w:val="58"/>
        </w:numPr>
        <w:spacing w:line="360" w:lineRule="auto"/>
        <w:ind w:left="1080"/>
        <w:rPr>
          <w:b/>
        </w:rPr>
      </w:pPr>
      <w:r w:rsidRPr="00AC5AC2">
        <w:t xml:space="preserve">The </w:t>
      </w:r>
      <w:r w:rsidRPr="00AC5AC2">
        <w:rPr>
          <w:b/>
        </w:rPr>
        <w:t xml:space="preserve">universal donor </w:t>
      </w:r>
      <w:r w:rsidRPr="00AC5AC2">
        <w:t xml:space="preserve">is blood type </w:t>
      </w:r>
      <w:r w:rsidRPr="00AC5AC2">
        <w:rPr>
          <w:u w:val="single"/>
        </w:rPr>
        <w:t>O-</w:t>
      </w:r>
      <w:r w:rsidRPr="00AC5AC2">
        <w:t xml:space="preserve">, because their erythrocytes do not have A, B, nor </w:t>
      </w:r>
      <w:proofErr w:type="spellStart"/>
      <w:r w:rsidRPr="00AC5AC2">
        <w:t>Rh</w:t>
      </w:r>
      <w:proofErr w:type="spellEnd"/>
      <w:r w:rsidR="00CB7CE6" w:rsidRPr="00AC5AC2">
        <w:t xml:space="preserve"> surface antigens. </w:t>
      </w:r>
      <w:r w:rsidRPr="00AC5AC2">
        <w:t>This blood type can be given to any other blood type in an emergency when blood matching is not an option.</w:t>
      </w:r>
    </w:p>
    <w:p w:rsidR="002A261A" w:rsidRPr="00AC5AC2" w:rsidRDefault="002A261A" w:rsidP="00AC0EC0">
      <w:pPr>
        <w:numPr>
          <w:ilvl w:val="0"/>
          <w:numId w:val="58"/>
        </w:numPr>
        <w:spacing w:line="360" w:lineRule="auto"/>
        <w:ind w:left="1080"/>
        <w:rPr>
          <w:b/>
        </w:rPr>
      </w:pPr>
      <w:r w:rsidRPr="00AC5AC2">
        <w:t xml:space="preserve">The </w:t>
      </w:r>
      <w:r w:rsidRPr="00AC5AC2">
        <w:rPr>
          <w:b/>
        </w:rPr>
        <w:t xml:space="preserve">universal recipient </w:t>
      </w:r>
      <w:r w:rsidRPr="00AC5AC2">
        <w:t xml:space="preserve">is blood type </w:t>
      </w:r>
      <w:r w:rsidRPr="00AC5AC2">
        <w:rPr>
          <w:u w:val="single"/>
        </w:rPr>
        <w:t>AB+.</w:t>
      </w:r>
      <w:r w:rsidRPr="00AC5AC2">
        <w:t xml:space="preserve"> These individuals do not make antibodies </w:t>
      </w:r>
      <w:r w:rsidR="00902F46" w:rsidRPr="00AC5AC2">
        <w:t>against the</w:t>
      </w:r>
      <w:r w:rsidRPr="00AC5AC2">
        <w:t xml:space="preserve"> A, B, or </w:t>
      </w:r>
      <w:proofErr w:type="spellStart"/>
      <w:r w:rsidRPr="00AC5AC2">
        <w:t>Rh</w:t>
      </w:r>
      <w:proofErr w:type="spellEnd"/>
      <w:r w:rsidRPr="00AC5AC2">
        <w:t xml:space="preserve"> antigens.</w:t>
      </w:r>
      <w:r w:rsidR="00D556D8">
        <w:t xml:space="preserve"> </w:t>
      </w:r>
      <w:r w:rsidR="00D900AA" w:rsidRPr="00AC5AC2">
        <w:t>I</w:t>
      </w:r>
      <w:r w:rsidRPr="00AC5AC2">
        <w:t xml:space="preserve">ndividuals </w:t>
      </w:r>
      <w:r w:rsidR="00D900AA" w:rsidRPr="00AC5AC2">
        <w:t xml:space="preserve">with AB+ blood type </w:t>
      </w:r>
      <w:r w:rsidRPr="00AC5AC2">
        <w:t>can generally</w:t>
      </w:r>
      <w:r w:rsidR="00D900AA" w:rsidRPr="00AC5AC2">
        <w:t xml:space="preserve"> </w:t>
      </w:r>
      <w:r w:rsidRPr="00AC5AC2">
        <w:t xml:space="preserve">receive blood from any </w:t>
      </w:r>
      <w:r w:rsidR="00D900AA" w:rsidRPr="00AC5AC2">
        <w:t xml:space="preserve">of the </w:t>
      </w:r>
      <w:r w:rsidRPr="00AC5AC2">
        <w:t xml:space="preserve">possible blood type donors. </w:t>
      </w:r>
      <w:r w:rsidR="00D900AA" w:rsidRPr="00AC5AC2">
        <w:t>Matching is still the safest practice.</w:t>
      </w:r>
    </w:p>
    <w:sectPr w:rsidR="002A261A" w:rsidRPr="00AC5AC2" w:rsidSect="005E2B8D">
      <w:footerReference w:type="even"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C27E9" w:rsidRDefault="002C27E9" w:rsidP="005A1C88">
      <w:r>
        <w:separator/>
      </w:r>
    </w:p>
  </w:endnote>
  <w:endnote w:type="continuationSeparator" w:id="0">
    <w:p w:rsidR="002C27E9" w:rsidRDefault="002C27E9" w:rsidP="005A1C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0AFF" w:usb1="00007843" w:usb2="00000001" w:usb3="00000000" w:csb0="000001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7B38" w:rsidRDefault="002E7B38" w:rsidP="00D556D8">
    <w:pPr>
      <w:pStyle w:val="Footer"/>
      <w:tabs>
        <w:tab w:val="clear" w:pos="4680"/>
        <w:tab w:val="clear" w:pos="9360"/>
        <w:tab w:val="center" w:pos="4320"/>
        <w:tab w:val="right" w:pos="8640"/>
      </w:tabs>
    </w:pPr>
    <w:r>
      <w:t>[Type text]</w:t>
    </w:r>
    <w:r>
      <w:tab/>
      <w:t>[Type text]</w:t>
    </w:r>
    <w:r>
      <w:tab/>
      <w:t>[Type tex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7B38" w:rsidRPr="00D556D8" w:rsidRDefault="002E7B38" w:rsidP="00413A64">
    <w:pPr>
      <w:pStyle w:val="Footer"/>
      <w:tabs>
        <w:tab w:val="clear" w:pos="4680"/>
        <w:tab w:val="clear" w:pos="9360"/>
        <w:tab w:val="center" w:pos="4320"/>
        <w:tab w:val="right" w:pos="8640"/>
      </w:tabs>
      <w:jc w:val="center"/>
    </w:pPr>
    <w:r>
      <w:tab/>
    </w:r>
    <w:r w:rsidR="00413A64" w:rsidRPr="00413A64">
      <w:rPr>
        <w:rFonts w:eastAsia="MS Mincho"/>
        <w:sz w:val="18"/>
      </w:rPr>
      <w:t>Copyright © 2019 Pearson Education, Inc.</w:t>
    </w:r>
    <w:r>
      <w:tab/>
    </w:r>
    <w:r w:rsidR="005E2B8D">
      <w:rPr>
        <w:rStyle w:val="PageNumber"/>
      </w:rPr>
      <w:fldChar w:fldCharType="begin"/>
    </w:r>
    <w:r>
      <w:rPr>
        <w:rStyle w:val="PageNumber"/>
      </w:rPr>
      <w:instrText xml:space="preserve"> PAGE </w:instrText>
    </w:r>
    <w:r w:rsidR="005E2B8D">
      <w:rPr>
        <w:rStyle w:val="PageNumber"/>
      </w:rPr>
      <w:fldChar w:fldCharType="separate"/>
    </w:r>
    <w:r w:rsidR="00413A64">
      <w:rPr>
        <w:rStyle w:val="PageNumber"/>
        <w:noProof/>
      </w:rPr>
      <w:t>14</w:t>
    </w:r>
    <w:r w:rsidR="005E2B8D">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C27E9" w:rsidRDefault="002C27E9" w:rsidP="005A1C88">
      <w:r>
        <w:separator/>
      </w:r>
    </w:p>
  </w:footnote>
  <w:footnote w:type="continuationSeparator" w:id="0">
    <w:p w:rsidR="002C27E9" w:rsidRDefault="002C27E9" w:rsidP="005A1C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5798E7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B0173A"/>
    <w:multiLevelType w:val="hybridMultilevel"/>
    <w:tmpl w:val="9262580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324313F"/>
    <w:multiLevelType w:val="hybridMultilevel"/>
    <w:tmpl w:val="BD34FFD4"/>
    <w:lvl w:ilvl="0" w:tplc="282C7298">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CA373F"/>
    <w:multiLevelType w:val="hybridMultilevel"/>
    <w:tmpl w:val="323C987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6A93148"/>
    <w:multiLevelType w:val="hybridMultilevel"/>
    <w:tmpl w:val="FA6EDB6E"/>
    <w:lvl w:ilvl="0" w:tplc="C1CC517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C043A7"/>
    <w:multiLevelType w:val="hybridMultilevel"/>
    <w:tmpl w:val="A64E6C4C"/>
    <w:lvl w:ilvl="0" w:tplc="041032B6">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563FE6"/>
    <w:multiLevelType w:val="hybridMultilevel"/>
    <w:tmpl w:val="3F284506"/>
    <w:lvl w:ilvl="0" w:tplc="87E62554">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0AA45F99"/>
    <w:multiLevelType w:val="hybridMultilevel"/>
    <w:tmpl w:val="04CC77FC"/>
    <w:lvl w:ilvl="0" w:tplc="7EAAE79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0C0F56E2"/>
    <w:multiLevelType w:val="hybridMultilevel"/>
    <w:tmpl w:val="756C4242"/>
    <w:lvl w:ilvl="0" w:tplc="3D02029C">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0C640639"/>
    <w:multiLevelType w:val="hybridMultilevel"/>
    <w:tmpl w:val="D5CEC24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0DD37972"/>
    <w:multiLevelType w:val="hybridMultilevel"/>
    <w:tmpl w:val="6B88BB46"/>
    <w:lvl w:ilvl="0" w:tplc="1CAE9DEA">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01B1F01"/>
    <w:multiLevelType w:val="hybridMultilevel"/>
    <w:tmpl w:val="DB840ECA"/>
    <w:lvl w:ilvl="0" w:tplc="BF688B14">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0430CF0"/>
    <w:multiLevelType w:val="hybridMultilevel"/>
    <w:tmpl w:val="5686E224"/>
    <w:lvl w:ilvl="0" w:tplc="325408E2">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3803740"/>
    <w:multiLevelType w:val="hybridMultilevel"/>
    <w:tmpl w:val="855488A8"/>
    <w:lvl w:ilvl="0" w:tplc="280A707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13F37C8C"/>
    <w:multiLevelType w:val="hybridMultilevel"/>
    <w:tmpl w:val="C386842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55B0228"/>
    <w:multiLevelType w:val="hybridMultilevel"/>
    <w:tmpl w:val="677C55D4"/>
    <w:lvl w:ilvl="0" w:tplc="05887D3C">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83F6207"/>
    <w:multiLevelType w:val="hybridMultilevel"/>
    <w:tmpl w:val="AC7455EC"/>
    <w:lvl w:ilvl="0" w:tplc="BD26FDB8">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1BF77C8C"/>
    <w:multiLevelType w:val="hybridMultilevel"/>
    <w:tmpl w:val="ECA4D85A"/>
    <w:lvl w:ilvl="0" w:tplc="8926FA3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21E0361D"/>
    <w:multiLevelType w:val="hybridMultilevel"/>
    <w:tmpl w:val="71E4D27E"/>
    <w:lvl w:ilvl="0" w:tplc="B80E89F4">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22315981"/>
    <w:multiLevelType w:val="hybridMultilevel"/>
    <w:tmpl w:val="2CF8783A"/>
    <w:lvl w:ilvl="0" w:tplc="DC427AE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24B561FB"/>
    <w:multiLevelType w:val="hybridMultilevel"/>
    <w:tmpl w:val="02A0EEA8"/>
    <w:lvl w:ilvl="0" w:tplc="43FC7C5C">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26A421B8"/>
    <w:multiLevelType w:val="multilevel"/>
    <w:tmpl w:val="D9E47B62"/>
    <w:styleLink w:val="AmermanOutllineFormat"/>
    <w:lvl w:ilvl="0">
      <w:start w:val="1"/>
      <w:numFmt w:val="decimal"/>
      <w:lvlText w:val="%1)"/>
      <w:lvlJc w:val="left"/>
      <w:pPr>
        <w:ind w:left="720" w:hanging="360"/>
      </w:pPr>
      <w:rPr>
        <w:rFonts w:hint="default"/>
      </w:rPr>
    </w:lvl>
    <w:lvl w:ilvl="1">
      <w:start w:val="1"/>
      <w:numFmt w:val="none"/>
      <w:lvlText w:val="a."/>
      <w:lvlJc w:val="left"/>
      <w:pPr>
        <w:ind w:left="1080" w:hanging="360"/>
      </w:pPr>
      <w:rPr>
        <w:rFonts w:ascii="Times New Roman" w:hAnsi="Times New Roman" w:hint="default"/>
        <w:b/>
        <w:sz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2">
    <w:nsid w:val="29671A6F"/>
    <w:multiLevelType w:val="hybridMultilevel"/>
    <w:tmpl w:val="F56CD524"/>
    <w:lvl w:ilvl="0" w:tplc="612ADEEC">
      <w:start w:val="1"/>
      <w:numFmt w:val="lowerLetter"/>
      <w:lvlText w:val="%1."/>
      <w:lvlJc w:val="left"/>
      <w:pPr>
        <w:ind w:left="2210" w:hanging="360"/>
      </w:pPr>
      <w:rPr>
        <w:b w:val="0"/>
      </w:rPr>
    </w:lvl>
    <w:lvl w:ilvl="1" w:tplc="04090019" w:tentative="1">
      <w:start w:val="1"/>
      <w:numFmt w:val="lowerLetter"/>
      <w:lvlText w:val="%2."/>
      <w:lvlJc w:val="left"/>
      <w:pPr>
        <w:ind w:left="2930" w:hanging="360"/>
      </w:pPr>
    </w:lvl>
    <w:lvl w:ilvl="2" w:tplc="0409001B" w:tentative="1">
      <w:start w:val="1"/>
      <w:numFmt w:val="lowerRoman"/>
      <w:lvlText w:val="%3."/>
      <w:lvlJc w:val="right"/>
      <w:pPr>
        <w:ind w:left="3650" w:hanging="180"/>
      </w:pPr>
    </w:lvl>
    <w:lvl w:ilvl="3" w:tplc="0409000F" w:tentative="1">
      <w:start w:val="1"/>
      <w:numFmt w:val="decimal"/>
      <w:lvlText w:val="%4."/>
      <w:lvlJc w:val="left"/>
      <w:pPr>
        <w:ind w:left="4370" w:hanging="360"/>
      </w:pPr>
    </w:lvl>
    <w:lvl w:ilvl="4" w:tplc="04090019" w:tentative="1">
      <w:start w:val="1"/>
      <w:numFmt w:val="lowerLetter"/>
      <w:lvlText w:val="%5."/>
      <w:lvlJc w:val="left"/>
      <w:pPr>
        <w:ind w:left="5090" w:hanging="360"/>
      </w:pPr>
    </w:lvl>
    <w:lvl w:ilvl="5" w:tplc="0409001B" w:tentative="1">
      <w:start w:val="1"/>
      <w:numFmt w:val="lowerRoman"/>
      <w:lvlText w:val="%6."/>
      <w:lvlJc w:val="right"/>
      <w:pPr>
        <w:ind w:left="5810" w:hanging="180"/>
      </w:pPr>
    </w:lvl>
    <w:lvl w:ilvl="6" w:tplc="0409000F" w:tentative="1">
      <w:start w:val="1"/>
      <w:numFmt w:val="decimal"/>
      <w:lvlText w:val="%7."/>
      <w:lvlJc w:val="left"/>
      <w:pPr>
        <w:ind w:left="6530" w:hanging="360"/>
      </w:pPr>
    </w:lvl>
    <w:lvl w:ilvl="7" w:tplc="04090019" w:tentative="1">
      <w:start w:val="1"/>
      <w:numFmt w:val="lowerLetter"/>
      <w:lvlText w:val="%8."/>
      <w:lvlJc w:val="left"/>
      <w:pPr>
        <w:ind w:left="7250" w:hanging="360"/>
      </w:pPr>
    </w:lvl>
    <w:lvl w:ilvl="8" w:tplc="0409001B" w:tentative="1">
      <w:start w:val="1"/>
      <w:numFmt w:val="lowerRoman"/>
      <w:lvlText w:val="%9."/>
      <w:lvlJc w:val="right"/>
      <w:pPr>
        <w:ind w:left="7970" w:hanging="180"/>
      </w:pPr>
    </w:lvl>
  </w:abstractNum>
  <w:abstractNum w:abstractNumId="23">
    <w:nsid w:val="2B89681C"/>
    <w:multiLevelType w:val="hybridMultilevel"/>
    <w:tmpl w:val="7C462C56"/>
    <w:lvl w:ilvl="0" w:tplc="512EAAB8">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C044951"/>
    <w:multiLevelType w:val="hybridMultilevel"/>
    <w:tmpl w:val="6B26EC2C"/>
    <w:lvl w:ilvl="0" w:tplc="DD7A5670">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2D1B0F4D"/>
    <w:multiLevelType w:val="hybridMultilevel"/>
    <w:tmpl w:val="72BAB97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50B12C0"/>
    <w:multiLevelType w:val="hybridMultilevel"/>
    <w:tmpl w:val="A9FCC6EC"/>
    <w:lvl w:ilvl="0" w:tplc="C1A0959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3629053F"/>
    <w:multiLevelType w:val="hybridMultilevel"/>
    <w:tmpl w:val="CF3A8884"/>
    <w:lvl w:ilvl="0" w:tplc="B34E5090">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368F5161"/>
    <w:multiLevelType w:val="hybridMultilevel"/>
    <w:tmpl w:val="9AA8BBC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7480B33"/>
    <w:multiLevelType w:val="hybridMultilevel"/>
    <w:tmpl w:val="DE32CD1E"/>
    <w:lvl w:ilvl="0" w:tplc="8A7E80DC">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0E41A93"/>
    <w:multiLevelType w:val="hybridMultilevel"/>
    <w:tmpl w:val="163C6154"/>
    <w:lvl w:ilvl="0" w:tplc="607E58F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41790F18"/>
    <w:multiLevelType w:val="hybridMultilevel"/>
    <w:tmpl w:val="D15A20CA"/>
    <w:lvl w:ilvl="0" w:tplc="3F4E04C4">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472F0DC9"/>
    <w:multiLevelType w:val="hybridMultilevel"/>
    <w:tmpl w:val="1686750A"/>
    <w:lvl w:ilvl="0" w:tplc="77F6755E">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4B8563B1"/>
    <w:multiLevelType w:val="hybridMultilevel"/>
    <w:tmpl w:val="9ACA9C14"/>
    <w:lvl w:ilvl="0" w:tplc="4644054A">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508E1FD0"/>
    <w:multiLevelType w:val="hybridMultilevel"/>
    <w:tmpl w:val="82009EBA"/>
    <w:lvl w:ilvl="0" w:tplc="C7185746">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511C66F0"/>
    <w:multiLevelType w:val="hybridMultilevel"/>
    <w:tmpl w:val="AF640F3A"/>
    <w:lvl w:ilvl="0" w:tplc="91A62262">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53CA3C68"/>
    <w:multiLevelType w:val="hybridMultilevel"/>
    <w:tmpl w:val="55E0D794"/>
    <w:lvl w:ilvl="0" w:tplc="C890E9A4">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554340DE"/>
    <w:multiLevelType w:val="hybridMultilevel"/>
    <w:tmpl w:val="7D3492C8"/>
    <w:lvl w:ilvl="0" w:tplc="72349CC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578D75E3"/>
    <w:multiLevelType w:val="hybridMultilevel"/>
    <w:tmpl w:val="A348A1CE"/>
    <w:lvl w:ilvl="0" w:tplc="FDE24E8E">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58B97CD8"/>
    <w:multiLevelType w:val="hybridMultilevel"/>
    <w:tmpl w:val="FCB08960"/>
    <w:lvl w:ilvl="0" w:tplc="C99AA1B0">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59234F3E"/>
    <w:multiLevelType w:val="hybridMultilevel"/>
    <w:tmpl w:val="F00467EA"/>
    <w:lvl w:ilvl="0" w:tplc="F9725344">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5A9A1B89"/>
    <w:multiLevelType w:val="hybridMultilevel"/>
    <w:tmpl w:val="FDAE846E"/>
    <w:lvl w:ilvl="0" w:tplc="18F4D27E">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5AF827AC"/>
    <w:multiLevelType w:val="hybridMultilevel"/>
    <w:tmpl w:val="3F260BE4"/>
    <w:lvl w:ilvl="0" w:tplc="7A661924">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5D3757C5"/>
    <w:multiLevelType w:val="hybridMultilevel"/>
    <w:tmpl w:val="FB664220"/>
    <w:lvl w:ilvl="0" w:tplc="3C32C822">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5E7A48BC"/>
    <w:multiLevelType w:val="hybridMultilevel"/>
    <w:tmpl w:val="630ACF00"/>
    <w:lvl w:ilvl="0" w:tplc="AA46D9BC">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5F1E455D"/>
    <w:multiLevelType w:val="hybridMultilevel"/>
    <w:tmpl w:val="AA62085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5F4D5B8C"/>
    <w:multiLevelType w:val="hybridMultilevel"/>
    <w:tmpl w:val="833C300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60D62AD5"/>
    <w:multiLevelType w:val="hybridMultilevel"/>
    <w:tmpl w:val="FEA2514E"/>
    <w:lvl w:ilvl="0" w:tplc="973200AA">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652D3C7B"/>
    <w:multiLevelType w:val="hybridMultilevel"/>
    <w:tmpl w:val="6540DF2E"/>
    <w:lvl w:ilvl="0" w:tplc="A38E1DA8">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7E758C5"/>
    <w:multiLevelType w:val="hybridMultilevel"/>
    <w:tmpl w:val="1D2EEE20"/>
    <w:lvl w:ilvl="0" w:tplc="00B6BE7C">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6A8B2C41"/>
    <w:multiLevelType w:val="hybridMultilevel"/>
    <w:tmpl w:val="F988988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6B321AEF"/>
    <w:multiLevelType w:val="hybridMultilevel"/>
    <w:tmpl w:val="D226856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6BB84EB5"/>
    <w:multiLevelType w:val="hybridMultilevel"/>
    <w:tmpl w:val="9CB676D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6DEB12B6"/>
    <w:multiLevelType w:val="hybridMultilevel"/>
    <w:tmpl w:val="E146F68E"/>
    <w:lvl w:ilvl="0" w:tplc="5C0480B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nsid w:val="71ED69D4"/>
    <w:multiLevelType w:val="hybridMultilevel"/>
    <w:tmpl w:val="391EA748"/>
    <w:lvl w:ilvl="0" w:tplc="F28A288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nsid w:val="75E065A2"/>
    <w:multiLevelType w:val="hybridMultilevel"/>
    <w:tmpl w:val="1C1A546E"/>
    <w:lvl w:ilvl="0" w:tplc="8DBE32DC">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nsid w:val="7B17076A"/>
    <w:multiLevelType w:val="hybridMultilevel"/>
    <w:tmpl w:val="784EACCC"/>
    <w:lvl w:ilvl="0" w:tplc="7DF226BE">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7B716956"/>
    <w:multiLevelType w:val="hybridMultilevel"/>
    <w:tmpl w:val="B624F4D8"/>
    <w:lvl w:ilvl="0" w:tplc="8C5E78E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nsid w:val="7C5C2F5F"/>
    <w:multiLevelType w:val="hybridMultilevel"/>
    <w:tmpl w:val="8214AC4C"/>
    <w:lvl w:ilvl="0" w:tplc="4A283E92">
      <w:start w:val="1"/>
      <w:numFmt w:val="lowerLetter"/>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1"/>
  </w:num>
  <w:num w:numId="2">
    <w:abstractNumId w:val="4"/>
  </w:num>
  <w:num w:numId="3">
    <w:abstractNumId w:val="10"/>
  </w:num>
  <w:num w:numId="4">
    <w:abstractNumId w:val="2"/>
  </w:num>
  <w:num w:numId="5">
    <w:abstractNumId w:val="5"/>
  </w:num>
  <w:num w:numId="6">
    <w:abstractNumId w:val="29"/>
  </w:num>
  <w:num w:numId="7">
    <w:abstractNumId w:val="48"/>
  </w:num>
  <w:num w:numId="8">
    <w:abstractNumId w:val="30"/>
  </w:num>
  <w:num w:numId="9">
    <w:abstractNumId w:val="12"/>
  </w:num>
  <w:num w:numId="10">
    <w:abstractNumId w:val="56"/>
  </w:num>
  <w:num w:numId="11">
    <w:abstractNumId w:val="26"/>
  </w:num>
  <w:num w:numId="12">
    <w:abstractNumId w:val="49"/>
  </w:num>
  <w:num w:numId="13">
    <w:abstractNumId w:val="32"/>
  </w:num>
  <w:num w:numId="14">
    <w:abstractNumId w:val="55"/>
  </w:num>
  <w:num w:numId="15">
    <w:abstractNumId w:val="38"/>
  </w:num>
  <w:num w:numId="16">
    <w:abstractNumId w:val="43"/>
  </w:num>
  <w:num w:numId="17">
    <w:abstractNumId w:val="19"/>
  </w:num>
  <w:num w:numId="18">
    <w:abstractNumId w:val="11"/>
  </w:num>
  <w:num w:numId="19">
    <w:abstractNumId w:val="3"/>
  </w:num>
  <w:num w:numId="20">
    <w:abstractNumId w:val="31"/>
  </w:num>
  <w:num w:numId="21">
    <w:abstractNumId w:val="13"/>
  </w:num>
  <w:num w:numId="22">
    <w:abstractNumId w:val="41"/>
  </w:num>
  <w:num w:numId="23">
    <w:abstractNumId w:val="52"/>
  </w:num>
  <w:num w:numId="24">
    <w:abstractNumId w:val="24"/>
  </w:num>
  <w:num w:numId="25">
    <w:abstractNumId w:val="9"/>
  </w:num>
  <w:num w:numId="26">
    <w:abstractNumId w:val="18"/>
  </w:num>
  <w:num w:numId="27">
    <w:abstractNumId w:val="53"/>
  </w:num>
  <w:num w:numId="28">
    <w:abstractNumId w:val="35"/>
  </w:num>
  <w:num w:numId="29">
    <w:abstractNumId w:val="39"/>
  </w:num>
  <w:num w:numId="30">
    <w:abstractNumId w:val="22"/>
  </w:num>
  <w:num w:numId="31">
    <w:abstractNumId w:val="40"/>
  </w:num>
  <w:num w:numId="32">
    <w:abstractNumId w:val="34"/>
  </w:num>
  <w:num w:numId="33">
    <w:abstractNumId w:val="8"/>
  </w:num>
  <w:num w:numId="34">
    <w:abstractNumId w:val="33"/>
  </w:num>
  <w:num w:numId="35">
    <w:abstractNumId w:val="20"/>
  </w:num>
  <w:num w:numId="36">
    <w:abstractNumId w:val="44"/>
  </w:num>
  <w:num w:numId="37">
    <w:abstractNumId w:val="27"/>
  </w:num>
  <w:num w:numId="38">
    <w:abstractNumId w:val="17"/>
  </w:num>
  <w:num w:numId="39">
    <w:abstractNumId w:val="14"/>
  </w:num>
  <w:num w:numId="40">
    <w:abstractNumId w:val="37"/>
  </w:num>
  <w:num w:numId="41">
    <w:abstractNumId w:val="47"/>
  </w:num>
  <w:num w:numId="42">
    <w:abstractNumId w:val="25"/>
  </w:num>
  <w:num w:numId="43">
    <w:abstractNumId w:val="46"/>
  </w:num>
  <w:num w:numId="44">
    <w:abstractNumId w:val="50"/>
  </w:num>
  <w:num w:numId="45">
    <w:abstractNumId w:val="1"/>
  </w:num>
  <w:num w:numId="46">
    <w:abstractNumId w:val="7"/>
  </w:num>
  <w:num w:numId="47">
    <w:abstractNumId w:val="28"/>
  </w:num>
  <w:num w:numId="48">
    <w:abstractNumId w:val="15"/>
  </w:num>
  <w:num w:numId="49">
    <w:abstractNumId w:val="6"/>
  </w:num>
  <w:num w:numId="50">
    <w:abstractNumId w:val="58"/>
  </w:num>
  <w:num w:numId="51">
    <w:abstractNumId w:val="51"/>
  </w:num>
  <w:num w:numId="52">
    <w:abstractNumId w:val="54"/>
  </w:num>
  <w:num w:numId="53">
    <w:abstractNumId w:val="45"/>
  </w:num>
  <w:num w:numId="54">
    <w:abstractNumId w:val="36"/>
  </w:num>
  <w:num w:numId="55">
    <w:abstractNumId w:val="16"/>
  </w:num>
  <w:num w:numId="56">
    <w:abstractNumId w:val="42"/>
  </w:num>
  <w:num w:numId="57">
    <w:abstractNumId w:val="23"/>
  </w:num>
  <w:num w:numId="58">
    <w:abstractNumId w:val="57"/>
  </w:num>
  <w:num w:numId="59">
    <w:abstractNumId w:val="0"/>
  </w:num>
  <w:numIdMacAtCleanup w:val="5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stylePaneFormatFilter w:val="3F01"/>
  <w:documentProtection w:edit="trackedChanges" w:enforcement="0"/>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UzNzA2MDA0M7QwMjNW0lEKTi0uzszPAykwrAUAteYBTCwAAAA="/>
  </w:docVars>
  <w:rsids>
    <w:rsidRoot w:val="00F66234"/>
    <w:rsid w:val="00000764"/>
    <w:rsid w:val="00000807"/>
    <w:rsid w:val="00000A89"/>
    <w:rsid w:val="00000DBA"/>
    <w:rsid w:val="00000E23"/>
    <w:rsid w:val="00000F09"/>
    <w:rsid w:val="00000FC8"/>
    <w:rsid w:val="000012A4"/>
    <w:rsid w:val="0000135C"/>
    <w:rsid w:val="00001477"/>
    <w:rsid w:val="000015A8"/>
    <w:rsid w:val="000016E8"/>
    <w:rsid w:val="0000180F"/>
    <w:rsid w:val="00001942"/>
    <w:rsid w:val="00001A79"/>
    <w:rsid w:val="00001A8D"/>
    <w:rsid w:val="00001D9D"/>
    <w:rsid w:val="00001DCF"/>
    <w:rsid w:val="00001E3A"/>
    <w:rsid w:val="00001F22"/>
    <w:rsid w:val="0000213E"/>
    <w:rsid w:val="000022EC"/>
    <w:rsid w:val="00002328"/>
    <w:rsid w:val="00002522"/>
    <w:rsid w:val="0000259E"/>
    <w:rsid w:val="000025E8"/>
    <w:rsid w:val="00002866"/>
    <w:rsid w:val="000028AC"/>
    <w:rsid w:val="000028DE"/>
    <w:rsid w:val="00002901"/>
    <w:rsid w:val="000030C9"/>
    <w:rsid w:val="000031A2"/>
    <w:rsid w:val="00003239"/>
    <w:rsid w:val="0000347C"/>
    <w:rsid w:val="00003708"/>
    <w:rsid w:val="00003807"/>
    <w:rsid w:val="00003B25"/>
    <w:rsid w:val="00003ED2"/>
    <w:rsid w:val="00003F72"/>
    <w:rsid w:val="00004070"/>
    <w:rsid w:val="00004309"/>
    <w:rsid w:val="0000434D"/>
    <w:rsid w:val="0000458B"/>
    <w:rsid w:val="000046C7"/>
    <w:rsid w:val="000048C3"/>
    <w:rsid w:val="00004D36"/>
    <w:rsid w:val="00004EEE"/>
    <w:rsid w:val="00004F60"/>
    <w:rsid w:val="00005042"/>
    <w:rsid w:val="00005254"/>
    <w:rsid w:val="00005293"/>
    <w:rsid w:val="000053C4"/>
    <w:rsid w:val="00005761"/>
    <w:rsid w:val="000059CF"/>
    <w:rsid w:val="00005CBB"/>
    <w:rsid w:val="00005DE1"/>
    <w:rsid w:val="00005EB8"/>
    <w:rsid w:val="00005EC4"/>
    <w:rsid w:val="00005F8F"/>
    <w:rsid w:val="000060B0"/>
    <w:rsid w:val="00006307"/>
    <w:rsid w:val="000064A7"/>
    <w:rsid w:val="000064DF"/>
    <w:rsid w:val="000064F2"/>
    <w:rsid w:val="000067BD"/>
    <w:rsid w:val="00006852"/>
    <w:rsid w:val="00006C7D"/>
    <w:rsid w:val="00006D0A"/>
    <w:rsid w:val="00006FEF"/>
    <w:rsid w:val="00007141"/>
    <w:rsid w:val="0000719F"/>
    <w:rsid w:val="0000742F"/>
    <w:rsid w:val="00007588"/>
    <w:rsid w:val="000075F1"/>
    <w:rsid w:val="00007604"/>
    <w:rsid w:val="00007666"/>
    <w:rsid w:val="000076D1"/>
    <w:rsid w:val="00007ADC"/>
    <w:rsid w:val="00007BE6"/>
    <w:rsid w:val="00007D2E"/>
    <w:rsid w:val="00007E0C"/>
    <w:rsid w:val="0001027F"/>
    <w:rsid w:val="0001075A"/>
    <w:rsid w:val="00010840"/>
    <w:rsid w:val="00010DAF"/>
    <w:rsid w:val="00010EAD"/>
    <w:rsid w:val="00011202"/>
    <w:rsid w:val="0001123E"/>
    <w:rsid w:val="00011309"/>
    <w:rsid w:val="00011340"/>
    <w:rsid w:val="00011383"/>
    <w:rsid w:val="000114DD"/>
    <w:rsid w:val="00011656"/>
    <w:rsid w:val="000116FE"/>
    <w:rsid w:val="00011791"/>
    <w:rsid w:val="00011946"/>
    <w:rsid w:val="000120A5"/>
    <w:rsid w:val="00012456"/>
    <w:rsid w:val="000126CB"/>
    <w:rsid w:val="000127D0"/>
    <w:rsid w:val="00012A1E"/>
    <w:rsid w:val="00012CDA"/>
    <w:rsid w:val="00012ECB"/>
    <w:rsid w:val="00012F17"/>
    <w:rsid w:val="00012F66"/>
    <w:rsid w:val="000137C6"/>
    <w:rsid w:val="00013854"/>
    <w:rsid w:val="00013976"/>
    <w:rsid w:val="00013AA6"/>
    <w:rsid w:val="0001400E"/>
    <w:rsid w:val="00014016"/>
    <w:rsid w:val="00014047"/>
    <w:rsid w:val="00014367"/>
    <w:rsid w:val="000147BB"/>
    <w:rsid w:val="000147DB"/>
    <w:rsid w:val="000149C0"/>
    <w:rsid w:val="00014A4E"/>
    <w:rsid w:val="00014B81"/>
    <w:rsid w:val="00014C21"/>
    <w:rsid w:val="00014D0A"/>
    <w:rsid w:val="00014D63"/>
    <w:rsid w:val="00014F0E"/>
    <w:rsid w:val="00014F3F"/>
    <w:rsid w:val="00015046"/>
    <w:rsid w:val="00015050"/>
    <w:rsid w:val="000150FB"/>
    <w:rsid w:val="0001511C"/>
    <w:rsid w:val="00015131"/>
    <w:rsid w:val="000152D9"/>
    <w:rsid w:val="00015502"/>
    <w:rsid w:val="0001554B"/>
    <w:rsid w:val="00015696"/>
    <w:rsid w:val="00015705"/>
    <w:rsid w:val="0001579F"/>
    <w:rsid w:val="000157DA"/>
    <w:rsid w:val="00015AE2"/>
    <w:rsid w:val="00015B7A"/>
    <w:rsid w:val="00015CE2"/>
    <w:rsid w:val="000165BB"/>
    <w:rsid w:val="00016775"/>
    <w:rsid w:val="000168BC"/>
    <w:rsid w:val="00016A6A"/>
    <w:rsid w:val="00016BD9"/>
    <w:rsid w:val="00016F12"/>
    <w:rsid w:val="000170A9"/>
    <w:rsid w:val="0001780B"/>
    <w:rsid w:val="00017BC6"/>
    <w:rsid w:val="00017DCB"/>
    <w:rsid w:val="00017EE3"/>
    <w:rsid w:val="00020152"/>
    <w:rsid w:val="0002026C"/>
    <w:rsid w:val="00020314"/>
    <w:rsid w:val="000206FE"/>
    <w:rsid w:val="00020769"/>
    <w:rsid w:val="0002081E"/>
    <w:rsid w:val="00020833"/>
    <w:rsid w:val="00020909"/>
    <w:rsid w:val="00020B6A"/>
    <w:rsid w:val="00020DBC"/>
    <w:rsid w:val="00020DFB"/>
    <w:rsid w:val="00020E86"/>
    <w:rsid w:val="00021058"/>
    <w:rsid w:val="00021322"/>
    <w:rsid w:val="00021540"/>
    <w:rsid w:val="0002193F"/>
    <w:rsid w:val="00021A13"/>
    <w:rsid w:val="00021BD9"/>
    <w:rsid w:val="00021CE6"/>
    <w:rsid w:val="000226E7"/>
    <w:rsid w:val="00022799"/>
    <w:rsid w:val="0002285E"/>
    <w:rsid w:val="000228AC"/>
    <w:rsid w:val="00022A90"/>
    <w:rsid w:val="00022B53"/>
    <w:rsid w:val="00023037"/>
    <w:rsid w:val="000230C9"/>
    <w:rsid w:val="0002329E"/>
    <w:rsid w:val="00023307"/>
    <w:rsid w:val="0002332A"/>
    <w:rsid w:val="00023412"/>
    <w:rsid w:val="00023577"/>
    <w:rsid w:val="000235C2"/>
    <w:rsid w:val="00023631"/>
    <w:rsid w:val="00023951"/>
    <w:rsid w:val="000239B4"/>
    <w:rsid w:val="00023F32"/>
    <w:rsid w:val="0002408B"/>
    <w:rsid w:val="00024142"/>
    <w:rsid w:val="000243C9"/>
    <w:rsid w:val="00024449"/>
    <w:rsid w:val="00024562"/>
    <w:rsid w:val="000249E7"/>
    <w:rsid w:val="00024B66"/>
    <w:rsid w:val="00024B86"/>
    <w:rsid w:val="00024CE9"/>
    <w:rsid w:val="00024D2D"/>
    <w:rsid w:val="00024FA6"/>
    <w:rsid w:val="00025065"/>
    <w:rsid w:val="00025331"/>
    <w:rsid w:val="00025709"/>
    <w:rsid w:val="00025761"/>
    <w:rsid w:val="00025799"/>
    <w:rsid w:val="000257D6"/>
    <w:rsid w:val="00025949"/>
    <w:rsid w:val="000259A0"/>
    <w:rsid w:val="00025A0B"/>
    <w:rsid w:val="00025A4D"/>
    <w:rsid w:val="00025CB6"/>
    <w:rsid w:val="000263BF"/>
    <w:rsid w:val="000264FE"/>
    <w:rsid w:val="00026589"/>
    <w:rsid w:val="00026618"/>
    <w:rsid w:val="00026754"/>
    <w:rsid w:val="0002741E"/>
    <w:rsid w:val="00027564"/>
    <w:rsid w:val="00027AC2"/>
    <w:rsid w:val="00027BDA"/>
    <w:rsid w:val="00027DBC"/>
    <w:rsid w:val="00027FE5"/>
    <w:rsid w:val="00030199"/>
    <w:rsid w:val="0003044C"/>
    <w:rsid w:val="000307D6"/>
    <w:rsid w:val="00030842"/>
    <w:rsid w:val="00030D21"/>
    <w:rsid w:val="00030EEC"/>
    <w:rsid w:val="00031017"/>
    <w:rsid w:val="0003101C"/>
    <w:rsid w:val="000311E1"/>
    <w:rsid w:val="00031225"/>
    <w:rsid w:val="000313C4"/>
    <w:rsid w:val="00031445"/>
    <w:rsid w:val="0003145B"/>
    <w:rsid w:val="000315AF"/>
    <w:rsid w:val="0003164D"/>
    <w:rsid w:val="00031876"/>
    <w:rsid w:val="000319DD"/>
    <w:rsid w:val="00031AD2"/>
    <w:rsid w:val="00031ADF"/>
    <w:rsid w:val="00031B24"/>
    <w:rsid w:val="00031C28"/>
    <w:rsid w:val="00031C9C"/>
    <w:rsid w:val="00031D53"/>
    <w:rsid w:val="00031E0C"/>
    <w:rsid w:val="00031EB7"/>
    <w:rsid w:val="00031FDA"/>
    <w:rsid w:val="00032115"/>
    <w:rsid w:val="000323F4"/>
    <w:rsid w:val="00032562"/>
    <w:rsid w:val="00032797"/>
    <w:rsid w:val="000327BA"/>
    <w:rsid w:val="000327F8"/>
    <w:rsid w:val="00032C04"/>
    <w:rsid w:val="00032DF6"/>
    <w:rsid w:val="00032EA0"/>
    <w:rsid w:val="00032EAE"/>
    <w:rsid w:val="00033072"/>
    <w:rsid w:val="0003336A"/>
    <w:rsid w:val="0003348C"/>
    <w:rsid w:val="00033530"/>
    <w:rsid w:val="0003371C"/>
    <w:rsid w:val="0003397B"/>
    <w:rsid w:val="00033A45"/>
    <w:rsid w:val="00033D0C"/>
    <w:rsid w:val="00034251"/>
    <w:rsid w:val="00034315"/>
    <w:rsid w:val="00034341"/>
    <w:rsid w:val="000349FA"/>
    <w:rsid w:val="00034A15"/>
    <w:rsid w:val="00034B45"/>
    <w:rsid w:val="00034CB9"/>
    <w:rsid w:val="00035222"/>
    <w:rsid w:val="00035257"/>
    <w:rsid w:val="00035404"/>
    <w:rsid w:val="00035735"/>
    <w:rsid w:val="00035831"/>
    <w:rsid w:val="000358D3"/>
    <w:rsid w:val="00035B2F"/>
    <w:rsid w:val="00035C7A"/>
    <w:rsid w:val="00035FF8"/>
    <w:rsid w:val="00036118"/>
    <w:rsid w:val="000366F2"/>
    <w:rsid w:val="0003675A"/>
    <w:rsid w:val="00036AEC"/>
    <w:rsid w:val="00036CC3"/>
    <w:rsid w:val="00036CF2"/>
    <w:rsid w:val="00036EC0"/>
    <w:rsid w:val="00036EEF"/>
    <w:rsid w:val="00036FA0"/>
    <w:rsid w:val="000376A8"/>
    <w:rsid w:val="00037B2B"/>
    <w:rsid w:val="00037B9E"/>
    <w:rsid w:val="00037DF3"/>
    <w:rsid w:val="0004012B"/>
    <w:rsid w:val="0004017E"/>
    <w:rsid w:val="000403C4"/>
    <w:rsid w:val="00040547"/>
    <w:rsid w:val="00040857"/>
    <w:rsid w:val="00040A27"/>
    <w:rsid w:val="00040C25"/>
    <w:rsid w:val="00040DE2"/>
    <w:rsid w:val="00040F24"/>
    <w:rsid w:val="00041930"/>
    <w:rsid w:val="00041CBC"/>
    <w:rsid w:val="00041DA1"/>
    <w:rsid w:val="00041DB6"/>
    <w:rsid w:val="00042A74"/>
    <w:rsid w:val="00042BDB"/>
    <w:rsid w:val="00042CDF"/>
    <w:rsid w:val="0004341C"/>
    <w:rsid w:val="000434EC"/>
    <w:rsid w:val="000439AD"/>
    <w:rsid w:val="00043B55"/>
    <w:rsid w:val="00043BE4"/>
    <w:rsid w:val="00043CEF"/>
    <w:rsid w:val="00043D36"/>
    <w:rsid w:val="00043D7E"/>
    <w:rsid w:val="00043E6D"/>
    <w:rsid w:val="00043EDC"/>
    <w:rsid w:val="00044155"/>
    <w:rsid w:val="000447B5"/>
    <w:rsid w:val="00044A0E"/>
    <w:rsid w:val="00044C08"/>
    <w:rsid w:val="00044C64"/>
    <w:rsid w:val="00044CB8"/>
    <w:rsid w:val="00044D19"/>
    <w:rsid w:val="00044E66"/>
    <w:rsid w:val="00044FDF"/>
    <w:rsid w:val="0004515D"/>
    <w:rsid w:val="000453C3"/>
    <w:rsid w:val="0004555F"/>
    <w:rsid w:val="000458BD"/>
    <w:rsid w:val="00045A25"/>
    <w:rsid w:val="00045B05"/>
    <w:rsid w:val="00045C23"/>
    <w:rsid w:val="00045E67"/>
    <w:rsid w:val="000461A1"/>
    <w:rsid w:val="00046248"/>
    <w:rsid w:val="000462BA"/>
    <w:rsid w:val="000462F0"/>
    <w:rsid w:val="0004641D"/>
    <w:rsid w:val="0004643D"/>
    <w:rsid w:val="0004657E"/>
    <w:rsid w:val="000465DA"/>
    <w:rsid w:val="000468C5"/>
    <w:rsid w:val="00046A77"/>
    <w:rsid w:val="00046BF2"/>
    <w:rsid w:val="00046C62"/>
    <w:rsid w:val="00047454"/>
    <w:rsid w:val="00047DCF"/>
    <w:rsid w:val="000502ED"/>
    <w:rsid w:val="00050388"/>
    <w:rsid w:val="000503CF"/>
    <w:rsid w:val="0005066C"/>
    <w:rsid w:val="0005074E"/>
    <w:rsid w:val="00050916"/>
    <w:rsid w:val="000509DF"/>
    <w:rsid w:val="00050BA5"/>
    <w:rsid w:val="00050BF9"/>
    <w:rsid w:val="00050E44"/>
    <w:rsid w:val="00051009"/>
    <w:rsid w:val="0005106B"/>
    <w:rsid w:val="00051456"/>
    <w:rsid w:val="000514A1"/>
    <w:rsid w:val="000514A4"/>
    <w:rsid w:val="00051575"/>
    <w:rsid w:val="00051594"/>
    <w:rsid w:val="0005174F"/>
    <w:rsid w:val="00051B01"/>
    <w:rsid w:val="00051BFC"/>
    <w:rsid w:val="00051C19"/>
    <w:rsid w:val="000522CB"/>
    <w:rsid w:val="000523F6"/>
    <w:rsid w:val="000524F6"/>
    <w:rsid w:val="000525D3"/>
    <w:rsid w:val="00052696"/>
    <w:rsid w:val="0005296E"/>
    <w:rsid w:val="00052E9A"/>
    <w:rsid w:val="00053402"/>
    <w:rsid w:val="0005378C"/>
    <w:rsid w:val="00053799"/>
    <w:rsid w:val="00053987"/>
    <w:rsid w:val="000539A3"/>
    <w:rsid w:val="00053A77"/>
    <w:rsid w:val="00053CD0"/>
    <w:rsid w:val="00053DF2"/>
    <w:rsid w:val="00054059"/>
    <w:rsid w:val="00054245"/>
    <w:rsid w:val="00054381"/>
    <w:rsid w:val="0005441F"/>
    <w:rsid w:val="000548DD"/>
    <w:rsid w:val="00054AC5"/>
    <w:rsid w:val="00054DE2"/>
    <w:rsid w:val="000550B4"/>
    <w:rsid w:val="000554D4"/>
    <w:rsid w:val="00055799"/>
    <w:rsid w:val="000559C9"/>
    <w:rsid w:val="00055C88"/>
    <w:rsid w:val="00055CD4"/>
    <w:rsid w:val="00055DB7"/>
    <w:rsid w:val="00055F33"/>
    <w:rsid w:val="000569D6"/>
    <w:rsid w:val="00056CEE"/>
    <w:rsid w:val="00056D0C"/>
    <w:rsid w:val="00056F0F"/>
    <w:rsid w:val="00057078"/>
    <w:rsid w:val="0005708C"/>
    <w:rsid w:val="000574DA"/>
    <w:rsid w:val="00057603"/>
    <w:rsid w:val="0005782E"/>
    <w:rsid w:val="000579A5"/>
    <w:rsid w:val="00057A0E"/>
    <w:rsid w:val="00057AE0"/>
    <w:rsid w:val="00057C4B"/>
    <w:rsid w:val="00057DC1"/>
    <w:rsid w:val="00060283"/>
    <w:rsid w:val="000602B8"/>
    <w:rsid w:val="000603E9"/>
    <w:rsid w:val="00060519"/>
    <w:rsid w:val="0006053D"/>
    <w:rsid w:val="000605E7"/>
    <w:rsid w:val="00060655"/>
    <w:rsid w:val="0006067F"/>
    <w:rsid w:val="0006082E"/>
    <w:rsid w:val="00060A8F"/>
    <w:rsid w:val="00060C7C"/>
    <w:rsid w:val="00060F3E"/>
    <w:rsid w:val="00061149"/>
    <w:rsid w:val="00061160"/>
    <w:rsid w:val="0006116C"/>
    <w:rsid w:val="000611B9"/>
    <w:rsid w:val="00061276"/>
    <w:rsid w:val="00061472"/>
    <w:rsid w:val="000615D6"/>
    <w:rsid w:val="000618A5"/>
    <w:rsid w:val="00061A55"/>
    <w:rsid w:val="00061B33"/>
    <w:rsid w:val="00061EB6"/>
    <w:rsid w:val="00062357"/>
    <w:rsid w:val="0006275A"/>
    <w:rsid w:val="00062851"/>
    <w:rsid w:val="00062A0A"/>
    <w:rsid w:val="00062DCE"/>
    <w:rsid w:val="00062DD8"/>
    <w:rsid w:val="000630CE"/>
    <w:rsid w:val="00063441"/>
    <w:rsid w:val="000636AE"/>
    <w:rsid w:val="00063742"/>
    <w:rsid w:val="00063835"/>
    <w:rsid w:val="00063908"/>
    <w:rsid w:val="000639D1"/>
    <w:rsid w:val="00064164"/>
    <w:rsid w:val="0006420F"/>
    <w:rsid w:val="0006439E"/>
    <w:rsid w:val="00064466"/>
    <w:rsid w:val="00064592"/>
    <w:rsid w:val="000645DF"/>
    <w:rsid w:val="0006466C"/>
    <w:rsid w:val="000649E9"/>
    <w:rsid w:val="000650DC"/>
    <w:rsid w:val="000653B6"/>
    <w:rsid w:val="00065632"/>
    <w:rsid w:val="000658EA"/>
    <w:rsid w:val="00065A10"/>
    <w:rsid w:val="00065F20"/>
    <w:rsid w:val="00066044"/>
    <w:rsid w:val="000660AA"/>
    <w:rsid w:val="000661F5"/>
    <w:rsid w:val="0006631F"/>
    <w:rsid w:val="00066368"/>
    <w:rsid w:val="00066721"/>
    <w:rsid w:val="00066999"/>
    <w:rsid w:val="00066BB6"/>
    <w:rsid w:val="00066CDF"/>
    <w:rsid w:val="00066EC6"/>
    <w:rsid w:val="00066ED8"/>
    <w:rsid w:val="000671F9"/>
    <w:rsid w:val="0006732A"/>
    <w:rsid w:val="000675B2"/>
    <w:rsid w:val="000678F1"/>
    <w:rsid w:val="0006794F"/>
    <w:rsid w:val="00067C5A"/>
    <w:rsid w:val="00067D5D"/>
    <w:rsid w:val="00067ECA"/>
    <w:rsid w:val="00067FA3"/>
    <w:rsid w:val="00070514"/>
    <w:rsid w:val="0007053E"/>
    <w:rsid w:val="000705C6"/>
    <w:rsid w:val="00070634"/>
    <w:rsid w:val="000706EA"/>
    <w:rsid w:val="000708E1"/>
    <w:rsid w:val="00070982"/>
    <w:rsid w:val="00070A9A"/>
    <w:rsid w:val="00070AA3"/>
    <w:rsid w:val="00070AB1"/>
    <w:rsid w:val="00070BC6"/>
    <w:rsid w:val="00070C18"/>
    <w:rsid w:val="00070D41"/>
    <w:rsid w:val="00070DB5"/>
    <w:rsid w:val="000712F8"/>
    <w:rsid w:val="0007131A"/>
    <w:rsid w:val="000713EC"/>
    <w:rsid w:val="000713FE"/>
    <w:rsid w:val="0007148D"/>
    <w:rsid w:val="000716B7"/>
    <w:rsid w:val="0007199E"/>
    <w:rsid w:val="00071C52"/>
    <w:rsid w:val="00071CEE"/>
    <w:rsid w:val="00071D55"/>
    <w:rsid w:val="00071E8F"/>
    <w:rsid w:val="00072232"/>
    <w:rsid w:val="00072418"/>
    <w:rsid w:val="00072712"/>
    <w:rsid w:val="00072725"/>
    <w:rsid w:val="00072FAF"/>
    <w:rsid w:val="00073042"/>
    <w:rsid w:val="00073418"/>
    <w:rsid w:val="000735A5"/>
    <w:rsid w:val="00073794"/>
    <w:rsid w:val="000738CE"/>
    <w:rsid w:val="00073CDA"/>
    <w:rsid w:val="00073DDE"/>
    <w:rsid w:val="000741D6"/>
    <w:rsid w:val="00074422"/>
    <w:rsid w:val="00074434"/>
    <w:rsid w:val="0007464C"/>
    <w:rsid w:val="000746F0"/>
    <w:rsid w:val="0007495F"/>
    <w:rsid w:val="00074CB6"/>
    <w:rsid w:val="00074FB7"/>
    <w:rsid w:val="000750C9"/>
    <w:rsid w:val="00075384"/>
    <w:rsid w:val="000756FB"/>
    <w:rsid w:val="000757F5"/>
    <w:rsid w:val="00075890"/>
    <w:rsid w:val="000758D9"/>
    <w:rsid w:val="000759BC"/>
    <w:rsid w:val="00075CBD"/>
    <w:rsid w:val="00075FA9"/>
    <w:rsid w:val="00075FF7"/>
    <w:rsid w:val="00076672"/>
    <w:rsid w:val="00076963"/>
    <w:rsid w:val="00076A43"/>
    <w:rsid w:val="00076B2A"/>
    <w:rsid w:val="00076F0F"/>
    <w:rsid w:val="00076F7F"/>
    <w:rsid w:val="00076FE6"/>
    <w:rsid w:val="000770C5"/>
    <w:rsid w:val="000773D0"/>
    <w:rsid w:val="0007797C"/>
    <w:rsid w:val="00077C4B"/>
    <w:rsid w:val="00077C54"/>
    <w:rsid w:val="00077FD8"/>
    <w:rsid w:val="000801AB"/>
    <w:rsid w:val="000802A3"/>
    <w:rsid w:val="000802CC"/>
    <w:rsid w:val="000804A0"/>
    <w:rsid w:val="00080F57"/>
    <w:rsid w:val="0008106A"/>
    <w:rsid w:val="0008106D"/>
    <w:rsid w:val="00081090"/>
    <w:rsid w:val="0008121A"/>
    <w:rsid w:val="000814AE"/>
    <w:rsid w:val="0008166B"/>
    <w:rsid w:val="00081754"/>
    <w:rsid w:val="00081C68"/>
    <w:rsid w:val="00081D1B"/>
    <w:rsid w:val="00081F3B"/>
    <w:rsid w:val="00082080"/>
    <w:rsid w:val="0008209C"/>
    <w:rsid w:val="00082119"/>
    <w:rsid w:val="0008245E"/>
    <w:rsid w:val="00082566"/>
    <w:rsid w:val="000826C0"/>
    <w:rsid w:val="000826ED"/>
    <w:rsid w:val="00082824"/>
    <w:rsid w:val="00082875"/>
    <w:rsid w:val="000828EF"/>
    <w:rsid w:val="000829AC"/>
    <w:rsid w:val="000829B3"/>
    <w:rsid w:val="00082CCC"/>
    <w:rsid w:val="00082D78"/>
    <w:rsid w:val="000830B3"/>
    <w:rsid w:val="000830C4"/>
    <w:rsid w:val="000832A9"/>
    <w:rsid w:val="00083396"/>
    <w:rsid w:val="000833A1"/>
    <w:rsid w:val="00083628"/>
    <w:rsid w:val="000838C4"/>
    <w:rsid w:val="00083B7F"/>
    <w:rsid w:val="00083C1F"/>
    <w:rsid w:val="00083C23"/>
    <w:rsid w:val="00083DEA"/>
    <w:rsid w:val="00083F45"/>
    <w:rsid w:val="00083F6D"/>
    <w:rsid w:val="00084065"/>
    <w:rsid w:val="00084096"/>
    <w:rsid w:val="00084274"/>
    <w:rsid w:val="0008441E"/>
    <w:rsid w:val="0008453B"/>
    <w:rsid w:val="0008456D"/>
    <w:rsid w:val="0008457B"/>
    <w:rsid w:val="00084986"/>
    <w:rsid w:val="000849F8"/>
    <w:rsid w:val="00084A5D"/>
    <w:rsid w:val="00084B23"/>
    <w:rsid w:val="00084BF2"/>
    <w:rsid w:val="00084C29"/>
    <w:rsid w:val="00084C74"/>
    <w:rsid w:val="00084DC8"/>
    <w:rsid w:val="00084F1F"/>
    <w:rsid w:val="00085148"/>
    <w:rsid w:val="000851F7"/>
    <w:rsid w:val="0008556F"/>
    <w:rsid w:val="0008568A"/>
    <w:rsid w:val="000858EA"/>
    <w:rsid w:val="00085D2E"/>
    <w:rsid w:val="00085E64"/>
    <w:rsid w:val="000860F6"/>
    <w:rsid w:val="000863EE"/>
    <w:rsid w:val="000864E3"/>
    <w:rsid w:val="0008692B"/>
    <w:rsid w:val="00086A54"/>
    <w:rsid w:val="00086CD0"/>
    <w:rsid w:val="00086F5C"/>
    <w:rsid w:val="00087492"/>
    <w:rsid w:val="000877C5"/>
    <w:rsid w:val="00087A8D"/>
    <w:rsid w:val="00087B16"/>
    <w:rsid w:val="00087EA2"/>
    <w:rsid w:val="0009012C"/>
    <w:rsid w:val="00090291"/>
    <w:rsid w:val="0009032E"/>
    <w:rsid w:val="0009086F"/>
    <w:rsid w:val="000908F2"/>
    <w:rsid w:val="00090974"/>
    <w:rsid w:val="00090B56"/>
    <w:rsid w:val="00090CF3"/>
    <w:rsid w:val="00090E4A"/>
    <w:rsid w:val="00090FAA"/>
    <w:rsid w:val="00090FC8"/>
    <w:rsid w:val="0009148D"/>
    <w:rsid w:val="000918E3"/>
    <w:rsid w:val="00091AFB"/>
    <w:rsid w:val="00091BC8"/>
    <w:rsid w:val="00091C33"/>
    <w:rsid w:val="00091DB5"/>
    <w:rsid w:val="00092043"/>
    <w:rsid w:val="00092060"/>
    <w:rsid w:val="0009234F"/>
    <w:rsid w:val="0009242A"/>
    <w:rsid w:val="000924EA"/>
    <w:rsid w:val="00092565"/>
    <w:rsid w:val="00092D70"/>
    <w:rsid w:val="00092DB4"/>
    <w:rsid w:val="00093238"/>
    <w:rsid w:val="000933CA"/>
    <w:rsid w:val="000933F9"/>
    <w:rsid w:val="00093535"/>
    <w:rsid w:val="00093717"/>
    <w:rsid w:val="0009374E"/>
    <w:rsid w:val="0009376C"/>
    <w:rsid w:val="000937BB"/>
    <w:rsid w:val="000938E9"/>
    <w:rsid w:val="00093A5A"/>
    <w:rsid w:val="00093A82"/>
    <w:rsid w:val="00093B70"/>
    <w:rsid w:val="00093B8F"/>
    <w:rsid w:val="00093F05"/>
    <w:rsid w:val="00094389"/>
    <w:rsid w:val="00094597"/>
    <w:rsid w:val="000947CC"/>
    <w:rsid w:val="00094DCA"/>
    <w:rsid w:val="00094FF8"/>
    <w:rsid w:val="00095171"/>
    <w:rsid w:val="000952DE"/>
    <w:rsid w:val="0009550D"/>
    <w:rsid w:val="000959CA"/>
    <w:rsid w:val="00095B93"/>
    <w:rsid w:val="00095D71"/>
    <w:rsid w:val="00096146"/>
    <w:rsid w:val="000961FE"/>
    <w:rsid w:val="00096435"/>
    <w:rsid w:val="0009645E"/>
    <w:rsid w:val="00096674"/>
    <w:rsid w:val="00096835"/>
    <w:rsid w:val="00096FD3"/>
    <w:rsid w:val="00097043"/>
    <w:rsid w:val="0009715F"/>
    <w:rsid w:val="0009727D"/>
    <w:rsid w:val="00097331"/>
    <w:rsid w:val="00097491"/>
    <w:rsid w:val="00097725"/>
    <w:rsid w:val="00097AD1"/>
    <w:rsid w:val="00097B5F"/>
    <w:rsid w:val="00097C8D"/>
    <w:rsid w:val="000A0297"/>
    <w:rsid w:val="000A02A9"/>
    <w:rsid w:val="000A0362"/>
    <w:rsid w:val="000A0384"/>
    <w:rsid w:val="000A05A4"/>
    <w:rsid w:val="000A07FB"/>
    <w:rsid w:val="000A08E7"/>
    <w:rsid w:val="000A0C11"/>
    <w:rsid w:val="000A0CDF"/>
    <w:rsid w:val="000A0DE0"/>
    <w:rsid w:val="000A0F1E"/>
    <w:rsid w:val="000A0FC0"/>
    <w:rsid w:val="000A120E"/>
    <w:rsid w:val="000A16C9"/>
    <w:rsid w:val="000A1831"/>
    <w:rsid w:val="000A1BCC"/>
    <w:rsid w:val="000A1D84"/>
    <w:rsid w:val="000A1EF7"/>
    <w:rsid w:val="000A1F47"/>
    <w:rsid w:val="000A20DD"/>
    <w:rsid w:val="000A21E5"/>
    <w:rsid w:val="000A2316"/>
    <w:rsid w:val="000A246D"/>
    <w:rsid w:val="000A24DB"/>
    <w:rsid w:val="000A2536"/>
    <w:rsid w:val="000A26E4"/>
    <w:rsid w:val="000A2ACE"/>
    <w:rsid w:val="000A2BED"/>
    <w:rsid w:val="000A2F36"/>
    <w:rsid w:val="000A30E7"/>
    <w:rsid w:val="000A3243"/>
    <w:rsid w:val="000A32A4"/>
    <w:rsid w:val="000A33C6"/>
    <w:rsid w:val="000A3997"/>
    <w:rsid w:val="000A3A46"/>
    <w:rsid w:val="000A3B27"/>
    <w:rsid w:val="000A3BF6"/>
    <w:rsid w:val="000A4125"/>
    <w:rsid w:val="000A46B0"/>
    <w:rsid w:val="000A497C"/>
    <w:rsid w:val="000A4E0E"/>
    <w:rsid w:val="000A4F35"/>
    <w:rsid w:val="000A5082"/>
    <w:rsid w:val="000A51AC"/>
    <w:rsid w:val="000A525D"/>
    <w:rsid w:val="000A5285"/>
    <w:rsid w:val="000A5562"/>
    <w:rsid w:val="000A5783"/>
    <w:rsid w:val="000A5856"/>
    <w:rsid w:val="000A5951"/>
    <w:rsid w:val="000A59E3"/>
    <w:rsid w:val="000A5B78"/>
    <w:rsid w:val="000A5DEE"/>
    <w:rsid w:val="000A6140"/>
    <w:rsid w:val="000A614E"/>
    <w:rsid w:val="000A619D"/>
    <w:rsid w:val="000A61D2"/>
    <w:rsid w:val="000A62F8"/>
    <w:rsid w:val="000A638C"/>
    <w:rsid w:val="000A6481"/>
    <w:rsid w:val="000A64AC"/>
    <w:rsid w:val="000A655D"/>
    <w:rsid w:val="000A6681"/>
    <w:rsid w:val="000A66F4"/>
    <w:rsid w:val="000A67AB"/>
    <w:rsid w:val="000A6832"/>
    <w:rsid w:val="000A6AA4"/>
    <w:rsid w:val="000A6B5A"/>
    <w:rsid w:val="000A6D05"/>
    <w:rsid w:val="000A6FB8"/>
    <w:rsid w:val="000A7103"/>
    <w:rsid w:val="000A7156"/>
    <w:rsid w:val="000A7366"/>
    <w:rsid w:val="000A7584"/>
    <w:rsid w:val="000A75BF"/>
    <w:rsid w:val="000A7656"/>
    <w:rsid w:val="000A783F"/>
    <w:rsid w:val="000A784C"/>
    <w:rsid w:val="000A7980"/>
    <w:rsid w:val="000A7A72"/>
    <w:rsid w:val="000A7B04"/>
    <w:rsid w:val="000A7C27"/>
    <w:rsid w:val="000A7CF6"/>
    <w:rsid w:val="000A7F23"/>
    <w:rsid w:val="000A7F42"/>
    <w:rsid w:val="000B0104"/>
    <w:rsid w:val="000B0172"/>
    <w:rsid w:val="000B0195"/>
    <w:rsid w:val="000B01D5"/>
    <w:rsid w:val="000B0639"/>
    <w:rsid w:val="000B086E"/>
    <w:rsid w:val="000B095F"/>
    <w:rsid w:val="000B108F"/>
    <w:rsid w:val="000B11C5"/>
    <w:rsid w:val="000B11E9"/>
    <w:rsid w:val="000B11FD"/>
    <w:rsid w:val="000B1291"/>
    <w:rsid w:val="000B16B8"/>
    <w:rsid w:val="000B188F"/>
    <w:rsid w:val="000B18F0"/>
    <w:rsid w:val="000B191B"/>
    <w:rsid w:val="000B19C3"/>
    <w:rsid w:val="000B1B2B"/>
    <w:rsid w:val="000B1CB8"/>
    <w:rsid w:val="000B1CE5"/>
    <w:rsid w:val="000B1F90"/>
    <w:rsid w:val="000B1F98"/>
    <w:rsid w:val="000B20CE"/>
    <w:rsid w:val="000B2133"/>
    <w:rsid w:val="000B254B"/>
    <w:rsid w:val="000B2588"/>
    <w:rsid w:val="000B259A"/>
    <w:rsid w:val="000B2748"/>
    <w:rsid w:val="000B2A66"/>
    <w:rsid w:val="000B2D78"/>
    <w:rsid w:val="000B2DA0"/>
    <w:rsid w:val="000B310C"/>
    <w:rsid w:val="000B320A"/>
    <w:rsid w:val="000B328E"/>
    <w:rsid w:val="000B3593"/>
    <w:rsid w:val="000B35A1"/>
    <w:rsid w:val="000B35D4"/>
    <w:rsid w:val="000B3614"/>
    <w:rsid w:val="000B3746"/>
    <w:rsid w:val="000B37F5"/>
    <w:rsid w:val="000B3A66"/>
    <w:rsid w:val="000B3ED4"/>
    <w:rsid w:val="000B41C5"/>
    <w:rsid w:val="000B425D"/>
    <w:rsid w:val="000B4314"/>
    <w:rsid w:val="000B45A8"/>
    <w:rsid w:val="000B4647"/>
    <w:rsid w:val="000B4744"/>
    <w:rsid w:val="000B497C"/>
    <w:rsid w:val="000B4A40"/>
    <w:rsid w:val="000B4AF0"/>
    <w:rsid w:val="000B4B98"/>
    <w:rsid w:val="000B4BE2"/>
    <w:rsid w:val="000B4DA3"/>
    <w:rsid w:val="000B4E00"/>
    <w:rsid w:val="000B4E3C"/>
    <w:rsid w:val="000B4E89"/>
    <w:rsid w:val="000B5021"/>
    <w:rsid w:val="000B50AC"/>
    <w:rsid w:val="000B50EC"/>
    <w:rsid w:val="000B5512"/>
    <w:rsid w:val="000B5746"/>
    <w:rsid w:val="000B59F5"/>
    <w:rsid w:val="000B5A22"/>
    <w:rsid w:val="000B5A28"/>
    <w:rsid w:val="000B5C71"/>
    <w:rsid w:val="000B5CC2"/>
    <w:rsid w:val="000B5DE1"/>
    <w:rsid w:val="000B63EA"/>
    <w:rsid w:val="000B64F6"/>
    <w:rsid w:val="000B65B8"/>
    <w:rsid w:val="000B6647"/>
    <w:rsid w:val="000B6B1B"/>
    <w:rsid w:val="000B6B68"/>
    <w:rsid w:val="000B6BEC"/>
    <w:rsid w:val="000B6BF0"/>
    <w:rsid w:val="000B6F03"/>
    <w:rsid w:val="000B6F70"/>
    <w:rsid w:val="000B732E"/>
    <w:rsid w:val="000B73BA"/>
    <w:rsid w:val="000B741C"/>
    <w:rsid w:val="000B7483"/>
    <w:rsid w:val="000B7829"/>
    <w:rsid w:val="000B7897"/>
    <w:rsid w:val="000B7A7B"/>
    <w:rsid w:val="000B7D5B"/>
    <w:rsid w:val="000B7EC7"/>
    <w:rsid w:val="000C008D"/>
    <w:rsid w:val="000C02B0"/>
    <w:rsid w:val="000C02B1"/>
    <w:rsid w:val="000C02E9"/>
    <w:rsid w:val="000C04CD"/>
    <w:rsid w:val="000C0671"/>
    <w:rsid w:val="000C0820"/>
    <w:rsid w:val="000C088B"/>
    <w:rsid w:val="000C0D0C"/>
    <w:rsid w:val="000C0D5C"/>
    <w:rsid w:val="000C0D6B"/>
    <w:rsid w:val="000C0E38"/>
    <w:rsid w:val="000C108D"/>
    <w:rsid w:val="000C1141"/>
    <w:rsid w:val="000C1204"/>
    <w:rsid w:val="000C148A"/>
    <w:rsid w:val="000C1AA1"/>
    <w:rsid w:val="000C1D37"/>
    <w:rsid w:val="000C1ED0"/>
    <w:rsid w:val="000C203F"/>
    <w:rsid w:val="000C21CC"/>
    <w:rsid w:val="000C228B"/>
    <w:rsid w:val="000C267F"/>
    <w:rsid w:val="000C2815"/>
    <w:rsid w:val="000C283B"/>
    <w:rsid w:val="000C2BD5"/>
    <w:rsid w:val="000C2CB8"/>
    <w:rsid w:val="000C2D4C"/>
    <w:rsid w:val="000C2F46"/>
    <w:rsid w:val="000C3059"/>
    <w:rsid w:val="000C3135"/>
    <w:rsid w:val="000C34E0"/>
    <w:rsid w:val="000C3529"/>
    <w:rsid w:val="000C372F"/>
    <w:rsid w:val="000C3A7D"/>
    <w:rsid w:val="000C3B6F"/>
    <w:rsid w:val="000C3D4C"/>
    <w:rsid w:val="000C3D58"/>
    <w:rsid w:val="000C4353"/>
    <w:rsid w:val="000C48D2"/>
    <w:rsid w:val="000C4B58"/>
    <w:rsid w:val="000C50A4"/>
    <w:rsid w:val="000C52C3"/>
    <w:rsid w:val="000C5845"/>
    <w:rsid w:val="000C595C"/>
    <w:rsid w:val="000C5BC7"/>
    <w:rsid w:val="000C5BCE"/>
    <w:rsid w:val="000C5D95"/>
    <w:rsid w:val="000C5E38"/>
    <w:rsid w:val="000C60B3"/>
    <w:rsid w:val="000C6216"/>
    <w:rsid w:val="000C649D"/>
    <w:rsid w:val="000C64E9"/>
    <w:rsid w:val="000C6536"/>
    <w:rsid w:val="000C65EC"/>
    <w:rsid w:val="000C67DD"/>
    <w:rsid w:val="000C6924"/>
    <w:rsid w:val="000C6A26"/>
    <w:rsid w:val="000C6A36"/>
    <w:rsid w:val="000C6B6E"/>
    <w:rsid w:val="000C6C54"/>
    <w:rsid w:val="000C6DC8"/>
    <w:rsid w:val="000C7BD5"/>
    <w:rsid w:val="000C7BD9"/>
    <w:rsid w:val="000C7F51"/>
    <w:rsid w:val="000D0195"/>
    <w:rsid w:val="000D01E1"/>
    <w:rsid w:val="000D0429"/>
    <w:rsid w:val="000D043D"/>
    <w:rsid w:val="000D05F2"/>
    <w:rsid w:val="000D0AB3"/>
    <w:rsid w:val="000D0EAA"/>
    <w:rsid w:val="000D0EB0"/>
    <w:rsid w:val="000D12E1"/>
    <w:rsid w:val="000D1592"/>
    <w:rsid w:val="000D1596"/>
    <w:rsid w:val="000D16B9"/>
    <w:rsid w:val="000D1801"/>
    <w:rsid w:val="000D1B04"/>
    <w:rsid w:val="000D1D1C"/>
    <w:rsid w:val="000D1E61"/>
    <w:rsid w:val="000D1EC0"/>
    <w:rsid w:val="000D1F23"/>
    <w:rsid w:val="000D1FB2"/>
    <w:rsid w:val="000D207C"/>
    <w:rsid w:val="000D22FF"/>
    <w:rsid w:val="000D25C3"/>
    <w:rsid w:val="000D2628"/>
    <w:rsid w:val="000D29A4"/>
    <w:rsid w:val="000D2A57"/>
    <w:rsid w:val="000D2AC7"/>
    <w:rsid w:val="000D2BFC"/>
    <w:rsid w:val="000D2D2A"/>
    <w:rsid w:val="000D2E48"/>
    <w:rsid w:val="000D2F2E"/>
    <w:rsid w:val="000D326B"/>
    <w:rsid w:val="000D35E1"/>
    <w:rsid w:val="000D36EA"/>
    <w:rsid w:val="000D395A"/>
    <w:rsid w:val="000D3A65"/>
    <w:rsid w:val="000D3BF7"/>
    <w:rsid w:val="000D3CFC"/>
    <w:rsid w:val="000D4018"/>
    <w:rsid w:val="000D4274"/>
    <w:rsid w:val="000D456A"/>
    <w:rsid w:val="000D459D"/>
    <w:rsid w:val="000D47A5"/>
    <w:rsid w:val="000D484E"/>
    <w:rsid w:val="000D48DA"/>
    <w:rsid w:val="000D4A83"/>
    <w:rsid w:val="000D4B2F"/>
    <w:rsid w:val="000D4C0F"/>
    <w:rsid w:val="000D4E71"/>
    <w:rsid w:val="000D5113"/>
    <w:rsid w:val="000D5240"/>
    <w:rsid w:val="000D5261"/>
    <w:rsid w:val="000D54E1"/>
    <w:rsid w:val="000D5C94"/>
    <w:rsid w:val="000D5D85"/>
    <w:rsid w:val="000D5FCC"/>
    <w:rsid w:val="000D607A"/>
    <w:rsid w:val="000D60E6"/>
    <w:rsid w:val="000D617F"/>
    <w:rsid w:val="000D630F"/>
    <w:rsid w:val="000D65E4"/>
    <w:rsid w:val="000D6765"/>
    <w:rsid w:val="000D69A8"/>
    <w:rsid w:val="000D6A13"/>
    <w:rsid w:val="000D6C8C"/>
    <w:rsid w:val="000D72A4"/>
    <w:rsid w:val="000D7534"/>
    <w:rsid w:val="000D7627"/>
    <w:rsid w:val="000D7784"/>
    <w:rsid w:val="000D7853"/>
    <w:rsid w:val="000D7AF1"/>
    <w:rsid w:val="000D7B22"/>
    <w:rsid w:val="000D7CD5"/>
    <w:rsid w:val="000D7CEC"/>
    <w:rsid w:val="000E01DE"/>
    <w:rsid w:val="000E01E2"/>
    <w:rsid w:val="000E02B8"/>
    <w:rsid w:val="000E0D7C"/>
    <w:rsid w:val="000E1149"/>
    <w:rsid w:val="000E12B5"/>
    <w:rsid w:val="000E1782"/>
    <w:rsid w:val="000E1CA0"/>
    <w:rsid w:val="000E1D1A"/>
    <w:rsid w:val="000E20E5"/>
    <w:rsid w:val="000E2105"/>
    <w:rsid w:val="000E21C0"/>
    <w:rsid w:val="000E2417"/>
    <w:rsid w:val="000E2514"/>
    <w:rsid w:val="000E262F"/>
    <w:rsid w:val="000E2673"/>
    <w:rsid w:val="000E2704"/>
    <w:rsid w:val="000E2998"/>
    <w:rsid w:val="000E29A6"/>
    <w:rsid w:val="000E2B45"/>
    <w:rsid w:val="000E2D58"/>
    <w:rsid w:val="000E2FA9"/>
    <w:rsid w:val="000E3008"/>
    <w:rsid w:val="000E3068"/>
    <w:rsid w:val="000E32CD"/>
    <w:rsid w:val="000E3A8B"/>
    <w:rsid w:val="000E3CF1"/>
    <w:rsid w:val="000E4118"/>
    <w:rsid w:val="000E41DA"/>
    <w:rsid w:val="000E43D0"/>
    <w:rsid w:val="000E4411"/>
    <w:rsid w:val="000E47B7"/>
    <w:rsid w:val="000E489A"/>
    <w:rsid w:val="000E48A4"/>
    <w:rsid w:val="000E4A7E"/>
    <w:rsid w:val="000E4AD8"/>
    <w:rsid w:val="000E4DB3"/>
    <w:rsid w:val="000E4E7D"/>
    <w:rsid w:val="000E4F62"/>
    <w:rsid w:val="000E4FAD"/>
    <w:rsid w:val="000E4FF2"/>
    <w:rsid w:val="000E51EF"/>
    <w:rsid w:val="000E534D"/>
    <w:rsid w:val="000E536A"/>
    <w:rsid w:val="000E54D5"/>
    <w:rsid w:val="000E5710"/>
    <w:rsid w:val="000E57FF"/>
    <w:rsid w:val="000E5A57"/>
    <w:rsid w:val="000E5AA2"/>
    <w:rsid w:val="000E5AB0"/>
    <w:rsid w:val="000E5E6A"/>
    <w:rsid w:val="000E5EB9"/>
    <w:rsid w:val="000E6010"/>
    <w:rsid w:val="000E64D3"/>
    <w:rsid w:val="000E67ED"/>
    <w:rsid w:val="000E6933"/>
    <w:rsid w:val="000E6C34"/>
    <w:rsid w:val="000E6CE9"/>
    <w:rsid w:val="000E7121"/>
    <w:rsid w:val="000E73D9"/>
    <w:rsid w:val="000E7591"/>
    <w:rsid w:val="000E76BB"/>
    <w:rsid w:val="000E76E2"/>
    <w:rsid w:val="000E794F"/>
    <w:rsid w:val="000E7965"/>
    <w:rsid w:val="000E7BBF"/>
    <w:rsid w:val="000E7DDC"/>
    <w:rsid w:val="000F00FB"/>
    <w:rsid w:val="000F0442"/>
    <w:rsid w:val="000F06DC"/>
    <w:rsid w:val="000F08A8"/>
    <w:rsid w:val="000F08FF"/>
    <w:rsid w:val="000F0A15"/>
    <w:rsid w:val="000F0B22"/>
    <w:rsid w:val="000F11EB"/>
    <w:rsid w:val="000F13E6"/>
    <w:rsid w:val="000F14F1"/>
    <w:rsid w:val="000F150D"/>
    <w:rsid w:val="000F1519"/>
    <w:rsid w:val="000F1564"/>
    <w:rsid w:val="000F160F"/>
    <w:rsid w:val="000F1891"/>
    <w:rsid w:val="000F1AE0"/>
    <w:rsid w:val="000F1E1E"/>
    <w:rsid w:val="000F1E87"/>
    <w:rsid w:val="000F231A"/>
    <w:rsid w:val="000F2560"/>
    <w:rsid w:val="000F2678"/>
    <w:rsid w:val="000F27ED"/>
    <w:rsid w:val="000F2B3E"/>
    <w:rsid w:val="000F2C47"/>
    <w:rsid w:val="000F2CF6"/>
    <w:rsid w:val="000F3280"/>
    <w:rsid w:val="000F3823"/>
    <w:rsid w:val="000F388B"/>
    <w:rsid w:val="000F3D28"/>
    <w:rsid w:val="000F3FA9"/>
    <w:rsid w:val="000F400A"/>
    <w:rsid w:val="000F404D"/>
    <w:rsid w:val="000F4191"/>
    <w:rsid w:val="000F484D"/>
    <w:rsid w:val="000F4D42"/>
    <w:rsid w:val="000F4F0F"/>
    <w:rsid w:val="000F5267"/>
    <w:rsid w:val="000F5408"/>
    <w:rsid w:val="000F545E"/>
    <w:rsid w:val="000F55AE"/>
    <w:rsid w:val="000F5750"/>
    <w:rsid w:val="000F575A"/>
    <w:rsid w:val="000F5833"/>
    <w:rsid w:val="000F5B04"/>
    <w:rsid w:val="000F5B8E"/>
    <w:rsid w:val="000F5C4A"/>
    <w:rsid w:val="000F5DA8"/>
    <w:rsid w:val="000F6109"/>
    <w:rsid w:val="000F6381"/>
    <w:rsid w:val="000F64EC"/>
    <w:rsid w:val="000F66D9"/>
    <w:rsid w:val="000F66FD"/>
    <w:rsid w:val="000F6BD5"/>
    <w:rsid w:val="000F6BE6"/>
    <w:rsid w:val="000F6C34"/>
    <w:rsid w:val="000F7000"/>
    <w:rsid w:val="000F70B7"/>
    <w:rsid w:val="000F7136"/>
    <w:rsid w:val="000F7320"/>
    <w:rsid w:val="000F75BB"/>
    <w:rsid w:val="000F76C4"/>
    <w:rsid w:val="000F7806"/>
    <w:rsid w:val="000F796D"/>
    <w:rsid w:val="000F7B49"/>
    <w:rsid w:val="000F7EFA"/>
    <w:rsid w:val="000F7F79"/>
    <w:rsid w:val="000F7FA4"/>
    <w:rsid w:val="00100119"/>
    <w:rsid w:val="00100502"/>
    <w:rsid w:val="00100538"/>
    <w:rsid w:val="0010057C"/>
    <w:rsid w:val="00100B48"/>
    <w:rsid w:val="00100E27"/>
    <w:rsid w:val="00100EB7"/>
    <w:rsid w:val="00100FA1"/>
    <w:rsid w:val="00100FEE"/>
    <w:rsid w:val="0010101D"/>
    <w:rsid w:val="00101073"/>
    <w:rsid w:val="00101160"/>
    <w:rsid w:val="001012CA"/>
    <w:rsid w:val="00101397"/>
    <w:rsid w:val="0010148E"/>
    <w:rsid w:val="001015AA"/>
    <w:rsid w:val="0010194F"/>
    <w:rsid w:val="001019E0"/>
    <w:rsid w:val="00101A01"/>
    <w:rsid w:val="00102120"/>
    <w:rsid w:val="00102579"/>
    <w:rsid w:val="00102642"/>
    <w:rsid w:val="00102A44"/>
    <w:rsid w:val="00102B08"/>
    <w:rsid w:val="00102B6E"/>
    <w:rsid w:val="00102B9E"/>
    <w:rsid w:val="00102D09"/>
    <w:rsid w:val="00102E9C"/>
    <w:rsid w:val="00102EC0"/>
    <w:rsid w:val="00102ECF"/>
    <w:rsid w:val="00103139"/>
    <w:rsid w:val="0010324C"/>
    <w:rsid w:val="0010343D"/>
    <w:rsid w:val="00103488"/>
    <w:rsid w:val="001034DC"/>
    <w:rsid w:val="00103552"/>
    <w:rsid w:val="00103797"/>
    <w:rsid w:val="001037BF"/>
    <w:rsid w:val="001038D2"/>
    <w:rsid w:val="001038E3"/>
    <w:rsid w:val="00103B22"/>
    <w:rsid w:val="00103D03"/>
    <w:rsid w:val="00103E96"/>
    <w:rsid w:val="001043C7"/>
    <w:rsid w:val="0010474A"/>
    <w:rsid w:val="00104765"/>
    <w:rsid w:val="00104B71"/>
    <w:rsid w:val="00104C40"/>
    <w:rsid w:val="00104C49"/>
    <w:rsid w:val="00104D36"/>
    <w:rsid w:val="00105046"/>
    <w:rsid w:val="0010540F"/>
    <w:rsid w:val="00105524"/>
    <w:rsid w:val="00105732"/>
    <w:rsid w:val="001058AC"/>
    <w:rsid w:val="001059D8"/>
    <w:rsid w:val="00105A1E"/>
    <w:rsid w:val="00105B09"/>
    <w:rsid w:val="00105B48"/>
    <w:rsid w:val="00105BEC"/>
    <w:rsid w:val="001060B5"/>
    <w:rsid w:val="00106107"/>
    <w:rsid w:val="0010610D"/>
    <w:rsid w:val="0010623E"/>
    <w:rsid w:val="0010666A"/>
    <w:rsid w:val="00106673"/>
    <w:rsid w:val="0010670A"/>
    <w:rsid w:val="001067B2"/>
    <w:rsid w:val="0010709C"/>
    <w:rsid w:val="00107292"/>
    <w:rsid w:val="001072A0"/>
    <w:rsid w:val="00107399"/>
    <w:rsid w:val="001075DD"/>
    <w:rsid w:val="00107649"/>
    <w:rsid w:val="00107658"/>
    <w:rsid w:val="0010792D"/>
    <w:rsid w:val="00107A56"/>
    <w:rsid w:val="00107B80"/>
    <w:rsid w:val="00107B99"/>
    <w:rsid w:val="00107DE1"/>
    <w:rsid w:val="00107E39"/>
    <w:rsid w:val="00110203"/>
    <w:rsid w:val="001103B5"/>
    <w:rsid w:val="0011041E"/>
    <w:rsid w:val="001104FD"/>
    <w:rsid w:val="001105D4"/>
    <w:rsid w:val="00110695"/>
    <w:rsid w:val="00110B8D"/>
    <w:rsid w:val="00110B96"/>
    <w:rsid w:val="001110F7"/>
    <w:rsid w:val="001112C2"/>
    <w:rsid w:val="001116F8"/>
    <w:rsid w:val="00111950"/>
    <w:rsid w:val="001119D7"/>
    <w:rsid w:val="00111AA8"/>
    <w:rsid w:val="00111E0F"/>
    <w:rsid w:val="00111E27"/>
    <w:rsid w:val="00111F1C"/>
    <w:rsid w:val="001124A2"/>
    <w:rsid w:val="00112616"/>
    <w:rsid w:val="001127A4"/>
    <w:rsid w:val="00112B44"/>
    <w:rsid w:val="00112C02"/>
    <w:rsid w:val="00112C38"/>
    <w:rsid w:val="0011315B"/>
    <w:rsid w:val="00113408"/>
    <w:rsid w:val="001134AE"/>
    <w:rsid w:val="001135B8"/>
    <w:rsid w:val="00113870"/>
    <w:rsid w:val="00113AE5"/>
    <w:rsid w:val="00113D72"/>
    <w:rsid w:val="00113FAB"/>
    <w:rsid w:val="00114037"/>
    <w:rsid w:val="00114194"/>
    <w:rsid w:val="00114270"/>
    <w:rsid w:val="00114337"/>
    <w:rsid w:val="0011444F"/>
    <w:rsid w:val="00114566"/>
    <w:rsid w:val="00114A5D"/>
    <w:rsid w:val="00114BA0"/>
    <w:rsid w:val="00114D47"/>
    <w:rsid w:val="00114DA5"/>
    <w:rsid w:val="00114DE9"/>
    <w:rsid w:val="0011522B"/>
    <w:rsid w:val="00115289"/>
    <w:rsid w:val="00115337"/>
    <w:rsid w:val="001154BF"/>
    <w:rsid w:val="00115620"/>
    <w:rsid w:val="0011569D"/>
    <w:rsid w:val="00115847"/>
    <w:rsid w:val="00115C22"/>
    <w:rsid w:val="00115D79"/>
    <w:rsid w:val="00115F28"/>
    <w:rsid w:val="0011611E"/>
    <w:rsid w:val="001164DB"/>
    <w:rsid w:val="0011652C"/>
    <w:rsid w:val="00116749"/>
    <w:rsid w:val="001168C7"/>
    <w:rsid w:val="001169DA"/>
    <w:rsid w:val="00116B5D"/>
    <w:rsid w:val="00116DF6"/>
    <w:rsid w:val="00117069"/>
    <w:rsid w:val="00117370"/>
    <w:rsid w:val="001173B0"/>
    <w:rsid w:val="001173F0"/>
    <w:rsid w:val="0011756B"/>
    <w:rsid w:val="00117738"/>
    <w:rsid w:val="00117898"/>
    <w:rsid w:val="001178CD"/>
    <w:rsid w:val="00117BB9"/>
    <w:rsid w:val="00117C5B"/>
    <w:rsid w:val="00117C5F"/>
    <w:rsid w:val="001200EE"/>
    <w:rsid w:val="00120219"/>
    <w:rsid w:val="00120572"/>
    <w:rsid w:val="0012072F"/>
    <w:rsid w:val="0012097F"/>
    <w:rsid w:val="001209A6"/>
    <w:rsid w:val="001209B6"/>
    <w:rsid w:val="00120ADA"/>
    <w:rsid w:val="00120DE9"/>
    <w:rsid w:val="00120EE1"/>
    <w:rsid w:val="00121045"/>
    <w:rsid w:val="001213AC"/>
    <w:rsid w:val="00121523"/>
    <w:rsid w:val="001216C0"/>
    <w:rsid w:val="00121752"/>
    <w:rsid w:val="0012184B"/>
    <w:rsid w:val="00121928"/>
    <w:rsid w:val="00121EBB"/>
    <w:rsid w:val="00121EBC"/>
    <w:rsid w:val="00121EEE"/>
    <w:rsid w:val="00121FD6"/>
    <w:rsid w:val="00122300"/>
    <w:rsid w:val="001224F4"/>
    <w:rsid w:val="00122766"/>
    <w:rsid w:val="0012286F"/>
    <w:rsid w:val="001228DB"/>
    <w:rsid w:val="00122AA3"/>
    <w:rsid w:val="00122D38"/>
    <w:rsid w:val="00122E45"/>
    <w:rsid w:val="00123044"/>
    <w:rsid w:val="00123114"/>
    <w:rsid w:val="00123134"/>
    <w:rsid w:val="00123140"/>
    <w:rsid w:val="00123242"/>
    <w:rsid w:val="00123395"/>
    <w:rsid w:val="0012361A"/>
    <w:rsid w:val="00123A11"/>
    <w:rsid w:val="00123AEE"/>
    <w:rsid w:val="00123E92"/>
    <w:rsid w:val="00123F5A"/>
    <w:rsid w:val="00123FC7"/>
    <w:rsid w:val="00124729"/>
    <w:rsid w:val="00124C71"/>
    <w:rsid w:val="00124DA5"/>
    <w:rsid w:val="00124F9A"/>
    <w:rsid w:val="0012500A"/>
    <w:rsid w:val="00125367"/>
    <w:rsid w:val="001258E9"/>
    <w:rsid w:val="00125A14"/>
    <w:rsid w:val="00125A2F"/>
    <w:rsid w:val="00125D04"/>
    <w:rsid w:val="00125E2B"/>
    <w:rsid w:val="00125F8B"/>
    <w:rsid w:val="0012609C"/>
    <w:rsid w:val="00126145"/>
    <w:rsid w:val="00126225"/>
    <w:rsid w:val="00126315"/>
    <w:rsid w:val="001263A0"/>
    <w:rsid w:val="0012643D"/>
    <w:rsid w:val="001265A0"/>
    <w:rsid w:val="00126645"/>
    <w:rsid w:val="00126700"/>
    <w:rsid w:val="0012676A"/>
    <w:rsid w:val="00126862"/>
    <w:rsid w:val="00126DF3"/>
    <w:rsid w:val="00126E97"/>
    <w:rsid w:val="00126FCE"/>
    <w:rsid w:val="001273FA"/>
    <w:rsid w:val="001279DE"/>
    <w:rsid w:val="00127AF8"/>
    <w:rsid w:val="00127D25"/>
    <w:rsid w:val="001303E7"/>
    <w:rsid w:val="0013064B"/>
    <w:rsid w:val="001306B2"/>
    <w:rsid w:val="001307AF"/>
    <w:rsid w:val="001307CE"/>
    <w:rsid w:val="0013087D"/>
    <w:rsid w:val="00130A52"/>
    <w:rsid w:val="00130E71"/>
    <w:rsid w:val="00130E7C"/>
    <w:rsid w:val="00130FB8"/>
    <w:rsid w:val="00130FDE"/>
    <w:rsid w:val="00131011"/>
    <w:rsid w:val="001312FC"/>
    <w:rsid w:val="00131462"/>
    <w:rsid w:val="00131889"/>
    <w:rsid w:val="001319B5"/>
    <w:rsid w:val="00131C12"/>
    <w:rsid w:val="00131C7B"/>
    <w:rsid w:val="00131CA4"/>
    <w:rsid w:val="00131F24"/>
    <w:rsid w:val="00132579"/>
    <w:rsid w:val="001329C1"/>
    <w:rsid w:val="00132A41"/>
    <w:rsid w:val="00132ACC"/>
    <w:rsid w:val="00132BD9"/>
    <w:rsid w:val="00132EB7"/>
    <w:rsid w:val="00132F50"/>
    <w:rsid w:val="00132FF4"/>
    <w:rsid w:val="00133109"/>
    <w:rsid w:val="00133129"/>
    <w:rsid w:val="0013357C"/>
    <w:rsid w:val="0013366E"/>
    <w:rsid w:val="00133BE9"/>
    <w:rsid w:val="00133DF7"/>
    <w:rsid w:val="001340E6"/>
    <w:rsid w:val="00134163"/>
    <w:rsid w:val="001342B6"/>
    <w:rsid w:val="00134348"/>
    <w:rsid w:val="00134352"/>
    <w:rsid w:val="00134619"/>
    <w:rsid w:val="001346D6"/>
    <w:rsid w:val="00134792"/>
    <w:rsid w:val="00134A44"/>
    <w:rsid w:val="00134ABD"/>
    <w:rsid w:val="00134CC1"/>
    <w:rsid w:val="00134F15"/>
    <w:rsid w:val="00135292"/>
    <w:rsid w:val="00135401"/>
    <w:rsid w:val="00135413"/>
    <w:rsid w:val="00135600"/>
    <w:rsid w:val="001359A2"/>
    <w:rsid w:val="00135D3B"/>
    <w:rsid w:val="00135DF2"/>
    <w:rsid w:val="00135FE4"/>
    <w:rsid w:val="001361E3"/>
    <w:rsid w:val="00136450"/>
    <w:rsid w:val="00136496"/>
    <w:rsid w:val="00136991"/>
    <w:rsid w:val="00136D76"/>
    <w:rsid w:val="0013739A"/>
    <w:rsid w:val="00137401"/>
    <w:rsid w:val="001375CD"/>
    <w:rsid w:val="001377B4"/>
    <w:rsid w:val="00137DF4"/>
    <w:rsid w:val="00140099"/>
    <w:rsid w:val="0014009F"/>
    <w:rsid w:val="00140103"/>
    <w:rsid w:val="001401E6"/>
    <w:rsid w:val="001403FA"/>
    <w:rsid w:val="001404CC"/>
    <w:rsid w:val="00140617"/>
    <w:rsid w:val="00140965"/>
    <w:rsid w:val="00140AA6"/>
    <w:rsid w:val="00140BFA"/>
    <w:rsid w:val="00141342"/>
    <w:rsid w:val="001413F4"/>
    <w:rsid w:val="0014143D"/>
    <w:rsid w:val="001415F1"/>
    <w:rsid w:val="0014164C"/>
    <w:rsid w:val="0014166C"/>
    <w:rsid w:val="001416B1"/>
    <w:rsid w:val="001418E2"/>
    <w:rsid w:val="001418F1"/>
    <w:rsid w:val="00141BA0"/>
    <w:rsid w:val="00141BEF"/>
    <w:rsid w:val="00141C1B"/>
    <w:rsid w:val="00141D01"/>
    <w:rsid w:val="00141D6C"/>
    <w:rsid w:val="001420A5"/>
    <w:rsid w:val="001421F7"/>
    <w:rsid w:val="00142231"/>
    <w:rsid w:val="00142316"/>
    <w:rsid w:val="001423FA"/>
    <w:rsid w:val="00142590"/>
    <w:rsid w:val="0014269A"/>
    <w:rsid w:val="001427B4"/>
    <w:rsid w:val="00142806"/>
    <w:rsid w:val="00142A41"/>
    <w:rsid w:val="00142D02"/>
    <w:rsid w:val="00142F6B"/>
    <w:rsid w:val="001434D6"/>
    <w:rsid w:val="00143694"/>
    <w:rsid w:val="00143695"/>
    <w:rsid w:val="00143C34"/>
    <w:rsid w:val="00143F84"/>
    <w:rsid w:val="0014400B"/>
    <w:rsid w:val="0014405B"/>
    <w:rsid w:val="00144277"/>
    <w:rsid w:val="001443C8"/>
    <w:rsid w:val="00144466"/>
    <w:rsid w:val="00144ACC"/>
    <w:rsid w:val="00144BB0"/>
    <w:rsid w:val="00144CAD"/>
    <w:rsid w:val="00144D06"/>
    <w:rsid w:val="001451A9"/>
    <w:rsid w:val="001452F8"/>
    <w:rsid w:val="00145699"/>
    <w:rsid w:val="001456FA"/>
    <w:rsid w:val="00145887"/>
    <w:rsid w:val="0014595D"/>
    <w:rsid w:val="00145A58"/>
    <w:rsid w:val="00145C38"/>
    <w:rsid w:val="00145F2F"/>
    <w:rsid w:val="00145FD4"/>
    <w:rsid w:val="00146390"/>
    <w:rsid w:val="00146762"/>
    <w:rsid w:val="00146934"/>
    <w:rsid w:val="00146B4C"/>
    <w:rsid w:val="00146E56"/>
    <w:rsid w:val="00146F23"/>
    <w:rsid w:val="00146FAE"/>
    <w:rsid w:val="0014739D"/>
    <w:rsid w:val="0014742A"/>
    <w:rsid w:val="0014772F"/>
    <w:rsid w:val="00147740"/>
    <w:rsid w:val="0014788C"/>
    <w:rsid w:val="0014789F"/>
    <w:rsid w:val="001478C0"/>
    <w:rsid w:val="00147BD4"/>
    <w:rsid w:val="00147DCE"/>
    <w:rsid w:val="00147F8F"/>
    <w:rsid w:val="00150016"/>
    <w:rsid w:val="001509F7"/>
    <w:rsid w:val="00150D17"/>
    <w:rsid w:val="00150D62"/>
    <w:rsid w:val="00150EC8"/>
    <w:rsid w:val="00150FDB"/>
    <w:rsid w:val="00151123"/>
    <w:rsid w:val="00151158"/>
    <w:rsid w:val="0015122A"/>
    <w:rsid w:val="00151585"/>
    <w:rsid w:val="001517ED"/>
    <w:rsid w:val="0015198B"/>
    <w:rsid w:val="00151CDF"/>
    <w:rsid w:val="00151EB9"/>
    <w:rsid w:val="00151F23"/>
    <w:rsid w:val="0015218E"/>
    <w:rsid w:val="001523CF"/>
    <w:rsid w:val="001524B7"/>
    <w:rsid w:val="001524DC"/>
    <w:rsid w:val="00152794"/>
    <w:rsid w:val="00152840"/>
    <w:rsid w:val="00152C1D"/>
    <w:rsid w:val="00152C36"/>
    <w:rsid w:val="00152E0F"/>
    <w:rsid w:val="00152EB3"/>
    <w:rsid w:val="001532C2"/>
    <w:rsid w:val="00153308"/>
    <w:rsid w:val="00153313"/>
    <w:rsid w:val="001533A8"/>
    <w:rsid w:val="001533AA"/>
    <w:rsid w:val="00153548"/>
    <w:rsid w:val="00153580"/>
    <w:rsid w:val="00153ABF"/>
    <w:rsid w:val="00153C87"/>
    <w:rsid w:val="00153D12"/>
    <w:rsid w:val="00153EDE"/>
    <w:rsid w:val="00153F71"/>
    <w:rsid w:val="0015401B"/>
    <w:rsid w:val="001540DF"/>
    <w:rsid w:val="00154184"/>
    <w:rsid w:val="00154322"/>
    <w:rsid w:val="0015433D"/>
    <w:rsid w:val="00154361"/>
    <w:rsid w:val="0015443F"/>
    <w:rsid w:val="00154458"/>
    <w:rsid w:val="001545A0"/>
    <w:rsid w:val="00154749"/>
    <w:rsid w:val="00154848"/>
    <w:rsid w:val="00154A6A"/>
    <w:rsid w:val="00154D16"/>
    <w:rsid w:val="00154D67"/>
    <w:rsid w:val="00154E03"/>
    <w:rsid w:val="00155065"/>
    <w:rsid w:val="00155ACE"/>
    <w:rsid w:val="00155B8C"/>
    <w:rsid w:val="00155C75"/>
    <w:rsid w:val="00155DA3"/>
    <w:rsid w:val="00155E8C"/>
    <w:rsid w:val="0015622F"/>
    <w:rsid w:val="0015626E"/>
    <w:rsid w:val="001563D1"/>
    <w:rsid w:val="001563F0"/>
    <w:rsid w:val="00156426"/>
    <w:rsid w:val="00156630"/>
    <w:rsid w:val="00156763"/>
    <w:rsid w:val="00156811"/>
    <w:rsid w:val="00156AC2"/>
    <w:rsid w:val="00156CC4"/>
    <w:rsid w:val="00156F2C"/>
    <w:rsid w:val="00156FDE"/>
    <w:rsid w:val="001570C0"/>
    <w:rsid w:val="00157454"/>
    <w:rsid w:val="00157AB5"/>
    <w:rsid w:val="00157CFA"/>
    <w:rsid w:val="0016000B"/>
    <w:rsid w:val="00160195"/>
    <w:rsid w:val="0016025E"/>
    <w:rsid w:val="001602D1"/>
    <w:rsid w:val="0016061D"/>
    <w:rsid w:val="001606BF"/>
    <w:rsid w:val="00160919"/>
    <w:rsid w:val="00160A7B"/>
    <w:rsid w:val="00160E4C"/>
    <w:rsid w:val="00160F6B"/>
    <w:rsid w:val="0016102C"/>
    <w:rsid w:val="001612C1"/>
    <w:rsid w:val="001614CD"/>
    <w:rsid w:val="00161507"/>
    <w:rsid w:val="00161BAC"/>
    <w:rsid w:val="00161D38"/>
    <w:rsid w:val="00161E20"/>
    <w:rsid w:val="00161F89"/>
    <w:rsid w:val="00162245"/>
    <w:rsid w:val="0016267D"/>
    <w:rsid w:val="0016271B"/>
    <w:rsid w:val="0016283B"/>
    <w:rsid w:val="00162AE7"/>
    <w:rsid w:val="00162CC7"/>
    <w:rsid w:val="00162CFE"/>
    <w:rsid w:val="00162D18"/>
    <w:rsid w:val="00162E59"/>
    <w:rsid w:val="00162F8C"/>
    <w:rsid w:val="00162F8D"/>
    <w:rsid w:val="00163028"/>
    <w:rsid w:val="0016308B"/>
    <w:rsid w:val="001634AD"/>
    <w:rsid w:val="0016375A"/>
    <w:rsid w:val="001638F1"/>
    <w:rsid w:val="00163BEE"/>
    <w:rsid w:val="00163CFB"/>
    <w:rsid w:val="00163DB6"/>
    <w:rsid w:val="00164089"/>
    <w:rsid w:val="0016436F"/>
    <w:rsid w:val="00164C67"/>
    <w:rsid w:val="00164EEA"/>
    <w:rsid w:val="00165054"/>
    <w:rsid w:val="001651A0"/>
    <w:rsid w:val="001651AB"/>
    <w:rsid w:val="00165829"/>
    <w:rsid w:val="00165AF1"/>
    <w:rsid w:val="00165FB7"/>
    <w:rsid w:val="001660D2"/>
    <w:rsid w:val="0016615E"/>
    <w:rsid w:val="0016639C"/>
    <w:rsid w:val="001663C2"/>
    <w:rsid w:val="00166692"/>
    <w:rsid w:val="00166B24"/>
    <w:rsid w:val="00166E3A"/>
    <w:rsid w:val="00166E70"/>
    <w:rsid w:val="00167024"/>
    <w:rsid w:val="00167205"/>
    <w:rsid w:val="00167377"/>
    <w:rsid w:val="0016742A"/>
    <w:rsid w:val="001674C5"/>
    <w:rsid w:val="001674FF"/>
    <w:rsid w:val="001675FE"/>
    <w:rsid w:val="001676C6"/>
    <w:rsid w:val="00167887"/>
    <w:rsid w:val="00167B31"/>
    <w:rsid w:val="00167D28"/>
    <w:rsid w:val="0017003F"/>
    <w:rsid w:val="0017061A"/>
    <w:rsid w:val="001707BF"/>
    <w:rsid w:val="001707EC"/>
    <w:rsid w:val="0017083E"/>
    <w:rsid w:val="001708D3"/>
    <w:rsid w:val="0017095D"/>
    <w:rsid w:val="0017097A"/>
    <w:rsid w:val="00170ADA"/>
    <w:rsid w:val="00170B5B"/>
    <w:rsid w:val="00170ED6"/>
    <w:rsid w:val="00171052"/>
    <w:rsid w:val="00171173"/>
    <w:rsid w:val="0017119F"/>
    <w:rsid w:val="001711A4"/>
    <w:rsid w:val="001712D7"/>
    <w:rsid w:val="00171300"/>
    <w:rsid w:val="00171338"/>
    <w:rsid w:val="0017164C"/>
    <w:rsid w:val="00171697"/>
    <w:rsid w:val="0017194A"/>
    <w:rsid w:val="00171B82"/>
    <w:rsid w:val="001722B1"/>
    <w:rsid w:val="0017239D"/>
    <w:rsid w:val="001725ED"/>
    <w:rsid w:val="00172678"/>
    <w:rsid w:val="0017297A"/>
    <w:rsid w:val="00172AFA"/>
    <w:rsid w:val="00172E9C"/>
    <w:rsid w:val="00172EF4"/>
    <w:rsid w:val="00172F1B"/>
    <w:rsid w:val="0017319E"/>
    <w:rsid w:val="00173201"/>
    <w:rsid w:val="001734E7"/>
    <w:rsid w:val="00173561"/>
    <w:rsid w:val="001737BA"/>
    <w:rsid w:val="0017383B"/>
    <w:rsid w:val="001739B6"/>
    <w:rsid w:val="001739DA"/>
    <w:rsid w:val="00173BC3"/>
    <w:rsid w:val="00173C36"/>
    <w:rsid w:val="00173D5B"/>
    <w:rsid w:val="00173F95"/>
    <w:rsid w:val="001741FB"/>
    <w:rsid w:val="001744CE"/>
    <w:rsid w:val="0017457D"/>
    <w:rsid w:val="0017458D"/>
    <w:rsid w:val="001745B7"/>
    <w:rsid w:val="001746A3"/>
    <w:rsid w:val="001746EC"/>
    <w:rsid w:val="001748D6"/>
    <w:rsid w:val="00174A8B"/>
    <w:rsid w:val="00174BF3"/>
    <w:rsid w:val="00174CAD"/>
    <w:rsid w:val="00174CC6"/>
    <w:rsid w:val="00174E84"/>
    <w:rsid w:val="00174ED0"/>
    <w:rsid w:val="0017556C"/>
    <w:rsid w:val="00175984"/>
    <w:rsid w:val="00175A55"/>
    <w:rsid w:val="00175C42"/>
    <w:rsid w:val="00175D4B"/>
    <w:rsid w:val="00175D82"/>
    <w:rsid w:val="00175DCD"/>
    <w:rsid w:val="00176105"/>
    <w:rsid w:val="00176676"/>
    <w:rsid w:val="001766AC"/>
    <w:rsid w:val="00176701"/>
    <w:rsid w:val="00176761"/>
    <w:rsid w:val="001767C5"/>
    <w:rsid w:val="0017693F"/>
    <w:rsid w:val="00176CB6"/>
    <w:rsid w:val="00176EBE"/>
    <w:rsid w:val="00176EE5"/>
    <w:rsid w:val="00177007"/>
    <w:rsid w:val="001772AE"/>
    <w:rsid w:val="001773FA"/>
    <w:rsid w:val="0017740F"/>
    <w:rsid w:val="0017751B"/>
    <w:rsid w:val="00177636"/>
    <w:rsid w:val="001778F0"/>
    <w:rsid w:val="00177926"/>
    <w:rsid w:val="00177A55"/>
    <w:rsid w:val="00177AFF"/>
    <w:rsid w:val="00177B56"/>
    <w:rsid w:val="00177B5B"/>
    <w:rsid w:val="00177EFC"/>
    <w:rsid w:val="00180160"/>
    <w:rsid w:val="0018018C"/>
    <w:rsid w:val="0018022E"/>
    <w:rsid w:val="00180359"/>
    <w:rsid w:val="001804E7"/>
    <w:rsid w:val="00180547"/>
    <w:rsid w:val="0018056F"/>
    <w:rsid w:val="00180613"/>
    <w:rsid w:val="0018061B"/>
    <w:rsid w:val="001808A6"/>
    <w:rsid w:val="001808D9"/>
    <w:rsid w:val="001808DB"/>
    <w:rsid w:val="00180C4D"/>
    <w:rsid w:val="00180D09"/>
    <w:rsid w:val="00181171"/>
    <w:rsid w:val="0018139D"/>
    <w:rsid w:val="0018144A"/>
    <w:rsid w:val="00181631"/>
    <w:rsid w:val="00181661"/>
    <w:rsid w:val="0018178A"/>
    <w:rsid w:val="00181AA5"/>
    <w:rsid w:val="00181B24"/>
    <w:rsid w:val="00181BC0"/>
    <w:rsid w:val="00181CCC"/>
    <w:rsid w:val="00181FD5"/>
    <w:rsid w:val="00181FEE"/>
    <w:rsid w:val="001820F6"/>
    <w:rsid w:val="001824E7"/>
    <w:rsid w:val="001828DC"/>
    <w:rsid w:val="00182A16"/>
    <w:rsid w:val="00182A28"/>
    <w:rsid w:val="00182CB1"/>
    <w:rsid w:val="00182CDF"/>
    <w:rsid w:val="00182E67"/>
    <w:rsid w:val="00182F97"/>
    <w:rsid w:val="00182FED"/>
    <w:rsid w:val="00183020"/>
    <w:rsid w:val="00183194"/>
    <w:rsid w:val="00183370"/>
    <w:rsid w:val="00183435"/>
    <w:rsid w:val="00183636"/>
    <w:rsid w:val="00183663"/>
    <w:rsid w:val="0018368A"/>
    <w:rsid w:val="001836B7"/>
    <w:rsid w:val="00183D43"/>
    <w:rsid w:val="00183DD6"/>
    <w:rsid w:val="00183E51"/>
    <w:rsid w:val="00183E97"/>
    <w:rsid w:val="0018404B"/>
    <w:rsid w:val="001840E7"/>
    <w:rsid w:val="00184203"/>
    <w:rsid w:val="00184249"/>
    <w:rsid w:val="001848B0"/>
    <w:rsid w:val="00184C1C"/>
    <w:rsid w:val="00184C65"/>
    <w:rsid w:val="00184E59"/>
    <w:rsid w:val="00184F96"/>
    <w:rsid w:val="00185035"/>
    <w:rsid w:val="00185396"/>
    <w:rsid w:val="001853D2"/>
    <w:rsid w:val="001855C0"/>
    <w:rsid w:val="00185608"/>
    <w:rsid w:val="0018564D"/>
    <w:rsid w:val="0018590E"/>
    <w:rsid w:val="00185979"/>
    <w:rsid w:val="00185A2E"/>
    <w:rsid w:val="00185B5C"/>
    <w:rsid w:val="00185BE2"/>
    <w:rsid w:val="00185C8F"/>
    <w:rsid w:val="00185CAB"/>
    <w:rsid w:val="00186058"/>
    <w:rsid w:val="00186285"/>
    <w:rsid w:val="001867DC"/>
    <w:rsid w:val="001867E1"/>
    <w:rsid w:val="0018691D"/>
    <w:rsid w:val="00186941"/>
    <w:rsid w:val="00186994"/>
    <w:rsid w:val="001869DA"/>
    <w:rsid w:val="00186A64"/>
    <w:rsid w:val="00186C10"/>
    <w:rsid w:val="00186C1F"/>
    <w:rsid w:val="00186F31"/>
    <w:rsid w:val="00187044"/>
    <w:rsid w:val="001871B4"/>
    <w:rsid w:val="00187213"/>
    <w:rsid w:val="00187216"/>
    <w:rsid w:val="001872ED"/>
    <w:rsid w:val="001875C2"/>
    <w:rsid w:val="00187682"/>
    <w:rsid w:val="001876F6"/>
    <w:rsid w:val="00187768"/>
    <w:rsid w:val="001877C4"/>
    <w:rsid w:val="00187859"/>
    <w:rsid w:val="00187B08"/>
    <w:rsid w:val="00187BD4"/>
    <w:rsid w:val="00187F10"/>
    <w:rsid w:val="00187F8F"/>
    <w:rsid w:val="00187FF6"/>
    <w:rsid w:val="0019005B"/>
    <w:rsid w:val="00190263"/>
    <w:rsid w:val="001902F8"/>
    <w:rsid w:val="00190339"/>
    <w:rsid w:val="00190451"/>
    <w:rsid w:val="0019049D"/>
    <w:rsid w:val="001906B3"/>
    <w:rsid w:val="001908C3"/>
    <w:rsid w:val="00190A04"/>
    <w:rsid w:val="00190B05"/>
    <w:rsid w:val="00190F48"/>
    <w:rsid w:val="00191008"/>
    <w:rsid w:val="0019115E"/>
    <w:rsid w:val="001914D8"/>
    <w:rsid w:val="001918D0"/>
    <w:rsid w:val="00191913"/>
    <w:rsid w:val="001919B8"/>
    <w:rsid w:val="00191D6C"/>
    <w:rsid w:val="00191DE4"/>
    <w:rsid w:val="00191F9A"/>
    <w:rsid w:val="00192129"/>
    <w:rsid w:val="00192494"/>
    <w:rsid w:val="00192509"/>
    <w:rsid w:val="001929DA"/>
    <w:rsid w:val="00192F27"/>
    <w:rsid w:val="001932DC"/>
    <w:rsid w:val="0019337D"/>
    <w:rsid w:val="00193426"/>
    <w:rsid w:val="0019388B"/>
    <w:rsid w:val="0019423E"/>
    <w:rsid w:val="001942F3"/>
    <w:rsid w:val="00194700"/>
    <w:rsid w:val="0019492D"/>
    <w:rsid w:val="00194944"/>
    <w:rsid w:val="001949E5"/>
    <w:rsid w:val="00194A0E"/>
    <w:rsid w:val="00194B15"/>
    <w:rsid w:val="00194B2B"/>
    <w:rsid w:val="00194E24"/>
    <w:rsid w:val="00194E9F"/>
    <w:rsid w:val="001951E8"/>
    <w:rsid w:val="001953F3"/>
    <w:rsid w:val="00195594"/>
    <w:rsid w:val="00195704"/>
    <w:rsid w:val="00195854"/>
    <w:rsid w:val="00195982"/>
    <w:rsid w:val="00195CA4"/>
    <w:rsid w:val="00196098"/>
    <w:rsid w:val="001963EF"/>
    <w:rsid w:val="001964FF"/>
    <w:rsid w:val="00196B33"/>
    <w:rsid w:val="00196E98"/>
    <w:rsid w:val="00197029"/>
    <w:rsid w:val="0019707B"/>
    <w:rsid w:val="00197197"/>
    <w:rsid w:val="00197207"/>
    <w:rsid w:val="001973F4"/>
    <w:rsid w:val="00197418"/>
    <w:rsid w:val="00197562"/>
    <w:rsid w:val="001976A1"/>
    <w:rsid w:val="0019777F"/>
    <w:rsid w:val="001977FF"/>
    <w:rsid w:val="00197956"/>
    <w:rsid w:val="00197B5F"/>
    <w:rsid w:val="00197F13"/>
    <w:rsid w:val="00197F82"/>
    <w:rsid w:val="001A03CE"/>
    <w:rsid w:val="001A0410"/>
    <w:rsid w:val="001A068D"/>
    <w:rsid w:val="001A0844"/>
    <w:rsid w:val="001A0971"/>
    <w:rsid w:val="001A0BA8"/>
    <w:rsid w:val="001A0E10"/>
    <w:rsid w:val="001A0EF5"/>
    <w:rsid w:val="001A10D3"/>
    <w:rsid w:val="001A1391"/>
    <w:rsid w:val="001A1516"/>
    <w:rsid w:val="001A193A"/>
    <w:rsid w:val="001A1996"/>
    <w:rsid w:val="001A1B1A"/>
    <w:rsid w:val="001A2462"/>
    <w:rsid w:val="001A24F2"/>
    <w:rsid w:val="001A251B"/>
    <w:rsid w:val="001A26CA"/>
    <w:rsid w:val="001A2754"/>
    <w:rsid w:val="001A2857"/>
    <w:rsid w:val="001A2A1B"/>
    <w:rsid w:val="001A2AA3"/>
    <w:rsid w:val="001A2DDF"/>
    <w:rsid w:val="001A2FB9"/>
    <w:rsid w:val="001A2FF0"/>
    <w:rsid w:val="001A33BC"/>
    <w:rsid w:val="001A342F"/>
    <w:rsid w:val="001A349D"/>
    <w:rsid w:val="001A3653"/>
    <w:rsid w:val="001A36BB"/>
    <w:rsid w:val="001A36F4"/>
    <w:rsid w:val="001A3AD3"/>
    <w:rsid w:val="001A3C8A"/>
    <w:rsid w:val="001A45B3"/>
    <w:rsid w:val="001A468D"/>
    <w:rsid w:val="001A4703"/>
    <w:rsid w:val="001A4986"/>
    <w:rsid w:val="001A4C40"/>
    <w:rsid w:val="001A4DF3"/>
    <w:rsid w:val="001A4FB6"/>
    <w:rsid w:val="001A5078"/>
    <w:rsid w:val="001A50EC"/>
    <w:rsid w:val="001A5359"/>
    <w:rsid w:val="001A5471"/>
    <w:rsid w:val="001A55E4"/>
    <w:rsid w:val="001A55F5"/>
    <w:rsid w:val="001A568C"/>
    <w:rsid w:val="001A5A7B"/>
    <w:rsid w:val="001A5AB9"/>
    <w:rsid w:val="001A5BAF"/>
    <w:rsid w:val="001A5C6B"/>
    <w:rsid w:val="001A5DA9"/>
    <w:rsid w:val="001A5E86"/>
    <w:rsid w:val="001A5F4D"/>
    <w:rsid w:val="001A6060"/>
    <w:rsid w:val="001A6103"/>
    <w:rsid w:val="001A614B"/>
    <w:rsid w:val="001A61D3"/>
    <w:rsid w:val="001A61E0"/>
    <w:rsid w:val="001A6276"/>
    <w:rsid w:val="001A627B"/>
    <w:rsid w:val="001A63E7"/>
    <w:rsid w:val="001A640B"/>
    <w:rsid w:val="001A644A"/>
    <w:rsid w:val="001A64A8"/>
    <w:rsid w:val="001A64E3"/>
    <w:rsid w:val="001A6540"/>
    <w:rsid w:val="001A6AFD"/>
    <w:rsid w:val="001A6ED6"/>
    <w:rsid w:val="001A6F2F"/>
    <w:rsid w:val="001A70E9"/>
    <w:rsid w:val="001A719C"/>
    <w:rsid w:val="001A74DA"/>
    <w:rsid w:val="001A757E"/>
    <w:rsid w:val="001A77BB"/>
    <w:rsid w:val="001A7896"/>
    <w:rsid w:val="001A793C"/>
    <w:rsid w:val="001A7A44"/>
    <w:rsid w:val="001A7B77"/>
    <w:rsid w:val="001A7E0C"/>
    <w:rsid w:val="001A7F19"/>
    <w:rsid w:val="001B05FE"/>
    <w:rsid w:val="001B070C"/>
    <w:rsid w:val="001B0A09"/>
    <w:rsid w:val="001B0D39"/>
    <w:rsid w:val="001B0E77"/>
    <w:rsid w:val="001B0F68"/>
    <w:rsid w:val="001B10F5"/>
    <w:rsid w:val="001B1272"/>
    <w:rsid w:val="001B1277"/>
    <w:rsid w:val="001B1847"/>
    <w:rsid w:val="001B19C9"/>
    <w:rsid w:val="001B1AA0"/>
    <w:rsid w:val="001B1AB4"/>
    <w:rsid w:val="001B1B07"/>
    <w:rsid w:val="001B1CE1"/>
    <w:rsid w:val="001B1DD2"/>
    <w:rsid w:val="001B20BC"/>
    <w:rsid w:val="001B22DB"/>
    <w:rsid w:val="001B27D1"/>
    <w:rsid w:val="001B2DD0"/>
    <w:rsid w:val="001B32D0"/>
    <w:rsid w:val="001B3330"/>
    <w:rsid w:val="001B33F7"/>
    <w:rsid w:val="001B34B7"/>
    <w:rsid w:val="001B3540"/>
    <w:rsid w:val="001B35AA"/>
    <w:rsid w:val="001B35AE"/>
    <w:rsid w:val="001B37E0"/>
    <w:rsid w:val="001B39B2"/>
    <w:rsid w:val="001B39F6"/>
    <w:rsid w:val="001B3BB8"/>
    <w:rsid w:val="001B3C31"/>
    <w:rsid w:val="001B3CBA"/>
    <w:rsid w:val="001B3D8F"/>
    <w:rsid w:val="001B3DD3"/>
    <w:rsid w:val="001B3FDF"/>
    <w:rsid w:val="001B4009"/>
    <w:rsid w:val="001B40CC"/>
    <w:rsid w:val="001B459D"/>
    <w:rsid w:val="001B46DD"/>
    <w:rsid w:val="001B4B63"/>
    <w:rsid w:val="001B4BCE"/>
    <w:rsid w:val="001B4C29"/>
    <w:rsid w:val="001B4F30"/>
    <w:rsid w:val="001B4FA4"/>
    <w:rsid w:val="001B5304"/>
    <w:rsid w:val="001B5314"/>
    <w:rsid w:val="001B5473"/>
    <w:rsid w:val="001B5479"/>
    <w:rsid w:val="001B54F8"/>
    <w:rsid w:val="001B554C"/>
    <w:rsid w:val="001B5863"/>
    <w:rsid w:val="001B58B1"/>
    <w:rsid w:val="001B5980"/>
    <w:rsid w:val="001B59D2"/>
    <w:rsid w:val="001B5A97"/>
    <w:rsid w:val="001B5AA9"/>
    <w:rsid w:val="001B5C80"/>
    <w:rsid w:val="001B5CDB"/>
    <w:rsid w:val="001B5DB1"/>
    <w:rsid w:val="001B5DC0"/>
    <w:rsid w:val="001B5E19"/>
    <w:rsid w:val="001B60E9"/>
    <w:rsid w:val="001B6122"/>
    <w:rsid w:val="001B626D"/>
    <w:rsid w:val="001B656B"/>
    <w:rsid w:val="001B6830"/>
    <w:rsid w:val="001B6F3D"/>
    <w:rsid w:val="001B71AA"/>
    <w:rsid w:val="001B71FD"/>
    <w:rsid w:val="001B73BF"/>
    <w:rsid w:val="001B7433"/>
    <w:rsid w:val="001B74D9"/>
    <w:rsid w:val="001B7504"/>
    <w:rsid w:val="001B770D"/>
    <w:rsid w:val="001B7887"/>
    <w:rsid w:val="001B7979"/>
    <w:rsid w:val="001B7BC4"/>
    <w:rsid w:val="001B7BCE"/>
    <w:rsid w:val="001B7E61"/>
    <w:rsid w:val="001B7E7D"/>
    <w:rsid w:val="001B7EAA"/>
    <w:rsid w:val="001B7FE6"/>
    <w:rsid w:val="001C02EA"/>
    <w:rsid w:val="001C05BC"/>
    <w:rsid w:val="001C0828"/>
    <w:rsid w:val="001C086D"/>
    <w:rsid w:val="001C0947"/>
    <w:rsid w:val="001C09DC"/>
    <w:rsid w:val="001C0A4B"/>
    <w:rsid w:val="001C0A83"/>
    <w:rsid w:val="001C0BDD"/>
    <w:rsid w:val="001C0C34"/>
    <w:rsid w:val="001C0CCC"/>
    <w:rsid w:val="001C0F61"/>
    <w:rsid w:val="001C1032"/>
    <w:rsid w:val="001C120E"/>
    <w:rsid w:val="001C1233"/>
    <w:rsid w:val="001C1809"/>
    <w:rsid w:val="001C1B35"/>
    <w:rsid w:val="001C1D70"/>
    <w:rsid w:val="001C1F4F"/>
    <w:rsid w:val="001C2125"/>
    <w:rsid w:val="001C2394"/>
    <w:rsid w:val="001C2852"/>
    <w:rsid w:val="001C28E5"/>
    <w:rsid w:val="001C2AD1"/>
    <w:rsid w:val="001C2C05"/>
    <w:rsid w:val="001C2D50"/>
    <w:rsid w:val="001C2DD9"/>
    <w:rsid w:val="001C2F04"/>
    <w:rsid w:val="001C2F10"/>
    <w:rsid w:val="001C302C"/>
    <w:rsid w:val="001C308C"/>
    <w:rsid w:val="001C325A"/>
    <w:rsid w:val="001C3753"/>
    <w:rsid w:val="001C39EB"/>
    <w:rsid w:val="001C3F27"/>
    <w:rsid w:val="001C41BE"/>
    <w:rsid w:val="001C43CA"/>
    <w:rsid w:val="001C4463"/>
    <w:rsid w:val="001C4571"/>
    <w:rsid w:val="001C45A7"/>
    <w:rsid w:val="001C4684"/>
    <w:rsid w:val="001C489B"/>
    <w:rsid w:val="001C49E9"/>
    <w:rsid w:val="001C4A1E"/>
    <w:rsid w:val="001C4C3F"/>
    <w:rsid w:val="001C54B5"/>
    <w:rsid w:val="001C54E5"/>
    <w:rsid w:val="001C5629"/>
    <w:rsid w:val="001C5660"/>
    <w:rsid w:val="001C57AC"/>
    <w:rsid w:val="001C5E38"/>
    <w:rsid w:val="001C600E"/>
    <w:rsid w:val="001C62E8"/>
    <w:rsid w:val="001C6495"/>
    <w:rsid w:val="001C67AA"/>
    <w:rsid w:val="001C67B6"/>
    <w:rsid w:val="001C6A23"/>
    <w:rsid w:val="001C6AB9"/>
    <w:rsid w:val="001C6AE1"/>
    <w:rsid w:val="001C6BDE"/>
    <w:rsid w:val="001C6ECF"/>
    <w:rsid w:val="001C7279"/>
    <w:rsid w:val="001C72A1"/>
    <w:rsid w:val="001C7632"/>
    <w:rsid w:val="001C76DD"/>
    <w:rsid w:val="001C7744"/>
    <w:rsid w:val="001C7A9D"/>
    <w:rsid w:val="001C7B09"/>
    <w:rsid w:val="001C7E2F"/>
    <w:rsid w:val="001C7E68"/>
    <w:rsid w:val="001D023B"/>
    <w:rsid w:val="001D0381"/>
    <w:rsid w:val="001D03BA"/>
    <w:rsid w:val="001D0714"/>
    <w:rsid w:val="001D0905"/>
    <w:rsid w:val="001D09AA"/>
    <w:rsid w:val="001D0AC8"/>
    <w:rsid w:val="001D0B01"/>
    <w:rsid w:val="001D0C77"/>
    <w:rsid w:val="001D0D5F"/>
    <w:rsid w:val="001D0E10"/>
    <w:rsid w:val="001D1023"/>
    <w:rsid w:val="001D103E"/>
    <w:rsid w:val="001D1092"/>
    <w:rsid w:val="001D1411"/>
    <w:rsid w:val="001D143C"/>
    <w:rsid w:val="001D1707"/>
    <w:rsid w:val="001D1958"/>
    <w:rsid w:val="001D1FF3"/>
    <w:rsid w:val="001D21B3"/>
    <w:rsid w:val="001D2462"/>
    <w:rsid w:val="001D260B"/>
    <w:rsid w:val="001D28CE"/>
    <w:rsid w:val="001D2AD0"/>
    <w:rsid w:val="001D2D7A"/>
    <w:rsid w:val="001D32C8"/>
    <w:rsid w:val="001D3310"/>
    <w:rsid w:val="001D33C6"/>
    <w:rsid w:val="001D34CC"/>
    <w:rsid w:val="001D36F2"/>
    <w:rsid w:val="001D38A5"/>
    <w:rsid w:val="001D3A39"/>
    <w:rsid w:val="001D3BA5"/>
    <w:rsid w:val="001D3BB8"/>
    <w:rsid w:val="001D3BBD"/>
    <w:rsid w:val="001D3F0F"/>
    <w:rsid w:val="001D3FA3"/>
    <w:rsid w:val="001D402C"/>
    <w:rsid w:val="001D43AB"/>
    <w:rsid w:val="001D4436"/>
    <w:rsid w:val="001D453D"/>
    <w:rsid w:val="001D4581"/>
    <w:rsid w:val="001D4691"/>
    <w:rsid w:val="001D4958"/>
    <w:rsid w:val="001D4975"/>
    <w:rsid w:val="001D4C0C"/>
    <w:rsid w:val="001D4DFF"/>
    <w:rsid w:val="001D51CA"/>
    <w:rsid w:val="001D5907"/>
    <w:rsid w:val="001D5A02"/>
    <w:rsid w:val="001D5ADE"/>
    <w:rsid w:val="001D5DA6"/>
    <w:rsid w:val="001D5DEC"/>
    <w:rsid w:val="001D5DF6"/>
    <w:rsid w:val="001D6347"/>
    <w:rsid w:val="001D6458"/>
    <w:rsid w:val="001D65B5"/>
    <w:rsid w:val="001D67B7"/>
    <w:rsid w:val="001D6815"/>
    <w:rsid w:val="001D6C1F"/>
    <w:rsid w:val="001D6D07"/>
    <w:rsid w:val="001D7175"/>
    <w:rsid w:val="001D76C1"/>
    <w:rsid w:val="001D7998"/>
    <w:rsid w:val="001D7C3E"/>
    <w:rsid w:val="001D7C61"/>
    <w:rsid w:val="001D7F5D"/>
    <w:rsid w:val="001E036A"/>
    <w:rsid w:val="001E0818"/>
    <w:rsid w:val="001E090C"/>
    <w:rsid w:val="001E0923"/>
    <w:rsid w:val="001E09CA"/>
    <w:rsid w:val="001E0C06"/>
    <w:rsid w:val="001E0F57"/>
    <w:rsid w:val="001E1039"/>
    <w:rsid w:val="001E1125"/>
    <w:rsid w:val="001E11E0"/>
    <w:rsid w:val="001E139E"/>
    <w:rsid w:val="001E158F"/>
    <w:rsid w:val="001E1871"/>
    <w:rsid w:val="001E189D"/>
    <w:rsid w:val="001E198E"/>
    <w:rsid w:val="001E1EFB"/>
    <w:rsid w:val="001E1FE8"/>
    <w:rsid w:val="001E2122"/>
    <w:rsid w:val="001E21BF"/>
    <w:rsid w:val="001E226E"/>
    <w:rsid w:val="001E23A8"/>
    <w:rsid w:val="001E23CE"/>
    <w:rsid w:val="001E2433"/>
    <w:rsid w:val="001E244F"/>
    <w:rsid w:val="001E265A"/>
    <w:rsid w:val="001E2676"/>
    <w:rsid w:val="001E2682"/>
    <w:rsid w:val="001E26CB"/>
    <w:rsid w:val="001E2A41"/>
    <w:rsid w:val="001E2A92"/>
    <w:rsid w:val="001E3039"/>
    <w:rsid w:val="001E3323"/>
    <w:rsid w:val="001E3365"/>
    <w:rsid w:val="001E3513"/>
    <w:rsid w:val="001E370B"/>
    <w:rsid w:val="001E37D8"/>
    <w:rsid w:val="001E3813"/>
    <w:rsid w:val="001E3892"/>
    <w:rsid w:val="001E38F8"/>
    <w:rsid w:val="001E3A1A"/>
    <w:rsid w:val="001E3B08"/>
    <w:rsid w:val="001E4183"/>
    <w:rsid w:val="001E4329"/>
    <w:rsid w:val="001E43FA"/>
    <w:rsid w:val="001E4661"/>
    <w:rsid w:val="001E48B8"/>
    <w:rsid w:val="001E4F52"/>
    <w:rsid w:val="001E535A"/>
    <w:rsid w:val="001E547D"/>
    <w:rsid w:val="001E5885"/>
    <w:rsid w:val="001E5AF5"/>
    <w:rsid w:val="001E5B8E"/>
    <w:rsid w:val="001E5C4D"/>
    <w:rsid w:val="001E5CC2"/>
    <w:rsid w:val="001E5D84"/>
    <w:rsid w:val="001E5E15"/>
    <w:rsid w:val="001E5F15"/>
    <w:rsid w:val="001E5F41"/>
    <w:rsid w:val="001E6218"/>
    <w:rsid w:val="001E622C"/>
    <w:rsid w:val="001E6386"/>
    <w:rsid w:val="001E6560"/>
    <w:rsid w:val="001E6764"/>
    <w:rsid w:val="001E67F3"/>
    <w:rsid w:val="001E6C97"/>
    <w:rsid w:val="001E6CFC"/>
    <w:rsid w:val="001E6D8F"/>
    <w:rsid w:val="001E6F9D"/>
    <w:rsid w:val="001E7183"/>
    <w:rsid w:val="001E7325"/>
    <w:rsid w:val="001E73D6"/>
    <w:rsid w:val="001E7750"/>
    <w:rsid w:val="001E7762"/>
    <w:rsid w:val="001E78C8"/>
    <w:rsid w:val="001E7E37"/>
    <w:rsid w:val="001E7F7B"/>
    <w:rsid w:val="001F0394"/>
    <w:rsid w:val="001F05E3"/>
    <w:rsid w:val="001F05EB"/>
    <w:rsid w:val="001F0654"/>
    <w:rsid w:val="001F06B5"/>
    <w:rsid w:val="001F0950"/>
    <w:rsid w:val="001F098E"/>
    <w:rsid w:val="001F0B4A"/>
    <w:rsid w:val="001F0DAA"/>
    <w:rsid w:val="001F0E95"/>
    <w:rsid w:val="001F10F2"/>
    <w:rsid w:val="001F10F6"/>
    <w:rsid w:val="001F1174"/>
    <w:rsid w:val="001F11CE"/>
    <w:rsid w:val="001F15B9"/>
    <w:rsid w:val="001F1721"/>
    <w:rsid w:val="001F1B9F"/>
    <w:rsid w:val="001F1C5F"/>
    <w:rsid w:val="001F1D87"/>
    <w:rsid w:val="001F1EC4"/>
    <w:rsid w:val="001F1EFA"/>
    <w:rsid w:val="001F1F4C"/>
    <w:rsid w:val="001F26AB"/>
    <w:rsid w:val="001F26BE"/>
    <w:rsid w:val="001F2786"/>
    <w:rsid w:val="001F286E"/>
    <w:rsid w:val="001F29EA"/>
    <w:rsid w:val="001F2C41"/>
    <w:rsid w:val="001F3007"/>
    <w:rsid w:val="001F33F0"/>
    <w:rsid w:val="001F3530"/>
    <w:rsid w:val="001F3616"/>
    <w:rsid w:val="001F39F5"/>
    <w:rsid w:val="001F3B81"/>
    <w:rsid w:val="001F3C6E"/>
    <w:rsid w:val="001F3DEB"/>
    <w:rsid w:val="001F3E7E"/>
    <w:rsid w:val="001F3EA0"/>
    <w:rsid w:val="001F3F4C"/>
    <w:rsid w:val="001F3F64"/>
    <w:rsid w:val="001F3F84"/>
    <w:rsid w:val="001F4287"/>
    <w:rsid w:val="001F42D9"/>
    <w:rsid w:val="001F47BF"/>
    <w:rsid w:val="001F4A51"/>
    <w:rsid w:val="001F4A57"/>
    <w:rsid w:val="001F4DE4"/>
    <w:rsid w:val="001F4DFF"/>
    <w:rsid w:val="001F4EBA"/>
    <w:rsid w:val="001F4EBE"/>
    <w:rsid w:val="001F4FB7"/>
    <w:rsid w:val="001F4FD7"/>
    <w:rsid w:val="001F5704"/>
    <w:rsid w:val="001F57AB"/>
    <w:rsid w:val="001F57EC"/>
    <w:rsid w:val="001F58F8"/>
    <w:rsid w:val="001F5AEE"/>
    <w:rsid w:val="001F5B74"/>
    <w:rsid w:val="001F5C83"/>
    <w:rsid w:val="001F5C88"/>
    <w:rsid w:val="001F5C92"/>
    <w:rsid w:val="001F5CCE"/>
    <w:rsid w:val="001F5D64"/>
    <w:rsid w:val="001F5E69"/>
    <w:rsid w:val="001F5F98"/>
    <w:rsid w:val="001F61ED"/>
    <w:rsid w:val="001F621F"/>
    <w:rsid w:val="001F6261"/>
    <w:rsid w:val="001F664C"/>
    <w:rsid w:val="001F68EA"/>
    <w:rsid w:val="001F69F0"/>
    <w:rsid w:val="001F7080"/>
    <w:rsid w:val="001F7092"/>
    <w:rsid w:val="001F7108"/>
    <w:rsid w:val="001F72F3"/>
    <w:rsid w:val="001F7323"/>
    <w:rsid w:val="001F73B5"/>
    <w:rsid w:val="001F74CE"/>
    <w:rsid w:val="001F7778"/>
    <w:rsid w:val="001F7CEB"/>
    <w:rsid w:val="002002EF"/>
    <w:rsid w:val="00200395"/>
    <w:rsid w:val="00200487"/>
    <w:rsid w:val="002004A1"/>
    <w:rsid w:val="0020087A"/>
    <w:rsid w:val="00200C09"/>
    <w:rsid w:val="00200C81"/>
    <w:rsid w:val="00200CC6"/>
    <w:rsid w:val="00200D6A"/>
    <w:rsid w:val="0020165B"/>
    <w:rsid w:val="0020188C"/>
    <w:rsid w:val="00201992"/>
    <w:rsid w:val="00201D92"/>
    <w:rsid w:val="00201DBF"/>
    <w:rsid w:val="00201DFE"/>
    <w:rsid w:val="002023D3"/>
    <w:rsid w:val="00202917"/>
    <w:rsid w:val="002029D0"/>
    <w:rsid w:val="00202BF9"/>
    <w:rsid w:val="00202E66"/>
    <w:rsid w:val="00202ED2"/>
    <w:rsid w:val="00202FC7"/>
    <w:rsid w:val="002034D6"/>
    <w:rsid w:val="002034DD"/>
    <w:rsid w:val="00203527"/>
    <w:rsid w:val="00203529"/>
    <w:rsid w:val="00203597"/>
    <w:rsid w:val="00203755"/>
    <w:rsid w:val="00203792"/>
    <w:rsid w:val="002037CD"/>
    <w:rsid w:val="00203880"/>
    <w:rsid w:val="002039F4"/>
    <w:rsid w:val="00203BBF"/>
    <w:rsid w:val="00203BD8"/>
    <w:rsid w:val="00203CC1"/>
    <w:rsid w:val="00203D53"/>
    <w:rsid w:val="00203D8F"/>
    <w:rsid w:val="00203DCC"/>
    <w:rsid w:val="002040A0"/>
    <w:rsid w:val="002043F3"/>
    <w:rsid w:val="002043FC"/>
    <w:rsid w:val="00204502"/>
    <w:rsid w:val="0020468F"/>
    <w:rsid w:val="002046D8"/>
    <w:rsid w:val="0020478F"/>
    <w:rsid w:val="00204C64"/>
    <w:rsid w:val="00204DA8"/>
    <w:rsid w:val="00204E7F"/>
    <w:rsid w:val="00204EE4"/>
    <w:rsid w:val="002050DF"/>
    <w:rsid w:val="0020517F"/>
    <w:rsid w:val="00205497"/>
    <w:rsid w:val="002054F6"/>
    <w:rsid w:val="0020583C"/>
    <w:rsid w:val="00205921"/>
    <w:rsid w:val="002059A3"/>
    <w:rsid w:val="00205D2C"/>
    <w:rsid w:val="00205FF6"/>
    <w:rsid w:val="00206009"/>
    <w:rsid w:val="002062EB"/>
    <w:rsid w:val="002063F6"/>
    <w:rsid w:val="00206481"/>
    <w:rsid w:val="0020648A"/>
    <w:rsid w:val="0020672E"/>
    <w:rsid w:val="00206D03"/>
    <w:rsid w:val="00206D0E"/>
    <w:rsid w:val="00207451"/>
    <w:rsid w:val="00207541"/>
    <w:rsid w:val="00207C9D"/>
    <w:rsid w:val="00207D89"/>
    <w:rsid w:val="00207FCB"/>
    <w:rsid w:val="0021014E"/>
    <w:rsid w:val="002102AC"/>
    <w:rsid w:val="00210374"/>
    <w:rsid w:val="00210382"/>
    <w:rsid w:val="002104B0"/>
    <w:rsid w:val="00210587"/>
    <w:rsid w:val="00210683"/>
    <w:rsid w:val="0021088B"/>
    <w:rsid w:val="00210A16"/>
    <w:rsid w:val="00210A5E"/>
    <w:rsid w:val="00210B72"/>
    <w:rsid w:val="00210C9C"/>
    <w:rsid w:val="00210EA1"/>
    <w:rsid w:val="00210EF7"/>
    <w:rsid w:val="00211013"/>
    <w:rsid w:val="0021114B"/>
    <w:rsid w:val="002111A6"/>
    <w:rsid w:val="00211276"/>
    <w:rsid w:val="002112B8"/>
    <w:rsid w:val="002112C5"/>
    <w:rsid w:val="0021145A"/>
    <w:rsid w:val="002114E0"/>
    <w:rsid w:val="002115A3"/>
    <w:rsid w:val="0021170E"/>
    <w:rsid w:val="002118F1"/>
    <w:rsid w:val="002119C5"/>
    <w:rsid w:val="00211B73"/>
    <w:rsid w:val="00211BC7"/>
    <w:rsid w:val="00211D42"/>
    <w:rsid w:val="00211E3C"/>
    <w:rsid w:val="00211ECC"/>
    <w:rsid w:val="0021227C"/>
    <w:rsid w:val="0021230F"/>
    <w:rsid w:val="00212363"/>
    <w:rsid w:val="00212485"/>
    <w:rsid w:val="002124DC"/>
    <w:rsid w:val="00212B1E"/>
    <w:rsid w:val="00212C4B"/>
    <w:rsid w:val="00212D2F"/>
    <w:rsid w:val="00212FF7"/>
    <w:rsid w:val="00213191"/>
    <w:rsid w:val="0021319C"/>
    <w:rsid w:val="00213350"/>
    <w:rsid w:val="002136F8"/>
    <w:rsid w:val="002137EC"/>
    <w:rsid w:val="002138B5"/>
    <w:rsid w:val="00213936"/>
    <w:rsid w:val="00213A5B"/>
    <w:rsid w:val="00213A83"/>
    <w:rsid w:val="00213B5B"/>
    <w:rsid w:val="00213B75"/>
    <w:rsid w:val="00213D4A"/>
    <w:rsid w:val="00214107"/>
    <w:rsid w:val="00214426"/>
    <w:rsid w:val="00214632"/>
    <w:rsid w:val="00214801"/>
    <w:rsid w:val="00214C31"/>
    <w:rsid w:val="00214EF9"/>
    <w:rsid w:val="002150C5"/>
    <w:rsid w:val="00215219"/>
    <w:rsid w:val="002152C2"/>
    <w:rsid w:val="0021539C"/>
    <w:rsid w:val="002154FC"/>
    <w:rsid w:val="0021550E"/>
    <w:rsid w:val="002155AD"/>
    <w:rsid w:val="00215735"/>
    <w:rsid w:val="002157D1"/>
    <w:rsid w:val="002159EB"/>
    <w:rsid w:val="00215B01"/>
    <w:rsid w:val="00215B20"/>
    <w:rsid w:val="00215C94"/>
    <w:rsid w:val="00215CE8"/>
    <w:rsid w:val="00215E4C"/>
    <w:rsid w:val="00215EE4"/>
    <w:rsid w:val="00215FE2"/>
    <w:rsid w:val="00216060"/>
    <w:rsid w:val="0021609C"/>
    <w:rsid w:val="00216134"/>
    <w:rsid w:val="0021616D"/>
    <w:rsid w:val="002162AD"/>
    <w:rsid w:val="002163F2"/>
    <w:rsid w:val="00216B05"/>
    <w:rsid w:val="00216D3F"/>
    <w:rsid w:val="00216DDE"/>
    <w:rsid w:val="00216E0B"/>
    <w:rsid w:val="00217033"/>
    <w:rsid w:val="002172F5"/>
    <w:rsid w:val="002175FF"/>
    <w:rsid w:val="00217744"/>
    <w:rsid w:val="00217785"/>
    <w:rsid w:val="00217954"/>
    <w:rsid w:val="00217A52"/>
    <w:rsid w:val="00217B9F"/>
    <w:rsid w:val="00217C9C"/>
    <w:rsid w:val="00217E76"/>
    <w:rsid w:val="00217F43"/>
    <w:rsid w:val="002200D9"/>
    <w:rsid w:val="00220394"/>
    <w:rsid w:val="002204D6"/>
    <w:rsid w:val="002204F1"/>
    <w:rsid w:val="00220C9A"/>
    <w:rsid w:val="00220E41"/>
    <w:rsid w:val="00220FB5"/>
    <w:rsid w:val="00221182"/>
    <w:rsid w:val="002211AA"/>
    <w:rsid w:val="002215E2"/>
    <w:rsid w:val="0022161B"/>
    <w:rsid w:val="00221C00"/>
    <w:rsid w:val="00221CB0"/>
    <w:rsid w:val="00221DB9"/>
    <w:rsid w:val="00221DC7"/>
    <w:rsid w:val="00222125"/>
    <w:rsid w:val="0022224D"/>
    <w:rsid w:val="00222428"/>
    <w:rsid w:val="00222606"/>
    <w:rsid w:val="00222619"/>
    <w:rsid w:val="00222717"/>
    <w:rsid w:val="00222747"/>
    <w:rsid w:val="002227BD"/>
    <w:rsid w:val="002229AE"/>
    <w:rsid w:val="00222D65"/>
    <w:rsid w:val="00222FCE"/>
    <w:rsid w:val="002230CE"/>
    <w:rsid w:val="00223432"/>
    <w:rsid w:val="00223781"/>
    <w:rsid w:val="002237B9"/>
    <w:rsid w:val="0022388F"/>
    <w:rsid w:val="002238B1"/>
    <w:rsid w:val="002239C6"/>
    <w:rsid w:val="00223AAE"/>
    <w:rsid w:val="00223FD5"/>
    <w:rsid w:val="0022402D"/>
    <w:rsid w:val="0022427A"/>
    <w:rsid w:val="002243B0"/>
    <w:rsid w:val="0022448F"/>
    <w:rsid w:val="0022458D"/>
    <w:rsid w:val="00224680"/>
    <w:rsid w:val="002246AB"/>
    <w:rsid w:val="0022470E"/>
    <w:rsid w:val="002247FB"/>
    <w:rsid w:val="002248ED"/>
    <w:rsid w:val="00224908"/>
    <w:rsid w:val="002249CE"/>
    <w:rsid w:val="00224D65"/>
    <w:rsid w:val="00224F4F"/>
    <w:rsid w:val="0022514B"/>
    <w:rsid w:val="00225638"/>
    <w:rsid w:val="0022563F"/>
    <w:rsid w:val="002257EB"/>
    <w:rsid w:val="00225DF2"/>
    <w:rsid w:val="00225F0A"/>
    <w:rsid w:val="0022616F"/>
    <w:rsid w:val="0022637D"/>
    <w:rsid w:val="0022670A"/>
    <w:rsid w:val="00226AF2"/>
    <w:rsid w:val="00226CCD"/>
    <w:rsid w:val="00226D35"/>
    <w:rsid w:val="00226DB3"/>
    <w:rsid w:val="00226F41"/>
    <w:rsid w:val="00227094"/>
    <w:rsid w:val="002270BB"/>
    <w:rsid w:val="00227354"/>
    <w:rsid w:val="00227435"/>
    <w:rsid w:val="0022748F"/>
    <w:rsid w:val="00227652"/>
    <w:rsid w:val="00227832"/>
    <w:rsid w:val="00227888"/>
    <w:rsid w:val="002279ED"/>
    <w:rsid w:val="00227BB8"/>
    <w:rsid w:val="00227BEA"/>
    <w:rsid w:val="00227FB7"/>
    <w:rsid w:val="0023053B"/>
    <w:rsid w:val="002307F2"/>
    <w:rsid w:val="00230AC3"/>
    <w:rsid w:val="00230BCA"/>
    <w:rsid w:val="00230D61"/>
    <w:rsid w:val="00230D8D"/>
    <w:rsid w:val="00230E9F"/>
    <w:rsid w:val="002312C2"/>
    <w:rsid w:val="00231460"/>
    <w:rsid w:val="00231620"/>
    <w:rsid w:val="00231AAA"/>
    <w:rsid w:val="00231B6E"/>
    <w:rsid w:val="00231C0F"/>
    <w:rsid w:val="00231DD7"/>
    <w:rsid w:val="00232220"/>
    <w:rsid w:val="00232256"/>
    <w:rsid w:val="00232598"/>
    <w:rsid w:val="00232BF8"/>
    <w:rsid w:val="00233034"/>
    <w:rsid w:val="002330D7"/>
    <w:rsid w:val="0023316A"/>
    <w:rsid w:val="00233305"/>
    <w:rsid w:val="0023368C"/>
    <w:rsid w:val="00233885"/>
    <w:rsid w:val="0023394B"/>
    <w:rsid w:val="00233A19"/>
    <w:rsid w:val="00233A2B"/>
    <w:rsid w:val="00233C1E"/>
    <w:rsid w:val="00233EC1"/>
    <w:rsid w:val="00233FDF"/>
    <w:rsid w:val="0023442E"/>
    <w:rsid w:val="002344FC"/>
    <w:rsid w:val="002345A3"/>
    <w:rsid w:val="00234630"/>
    <w:rsid w:val="0023474B"/>
    <w:rsid w:val="00234C22"/>
    <w:rsid w:val="00234C62"/>
    <w:rsid w:val="00234CB5"/>
    <w:rsid w:val="00234D0F"/>
    <w:rsid w:val="00234D1E"/>
    <w:rsid w:val="00234D36"/>
    <w:rsid w:val="002352A2"/>
    <w:rsid w:val="0023538C"/>
    <w:rsid w:val="00235917"/>
    <w:rsid w:val="00235944"/>
    <w:rsid w:val="00235A8E"/>
    <w:rsid w:val="00235C61"/>
    <w:rsid w:val="00235E0D"/>
    <w:rsid w:val="00235E90"/>
    <w:rsid w:val="00235F89"/>
    <w:rsid w:val="00235F8F"/>
    <w:rsid w:val="002360A4"/>
    <w:rsid w:val="002360B9"/>
    <w:rsid w:val="0023617D"/>
    <w:rsid w:val="002362D3"/>
    <w:rsid w:val="00236401"/>
    <w:rsid w:val="00236484"/>
    <w:rsid w:val="0023662B"/>
    <w:rsid w:val="002367A7"/>
    <w:rsid w:val="00236A8D"/>
    <w:rsid w:val="00236DBD"/>
    <w:rsid w:val="00236EF3"/>
    <w:rsid w:val="00236EF8"/>
    <w:rsid w:val="00237295"/>
    <w:rsid w:val="00237332"/>
    <w:rsid w:val="002374FC"/>
    <w:rsid w:val="00237680"/>
    <w:rsid w:val="00237686"/>
    <w:rsid w:val="002379B8"/>
    <w:rsid w:val="00237BD4"/>
    <w:rsid w:val="00237C04"/>
    <w:rsid w:val="00237C39"/>
    <w:rsid w:val="00237E17"/>
    <w:rsid w:val="00237EB6"/>
    <w:rsid w:val="0024032A"/>
    <w:rsid w:val="002408E9"/>
    <w:rsid w:val="00240C0B"/>
    <w:rsid w:val="00240C39"/>
    <w:rsid w:val="00240C4F"/>
    <w:rsid w:val="00240D07"/>
    <w:rsid w:val="00240D56"/>
    <w:rsid w:val="00240E11"/>
    <w:rsid w:val="002410BF"/>
    <w:rsid w:val="002412D4"/>
    <w:rsid w:val="00241311"/>
    <w:rsid w:val="00241515"/>
    <w:rsid w:val="0024155E"/>
    <w:rsid w:val="00241583"/>
    <w:rsid w:val="00241600"/>
    <w:rsid w:val="00241709"/>
    <w:rsid w:val="00241760"/>
    <w:rsid w:val="00241AA0"/>
    <w:rsid w:val="00241B2D"/>
    <w:rsid w:val="00241B53"/>
    <w:rsid w:val="00241BAF"/>
    <w:rsid w:val="00241BC3"/>
    <w:rsid w:val="00241F65"/>
    <w:rsid w:val="002422FA"/>
    <w:rsid w:val="00242836"/>
    <w:rsid w:val="00242A41"/>
    <w:rsid w:val="00242B23"/>
    <w:rsid w:val="00242B4C"/>
    <w:rsid w:val="00242B5F"/>
    <w:rsid w:val="00242E95"/>
    <w:rsid w:val="00243056"/>
    <w:rsid w:val="00243252"/>
    <w:rsid w:val="002432BA"/>
    <w:rsid w:val="002432F8"/>
    <w:rsid w:val="002433EB"/>
    <w:rsid w:val="00243861"/>
    <w:rsid w:val="00243A14"/>
    <w:rsid w:val="00244029"/>
    <w:rsid w:val="0024456F"/>
    <w:rsid w:val="00244739"/>
    <w:rsid w:val="0024483D"/>
    <w:rsid w:val="002448E3"/>
    <w:rsid w:val="00244946"/>
    <w:rsid w:val="00244A41"/>
    <w:rsid w:val="00244BCD"/>
    <w:rsid w:val="00244BEB"/>
    <w:rsid w:val="00244DE1"/>
    <w:rsid w:val="00244E45"/>
    <w:rsid w:val="00244FC4"/>
    <w:rsid w:val="002452C8"/>
    <w:rsid w:val="002452F2"/>
    <w:rsid w:val="00245350"/>
    <w:rsid w:val="002455F0"/>
    <w:rsid w:val="00245827"/>
    <w:rsid w:val="0024668A"/>
    <w:rsid w:val="002467EB"/>
    <w:rsid w:val="0024682D"/>
    <w:rsid w:val="0024683E"/>
    <w:rsid w:val="002468C9"/>
    <w:rsid w:val="00246901"/>
    <w:rsid w:val="00246A99"/>
    <w:rsid w:val="00246B55"/>
    <w:rsid w:val="00246BAA"/>
    <w:rsid w:val="00246BCA"/>
    <w:rsid w:val="00246BFE"/>
    <w:rsid w:val="00246D8D"/>
    <w:rsid w:val="00246DEF"/>
    <w:rsid w:val="002470F5"/>
    <w:rsid w:val="00247161"/>
    <w:rsid w:val="002471B1"/>
    <w:rsid w:val="002474BC"/>
    <w:rsid w:val="002474D4"/>
    <w:rsid w:val="002476DC"/>
    <w:rsid w:val="00247E7D"/>
    <w:rsid w:val="00250919"/>
    <w:rsid w:val="00250A72"/>
    <w:rsid w:val="00250CCD"/>
    <w:rsid w:val="00250E1E"/>
    <w:rsid w:val="00250F89"/>
    <w:rsid w:val="0025106A"/>
    <w:rsid w:val="002510CC"/>
    <w:rsid w:val="00251163"/>
    <w:rsid w:val="0025161F"/>
    <w:rsid w:val="00251727"/>
    <w:rsid w:val="002519A4"/>
    <w:rsid w:val="002519C5"/>
    <w:rsid w:val="00251A8A"/>
    <w:rsid w:val="00251D30"/>
    <w:rsid w:val="00251FEB"/>
    <w:rsid w:val="00252031"/>
    <w:rsid w:val="0025237E"/>
    <w:rsid w:val="0025238F"/>
    <w:rsid w:val="002525A4"/>
    <w:rsid w:val="002526CB"/>
    <w:rsid w:val="00252A1A"/>
    <w:rsid w:val="00252AB1"/>
    <w:rsid w:val="00252C2F"/>
    <w:rsid w:val="00252D6B"/>
    <w:rsid w:val="00252E2E"/>
    <w:rsid w:val="00252FD9"/>
    <w:rsid w:val="0025311E"/>
    <w:rsid w:val="00253263"/>
    <w:rsid w:val="002533F4"/>
    <w:rsid w:val="00253476"/>
    <w:rsid w:val="002534E8"/>
    <w:rsid w:val="002536EB"/>
    <w:rsid w:val="00253803"/>
    <w:rsid w:val="002539B5"/>
    <w:rsid w:val="00253A3C"/>
    <w:rsid w:val="00253ADD"/>
    <w:rsid w:val="00253C44"/>
    <w:rsid w:val="00253CED"/>
    <w:rsid w:val="002544C5"/>
    <w:rsid w:val="00254679"/>
    <w:rsid w:val="002547D9"/>
    <w:rsid w:val="0025496F"/>
    <w:rsid w:val="00254A5B"/>
    <w:rsid w:val="00254AD0"/>
    <w:rsid w:val="00254E61"/>
    <w:rsid w:val="0025503E"/>
    <w:rsid w:val="002552FC"/>
    <w:rsid w:val="00255313"/>
    <w:rsid w:val="002554EF"/>
    <w:rsid w:val="00255533"/>
    <w:rsid w:val="00255547"/>
    <w:rsid w:val="002556F9"/>
    <w:rsid w:val="002558B8"/>
    <w:rsid w:val="00255C3C"/>
    <w:rsid w:val="00255FE9"/>
    <w:rsid w:val="0025615E"/>
    <w:rsid w:val="00256695"/>
    <w:rsid w:val="0025675D"/>
    <w:rsid w:val="00256A03"/>
    <w:rsid w:val="00256A8F"/>
    <w:rsid w:val="00256C31"/>
    <w:rsid w:val="00256CC9"/>
    <w:rsid w:val="00256DCC"/>
    <w:rsid w:val="00256DDE"/>
    <w:rsid w:val="00256FFB"/>
    <w:rsid w:val="00257138"/>
    <w:rsid w:val="002571DE"/>
    <w:rsid w:val="0025726E"/>
    <w:rsid w:val="00257300"/>
    <w:rsid w:val="00257414"/>
    <w:rsid w:val="002576BA"/>
    <w:rsid w:val="00257705"/>
    <w:rsid w:val="002578B7"/>
    <w:rsid w:val="00257AFD"/>
    <w:rsid w:val="00257B2C"/>
    <w:rsid w:val="00257CAA"/>
    <w:rsid w:val="00257F1E"/>
    <w:rsid w:val="00257FA8"/>
    <w:rsid w:val="002600CC"/>
    <w:rsid w:val="002600F3"/>
    <w:rsid w:val="00260324"/>
    <w:rsid w:val="00260473"/>
    <w:rsid w:val="00260927"/>
    <w:rsid w:val="00260B90"/>
    <w:rsid w:val="00260CCD"/>
    <w:rsid w:val="00260DB5"/>
    <w:rsid w:val="0026108B"/>
    <w:rsid w:val="002612CF"/>
    <w:rsid w:val="00261669"/>
    <w:rsid w:val="00261807"/>
    <w:rsid w:val="00261A91"/>
    <w:rsid w:val="00261C09"/>
    <w:rsid w:val="00261F63"/>
    <w:rsid w:val="00261FCC"/>
    <w:rsid w:val="00262074"/>
    <w:rsid w:val="002621DE"/>
    <w:rsid w:val="002621E2"/>
    <w:rsid w:val="00262427"/>
    <w:rsid w:val="00262689"/>
    <w:rsid w:val="002627BE"/>
    <w:rsid w:val="0026283F"/>
    <w:rsid w:val="00262882"/>
    <w:rsid w:val="00262A28"/>
    <w:rsid w:val="00262A50"/>
    <w:rsid w:val="00262A99"/>
    <w:rsid w:val="00262C56"/>
    <w:rsid w:val="00262CB9"/>
    <w:rsid w:val="002631A1"/>
    <w:rsid w:val="00263684"/>
    <w:rsid w:val="002636E6"/>
    <w:rsid w:val="002639E1"/>
    <w:rsid w:val="00263D0F"/>
    <w:rsid w:val="00263F66"/>
    <w:rsid w:val="00263FF2"/>
    <w:rsid w:val="0026410B"/>
    <w:rsid w:val="002641D6"/>
    <w:rsid w:val="002641F8"/>
    <w:rsid w:val="00264234"/>
    <w:rsid w:val="00264373"/>
    <w:rsid w:val="002643BB"/>
    <w:rsid w:val="00264560"/>
    <w:rsid w:val="002645A9"/>
    <w:rsid w:val="002646BE"/>
    <w:rsid w:val="002649DD"/>
    <w:rsid w:val="00264A21"/>
    <w:rsid w:val="00264BE6"/>
    <w:rsid w:val="00264C2E"/>
    <w:rsid w:val="00264CDA"/>
    <w:rsid w:val="00264DAE"/>
    <w:rsid w:val="00265306"/>
    <w:rsid w:val="00265734"/>
    <w:rsid w:val="002657B3"/>
    <w:rsid w:val="0026592E"/>
    <w:rsid w:val="00265CCE"/>
    <w:rsid w:val="00265EF7"/>
    <w:rsid w:val="002660C6"/>
    <w:rsid w:val="002660E5"/>
    <w:rsid w:val="00266185"/>
    <w:rsid w:val="00266197"/>
    <w:rsid w:val="0026633C"/>
    <w:rsid w:val="0026634D"/>
    <w:rsid w:val="0026636E"/>
    <w:rsid w:val="002665E7"/>
    <w:rsid w:val="0026660A"/>
    <w:rsid w:val="0026686C"/>
    <w:rsid w:val="0026687E"/>
    <w:rsid w:val="002668D4"/>
    <w:rsid w:val="00266A6D"/>
    <w:rsid w:val="00266C8A"/>
    <w:rsid w:val="00266CFE"/>
    <w:rsid w:val="002670B1"/>
    <w:rsid w:val="002671ED"/>
    <w:rsid w:val="00267364"/>
    <w:rsid w:val="002675B8"/>
    <w:rsid w:val="00267719"/>
    <w:rsid w:val="00267739"/>
    <w:rsid w:val="00267801"/>
    <w:rsid w:val="00267943"/>
    <w:rsid w:val="00267AAC"/>
    <w:rsid w:val="00267C7F"/>
    <w:rsid w:val="00267CD1"/>
    <w:rsid w:val="00267E5B"/>
    <w:rsid w:val="00267F69"/>
    <w:rsid w:val="00267F82"/>
    <w:rsid w:val="00270564"/>
    <w:rsid w:val="002705D5"/>
    <w:rsid w:val="00270749"/>
    <w:rsid w:val="00270768"/>
    <w:rsid w:val="00270970"/>
    <w:rsid w:val="00270A24"/>
    <w:rsid w:val="00270A40"/>
    <w:rsid w:val="00270BDD"/>
    <w:rsid w:val="00270BFE"/>
    <w:rsid w:val="00270CF7"/>
    <w:rsid w:val="002710DA"/>
    <w:rsid w:val="0027122F"/>
    <w:rsid w:val="00271619"/>
    <w:rsid w:val="002718B5"/>
    <w:rsid w:val="00271A9C"/>
    <w:rsid w:val="00271CE2"/>
    <w:rsid w:val="00271FCF"/>
    <w:rsid w:val="00272019"/>
    <w:rsid w:val="00272029"/>
    <w:rsid w:val="0027215A"/>
    <w:rsid w:val="00272454"/>
    <w:rsid w:val="002724A7"/>
    <w:rsid w:val="002728AF"/>
    <w:rsid w:val="0027294D"/>
    <w:rsid w:val="00272EF5"/>
    <w:rsid w:val="002730A1"/>
    <w:rsid w:val="002736AF"/>
    <w:rsid w:val="002737E4"/>
    <w:rsid w:val="00273FBD"/>
    <w:rsid w:val="00274055"/>
    <w:rsid w:val="0027422D"/>
    <w:rsid w:val="002742CF"/>
    <w:rsid w:val="002742D0"/>
    <w:rsid w:val="002745C2"/>
    <w:rsid w:val="002749F9"/>
    <w:rsid w:val="00274B32"/>
    <w:rsid w:val="00274B7F"/>
    <w:rsid w:val="00274C3F"/>
    <w:rsid w:val="00274D1A"/>
    <w:rsid w:val="00274E12"/>
    <w:rsid w:val="00274EE1"/>
    <w:rsid w:val="002751FA"/>
    <w:rsid w:val="0027530C"/>
    <w:rsid w:val="002754B5"/>
    <w:rsid w:val="00275537"/>
    <w:rsid w:val="002759F9"/>
    <w:rsid w:val="00275A6E"/>
    <w:rsid w:val="00275B63"/>
    <w:rsid w:val="00275C58"/>
    <w:rsid w:val="00275D55"/>
    <w:rsid w:val="00276195"/>
    <w:rsid w:val="0027662C"/>
    <w:rsid w:val="0027689A"/>
    <w:rsid w:val="00276A83"/>
    <w:rsid w:val="00276AAD"/>
    <w:rsid w:val="00276B00"/>
    <w:rsid w:val="00276C12"/>
    <w:rsid w:val="00276C6F"/>
    <w:rsid w:val="00276D3F"/>
    <w:rsid w:val="00276E5C"/>
    <w:rsid w:val="00276E64"/>
    <w:rsid w:val="00276F85"/>
    <w:rsid w:val="002770B2"/>
    <w:rsid w:val="002770B5"/>
    <w:rsid w:val="00277468"/>
    <w:rsid w:val="002777D9"/>
    <w:rsid w:val="002779CC"/>
    <w:rsid w:val="00277A75"/>
    <w:rsid w:val="00277AB6"/>
    <w:rsid w:val="00277B75"/>
    <w:rsid w:val="00277EC1"/>
    <w:rsid w:val="00280103"/>
    <w:rsid w:val="002802F0"/>
    <w:rsid w:val="002807DB"/>
    <w:rsid w:val="002809C5"/>
    <w:rsid w:val="00280A2A"/>
    <w:rsid w:val="00280F17"/>
    <w:rsid w:val="00280F55"/>
    <w:rsid w:val="0028109D"/>
    <w:rsid w:val="0028114E"/>
    <w:rsid w:val="002815D7"/>
    <w:rsid w:val="002817C7"/>
    <w:rsid w:val="00281C26"/>
    <w:rsid w:val="00281C6A"/>
    <w:rsid w:val="00281EED"/>
    <w:rsid w:val="00282343"/>
    <w:rsid w:val="00282773"/>
    <w:rsid w:val="0028283B"/>
    <w:rsid w:val="002829A2"/>
    <w:rsid w:val="00282AE1"/>
    <w:rsid w:val="00282C43"/>
    <w:rsid w:val="00282C95"/>
    <w:rsid w:val="00282E9E"/>
    <w:rsid w:val="00282EF0"/>
    <w:rsid w:val="00282EF6"/>
    <w:rsid w:val="00282F37"/>
    <w:rsid w:val="00283000"/>
    <w:rsid w:val="002833A6"/>
    <w:rsid w:val="00283608"/>
    <w:rsid w:val="0028362C"/>
    <w:rsid w:val="00283C14"/>
    <w:rsid w:val="0028443F"/>
    <w:rsid w:val="00284896"/>
    <w:rsid w:val="00284A34"/>
    <w:rsid w:val="00284F25"/>
    <w:rsid w:val="00284F4B"/>
    <w:rsid w:val="00285323"/>
    <w:rsid w:val="00285464"/>
    <w:rsid w:val="0028546D"/>
    <w:rsid w:val="00285807"/>
    <w:rsid w:val="00285B66"/>
    <w:rsid w:val="00285D20"/>
    <w:rsid w:val="0028604B"/>
    <w:rsid w:val="002860DF"/>
    <w:rsid w:val="00286276"/>
    <w:rsid w:val="00286328"/>
    <w:rsid w:val="00286462"/>
    <w:rsid w:val="00286488"/>
    <w:rsid w:val="0028664F"/>
    <w:rsid w:val="00286753"/>
    <w:rsid w:val="00286770"/>
    <w:rsid w:val="00286B44"/>
    <w:rsid w:val="00286D13"/>
    <w:rsid w:val="00287045"/>
    <w:rsid w:val="0028706C"/>
    <w:rsid w:val="0028728B"/>
    <w:rsid w:val="00287397"/>
    <w:rsid w:val="002876E3"/>
    <w:rsid w:val="0028775C"/>
    <w:rsid w:val="002877D9"/>
    <w:rsid w:val="00287A7C"/>
    <w:rsid w:val="00287C78"/>
    <w:rsid w:val="00287DC4"/>
    <w:rsid w:val="002900EF"/>
    <w:rsid w:val="0029044E"/>
    <w:rsid w:val="00290520"/>
    <w:rsid w:val="002905F5"/>
    <w:rsid w:val="00290843"/>
    <w:rsid w:val="00290879"/>
    <w:rsid w:val="00290A25"/>
    <w:rsid w:val="00290A5B"/>
    <w:rsid w:val="00290A82"/>
    <w:rsid w:val="00290B1C"/>
    <w:rsid w:val="00290BE5"/>
    <w:rsid w:val="00290CAF"/>
    <w:rsid w:val="00290D76"/>
    <w:rsid w:val="00290E17"/>
    <w:rsid w:val="00290E1F"/>
    <w:rsid w:val="00291019"/>
    <w:rsid w:val="002910B5"/>
    <w:rsid w:val="002910B6"/>
    <w:rsid w:val="002912DA"/>
    <w:rsid w:val="002912DB"/>
    <w:rsid w:val="00291302"/>
    <w:rsid w:val="00291353"/>
    <w:rsid w:val="0029142D"/>
    <w:rsid w:val="0029167E"/>
    <w:rsid w:val="0029184A"/>
    <w:rsid w:val="00291881"/>
    <w:rsid w:val="0029188A"/>
    <w:rsid w:val="00291A20"/>
    <w:rsid w:val="00291B76"/>
    <w:rsid w:val="00291BAF"/>
    <w:rsid w:val="00291C61"/>
    <w:rsid w:val="00291EB0"/>
    <w:rsid w:val="0029206E"/>
    <w:rsid w:val="002920FB"/>
    <w:rsid w:val="00292137"/>
    <w:rsid w:val="0029215D"/>
    <w:rsid w:val="00292597"/>
    <w:rsid w:val="00292888"/>
    <w:rsid w:val="00292ADD"/>
    <w:rsid w:val="00292C21"/>
    <w:rsid w:val="00292C49"/>
    <w:rsid w:val="00292D76"/>
    <w:rsid w:val="00292DB9"/>
    <w:rsid w:val="00292DC8"/>
    <w:rsid w:val="00292E1D"/>
    <w:rsid w:val="00292E49"/>
    <w:rsid w:val="0029338F"/>
    <w:rsid w:val="0029343A"/>
    <w:rsid w:val="00293559"/>
    <w:rsid w:val="002935FE"/>
    <w:rsid w:val="00293787"/>
    <w:rsid w:val="0029399F"/>
    <w:rsid w:val="00293B3C"/>
    <w:rsid w:val="002943F3"/>
    <w:rsid w:val="002945B3"/>
    <w:rsid w:val="0029464E"/>
    <w:rsid w:val="00294832"/>
    <w:rsid w:val="00294881"/>
    <w:rsid w:val="002948E6"/>
    <w:rsid w:val="00294FC7"/>
    <w:rsid w:val="002950A8"/>
    <w:rsid w:val="0029514E"/>
    <w:rsid w:val="002952BA"/>
    <w:rsid w:val="002953A0"/>
    <w:rsid w:val="00295444"/>
    <w:rsid w:val="00295512"/>
    <w:rsid w:val="002956CC"/>
    <w:rsid w:val="002956DA"/>
    <w:rsid w:val="00295792"/>
    <w:rsid w:val="002959D3"/>
    <w:rsid w:val="00295ADF"/>
    <w:rsid w:val="00295C9E"/>
    <w:rsid w:val="00295F7E"/>
    <w:rsid w:val="002962D4"/>
    <w:rsid w:val="00296351"/>
    <w:rsid w:val="0029662B"/>
    <w:rsid w:val="0029667F"/>
    <w:rsid w:val="00296751"/>
    <w:rsid w:val="00296772"/>
    <w:rsid w:val="00296B9A"/>
    <w:rsid w:val="00296E3E"/>
    <w:rsid w:val="00296F4E"/>
    <w:rsid w:val="002970CE"/>
    <w:rsid w:val="00297543"/>
    <w:rsid w:val="002975C9"/>
    <w:rsid w:val="00297645"/>
    <w:rsid w:val="002976C6"/>
    <w:rsid w:val="0029777E"/>
    <w:rsid w:val="00297809"/>
    <w:rsid w:val="0029782B"/>
    <w:rsid w:val="00297A4F"/>
    <w:rsid w:val="00297C1D"/>
    <w:rsid w:val="00297DE4"/>
    <w:rsid w:val="00297E92"/>
    <w:rsid w:val="00297EDF"/>
    <w:rsid w:val="002A0261"/>
    <w:rsid w:val="002A02DF"/>
    <w:rsid w:val="002A0301"/>
    <w:rsid w:val="002A04B8"/>
    <w:rsid w:val="002A04DD"/>
    <w:rsid w:val="002A0563"/>
    <w:rsid w:val="002A0676"/>
    <w:rsid w:val="002A07C2"/>
    <w:rsid w:val="002A0977"/>
    <w:rsid w:val="002A09B2"/>
    <w:rsid w:val="002A0AAA"/>
    <w:rsid w:val="002A0C43"/>
    <w:rsid w:val="002A0DD8"/>
    <w:rsid w:val="002A11A5"/>
    <w:rsid w:val="002A12AA"/>
    <w:rsid w:val="002A13D8"/>
    <w:rsid w:val="002A15EA"/>
    <w:rsid w:val="002A19DB"/>
    <w:rsid w:val="002A1F9C"/>
    <w:rsid w:val="002A2098"/>
    <w:rsid w:val="002A21CB"/>
    <w:rsid w:val="002A261A"/>
    <w:rsid w:val="002A2902"/>
    <w:rsid w:val="002A2AC6"/>
    <w:rsid w:val="002A2B1D"/>
    <w:rsid w:val="002A2CA0"/>
    <w:rsid w:val="002A2DF2"/>
    <w:rsid w:val="002A323F"/>
    <w:rsid w:val="002A353C"/>
    <w:rsid w:val="002A3595"/>
    <w:rsid w:val="002A3632"/>
    <w:rsid w:val="002A3699"/>
    <w:rsid w:val="002A37B3"/>
    <w:rsid w:val="002A3A54"/>
    <w:rsid w:val="002A3B8D"/>
    <w:rsid w:val="002A3C32"/>
    <w:rsid w:val="002A3D06"/>
    <w:rsid w:val="002A4005"/>
    <w:rsid w:val="002A403C"/>
    <w:rsid w:val="002A411A"/>
    <w:rsid w:val="002A41E8"/>
    <w:rsid w:val="002A42E2"/>
    <w:rsid w:val="002A4304"/>
    <w:rsid w:val="002A4371"/>
    <w:rsid w:val="002A488B"/>
    <w:rsid w:val="002A4975"/>
    <w:rsid w:val="002A49D1"/>
    <w:rsid w:val="002A4C5F"/>
    <w:rsid w:val="002A4C65"/>
    <w:rsid w:val="002A4CDF"/>
    <w:rsid w:val="002A4D35"/>
    <w:rsid w:val="002A4F56"/>
    <w:rsid w:val="002A5056"/>
    <w:rsid w:val="002A50B9"/>
    <w:rsid w:val="002A50CB"/>
    <w:rsid w:val="002A51C7"/>
    <w:rsid w:val="002A5291"/>
    <w:rsid w:val="002A54D0"/>
    <w:rsid w:val="002A54F2"/>
    <w:rsid w:val="002A54F5"/>
    <w:rsid w:val="002A55EF"/>
    <w:rsid w:val="002A577A"/>
    <w:rsid w:val="002A57BC"/>
    <w:rsid w:val="002A5B3B"/>
    <w:rsid w:val="002A5B8E"/>
    <w:rsid w:val="002A5EB6"/>
    <w:rsid w:val="002A64B5"/>
    <w:rsid w:val="002A650F"/>
    <w:rsid w:val="002A67AB"/>
    <w:rsid w:val="002A6A7F"/>
    <w:rsid w:val="002A6CA5"/>
    <w:rsid w:val="002A6D2A"/>
    <w:rsid w:val="002A6D77"/>
    <w:rsid w:val="002A744D"/>
    <w:rsid w:val="002A750B"/>
    <w:rsid w:val="002A783C"/>
    <w:rsid w:val="002A78F1"/>
    <w:rsid w:val="002A7A5A"/>
    <w:rsid w:val="002A7AD3"/>
    <w:rsid w:val="002A7B19"/>
    <w:rsid w:val="002A7EE4"/>
    <w:rsid w:val="002B01B5"/>
    <w:rsid w:val="002B0684"/>
    <w:rsid w:val="002B0719"/>
    <w:rsid w:val="002B0C05"/>
    <w:rsid w:val="002B13A8"/>
    <w:rsid w:val="002B14B4"/>
    <w:rsid w:val="002B1C9A"/>
    <w:rsid w:val="002B2049"/>
    <w:rsid w:val="002B2112"/>
    <w:rsid w:val="002B228D"/>
    <w:rsid w:val="002B22BF"/>
    <w:rsid w:val="002B238E"/>
    <w:rsid w:val="002B2624"/>
    <w:rsid w:val="002B262C"/>
    <w:rsid w:val="002B275E"/>
    <w:rsid w:val="002B27EF"/>
    <w:rsid w:val="002B29D3"/>
    <w:rsid w:val="002B2A5B"/>
    <w:rsid w:val="002B2BF7"/>
    <w:rsid w:val="002B3050"/>
    <w:rsid w:val="002B30BD"/>
    <w:rsid w:val="002B3150"/>
    <w:rsid w:val="002B355D"/>
    <w:rsid w:val="002B3647"/>
    <w:rsid w:val="002B374B"/>
    <w:rsid w:val="002B386D"/>
    <w:rsid w:val="002B387E"/>
    <w:rsid w:val="002B3938"/>
    <w:rsid w:val="002B3AFD"/>
    <w:rsid w:val="002B3D94"/>
    <w:rsid w:val="002B3D96"/>
    <w:rsid w:val="002B3F08"/>
    <w:rsid w:val="002B3FBC"/>
    <w:rsid w:val="002B4409"/>
    <w:rsid w:val="002B46F7"/>
    <w:rsid w:val="002B496F"/>
    <w:rsid w:val="002B4B7D"/>
    <w:rsid w:val="002B4C4E"/>
    <w:rsid w:val="002B4C66"/>
    <w:rsid w:val="002B4DD3"/>
    <w:rsid w:val="002B4FD3"/>
    <w:rsid w:val="002B52E6"/>
    <w:rsid w:val="002B5473"/>
    <w:rsid w:val="002B5528"/>
    <w:rsid w:val="002B5573"/>
    <w:rsid w:val="002B56E8"/>
    <w:rsid w:val="002B570C"/>
    <w:rsid w:val="002B571C"/>
    <w:rsid w:val="002B59C4"/>
    <w:rsid w:val="002B5B8C"/>
    <w:rsid w:val="002B5D7E"/>
    <w:rsid w:val="002B5D8F"/>
    <w:rsid w:val="002B5DC6"/>
    <w:rsid w:val="002B5DE7"/>
    <w:rsid w:val="002B5F2A"/>
    <w:rsid w:val="002B5FD7"/>
    <w:rsid w:val="002B60B1"/>
    <w:rsid w:val="002B6518"/>
    <w:rsid w:val="002B6AEB"/>
    <w:rsid w:val="002B6B4A"/>
    <w:rsid w:val="002B6D5D"/>
    <w:rsid w:val="002B6F36"/>
    <w:rsid w:val="002B7199"/>
    <w:rsid w:val="002B7279"/>
    <w:rsid w:val="002B73CB"/>
    <w:rsid w:val="002B7693"/>
    <w:rsid w:val="002B7755"/>
    <w:rsid w:val="002B7801"/>
    <w:rsid w:val="002B7988"/>
    <w:rsid w:val="002B7AD2"/>
    <w:rsid w:val="002B7D09"/>
    <w:rsid w:val="002B7DB8"/>
    <w:rsid w:val="002B7FC9"/>
    <w:rsid w:val="002C00A1"/>
    <w:rsid w:val="002C0183"/>
    <w:rsid w:val="002C01EB"/>
    <w:rsid w:val="002C039B"/>
    <w:rsid w:val="002C0493"/>
    <w:rsid w:val="002C053B"/>
    <w:rsid w:val="002C0658"/>
    <w:rsid w:val="002C0D6B"/>
    <w:rsid w:val="002C0EFA"/>
    <w:rsid w:val="002C0F53"/>
    <w:rsid w:val="002C10F6"/>
    <w:rsid w:val="002C115C"/>
    <w:rsid w:val="002C155F"/>
    <w:rsid w:val="002C1DCA"/>
    <w:rsid w:val="002C1ECE"/>
    <w:rsid w:val="002C2016"/>
    <w:rsid w:val="002C2097"/>
    <w:rsid w:val="002C22A2"/>
    <w:rsid w:val="002C23AC"/>
    <w:rsid w:val="002C24D7"/>
    <w:rsid w:val="002C24F3"/>
    <w:rsid w:val="002C270D"/>
    <w:rsid w:val="002C27E9"/>
    <w:rsid w:val="002C28F9"/>
    <w:rsid w:val="002C2AF4"/>
    <w:rsid w:val="002C2C65"/>
    <w:rsid w:val="002C2CA9"/>
    <w:rsid w:val="002C2E14"/>
    <w:rsid w:val="002C3032"/>
    <w:rsid w:val="002C30CE"/>
    <w:rsid w:val="002C32DA"/>
    <w:rsid w:val="002C37C7"/>
    <w:rsid w:val="002C3AC8"/>
    <w:rsid w:val="002C3B22"/>
    <w:rsid w:val="002C3B9E"/>
    <w:rsid w:val="002C3BB4"/>
    <w:rsid w:val="002C3BD1"/>
    <w:rsid w:val="002C3D9C"/>
    <w:rsid w:val="002C3EBF"/>
    <w:rsid w:val="002C40FA"/>
    <w:rsid w:val="002C417F"/>
    <w:rsid w:val="002C4184"/>
    <w:rsid w:val="002C4584"/>
    <w:rsid w:val="002C4698"/>
    <w:rsid w:val="002C4775"/>
    <w:rsid w:val="002C49A9"/>
    <w:rsid w:val="002C4CAF"/>
    <w:rsid w:val="002C501A"/>
    <w:rsid w:val="002C508C"/>
    <w:rsid w:val="002C523F"/>
    <w:rsid w:val="002C5336"/>
    <w:rsid w:val="002C553E"/>
    <w:rsid w:val="002C561E"/>
    <w:rsid w:val="002C5905"/>
    <w:rsid w:val="002C592F"/>
    <w:rsid w:val="002C599D"/>
    <w:rsid w:val="002C5A76"/>
    <w:rsid w:val="002C5C66"/>
    <w:rsid w:val="002C5D64"/>
    <w:rsid w:val="002C5E23"/>
    <w:rsid w:val="002C5E49"/>
    <w:rsid w:val="002C6084"/>
    <w:rsid w:val="002C60E8"/>
    <w:rsid w:val="002C610B"/>
    <w:rsid w:val="002C63E3"/>
    <w:rsid w:val="002C65A5"/>
    <w:rsid w:val="002C6FD7"/>
    <w:rsid w:val="002C7059"/>
    <w:rsid w:val="002C70AC"/>
    <w:rsid w:val="002C73F5"/>
    <w:rsid w:val="002C75CF"/>
    <w:rsid w:val="002C76A7"/>
    <w:rsid w:val="002C7752"/>
    <w:rsid w:val="002C77A6"/>
    <w:rsid w:val="002C7887"/>
    <w:rsid w:val="002C789E"/>
    <w:rsid w:val="002C78DE"/>
    <w:rsid w:val="002C7AF3"/>
    <w:rsid w:val="002C7B38"/>
    <w:rsid w:val="002C7B8F"/>
    <w:rsid w:val="002C7E55"/>
    <w:rsid w:val="002C7F6F"/>
    <w:rsid w:val="002D04B0"/>
    <w:rsid w:val="002D066B"/>
    <w:rsid w:val="002D0709"/>
    <w:rsid w:val="002D08F8"/>
    <w:rsid w:val="002D0914"/>
    <w:rsid w:val="002D0A4B"/>
    <w:rsid w:val="002D0AA8"/>
    <w:rsid w:val="002D0D8E"/>
    <w:rsid w:val="002D1139"/>
    <w:rsid w:val="002D1173"/>
    <w:rsid w:val="002D12AD"/>
    <w:rsid w:val="002D1357"/>
    <w:rsid w:val="002D1364"/>
    <w:rsid w:val="002D142D"/>
    <w:rsid w:val="002D15A7"/>
    <w:rsid w:val="002D1769"/>
    <w:rsid w:val="002D19D5"/>
    <w:rsid w:val="002D19EC"/>
    <w:rsid w:val="002D1A7E"/>
    <w:rsid w:val="002D1C3F"/>
    <w:rsid w:val="002D2128"/>
    <w:rsid w:val="002D224C"/>
    <w:rsid w:val="002D230A"/>
    <w:rsid w:val="002D2604"/>
    <w:rsid w:val="002D28DC"/>
    <w:rsid w:val="002D29A6"/>
    <w:rsid w:val="002D29F8"/>
    <w:rsid w:val="002D2B00"/>
    <w:rsid w:val="002D2E9A"/>
    <w:rsid w:val="002D327E"/>
    <w:rsid w:val="002D3905"/>
    <w:rsid w:val="002D39E0"/>
    <w:rsid w:val="002D3A7C"/>
    <w:rsid w:val="002D4021"/>
    <w:rsid w:val="002D4175"/>
    <w:rsid w:val="002D42F6"/>
    <w:rsid w:val="002D44FB"/>
    <w:rsid w:val="002D4613"/>
    <w:rsid w:val="002D4748"/>
    <w:rsid w:val="002D47BF"/>
    <w:rsid w:val="002D4A22"/>
    <w:rsid w:val="002D4AAA"/>
    <w:rsid w:val="002D4ECF"/>
    <w:rsid w:val="002D4F2B"/>
    <w:rsid w:val="002D4FCF"/>
    <w:rsid w:val="002D526A"/>
    <w:rsid w:val="002D5341"/>
    <w:rsid w:val="002D53F2"/>
    <w:rsid w:val="002D550D"/>
    <w:rsid w:val="002D5625"/>
    <w:rsid w:val="002D59B7"/>
    <w:rsid w:val="002D5BC0"/>
    <w:rsid w:val="002D5C7D"/>
    <w:rsid w:val="002D5CE0"/>
    <w:rsid w:val="002D5E6F"/>
    <w:rsid w:val="002D5E7D"/>
    <w:rsid w:val="002D5FA0"/>
    <w:rsid w:val="002D6174"/>
    <w:rsid w:val="002D6275"/>
    <w:rsid w:val="002D6338"/>
    <w:rsid w:val="002D66C7"/>
    <w:rsid w:val="002D6ADD"/>
    <w:rsid w:val="002D6D36"/>
    <w:rsid w:val="002D6D94"/>
    <w:rsid w:val="002D6D97"/>
    <w:rsid w:val="002D6EC5"/>
    <w:rsid w:val="002D7020"/>
    <w:rsid w:val="002D70DE"/>
    <w:rsid w:val="002D73D5"/>
    <w:rsid w:val="002D767D"/>
    <w:rsid w:val="002D78B1"/>
    <w:rsid w:val="002D7902"/>
    <w:rsid w:val="002D7990"/>
    <w:rsid w:val="002D79C6"/>
    <w:rsid w:val="002D7B2D"/>
    <w:rsid w:val="002D7CA5"/>
    <w:rsid w:val="002E00AE"/>
    <w:rsid w:val="002E010A"/>
    <w:rsid w:val="002E0248"/>
    <w:rsid w:val="002E02BD"/>
    <w:rsid w:val="002E035C"/>
    <w:rsid w:val="002E067A"/>
    <w:rsid w:val="002E0717"/>
    <w:rsid w:val="002E0AE7"/>
    <w:rsid w:val="002E0BBA"/>
    <w:rsid w:val="002E0BCD"/>
    <w:rsid w:val="002E0FF2"/>
    <w:rsid w:val="002E103B"/>
    <w:rsid w:val="002E1041"/>
    <w:rsid w:val="002E1093"/>
    <w:rsid w:val="002E14F5"/>
    <w:rsid w:val="002E17D3"/>
    <w:rsid w:val="002E1870"/>
    <w:rsid w:val="002E19B6"/>
    <w:rsid w:val="002E1A0C"/>
    <w:rsid w:val="002E1B91"/>
    <w:rsid w:val="002E1D81"/>
    <w:rsid w:val="002E1EB5"/>
    <w:rsid w:val="002E217A"/>
    <w:rsid w:val="002E2312"/>
    <w:rsid w:val="002E24C5"/>
    <w:rsid w:val="002E2617"/>
    <w:rsid w:val="002E27CF"/>
    <w:rsid w:val="002E2A28"/>
    <w:rsid w:val="002E2B71"/>
    <w:rsid w:val="002E311D"/>
    <w:rsid w:val="002E3131"/>
    <w:rsid w:val="002E327B"/>
    <w:rsid w:val="002E3526"/>
    <w:rsid w:val="002E36B5"/>
    <w:rsid w:val="002E3888"/>
    <w:rsid w:val="002E3BC6"/>
    <w:rsid w:val="002E3C11"/>
    <w:rsid w:val="002E3ED3"/>
    <w:rsid w:val="002E3FE7"/>
    <w:rsid w:val="002E40B8"/>
    <w:rsid w:val="002E40BB"/>
    <w:rsid w:val="002E4214"/>
    <w:rsid w:val="002E438D"/>
    <w:rsid w:val="002E4418"/>
    <w:rsid w:val="002E4530"/>
    <w:rsid w:val="002E482B"/>
    <w:rsid w:val="002E491A"/>
    <w:rsid w:val="002E4CA5"/>
    <w:rsid w:val="002E5115"/>
    <w:rsid w:val="002E5242"/>
    <w:rsid w:val="002E5687"/>
    <w:rsid w:val="002E56BF"/>
    <w:rsid w:val="002E5923"/>
    <w:rsid w:val="002E5A91"/>
    <w:rsid w:val="002E5C7B"/>
    <w:rsid w:val="002E5CF1"/>
    <w:rsid w:val="002E5D5F"/>
    <w:rsid w:val="002E5D8D"/>
    <w:rsid w:val="002E5E0E"/>
    <w:rsid w:val="002E613E"/>
    <w:rsid w:val="002E61FC"/>
    <w:rsid w:val="002E6242"/>
    <w:rsid w:val="002E640B"/>
    <w:rsid w:val="002E659B"/>
    <w:rsid w:val="002E65C3"/>
    <w:rsid w:val="002E672D"/>
    <w:rsid w:val="002E6D56"/>
    <w:rsid w:val="002E70E3"/>
    <w:rsid w:val="002E722E"/>
    <w:rsid w:val="002E73F6"/>
    <w:rsid w:val="002E7618"/>
    <w:rsid w:val="002E7646"/>
    <w:rsid w:val="002E775D"/>
    <w:rsid w:val="002E7B38"/>
    <w:rsid w:val="002E7B49"/>
    <w:rsid w:val="002E7C28"/>
    <w:rsid w:val="002F01AD"/>
    <w:rsid w:val="002F01CB"/>
    <w:rsid w:val="002F02CC"/>
    <w:rsid w:val="002F04D9"/>
    <w:rsid w:val="002F063A"/>
    <w:rsid w:val="002F068F"/>
    <w:rsid w:val="002F07C8"/>
    <w:rsid w:val="002F07F2"/>
    <w:rsid w:val="002F0A83"/>
    <w:rsid w:val="002F0A8B"/>
    <w:rsid w:val="002F0C0A"/>
    <w:rsid w:val="002F113D"/>
    <w:rsid w:val="002F11DE"/>
    <w:rsid w:val="002F14E0"/>
    <w:rsid w:val="002F1636"/>
    <w:rsid w:val="002F16B6"/>
    <w:rsid w:val="002F1779"/>
    <w:rsid w:val="002F1A98"/>
    <w:rsid w:val="002F1AF4"/>
    <w:rsid w:val="002F1C7A"/>
    <w:rsid w:val="002F232D"/>
    <w:rsid w:val="002F2591"/>
    <w:rsid w:val="002F2724"/>
    <w:rsid w:val="002F2CB1"/>
    <w:rsid w:val="002F2CD5"/>
    <w:rsid w:val="002F2F7F"/>
    <w:rsid w:val="002F3454"/>
    <w:rsid w:val="002F3BE5"/>
    <w:rsid w:val="002F3D49"/>
    <w:rsid w:val="002F3E5F"/>
    <w:rsid w:val="002F3F35"/>
    <w:rsid w:val="002F4019"/>
    <w:rsid w:val="002F4031"/>
    <w:rsid w:val="002F421E"/>
    <w:rsid w:val="002F42F9"/>
    <w:rsid w:val="002F43CA"/>
    <w:rsid w:val="002F4574"/>
    <w:rsid w:val="002F4763"/>
    <w:rsid w:val="002F47B8"/>
    <w:rsid w:val="002F47D3"/>
    <w:rsid w:val="002F47DA"/>
    <w:rsid w:val="002F4994"/>
    <w:rsid w:val="002F49A4"/>
    <w:rsid w:val="002F4A80"/>
    <w:rsid w:val="002F4BA4"/>
    <w:rsid w:val="002F4BBC"/>
    <w:rsid w:val="002F4EF4"/>
    <w:rsid w:val="002F4F5B"/>
    <w:rsid w:val="002F4F83"/>
    <w:rsid w:val="002F50B6"/>
    <w:rsid w:val="002F5133"/>
    <w:rsid w:val="002F5DA4"/>
    <w:rsid w:val="002F5FBA"/>
    <w:rsid w:val="002F6121"/>
    <w:rsid w:val="002F6530"/>
    <w:rsid w:val="002F68B0"/>
    <w:rsid w:val="002F68C1"/>
    <w:rsid w:val="002F6902"/>
    <w:rsid w:val="002F6BB1"/>
    <w:rsid w:val="002F6CE7"/>
    <w:rsid w:val="002F6E13"/>
    <w:rsid w:val="002F7358"/>
    <w:rsid w:val="002F7540"/>
    <w:rsid w:val="002F75A0"/>
    <w:rsid w:val="002F77F5"/>
    <w:rsid w:val="002F783F"/>
    <w:rsid w:val="002F7AFF"/>
    <w:rsid w:val="002F7B69"/>
    <w:rsid w:val="002F7D0D"/>
    <w:rsid w:val="0030004B"/>
    <w:rsid w:val="003006D4"/>
    <w:rsid w:val="00300721"/>
    <w:rsid w:val="0030093C"/>
    <w:rsid w:val="00300A67"/>
    <w:rsid w:val="00300B1C"/>
    <w:rsid w:val="00300B77"/>
    <w:rsid w:val="00300BD3"/>
    <w:rsid w:val="00300DD1"/>
    <w:rsid w:val="00300EEF"/>
    <w:rsid w:val="0030124C"/>
    <w:rsid w:val="00301D5D"/>
    <w:rsid w:val="00301EA5"/>
    <w:rsid w:val="00301FD1"/>
    <w:rsid w:val="003021D0"/>
    <w:rsid w:val="00302589"/>
    <w:rsid w:val="003029E5"/>
    <w:rsid w:val="00302C80"/>
    <w:rsid w:val="00302D62"/>
    <w:rsid w:val="00303073"/>
    <w:rsid w:val="003030B0"/>
    <w:rsid w:val="003034A4"/>
    <w:rsid w:val="00303570"/>
    <w:rsid w:val="00303719"/>
    <w:rsid w:val="003038D9"/>
    <w:rsid w:val="00303B35"/>
    <w:rsid w:val="00303D18"/>
    <w:rsid w:val="00303DB6"/>
    <w:rsid w:val="00303E22"/>
    <w:rsid w:val="00303F61"/>
    <w:rsid w:val="0030405B"/>
    <w:rsid w:val="00304123"/>
    <w:rsid w:val="003041A8"/>
    <w:rsid w:val="00304946"/>
    <w:rsid w:val="00304A63"/>
    <w:rsid w:val="00304B14"/>
    <w:rsid w:val="00304C14"/>
    <w:rsid w:val="00304CFC"/>
    <w:rsid w:val="00304E85"/>
    <w:rsid w:val="00304E9D"/>
    <w:rsid w:val="00304EE0"/>
    <w:rsid w:val="00304EE5"/>
    <w:rsid w:val="00304EE9"/>
    <w:rsid w:val="003051C8"/>
    <w:rsid w:val="00305759"/>
    <w:rsid w:val="003058D3"/>
    <w:rsid w:val="00305ACF"/>
    <w:rsid w:val="00305E5C"/>
    <w:rsid w:val="00305F25"/>
    <w:rsid w:val="00305F91"/>
    <w:rsid w:val="003061FB"/>
    <w:rsid w:val="003062FE"/>
    <w:rsid w:val="0030675B"/>
    <w:rsid w:val="00306B80"/>
    <w:rsid w:val="00306C06"/>
    <w:rsid w:val="003073F4"/>
    <w:rsid w:val="00307B11"/>
    <w:rsid w:val="00307ED0"/>
    <w:rsid w:val="003100A1"/>
    <w:rsid w:val="003103D8"/>
    <w:rsid w:val="00310408"/>
    <w:rsid w:val="0031060B"/>
    <w:rsid w:val="00310625"/>
    <w:rsid w:val="003107AB"/>
    <w:rsid w:val="003108C1"/>
    <w:rsid w:val="00310925"/>
    <w:rsid w:val="00310BFB"/>
    <w:rsid w:val="00310D4D"/>
    <w:rsid w:val="00311030"/>
    <w:rsid w:val="003110AD"/>
    <w:rsid w:val="003116FB"/>
    <w:rsid w:val="00311A2D"/>
    <w:rsid w:val="00311DBE"/>
    <w:rsid w:val="00312027"/>
    <w:rsid w:val="0031219D"/>
    <w:rsid w:val="00312536"/>
    <w:rsid w:val="003126D0"/>
    <w:rsid w:val="0031272F"/>
    <w:rsid w:val="00312B52"/>
    <w:rsid w:val="00312C3F"/>
    <w:rsid w:val="00312E62"/>
    <w:rsid w:val="00312FC7"/>
    <w:rsid w:val="0031310A"/>
    <w:rsid w:val="00313133"/>
    <w:rsid w:val="003131FF"/>
    <w:rsid w:val="0031343E"/>
    <w:rsid w:val="003138A5"/>
    <w:rsid w:val="00313955"/>
    <w:rsid w:val="00313B62"/>
    <w:rsid w:val="00313D0B"/>
    <w:rsid w:val="00313D69"/>
    <w:rsid w:val="00313EFB"/>
    <w:rsid w:val="003140A4"/>
    <w:rsid w:val="00314185"/>
    <w:rsid w:val="003142C7"/>
    <w:rsid w:val="0031445E"/>
    <w:rsid w:val="00314829"/>
    <w:rsid w:val="00314A0C"/>
    <w:rsid w:val="00314E72"/>
    <w:rsid w:val="00314F03"/>
    <w:rsid w:val="00315010"/>
    <w:rsid w:val="00315443"/>
    <w:rsid w:val="003156AC"/>
    <w:rsid w:val="00315B50"/>
    <w:rsid w:val="00315B5E"/>
    <w:rsid w:val="00315E55"/>
    <w:rsid w:val="00315EFC"/>
    <w:rsid w:val="0031601E"/>
    <w:rsid w:val="00316081"/>
    <w:rsid w:val="00316100"/>
    <w:rsid w:val="003161F7"/>
    <w:rsid w:val="00316704"/>
    <w:rsid w:val="0031682B"/>
    <w:rsid w:val="00316870"/>
    <w:rsid w:val="003169FF"/>
    <w:rsid w:val="00316AB6"/>
    <w:rsid w:val="00316CB5"/>
    <w:rsid w:val="00316E06"/>
    <w:rsid w:val="00316E76"/>
    <w:rsid w:val="00317413"/>
    <w:rsid w:val="003175FF"/>
    <w:rsid w:val="00317661"/>
    <w:rsid w:val="00317722"/>
    <w:rsid w:val="0031784A"/>
    <w:rsid w:val="003178B5"/>
    <w:rsid w:val="00317905"/>
    <w:rsid w:val="00317906"/>
    <w:rsid w:val="0031798B"/>
    <w:rsid w:val="00317C7B"/>
    <w:rsid w:val="00317DD6"/>
    <w:rsid w:val="00317ED3"/>
    <w:rsid w:val="00320319"/>
    <w:rsid w:val="00320494"/>
    <w:rsid w:val="003204E0"/>
    <w:rsid w:val="003205AE"/>
    <w:rsid w:val="00320760"/>
    <w:rsid w:val="00320A68"/>
    <w:rsid w:val="00320B00"/>
    <w:rsid w:val="00320FA4"/>
    <w:rsid w:val="00320FE7"/>
    <w:rsid w:val="00321270"/>
    <w:rsid w:val="003214A5"/>
    <w:rsid w:val="00321809"/>
    <w:rsid w:val="00321B0B"/>
    <w:rsid w:val="00322121"/>
    <w:rsid w:val="00322229"/>
    <w:rsid w:val="003223EC"/>
    <w:rsid w:val="00322568"/>
    <w:rsid w:val="003225A4"/>
    <w:rsid w:val="0032287A"/>
    <w:rsid w:val="003228FD"/>
    <w:rsid w:val="0032295B"/>
    <w:rsid w:val="003229A7"/>
    <w:rsid w:val="00322BF8"/>
    <w:rsid w:val="00322E25"/>
    <w:rsid w:val="00322E48"/>
    <w:rsid w:val="00323044"/>
    <w:rsid w:val="00323053"/>
    <w:rsid w:val="0032327C"/>
    <w:rsid w:val="00323776"/>
    <w:rsid w:val="003237DD"/>
    <w:rsid w:val="0032387D"/>
    <w:rsid w:val="00323CC9"/>
    <w:rsid w:val="00323D12"/>
    <w:rsid w:val="00323E64"/>
    <w:rsid w:val="00324280"/>
    <w:rsid w:val="003243A1"/>
    <w:rsid w:val="00324B98"/>
    <w:rsid w:val="00324E05"/>
    <w:rsid w:val="00325110"/>
    <w:rsid w:val="00325147"/>
    <w:rsid w:val="003251F3"/>
    <w:rsid w:val="0032522E"/>
    <w:rsid w:val="003253A3"/>
    <w:rsid w:val="003254FC"/>
    <w:rsid w:val="0032551D"/>
    <w:rsid w:val="00325A0C"/>
    <w:rsid w:val="00325EAB"/>
    <w:rsid w:val="0032605C"/>
    <w:rsid w:val="003261F5"/>
    <w:rsid w:val="0032639B"/>
    <w:rsid w:val="003265BA"/>
    <w:rsid w:val="003268A6"/>
    <w:rsid w:val="00326A1F"/>
    <w:rsid w:val="00326AB9"/>
    <w:rsid w:val="00326B19"/>
    <w:rsid w:val="00326B98"/>
    <w:rsid w:val="00326C15"/>
    <w:rsid w:val="00326C77"/>
    <w:rsid w:val="00326CBB"/>
    <w:rsid w:val="00326DA9"/>
    <w:rsid w:val="00326E1D"/>
    <w:rsid w:val="00326F98"/>
    <w:rsid w:val="00327426"/>
    <w:rsid w:val="003275C8"/>
    <w:rsid w:val="00327603"/>
    <w:rsid w:val="003276BB"/>
    <w:rsid w:val="0032773E"/>
    <w:rsid w:val="003277B8"/>
    <w:rsid w:val="0032795D"/>
    <w:rsid w:val="00327AA9"/>
    <w:rsid w:val="00327B4E"/>
    <w:rsid w:val="00327C1B"/>
    <w:rsid w:val="00327C31"/>
    <w:rsid w:val="00327C64"/>
    <w:rsid w:val="00327E03"/>
    <w:rsid w:val="00327E05"/>
    <w:rsid w:val="00327E15"/>
    <w:rsid w:val="00330171"/>
    <w:rsid w:val="00330389"/>
    <w:rsid w:val="003306FA"/>
    <w:rsid w:val="003308AA"/>
    <w:rsid w:val="003309A1"/>
    <w:rsid w:val="00330A94"/>
    <w:rsid w:val="00330AA0"/>
    <w:rsid w:val="00330CD3"/>
    <w:rsid w:val="00330DD9"/>
    <w:rsid w:val="00330DF1"/>
    <w:rsid w:val="0033102B"/>
    <w:rsid w:val="00331038"/>
    <w:rsid w:val="00331147"/>
    <w:rsid w:val="0033131C"/>
    <w:rsid w:val="00331397"/>
    <w:rsid w:val="0033168F"/>
    <w:rsid w:val="003316C6"/>
    <w:rsid w:val="003319A6"/>
    <w:rsid w:val="00331A00"/>
    <w:rsid w:val="00331A76"/>
    <w:rsid w:val="00331B96"/>
    <w:rsid w:val="00331E27"/>
    <w:rsid w:val="00331E4E"/>
    <w:rsid w:val="00331EAC"/>
    <w:rsid w:val="00331F1A"/>
    <w:rsid w:val="00331F6D"/>
    <w:rsid w:val="00332004"/>
    <w:rsid w:val="00332041"/>
    <w:rsid w:val="003323DA"/>
    <w:rsid w:val="00332626"/>
    <w:rsid w:val="00332847"/>
    <w:rsid w:val="00332D97"/>
    <w:rsid w:val="00333021"/>
    <w:rsid w:val="00333226"/>
    <w:rsid w:val="0033331D"/>
    <w:rsid w:val="00333544"/>
    <w:rsid w:val="0033365E"/>
    <w:rsid w:val="0033366E"/>
    <w:rsid w:val="00333950"/>
    <w:rsid w:val="00333961"/>
    <w:rsid w:val="003339AD"/>
    <w:rsid w:val="00333A16"/>
    <w:rsid w:val="00333C67"/>
    <w:rsid w:val="00333D95"/>
    <w:rsid w:val="00334134"/>
    <w:rsid w:val="00334308"/>
    <w:rsid w:val="003343A5"/>
    <w:rsid w:val="00334486"/>
    <w:rsid w:val="00334551"/>
    <w:rsid w:val="00334574"/>
    <w:rsid w:val="0033475A"/>
    <w:rsid w:val="003349CC"/>
    <w:rsid w:val="00334A51"/>
    <w:rsid w:val="00334CD7"/>
    <w:rsid w:val="00334F7D"/>
    <w:rsid w:val="00335048"/>
    <w:rsid w:val="0033513B"/>
    <w:rsid w:val="0033549C"/>
    <w:rsid w:val="00335563"/>
    <w:rsid w:val="00335D92"/>
    <w:rsid w:val="00335ED0"/>
    <w:rsid w:val="003361B1"/>
    <w:rsid w:val="0033620F"/>
    <w:rsid w:val="0033678C"/>
    <w:rsid w:val="00336818"/>
    <w:rsid w:val="00336A96"/>
    <w:rsid w:val="00336BA4"/>
    <w:rsid w:val="00336BD6"/>
    <w:rsid w:val="00337108"/>
    <w:rsid w:val="00337343"/>
    <w:rsid w:val="0033740E"/>
    <w:rsid w:val="0033745D"/>
    <w:rsid w:val="00337467"/>
    <w:rsid w:val="0033795E"/>
    <w:rsid w:val="0033799E"/>
    <w:rsid w:val="00337BD3"/>
    <w:rsid w:val="00337F04"/>
    <w:rsid w:val="00340073"/>
    <w:rsid w:val="0034007B"/>
    <w:rsid w:val="00340264"/>
    <w:rsid w:val="00340281"/>
    <w:rsid w:val="003402D2"/>
    <w:rsid w:val="00340932"/>
    <w:rsid w:val="00340940"/>
    <w:rsid w:val="00340B12"/>
    <w:rsid w:val="00340BBD"/>
    <w:rsid w:val="00340CD4"/>
    <w:rsid w:val="003415FF"/>
    <w:rsid w:val="00341A12"/>
    <w:rsid w:val="00341A6A"/>
    <w:rsid w:val="00341BE8"/>
    <w:rsid w:val="00341C7F"/>
    <w:rsid w:val="00341D52"/>
    <w:rsid w:val="0034203B"/>
    <w:rsid w:val="00342106"/>
    <w:rsid w:val="003421C9"/>
    <w:rsid w:val="00342305"/>
    <w:rsid w:val="003423F3"/>
    <w:rsid w:val="003425FA"/>
    <w:rsid w:val="00342650"/>
    <w:rsid w:val="00342705"/>
    <w:rsid w:val="00342989"/>
    <w:rsid w:val="00342B46"/>
    <w:rsid w:val="00342C54"/>
    <w:rsid w:val="00342E8E"/>
    <w:rsid w:val="0034303A"/>
    <w:rsid w:val="00343177"/>
    <w:rsid w:val="00343580"/>
    <w:rsid w:val="00343685"/>
    <w:rsid w:val="0034375C"/>
    <w:rsid w:val="0034396E"/>
    <w:rsid w:val="00343999"/>
    <w:rsid w:val="00343F46"/>
    <w:rsid w:val="00344067"/>
    <w:rsid w:val="003440E0"/>
    <w:rsid w:val="0034414B"/>
    <w:rsid w:val="003441A4"/>
    <w:rsid w:val="003441B9"/>
    <w:rsid w:val="0034431C"/>
    <w:rsid w:val="0034454B"/>
    <w:rsid w:val="003446DB"/>
    <w:rsid w:val="00344B22"/>
    <w:rsid w:val="00344F7E"/>
    <w:rsid w:val="00345153"/>
    <w:rsid w:val="0034523F"/>
    <w:rsid w:val="00345262"/>
    <w:rsid w:val="0034569D"/>
    <w:rsid w:val="003458CE"/>
    <w:rsid w:val="003458D5"/>
    <w:rsid w:val="00345D64"/>
    <w:rsid w:val="00345E90"/>
    <w:rsid w:val="00345EF7"/>
    <w:rsid w:val="00345FE2"/>
    <w:rsid w:val="00346729"/>
    <w:rsid w:val="003469CD"/>
    <w:rsid w:val="00346B66"/>
    <w:rsid w:val="00346B8E"/>
    <w:rsid w:val="00346B92"/>
    <w:rsid w:val="00346BA4"/>
    <w:rsid w:val="00347025"/>
    <w:rsid w:val="003471DB"/>
    <w:rsid w:val="003472ED"/>
    <w:rsid w:val="00347540"/>
    <w:rsid w:val="003475DF"/>
    <w:rsid w:val="003476AE"/>
    <w:rsid w:val="00347822"/>
    <w:rsid w:val="00347950"/>
    <w:rsid w:val="00347EEF"/>
    <w:rsid w:val="00347F17"/>
    <w:rsid w:val="00347F2A"/>
    <w:rsid w:val="003500B9"/>
    <w:rsid w:val="003501A0"/>
    <w:rsid w:val="003505DF"/>
    <w:rsid w:val="00350A0F"/>
    <w:rsid w:val="00350BDB"/>
    <w:rsid w:val="0035125E"/>
    <w:rsid w:val="003514E3"/>
    <w:rsid w:val="003515BA"/>
    <w:rsid w:val="0035164D"/>
    <w:rsid w:val="00351704"/>
    <w:rsid w:val="00351969"/>
    <w:rsid w:val="00351E54"/>
    <w:rsid w:val="00351F93"/>
    <w:rsid w:val="00352019"/>
    <w:rsid w:val="003520C9"/>
    <w:rsid w:val="0035262D"/>
    <w:rsid w:val="003529FA"/>
    <w:rsid w:val="00352AD1"/>
    <w:rsid w:val="00352BAF"/>
    <w:rsid w:val="00352DA0"/>
    <w:rsid w:val="00352DCC"/>
    <w:rsid w:val="00352E55"/>
    <w:rsid w:val="00352FD1"/>
    <w:rsid w:val="003532A2"/>
    <w:rsid w:val="0035333A"/>
    <w:rsid w:val="0035335B"/>
    <w:rsid w:val="00353396"/>
    <w:rsid w:val="003533F1"/>
    <w:rsid w:val="00353585"/>
    <w:rsid w:val="00353998"/>
    <w:rsid w:val="003539E0"/>
    <w:rsid w:val="00353F11"/>
    <w:rsid w:val="0035404C"/>
    <w:rsid w:val="003542AA"/>
    <w:rsid w:val="003542E8"/>
    <w:rsid w:val="00354488"/>
    <w:rsid w:val="003544AD"/>
    <w:rsid w:val="003546E0"/>
    <w:rsid w:val="00354853"/>
    <w:rsid w:val="0035485F"/>
    <w:rsid w:val="00354873"/>
    <w:rsid w:val="00354E2F"/>
    <w:rsid w:val="003551B3"/>
    <w:rsid w:val="003553D0"/>
    <w:rsid w:val="003557A8"/>
    <w:rsid w:val="003558C2"/>
    <w:rsid w:val="00355980"/>
    <w:rsid w:val="00355A5D"/>
    <w:rsid w:val="00355BAF"/>
    <w:rsid w:val="00356036"/>
    <w:rsid w:val="003563EB"/>
    <w:rsid w:val="00356462"/>
    <w:rsid w:val="00356475"/>
    <w:rsid w:val="0035649F"/>
    <w:rsid w:val="003564F5"/>
    <w:rsid w:val="00356503"/>
    <w:rsid w:val="00356707"/>
    <w:rsid w:val="00356943"/>
    <w:rsid w:val="00356A4E"/>
    <w:rsid w:val="00356B1F"/>
    <w:rsid w:val="00356B6D"/>
    <w:rsid w:val="00356F72"/>
    <w:rsid w:val="003572ED"/>
    <w:rsid w:val="003577A4"/>
    <w:rsid w:val="00357C11"/>
    <w:rsid w:val="00357E24"/>
    <w:rsid w:val="0036005A"/>
    <w:rsid w:val="003601A5"/>
    <w:rsid w:val="00360780"/>
    <w:rsid w:val="003608CF"/>
    <w:rsid w:val="003612AC"/>
    <w:rsid w:val="003612BA"/>
    <w:rsid w:val="003617C6"/>
    <w:rsid w:val="00361A59"/>
    <w:rsid w:val="00361D1A"/>
    <w:rsid w:val="003624AA"/>
    <w:rsid w:val="003624C4"/>
    <w:rsid w:val="003627E4"/>
    <w:rsid w:val="0036295E"/>
    <w:rsid w:val="00362A62"/>
    <w:rsid w:val="00362AF2"/>
    <w:rsid w:val="00362B7A"/>
    <w:rsid w:val="00362C2F"/>
    <w:rsid w:val="00362CB5"/>
    <w:rsid w:val="00362E5E"/>
    <w:rsid w:val="00362FD2"/>
    <w:rsid w:val="003633B0"/>
    <w:rsid w:val="00363597"/>
    <w:rsid w:val="003637D6"/>
    <w:rsid w:val="0036386D"/>
    <w:rsid w:val="00363A19"/>
    <w:rsid w:val="00363D0B"/>
    <w:rsid w:val="00363D68"/>
    <w:rsid w:val="00363DA2"/>
    <w:rsid w:val="00363DA7"/>
    <w:rsid w:val="00363F39"/>
    <w:rsid w:val="00363F67"/>
    <w:rsid w:val="0036448E"/>
    <w:rsid w:val="00364AC2"/>
    <w:rsid w:val="00364C64"/>
    <w:rsid w:val="00364DC7"/>
    <w:rsid w:val="00364ED3"/>
    <w:rsid w:val="00364F1D"/>
    <w:rsid w:val="0036502C"/>
    <w:rsid w:val="00365098"/>
    <w:rsid w:val="003650C1"/>
    <w:rsid w:val="00365AFF"/>
    <w:rsid w:val="00365D59"/>
    <w:rsid w:val="00366007"/>
    <w:rsid w:val="003663F5"/>
    <w:rsid w:val="00366471"/>
    <w:rsid w:val="00366838"/>
    <w:rsid w:val="00366902"/>
    <w:rsid w:val="003669D9"/>
    <w:rsid w:val="00366E5A"/>
    <w:rsid w:val="00366ED8"/>
    <w:rsid w:val="00366FCE"/>
    <w:rsid w:val="003671D2"/>
    <w:rsid w:val="00367551"/>
    <w:rsid w:val="00367580"/>
    <w:rsid w:val="003675A1"/>
    <w:rsid w:val="00367767"/>
    <w:rsid w:val="00367962"/>
    <w:rsid w:val="00367B07"/>
    <w:rsid w:val="00367FE3"/>
    <w:rsid w:val="0037044A"/>
    <w:rsid w:val="003706AB"/>
    <w:rsid w:val="00370745"/>
    <w:rsid w:val="0037119D"/>
    <w:rsid w:val="003713DA"/>
    <w:rsid w:val="003714BF"/>
    <w:rsid w:val="00371590"/>
    <w:rsid w:val="003716BF"/>
    <w:rsid w:val="003716F7"/>
    <w:rsid w:val="00371930"/>
    <w:rsid w:val="00371987"/>
    <w:rsid w:val="00371C72"/>
    <w:rsid w:val="00371EE7"/>
    <w:rsid w:val="00371FBD"/>
    <w:rsid w:val="00371FEF"/>
    <w:rsid w:val="0037247D"/>
    <w:rsid w:val="00372620"/>
    <w:rsid w:val="00372904"/>
    <w:rsid w:val="00372940"/>
    <w:rsid w:val="0037295E"/>
    <w:rsid w:val="003729CB"/>
    <w:rsid w:val="003729CE"/>
    <w:rsid w:val="00372D02"/>
    <w:rsid w:val="00372E90"/>
    <w:rsid w:val="00372FAD"/>
    <w:rsid w:val="00373293"/>
    <w:rsid w:val="00373475"/>
    <w:rsid w:val="003734DB"/>
    <w:rsid w:val="00373662"/>
    <w:rsid w:val="00373677"/>
    <w:rsid w:val="003736AB"/>
    <w:rsid w:val="00373855"/>
    <w:rsid w:val="00373B37"/>
    <w:rsid w:val="00373B64"/>
    <w:rsid w:val="00373B86"/>
    <w:rsid w:val="00373CFE"/>
    <w:rsid w:val="00373E1C"/>
    <w:rsid w:val="00373F24"/>
    <w:rsid w:val="00373F2F"/>
    <w:rsid w:val="00373F41"/>
    <w:rsid w:val="0037406F"/>
    <w:rsid w:val="0037444B"/>
    <w:rsid w:val="00374FD3"/>
    <w:rsid w:val="00375218"/>
    <w:rsid w:val="003759CA"/>
    <w:rsid w:val="00375A57"/>
    <w:rsid w:val="00375E97"/>
    <w:rsid w:val="00375F13"/>
    <w:rsid w:val="00376128"/>
    <w:rsid w:val="00376136"/>
    <w:rsid w:val="003761B1"/>
    <w:rsid w:val="00376518"/>
    <w:rsid w:val="00376570"/>
    <w:rsid w:val="003765D7"/>
    <w:rsid w:val="003766F5"/>
    <w:rsid w:val="00376857"/>
    <w:rsid w:val="00376942"/>
    <w:rsid w:val="003769D9"/>
    <w:rsid w:val="00376A32"/>
    <w:rsid w:val="00376BFA"/>
    <w:rsid w:val="00376C99"/>
    <w:rsid w:val="00376D33"/>
    <w:rsid w:val="00376D44"/>
    <w:rsid w:val="00376EBA"/>
    <w:rsid w:val="00376FB0"/>
    <w:rsid w:val="00377195"/>
    <w:rsid w:val="00377232"/>
    <w:rsid w:val="00377255"/>
    <w:rsid w:val="003773D3"/>
    <w:rsid w:val="00377635"/>
    <w:rsid w:val="00377636"/>
    <w:rsid w:val="003776B1"/>
    <w:rsid w:val="0037770C"/>
    <w:rsid w:val="00377B1A"/>
    <w:rsid w:val="00377B22"/>
    <w:rsid w:val="00377CBF"/>
    <w:rsid w:val="00377D03"/>
    <w:rsid w:val="00377DD8"/>
    <w:rsid w:val="00377FA3"/>
    <w:rsid w:val="003803C1"/>
    <w:rsid w:val="003803EC"/>
    <w:rsid w:val="00380487"/>
    <w:rsid w:val="003804BE"/>
    <w:rsid w:val="003808FE"/>
    <w:rsid w:val="00380D9D"/>
    <w:rsid w:val="00381509"/>
    <w:rsid w:val="0038156F"/>
    <w:rsid w:val="00381668"/>
    <w:rsid w:val="003817B4"/>
    <w:rsid w:val="003817EA"/>
    <w:rsid w:val="00381A93"/>
    <w:rsid w:val="00381C05"/>
    <w:rsid w:val="00381FBD"/>
    <w:rsid w:val="0038217F"/>
    <w:rsid w:val="003822CB"/>
    <w:rsid w:val="003826CB"/>
    <w:rsid w:val="00382756"/>
    <w:rsid w:val="00382AE1"/>
    <w:rsid w:val="00382BC9"/>
    <w:rsid w:val="00382C08"/>
    <w:rsid w:val="00382CB1"/>
    <w:rsid w:val="00382FEC"/>
    <w:rsid w:val="00383264"/>
    <w:rsid w:val="003832BC"/>
    <w:rsid w:val="0038339F"/>
    <w:rsid w:val="003835F4"/>
    <w:rsid w:val="00383724"/>
    <w:rsid w:val="0038391C"/>
    <w:rsid w:val="00383986"/>
    <w:rsid w:val="003839B5"/>
    <w:rsid w:val="003839E7"/>
    <w:rsid w:val="00383D21"/>
    <w:rsid w:val="00383DCF"/>
    <w:rsid w:val="00383E40"/>
    <w:rsid w:val="00384041"/>
    <w:rsid w:val="00384661"/>
    <w:rsid w:val="003847D8"/>
    <w:rsid w:val="003848A9"/>
    <w:rsid w:val="00384AF0"/>
    <w:rsid w:val="00384C7A"/>
    <w:rsid w:val="00384E18"/>
    <w:rsid w:val="003854A2"/>
    <w:rsid w:val="003854C7"/>
    <w:rsid w:val="003854FC"/>
    <w:rsid w:val="0038573D"/>
    <w:rsid w:val="00385EAF"/>
    <w:rsid w:val="00385FBC"/>
    <w:rsid w:val="00386648"/>
    <w:rsid w:val="00386757"/>
    <w:rsid w:val="00386876"/>
    <w:rsid w:val="00386A00"/>
    <w:rsid w:val="00386A58"/>
    <w:rsid w:val="00386EC5"/>
    <w:rsid w:val="00386F4B"/>
    <w:rsid w:val="0038728C"/>
    <w:rsid w:val="00387A99"/>
    <w:rsid w:val="00387B9D"/>
    <w:rsid w:val="00387C90"/>
    <w:rsid w:val="00387E1F"/>
    <w:rsid w:val="00387F93"/>
    <w:rsid w:val="00387FE2"/>
    <w:rsid w:val="0039007A"/>
    <w:rsid w:val="003900A8"/>
    <w:rsid w:val="00390180"/>
    <w:rsid w:val="00390229"/>
    <w:rsid w:val="00390421"/>
    <w:rsid w:val="00390697"/>
    <w:rsid w:val="00390F96"/>
    <w:rsid w:val="003913AB"/>
    <w:rsid w:val="00391469"/>
    <w:rsid w:val="00391530"/>
    <w:rsid w:val="00391861"/>
    <w:rsid w:val="00391B29"/>
    <w:rsid w:val="00391CC5"/>
    <w:rsid w:val="00391CF3"/>
    <w:rsid w:val="00391DBA"/>
    <w:rsid w:val="00391E65"/>
    <w:rsid w:val="00391E7F"/>
    <w:rsid w:val="0039222D"/>
    <w:rsid w:val="003923C6"/>
    <w:rsid w:val="00392788"/>
    <w:rsid w:val="0039291A"/>
    <w:rsid w:val="0039294C"/>
    <w:rsid w:val="00392A22"/>
    <w:rsid w:val="00392A2A"/>
    <w:rsid w:val="00392D3A"/>
    <w:rsid w:val="00392DB2"/>
    <w:rsid w:val="00392DC4"/>
    <w:rsid w:val="00392E7A"/>
    <w:rsid w:val="00392EB2"/>
    <w:rsid w:val="00392F9C"/>
    <w:rsid w:val="00393052"/>
    <w:rsid w:val="003930AB"/>
    <w:rsid w:val="003930BB"/>
    <w:rsid w:val="00393674"/>
    <w:rsid w:val="003937C2"/>
    <w:rsid w:val="00393807"/>
    <w:rsid w:val="00393924"/>
    <w:rsid w:val="003939BA"/>
    <w:rsid w:val="00393F41"/>
    <w:rsid w:val="003944AE"/>
    <w:rsid w:val="00394517"/>
    <w:rsid w:val="0039472C"/>
    <w:rsid w:val="00394D3A"/>
    <w:rsid w:val="00395061"/>
    <w:rsid w:val="00395083"/>
    <w:rsid w:val="003954A8"/>
    <w:rsid w:val="003955AD"/>
    <w:rsid w:val="00395627"/>
    <w:rsid w:val="00395663"/>
    <w:rsid w:val="00395689"/>
    <w:rsid w:val="003956B0"/>
    <w:rsid w:val="003956CD"/>
    <w:rsid w:val="003959BA"/>
    <w:rsid w:val="003959D0"/>
    <w:rsid w:val="00395ABC"/>
    <w:rsid w:val="00395E58"/>
    <w:rsid w:val="00395EF9"/>
    <w:rsid w:val="00395F11"/>
    <w:rsid w:val="00396197"/>
    <w:rsid w:val="003961E3"/>
    <w:rsid w:val="003962EF"/>
    <w:rsid w:val="0039675D"/>
    <w:rsid w:val="003967DB"/>
    <w:rsid w:val="003969B9"/>
    <w:rsid w:val="00396A86"/>
    <w:rsid w:val="00396BF6"/>
    <w:rsid w:val="003972C6"/>
    <w:rsid w:val="00397838"/>
    <w:rsid w:val="003979C3"/>
    <w:rsid w:val="00397D4E"/>
    <w:rsid w:val="00397F06"/>
    <w:rsid w:val="00397FED"/>
    <w:rsid w:val="003A04B3"/>
    <w:rsid w:val="003A0566"/>
    <w:rsid w:val="003A09AA"/>
    <w:rsid w:val="003A0C4D"/>
    <w:rsid w:val="003A0C60"/>
    <w:rsid w:val="003A0F3D"/>
    <w:rsid w:val="003A0FA9"/>
    <w:rsid w:val="003A167F"/>
    <w:rsid w:val="003A1760"/>
    <w:rsid w:val="003A1EB8"/>
    <w:rsid w:val="003A22DE"/>
    <w:rsid w:val="003A2BBE"/>
    <w:rsid w:val="003A2C86"/>
    <w:rsid w:val="003A2DA2"/>
    <w:rsid w:val="003A3265"/>
    <w:rsid w:val="003A3464"/>
    <w:rsid w:val="003A3472"/>
    <w:rsid w:val="003A3609"/>
    <w:rsid w:val="003A3815"/>
    <w:rsid w:val="003A3B09"/>
    <w:rsid w:val="003A3B0D"/>
    <w:rsid w:val="003A3C63"/>
    <w:rsid w:val="003A3D0A"/>
    <w:rsid w:val="003A3D8A"/>
    <w:rsid w:val="003A3D93"/>
    <w:rsid w:val="003A3E66"/>
    <w:rsid w:val="003A410A"/>
    <w:rsid w:val="003A41A1"/>
    <w:rsid w:val="003A4309"/>
    <w:rsid w:val="003A4344"/>
    <w:rsid w:val="003A46D2"/>
    <w:rsid w:val="003A4A22"/>
    <w:rsid w:val="003A4A32"/>
    <w:rsid w:val="003A4A50"/>
    <w:rsid w:val="003A4C86"/>
    <w:rsid w:val="003A4E93"/>
    <w:rsid w:val="003A4FE9"/>
    <w:rsid w:val="003A5153"/>
    <w:rsid w:val="003A52F8"/>
    <w:rsid w:val="003A5361"/>
    <w:rsid w:val="003A5484"/>
    <w:rsid w:val="003A5601"/>
    <w:rsid w:val="003A5619"/>
    <w:rsid w:val="003A5768"/>
    <w:rsid w:val="003A59EC"/>
    <w:rsid w:val="003A5A0A"/>
    <w:rsid w:val="003A5BC1"/>
    <w:rsid w:val="003A5C87"/>
    <w:rsid w:val="003A5E01"/>
    <w:rsid w:val="003A600C"/>
    <w:rsid w:val="003A61FC"/>
    <w:rsid w:val="003A6250"/>
    <w:rsid w:val="003A647B"/>
    <w:rsid w:val="003A6606"/>
    <w:rsid w:val="003A68BE"/>
    <w:rsid w:val="003A6BC5"/>
    <w:rsid w:val="003A6D14"/>
    <w:rsid w:val="003A6E14"/>
    <w:rsid w:val="003A73A6"/>
    <w:rsid w:val="003A79BC"/>
    <w:rsid w:val="003A7C81"/>
    <w:rsid w:val="003A7CBF"/>
    <w:rsid w:val="003A7CCC"/>
    <w:rsid w:val="003A7F39"/>
    <w:rsid w:val="003B001F"/>
    <w:rsid w:val="003B006C"/>
    <w:rsid w:val="003B01F6"/>
    <w:rsid w:val="003B03AD"/>
    <w:rsid w:val="003B074A"/>
    <w:rsid w:val="003B0A97"/>
    <w:rsid w:val="003B0AA0"/>
    <w:rsid w:val="003B0C0D"/>
    <w:rsid w:val="003B0D29"/>
    <w:rsid w:val="003B0EBA"/>
    <w:rsid w:val="003B1078"/>
    <w:rsid w:val="003B1A23"/>
    <w:rsid w:val="003B1A53"/>
    <w:rsid w:val="003B1F14"/>
    <w:rsid w:val="003B203E"/>
    <w:rsid w:val="003B252A"/>
    <w:rsid w:val="003B2733"/>
    <w:rsid w:val="003B27E0"/>
    <w:rsid w:val="003B2B3D"/>
    <w:rsid w:val="003B2CE8"/>
    <w:rsid w:val="003B2D88"/>
    <w:rsid w:val="003B2DD7"/>
    <w:rsid w:val="003B308A"/>
    <w:rsid w:val="003B324E"/>
    <w:rsid w:val="003B33B5"/>
    <w:rsid w:val="003B3B67"/>
    <w:rsid w:val="003B3B6B"/>
    <w:rsid w:val="003B3C01"/>
    <w:rsid w:val="003B3ED7"/>
    <w:rsid w:val="003B4178"/>
    <w:rsid w:val="003B42BF"/>
    <w:rsid w:val="003B4331"/>
    <w:rsid w:val="003B447F"/>
    <w:rsid w:val="003B457C"/>
    <w:rsid w:val="003B4856"/>
    <w:rsid w:val="003B48AB"/>
    <w:rsid w:val="003B4B81"/>
    <w:rsid w:val="003B4C24"/>
    <w:rsid w:val="003B4D65"/>
    <w:rsid w:val="003B542E"/>
    <w:rsid w:val="003B5B68"/>
    <w:rsid w:val="003B5B8A"/>
    <w:rsid w:val="003B5D6F"/>
    <w:rsid w:val="003B5FC9"/>
    <w:rsid w:val="003B60DF"/>
    <w:rsid w:val="003B618B"/>
    <w:rsid w:val="003B6355"/>
    <w:rsid w:val="003B639B"/>
    <w:rsid w:val="003B661C"/>
    <w:rsid w:val="003B6626"/>
    <w:rsid w:val="003B6A44"/>
    <w:rsid w:val="003B6F4B"/>
    <w:rsid w:val="003B7077"/>
    <w:rsid w:val="003B716D"/>
    <w:rsid w:val="003B79E0"/>
    <w:rsid w:val="003B7B7F"/>
    <w:rsid w:val="003B7BF0"/>
    <w:rsid w:val="003B7C7E"/>
    <w:rsid w:val="003B7CDA"/>
    <w:rsid w:val="003B7DA0"/>
    <w:rsid w:val="003C004E"/>
    <w:rsid w:val="003C014E"/>
    <w:rsid w:val="003C02D8"/>
    <w:rsid w:val="003C0349"/>
    <w:rsid w:val="003C0418"/>
    <w:rsid w:val="003C0518"/>
    <w:rsid w:val="003C052F"/>
    <w:rsid w:val="003C06FB"/>
    <w:rsid w:val="003C09A1"/>
    <w:rsid w:val="003C0A4E"/>
    <w:rsid w:val="003C0AB2"/>
    <w:rsid w:val="003C0B61"/>
    <w:rsid w:val="003C0C03"/>
    <w:rsid w:val="003C0DF0"/>
    <w:rsid w:val="003C0F3C"/>
    <w:rsid w:val="003C11EB"/>
    <w:rsid w:val="003C123D"/>
    <w:rsid w:val="003C1759"/>
    <w:rsid w:val="003C1785"/>
    <w:rsid w:val="003C1820"/>
    <w:rsid w:val="003C187A"/>
    <w:rsid w:val="003C18B2"/>
    <w:rsid w:val="003C1C10"/>
    <w:rsid w:val="003C1C8E"/>
    <w:rsid w:val="003C1D7A"/>
    <w:rsid w:val="003C1FB2"/>
    <w:rsid w:val="003C20F9"/>
    <w:rsid w:val="003C25BA"/>
    <w:rsid w:val="003C27EE"/>
    <w:rsid w:val="003C288D"/>
    <w:rsid w:val="003C2D09"/>
    <w:rsid w:val="003C2E17"/>
    <w:rsid w:val="003C30CE"/>
    <w:rsid w:val="003C3124"/>
    <w:rsid w:val="003C3169"/>
    <w:rsid w:val="003C3489"/>
    <w:rsid w:val="003C37FD"/>
    <w:rsid w:val="003C387F"/>
    <w:rsid w:val="003C3A0C"/>
    <w:rsid w:val="003C3AAA"/>
    <w:rsid w:val="003C3DC9"/>
    <w:rsid w:val="003C3F1D"/>
    <w:rsid w:val="003C3F6D"/>
    <w:rsid w:val="003C4164"/>
    <w:rsid w:val="003C4190"/>
    <w:rsid w:val="003C437B"/>
    <w:rsid w:val="003C4556"/>
    <w:rsid w:val="003C46C6"/>
    <w:rsid w:val="003C46EE"/>
    <w:rsid w:val="003C472F"/>
    <w:rsid w:val="003C4C84"/>
    <w:rsid w:val="003C4D3F"/>
    <w:rsid w:val="003C5191"/>
    <w:rsid w:val="003C53A8"/>
    <w:rsid w:val="003C55D8"/>
    <w:rsid w:val="003C5676"/>
    <w:rsid w:val="003C56C1"/>
    <w:rsid w:val="003C58AD"/>
    <w:rsid w:val="003C5C3F"/>
    <w:rsid w:val="003C5C6C"/>
    <w:rsid w:val="003C60E3"/>
    <w:rsid w:val="003C610D"/>
    <w:rsid w:val="003C6196"/>
    <w:rsid w:val="003C6634"/>
    <w:rsid w:val="003C67F4"/>
    <w:rsid w:val="003C6882"/>
    <w:rsid w:val="003C6AB9"/>
    <w:rsid w:val="003C6B2B"/>
    <w:rsid w:val="003C6BE8"/>
    <w:rsid w:val="003C6D0F"/>
    <w:rsid w:val="003C6F77"/>
    <w:rsid w:val="003C728A"/>
    <w:rsid w:val="003C7430"/>
    <w:rsid w:val="003C7452"/>
    <w:rsid w:val="003C799A"/>
    <w:rsid w:val="003C79B7"/>
    <w:rsid w:val="003C7A11"/>
    <w:rsid w:val="003D033A"/>
    <w:rsid w:val="003D0349"/>
    <w:rsid w:val="003D0613"/>
    <w:rsid w:val="003D062C"/>
    <w:rsid w:val="003D068C"/>
    <w:rsid w:val="003D08C4"/>
    <w:rsid w:val="003D08E3"/>
    <w:rsid w:val="003D0A9A"/>
    <w:rsid w:val="003D0B09"/>
    <w:rsid w:val="003D0B81"/>
    <w:rsid w:val="003D0C3F"/>
    <w:rsid w:val="003D0CE4"/>
    <w:rsid w:val="003D0F2F"/>
    <w:rsid w:val="003D12C2"/>
    <w:rsid w:val="003D141B"/>
    <w:rsid w:val="003D154E"/>
    <w:rsid w:val="003D1687"/>
    <w:rsid w:val="003D188C"/>
    <w:rsid w:val="003D1AD5"/>
    <w:rsid w:val="003D1C6E"/>
    <w:rsid w:val="003D1D53"/>
    <w:rsid w:val="003D1D64"/>
    <w:rsid w:val="003D2166"/>
    <w:rsid w:val="003D219A"/>
    <w:rsid w:val="003D224D"/>
    <w:rsid w:val="003D2539"/>
    <w:rsid w:val="003D27CE"/>
    <w:rsid w:val="003D3458"/>
    <w:rsid w:val="003D3521"/>
    <w:rsid w:val="003D3578"/>
    <w:rsid w:val="003D3682"/>
    <w:rsid w:val="003D3882"/>
    <w:rsid w:val="003D3944"/>
    <w:rsid w:val="003D3CB4"/>
    <w:rsid w:val="003D3D2E"/>
    <w:rsid w:val="003D3E3D"/>
    <w:rsid w:val="003D3E89"/>
    <w:rsid w:val="003D3EDB"/>
    <w:rsid w:val="003D3FC3"/>
    <w:rsid w:val="003D4037"/>
    <w:rsid w:val="003D40EA"/>
    <w:rsid w:val="003D40ED"/>
    <w:rsid w:val="003D41D0"/>
    <w:rsid w:val="003D41DA"/>
    <w:rsid w:val="003D4203"/>
    <w:rsid w:val="003D4267"/>
    <w:rsid w:val="003D43E4"/>
    <w:rsid w:val="003D440F"/>
    <w:rsid w:val="003D4494"/>
    <w:rsid w:val="003D4A8A"/>
    <w:rsid w:val="003D4C60"/>
    <w:rsid w:val="003D513C"/>
    <w:rsid w:val="003D51FC"/>
    <w:rsid w:val="003D52DD"/>
    <w:rsid w:val="003D55FD"/>
    <w:rsid w:val="003D599A"/>
    <w:rsid w:val="003D5B07"/>
    <w:rsid w:val="003D61B9"/>
    <w:rsid w:val="003D6306"/>
    <w:rsid w:val="003D6594"/>
    <w:rsid w:val="003D6947"/>
    <w:rsid w:val="003D6A09"/>
    <w:rsid w:val="003D6BB7"/>
    <w:rsid w:val="003D6EFA"/>
    <w:rsid w:val="003D71FC"/>
    <w:rsid w:val="003D7296"/>
    <w:rsid w:val="003D74F0"/>
    <w:rsid w:val="003D7537"/>
    <w:rsid w:val="003D75CE"/>
    <w:rsid w:val="003D7714"/>
    <w:rsid w:val="003D77DA"/>
    <w:rsid w:val="003D7E80"/>
    <w:rsid w:val="003D7EE7"/>
    <w:rsid w:val="003D7EFF"/>
    <w:rsid w:val="003E03C2"/>
    <w:rsid w:val="003E0442"/>
    <w:rsid w:val="003E0580"/>
    <w:rsid w:val="003E064D"/>
    <w:rsid w:val="003E098F"/>
    <w:rsid w:val="003E0AB7"/>
    <w:rsid w:val="003E0B9F"/>
    <w:rsid w:val="003E0C64"/>
    <w:rsid w:val="003E0CC1"/>
    <w:rsid w:val="003E0F4D"/>
    <w:rsid w:val="003E0FBE"/>
    <w:rsid w:val="003E0FC5"/>
    <w:rsid w:val="003E11A7"/>
    <w:rsid w:val="003E13A9"/>
    <w:rsid w:val="003E1499"/>
    <w:rsid w:val="003E16C0"/>
    <w:rsid w:val="003E1758"/>
    <w:rsid w:val="003E1772"/>
    <w:rsid w:val="003E189C"/>
    <w:rsid w:val="003E1D0E"/>
    <w:rsid w:val="003E1DCA"/>
    <w:rsid w:val="003E20FD"/>
    <w:rsid w:val="003E24ED"/>
    <w:rsid w:val="003E24F2"/>
    <w:rsid w:val="003E254E"/>
    <w:rsid w:val="003E2DE0"/>
    <w:rsid w:val="003E3118"/>
    <w:rsid w:val="003E31AB"/>
    <w:rsid w:val="003E33E6"/>
    <w:rsid w:val="003E357D"/>
    <w:rsid w:val="003E371D"/>
    <w:rsid w:val="003E3751"/>
    <w:rsid w:val="003E37A4"/>
    <w:rsid w:val="003E37D6"/>
    <w:rsid w:val="003E3812"/>
    <w:rsid w:val="003E3836"/>
    <w:rsid w:val="003E3A65"/>
    <w:rsid w:val="003E3B4F"/>
    <w:rsid w:val="003E3C2E"/>
    <w:rsid w:val="003E3DD5"/>
    <w:rsid w:val="003E4036"/>
    <w:rsid w:val="003E409E"/>
    <w:rsid w:val="003E4140"/>
    <w:rsid w:val="003E41DB"/>
    <w:rsid w:val="003E4256"/>
    <w:rsid w:val="003E4284"/>
    <w:rsid w:val="003E481D"/>
    <w:rsid w:val="003E4954"/>
    <w:rsid w:val="003E4A22"/>
    <w:rsid w:val="003E4D3A"/>
    <w:rsid w:val="003E4F18"/>
    <w:rsid w:val="003E510F"/>
    <w:rsid w:val="003E51C9"/>
    <w:rsid w:val="003E527F"/>
    <w:rsid w:val="003E5299"/>
    <w:rsid w:val="003E552A"/>
    <w:rsid w:val="003E5555"/>
    <w:rsid w:val="003E5BCA"/>
    <w:rsid w:val="003E5C55"/>
    <w:rsid w:val="003E5CBB"/>
    <w:rsid w:val="003E5E02"/>
    <w:rsid w:val="003E5F7B"/>
    <w:rsid w:val="003E64F0"/>
    <w:rsid w:val="003E65B1"/>
    <w:rsid w:val="003E665E"/>
    <w:rsid w:val="003E66D8"/>
    <w:rsid w:val="003E6870"/>
    <w:rsid w:val="003E6F1D"/>
    <w:rsid w:val="003E7146"/>
    <w:rsid w:val="003E721F"/>
    <w:rsid w:val="003E724A"/>
    <w:rsid w:val="003E73D8"/>
    <w:rsid w:val="003E75CD"/>
    <w:rsid w:val="003E77C9"/>
    <w:rsid w:val="003E7860"/>
    <w:rsid w:val="003E7865"/>
    <w:rsid w:val="003E78EB"/>
    <w:rsid w:val="003E7A8E"/>
    <w:rsid w:val="003E7AE3"/>
    <w:rsid w:val="003E7C3F"/>
    <w:rsid w:val="003F0095"/>
    <w:rsid w:val="003F0322"/>
    <w:rsid w:val="003F033B"/>
    <w:rsid w:val="003F042D"/>
    <w:rsid w:val="003F051D"/>
    <w:rsid w:val="003F0637"/>
    <w:rsid w:val="003F0BEE"/>
    <w:rsid w:val="003F0F25"/>
    <w:rsid w:val="003F0F72"/>
    <w:rsid w:val="003F14AE"/>
    <w:rsid w:val="003F1A0C"/>
    <w:rsid w:val="003F1B9B"/>
    <w:rsid w:val="003F1BB1"/>
    <w:rsid w:val="003F1BCC"/>
    <w:rsid w:val="003F1BFA"/>
    <w:rsid w:val="003F213A"/>
    <w:rsid w:val="003F2178"/>
    <w:rsid w:val="003F21DE"/>
    <w:rsid w:val="003F2682"/>
    <w:rsid w:val="003F27EA"/>
    <w:rsid w:val="003F2814"/>
    <w:rsid w:val="003F2A42"/>
    <w:rsid w:val="003F2B39"/>
    <w:rsid w:val="003F2BDF"/>
    <w:rsid w:val="003F2D9E"/>
    <w:rsid w:val="003F2EBF"/>
    <w:rsid w:val="003F3121"/>
    <w:rsid w:val="003F333A"/>
    <w:rsid w:val="003F3481"/>
    <w:rsid w:val="003F3606"/>
    <w:rsid w:val="003F3936"/>
    <w:rsid w:val="003F3C2A"/>
    <w:rsid w:val="003F3C61"/>
    <w:rsid w:val="003F3D4E"/>
    <w:rsid w:val="003F3DC0"/>
    <w:rsid w:val="003F4DC6"/>
    <w:rsid w:val="003F4F03"/>
    <w:rsid w:val="003F5009"/>
    <w:rsid w:val="003F5193"/>
    <w:rsid w:val="003F5260"/>
    <w:rsid w:val="003F5298"/>
    <w:rsid w:val="003F5384"/>
    <w:rsid w:val="003F53C5"/>
    <w:rsid w:val="003F5580"/>
    <w:rsid w:val="003F5F73"/>
    <w:rsid w:val="003F627C"/>
    <w:rsid w:val="003F64F4"/>
    <w:rsid w:val="003F656B"/>
    <w:rsid w:val="003F6933"/>
    <w:rsid w:val="003F6A9B"/>
    <w:rsid w:val="003F6B0D"/>
    <w:rsid w:val="003F6B3B"/>
    <w:rsid w:val="003F6B4A"/>
    <w:rsid w:val="003F6B62"/>
    <w:rsid w:val="003F6D7A"/>
    <w:rsid w:val="003F6DB0"/>
    <w:rsid w:val="003F6E8B"/>
    <w:rsid w:val="003F70CE"/>
    <w:rsid w:val="003F710D"/>
    <w:rsid w:val="003F760A"/>
    <w:rsid w:val="003F7632"/>
    <w:rsid w:val="003F7BFC"/>
    <w:rsid w:val="003F7E85"/>
    <w:rsid w:val="003F7ECC"/>
    <w:rsid w:val="003F7FBE"/>
    <w:rsid w:val="004000C6"/>
    <w:rsid w:val="0040015D"/>
    <w:rsid w:val="00400382"/>
    <w:rsid w:val="004003A9"/>
    <w:rsid w:val="004006B7"/>
    <w:rsid w:val="00400961"/>
    <w:rsid w:val="0040096F"/>
    <w:rsid w:val="00400A19"/>
    <w:rsid w:val="00400BEB"/>
    <w:rsid w:val="00400E58"/>
    <w:rsid w:val="004010F9"/>
    <w:rsid w:val="0040111D"/>
    <w:rsid w:val="00401135"/>
    <w:rsid w:val="0040115B"/>
    <w:rsid w:val="0040130A"/>
    <w:rsid w:val="004013B9"/>
    <w:rsid w:val="0040154A"/>
    <w:rsid w:val="00401903"/>
    <w:rsid w:val="004019C2"/>
    <w:rsid w:val="00401A70"/>
    <w:rsid w:val="0040203F"/>
    <w:rsid w:val="0040234C"/>
    <w:rsid w:val="0040240A"/>
    <w:rsid w:val="00402682"/>
    <w:rsid w:val="004026ED"/>
    <w:rsid w:val="0040270F"/>
    <w:rsid w:val="00403022"/>
    <w:rsid w:val="00403584"/>
    <w:rsid w:val="00403D7F"/>
    <w:rsid w:val="00403E0F"/>
    <w:rsid w:val="004042AE"/>
    <w:rsid w:val="00404406"/>
    <w:rsid w:val="00404A57"/>
    <w:rsid w:val="00404B98"/>
    <w:rsid w:val="00404BB5"/>
    <w:rsid w:val="00404D34"/>
    <w:rsid w:val="00404E87"/>
    <w:rsid w:val="0040505E"/>
    <w:rsid w:val="00405092"/>
    <w:rsid w:val="004050E8"/>
    <w:rsid w:val="0040517A"/>
    <w:rsid w:val="00405183"/>
    <w:rsid w:val="0040536E"/>
    <w:rsid w:val="004057C3"/>
    <w:rsid w:val="00405A5B"/>
    <w:rsid w:val="00405AE1"/>
    <w:rsid w:val="00405C34"/>
    <w:rsid w:val="00405CC4"/>
    <w:rsid w:val="00405D3A"/>
    <w:rsid w:val="00405E17"/>
    <w:rsid w:val="00405E95"/>
    <w:rsid w:val="0040629C"/>
    <w:rsid w:val="004064EA"/>
    <w:rsid w:val="004065CA"/>
    <w:rsid w:val="00406913"/>
    <w:rsid w:val="00406ADD"/>
    <w:rsid w:val="00406BFF"/>
    <w:rsid w:val="00406C82"/>
    <w:rsid w:val="00406DBE"/>
    <w:rsid w:val="00407757"/>
    <w:rsid w:val="00407BA7"/>
    <w:rsid w:val="00407BD1"/>
    <w:rsid w:val="00407CAD"/>
    <w:rsid w:val="00407F69"/>
    <w:rsid w:val="004102EC"/>
    <w:rsid w:val="004103C3"/>
    <w:rsid w:val="004103C7"/>
    <w:rsid w:val="0041045A"/>
    <w:rsid w:val="00410569"/>
    <w:rsid w:val="0041066D"/>
    <w:rsid w:val="0041070C"/>
    <w:rsid w:val="00410968"/>
    <w:rsid w:val="00410987"/>
    <w:rsid w:val="00410988"/>
    <w:rsid w:val="00410ABF"/>
    <w:rsid w:val="00410C6F"/>
    <w:rsid w:val="004111CE"/>
    <w:rsid w:val="00411325"/>
    <w:rsid w:val="00411370"/>
    <w:rsid w:val="0041157F"/>
    <w:rsid w:val="004115DA"/>
    <w:rsid w:val="00411659"/>
    <w:rsid w:val="004118F2"/>
    <w:rsid w:val="00411919"/>
    <w:rsid w:val="004119AE"/>
    <w:rsid w:val="004119D2"/>
    <w:rsid w:val="00411B11"/>
    <w:rsid w:val="00411B8F"/>
    <w:rsid w:val="00412439"/>
    <w:rsid w:val="0041247A"/>
    <w:rsid w:val="004124B2"/>
    <w:rsid w:val="00412559"/>
    <w:rsid w:val="004128BE"/>
    <w:rsid w:val="00412C67"/>
    <w:rsid w:val="00412E91"/>
    <w:rsid w:val="004130B8"/>
    <w:rsid w:val="004132AF"/>
    <w:rsid w:val="00413590"/>
    <w:rsid w:val="00413670"/>
    <w:rsid w:val="004137C6"/>
    <w:rsid w:val="004139DA"/>
    <w:rsid w:val="00413A64"/>
    <w:rsid w:val="00413F55"/>
    <w:rsid w:val="00413FC9"/>
    <w:rsid w:val="00414266"/>
    <w:rsid w:val="0041464E"/>
    <w:rsid w:val="00414CAB"/>
    <w:rsid w:val="00414E56"/>
    <w:rsid w:val="004151AA"/>
    <w:rsid w:val="0041531D"/>
    <w:rsid w:val="004154F2"/>
    <w:rsid w:val="0041576C"/>
    <w:rsid w:val="0041585D"/>
    <w:rsid w:val="004159F0"/>
    <w:rsid w:val="00415C9C"/>
    <w:rsid w:val="00415EDC"/>
    <w:rsid w:val="00415F7C"/>
    <w:rsid w:val="00416110"/>
    <w:rsid w:val="004161F5"/>
    <w:rsid w:val="0041694D"/>
    <w:rsid w:val="00416CFE"/>
    <w:rsid w:val="00416DB5"/>
    <w:rsid w:val="00416F57"/>
    <w:rsid w:val="004170AF"/>
    <w:rsid w:val="00417117"/>
    <w:rsid w:val="0041736D"/>
    <w:rsid w:val="00417592"/>
    <w:rsid w:val="0041768D"/>
    <w:rsid w:val="00417773"/>
    <w:rsid w:val="00417A4A"/>
    <w:rsid w:val="00417B2C"/>
    <w:rsid w:val="00417B8E"/>
    <w:rsid w:val="00417C60"/>
    <w:rsid w:val="00417D74"/>
    <w:rsid w:val="004200C4"/>
    <w:rsid w:val="004203C2"/>
    <w:rsid w:val="004203EA"/>
    <w:rsid w:val="00420777"/>
    <w:rsid w:val="00420A66"/>
    <w:rsid w:val="00420AC6"/>
    <w:rsid w:val="00420AF8"/>
    <w:rsid w:val="00420B93"/>
    <w:rsid w:val="00420BDD"/>
    <w:rsid w:val="00420E92"/>
    <w:rsid w:val="00420F77"/>
    <w:rsid w:val="004211A8"/>
    <w:rsid w:val="004212E0"/>
    <w:rsid w:val="0042150E"/>
    <w:rsid w:val="004217B4"/>
    <w:rsid w:val="0042183C"/>
    <w:rsid w:val="0042187E"/>
    <w:rsid w:val="00421967"/>
    <w:rsid w:val="00421EAD"/>
    <w:rsid w:val="004220E8"/>
    <w:rsid w:val="004222E2"/>
    <w:rsid w:val="0042256C"/>
    <w:rsid w:val="00422655"/>
    <w:rsid w:val="004228FB"/>
    <w:rsid w:val="004229FE"/>
    <w:rsid w:val="00422D51"/>
    <w:rsid w:val="00422F2A"/>
    <w:rsid w:val="00422F4F"/>
    <w:rsid w:val="0042301E"/>
    <w:rsid w:val="0042308B"/>
    <w:rsid w:val="00423297"/>
    <w:rsid w:val="0042337E"/>
    <w:rsid w:val="0042361A"/>
    <w:rsid w:val="00423654"/>
    <w:rsid w:val="004236C5"/>
    <w:rsid w:val="00423775"/>
    <w:rsid w:val="004239FB"/>
    <w:rsid w:val="004239FC"/>
    <w:rsid w:val="00423BF9"/>
    <w:rsid w:val="00423F52"/>
    <w:rsid w:val="0042434E"/>
    <w:rsid w:val="004245E3"/>
    <w:rsid w:val="004247B6"/>
    <w:rsid w:val="00425044"/>
    <w:rsid w:val="00425277"/>
    <w:rsid w:val="00425407"/>
    <w:rsid w:val="00425424"/>
    <w:rsid w:val="004257AF"/>
    <w:rsid w:val="00425862"/>
    <w:rsid w:val="004258B7"/>
    <w:rsid w:val="00425BA8"/>
    <w:rsid w:val="00425CE7"/>
    <w:rsid w:val="00425D7A"/>
    <w:rsid w:val="00426354"/>
    <w:rsid w:val="004265FB"/>
    <w:rsid w:val="00426632"/>
    <w:rsid w:val="0042676B"/>
    <w:rsid w:val="00426861"/>
    <w:rsid w:val="0042691E"/>
    <w:rsid w:val="00426ABE"/>
    <w:rsid w:val="00426BC7"/>
    <w:rsid w:val="00426C92"/>
    <w:rsid w:val="004270DA"/>
    <w:rsid w:val="00427160"/>
    <w:rsid w:val="004273ED"/>
    <w:rsid w:val="004276A7"/>
    <w:rsid w:val="0042785F"/>
    <w:rsid w:val="00427A6C"/>
    <w:rsid w:val="00430411"/>
    <w:rsid w:val="00430739"/>
    <w:rsid w:val="00430A79"/>
    <w:rsid w:val="00430AE0"/>
    <w:rsid w:val="00430AE2"/>
    <w:rsid w:val="00430AE8"/>
    <w:rsid w:val="00430C3E"/>
    <w:rsid w:val="00430E5F"/>
    <w:rsid w:val="00430EA2"/>
    <w:rsid w:val="004311E4"/>
    <w:rsid w:val="0043141E"/>
    <w:rsid w:val="00431438"/>
    <w:rsid w:val="004315EE"/>
    <w:rsid w:val="004317E3"/>
    <w:rsid w:val="0043185B"/>
    <w:rsid w:val="00431A35"/>
    <w:rsid w:val="00431B65"/>
    <w:rsid w:val="00431CDF"/>
    <w:rsid w:val="00431D93"/>
    <w:rsid w:val="00431E80"/>
    <w:rsid w:val="004321FB"/>
    <w:rsid w:val="004323C4"/>
    <w:rsid w:val="004325BC"/>
    <w:rsid w:val="004325F3"/>
    <w:rsid w:val="0043285D"/>
    <w:rsid w:val="004328A5"/>
    <w:rsid w:val="00432A6E"/>
    <w:rsid w:val="00432AED"/>
    <w:rsid w:val="00432FF7"/>
    <w:rsid w:val="00433387"/>
    <w:rsid w:val="004333BB"/>
    <w:rsid w:val="00433517"/>
    <w:rsid w:val="00433889"/>
    <w:rsid w:val="00433A9F"/>
    <w:rsid w:val="00433AF5"/>
    <w:rsid w:val="00433D53"/>
    <w:rsid w:val="00433EBF"/>
    <w:rsid w:val="004342B7"/>
    <w:rsid w:val="00434695"/>
    <w:rsid w:val="004347E8"/>
    <w:rsid w:val="00434827"/>
    <w:rsid w:val="00434A03"/>
    <w:rsid w:val="00434A91"/>
    <w:rsid w:val="00434B89"/>
    <w:rsid w:val="00434CD6"/>
    <w:rsid w:val="00434CE8"/>
    <w:rsid w:val="00434D5F"/>
    <w:rsid w:val="00434E18"/>
    <w:rsid w:val="0043511B"/>
    <w:rsid w:val="0043523F"/>
    <w:rsid w:val="00435240"/>
    <w:rsid w:val="0043536A"/>
    <w:rsid w:val="004353B5"/>
    <w:rsid w:val="00435417"/>
    <w:rsid w:val="00435524"/>
    <w:rsid w:val="00435529"/>
    <w:rsid w:val="004358F4"/>
    <w:rsid w:val="00435992"/>
    <w:rsid w:val="00435A73"/>
    <w:rsid w:val="00435B1A"/>
    <w:rsid w:val="00435D1A"/>
    <w:rsid w:val="00435E8D"/>
    <w:rsid w:val="0043611C"/>
    <w:rsid w:val="0043641E"/>
    <w:rsid w:val="00436830"/>
    <w:rsid w:val="00436A43"/>
    <w:rsid w:val="00436B6C"/>
    <w:rsid w:val="00436BE3"/>
    <w:rsid w:val="00436D7E"/>
    <w:rsid w:val="00436F03"/>
    <w:rsid w:val="00437083"/>
    <w:rsid w:val="0043730F"/>
    <w:rsid w:val="004374C5"/>
    <w:rsid w:val="00437C3E"/>
    <w:rsid w:val="00437E4A"/>
    <w:rsid w:val="004400AE"/>
    <w:rsid w:val="00440190"/>
    <w:rsid w:val="0044073B"/>
    <w:rsid w:val="00440A83"/>
    <w:rsid w:val="00440CFB"/>
    <w:rsid w:val="00440FF4"/>
    <w:rsid w:val="00441075"/>
    <w:rsid w:val="004411D3"/>
    <w:rsid w:val="00441408"/>
    <w:rsid w:val="004417ED"/>
    <w:rsid w:val="00441806"/>
    <w:rsid w:val="00441A68"/>
    <w:rsid w:val="00441CF0"/>
    <w:rsid w:val="00441EB3"/>
    <w:rsid w:val="00442020"/>
    <w:rsid w:val="004422C9"/>
    <w:rsid w:val="004422CB"/>
    <w:rsid w:val="004422F5"/>
    <w:rsid w:val="004425DE"/>
    <w:rsid w:val="004428B8"/>
    <w:rsid w:val="004428BC"/>
    <w:rsid w:val="004429A8"/>
    <w:rsid w:val="00442BD2"/>
    <w:rsid w:val="0044305D"/>
    <w:rsid w:val="0044307F"/>
    <w:rsid w:val="0044310F"/>
    <w:rsid w:val="004433A7"/>
    <w:rsid w:val="00443769"/>
    <w:rsid w:val="004439B7"/>
    <w:rsid w:val="00443AB2"/>
    <w:rsid w:val="00443B4A"/>
    <w:rsid w:val="00443E42"/>
    <w:rsid w:val="0044467F"/>
    <w:rsid w:val="0044492F"/>
    <w:rsid w:val="0044494D"/>
    <w:rsid w:val="00444A50"/>
    <w:rsid w:val="00444EF1"/>
    <w:rsid w:val="00444F72"/>
    <w:rsid w:val="00444FA7"/>
    <w:rsid w:val="0044534B"/>
    <w:rsid w:val="004454AB"/>
    <w:rsid w:val="004454B3"/>
    <w:rsid w:val="004454C9"/>
    <w:rsid w:val="004454E9"/>
    <w:rsid w:val="004456CE"/>
    <w:rsid w:val="004457C9"/>
    <w:rsid w:val="004458CD"/>
    <w:rsid w:val="00445941"/>
    <w:rsid w:val="00445A69"/>
    <w:rsid w:val="00445C3D"/>
    <w:rsid w:val="00445DE5"/>
    <w:rsid w:val="00445F87"/>
    <w:rsid w:val="00445FC5"/>
    <w:rsid w:val="00445FF7"/>
    <w:rsid w:val="004464ED"/>
    <w:rsid w:val="004465C5"/>
    <w:rsid w:val="00446629"/>
    <w:rsid w:val="00446DB3"/>
    <w:rsid w:val="004471B3"/>
    <w:rsid w:val="004472EA"/>
    <w:rsid w:val="00447328"/>
    <w:rsid w:val="00447733"/>
    <w:rsid w:val="00450150"/>
    <w:rsid w:val="00450275"/>
    <w:rsid w:val="004502AC"/>
    <w:rsid w:val="00450339"/>
    <w:rsid w:val="004504AE"/>
    <w:rsid w:val="00450585"/>
    <w:rsid w:val="00450589"/>
    <w:rsid w:val="004507EE"/>
    <w:rsid w:val="004508A3"/>
    <w:rsid w:val="004508B2"/>
    <w:rsid w:val="00450ABD"/>
    <w:rsid w:val="00450B61"/>
    <w:rsid w:val="00450DF2"/>
    <w:rsid w:val="004510C8"/>
    <w:rsid w:val="0045148D"/>
    <w:rsid w:val="00451632"/>
    <w:rsid w:val="0045189F"/>
    <w:rsid w:val="004520FE"/>
    <w:rsid w:val="0045228E"/>
    <w:rsid w:val="0045270F"/>
    <w:rsid w:val="004527CC"/>
    <w:rsid w:val="004527EF"/>
    <w:rsid w:val="004527F3"/>
    <w:rsid w:val="00452BA9"/>
    <w:rsid w:val="00452CB9"/>
    <w:rsid w:val="00452CE5"/>
    <w:rsid w:val="00452D33"/>
    <w:rsid w:val="004530FD"/>
    <w:rsid w:val="004531C7"/>
    <w:rsid w:val="0045399C"/>
    <w:rsid w:val="004539B8"/>
    <w:rsid w:val="004539C1"/>
    <w:rsid w:val="00453A19"/>
    <w:rsid w:val="00453BA8"/>
    <w:rsid w:val="00453C25"/>
    <w:rsid w:val="00453CA6"/>
    <w:rsid w:val="00454084"/>
    <w:rsid w:val="0045415B"/>
    <w:rsid w:val="0045448A"/>
    <w:rsid w:val="00454768"/>
    <w:rsid w:val="0045496D"/>
    <w:rsid w:val="00454B4B"/>
    <w:rsid w:val="00454D9B"/>
    <w:rsid w:val="00454DD2"/>
    <w:rsid w:val="00454E5F"/>
    <w:rsid w:val="00454E79"/>
    <w:rsid w:val="00454ECD"/>
    <w:rsid w:val="00454F6F"/>
    <w:rsid w:val="004550DA"/>
    <w:rsid w:val="004551CD"/>
    <w:rsid w:val="004553B4"/>
    <w:rsid w:val="0045552F"/>
    <w:rsid w:val="004555CC"/>
    <w:rsid w:val="00455A8C"/>
    <w:rsid w:val="00455B45"/>
    <w:rsid w:val="00455BD2"/>
    <w:rsid w:val="00455C29"/>
    <w:rsid w:val="00456133"/>
    <w:rsid w:val="00456485"/>
    <w:rsid w:val="004564A8"/>
    <w:rsid w:val="004565D5"/>
    <w:rsid w:val="00456610"/>
    <w:rsid w:val="00456784"/>
    <w:rsid w:val="0045687E"/>
    <w:rsid w:val="00456A02"/>
    <w:rsid w:val="00456A1A"/>
    <w:rsid w:val="00456BE7"/>
    <w:rsid w:val="00456C16"/>
    <w:rsid w:val="00456E47"/>
    <w:rsid w:val="00457232"/>
    <w:rsid w:val="0045727D"/>
    <w:rsid w:val="00457479"/>
    <w:rsid w:val="0045776D"/>
    <w:rsid w:val="0045783C"/>
    <w:rsid w:val="004579EC"/>
    <w:rsid w:val="00457BD0"/>
    <w:rsid w:val="00460155"/>
    <w:rsid w:val="0046017E"/>
    <w:rsid w:val="00460463"/>
    <w:rsid w:val="0046049B"/>
    <w:rsid w:val="004604BA"/>
    <w:rsid w:val="004606A1"/>
    <w:rsid w:val="00460800"/>
    <w:rsid w:val="004608A5"/>
    <w:rsid w:val="00460B77"/>
    <w:rsid w:val="00461014"/>
    <w:rsid w:val="00461033"/>
    <w:rsid w:val="0046116A"/>
    <w:rsid w:val="0046129F"/>
    <w:rsid w:val="004617A0"/>
    <w:rsid w:val="004618F2"/>
    <w:rsid w:val="00461B1D"/>
    <w:rsid w:val="00461DAE"/>
    <w:rsid w:val="004621F6"/>
    <w:rsid w:val="00462833"/>
    <w:rsid w:val="00462858"/>
    <w:rsid w:val="004628A2"/>
    <w:rsid w:val="00462A6A"/>
    <w:rsid w:val="00462AF5"/>
    <w:rsid w:val="00462C8F"/>
    <w:rsid w:val="00462D70"/>
    <w:rsid w:val="00463198"/>
    <w:rsid w:val="004632FC"/>
    <w:rsid w:val="00463336"/>
    <w:rsid w:val="004634AE"/>
    <w:rsid w:val="0046381F"/>
    <w:rsid w:val="0046385D"/>
    <w:rsid w:val="004638DF"/>
    <w:rsid w:val="00463C84"/>
    <w:rsid w:val="00463E85"/>
    <w:rsid w:val="00463F67"/>
    <w:rsid w:val="00463F7D"/>
    <w:rsid w:val="004640D7"/>
    <w:rsid w:val="004644CE"/>
    <w:rsid w:val="0046461C"/>
    <w:rsid w:val="004647C8"/>
    <w:rsid w:val="00464A25"/>
    <w:rsid w:val="00464BDF"/>
    <w:rsid w:val="00464D1F"/>
    <w:rsid w:val="0046541A"/>
    <w:rsid w:val="00465447"/>
    <w:rsid w:val="0046560F"/>
    <w:rsid w:val="004658D9"/>
    <w:rsid w:val="00465905"/>
    <w:rsid w:val="00465BDE"/>
    <w:rsid w:val="00465DC1"/>
    <w:rsid w:val="00465EBB"/>
    <w:rsid w:val="004662D8"/>
    <w:rsid w:val="00466527"/>
    <w:rsid w:val="0046660E"/>
    <w:rsid w:val="00466755"/>
    <w:rsid w:val="004667B7"/>
    <w:rsid w:val="00466A7E"/>
    <w:rsid w:val="00466D6A"/>
    <w:rsid w:val="00466ECB"/>
    <w:rsid w:val="00466ECD"/>
    <w:rsid w:val="00466F57"/>
    <w:rsid w:val="00467106"/>
    <w:rsid w:val="004676FC"/>
    <w:rsid w:val="0046784E"/>
    <w:rsid w:val="004678EC"/>
    <w:rsid w:val="00467BDB"/>
    <w:rsid w:val="00467D05"/>
    <w:rsid w:val="00467ECA"/>
    <w:rsid w:val="00467F6C"/>
    <w:rsid w:val="004700D3"/>
    <w:rsid w:val="00470299"/>
    <w:rsid w:val="00470386"/>
    <w:rsid w:val="00470936"/>
    <w:rsid w:val="00470A73"/>
    <w:rsid w:val="00470BF8"/>
    <w:rsid w:val="00470C09"/>
    <w:rsid w:val="00470F3F"/>
    <w:rsid w:val="00471034"/>
    <w:rsid w:val="00471081"/>
    <w:rsid w:val="004710F9"/>
    <w:rsid w:val="00471272"/>
    <w:rsid w:val="0047146F"/>
    <w:rsid w:val="004714E1"/>
    <w:rsid w:val="004714E5"/>
    <w:rsid w:val="00471507"/>
    <w:rsid w:val="004718E4"/>
    <w:rsid w:val="00471E6D"/>
    <w:rsid w:val="00472038"/>
    <w:rsid w:val="004722F0"/>
    <w:rsid w:val="00472633"/>
    <w:rsid w:val="00472889"/>
    <w:rsid w:val="00472956"/>
    <w:rsid w:val="00472978"/>
    <w:rsid w:val="00472A20"/>
    <w:rsid w:val="00472A24"/>
    <w:rsid w:val="00472C7F"/>
    <w:rsid w:val="00472CD9"/>
    <w:rsid w:val="00472E86"/>
    <w:rsid w:val="00472EC4"/>
    <w:rsid w:val="00472ED5"/>
    <w:rsid w:val="00472F44"/>
    <w:rsid w:val="00473390"/>
    <w:rsid w:val="0047349B"/>
    <w:rsid w:val="0047360A"/>
    <w:rsid w:val="00473621"/>
    <w:rsid w:val="004737D2"/>
    <w:rsid w:val="00473E68"/>
    <w:rsid w:val="00473FC3"/>
    <w:rsid w:val="00474060"/>
    <w:rsid w:val="00474362"/>
    <w:rsid w:val="00474636"/>
    <w:rsid w:val="00474710"/>
    <w:rsid w:val="004748B2"/>
    <w:rsid w:val="00474A0F"/>
    <w:rsid w:val="00474BE5"/>
    <w:rsid w:val="00474D5B"/>
    <w:rsid w:val="00474E28"/>
    <w:rsid w:val="00474E9A"/>
    <w:rsid w:val="00475201"/>
    <w:rsid w:val="004752C7"/>
    <w:rsid w:val="00475362"/>
    <w:rsid w:val="004756AB"/>
    <w:rsid w:val="004758F9"/>
    <w:rsid w:val="00475B77"/>
    <w:rsid w:val="00475E54"/>
    <w:rsid w:val="004761DC"/>
    <w:rsid w:val="004762F1"/>
    <w:rsid w:val="004765C8"/>
    <w:rsid w:val="00476818"/>
    <w:rsid w:val="00476A46"/>
    <w:rsid w:val="00476B42"/>
    <w:rsid w:val="00476B89"/>
    <w:rsid w:val="00476D24"/>
    <w:rsid w:val="00476DC7"/>
    <w:rsid w:val="00476F2A"/>
    <w:rsid w:val="004777DE"/>
    <w:rsid w:val="0047781E"/>
    <w:rsid w:val="00477BD5"/>
    <w:rsid w:val="00477C4F"/>
    <w:rsid w:val="00477D46"/>
    <w:rsid w:val="00477F91"/>
    <w:rsid w:val="00480438"/>
    <w:rsid w:val="00480965"/>
    <w:rsid w:val="00480BCF"/>
    <w:rsid w:val="00480D0A"/>
    <w:rsid w:val="0048102E"/>
    <w:rsid w:val="00481223"/>
    <w:rsid w:val="0048158A"/>
    <w:rsid w:val="00481C9E"/>
    <w:rsid w:val="00481D0C"/>
    <w:rsid w:val="00482194"/>
    <w:rsid w:val="0048243D"/>
    <w:rsid w:val="00482617"/>
    <w:rsid w:val="004827C3"/>
    <w:rsid w:val="00482809"/>
    <w:rsid w:val="00482CD6"/>
    <w:rsid w:val="00482F6D"/>
    <w:rsid w:val="0048300A"/>
    <w:rsid w:val="004830E4"/>
    <w:rsid w:val="004831C6"/>
    <w:rsid w:val="004834C7"/>
    <w:rsid w:val="0048367D"/>
    <w:rsid w:val="004838D6"/>
    <w:rsid w:val="00483D04"/>
    <w:rsid w:val="00483D3A"/>
    <w:rsid w:val="00483DC4"/>
    <w:rsid w:val="0048403B"/>
    <w:rsid w:val="004840D9"/>
    <w:rsid w:val="004841B7"/>
    <w:rsid w:val="0048442A"/>
    <w:rsid w:val="00484702"/>
    <w:rsid w:val="0048486C"/>
    <w:rsid w:val="00484A26"/>
    <w:rsid w:val="00484BC2"/>
    <w:rsid w:val="00484DBA"/>
    <w:rsid w:val="00484E7D"/>
    <w:rsid w:val="00485152"/>
    <w:rsid w:val="00485779"/>
    <w:rsid w:val="0048593C"/>
    <w:rsid w:val="004859A9"/>
    <w:rsid w:val="00485C66"/>
    <w:rsid w:val="00486072"/>
    <w:rsid w:val="004860B1"/>
    <w:rsid w:val="004861DC"/>
    <w:rsid w:val="00486344"/>
    <w:rsid w:val="0048634A"/>
    <w:rsid w:val="004863CD"/>
    <w:rsid w:val="00486922"/>
    <w:rsid w:val="00486A36"/>
    <w:rsid w:val="00486A86"/>
    <w:rsid w:val="00486ADA"/>
    <w:rsid w:val="00486C68"/>
    <w:rsid w:val="00486CA6"/>
    <w:rsid w:val="00486D84"/>
    <w:rsid w:val="00486DFA"/>
    <w:rsid w:val="00486E9B"/>
    <w:rsid w:val="00486ED5"/>
    <w:rsid w:val="0048704A"/>
    <w:rsid w:val="00487224"/>
    <w:rsid w:val="0048729F"/>
    <w:rsid w:val="004872A1"/>
    <w:rsid w:val="00487580"/>
    <w:rsid w:val="0048758D"/>
    <w:rsid w:val="00487D65"/>
    <w:rsid w:val="00487EF4"/>
    <w:rsid w:val="00487FAA"/>
    <w:rsid w:val="0049029A"/>
    <w:rsid w:val="00490A89"/>
    <w:rsid w:val="00490B78"/>
    <w:rsid w:val="00490E72"/>
    <w:rsid w:val="00491014"/>
    <w:rsid w:val="004912A0"/>
    <w:rsid w:val="00491471"/>
    <w:rsid w:val="0049158C"/>
    <w:rsid w:val="0049161A"/>
    <w:rsid w:val="00491650"/>
    <w:rsid w:val="0049191E"/>
    <w:rsid w:val="00491C3E"/>
    <w:rsid w:val="00491CB6"/>
    <w:rsid w:val="00491D22"/>
    <w:rsid w:val="00491E4F"/>
    <w:rsid w:val="00491EF3"/>
    <w:rsid w:val="00491F45"/>
    <w:rsid w:val="00492039"/>
    <w:rsid w:val="004923F3"/>
    <w:rsid w:val="004925BB"/>
    <w:rsid w:val="004928C4"/>
    <w:rsid w:val="00492A39"/>
    <w:rsid w:val="00492A3D"/>
    <w:rsid w:val="00492EEF"/>
    <w:rsid w:val="00492FE5"/>
    <w:rsid w:val="00493686"/>
    <w:rsid w:val="00493745"/>
    <w:rsid w:val="004937EA"/>
    <w:rsid w:val="0049384E"/>
    <w:rsid w:val="00493951"/>
    <w:rsid w:val="00493B33"/>
    <w:rsid w:val="00493C2B"/>
    <w:rsid w:val="00494139"/>
    <w:rsid w:val="0049416A"/>
    <w:rsid w:val="004943A2"/>
    <w:rsid w:val="004948C8"/>
    <w:rsid w:val="004949EF"/>
    <w:rsid w:val="00494BAB"/>
    <w:rsid w:val="00494CB1"/>
    <w:rsid w:val="00494D1C"/>
    <w:rsid w:val="00495099"/>
    <w:rsid w:val="0049509E"/>
    <w:rsid w:val="004950A5"/>
    <w:rsid w:val="004951F2"/>
    <w:rsid w:val="004953F0"/>
    <w:rsid w:val="00495502"/>
    <w:rsid w:val="00495849"/>
    <w:rsid w:val="0049584D"/>
    <w:rsid w:val="0049596D"/>
    <w:rsid w:val="00495A48"/>
    <w:rsid w:val="0049601A"/>
    <w:rsid w:val="0049602C"/>
    <w:rsid w:val="00496113"/>
    <w:rsid w:val="004961B6"/>
    <w:rsid w:val="00496245"/>
    <w:rsid w:val="004964CD"/>
    <w:rsid w:val="00496507"/>
    <w:rsid w:val="004966DB"/>
    <w:rsid w:val="004966E9"/>
    <w:rsid w:val="00496865"/>
    <w:rsid w:val="004968D5"/>
    <w:rsid w:val="00496B44"/>
    <w:rsid w:val="004975B5"/>
    <w:rsid w:val="00497884"/>
    <w:rsid w:val="0049789B"/>
    <w:rsid w:val="0049799D"/>
    <w:rsid w:val="00497EA8"/>
    <w:rsid w:val="004A0050"/>
    <w:rsid w:val="004A0223"/>
    <w:rsid w:val="004A0300"/>
    <w:rsid w:val="004A0534"/>
    <w:rsid w:val="004A0559"/>
    <w:rsid w:val="004A07A3"/>
    <w:rsid w:val="004A0843"/>
    <w:rsid w:val="004A0B04"/>
    <w:rsid w:val="004A0DCB"/>
    <w:rsid w:val="004A0DDA"/>
    <w:rsid w:val="004A0E41"/>
    <w:rsid w:val="004A10D7"/>
    <w:rsid w:val="004A11C6"/>
    <w:rsid w:val="004A1285"/>
    <w:rsid w:val="004A1688"/>
    <w:rsid w:val="004A16DC"/>
    <w:rsid w:val="004A1D8B"/>
    <w:rsid w:val="004A1EA5"/>
    <w:rsid w:val="004A219B"/>
    <w:rsid w:val="004A2472"/>
    <w:rsid w:val="004A27B6"/>
    <w:rsid w:val="004A2832"/>
    <w:rsid w:val="004A2842"/>
    <w:rsid w:val="004A2A46"/>
    <w:rsid w:val="004A2A48"/>
    <w:rsid w:val="004A2B79"/>
    <w:rsid w:val="004A2C03"/>
    <w:rsid w:val="004A2E53"/>
    <w:rsid w:val="004A368E"/>
    <w:rsid w:val="004A3726"/>
    <w:rsid w:val="004A382B"/>
    <w:rsid w:val="004A39CE"/>
    <w:rsid w:val="004A3DC7"/>
    <w:rsid w:val="004A3E28"/>
    <w:rsid w:val="004A43D2"/>
    <w:rsid w:val="004A4742"/>
    <w:rsid w:val="004A488E"/>
    <w:rsid w:val="004A48C7"/>
    <w:rsid w:val="004A48D4"/>
    <w:rsid w:val="004A50B1"/>
    <w:rsid w:val="004A5321"/>
    <w:rsid w:val="004A547F"/>
    <w:rsid w:val="004A54CC"/>
    <w:rsid w:val="004A554E"/>
    <w:rsid w:val="004A559C"/>
    <w:rsid w:val="004A5656"/>
    <w:rsid w:val="004A579B"/>
    <w:rsid w:val="004A59CB"/>
    <w:rsid w:val="004A59F4"/>
    <w:rsid w:val="004A5A10"/>
    <w:rsid w:val="004A5BF7"/>
    <w:rsid w:val="004A5FA3"/>
    <w:rsid w:val="004A6045"/>
    <w:rsid w:val="004A6077"/>
    <w:rsid w:val="004A619C"/>
    <w:rsid w:val="004A61D2"/>
    <w:rsid w:val="004A634F"/>
    <w:rsid w:val="004A643C"/>
    <w:rsid w:val="004A6611"/>
    <w:rsid w:val="004A6746"/>
    <w:rsid w:val="004A6B06"/>
    <w:rsid w:val="004A6C95"/>
    <w:rsid w:val="004A6DA2"/>
    <w:rsid w:val="004A7155"/>
    <w:rsid w:val="004A7158"/>
    <w:rsid w:val="004A7489"/>
    <w:rsid w:val="004A75D1"/>
    <w:rsid w:val="004A79FB"/>
    <w:rsid w:val="004A7C1A"/>
    <w:rsid w:val="004A7D19"/>
    <w:rsid w:val="004A7D6B"/>
    <w:rsid w:val="004B014B"/>
    <w:rsid w:val="004B01A4"/>
    <w:rsid w:val="004B02AA"/>
    <w:rsid w:val="004B035C"/>
    <w:rsid w:val="004B037D"/>
    <w:rsid w:val="004B05CB"/>
    <w:rsid w:val="004B069E"/>
    <w:rsid w:val="004B0705"/>
    <w:rsid w:val="004B07F2"/>
    <w:rsid w:val="004B07F7"/>
    <w:rsid w:val="004B0825"/>
    <w:rsid w:val="004B08CD"/>
    <w:rsid w:val="004B0967"/>
    <w:rsid w:val="004B0AC8"/>
    <w:rsid w:val="004B0B92"/>
    <w:rsid w:val="004B104A"/>
    <w:rsid w:val="004B10FB"/>
    <w:rsid w:val="004B12D2"/>
    <w:rsid w:val="004B14A6"/>
    <w:rsid w:val="004B14C3"/>
    <w:rsid w:val="004B153B"/>
    <w:rsid w:val="004B1672"/>
    <w:rsid w:val="004B17C3"/>
    <w:rsid w:val="004B18E0"/>
    <w:rsid w:val="004B1BB1"/>
    <w:rsid w:val="004B2199"/>
    <w:rsid w:val="004B2422"/>
    <w:rsid w:val="004B2483"/>
    <w:rsid w:val="004B2751"/>
    <w:rsid w:val="004B2F0B"/>
    <w:rsid w:val="004B31C0"/>
    <w:rsid w:val="004B345D"/>
    <w:rsid w:val="004B3C10"/>
    <w:rsid w:val="004B3C79"/>
    <w:rsid w:val="004B3EE2"/>
    <w:rsid w:val="004B3F11"/>
    <w:rsid w:val="004B3F36"/>
    <w:rsid w:val="004B3F77"/>
    <w:rsid w:val="004B42F2"/>
    <w:rsid w:val="004B4309"/>
    <w:rsid w:val="004B4671"/>
    <w:rsid w:val="004B4748"/>
    <w:rsid w:val="004B47E2"/>
    <w:rsid w:val="004B4845"/>
    <w:rsid w:val="004B486D"/>
    <w:rsid w:val="004B48B0"/>
    <w:rsid w:val="004B4B81"/>
    <w:rsid w:val="004B4C21"/>
    <w:rsid w:val="004B4C2A"/>
    <w:rsid w:val="004B4C86"/>
    <w:rsid w:val="004B4DD6"/>
    <w:rsid w:val="004B50F0"/>
    <w:rsid w:val="004B524C"/>
    <w:rsid w:val="004B5304"/>
    <w:rsid w:val="004B550B"/>
    <w:rsid w:val="004B570C"/>
    <w:rsid w:val="004B5715"/>
    <w:rsid w:val="004B5719"/>
    <w:rsid w:val="004B5735"/>
    <w:rsid w:val="004B5749"/>
    <w:rsid w:val="004B5943"/>
    <w:rsid w:val="004B595B"/>
    <w:rsid w:val="004B5A8A"/>
    <w:rsid w:val="004B5AA7"/>
    <w:rsid w:val="004B5AAE"/>
    <w:rsid w:val="004B5B42"/>
    <w:rsid w:val="004B618D"/>
    <w:rsid w:val="004B6196"/>
    <w:rsid w:val="004B629B"/>
    <w:rsid w:val="004B6492"/>
    <w:rsid w:val="004B6765"/>
    <w:rsid w:val="004B690B"/>
    <w:rsid w:val="004B6B52"/>
    <w:rsid w:val="004B6C03"/>
    <w:rsid w:val="004B6C8E"/>
    <w:rsid w:val="004B6CA2"/>
    <w:rsid w:val="004B6DB1"/>
    <w:rsid w:val="004B733D"/>
    <w:rsid w:val="004B752D"/>
    <w:rsid w:val="004B7672"/>
    <w:rsid w:val="004B7B36"/>
    <w:rsid w:val="004B7C23"/>
    <w:rsid w:val="004B7E53"/>
    <w:rsid w:val="004B7F04"/>
    <w:rsid w:val="004B7F5D"/>
    <w:rsid w:val="004C0331"/>
    <w:rsid w:val="004C038F"/>
    <w:rsid w:val="004C0456"/>
    <w:rsid w:val="004C0458"/>
    <w:rsid w:val="004C0878"/>
    <w:rsid w:val="004C08B5"/>
    <w:rsid w:val="004C093D"/>
    <w:rsid w:val="004C0A43"/>
    <w:rsid w:val="004C0BC2"/>
    <w:rsid w:val="004C128E"/>
    <w:rsid w:val="004C12DD"/>
    <w:rsid w:val="004C1354"/>
    <w:rsid w:val="004C1564"/>
    <w:rsid w:val="004C160D"/>
    <w:rsid w:val="004C163B"/>
    <w:rsid w:val="004C1708"/>
    <w:rsid w:val="004C173A"/>
    <w:rsid w:val="004C198D"/>
    <w:rsid w:val="004C1C05"/>
    <w:rsid w:val="004C2140"/>
    <w:rsid w:val="004C215A"/>
    <w:rsid w:val="004C231C"/>
    <w:rsid w:val="004C249E"/>
    <w:rsid w:val="004C2901"/>
    <w:rsid w:val="004C2A6B"/>
    <w:rsid w:val="004C2EE5"/>
    <w:rsid w:val="004C302B"/>
    <w:rsid w:val="004C3079"/>
    <w:rsid w:val="004C30C3"/>
    <w:rsid w:val="004C33BE"/>
    <w:rsid w:val="004C33D9"/>
    <w:rsid w:val="004C34AF"/>
    <w:rsid w:val="004C3691"/>
    <w:rsid w:val="004C3D01"/>
    <w:rsid w:val="004C3DF5"/>
    <w:rsid w:val="004C3FDA"/>
    <w:rsid w:val="004C3FF2"/>
    <w:rsid w:val="004C4766"/>
    <w:rsid w:val="004C478A"/>
    <w:rsid w:val="004C47B1"/>
    <w:rsid w:val="004C4B01"/>
    <w:rsid w:val="004C4DC9"/>
    <w:rsid w:val="004C4ED8"/>
    <w:rsid w:val="004C505E"/>
    <w:rsid w:val="004C50A2"/>
    <w:rsid w:val="004C513E"/>
    <w:rsid w:val="004C5191"/>
    <w:rsid w:val="004C51D2"/>
    <w:rsid w:val="004C5452"/>
    <w:rsid w:val="004C5522"/>
    <w:rsid w:val="004C57D1"/>
    <w:rsid w:val="004C57EB"/>
    <w:rsid w:val="004C5A73"/>
    <w:rsid w:val="004C5AE8"/>
    <w:rsid w:val="004C5D34"/>
    <w:rsid w:val="004C5D91"/>
    <w:rsid w:val="004C5E7D"/>
    <w:rsid w:val="004C5FCD"/>
    <w:rsid w:val="004C6174"/>
    <w:rsid w:val="004C64C5"/>
    <w:rsid w:val="004C6625"/>
    <w:rsid w:val="004C6A58"/>
    <w:rsid w:val="004C6BEA"/>
    <w:rsid w:val="004C6BFE"/>
    <w:rsid w:val="004C6E8A"/>
    <w:rsid w:val="004C727E"/>
    <w:rsid w:val="004C76E8"/>
    <w:rsid w:val="004C7A12"/>
    <w:rsid w:val="004C7AE2"/>
    <w:rsid w:val="004D0215"/>
    <w:rsid w:val="004D035A"/>
    <w:rsid w:val="004D03D2"/>
    <w:rsid w:val="004D060F"/>
    <w:rsid w:val="004D06DD"/>
    <w:rsid w:val="004D076D"/>
    <w:rsid w:val="004D07F4"/>
    <w:rsid w:val="004D0B45"/>
    <w:rsid w:val="004D0EDC"/>
    <w:rsid w:val="004D1051"/>
    <w:rsid w:val="004D11CD"/>
    <w:rsid w:val="004D130D"/>
    <w:rsid w:val="004D1533"/>
    <w:rsid w:val="004D1557"/>
    <w:rsid w:val="004D1588"/>
    <w:rsid w:val="004D1906"/>
    <w:rsid w:val="004D1A9F"/>
    <w:rsid w:val="004D1B60"/>
    <w:rsid w:val="004D1C76"/>
    <w:rsid w:val="004D1DDB"/>
    <w:rsid w:val="004D1E57"/>
    <w:rsid w:val="004D1E95"/>
    <w:rsid w:val="004D2175"/>
    <w:rsid w:val="004D26B4"/>
    <w:rsid w:val="004D26C9"/>
    <w:rsid w:val="004D29C6"/>
    <w:rsid w:val="004D2BC0"/>
    <w:rsid w:val="004D2D59"/>
    <w:rsid w:val="004D2D5A"/>
    <w:rsid w:val="004D3015"/>
    <w:rsid w:val="004D312E"/>
    <w:rsid w:val="004D37EB"/>
    <w:rsid w:val="004D3A01"/>
    <w:rsid w:val="004D3A71"/>
    <w:rsid w:val="004D3F6C"/>
    <w:rsid w:val="004D443F"/>
    <w:rsid w:val="004D46E3"/>
    <w:rsid w:val="004D471A"/>
    <w:rsid w:val="004D47EA"/>
    <w:rsid w:val="004D4806"/>
    <w:rsid w:val="004D48E0"/>
    <w:rsid w:val="004D4A4A"/>
    <w:rsid w:val="004D4AA7"/>
    <w:rsid w:val="004D4ACD"/>
    <w:rsid w:val="004D5043"/>
    <w:rsid w:val="004D50FA"/>
    <w:rsid w:val="004D5132"/>
    <w:rsid w:val="004D5135"/>
    <w:rsid w:val="004D517C"/>
    <w:rsid w:val="004D5230"/>
    <w:rsid w:val="004D541F"/>
    <w:rsid w:val="004D5711"/>
    <w:rsid w:val="004D591D"/>
    <w:rsid w:val="004D59BF"/>
    <w:rsid w:val="004D5DD9"/>
    <w:rsid w:val="004D60AF"/>
    <w:rsid w:val="004D636F"/>
    <w:rsid w:val="004D66BC"/>
    <w:rsid w:val="004D68F8"/>
    <w:rsid w:val="004D6A11"/>
    <w:rsid w:val="004D6A9E"/>
    <w:rsid w:val="004D6EF3"/>
    <w:rsid w:val="004D6F76"/>
    <w:rsid w:val="004D70FD"/>
    <w:rsid w:val="004D78A2"/>
    <w:rsid w:val="004D7975"/>
    <w:rsid w:val="004D79CB"/>
    <w:rsid w:val="004D7B16"/>
    <w:rsid w:val="004D7B85"/>
    <w:rsid w:val="004D7D24"/>
    <w:rsid w:val="004D7D4D"/>
    <w:rsid w:val="004E01F5"/>
    <w:rsid w:val="004E0459"/>
    <w:rsid w:val="004E0512"/>
    <w:rsid w:val="004E0528"/>
    <w:rsid w:val="004E0677"/>
    <w:rsid w:val="004E06FF"/>
    <w:rsid w:val="004E07A0"/>
    <w:rsid w:val="004E094C"/>
    <w:rsid w:val="004E0D29"/>
    <w:rsid w:val="004E1039"/>
    <w:rsid w:val="004E10E7"/>
    <w:rsid w:val="004E122E"/>
    <w:rsid w:val="004E15C2"/>
    <w:rsid w:val="004E15F0"/>
    <w:rsid w:val="004E1975"/>
    <w:rsid w:val="004E19D8"/>
    <w:rsid w:val="004E1AA7"/>
    <w:rsid w:val="004E1D38"/>
    <w:rsid w:val="004E1EA2"/>
    <w:rsid w:val="004E1FEE"/>
    <w:rsid w:val="004E2022"/>
    <w:rsid w:val="004E212D"/>
    <w:rsid w:val="004E2217"/>
    <w:rsid w:val="004E2268"/>
    <w:rsid w:val="004E2355"/>
    <w:rsid w:val="004E2578"/>
    <w:rsid w:val="004E27F9"/>
    <w:rsid w:val="004E2BA2"/>
    <w:rsid w:val="004E2C57"/>
    <w:rsid w:val="004E2F76"/>
    <w:rsid w:val="004E3204"/>
    <w:rsid w:val="004E323C"/>
    <w:rsid w:val="004E3354"/>
    <w:rsid w:val="004E338E"/>
    <w:rsid w:val="004E3A4B"/>
    <w:rsid w:val="004E3F16"/>
    <w:rsid w:val="004E40FB"/>
    <w:rsid w:val="004E4773"/>
    <w:rsid w:val="004E4C48"/>
    <w:rsid w:val="004E4D56"/>
    <w:rsid w:val="004E4EAB"/>
    <w:rsid w:val="004E4ED2"/>
    <w:rsid w:val="004E4F53"/>
    <w:rsid w:val="004E4F7E"/>
    <w:rsid w:val="004E4FD4"/>
    <w:rsid w:val="004E5169"/>
    <w:rsid w:val="004E52C4"/>
    <w:rsid w:val="004E5349"/>
    <w:rsid w:val="004E53E3"/>
    <w:rsid w:val="004E567F"/>
    <w:rsid w:val="004E573C"/>
    <w:rsid w:val="004E574B"/>
    <w:rsid w:val="004E5BE6"/>
    <w:rsid w:val="004E5C2F"/>
    <w:rsid w:val="004E5D60"/>
    <w:rsid w:val="004E5E14"/>
    <w:rsid w:val="004E60B6"/>
    <w:rsid w:val="004E6128"/>
    <w:rsid w:val="004E640A"/>
    <w:rsid w:val="004E68B6"/>
    <w:rsid w:val="004E6C6E"/>
    <w:rsid w:val="004E6CDE"/>
    <w:rsid w:val="004E6CF7"/>
    <w:rsid w:val="004E6D2D"/>
    <w:rsid w:val="004E6D6C"/>
    <w:rsid w:val="004E6EF3"/>
    <w:rsid w:val="004E70E3"/>
    <w:rsid w:val="004E73F7"/>
    <w:rsid w:val="004E7457"/>
    <w:rsid w:val="004E745F"/>
    <w:rsid w:val="004E7588"/>
    <w:rsid w:val="004E7718"/>
    <w:rsid w:val="004E7CCD"/>
    <w:rsid w:val="004E7D01"/>
    <w:rsid w:val="004E7D51"/>
    <w:rsid w:val="004E7E40"/>
    <w:rsid w:val="004E7FC2"/>
    <w:rsid w:val="004F0121"/>
    <w:rsid w:val="004F0170"/>
    <w:rsid w:val="004F02AD"/>
    <w:rsid w:val="004F03B4"/>
    <w:rsid w:val="004F03FD"/>
    <w:rsid w:val="004F042B"/>
    <w:rsid w:val="004F05DA"/>
    <w:rsid w:val="004F0806"/>
    <w:rsid w:val="004F089D"/>
    <w:rsid w:val="004F0A12"/>
    <w:rsid w:val="004F0A41"/>
    <w:rsid w:val="004F0ACB"/>
    <w:rsid w:val="004F0B7E"/>
    <w:rsid w:val="004F0F68"/>
    <w:rsid w:val="004F12CF"/>
    <w:rsid w:val="004F198F"/>
    <w:rsid w:val="004F1CC9"/>
    <w:rsid w:val="004F1EC1"/>
    <w:rsid w:val="004F1F45"/>
    <w:rsid w:val="004F22C5"/>
    <w:rsid w:val="004F247E"/>
    <w:rsid w:val="004F286B"/>
    <w:rsid w:val="004F28A6"/>
    <w:rsid w:val="004F2A70"/>
    <w:rsid w:val="004F2C7E"/>
    <w:rsid w:val="004F3227"/>
    <w:rsid w:val="004F324B"/>
    <w:rsid w:val="004F361B"/>
    <w:rsid w:val="004F366C"/>
    <w:rsid w:val="004F369F"/>
    <w:rsid w:val="004F37B1"/>
    <w:rsid w:val="004F3A9F"/>
    <w:rsid w:val="004F3B1D"/>
    <w:rsid w:val="004F3D45"/>
    <w:rsid w:val="004F3DF4"/>
    <w:rsid w:val="004F3E8C"/>
    <w:rsid w:val="004F3FFE"/>
    <w:rsid w:val="004F4112"/>
    <w:rsid w:val="004F4D2E"/>
    <w:rsid w:val="004F4FD7"/>
    <w:rsid w:val="004F5267"/>
    <w:rsid w:val="004F52FB"/>
    <w:rsid w:val="004F5779"/>
    <w:rsid w:val="004F58BB"/>
    <w:rsid w:val="004F593F"/>
    <w:rsid w:val="004F5C1A"/>
    <w:rsid w:val="004F5DAC"/>
    <w:rsid w:val="004F6102"/>
    <w:rsid w:val="004F6215"/>
    <w:rsid w:val="004F67B6"/>
    <w:rsid w:val="004F68B6"/>
    <w:rsid w:val="004F68D7"/>
    <w:rsid w:val="004F69D1"/>
    <w:rsid w:val="004F6E67"/>
    <w:rsid w:val="004F70DF"/>
    <w:rsid w:val="004F70F6"/>
    <w:rsid w:val="004F7643"/>
    <w:rsid w:val="004F7808"/>
    <w:rsid w:val="004F7CD0"/>
    <w:rsid w:val="004F7CD2"/>
    <w:rsid w:val="004F7DDC"/>
    <w:rsid w:val="005000ED"/>
    <w:rsid w:val="005001FE"/>
    <w:rsid w:val="0050024B"/>
    <w:rsid w:val="005004F5"/>
    <w:rsid w:val="005005D7"/>
    <w:rsid w:val="0050061E"/>
    <w:rsid w:val="00500684"/>
    <w:rsid w:val="00500729"/>
    <w:rsid w:val="0050075C"/>
    <w:rsid w:val="00500A07"/>
    <w:rsid w:val="00500ACB"/>
    <w:rsid w:val="00500DE7"/>
    <w:rsid w:val="00500E61"/>
    <w:rsid w:val="00500F6A"/>
    <w:rsid w:val="005011CF"/>
    <w:rsid w:val="00501326"/>
    <w:rsid w:val="005014C1"/>
    <w:rsid w:val="005018B3"/>
    <w:rsid w:val="00501ACF"/>
    <w:rsid w:val="00501E53"/>
    <w:rsid w:val="0050218A"/>
    <w:rsid w:val="005022E5"/>
    <w:rsid w:val="0050238B"/>
    <w:rsid w:val="00502788"/>
    <w:rsid w:val="00502850"/>
    <w:rsid w:val="00502866"/>
    <w:rsid w:val="00502A28"/>
    <w:rsid w:val="00502B04"/>
    <w:rsid w:val="00502F4D"/>
    <w:rsid w:val="00503052"/>
    <w:rsid w:val="00503185"/>
    <w:rsid w:val="0050328D"/>
    <w:rsid w:val="005032D2"/>
    <w:rsid w:val="00503892"/>
    <w:rsid w:val="00503B65"/>
    <w:rsid w:val="00503CE8"/>
    <w:rsid w:val="0050404C"/>
    <w:rsid w:val="00504183"/>
    <w:rsid w:val="0050424D"/>
    <w:rsid w:val="005043A0"/>
    <w:rsid w:val="005048C8"/>
    <w:rsid w:val="00504B16"/>
    <w:rsid w:val="00504D22"/>
    <w:rsid w:val="00504D37"/>
    <w:rsid w:val="00504D98"/>
    <w:rsid w:val="00504F46"/>
    <w:rsid w:val="005050AD"/>
    <w:rsid w:val="00505179"/>
    <w:rsid w:val="005053F6"/>
    <w:rsid w:val="0050556B"/>
    <w:rsid w:val="00505661"/>
    <w:rsid w:val="005056A5"/>
    <w:rsid w:val="00505719"/>
    <w:rsid w:val="00505BC1"/>
    <w:rsid w:val="00505C72"/>
    <w:rsid w:val="00505DBC"/>
    <w:rsid w:val="00505E50"/>
    <w:rsid w:val="00506109"/>
    <w:rsid w:val="00506251"/>
    <w:rsid w:val="0050625E"/>
    <w:rsid w:val="0050639E"/>
    <w:rsid w:val="0050656C"/>
    <w:rsid w:val="00506655"/>
    <w:rsid w:val="00506764"/>
    <w:rsid w:val="00506783"/>
    <w:rsid w:val="0050679A"/>
    <w:rsid w:val="005068A2"/>
    <w:rsid w:val="005068B7"/>
    <w:rsid w:val="00506A89"/>
    <w:rsid w:val="00506BA3"/>
    <w:rsid w:val="005076CA"/>
    <w:rsid w:val="0050787E"/>
    <w:rsid w:val="00507D9E"/>
    <w:rsid w:val="00507EDE"/>
    <w:rsid w:val="005100D5"/>
    <w:rsid w:val="005102E9"/>
    <w:rsid w:val="00510339"/>
    <w:rsid w:val="00510835"/>
    <w:rsid w:val="0051087B"/>
    <w:rsid w:val="005108F3"/>
    <w:rsid w:val="00510C5E"/>
    <w:rsid w:val="00510E0E"/>
    <w:rsid w:val="00510F5A"/>
    <w:rsid w:val="00510F61"/>
    <w:rsid w:val="00510F99"/>
    <w:rsid w:val="005111EF"/>
    <w:rsid w:val="00511429"/>
    <w:rsid w:val="0051158F"/>
    <w:rsid w:val="005116BA"/>
    <w:rsid w:val="00511730"/>
    <w:rsid w:val="00511944"/>
    <w:rsid w:val="00511B1D"/>
    <w:rsid w:val="00511B22"/>
    <w:rsid w:val="00511CE4"/>
    <w:rsid w:val="00511D1C"/>
    <w:rsid w:val="00511E4F"/>
    <w:rsid w:val="00511F80"/>
    <w:rsid w:val="00511FD8"/>
    <w:rsid w:val="00512098"/>
    <w:rsid w:val="00512126"/>
    <w:rsid w:val="005121D6"/>
    <w:rsid w:val="005121E2"/>
    <w:rsid w:val="00512443"/>
    <w:rsid w:val="005124E7"/>
    <w:rsid w:val="005125E2"/>
    <w:rsid w:val="00512718"/>
    <w:rsid w:val="00512826"/>
    <w:rsid w:val="005128B0"/>
    <w:rsid w:val="0051292B"/>
    <w:rsid w:val="005129BD"/>
    <w:rsid w:val="00512A55"/>
    <w:rsid w:val="00512A98"/>
    <w:rsid w:val="00512CAA"/>
    <w:rsid w:val="00512D5A"/>
    <w:rsid w:val="00512DF0"/>
    <w:rsid w:val="005130D7"/>
    <w:rsid w:val="00513160"/>
    <w:rsid w:val="00513399"/>
    <w:rsid w:val="00513A45"/>
    <w:rsid w:val="00513A48"/>
    <w:rsid w:val="00513BFC"/>
    <w:rsid w:val="00513D6A"/>
    <w:rsid w:val="00513DF6"/>
    <w:rsid w:val="00513EFB"/>
    <w:rsid w:val="005140A5"/>
    <w:rsid w:val="005142AE"/>
    <w:rsid w:val="0051475D"/>
    <w:rsid w:val="005148AF"/>
    <w:rsid w:val="00514CA3"/>
    <w:rsid w:val="00514F8B"/>
    <w:rsid w:val="005150F9"/>
    <w:rsid w:val="0051519C"/>
    <w:rsid w:val="005152D2"/>
    <w:rsid w:val="00515600"/>
    <w:rsid w:val="0051583A"/>
    <w:rsid w:val="0051599E"/>
    <w:rsid w:val="00515A1F"/>
    <w:rsid w:val="00515D17"/>
    <w:rsid w:val="00515E9F"/>
    <w:rsid w:val="00516031"/>
    <w:rsid w:val="00516295"/>
    <w:rsid w:val="005164C1"/>
    <w:rsid w:val="005166D5"/>
    <w:rsid w:val="005169DA"/>
    <w:rsid w:val="00516AD1"/>
    <w:rsid w:val="00516B75"/>
    <w:rsid w:val="00516C97"/>
    <w:rsid w:val="00516CB9"/>
    <w:rsid w:val="00516D60"/>
    <w:rsid w:val="00516DBA"/>
    <w:rsid w:val="00516EA2"/>
    <w:rsid w:val="00517040"/>
    <w:rsid w:val="005170C9"/>
    <w:rsid w:val="00517435"/>
    <w:rsid w:val="00517A48"/>
    <w:rsid w:val="00517D30"/>
    <w:rsid w:val="00517F72"/>
    <w:rsid w:val="005201A7"/>
    <w:rsid w:val="005201F9"/>
    <w:rsid w:val="00520473"/>
    <w:rsid w:val="00520526"/>
    <w:rsid w:val="00520635"/>
    <w:rsid w:val="005207B1"/>
    <w:rsid w:val="00520810"/>
    <w:rsid w:val="00520855"/>
    <w:rsid w:val="00520A5A"/>
    <w:rsid w:val="0052119E"/>
    <w:rsid w:val="00521389"/>
    <w:rsid w:val="005213E3"/>
    <w:rsid w:val="005218E8"/>
    <w:rsid w:val="005219AF"/>
    <w:rsid w:val="00521A4A"/>
    <w:rsid w:val="005220B9"/>
    <w:rsid w:val="005220D8"/>
    <w:rsid w:val="005220ED"/>
    <w:rsid w:val="005222E1"/>
    <w:rsid w:val="005227FF"/>
    <w:rsid w:val="0052289E"/>
    <w:rsid w:val="00522A39"/>
    <w:rsid w:val="00522AF4"/>
    <w:rsid w:val="00523066"/>
    <w:rsid w:val="005231DB"/>
    <w:rsid w:val="0052323A"/>
    <w:rsid w:val="0052344F"/>
    <w:rsid w:val="0052348B"/>
    <w:rsid w:val="00523536"/>
    <w:rsid w:val="00523992"/>
    <w:rsid w:val="00523A12"/>
    <w:rsid w:val="00523AF1"/>
    <w:rsid w:val="00523F59"/>
    <w:rsid w:val="00523FE6"/>
    <w:rsid w:val="0052405A"/>
    <w:rsid w:val="00524130"/>
    <w:rsid w:val="00524524"/>
    <w:rsid w:val="005247C7"/>
    <w:rsid w:val="00524DAD"/>
    <w:rsid w:val="00524F74"/>
    <w:rsid w:val="00525235"/>
    <w:rsid w:val="0052530A"/>
    <w:rsid w:val="005253D4"/>
    <w:rsid w:val="00525463"/>
    <w:rsid w:val="00525743"/>
    <w:rsid w:val="005258E9"/>
    <w:rsid w:val="00525B80"/>
    <w:rsid w:val="00525CD5"/>
    <w:rsid w:val="00525F2D"/>
    <w:rsid w:val="00525F49"/>
    <w:rsid w:val="00525FD3"/>
    <w:rsid w:val="00526121"/>
    <w:rsid w:val="0052622B"/>
    <w:rsid w:val="0052666A"/>
    <w:rsid w:val="0052669F"/>
    <w:rsid w:val="00526DB2"/>
    <w:rsid w:val="00527070"/>
    <w:rsid w:val="0052716E"/>
    <w:rsid w:val="005272CA"/>
    <w:rsid w:val="00527477"/>
    <w:rsid w:val="00527823"/>
    <w:rsid w:val="005278EF"/>
    <w:rsid w:val="005300F5"/>
    <w:rsid w:val="0053018D"/>
    <w:rsid w:val="005303A9"/>
    <w:rsid w:val="00530751"/>
    <w:rsid w:val="00530845"/>
    <w:rsid w:val="005308FC"/>
    <w:rsid w:val="00530ABB"/>
    <w:rsid w:val="00530ACE"/>
    <w:rsid w:val="00530C00"/>
    <w:rsid w:val="00531091"/>
    <w:rsid w:val="0053136F"/>
    <w:rsid w:val="005313CB"/>
    <w:rsid w:val="00531736"/>
    <w:rsid w:val="005317CC"/>
    <w:rsid w:val="0053185E"/>
    <w:rsid w:val="00531896"/>
    <w:rsid w:val="00531FEA"/>
    <w:rsid w:val="005322A2"/>
    <w:rsid w:val="00532653"/>
    <w:rsid w:val="005326B4"/>
    <w:rsid w:val="00532758"/>
    <w:rsid w:val="00532915"/>
    <w:rsid w:val="00532949"/>
    <w:rsid w:val="00532AD7"/>
    <w:rsid w:val="00532B3C"/>
    <w:rsid w:val="00532CD5"/>
    <w:rsid w:val="00532CF8"/>
    <w:rsid w:val="005331B9"/>
    <w:rsid w:val="0053332C"/>
    <w:rsid w:val="005333FD"/>
    <w:rsid w:val="00533807"/>
    <w:rsid w:val="005338AC"/>
    <w:rsid w:val="00533C2A"/>
    <w:rsid w:val="00533E43"/>
    <w:rsid w:val="00534011"/>
    <w:rsid w:val="0053407A"/>
    <w:rsid w:val="005341B8"/>
    <w:rsid w:val="00534644"/>
    <w:rsid w:val="005347A6"/>
    <w:rsid w:val="00534807"/>
    <w:rsid w:val="0053489F"/>
    <w:rsid w:val="005348DB"/>
    <w:rsid w:val="00534989"/>
    <w:rsid w:val="00534D93"/>
    <w:rsid w:val="00534DFA"/>
    <w:rsid w:val="00535084"/>
    <w:rsid w:val="00535434"/>
    <w:rsid w:val="005354ED"/>
    <w:rsid w:val="00535627"/>
    <w:rsid w:val="00535B38"/>
    <w:rsid w:val="00535D28"/>
    <w:rsid w:val="00535EA7"/>
    <w:rsid w:val="005361AB"/>
    <w:rsid w:val="00536243"/>
    <w:rsid w:val="00536437"/>
    <w:rsid w:val="005364A2"/>
    <w:rsid w:val="00536588"/>
    <w:rsid w:val="00536607"/>
    <w:rsid w:val="00536625"/>
    <w:rsid w:val="0053670D"/>
    <w:rsid w:val="00536885"/>
    <w:rsid w:val="005368ED"/>
    <w:rsid w:val="0053698F"/>
    <w:rsid w:val="00536AD6"/>
    <w:rsid w:val="00536BF9"/>
    <w:rsid w:val="00536C5B"/>
    <w:rsid w:val="00536D9B"/>
    <w:rsid w:val="00536F6E"/>
    <w:rsid w:val="00537057"/>
    <w:rsid w:val="005370A2"/>
    <w:rsid w:val="00537223"/>
    <w:rsid w:val="0053787A"/>
    <w:rsid w:val="00537AF0"/>
    <w:rsid w:val="00537B00"/>
    <w:rsid w:val="00540075"/>
    <w:rsid w:val="005400AD"/>
    <w:rsid w:val="00540465"/>
    <w:rsid w:val="0054056B"/>
    <w:rsid w:val="00540580"/>
    <w:rsid w:val="00540727"/>
    <w:rsid w:val="00540B07"/>
    <w:rsid w:val="00540BD2"/>
    <w:rsid w:val="00540C3D"/>
    <w:rsid w:val="00540CE7"/>
    <w:rsid w:val="00540EED"/>
    <w:rsid w:val="005410D5"/>
    <w:rsid w:val="00541319"/>
    <w:rsid w:val="0054133B"/>
    <w:rsid w:val="00541671"/>
    <w:rsid w:val="00541A92"/>
    <w:rsid w:val="00541B73"/>
    <w:rsid w:val="00541CA1"/>
    <w:rsid w:val="005421DF"/>
    <w:rsid w:val="00542583"/>
    <w:rsid w:val="00542590"/>
    <w:rsid w:val="005429FF"/>
    <w:rsid w:val="00542D3D"/>
    <w:rsid w:val="00542EA4"/>
    <w:rsid w:val="0054304E"/>
    <w:rsid w:val="0054306F"/>
    <w:rsid w:val="005430F4"/>
    <w:rsid w:val="005431CF"/>
    <w:rsid w:val="00543340"/>
    <w:rsid w:val="0054334C"/>
    <w:rsid w:val="00543ABD"/>
    <w:rsid w:val="00543EA4"/>
    <w:rsid w:val="00543F47"/>
    <w:rsid w:val="00544094"/>
    <w:rsid w:val="0054435F"/>
    <w:rsid w:val="005443C2"/>
    <w:rsid w:val="00544642"/>
    <w:rsid w:val="00544CED"/>
    <w:rsid w:val="00544D6E"/>
    <w:rsid w:val="00544E4C"/>
    <w:rsid w:val="00544FE8"/>
    <w:rsid w:val="0054528B"/>
    <w:rsid w:val="005452BD"/>
    <w:rsid w:val="005453D2"/>
    <w:rsid w:val="0054563A"/>
    <w:rsid w:val="00545775"/>
    <w:rsid w:val="0054585E"/>
    <w:rsid w:val="005458D4"/>
    <w:rsid w:val="00545AFC"/>
    <w:rsid w:val="00545B15"/>
    <w:rsid w:val="00545C2E"/>
    <w:rsid w:val="00545D58"/>
    <w:rsid w:val="00545E71"/>
    <w:rsid w:val="00545EC0"/>
    <w:rsid w:val="00545FAB"/>
    <w:rsid w:val="005460B8"/>
    <w:rsid w:val="0054617E"/>
    <w:rsid w:val="005461F7"/>
    <w:rsid w:val="00546986"/>
    <w:rsid w:val="0054698B"/>
    <w:rsid w:val="00546BB4"/>
    <w:rsid w:val="00546C21"/>
    <w:rsid w:val="00546E71"/>
    <w:rsid w:val="00546ECF"/>
    <w:rsid w:val="00546FF7"/>
    <w:rsid w:val="00547139"/>
    <w:rsid w:val="00547201"/>
    <w:rsid w:val="005473E9"/>
    <w:rsid w:val="00547B9C"/>
    <w:rsid w:val="00547C9A"/>
    <w:rsid w:val="00547CB8"/>
    <w:rsid w:val="00547CD8"/>
    <w:rsid w:val="00547D8B"/>
    <w:rsid w:val="0055007B"/>
    <w:rsid w:val="0055040A"/>
    <w:rsid w:val="00550416"/>
    <w:rsid w:val="005505CD"/>
    <w:rsid w:val="005506A0"/>
    <w:rsid w:val="005507BD"/>
    <w:rsid w:val="005509AF"/>
    <w:rsid w:val="00550BA1"/>
    <w:rsid w:val="00550CDA"/>
    <w:rsid w:val="00550D3B"/>
    <w:rsid w:val="00550DA6"/>
    <w:rsid w:val="00550E74"/>
    <w:rsid w:val="00550F5B"/>
    <w:rsid w:val="00550FC0"/>
    <w:rsid w:val="005511A8"/>
    <w:rsid w:val="00551208"/>
    <w:rsid w:val="005513C8"/>
    <w:rsid w:val="00551900"/>
    <w:rsid w:val="00551A81"/>
    <w:rsid w:val="00551D85"/>
    <w:rsid w:val="00551DB6"/>
    <w:rsid w:val="00551DD7"/>
    <w:rsid w:val="00551DF0"/>
    <w:rsid w:val="00551FB6"/>
    <w:rsid w:val="00552112"/>
    <w:rsid w:val="00552186"/>
    <w:rsid w:val="00552233"/>
    <w:rsid w:val="0055254A"/>
    <w:rsid w:val="005525A8"/>
    <w:rsid w:val="0055268D"/>
    <w:rsid w:val="00552981"/>
    <w:rsid w:val="005529F9"/>
    <w:rsid w:val="00552EBC"/>
    <w:rsid w:val="00553180"/>
    <w:rsid w:val="005531E6"/>
    <w:rsid w:val="0055346B"/>
    <w:rsid w:val="005535E5"/>
    <w:rsid w:val="005536A9"/>
    <w:rsid w:val="005536D6"/>
    <w:rsid w:val="00553707"/>
    <w:rsid w:val="00553A0C"/>
    <w:rsid w:val="00554056"/>
    <w:rsid w:val="005542B0"/>
    <w:rsid w:val="005544E1"/>
    <w:rsid w:val="005544F4"/>
    <w:rsid w:val="005549E0"/>
    <w:rsid w:val="00554A02"/>
    <w:rsid w:val="00554C48"/>
    <w:rsid w:val="00554D13"/>
    <w:rsid w:val="00554FEA"/>
    <w:rsid w:val="00555571"/>
    <w:rsid w:val="00555835"/>
    <w:rsid w:val="00555A85"/>
    <w:rsid w:val="00555B4B"/>
    <w:rsid w:val="00555D6D"/>
    <w:rsid w:val="00555DEB"/>
    <w:rsid w:val="00555EAB"/>
    <w:rsid w:val="005560FA"/>
    <w:rsid w:val="005561EC"/>
    <w:rsid w:val="005561F0"/>
    <w:rsid w:val="005562C6"/>
    <w:rsid w:val="00556316"/>
    <w:rsid w:val="0055632B"/>
    <w:rsid w:val="00556414"/>
    <w:rsid w:val="0055643C"/>
    <w:rsid w:val="00556549"/>
    <w:rsid w:val="00556584"/>
    <w:rsid w:val="005567B6"/>
    <w:rsid w:val="0055694B"/>
    <w:rsid w:val="00556BCE"/>
    <w:rsid w:val="00556C99"/>
    <w:rsid w:val="00556D87"/>
    <w:rsid w:val="00556E6B"/>
    <w:rsid w:val="00556FFD"/>
    <w:rsid w:val="0055708B"/>
    <w:rsid w:val="005570B1"/>
    <w:rsid w:val="005571E3"/>
    <w:rsid w:val="005572D7"/>
    <w:rsid w:val="00557453"/>
    <w:rsid w:val="0055746B"/>
    <w:rsid w:val="00557825"/>
    <w:rsid w:val="005578DB"/>
    <w:rsid w:val="0055793C"/>
    <w:rsid w:val="00557A36"/>
    <w:rsid w:val="00557B8D"/>
    <w:rsid w:val="00557CA6"/>
    <w:rsid w:val="00557CE7"/>
    <w:rsid w:val="00557DB4"/>
    <w:rsid w:val="00557E07"/>
    <w:rsid w:val="00557F67"/>
    <w:rsid w:val="00560003"/>
    <w:rsid w:val="0056001B"/>
    <w:rsid w:val="0056008F"/>
    <w:rsid w:val="00560142"/>
    <w:rsid w:val="0056032E"/>
    <w:rsid w:val="0056050B"/>
    <w:rsid w:val="00560853"/>
    <w:rsid w:val="00560855"/>
    <w:rsid w:val="00560BAC"/>
    <w:rsid w:val="00560C34"/>
    <w:rsid w:val="00560DB5"/>
    <w:rsid w:val="00560DED"/>
    <w:rsid w:val="00560FA1"/>
    <w:rsid w:val="00561010"/>
    <w:rsid w:val="00561023"/>
    <w:rsid w:val="0056109C"/>
    <w:rsid w:val="00561150"/>
    <w:rsid w:val="005612D4"/>
    <w:rsid w:val="0056130D"/>
    <w:rsid w:val="005614C4"/>
    <w:rsid w:val="00561539"/>
    <w:rsid w:val="0056153E"/>
    <w:rsid w:val="005616E3"/>
    <w:rsid w:val="005617D5"/>
    <w:rsid w:val="005619AA"/>
    <w:rsid w:val="005619CC"/>
    <w:rsid w:val="005619CE"/>
    <w:rsid w:val="00561B74"/>
    <w:rsid w:val="00561C37"/>
    <w:rsid w:val="00561E71"/>
    <w:rsid w:val="00561E9E"/>
    <w:rsid w:val="00561EC1"/>
    <w:rsid w:val="00561FD3"/>
    <w:rsid w:val="00562126"/>
    <w:rsid w:val="0056226C"/>
    <w:rsid w:val="005622AA"/>
    <w:rsid w:val="00562435"/>
    <w:rsid w:val="00562437"/>
    <w:rsid w:val="00562703"/>
    <w:rsid w:val="00562CF9"/>
    <w:rsid w:val="00562D28"/>
    <w:rsid w:val="00562D68"/>
    <w:rsid w:val="00562EF6"/>
    <w:rsid w:val="00563051"/>
    <w:rsid w:val="00563272"/>
    <w:rsid w:val="0056330F"/>
    <w:rsid w:val="00563540"/>
    <w:rsid w:val="0056360E"/>
    <w:rsid w:val="00563745"/>
    <w:rsid w:val="00563861"/>
    <w:rsid w:val="005638C5"/>
    <w:rsid w:val="0056395C"/>
    <w:rsid w:val="00563A89"/>
    <w:rsid w:val="00563AE0"/>
    <w:rsid w:val="00563B3B"/>
    <w:rsid w:val="00563D38"/>
    <w:rsid w:val="00563D4F"/>
    <w:rsid w:val="00563F57"/>
    <w:rsid w:val="00563F74"/>
    <w:rsid w:val="005643BE"/>
    <w:rsid w:val="00564447"/>
    <w:rsid w:val="00564732"/>
    <w:rsid w:val="00564831"/>
    <w:rsid w:val="005649D8"/>
    <w:rsid w:val="00564A37"/>
    <w:rsid w:val="00564AA8"/>
    <w:rsid w:val="00564B6D"/>
    <w:rsid w:val="00564D1E"/>
    <w:rsid w:val="00564D5E"/>
    <w:rsid w:val="00564DAE"/>
    <w:rsid w:val="00564F69"/>
    <w:rsid w:val="005650D3"/>
    <w:rsid w:val="00565161"/>
    <w:rsid w:val="00565197"/>
    <w:rsid w:val="00565344"/>
    <w:rsid w:val="005657A8"/>
    <w:rsid w:val="00565C56"/>
    <w:rsid w:val="0056658C"/>
    <w:rsid w:val="00566605"/>
    <w:rsid w:val="005667BE"/>
    <w:rsid w:val="005668FF"/>
    <w:rsid w:val="005669B8"/>
    <w:rsid w:val="00566AA7"/>
    <w:rsid w:val="00566B3E"/>
    <w:rsid w:val="00566B5A"/>
    <w:rsid w:val="00566D1A"/>
    <w:rsid w:val="005670F9"/>
    <w:rsid w:val="005674D9"/>
    <w:rsid w:val="005675C7"/>
    <w:rsid w:val="005675FF"/>
    <w:rsid w:val="00567874"/>
    <w:rsid w:val="00567B6E"/>
    <w:rsid w:val="00567C5D"/>
    <w:rsid w:val="00567E2B"/>
    <w:rsid w:val="005701BC"/>
    <w:rsid w:val="005703AC"/>
    <w:rsid w:val="005706CC"/>
    <w:rsid w:val="00570E62"/>
    <w:rsid w:val="00570F41"/>
    <w:rsid w:val="00570FB7"/>
    <w:rsid w:val="005712B8"/>
    <w:rsid w:val="00571609"/>
    <w:rsid w:val="005716C1"/>
    <w:rsid w:val="005717D6"/>
    <w:rsid w:val="00571BA8"/>
    <w:rsid w:val="00571C0A"/>
    <w:rsid w:val="00571CC9"/>
    <w:rsid w:val="00571D44"/>
    <w:rsid w:val="00571DB6"/>
    <w:rsid w:val="00572036"/>
    <w:rsid w:val="0057259B"/>
    <w:rsid w:val="0057265B"/>
    <w:rsid w:val="005726D5"/>
    <w:rsid w:val="005727C6"/>
    <w:rsid w:val="0057280E"/>
    <w:rsid w:val="005729EC"/>
    <w:rsid w:val="00572C70"/>
    <w:rsid w:val="00572EF6"/>
    <w:rsid w:val="00572EFC"/>
    <w:rsid w:val="0057302B"/>
    <w:rsid w:val="005730E6"/>
    <w:rsid w:val="005730E8"/>
    <w:rsid w:val="00573669"/>
    <w:rsid w:val="0057391F"/>
    <w:rsid w:val="005739D9"/>
    <w:rsid w:val="00573AB3"/>
    <w:rsid w:val="00573CF5"/>
    <w:rsid w:val="00573D63"/>
    <w:rsid w:val="00574426"/>
    <w:rsid w:val="0057475B"/>
    <w:rsid w:val="00574773"/>
    <w:rsid w:val="00574838"/>
    <w:rsid w:val="00574870"/>
    <w:rsid w:val="00574AE1"/>
    <w:rsid w:val="00574AFA"/>
    <w:rsid w:val="00574B78"/>
    <w:rsid w:val="00574D74"/>
    <w:rsid w:val="00574E7B"/>
    <w:rsid w:val="0057501C"/>
    <w:rsid w:val="0057507E"/>
    <w:rsid w:val="005750C5"/>
    <w:rsid w:val="005750D4"/>
    <w:rsid w:val="00575194"/>
    <w:rsid w:val="005754E0"/>
    <w:rsid w:val="00575776"/>
    <w:rsid w:val="0057598E"/>
    <w:rsid w:val="0057599E"/>
    <w:rsid w:val="00575AA7"/>
    <w:rsid w:val="00575BE3"/>
    <w:rsid w:val="00575D0B"/>
    <w:rsid w:val="00575EE2"/>
    <w:rsid w:val="005760D9"/>
    <w:rsid w:val="005763CA"/>
    <w:rsid w:val="005764F5"/>
    <w:rsid w:val="005765B1"/>
    <w:rsid w:val="0057665A"/>
    <w:rsid w:val="00576795"/>
    <w:rsid w:val="00576B21"/>
    <w:rsid w:val="00576BFB"/>
    <w:rsid w:val="00576CA1"/>
    <w:rsid w:val="00576DA5"/>
    <w:rsid w:val="00576DAD"/>
    <w:rsid w:val="00576E86"/>
    <w:rsid w:val="00576F7B"/>
    <w:rsid w:val="005771FC"/>
    <w:rsid w:val="0057753A"/>
    <w:rsid w:val="00577639"/>
    <w:rsid w:val="005776D6"/>
    <w:rsid w:val="00577A52"/>
    <w:rsid w:val="00577A54"/>
    <w:rsid w:val="00577AB0"/>
    <w:rsid w:val="00577ADB"/>
    <w:rsid w:val="00577C43"/>
    <w:rsid w:val="00580366"/>
    <w:rsid w:val="00580673"/>
    <w:rsid w:val="0058087D"/>
    <w:rsid w:val="00580928"/>
    <w:rsid w:val="00580C10"/>
    <w:rsid w:val="00580C1C"/>
    <w:rsid w:val="00580FF2"/>
    <w:rsid w:val="005810E2"/>
    <w:rsid w:val="00581216"/>
    <w:rsid w:val="00581431"/>
    <w:rsid w:val="005818FC"/>
    <w:rsid w:val="00581964"/>
    <w:rsid w:val="00581BB3"/>
    <w:rsid w:val="00581DC8"/>
    <w:rsid w:val="00581DF4"/>
    <w:rsid w:val="005827B9"/>
    <w:rsid w:val="00582840"/>
    <w:rsid w:val="00582B80"/>
    <w:rsid w:val="00582C98"/>
    <w:rsid w:val="00582CD1"/>
    <w:rsid w:val="00582E72"/>
    <w:rsid w:val="00583054"/>
    <w:rsid w:val="0058325A"/>
    <w:rsid w:val="005832F1"/>
    <w:rsid w:val="0058331E"/>
    <w:rsid w:val="00583409"/>
    <w:rsid w:val="005834DA"/>
    <w:rsid w:val="0058355A"/>
    <w:rsid w:val="00583715"/>
    <w:rsid w:val="00583821"/>
    <w:rsid w:val="0058383F"/>
    <w:rsid w:val="00583908"/>
    <w:rsid w:val="00583A0F"/>
    <w:rsid w:val="00583A42"/>
    <w:rsid w:val="00583CE3"/>
    <w:rsid w:val="0058403E"/>
    <w:rsid w:val="005841E1"/>
    <w:rsid w:val="0058451A"/>
    <w:rsid w:val="00584719"/>
    <w:rsid w:val="005847C0"/>
    <w:rsid w:val="00584899"/>
    <w:rsid w:val="0058497C"/>
    <w:rsid w:val="00584A91"/>
    <w:rsid w:val="00584AA9"/>
    <w:rsid w:val="00584ECB"/>
    <w:rsid w:val="00584F52"/>
    <w:rsid w:val="00584FDE"/>
    <w:rsid w:val="0058505C"/>
    <w:rsid w:val="0058513E"/>
    <w:rsid w:val="00585177"/>
    <w:rsid w:val="0058546A"/>
    <w:rsid w:val="0058558C"/>
    <w:rsid w:val="00585598"/>
    <w:rsid w:val="005855C4"/>
    <w:rsid w:val="005858DE"/>
    <w:rsid w:val="00585DB2"/>
    <w:rsid w:val="005861CA"/>
    <w:rsid w:val="00586523"/>
    <w:rsid w:val="00586AD0"/>
    <w:rsid w:val="00586FAE"/>
    <w:rsid w:val="00587236"/>
    <w:rsid w:val="00587248"/>
    <w:rsid w:val="005872BB"/>
    <w:rsid w:val="00587630"/>
    <w:rsid w:val="005879DB"/>
    <w:rsid w:val="00587BE6"/>
    <w:rsid w:val="00587F63"/>
    <w:rsid w:val="0059011A"/>
    <w:rsid w:val="00590168"/>
    <w:rsid w:val="0059020B"/>
    <w:rsid w:val="005902B5"/>
    <w:rsid w:val="005904EB"/>
    <w:rsid w:val="005904F9"/>
    <w:rsid w:val="005905B8"/>
    <w:rsid w:val="0059089B"/>
    <w:rsid w:val="00590999"/>
    <w:rsid w:val="00590B6C"/>
    <w:rsid w:val="00590E35"/>
    <w:rsid w:val="00590E3D"/>
    <w:rsid w:val="00590F72"/>
    <w:rsid w:val="00591038"/>
    <w:rsid w:val="00591272"/>
    <w:rsid w:val="0059139C"/>
    <w:rsid w:val="005915B5"/>
    <w:rsid w:val="005915B6"/>
    <w:rsid w:val="0059165A"/>
    <w:rsid w:val="00591C45"/>
    <w:rsid w:val="0059239E"/>
    <w:rsid w:val="0059242D"/>
    <w:rsid w:val="005924FD"/>
    <w:rsid w:val="005928B1"/>
    <w:rsid w:val="005929BC"/>
    <w:rsid w:val="00592B76"/>
    <w:rsid w:val="00592B8D"/>
    <w:rsid w:val="00592E61"/>
    <w:rsid w:val="00592E90"/>
    <w:rsid w:val="00592E95"/>
    <w:rsid w:val="0059313B"/>
    <w:rsid w:val="005931A1"/>
    <w:rsid w:val="00593224"/>
    <w:rsid w:val="0059330A"/>
    <w:rsid w:val="00593320"/>
    <w:rsid w:val="00593343"/>
    <w:rsid w:val="0059345F"/>
    <w:rsid w:val="005937C5"/>
    <w:rsid w:val="00593E4B"/>
    <w:rsid w:val="00594471"/>
    <w:rsid w:val="005949D5"/>
    <w:rsid w:val="00594B55"/>
    <w:rsid w:val="005950B6"/>
    <w:rsid w:val="005950EF"/>
    <w:rsid w:val="005951A1"/>
    <w:rsid w:val="00595223"/>
    <w:rsid w:val="005954ED"/>
    <w:rsid w:val="00595670"/>
    <w:rsid w:val="00595755"/>
    <w:rsid w:val="00595A7E"/>
    <w:rsid w:val="00595E21"/>
    <w:rsid w:val="00595FA0"/>
    <w:rsid w:val="005960FB"/>
    <w:rsid w:val="00596256"/>
    <w:rsid w:val="00596633"/>
    <w:rsid w:val="0059673F"/>
    <w:rsid w:val="005967B0"/>
    <w:rsid w:val="005968D0"/>
    <w:rsid w:val="005968DE"/>
    <w:rsid w:val="005969C3"/>
    <w:rsid w:val="00596AA1"/>
    <w:rsid w:val="00596ABD"/>
    <w:rsid w:val="005973CC"/>
    <w:rsid w:val="005973EF"/>
    <w:rsid w:val="0059751A"/>
    <w:rsid w:val="0059771E"/>
    <w:rsid w:val="00597731"/>
    <w:rsid w:val="00597C4B"/>
    <w:rsid w:val="00597CE0"/>
    <w:rsid w:val="00597D82"/>
    <w:rsid w:val="00597DE1"/>
    <w:rsid w:val="005A0158"/>
    <w:rsid w:val="005A020E"/>
    <w:rsid w:val="005A0218"/>
    <w:rsid w:val="005A025D"/>
    <w:rsid w:val="005A0323"/>
    <w:rsid w:val="005A03A1"/>
    <w:rsid w:val="005A0700"/>
    <w:rsid w:val="005A0769"/>
    <w:rsid w:val="005A0A1E"/>
    <w:rsid w:val="005A0D51"/>
    <w:rsid w:val="005A1221"/>
    <w:rsid w:val="005A15C1"/>
    <w:rsid w:val="005A16E7"/>
    <w:rsid w:val="005A18D4"/>
    <w:rsid w:val="005A19F3"/>
    <w:rsid w:val="005A1A77"/>
    <w:rsid w:val="005A1A7C"/>
    <w:rsid w:val="005A1A97"/>
    <w:rsid w:val="005A1C88"/>
    <w:rsid w:val="005A1D78"/>
    <w:rsid w:val="005A1DE7"/>
    <w:rsid w:val="005A1E5F"/>
    <w:rsid w:val="005A219B"/>
    <w:rsid w:val="005A22BC"/>
    <w:rsid w:val="005A251B"/>
    <w:rsid w:val="005A28CB"/>
    <w:rsid w:val="005A29D7"/>
    <w:rsid w:val="005A2DE2"/>
    <w:rsid w:val="005A31D3"/>
    <w:rsid w:val="005A3391"/>
    <w:rsid w:val="005A3711"/>
    <w:rsid w:val="005A384B"/>
    <w:rsid w:val="005A390D"/>
    <w:rsid w:val="005A3E52"/>
    <w:rsid w:val="005A40B5"/>
    <w:rsid w:val="005A43F9"/>
    <w:rsid w:val="005A4426"/>
    <w:rsid w:val="005A44EC"/>
    <w:rsid w:val="005A4549"/>
    <w:rsid w:val="005A47B2"/>
    <w:rsid w:val="005A4906"/>
    <w:rsid w:val="005A4A8C"/>
    <w:rsid w:val="005A4C41"/>
    <w:rsid w:val="005A4D4A"/>
    <w:rsid w:val="005A4E38"/>
    <w:rsid w:val="005A4F74"/>
    <w:rsid w:val="005A55A9"/>
    <w:rsid w:val="005A569E"/>
    <w:rsid w:val="005A588E"/>
    <w:rsid w:val="005A5D33"/>
    <w:rsid w:val="005A60F8"/>
    <w:rsid w:val="005A6181"/>
    <w:rsid w:val="005A61C4"/>
    <w:rsid w:val="005A6233"/>
    <w:rsid w:val="005A6264"/>
    <w:rsid w:val="005A64DF"/>
    <w:rsid w:val="005A6699"/>
    <w:rsid w:val="005A6843"/>
    <w:rsid w:val="005A6F4E"/>
    <w:rsid w:val="005A7086"/>
    <w:rsid w:val="005A70A9"/>
    <w:rsid w:val="005A717B"/>
    <w:rsid w:val="005A781B"/>
    <w:rsid w:val="005A7852"/>
    <w:rsid w:val="005A79E2"/>
    <w:rsid w:val="005A7A0E"/>
    <w:rsid w:val="005B003B"/>
    <w:rsid w:val="005B04F1"/>
    <w:rsid w:val="005B0540"/>
    <w:rsid w:val="005B05A1"/>
    <w:rsid w:val="005B0980"/>
    <w:rsid w:val="005B09AB"/>
    <w:rsid w:val="005B09BD"/>
    <w:rsid w:val="005B0A87"/>
    <w:rsid w:val="005B0AC0"/>
    <w:rsid w:val="005B1077"/>
    <w:rsid w:val="005B1102"/>
    <w:rsid w:val="005B11AF"/>
    <w:rsid w:val="005B12DB"/>
    <w:rsid w:val="005B1942"/>
    <w:rsid w:val="005B1F3C"/>
    <w:rsid w:val="005B1F9A"/>
    <w:rsid w:val="005B1FD1"/>
    <w:rsid w:val="005B233D"/>
    <w:rsid w:val="005B259E"/>
    <w:rsid w:val="005B2653"/>
    <w:rsid w:val="005B2B6D"/>
    <w:rsid w:val="005B2BDF"/>
    <w:rsid w:val="005B2CC4"/>
    <w:rsid w:val="005B3151"/>
    <w:rsid w:val="005B321E"/>
    <w:rsid w:val="005B33AF"/>
    <w:rsid w:val="005B3426"/>
    <w:rsid w:val="005B3554"/>
    <w:rsid w:val="005B3619"/>
    <w:rsid w:val="005B36EA"/>
    <w:rsid w:val="005B38B5"/>
    <w:rsid w:val="005B3905"/>
    <w:rsid w:val="005B3D2B"/>
    <w:rsid w:val="005B3E68"/>
    <w:rsid w:val="005B3E83"/>
    <w:rsid w:val="005B429D"/>
    <w:rsid w:val="005B442A"/>
    <w:rsid w:val="005B445E"/>
    <w:rsid w:val="005B47C6"/>
    <w:rsid w:val="005B487E"/>
    <w:rsid w:val="005B4C28"/>
    <w:rsid w:val="005B4D7B"/>
    <w:rsid w:val="005B4E35"/>
    <w:rsid w:val="005B4EA7"/>
    <w:rsid w:val="005B523B"/>
    <w:rsid w:val="005B53CF"/>
    <w:rsid w:val="005B546A"/>
    <w:rsid w:val="005B569D"/>
    <w:rsid w:val="005B5C26"/>
    <w:rsid w:val="005B6242"/>
    <w:rsid w:val="005B63DE"/>
    <w:rsid w:val="005B6420"/>
    <w:rsid w:val="005B6A33"/>
    <w:rsid w:val="005B6A6B"/>
    <w:rsid w:val="005B6A85"/>
    <w:rsid w:val="005B6B58"/>
    <w:rsid w:val="005B6D46"/>
    <w:rsid w:val="005B6E1A"/>
    <w:rsid w:val="005B70FA"/>
    <w:rsid w:val="005B7100"/>
    <w:rsid w:val="005B759C"/>
    <w:rsid w:val="005B794F"/>
    <w:rsid w:val="005B7A0F"/>
    <w:rsid w:val="005B7B2C"/>
    <w:rsid w:val="005B7C1B"/>
    <w:rsid w:val="005B7F82"/>
    <w:rsid w:val="005C00A0"/>
    <w:rsid w:val="005C04C9"/>
    <w:rsid w:val="005C05A0"/>
    <w:rsid w:val="005C0664"/>
    <w:rsid w:val="005C09B1"/>
    <w:rsid w:val="005C09B3"/>
    <w:rsid w:val="005C0A94"/>
    <w:rsid w:val="005C0C46"/>
    <w:rsid w:val="005C0C6E"/>
    <w:rsid w:val="005C105D"/>
    <w:rsid w:val="005C1374"/>
    <w:rsid w:val="005C144D"/>
    <w:rsid w:val="005C1461"/>
    <w:rsid w:val="005C156F"/>
    <w:rsid w:val="005C1821"/>
    <w:rsid w:val="005C183E"/>
    <w:rsid w:val="005C1AC5"/>
    <w:rsid w:val="005C1DC8"/>
    <w:rsid w:val="005C1EF1"/>
    <w:rsid w:val="005C219B"/>
    <w:rsid w:val="005C2395"/>
    <w:rsid w:val="005C23FD"/>
    <w:rsid w:val="005C2539"/>
    <w:rsid w:val="005C253D"/>
    <w:rsid w:val="005C253E"/>
    <w:rsid w:val="005C256F"/>
    <w:rsid w:val="005C2671"/>
    <w:rsid w:val="005C2864"/>
    <w:rsid w:val="005C28C5"/>
    <w:rsid w:val="005C2BD8"/>
    <w:rsid w:val="005C2BFD"/>
    <w:rsid w:val="005C2D50"/>
    <w:rsid w:val="005C310A"/>
    <w:rsid w:val="005C3261"/>
    <w:rsid w:val="005C32F0"/>
    <w:rsid w:val="005C35AF"/>
    <w:rsid w:val="005C3660"/>
    <w:rsid w:val="005C37BC"/>
    <w:rsid w:val="005C3918"/>
    <w:rsid w:val="005C3A0B"/>
    <w:rsid w:val="005C3CFB"/>
    <w:rsid w:val="005C3E60"/>
    <w:rsid w:val="005C3F56"/>
    <w:rsid w:val="005C402B"/>
    <w:rsid w:val="005C40A4"/>
    <w:rsid w:val="005C415C"/>
    <w:rsid w:val="005C441A"/>
    <w:rsid w:val="005C4547"/>
    <w:rsid w:val="005C45E1"/>
    <w:rsid w:val="005C4707"/>
    <w:rsid w:val="005C47F5"/>
    <w:rsid w:val="005C487E"/>
    <w:rsid w:val="005C49A9"/>
    <w:rsid w:val="005C4A28"/>
    <w:rsid w:val="005C4AB9"/>
    <w:rsid w:val="005C4B4A"/>
    <w:rsid w:val="005C4BB8"/>
    <w:rsid w:val="005C4CB0"/>
    <w:rsid w:val="005C4F22"/>
    <w:rsid w:val="005C5140"/>
    <w:rsid w:val="005C515F"/>
    <w:rsid w:val="005C51B1"/>
    <w:rsid w:val="005C51D8"/>
    <w:rsid w:val="005C5269"/>
    <w:rsid w:val="005C53FC"/>
    <w:rsid w:val="005C54F7"/>
    <w:rsid w:val="005C595A"/>
    <w:rsid w:val="005C5A8B"/>
    <w:rsid w:val="005C5D4B"/>
    <w:rsid w:val="005C5DB7"/>
    <w:rsid w:val="005C600F"/>
    <w:rsid w:val="005C61F8"/>
    <w:rsid w:val="005C62C8"/>
    <w:rsid w:val="005C62F7"/>
    <w:rsid w:val="005C6B07"/>
    <w:rsid w:val="005C738C"/>
    <w:rsid w:val="005C73AA"/>
    <w:rsid w:val="005C73D4"/>
    <w:rsid w:val="005C7478"/>
    <w:rsid w:val="005C76A8"/>
    <w:rsid w:val="005C76D8"/>
    <w:rsid w:val="005C789F"/>
    <w:rsid w:val="005C78B3"/>
    <w:rsid w:val="005C78BF"/>
    <w:rsid w:val="005C78D6"/>
    <w:rsid w:val="005C791D"/>
    <w:rsid w:val="005C79A5"/>
    <w:rsid w:val="005C79BA"/>
    <w:rsid w:val="005C7BFF"/>
    <w:rsid w:val="005C7CC1"/>
    <w:rsid w:val="005C7E19"/>
    <w:rsid w:val="005D0034"/>
    <w:rsid w:val="005D005F"/>
    <w:rsid w:val="005D0265"/>
    <w:rsid w:val="005D03F6"/>
    <w:rsid w:val="005D0793"/>
    <w:rsid w:val="005D0C76"/>
    <w:rsid w:val="005D108A"/>
    <w:rsid w:val="005D1362"/>
    <w:rsid w:val="005D161A"/>
    <w:rsid w:val="005D190B"/>
    <w:rsid w:val="005D1AD8"/>
    <w:rsid w:val="005D1B47"/>
    <w:rsid w:val="005D1C82"/>
    <w:rsid w:val="005D1DC0"/>
    <w:rsid w:val="005D1E6A"/>
    <w:rsid w:val="005D214E"/>
    <w:rsid w:val="005D215B"/>
    <w:rsid w:val="005D228A"/>
    <w:rsid w:val="005D25F8"/>
    <w:rsid w:val="005D2600"/>
    <w:rsid w:val="005D2739"/>
    <w:rsid w:val="005D29C4"/>
    <w:rsid w:val="005D2C61"/>
    <w:rsid w:val="005D30A0"/>
    <w:rsid w:val="005D31E4"/>
    <w:rsid w:val="005D31FD"/>
    <w:rsid w:val="005D32E1"/>
    <w:rsid w:val="005D3616"/>
    <w:rsid w:val="005D385A"/>
    <w:rsid w:val="005D3A3E"/>
    <w:rsid w:val="005D3A7D"/>
    <w:rsid w:val="005D3B85"/>
    <w:rsid w:val="005D3BC6"/>
    <w:rsid w:val="005D3ED6"/>
    <w:rsid w:val="005D4332"/>
    <w:rsid w:val="005D442C"/>
    <w:rsid w:val="005D47C3"/>
    <w:rsid w:val="005D4A20"/>
    <w:rsid w:val="005D4A2B"/>
    <w:rsid w:val="005D4B0E"/>
    <w:rsid w:val="005D50D8"/>
    <w:rsid w:val="005D5198"/>
    <w:rsid w:val="005D51AA"/>
    <w:rsid w:val="005D530B"/>
    <w:rsid w:val="005D544B"/>
    <w:rsid w:val="005D55F8"/>
    <w:rsid w:val="005D5696"/>
    <w:rsid w:val="005D5900"/>
    <w:rsid w:val="005D59AC"/>
    <w:rsid w:val="005D5D5C"/>
    <w:rsid w:val="005D5FA1"/>
    <w:rsid w:val="005D600A"/>
    <w:rsid w:val="005D6207"/>
    <w:rsid w:val="005D62D5"/>
    <w:rsid w:val="005D64CB"/>
    <w:rsid w:val="005D64DA"/>
    <w:rsid w:val="005D654A"/>
    <w:rsid w:val="005D657D"/>
    <w:rsid w:val="005D66A6"/>
    <w:rsid w:val="005D6713"/>
    <w:rsid w:val="005D695E"/>
    <w:rsid w:val="005D6A5F"/>
    <w:rsid w:val="005D6A66"/>
    <w:rsid w:val="005D6AAA"/>
    <w:rsid w:val="005D6B94"/>
    <w:rsid w:val="005D6C87"/>
    <w:rsid w:val="005D6DF3"/>
    <w:rsid w:val="005D6F31"/>
    <w:rsid w:val="005D6F4E"/>
    <w:rsid w:val="005D6FA0"/>
    <w:rsid w:val="005D703A"/>
    <w:rsid w:val="005D70FB"/>
    <w:rsid w:val="005D7384"/>
    <w:rsid w:val="005D73B4"/>
    <w:rsid w:val="005D76CB"/>
    <w:rsid w:val="005D7774"/>
    <w:rsid w:val="005D7E1E"/>
    <w:rsid w:val="005D7E8F"/>
    <w:rsid w:val="005E0007"/>
    <w:rsid w:val="005E0035"/>
    <w:rsid w:val="005E01FA"/>
    <w:rsid w:val="005E04F9"/>
    <w:rsid w:val="005E0568"/>
    <w:rsid w:val="005E0843"/>
    <w:rsid w:val="005E0885"/>
    <w:rsid w:val="005E092C"/>
    <w:rsid w:val="005E09B5"/>
    <w:rsid w:val="005E09CE"/>
    <w:rsid w:val="005E0A63"/>
    <w:rsid w:val="005E0BA4"/>
    <w:rsid w:val="005E0BAB"/>
    <w:rsid w:val="005E1204"/>
    <w:rsid w:val="005E12B6"/>
    <w:rsid w:val="005E158B"/>
    <w:rsid w:val="005E182B"/>
    <w:rsid w:val="005E1943"/>
    <w:rsid w:val="005E1BD8"/>
    <w:rsid w:val="005E1C57"/>
    <w:rsid w:val="005E1F01"/>
    <w:rsid w:val="005E1F11"/>
    <w:rsid w:val="005E1F9D"/>
    <w:rsid w:val="005E20EE"/>
    <w:rsid w:val="005E23F2"/>
    <w:rsid w:val="005E2498"/>
    <w:rsid w:val="005E25B7"/>
    <w:rsid w:val="005E2B8D"/>
    <w:rsid w:val="005E2D25"/>
    <w:rsid w:val="005E2D66"/>
    <w:rsid w:val="005E2DC2"/>
    <w:rsid w:val="005E3420"/>
    <w:rsid w:val="005E3A29"/>
    <w:rsid w:val="005E3A70"/>
    <w:rsid w:val="005E3BA8"/>
    <w:rsid w:val="005E3C82"/>
    <w:rsid w:val="005E3CE7"/>
    <w:rsid w:val="005E3D74"/>
    <w:rsid w:val="005E3DBD"/>
    <w:rsid w:val="005E4171"/>
    <w:rsid w:val="005E4427"/>
    <w:rsid w:val="005E4506"/>
    <w:rsid w:val="005E487C"/>
    <w:rsid w:val="005E48F5"/>
    <w:rsid w:val="005E4994"/>
    <w:rsid w:val="005E4B50"/>
    <w:rsid w:val="005E4BA6"/>
    <w:rsid w:val="005E4BD6"/>
    <w:rsid w:val="005E4D21"/>
    <w:rsid w:val="005E4F10"/>
    <w:rsid w:val="005E4F7D"/>
    <w:rsid w:val="005E5012"/>
    <w:rsid w:val="005E5026"/>
    <w:rsid w:val="005E516B"/>
    <w:rsid w:val="005E5436"/>
    <w:rsid w:val="005E5806"/>
    <w:rsid w:val="005E5825"/>
    <w:rsid w:val="005E5A56"/>
    <w:rsid w:val="005E5C5C"/>
    <w:rsid w:val="005E5F0C"/>
    <w:rsid w:val="005E622E"/>
    <w:rsid w:val="005E63C8"/>
    <w:rsid w:val="005E6A0E"/>
    <w:rsid w:val="005E6AA4"/>
    <w:rsid w:val="005E6B2B"/>
    <w:rsid w:val="005E6DB0"/>
    <w:rsid w:val="005E7141"/>
    <w:rsid w:val="005E7662"/>
    <w:rsid w:val="005E771C"/>
    <w:rsid w:val="005E77C1"/>
    <w:rsid w:val="005E7A28"/>
    <w:rsid w:val="005E7C1D"/>
    <w:rsid w:val="005E7DF0"/>
    <w:rsid w:val="005E7FA8"/>
    <w:rsid w:val="005E7FC0"/>
    <w:rsid w:val="005F00C9"/>
    <w:rsid w:val="005F01F5"/>
    <w:rsid w:val="005F062D"/>
    <w:rsid w:val="005F0827"/>
    <w:rsid w:val="005F0AD3"/>
    <w:rsid w:val="005F0B2C"/>
    <w:rsid w:val="005F0CCD"/>
    <w:rsid w:val="005F0E40"/>
    <w:rsid w:val="005F108A"/>
    <w:rsid w:val="005F1367"/>
    <w:rsid w:val="005F14CE"/>
    <w:rsid w:val="005F1524"/>
    <w:rsid w:val="005F18B1"/>
    <w:rsid w:val="005F18B9"/>
    <w:rsid w:val="005F1B29"/>
    <w:rsid w:val="005F1D34"/>
    <w:rsid w:val="005F1E34"/>
    <w:rsid w:val="005F1E39"/>
    <w:rsid w:val="005F1FF9"/>
    <w:rsid w:val="005F215D"/>
    <w:rsid w:val="005F22A5"/>
    <w:rsid w:val="005F261F"/>
    <w:rsid w:val="005F2653"/>
    <w:rsid w:val="005F265A"/>
    <w:rsid w:val="005F27CB"/>
    <w:rsid w:val="005F2905"/>
    <w:rsid w:val="005F2B8F"/>
    <w:rsid w:val="005F2B96"/>
    <w:rsid w:val="005F2CCA"/>
    <w:rsid w:val="005F2E1D"/>
    <w:rsid w:val="005F2F4A"/>
    <w:rsid w:val="005F31A6"/>
    <w:rsid w:val="005F31D3"/>
    <w:rsid w:val="005F33F4"/>
    <w:rsid w:val="005F3474"/>
    <w:rsid w:val="005F34E9"/>
    <w:rsid w:val="005F35A0"/>
    <w:rsid w:val="005F38AF"/>
    <w:rsid w:val="005F3903"/>
    <w:rsid w:val="005F3A29"/>
    <w:rsid w:val="005F3B2B"/>
    <w:rsid w:val="005F3C14"/>
    <w:rsid w:val="005F3DFA"/>
    <w:rsid w:val="005F3E0D"/>
    <w:rsid w:val="005F3EA0"/>
    <w:rsid w:val="005F40EA"/>
    <w:rsid w:val="005F413C"/>
    <w:rsid w:val="005F4634"/>
    <w:rsid w:val="005F463C"/>
    <w:rsid w:val="005F4964"/>
    <w:rsid w:val="005F4AA0"/>
    <w:rsid w:val="005F4B81"/>
    <w:rsid w:val="005F4BF8"/>
    <w:rsid w:val="005F4C27"/>
    <w:rsid w:val="005F4E69"/>
    <w:rsid w:val="005F5216"/>
    <w:rsid w:val="005F56CD"/>
    <w:rsid w:val="005F56D4"/>
    <w:rsid w:val="005F56E5"/>
    <w:rsid w:val="005F574E"/>
    <w:rsid w:val="005F586B"/>
    <w:rsid w:val="005F5986"/>
    <w:rsid w:val="005F5C5F"/>
    <w:rsid w:val="005F5FC8"/>
    <w:rsid w:val="005F6838"/>
    <w:rsid w:val="005F68D8"/>
    <w:rsid w:val="005F6C9F"/>
    <w:rsid w:val="005F708C"/>
    <w:rsid w:val="005F722B"/>
    <w:rsid w:val="005F73D5"/>
    <w:rsid w:val="005F74C2"/>
    <w:rsid w:val="005F76A4"/>
    <w:rsid w:val="005F7A10"/>
    <w:rsid w:val="005F7E6E"/>
    <w:rsid w:val="006000C5"/>
    <w:rsid w:val="006001A7"/>
    <w:rsid w:val="006004F2"/>
    <w:rsid w:val="0060054C"/>
    <w:rsid w:val="00600870"/>
    <w:rsid w:val="006009F7"/>
    <w:rsid w:val="00600CA8"/>
    <w:rsid w:val="0060129F"/>
    <w:rsid w:val="006014AD"/>
    <w:rsid w:val="006014E9"/>
    <w:rsid w:val="006015CB"/>
    <w:rsid w:val="00601680"/>
    <w:rsid w:val="00601703"/>
    <w:rsid w:val="00601C8E"/>
    <w:rsid w:val="00601CC7"/>
    <w:rsid w:val="00602062"/>
    <w:rsid w:val="0060217C"/>
    <w:rsid w:val="00602330"/>
    <w:rsid w:val="00602603"/>
    <w:rsid w:val="006026D4"/>
    <w:rsid w:val="00602993"/>
    <w:rsid w:val="00602AC6"/>
    <w:rsid w:val="00602B34"/>
    <w:rsid w:val="00602C86"/>
    <w:rsid w:val="00602CF6"/>
    <w:rsid w:val="00602DA0"/>
    <w:rsid w:val="00602E06"/>
    <w:rsid w:val="00602F41"/>
    <w:rsid w:val="006030F5"/>
    <w:rsid w:val="006032E8"/>
    <w:rsid w:val="00603465"/>
    <w:rsid w:val="006035BC"/>
    <w:rsid w:val="006036A9"/>
    <w:rsid w:val="006038D0"/>
    <w:rsid w:val="006038DB"/>
    <w:rsid w:val="006039FE"/>
    <w:rsid w:val="00603B94"/>
    <w:rsid w:val="00603C25"/>
    <w:rsid w:val="00603FE6"/>
    <w:rsid w:val="0060412A"/>
    <w:rsid w:val="0060437D"/>
    <w:rsid w:val="00604477"/>
    <w:rsid w:val="00604486"/>
    <w:rsid w:val="00604656"/>
    <w:rsid w:val="0060496A"/>
    <w:rsid w:val="00604D66"/>
    <w:rsid w:val="0060509A"/>
    <w:rsid w:val="006051CD"/>
    <w:rsid w:val="00605240"/>
    <w:rsid w:val="00605280"/>
    <w:rsid w:val="006052F8"/>
    <w:rsid w:val="006055FF"/>
    <w:rsid w:val="0060597E"/>
    <w:rsid w:val="00605BC0"/>
    <w:rsid w:val="00606205"/>
    <w:rsid w:val="00606782"/>
    <w:rsid w:val="00606CBA"/>
    <w:rsid w:val="00606DA9"/>
    <w:rsid w:val="00606E9F"/>
    <w:rsid w:val="00607101"/>
    <w:rsid w:val="00607110"/>
    <w:rsid w:val="0060743B"/>
    <w:rsid w:val="0060751B"/>
    <w:rsid w:val="00607529"/>
    <w:rsid w:val="0060799E"/>
    <w:rsid w:val="00607B4C"/>
    <w:rsid w:val="00607C86"/>
    <w:rsid w:val="00607CD7"/>
    <w:rsid w:val="00607DA8"/>
    <w:rsid w:val="00607E5D"/>
    <w:rsid w:val="00607F70"/>
    <w:rsid w:val="00610474"/>
    <w:rsid w:val="006107D4"/>
    <w:rsid w:val="006109CC"/>
    <w:rsid w:val="00610B46"/>
    <w:rsid w:val="00610BD8"/>
    <w:rsid w:val="00610BDE"/>
    <w:rsid w:val="00610C73"/>
    <w:rsid w:val="00610D49"/>
    <w:rsid w:val="0061117F"/>
    <w:rsid w:val="00611238"/>
    <w:rsid w:val="006117AE"/>
    <w:rsid w:val="006117E2"/>
    <w:rsid w:val="006117FD"/>
    <w:rsid w:val="006119D7"/>
    <w:rsid w:val="00611BAD"/>
    <w:rsid w:val="00611BDD"/>
    <w:rsid w:val="00611C54"/>
    <w:rsid w:val="00611DE5"/>
    <w:rsid w:val="0061201F"/>
    <w:rsid w:val="0061218B"/>
    <w:rsid w:val="006122D0"/>
    <w:rsid w:val="0061246E"/>
    <w:rsid w:val="00612648"/>
    <w:rsid w:val="00612728"/>
    <w:rsid w:val="006128A9"/>
    <w:rsid w:val="006128C7"/>
    <w:rsid w:val="006129FB"/>
    <w:rsid w:val="00612B3B"/>
    <w:rsid w:val="00612BD1"/>
    <w:rsid w:val="00612BEC"/>
    <w:rsid w:val="00612DE3"/>
    <w:rsid w:val="006130AC"/>
    <w:rsid w:val="006131A1"/>
    <w:rsid w:val="006135CC"/>
    <w:rsid w:val="00613799"/>
    <w:rsid w:val="0061382C"/>
    <w:rsid w:val="00613902"/>
    <w:rsid w:val="00613D49"/>
    <w:rsid w:val="00613DE6"/>
    <w:rsid w:val="00613FE8"/>
    <w:rsid w:val="00614022"/>
    <w:rsid w:val="0061404F"/>
    <w:rsid w:val="0061413E"/>
    <w:rsid w:val="006142E2"/>
    <w:rsid w:val="00614373"/>
    <w:rsid w:val="006143BC"/>
    <w:rsid w:val="006143C2"/>
    <w:rsid w:val="00614433"/>
    <w:rsid w:val="0061461B"/>
    <w:rsid w:val="00614640"/>
    <w:rsid w:val="00614929"/>
    <w:rsid w:val="00614E3F"/>
    <w:rsid w:val="00614E48"/>
    <w:rsid w:val="00614E8C"/>
    <w:rsid w:val="00615133"/>
    <w:rsid w:val="006154E4"/>
    <w:rsid w:val="00615640"/>
    <w:rsid w:val="006158F4"/>
    <w:rsid w:val="00615A80"/>
    <w:rsid w:val="00615C34"/>
    <w:rsid w:val="00615CD4"/>
    <w:rsid w:val="0061610B"/>
    <w:rsid w:val="00616234"/>
    <w:rsid w:val="0061636B"/>
    <w:rsid w:val="0061649C"/>
    <w:rsid w:val="00616629"/>
    <w:rsid w:val="006166EA"/>
    <w:rsid w:val="0061696A"/>
    <w:rsid w:val="00616DB7"/>
    <w:rsid w:val="00616E24"/>
    <w:rsid w:val="00616E71"/>
    <w:rsid w:val="00616E7E"/>
    <w:rsid w:val="00616EEB"/>
    <w:rsid w:val="00617021"/>
    <w:rsid w:val="00617043"/>
    <w:rsid w:val="006170C7"/>
    <w:rsid w:val="006172D1"/>
    <w:rsid w:val="00617373"/>
    <w:rsid w:val="006173C1"/>
    <w:rsid w:val="006175BA"/>
    <w:rsid w:val="006176BD"/>
    <w:rsid w:val="00617A53"/>
    <w:rsid w:val="00617BA1"/>
    <w:rsid w:val="00617DEA"/>
    <w:rsid w:val="006201AA"/>
    <w:rsid w:val="006203E2"/>
    <w:rsid w:val="006203F2"/>
    <w:rsid w:val="00620441"/>
    <w:rsid w:val="006205D0"/>
    <w:rsid w:val="006209C0"/>
    <w:rsid w:val="00620CD0"/>
    <w:rsid w:val="00620D42"/>
    <w:rsid w:val="00620D4F"/>
    <w:rsid w:val="006210E8"/>
    <w:rsid w:val="00621168"/>
    <w:rsid w:val="00621358"/>
    <w:rsid w:val="00621901"/>
    <w:rsid w:val="00621979"/>
    <w:rsid w:val="00621990"/>
    <w:rsid w:val="00621A86"/>
    <w:rsid w:val="0062231C"/>
    <w:rsid w:val="00622429"/>
    <w:rsid w:val="006224E7"/>
    <w:rsid w:val="00622520"/>
    <w:rsid w:val="0062256A"/>
    <w:rsid w:val="006225D8"/>
    <w:rsid w:val="0062297B"/>
    <w:rsid w:val="006229B4"/>
    <w:rsid w:val="006229CD"/>
    <w:rsid w:val="00622BE2"/>
    <w:rsid w:val="00622D01"/>
    <w:rsid w:val="00622D47"/>
    <w:rsid w:val="00622D82"/>
    <w:rsid w:val="00622DB5"/>
    <w:rsid w:val="0062317A"/>
    <w:rsid w:val="00623511"/>
    <w:rsid w:val="00623654"/>
    <w:rsid w:val="006237E5"/>
    <w:rsid w:val="00623B80"/>
    <w:rsid w:val="00623D65"/>
    <w:rsid w:val="00623E26"/>
    <w:rsid w:val="0062437E"/>
    <w:rsid w:val="006245F6"/>
    <w:rsid w:val="006248E1"/>
    <w:rsid w:val="0062499B"/>
    <w:rsid w:val="00624AFC"/>
    <w:rsid w:val="00624BA5"/>
    <w:rsid w:val="00624C82"/>
    <w:rsid w:val="00624F0A"/>
    <w:rsid w:val="00625123"/>
    <w:rsid w:val="00625220"/>
    <w:rsid w:val="0062526D"/>
    <w:rsid w:val="00625477"/>
    <w:rsid w:val="00625564"/>
    <w:rsid w:val="00625575"/>
    <w:rsid w:val="0062558F"/>
    <w:rsid w:val="00625653"/>
    <w:rsid w:val="006256DA"/>
    <w:rsid w:val="0062586C"/>
    <w:rsid w:val="00625874"/>
    <w:rsid w:val="00625D0F"/>
    <w:rsid w:val="00625E7F"/>
    <w:rsid w:val="00625FD1"/>
    <w:rsid w:val="0062602D"/>
    <w:rsid w:val="006262EC"/>
    <w:rsid w:val="0062631C"/>
    <w:rsid w:val="006264C7"/>
    <w:rsid w:val="0062650B"/>
    <w:rsid w:val="00626920"/>
    <w:rsid w:val="0062694B"/>
    <w:rsid w:val="0062696C"/>
    <w:rsid w:val="00626CD7"/>
    <w:rsid w:val="00626F30"/>
    <w:rsid w:val="00626F9B"/>
    <w:rsid w:val="0062730E"/>
    <w:rsid w:val="006273C5"/>
    <w:rsid w:val="006274B4"/>
    <w:rsid w:val="0062760C"/>
    <w:rsid w:val="006276C3"/>
    <w:rsid w:val="006277C0"/>
    <w:rsid w:val="00627877"/>
    <w:rsid w:val="006278E9"/>
    <w:rsid w:val="00627DB6"/>
    <w:rsid w:val="00627E05"/>
    <w:rsid w:val="006300CC"/>
    <w:rsid w:val="0063027B"/>
    <w:rsid w:val="006307B0"/>
    <w:rsid w:val="00630E11"/>
    <w:rsid w:val="0063120B"/>
    <w:rsid w:val="00631237"/>
    <w:rsid w:val="00631286"/>
    <w:rsid w:val="0063132F"/>
    <w:rsid w:val="0063136F"/>
    <w:rsid w:val="0063186F"/>
    <w:rsid w:val="006319CF"/>
    <w:rsid w:val="00631D82"/>
    <w:rsid w:val="00632119"/>
    <w:rsid w:val="00632189"/>
    <w:rsid w:val="0063226B"/>
    <w:rsid w:val="00632533"/>
    <w:rsid w:val="006326A7"/>
    <w:rsid w:val="0063278C"/>
    <w:rsid w:val="0063280A"/>
    <w:rsid w:val="006329C9"/>
    <w:rsid w:val="00632AE1"/>
    <w:rsid w:val="00632BCA"/>
    <w:rsid w:val="00632D81"/>
    <w:rsid w:val="00632E37"/>
    <w:rsid w:val="00633273"/>
    <w:rsid w:val="006333B8"/>
    <w:rsid w:val="006339D9"/>
    <w:rsid w:val="00633A26"/>
    <w:rsid w:val="00633A97"/>
    <w:rsid w:val="00633C60"/>
    <w:rsid w:val="00633D75"/>
    <w:rsid w:val="00633DAF"/>
    <w:rsid w:val="00633E32"/>
    <w:rsid w:val="00633E5B"/>
    <w:rsid w:val="0063480E"/>
    <w:rsid w:val="00634951"/>
    <w:rsid w:val="0063496A"/>
    <w:rsid w:val="006349E4"/>
    <w:rsid w:val="00634A6D"/>
    <w:rsid w:val="00634B9E"/>
    <w:rsid w:val="00634E92"/>
    <w:rsid w:val="006351BD"/>
    <w:rsid w:val="00635408"/>
    <w:rsid w:val="00635669"/>
    <w:rsid w:val="0063582E"/>
    <w:rsid w:val="00635A7B"/>
    <w:rsid w:val="00635A8C"/>
    <w:rsid w:val="00635B1A"/>
    <w:rsid w:val="00635C11"/>
    <w:rsid w:val="00635C3C"/>
    <w:rsid w:val="00635DB5"/>
    <w:rsid w:val="00635DCE"/>
    <w:rsid w:val="00636235"/>
    <w:rsid w:val="0063659E"/>
    <w:rsid w:val="006366FF"/>
    <w:rsid w:val="006368E5"/>
    <w:rsid w:val="00636AD2"/>
    <w:rsid w:val="00636BC7"/>
    <w:rsid w:val="0063701F"/>
    <w:rsid w:val="0063752D"/>
    <w:rsid w:val="0063777D"/>
    <w:rsid w:val="00637867"/>
    <w:rsid w:val="00637925"/>
    <w:rsid w:val="00637B76"/>
    <w:rsid w:val="00637E4A"/>
    <w:rsid w:val="006400B5"/>
    <w:rsid w:val="0064018B"/>
    <w:rsid w:val="006401C8"/>
    <w:rsid w:val="0064066A"/>
    <w:rsid w:val="00640872"/>
    <w:rsid w:val="00640AE1"/>
    <w:rsid w:val="00640B30"/>
    <w:rsid w:val="00640C30"/>
    <w:rsid w:val="00640D94"/>
    <w:rsid w:val="00640E09"/>
    <w:rsid w:val="00640FD8"/>
    <w:rsid w:val="00641091"/>
    <w:rsid w:val="0064113B"/>
    <w:rsid w:val="006413F7"/>
    <w:rsid w:val="00641406"/>
    <w:rsid w:val="006416CE"/>
    <w:rsid w:val="0064184B"/>
    <w:rsid w:val="006419F0"/>
    <w:rsid w:val="00641A72"/>
    <w:rsid w:val="00641BE5"/>
    <w:rsid w:val="00641E5E"/>
    <w:rsid w:val="00642120"/>
    <w:rsid w:val="006422B5"/>
    <w:rsid w:val="006423BF"/>
    <w:rsid w:val="006425CE"/>
    <w:rsid w:val="006425FB"/>
    <w:rsid w:val="00642615"/>
    <w:rsid w:val="00642712"/>
    <w:rsid w:val="00642761"/>
    <w:rsid w:val="00642C3C"/>
    <w:rsid w:val="00642CEB"/>
    <w:rsid w:val="00643089"/>
    <w:rsid w:val="00643182"/>
    <w:rsid w:val="00643297"/>
    <w:rsid w:val="0064329A"/>
    <w:rsid w:val="00643328"/>
    <w:rsid w:val="00643376"/>
    <w:rsid w:val="006434D2"/>
    <w:rsid w:val="006436A8"/>
    <w:rsid w:val="00643758"/>
    <w:rsid w:val="00643AE3"/>
    <w:rsid w:val="00643B14"/>
    <w:rsid w:val="00643BCD"/>
    <w:rsid w:val="00643E02"/>
    <w:rsid w:val="00643FE5"/>
    <w:rsid w:val="006441D2"/>
    <w:rsid w:val="006441D9"/>
    <w:rsid w:val="0064423F"/>
    <w:rsid w:val="006443C9"/>
    <w:rsid w:val="0064448D"/>
    <w:rsid w:val="00644840"/>
    <w:rsid w:val="00644854"/>
    <w:rsid w:val="00644868"/>
    <w:rsid w:val="006448EA"/>
    <w:rsid w:val="00644B6C"/>
    <w:rsid w:val="00644E73"/>
    <w:rsid w:val="00644E82"/>
    <w:rsid w:val="006451A8"/>
    <w:rsid w:val="00645218"/>
    <w:rsid w:val="00645232"/>
    <w:rsid w:val="00645277"/>
    <w:rsid w:val="006452D8"/>
    <w:rsid w:val="0064533D"/>
    <w:rsid w:val="00645649"/>
    <w:rsid w:val="00645652"/>
    <w:rsid w:val="006459BF"/>
    <w:rsid w:val="00645B9D"/>
    <w:rsid w:val="00645C2D"/>
    <w:rsid w:val="00645CD8"/>
    <w:rsid w:val="00645E45"/>
    <w:rsid w:val="00645E92"/>
    <w:rsid w:val="00645F7B"/>
    <w:rsid w:val="00646203"/>
    <w:rsid w:val="00646233"/>
    <w:rsid w:val="006466EC"/>
    <w:rsid w:val="006466FB"/>
    <w:rsid w:val="00646BAE"/>
    <w:rsid w:val="00646CCC"/>
    <w:rsid w:val="00646F50"/>
    <w:rsid w:val="0064706F"/>
    <w:rsid w:val="0064713C"/>
    <w:rsid w:val="0064713E"/>
    <w:rsid w:val="00647401"/>
    <w:rsid w:val="006478E9"/>
    <w:rsid w:val="00647A44"/>
    <w:rsid w:val="00647C35"/>
    <w:rsid w:val="00647CED"/>
    <w:rsid w:val="00650015"/>
    <w:rsid w:val="0065032B"/>
    <w:rsid w:val="006503CA"/>
    <w:rsid w:val="006503DD"/>
    <w:rsid w:val="00650A8E"/>
    <w:rsid w:val="00650AB5"/>
    <w:rsid w:val="00650ECA"/>
    <w:rsid w:val="00651142"/>
    <w:rsid w:val="00651261"/>
    <w:rsid w:val="00651324"/>
    <w:rsid w:val="00651543"/>
    <w:rsid w:val="00651765"/>
    <w:rsid w:val="0065176F"/>
    <w:rsid w:val="006518A8"/>
    <w:rsid w:val="00651C32"/>
    <w:rsid w:val="00651D7D"/>
    <w:rsid w:val="00651E8A"/>
    <w:rsid w:val="00651F6C"/>
    <w:rsid w:val="0065223A"/>
    <w:rsid w:val="006526BE"/>
    <w:rsid w:val="00652719"/>
    <w:rsid w:val="006531B7"/>
    <w:rsid w:val="0065371D"/>
    <w:rsid w:val="00653857"/>
    <w:rsid w:val="00653DEA"/>
    <w:rsid w:val="00653E11"/>
    <w:rsid w:val="00653F39"/>
    <w:rsid w:val="00654225"/>
    <w:rsid w:val="00654270"/>
    <w:rsid w:val="006544C8"/>
    <w:rsid w:val="006549F1"/>
    <w:rsid w:val="00654D77"/>
    <w:rsid w:val="00654D82"/>
    <w:rsid w:val="00654DDE"/>
    <w:rsid w:val="00654E89"/>
    <w:rsid w:val="00655020"/>
    <w:rsid w:val="00655200"/>
    <w:rsid w:val="00655493"/>
    <w:rsid w:val="00655516"/>
    <w:rsid w:val="00655696"/>
    <w:rsid w:val="006556CE"/>
    <w:rsid w:val="006556FC"/>
    <w:rsid w:val="0065587C"/>
    <w:rsid w:val="00655935"/>
    <w:rsid w:val="00655968"/>
    <w:rsid w:val="006559EF"/>
    <w:rsid w:val="00655CE9"/>
    <w:rsid w:val="006560DC"/>
    <w:rsid w:val="00656948"/>
    <w:rsid w:val="00656A3E"/>
    <w:rsid w:val="00656A4D"/>
    <w:rsid w:val="00656AB0"/>
    <w:rsid w:val="00656C27"/>
    <w:rsid w:val="00656C80"/>
    <w:rsid w:val="00656E97"/>
    <w:rsid w:val="00656F36"/>
    <w:rsid w:val="0065704D"/>
    <w:rsid w:val="00657077"/>
    <w:rsid w:val="006570F9"/>
    <w:rsid w:val="0065737F"/>
    <w:rsid w:val="00657755"/>
    <w:rsid w:val="0065788E"/>
    <w:rsid w:val="006578D4"/>
    <w:rsid w:val="0065795A"/>
    <w:rsid w:val="00657D2D"/>
    <w:rsid w:val="00657F0B"/>
    <w:rsid w:val="00660298"/>
    <w:rsid w:val="0066077A"/>
    <w:rsid w:val="00660924"/>
    <w:rsid w:val="00660B08"/>
    <w:rsid w:val="00660EB8"/>
    <w:rsid w:val="00660F23"/>
    <w:rsid w:val="006612D7"/>
    <w:rsid w:val="006612FE"/>
    <w:rsid w:val="006614C8"/>
    <w:rsid w:val="0066163C"/>
    <w:rsid w:val="006619F1"/>
    <w:rsid w:val="00661C8C"/>
    <w:rsid w:val="00661D68"/>
    <w:rsid w:val="00661DA8"/>
    <w:rsid w:val="00661EA3"/>
    <w:rsid w:val="00661EB1"/>
    <w:rsid w:val="00661F6D"/>
    <w:rsid w:val="00661F9D"/>
    <w:rsid w:val="0066210C"/>
    <w:rsid w:val="00662278"/>
    <w:rsid w:val="006623D5"/>
    <w:rsid w:val="006624F7"/>
    <w:rsid w:val="00662543"/>
    <w:rsid w:val="00662644"/>
    <w:rsid w:val="00662900"/>
    <w:rsid w:val="00662916"/>
    <w:rsid w:val="00662920"/>
    <w:rsid w:val="006629B3"/>
    <w:rsid w:val="00662AD0"/>
    <w:rsid w:val="00662B88"/>
    <w:rsid w:val="00662E4F"/>
    <w:rsid w:val="00663088"/>
    <w:rsid w:val="006633D7"/>
    <w:rsid w:val="00663444"/>
    <w:rsid w:val="0066378E"/>
    <w:rsid w:val="00663AAD"/>
    <w:rsid w:val="00663C08"/>
    <w:rsid w:val="00663C15"/>
    <w:rsid w:val="00663E81"/>
    <w:rsid w:val="00663F02"/>
    <w:rsid w:val="0066439F"/>
    <w:rsid w:val="0066440B"/>
    <w:rsid w:val="0066461A"/>
    <w:rsid w:val="00664713"/>
    <w:rsid w:val="00664716"/>
    <w:rsid w:val="00664C26"/>
    <w:rsid w:val="00664C39"/>
    <w:rsid w:val="00664D74"/>
    <w:rsid w:val="00664E6D"/>
    <w:rsid w:val="00665148"/>
    <w:rsid w:val="00665675"/>
    <w:rsid w:val="00665766"/>
    <w:rsid w:val="006657DD"/>
    <w:rsid w:val="0066597B"/>
    <w:rsid w:val="00665982"/>
    <w:rsid w:val="00665A8B"/>
    <w:rsid w:val="00665BF4"/>
    <w:rsid w:val="00665C9E"/>
    <w:rsid w:val="006662E9"/>
    <w:rsid w:val="00666329"/>
    <w:rsid w:val="006663B4"/>
    <w:rsid w:val="006666D8"/>
    <w:rsid w:val="006669AA"/>
    <w:rsid w:val="00666B8D"/>
    <w:rsid w:val="00666E90"/>
    <w:rsid w:val="006672AF"/>
    <w:rsid w:val="0066738E"/>
    <w:rsid w:val="006673B6"/>
    <w:rsid w:val="006675EC"/>
    <w:rsid w:val="0066765A"/>
    <w:rsid w:val="0066770C"/>
    <w:rsid w:val="006679B0"/>
    <w:rsid w:val="006679EA"/>
    <w:rsid w:val="00667C66"/>
    <w:rsid w:val="00667FCF"/>
    <w:rsid w:val="0067011E"/>
    <w:rsid w:val="00670382"/>
    <w:rsid w:val="006708CB"/>
    <w:rsid w:val="00670D9A"/>
    <w:rsid w:val="00670F0A"/>
    <w:rsid w:val="00670F3A"/>
    <w:rsid w:val="00671164"/>
    <w:rsid w:val="006712F5"/>
    <w:rsid w:val="006715BA"/>
    <w:rsid w:val="006717C1"/>
    <w:rsid w:val="006717C3"/>
    <w:rsid w:val="006719EB"/>
    <w:rsid w:val="00671E44"/>
    <w:rsid w:val="0067200D"/>
    <w:rsid w:val="00672082"/>
    <w:rsid w:val="006724E5"/>
    <w:rsid w:val="006725AD"/>
    <w:rsid w:val="00672987"/>
    <w:rsid w:val="006729F2"/>
    <w:rsid w:val="006731B8"/>
    <w:rsid w:val="00673672"/>
    <w:rsid w:val="006736E3"/>
    <w:rsid w:val="0067372F"/>
    <w:rsid w:val="00673A82"/>
    <w:rsid w:val="00673BD7"/>
    <w:rsid w:val="00673CF8"/>
    <w:rsid w:val="00673D3C"/>
    <w:rsid w:val="00673D5F"/>
    <w:rsid w:val="00673E4F"/>
    <w:rsid w:val="006740DA"/>
    <w:rsid w:val="00674441"/>
    <w:rsid w:val="0067449B"/>
    <w:rsid w:val="0067467C"/>
    <w:rsid w:val="00674796"/>
    <w:rsid w:val="0067485E"/>
    <w:rsid w:val="00674BDD"/>
    <w:rsid w:val="00674FD2"/>
    <w:rsid w:val="00675289"/>
    <w:rsid w:val="00675487"/>
    <w:rsid w:val="00675496"/>
    <w:rsid w:val="00675706"/>
    <w:rsid w:val="00675B3E"/>
    <w:rsid w:val="00675C95"/>
    <w:rsid w:val="00675D06"/>
    <w:rsid w:val="00675D89"/>
    <w:rsid w:val="00675DBE"/>
    <w:rsid w:val="00676072"/>
    <w:rsid w:val="00676187"/>
    <w:rsid w:val="00676267"/>
    <w:rsid w:val="006763A6"/>
    <w:rsid w:val="006764A3"/>
    <w:rsid w:val="00676518"/>
    <w:rsid w:val="006765C0"/>
    <w:rsid w:val="006769FF"/>
    <w:rsid w:val="00676D85"/>
    <w:rsid w:val="00676EFA"/>
    <w:rsid w:val="006772FC"/>
    <w:rsid w:val="0067733F"/>
    <w:rsid w:val="006773C3"/>
    <w:rsid w:val="0067756A"/>
    <w:rsid w:val="006776BF"/>
    <w:rsid w:val="00677B81"/>
    <w:rsid w:val="00677C26"/>
    <w:rsid w:val="00677C9C"/>
    <w:rsid w:val="00677E71"/>
    <w:rsid w:val="00677F9C"/>
    <w:rsid w:val="00680046"/>
    <w:rsid w:val="006801EA"/>
    <w:rsid w:val="006806A7"/>
    <w:rsid w:val="0068073A"/>
    <w:rsid w:val="006808E1"/>
    <w:rsid w:val="00680AD6"/>
    <w:rsid w:val="00680ED4"/>
    <w:rsid w:val="00680EF9"/>
    <w:rsid w:val="0068115E"/>
    <w:rsid w:val="006813C2"/>
    <w:rsid w:val="00681915"/>
    <w:rsid w:val="00681ADE"/>
    <w:rsid w:val="00681D24"/>
    <w:rsid w:val="00682005"/>
    <w:rsid w:val="006821E8"/>
    <w:rsid w:val="00682213"/>
    <w:rsid w:val="0068225F"/>
    <w:rsid w:val="006822B1"/>
    <w:rsid w:val="00682854"/>
    <w:rsid w:val="006829C9"/>
    <w:rsid w:val="00682EBD"/>
    <w:rsid w:val="00682F49"/>
    <w:rsid w:val="00682F6A"/>
    <w:rsid w:val="0068330B"/>
    <w:rsid w:val="006837C1"/>
    <w:rsid w:val="00683824"/>
    <w:rsid w:val="006839A2"/>
    <w:rsid w:val="00683DC6"/>
    <w:rsid w:val="00683EF0"/>
    <w:rsid w:val="0068468F"/>
    <w:rsid w:val="00684696"/>
    <w:rsid w:val="006849C2"/>
    <w:rsid w:val="00684ACD"/>
    <w:rsid w:val="00684C9E"/>
    <w:rsid w:val="00685066"/>
    <w:rsid w:val="006851BA"/>
    <w:rsid w:val="00685460"/>
    <w:rsid w:val="006854EC"/>
    <w:rsid w:val="0068568D"/>
    <w:rsid w:val="00685731"/>
    <w:rsid w:val="006857D1"/>
    <w:rsid w:val="00685DF4"/>
    <w:rsid w:val="00685F92"/>
    <w:rsid w:val="006861F3"/>
    <w:rsid w:val="00686237"/>
    <w:rsid w:val="00686282"/>
    <w:rsid w:val="006862A3"/>
    <w:rsid w:val="00686440"/>
    <w:rsid w:val="00686599"/>
    <w:rsid w:val="00686698"/>
    <w:rsid w:val="00686B8C"/>
    <w:rsid w:val="00686E55"/>
    <w:rsid w:val="00687395"/>
    <w:rsid w:val="0068793E"/>
    <w:rsid w:val="00687987"/>
    <w:rsid w:val="00687C27"/>
    <w:rsid w:val="00687FDC"/>
    <w:rsid w:val="006905DE"/>
    <w:rsid w:val="00690662"/>
    <w:rsid w:val="006906BD"/>
    <w:rsid w:val="006908E3"/>
    <w:rsid w:val="00690B38"/>
    <w:rsid w:val="00690B6A"/>
    <w:rsid w:val="00690B8F"/>
    <w:rsid w:val="00690CCC"/>
    <w:rsid w:val="00690D91"/>
    <w:rsid w:val="0069100D"/>
    <w:rsid w:val="0069109B"/>
    <w:rsid w:val="006911A0"/>
    <w:rsid w:val="006913C1"/>
    <w:rsid w:val="006914AA"/>
    <w:rsid w:val="00691552"/>
    <w:rsid w:val="006917E0"/>
    <w:rsid w:val="00691836"/>
    <w:rsid w:val="00691869"/>
    <w:rsid w:val="00691E2B"/>
    <w:rsid w:val="00692291"/>
    <w:rsid w:val="006924C6"/>
    <w:rsid w:val="0069272E"/>
    <w:rsid w:val="006927BE"/>
    <w:rsid w:val="00692A9D"/>
    <w:rsid w:val="00692AE5"/>
    <w:rsid w:val="00692F72"/>
    <w:rsid w:val="00693065"/>
    <w:rsid w:val="0069306B"/>
    <w:rsid w:val="006932E3"/>
    <w:rsid w:val="00693656"/>
    <w:rsid w:val="00693CBF"/>
    <w:rsid w:val="00693D88"/>
    <w:rsid w:val="00693E51"/>
    <w:rsid w:val="00693EB6"/>
    <w:rsid w:val="00694015"/>
    <w:rsid w:val="00694069"/>
    <w:rsid w:val="006940CB"/>
    <w:rsid w:val="00694182"/>
    <w:rsid w:val="00694284"/>
    <w:rsid w:val="00694296"/>
    <w:rsid w:val="006942AA"/>
    <w:rsid w:val="006942C9"/>
    <w:rsid w:val="00694304"/>
    <w:rsid w:val="00694418"/>
    <w:rsid w:val="00694A5A"/>
    <w:rsid w:val="00694CF0"/>
    <w:rsid w:val="00695137"/>
    <w:rsid w:val="00695374"/>
    <w:rsid w:val="006955FE"/>
    <w:rsid w:val="00695665"/>
    <w:rsid w:val="00695817"/>
    <w:rsid w:val="0069582F"/>
    <w:rsid w:val="00695A9C"/>
    <w:rsid w:val="00695C5C"/>
    <w:rsid w:val="00695DDB"/>
    <w:rsid w:val="00695E2E"/>
    <w:rsid w:val="00695E38"/>
    <w:rsid w:val="0069629C"/>
    <w:rsid w:val="006965A8"/>
    <w:rsid w:val="006968EF"/>
    <w:rsid w:val="0069693C"/>
    <w:rsid w:val="006969F6"/>
    <w:rsid w:val="00696B7B"/>
    <w:rsid w:val="00696C37"/>
    <w:rsid w:val="00696C6C"/>
    <w:rsid w:val="00696D10"/>
    <w:rsid w:val="00696DFE"/>
    <w:rsid w:val="00696EDD"/>
    <w:rsid w:val="00697031"/>
    <w:rsid w:val="00697389"/>
    <w:rsid w:val="006975BD"/>
    <w:rsid w:val="0069780D"/>
    <w:rsid w:val="0069787E"/>
    <w:rsid w:val="00697A4A"/>
    <w:rsid w:val="00697C94"/>
    <w:rsid w:val="006A07E3"/>
    <w:rsid w:val="006A0896"/>
    <w:rsid w:val="006A08E6"/>
    <w:rsid w:val="006A0F9D"/>
    <w:rsid w:val="006A10AA"/>
    <w:rsid w:val="006A11DA"/>
    <w:rsid w:val="006A1382"/>
    <w:rsid w:val="006A1541"/>
    <w:rsid w:val="006A1785"/>
    <w:rsid w:val="006A19B8"/>
    <w:rsid w:val="006A1BB1"/>
    <w:rsid w:val="006A1DE8"/>
    <w:rsid w:val="006A1E19"/>
    <w:rsid w:val="006A1F41"/>
    <w:rsid w:val="006A207F"/>
    <w:rsid w:val="006A2095"/>
    <w:rsid w:val="006A22FC"/>
    <w:rsid w:val="006A23EA"/>
    <w:rsid w:val="006A24CA"/>
    <w:rsid w:val="006A24F0"/>
    <w:rsid w:val="006A26B5"/>
    <w:rsid w:val="006A2B2F"/>
    <w:rsid w:val="006A2BAE"/>
    <w:rsid w:val="006A2CB0"/>
    <w:rsid w:val="006A2CDC"/>
    <w:rsid w:val="006A2D5F"/>
    <w:rsid w:val="006A30E5"/>
    <w:rsid w:val="006A31A1"/>
    <w:rsid w:val="006A31AE"/>
    <w:rsid w:val="006A32BD"/>
    <w:rsid w:val="006A3A41"/>
    <w:rsid w:val="006A3B6D"/>
    <w:rsid w:val="006A3DBC"/>
    <w:rsid w:val="006A3FDD"/>
    <w:rsid w:val="006A406F"/>
    <w:rsid w:val="006A40CE"/>
    <w:rsid w:val="006A4281"/>
    <w:rsid w:val="006A4284"/>
    <w:rsid w:val="006A42F3"/>
    <w:rsid w:val="006A446C"/>
    <w:rsid w:val="006A45A1"/>
    <w:rsid w:val="006A45DD"/>
    <w:rsid w:val="006A465B"/>
    <w:rsid w:val="006A50DC"/>
    <w:rsid w:val="006A521F"/>
    <w:rsid w:val="006A5434"/>
    <w:rsid w:val="006A56A1"/>
    <w:rsid w:val="006A5B76"/>
    <w:rsid w:val="006A5CBC"/>
    <w:rsid w:val="006A5DFE"/>
    <w:rsid w:val="006A5E9A"/>
    <w:rsid w:val="006A5F08"/>
    <w:rsid w:val="006A6184"/>
    <w:rsid w:val="006A62B0"/>
    <w:rsid w:val="006A66B6"/>
    <w:rsid w:val="006A6786"/>
    <w:rsid w:val="006A6C2F"/>
    <w:rsid w:val="006A6E55"/>
    <w:rsid w:val="006A6EA4"/>
    <w:rsid w:val="006A7261"/>
    <w:rsid w:val="006A727A"/>
    <w:rsid w:val="006A72A9"/>
    <w:rsid w:val="006A750F"/>
    <w:rsid w:val="006A7778"/>
    <w:rsid w:val="006A7808"/>
    <w:rsid w:val="006A787A"/>
    <w:rsid w:val="006A788B"/>
    <w:rsid w:val="006A7C8F"/>
    <w:rsid w:val="006A7D1D"/>
    <w:rsid w:val="006A7D82"/>
    <w:rsid w:val="006A7F7D"/>
    <w:rsid w:val="006B02CB"/>
    <w:rsid w:val="006B042B"/>
    <w:rsid w:val="006B0443"/>
    <w:rsid w:val="006B076A"/>
    <w:rsid w:val="006B0A93"/>
    <w:rsid w:val="006B0E11"/>
    <w:rsid w:val="006B0E73"/>
    <w:rsid w:val="006B0E99"/>
    <w:rsid w:val="006B10C6"/>
    <w:rsid w:val="006B1448"/>
    <w:rsid w:val="006B15DC"/>
    <w:rsid w:val="006B170F"/>
    <w:rsid w:val="006B180F"/>
    <w:rsid w:val="006B18BC"/>
    <w:rsid w:val="006B1955"/>
    <w:rsid w:val="006B1BF8"/>
    <w:rsid w:val="006B1BFB"/>
    <w:rsid w:val="006B1C3B"/>
    <w:rsid w:val="006B1C65"/>
    <w:rsid w:val="006B1D76"/>
    <w:rsid w:val="006B1F81"/>
    <w:rsid w:val="006B248F"/>
    <w:rsid w:val="006B2929"/>
    <w:rsid w:val="006B29A8"/>
    <w:rsid w:val="006B2EE3"/>
    <w:rsid w:val="006B3473"/>
    <w:rsid w:val="006B3524"/>
    <w:rsid w:val="006B35B2"/>
    <w:rsid w:val="006B3688"/>
    <w:rsid w:val="006B38AD"/>
    <w:rsid w:val="006B393A"/>
    <w:rsid w:val="006B3B10"/>
    <w:rsid w:val="006B3C58"/>
    <w:rsid w:val="006B3D50"/>
    <w:rsid w:val="006B3E5A"/>
    <w:rsid w:val="006B45FA"/>
    <w:rsid w:val="006B47F3"/>
    <w:rsid w:val="006B4F2E"/>
    <w:rsid w:val="006B5889"/>
    <w:rsid w:val="006B595D"/>
    <w:rsid w:val="006B59F9"/>
    <w:rsid w:val="006B5A4D"/>
    <w:rsid w:val="006B5E23"/>
    <w:rsid w:val="006B5E87"/>
    <w:rsid w:val="006B63C8"/>
    <w:rsid w:val="006B6429"/>
    <w:rsid w:val="006B64E8"/>
    <w:rsid w:val="006B658A"/>
    <w:rsid w:val="006B6635"/>
    <w:rsid w:val="006B67F5"/>
    <w:rsid w:val="006B6843"/>
    <w:rsid w:val="006B692F"/>
    <w:rsid w:val="006B6A4C"/>
    <w:rsid w:val="006B6AED"/>
    <w:rsid w:val="006B6DDB"/>
    <w:rsid w:val="006B6E13"/>
    <w:rsid w:val="006B6EC1"/>
    <w:rsid w:val="006B6EDA"/>
    <w:rsid w:val="006B7055"/>
    <w:rsid w:val="006B71D9"/>
    <w:rsid w:val="006B7396"/>
    <w:rsid w:val="006B73A1"/>
    <w:rsid w:val="006B741C"/>
    <w:rsid w:val="006B7904"/>
    <w:rsid w:val="006B7AE6"/>
    <w:rsid w:val="006B7BDC"/>
    <w:rsid w:val="006B7D07"/>
    <w:rsid w:val="006B7F05"/>
    <w:rsid w:val="006B7FD4"/>
    <w:rsid w:val="006C012D"/>
    <w:rsid w:val="006C01AD"/>
    <w:rsid w:val="006C03D1"/>
    <w:rsid w:val="006C03D6"/>
    <w:rsid w:val="006C04A3"/>
    <w:rsid w:val="006C0793"/>
    <w:rsid w:val="006C08E2"/>
    <w:rsid w:val="006C0D10"/>
    <w:rsid w:val="006C0E7D"/>
    <w:rsid w:val="006C0EEE"/>
    <w:rsid w:val="006C0FE1"/>
    <w:rsid w:val="006C1061"/>
    <w:rsid w:val="006C165F"/>
    <w:rsid w:val="006C19BD"/>
    <w:rsid w:val="006C1C2F"/>
    <w:rsid w:val="006C1DA8"/>
    <w:rsid w:val="006C1DB7"/>
    <w:rsid w:val="006C1DF4"/>
    <w:rsid w:val="006C1E22"/>
    <w:rsid w:val="006C1EB1"/>
    <w:rsid w:val="006C20DB"/>
    <w:rsid w:val="006C266B"/>
    <w:rsid w:val="006C283A"/>
    <w:rsid w:val="006C28BD"/>
    <w:rsid w:val="006C2995"/>
    <w:rsid w:val="006C29DF"/>
    <w:rsid w:val="006C3287"/>
    <w:rsid w:val="006C3457"/>
    <w:rsid w:val="006C3532"/>
    <w:rsid w:val="006C3566"/>
    <w:rsid w:val="006C356D"/>
    <w:rsid w:val="006C3682"/>
    <w:rsid w:val="006C368C"/>
    <w:rsid w:val="006C388C"/>
    <w:rsid w:val="006C3906"/>
    <w:rsid w:val="006C392F"/>
    <w:rsid w:val="006C3AD5"/>
    <w:rsid w:val="006C3B52"/>
    <w:rsid w:val="006C3D30"/>
    <w:rsid w:val="006C3D85"/>
    <w:rsid w:val="006C4071"/>
    <w:rsid w:val="006C411B"/>
    <w:rsid w:val="006C4196"/>
    <w:rsid w:val="006C428C"/>
    <w:rsid w:val="006C44A4"/>
    <w:rsid w:val="006C4F39"/>
    <w:rsid w:val="006C5130"/>
    <w:rsid w:val="006C5437"/>
    <w:rsid w:val="006C5581"/>
    <w:rsid w:val="006C58D4"/>
    <w:rsid w:val="006C5905"/>
    <w:rsid w:val="006C5961"/>
    <w:rsid w:val="006C5C55"/>
    <w:rsid w:val="006C5E48"/>
    <w:rsid w:val="006C5EAB"/>
    <w:rsid w:val="006C5EC6"/>
    <w:rsid w:val="006C5F0C"/>
    <w:rsid w:val="006C5F96"/>
    <w:rsid w:val="006C611F"/>
    <w:rsid w:val="006C6202"/>
    <w:rsid w:val="006C647C"/>
    <w:rsid w:val="006C685E"/>
    <w:rsid w:val="006C6CB2"/>
    <w:rsid w:val="006C6E60"/>
    <w:rsid w:val="006C6F14"/>
    <w:rsid w:val="006C75AD"/>
    <w:rsid w:val="006C7905"/>
    <w:rsid w:val="006C7C22"/>
    <w:rsid w:val="006C7F2F"/>
    <w:rsid w:val="006C7F78"/>
    <w:rsid w:val="006D00EB"/>
    <w:rsid w:val="006D024D"/>
    <w:rsid w:val="006D03ED"/>
    <w:rsid w:val="006D0780"/>
    <w:rsid w:val="006D0A52"/>
    <w:rsid w:val="006D0DDE"/>
    <w:rsid w:val="006D0E44"/>
    <w:rsid w:val="006D1353"/>
    <w:rsid w:val="006D1479"/>
    <w:rsid w:val="006D1813"/>
    <w:rsid w:val="006D1C19"/>
    <w:rsid w:val="006D1CAB"/>
    <w:rsid w:val="006D1D01"/>
    <w:rsid w:val="006D1DB4"/>
    <w:rsid w:val="006D1EB4"/>
    <w:rsid w:val="006D1EE8"/>
    <w:rsid w:val="006D2022"/>
    <w:rsid w:val="006D2402"/>
    <w:rsid w:val="006D25A7"/>
    <w:rsid w:val="006D2694"/>
    <w:rsid w:val="006D3211"/>
    <w:rsid w:val="006D3292"/>
    <w:rsid w:val="006D32A1"/>
    <w:rsid w:val="006D32D8"/>
    <w:rsid w:val="006D3A3D"/>
    <w:rsid w:val="006D3AF4"/>
    <w:rsid w:val="006D3C42"/>
    <w:rsid w:val="006D40BD"/>
    <w:rsid w:val="006D419E"/>
    <w:rsid w:val="006D420D"/>
    <w:rsid w:val="006D426E"/>
    <w:rsid w:val="006D445D"/>
    <w:rsid w:val="006D4536"/>
    <w:rsid w:val="006D4557"/>
    <w:rsid w:val="006D4577"/>
    <w:rsid w:val="006D4770"/>
    <w:rsid w:val="006D48AC"/>
    <w:rsid w:val="006D4D5F"/>
    <w:rsid w:val="006D4DAD"/>
    <w:rsid w:val="006D5591"/>
    <w:rsid w:val="006D5633"/>
    <w:rsid w:val="006D5668"/>
    <w:rsid w:val="006D56CE"/>
    <w:rsid w:val="006D5709"/>
    <w:rsid w:val="006D59C3"/>
    <w:rsid w:val="006D5A2B"/>
    <w:rsid w:val="006D5D76"/>
    <w:rsid w:val="006D6046"/>
    <w:rsid w:val="006D627A"/>
    <w:rsid w:val="006D630B"/>
    <w:rsid w:val="006D6429"/>
    <w:rsid w:val="006D6483"/>
    <w:rsid w:val="006D6498"/>
    <w:rsid w:val="006D6568"/>
    <w:rsid w:val="006D690A"/>
    <w:rsid w:val="006D692E"/>
    <w:rsid w:val="006D6E8E"/>
    <w:rsid w:val="006D77C7"/>
    <w:rsid w:val="006D7889"/>
    <w:rsid w:val="006D7B66"/>
    <w:rsid w:val="006D7BD9"/>
    <w:rsid w:val="006D7D55"/>
    <w:rsid w:val="006D7DBF"/>
    <w:rsid w:val="006D7E71"/>
    <w:rsid w:val="006E0271"/>
    <w:rsid w:val="006E037B"/>
    <w:rsid w:val="006E07C9"/>
    <w:rsid w:val="006E092B"/>
    <w:rsid w:val="006E09E4"/>
    <w:rsid w:val="006E0AC9"/>
    <w:rsid w:val="006E0BC2"/>
    <w:rsid w:val="006E1017"/>
    <w:rsid w:val="006E11BC"/>
    <w:rsid w:val="006E1209"/>
    <w:rsid w:val="006E149A"/>
    <w:rsid w:val="006E14B0"/>
    <w:rsid w:val="006E1707"/>
    <w:rsid w:val="006E1839"/>
    <w:rsid w:val="006E1871"/>
    <w:rsid w:val="006E18C7"/>
    <w:rsid w:val="006E1926"/>
    <w:rsid w:val="006E19C2"/>
    <w:rsid w:val="006E19DB"/>
    <w:rsid w:val="006E1A6E"/>
    <w:rsid w:val="006E1DE5"/>
    <w:rsid w:val="006E1FCD"/>
    <w:rsid w:val="006E224A"/>
    <w:rsid w:val="006E227B"/>
    <w:rsid w:val="006E2452"/>
    <w:rsid w:val="006E265A"/>
    <w:rsid w:val="006E2984"/>
    <w:rsid w:val="006E299C"/>
    <w:rsid w:val="006E2A5B"/>
    <w:rsid w:val="006E2BA9"/>
    <w:rsid w:val="006E2DB0"/>
    <w:rsid w:val="006E3018"/>
    <w:rsid w:val="006E31AC"/>
    <w:rsid w:val="006E331D"/>
    <w:rsid w:val="006E3770"/>
    <w:rsid w:val="006E3B53"/>
    <w:rsid w:val="006E3C43"/>
    <w:rsid w:val="006E40F0"/>
    <w:rsid w:val="006E418D"/>
    <w:rsid w:val="006E4256"/>
    <w:rsid w:val="006E4328"/>
    <w:rsid w:val="006E4409"/>
    <w:rsid w:val="006E456A"/>
    <w:rsid w:val="006E48DB"/>
    <w:rsid w:val="006E4C99"/>
    <w:rsid w:val="006E5372"/>
    <w:rsid w:val="006E53BE"/>
    <w:rsid w:val="006E53FB"/>
    <w:rsid w:val="006E54F8"/>
    <w:rsid w:val="006E5527"/>
    <w:rsid w:val="006E55B4"/>
    <w:rsid w:val="006E57C5"/>
    <w:rsid w:val="006E58AF"/>
    <w:rsid w:val="006E5968"/>
    <w:rsid w:val="006E5CB4"/>
    <w:rsid w:val="006E5F9B"/>
    <w:rsid w:val="006E62D2"/>
    <w:rsid w:val="006E63B3"/>
    <w:rsid w:val="006E6409"/>
    <w:rsid w:val="006E64CF"/>
    <w:rsid w:val="006E66BF"/>
    <w:rsid w:val="006E67DB"/>
    <w:rsid w:val="006E6A67"/>
    <w:rsid w:val="006E6C76"/>
    <w:rsid w:val="006E6D89"/>
    <w:rsid w:val="006E6E32"/>
    <w:rsid w:val="006E7295"/>
    <w:rsid w:val="006E7478"/>
    <w:rsid w:val="006E76DE"/>
    <w:rsid w:val="006E785D"/>
    <w:rsid w:val="006E7B0B"/>
    <w:rsid w:val="006E7B85"/>
    <w:rsid w:val="006E7C95"/>
    <w:rsid w:val="006E7E78"/>
    <w:rsid w:val="006E7F4E"/>
    <w:rsid w:val="006F0069"/>
    <w:rsid w:val="006F013C"/>
    <w:rsid w:val="006F0391"/>
    <w:rsid w:val="006F05BA"/>
    <w:rsid w:val="006F064C"/>
    <w:rsid w:val="006F094B"/>
    <w:rsid w:val="006F0AC5"/>
    <w:rsid w:val="006F0D01"/>
    <w:rsid w:val="006F0EB3"/>
    <w:rsid w:val="006F0FBA"/>
    <w:rsid w:val="006F118E"/>
    <w:rsid w:val="006F122E"/>
    <w:rsid w:val="006F17D3"/>
    <w:rsid w:val="006F1824"/>
    <w:rsid w:val="006F199E"/>
    <w:rsid w:val="006F1CD8"/>
    <w:rsid w:val="006F203C"/>
    <w:rsid w:val="006F207D"/>
    <w:rsid w:val="006F214E"/>
    <w:rsid w:val="006F233C"/>
    <w:rsid w:val="006F2427"/>
    <w:rsid w:val="006F2428"/>
    <w:rsid w:val="006F2AEC"/>
    <w:rsid w:val="006F3102"/>
    <w:rsid w:val="006F31CC"/>
    <w:rsid w:val="006F3626"/>
    <w:rsid w:val="006F3945"/>
    <w:rsid w:val="006F3A56"/>
    <w:rsid w:val="006F3B72"/>
    <w:rsid w:val="006F3C3B"/>
    <w:rsid w:val="006F3C7B"/>
    <w:rsid w:val="006F4086"/>
    <w:rsid w:val="006F4107"/>
    <w:rsid w:val="006F41C3"/>
    <w:rsid w:val="006F4277"/>
    <w:rsid w:val="006F43D6"/>
    <w:rsid w:val="006F479C"/>
    <w:rsid w:val="006F4ED7"/>
    <w:rsid w:val="006F4F68"/>
    <w:rsid w:val="006F4F7D"/>
    <w:rsid w:val="006F5025"/>
    <w:rsid w:val="006F51D6"/>
    <w:rsid w:val="006F5244"/>
    <w:rsid w:val="006F530E"/>
    <w:rsid w:val="006F5655"/>
    <w:rsid w:val="006F5867"/>
    <w:rsid w:val="006F5ABD"/>
    <w:rsid w:val="006F5AC9"/>
    <w:rsid w:val="006F5B2C"/>
    <w:rsid w:val="006F6008"/>
    <w:rsid w:val="006F614C"/>
    <w:rsid w:val="006F617A"/>
    <w:rsid w:val="006F631E"/>
    <w:rsid w:val="006F633A"/>
    <w:rsid w:val="006F634C"/>
    <w:rsid w:val="006F6412"/>
    <w:rsid w:val="006F6430"/>
    <w:rsid w:val="006F6668"/>
    <w:rsid w:val="006F66DB"/>
    <w:rsid w:val="006F6BF6"/>
    <w:rsid w:val="006F6DCD"/>
    <w:rsid w:val="006F6F20"/>
    <w:rsid w:val="006F6FA7"/>
    <w:rsid w:val="006F7164"/>
    <w:rsid w:val="006F725A"/>
    <w:rsid w:val="006F72E9"/>
    <w:rsid w:val="006F73E3"/>
    <w:rsid w:val="006F7410"/>
    <w:rsid w:val="006F74D7"/>
    <w:rsid w:val="006F7624"/>
    <w:rsid w:val="006F76E4"/>
    <w:rsid w:val="006F7862"/>
    <w:rsid w:val="006F789C"/>
    <w:rsid w:val="006F7AC0"/>
    <w:rsid w:val="006F7C15"/>
    <w:rsid w:val="006F7C4E"/>
    <w:rsid w:val="006F7D91"/>
    <w:rsid w:val="006F7E0B"/>
    <w:rsid w:val="00700040"/>
    <w:rsid w:val="0070037D"/>
    <w:rsid w:val="00700435"/>
    <w:rsid w:val="00700479"/>
    <w:rsid w:val="0070053B"/>
    <w:rsid w:val="00700A98"/>
    <w:rsid w:val="00700B20"/>
    <w:rsid w:val="00700B26"/>
    <w:rsid w:val="00700C43"/>
    <w:rsid w:val="00700DE0"/>
    <w:rsid w:val="00700EED"/>
    <w:rsid w:val="00701176"/>
    <w:rsid w:val="00701240"/>
    <w:rsid w:val="00701446"/>
    <w:rsid w:val="007016A6"/>
    <w:rsid w:val="00701C6B"/>
    <w:rsid w:val="00701CCB"/>
    <w:rsid w:val="00701DB8"/>
    <w:rsid w:val="00701E03"/>
    <w:rsid w:val="00701E18"/>
    <w:rsid w:val="00701EDD"/>
    <w:rsid w:val="00701F90"/>
    <w:rsid w:val="00702241"/>
    <w:rsid w:val="007023FE"/>
    <w:rsid w:val="00702752"/>
    <w:rsid w:val="0070278D"/>
    <w:rsid w:val="007028A6"/>
    <w:rsid w:val="00702970"/>
    <w:rsid w:val="00702AE8"/>
    <w:rsid w:val="00702BBF"/>
    <w:rsid w:val="00702C3F"/>
    <w:rsid w:val="00702D44"/>
    <w:rsid w:val="00702E43"/>
    <w:rsid w:val="00702EE2"/>
    <w:rsid w:val="0070309B"/>
    <w:rsid w:val="007030BA"/>
    <w:rsid w:val="00703601"/>
    <w:rsid w:val="00703BC4"/>
    <w:rsid w:val="00703D1C"/>
    <w:rsid w:val="00703ED6"/>
    <w:rsid w:val="00703F3F"/>
    <w:rsid w:val="00703FB5"/>
    <w:rsid w:val="00704396"/>
    <w:rsid w:val="007043B2"/>
    <w:rsid w:val="0070446E"/>
    <w:rsid w:val="007044DA"/>
    <w:rsid w:val="007044F8"/>
    <w:rsid w:val="00704C8E"/>
    <w:rsid w:val="00704FF9"/>
    <w:rsid w:val="00705176"/>
    <w:rsid w:val="007055A8"/>
    <w:rsid w:val="007056D0"/>
    <w:rsid w:val="007057F5"/>
    <w:rsid w:val="00705DB2"/>
    <w:rsid w:val="00705DF3"/>
    <w:rsid w:val="00705FA3"/>
    <w:rsid w:val="007060D0"/>
    <w:rsid w:val="007061AD"/>
    <w:rsid w:val="0070630F"/>
    <w:rsid w:val="0070642B"/>
    <w:rsid w:val="00706558"/>
    <w:rsid w:val="00706596"/>
    <w:rsid w:val="007066B0"/>
    <w:rsid w:val="007069F8"/>
    <w:rsid w:val="00706B3B"/>
    <w:rsid w:val="00706D5C"/>
    <w:rsid w:val="00706DAF"/>
    <w:rsid w:val="00706F8D"/>
    <w:rsid w:val="00707183"/>
    <w:rsid w:val="00707223"/>
    <w:rsid w:val="007075E3"/>
    <w:rsid w:val="0070770B"/>
    <w:rsid w:val="007078A2"/>
    <w:rsid w:val="00707990"/>
    <w:rsid w:val="007079DF"/>
    <w:rsid w:val="00707C83"/>
    <w:rsid w:val="00707E21"/>
    <w:rsid w:val="00707F4B"/>
    <w:rsid w:val="0071011A"/>
    <w:rsid w:val="00710426"/>
    <w:rsid w:val="00710439"/>
    <w:rsid w:val="0071063E"/>
    <w:rsid w:val="007107A9"/>
    <w:rsid w:val="00710983"/>
    <w:rsid w:val="00710B77"/>
    <w:rsid w:val="00710DB6"/>
    <w:rsid w:val="00710FC1"/>
    <w:rsid w:val="007116D9"/>
    <w:rsid w:val="007117D9"/>
    <w:rsid w:val="007118DA"/>
    <w:rsid w:val="00711A6B"/>
    <w:rsid w:val="00711B29"/>
    <w:rsid w:val="00711B9E"/>
    <w:rsid w:val="00711BDD"/>
    <w:rsid w:val="00711DD1"/>
    <w:rsid w:val="007121DC"/>
    <w:rsid w:val="007122B5"/>
    <w:rsid w:val="007126C6"/>
    <w:rsid w:val="00712706"/>
    <w:rsid w:val="0071277C"/>
    <w:rsid w:val="00712819"/>
    <w:rsid w:val="00712A72"/>
    <w:rsid w:val="00712E86"/>
    <w:rsid w:val="0071313C"/>
    <w:rsid w:val="0071316A"/>
    <w:rsid w:val="007133A2"/>
    <w:rsid w:val="00713460"/>
    <w:rsid w:val="007134D6"/>
    <w:rsid w:val="007135C4"/>
    <w:rsid w:val="00713668"/>
    <w:rsid w:val="007136CE"/>
    <w:rsid w:val="00713AD1"/>
    <w:rsid w:val="00713DA8"/>
    <w:rsid w:val="00713F05"/>
    <w:rsid w:val="0071417A"/>
    <w:rsid w:val="007141ED"/>
    <w:rsid w:val="00714208"/>
    <w:rsid w:val="00714384"/>
    <w:rsid w:val="007144BE"/>
    <w:rsid w:val="0071454A"/>
    <w:rsid w:val="0071460F"/>
    <w:rsid w:val="0071470B"/>
    <w:rsid w:val="007148D0"/>
    <w:rsid w:val="007149B6"/>
    <w:rsid w:val="007149B7"/>
    <w:rsid w:val="00714C41"/>
    <w:rsid w:val="00715048"/>
    <w:rsid w:val="007152D7"/>
    <w:rsid w:val="00715325"/>
    <w:rsid w:val="00715529"/>
    <w:rsid w:val="007156DC"/>
    <w:rsid w:val="00715BC1"/>
    <w:rsid w:val="00715DFB"/>
    <w:rsid w:val="00715E16"/>
    <w:rsid w:val="00715F17"/>
    <w:rsid w:val="00715F8F"/>
    <w:rsid w:val="007162B2"/>
    <w:rsid w:val="007162F2"/>
    <w:rsid w:val="00716375"/>
    <w:rsid w:val="00716482"/>
    <w:rsid w:val="00716610"/>
    <w:rsid w:val="007166E9"/>
    <w:rsid w:val="007167AE"/>
    <w:rsid w:val="007167B0"/>
    <w:rsid w:val="007168A3"/>
    <w:rsid w:val="007168BA"/>
    <w:rsid w:val="00716ADA"/>
    <w:rsid w:val="00716B29"/>
    <w:rsid w:val="0071701B"/>
    <w:rsid w:val="0071704F"/>
    <w:rsid w:val="00717235"/>
    <w:rsid w:val="007173E3"/>
    <w:rsid w:val="00717594"/>
    <w:rsid w:val="007177FC"/>
    <w:rsid w:val="007178D9"/>
    <w:rsid w:val="00717985"/>
    <w:rsid w:val="00717A12"/>
    <w:rsid w:val="00717ACF"/>
    <w:rsid w:val="00717E7D"/>
    <w:rsid w:val="00717F77"/>
    <w:rsid w:val="00717FF9"/>
    <w:rsid w:val="00720058"/>
    <w:rsid w:val="00720263"/>
    <w:rsid w:val="00720474"/>
    <w:rsid w:val="00720524"/>
    <w:rsid w:val="007205D0"/>
    <w:rsid w:val="00720614"/>
    <w:rsid w:val="007206E2"/>
    <w:rsid w:val="007207E9"/>
    <w:rsid w:val="00720BD1"/>
    <w:rsid w:val="00720E3F"/>
    <w:rsid w:val="00720EEA"/>
    <w:rsid w:val="0072102E"/>
    <w:rsid w:val="00721036"/>
    <w:rsid w:val="0072106B"/>
    <w:rsid w:val="00721249"/>
    <w:rsid w:val="0072133B"/>
    <w:rsid w:val="007213FC"/>
    <w:rsid w:val="007214EF"/>
    <w:rsid w:val="007217C8"/>
    <w:rsid w:val="007218B8"/>
    <w:rsid w:val="00721DC0"/>
    <w:rsid w:val="00721DF5"/>
    <w:rsid w:val="00721EA7"/>
    <w:rsid w:val="00721EAF"/>
    <w:rsid w:val="00722041"/>
    <w:rsid w:val="00722508"/>
    <w:rsid w:val="0072269A"/>
    <w:rsid w:val="00722AA1"/>
    <w:rsid w:val="00722BFE"/>
    <w:rsid w:val="00722E47"/>
    <w:rsid w:val="0072305F"/>
    <w:rsid w:val="007234EB"/>
    <w:rsid w:val="00723601"/>
    <w:rsid w:val="007236BA"/>
    <w:rsid w:val="0072391D"/>
    <w:rsid w:val="00723AA0"/>
    <w:rsid w:val="00724105"/>
    <w:rsid w:val="0072427B"/>
    <w:rsid w:val="007243B2"/>
    <w:rsid w:val="007243EF"/>
    <w:rsid w:val="007244FB"/>
    <w:rsid w:val="007246B7"/>
    <w:rsid w:val="00724827"/>
    <w:rsid w:val="00724C58"/>
    <w:rsid w:val="00724D82"/>
    <w:rsid w:val="00724DE9"/>
    <w:rsid w:val="0072524E"/>
    <w:rsid w:val="007252A8"/>
    <w:rsid w:val="007252D1"/>
    <w:rsid w:val="007257BF"/>
    <w:rsid w:val="00725872"/>
    <w:rsid w:val="007258AB"/>
    <w:rsid w:val="00725A6E"/>
    <w:rsid w:val="00725B10"/>
    <w:rsid w:val="00725CFA"/>
    <w:rsid w:val="00725DBF"/>
    <w:rsid w:val="00725F0C"/>
    <w:rsid w:val="00726122"/>
    <w:rsid w:val="007263B5"/>
    <w:rsid w:val="007266E6"/>
    <w:rsid w:val="00726917"/>
    <w:rsid w:val="007269B6"/>
    <w:rsid w:val="007269C0"/>
    <w:rsid w:val="007269CA"/>
    <w:rsid w:val="00726A3E"/>
    <w:rsid w:val="00726B11"/>
    <w:rsid w:val="00726D0E"/>
    <w:rsid w:val="00726D25"/>
    <w:rsid w:val="00726F7C"/>
    <w:rsid w:val="00727021"/>
    <w:rsid w:val="007271BC"/>
    <w:rsid w:val="0072739B"/>
    <w:rsid w:val="00727F82"/>
    <w:rsid w:val="00727F99"/>
    <w:rsid w:val="00730265"/>
    <w:rsid w:val="00730290"/>
    <w:rsid w:val="007302B1"/>
    <w:rsid w:val="007307B8"/>
    <w:rsid w:val="00730873"/>
    <w:rsid w:val="007309EF"/>
    <w:rsid w:val="00730A64"/>
    <w:rsid w:val="00730B0C"/>
    <w:rsid w:val="00730BEF"/>
    <w:rsid w:val="00730D1E"/>
    <w:rsid w:val="00730FB7"/>
    <w:rsid w:val="007312F8"/>
    <w:rsid w:val="0073135E"/>
    <w:rsid w:val="00731412"/>
    <w:rsid w:val="00731758"/>
    <w:rsid w:val="00731B39"/>
    <w:rsid w:val="00731BE1"/>
    <w:rsid w:val="00731F82"/>
    <w:rsid w:val="007320C1"/>
    <w:rsid w:val="007321BB"/>
    <w:rsid w:val="0073268B"/>
    <w:rsid w:val="0073283F"/>
    <w:rsid w:val="007329E6"/>
    <w:rsid w:val="00732A7B"/>
    <w:rsid w:val="00732E0B"/>
    <w:rsid w:val="0073324F"/>
    <w:rsid w:val="00733292"/>
    <w:rsid w:val="0073344D"/>
    <w:rsid w:val="007338D9"/>
    <w:rsid w:val="00733A71"/>
    <w:rsid w:val="00733C2B"/>
    <w:rsid w:val="00733F3E"/>
    <w:rsid w:val="00733FE6"/>
    <w:rsid w:val="00734342"/>
    <w:rsid w:val="0073444F"/>
    <w:rsid w:val="00734467"/>
    <w:rsid w:val="0073467F"/>
    <w:rsid w:val="007346CB"/>
    <w:rsid w:val="007347EA"/>
    <w:rsid w:val="00734D1E"/>
    <w:rsid w:val="00734DD8"/>
    <w:rsid w:val="00734FC8"/>
    <w:rsid w:val="007350BB"/>
    <w:rsid w:val="00735163"/>
    <w:rsid w:val="007351D2"/>
    <w:rsid w:val="007352C4"/>
    <w:rsid w:val="00735371"/>
    <w:rsid w:val="00735471"/>
    <w:rsid w:val="007355C7"/>
    <w:rsid w:val="00735B8A"/>
    <w:rsid w:val="00735C09"/>
    <w:rsid w:val="00735DB2"/>
    <w:rsid w:val="00735ECE"/>
    <w:rsid w:val="00735F47"/>
    <w:rsid w:val="00735F4F"/>
    <w:rsid w:val="00735FC1"/>
    <w:rsid w:val="00736537"/>
    <w:rsid w:val="007365A9"/>
    <w:rsid w:val="00736938"/>
    <w:rsid w:val="007369B6"/>
    <w:rsid w:val="00736A25"/>
    <w:rsid w:val="00736C25"/>
    <w:rsid w:val="00736CFC"/>
    <w:rsid w:val="00736FD3"/>
    <w:rsid w:val="0073715A"/>
    <w:rsid w:val="0073715E"/>
    <w:rsid w:val="007371CE"/>
    <w:rsid w:val="007373A0"/>
    <w:rsid w:val="007376AB"/>
    <w:rsid w:val="0073777D"/>
    <w:rsid w:val="0073786E"/>
    <w:rsid w:val="00737874"/>
    <w:rsid w:val="00737885"/>
    <w:rsid w:val="00737907"/>
    <w:rsid w:val="00737933"/>
    <w:rsid w:val="00737E6E"/>
    <w:rsid w:val="00737EED"/>
    <w:rsid w:val="00737F7E"/>
    <w:rsid w:val="007401CE"/>
    <w:rsid w:val="007401D6"/>
    <w:rsid w:val="00740476"/>
    <w:rsid w:val="007404DF"/>
    <w:rsid w:val="00740647"/>
    <w:rsid w:val="0074091D"/>
    <w:rsid w:val="00740A92"/>
    <w:rsid w:val="00740BD0"/>
    <w:rsid w:val="00740C71"/>
    <w:rsid w:val="00740E74"/>
    <w:rsid w:val="00740E76"/>
    <w:rsid w:val="00740FF7"/>
    <w:rsid w:val="00741108"/>
    <w:rsid w:val="00741178"/>
    <w:rsid w:val="007412B3"/>
    <w:rsid w:val="00741486"/>
    <w:rsid w:val="00741577"/>
    <w:rsid w:val="00741668"/>
    <w:rsid w:val="007418C0"/>
    <w:rsid w:val="007419E8"/>
    <w:rsid w:val="00741B13"/>
    <w:rsid w:val="00741D0A"/>
    <w:rsid w:val="00741E5A"/>
    <w:rsid w:val="00741E9B"/>
    <w:rsid w:val="00741EDC"/>
    <w:rsid w:val="007423CF"/>
    <w:rsid w:val="007424D3"/>
    <w:rsid w:val="00742875"/>
    <w:rsid w:val="007429BA"/>
    <w:rsid w:val="007429F7"/>
    <w:rsid w:val="007429FB"/>
    <w:rsid w:val="00742BF2"/>
    <w:rsid w:val="00743285"/>
    <w:rsid w:val="007434B4"/>
    <w:rsid w:val="007436DA"/>
    <w:rsid w:val="00743796"/>
    <w:rsid w:val="00743948"/>
    <w:rsid w:val="00743B36"/>
    <w:rsid w:val="00743FD4"/>
    <w:rsid w:val="00744277"/>
    <w:rsid w:val="00744520"/>
    <w:rsid w:val="00744C60"/>
    <w:rsid w:val="00744CF8"/>
    <w:rsid w:val="00745085"/>
    <w:rsid w:val="00745091"/>
    <w:rsid w:val="007450CE"/>
    <w:rsid w:val="00745160"/>
    <w:rsid w:val="007452E3"/>
    <w:rsid w:val="00745429"/>
    <w:rsid w:val="00745437"/>
    <w:rsid w:val="0074559B"/>
    <w:rsid w:val="00745B0A"/>
    <w:rsid w:val="00745D23"/>
    <w:rsid w:val="00745DF8"/>
    <w:rsid w:val="00745E4E"/>
    <w:rsid w:val="00745EE1"/>
    <w:rsid w:val="00746295"/>
    <w:rsid w:val="007462F4"/>
    <w:rsid w:val="0074639A"/>
    <w:rsid w:val="0074650A"/>
    <w:rsid w:val="00746593"/>
    <w:rsid w:val="007465D1"/>
    <w:rsid w:val="0074660D"/>
    <w:rsid w:val="0074689D"/>
    <w:rsid w:val="00746985"/>
    <w:rsid w:val="00746B32"/>
    <w:rsid w:val="00746BA0"/>
    <w:rsid w:val="00746C78"/>
    <w:rsid w:val="00746C9F"/>
    <w:rsid w:val="00746DA6"/>
    <w:rsid w:val="00746E5E"/>
    <w:rsid w:val="00746F26"/>
    <w:rsid w:val="0074716F"/>
    <w:rsid w:val="0074717C"/>
    <w:rsid w:val="007471ED"/>
    <w:rsid w:val="00747A8D"/>
    <w:rsid w:val="00747B58"/>
    <w:rsid w:val="00747BDD"/>
    <w:rsid w:val="00747C87"/>
    <w:rsid w:val="00750193"/>
    <w:rsid w:val="00750603"/>
    <w:rsid w:val="007508DE"/>
    <w:rsid w:val="00750BF7"/>
    <w:rsid w:val="00750D77"/>
    <w:rsid w:val="00750F27"/>
    <w:rsid w:val="00751057"/>
    <w:rsid w:val="00751444"/>
    <w:rsid w:val="00751478"/>
    <w:rsid w:val="00751523"/>
    <w:rsid w:val="007516C1"/>
    <w:rsid w:val="0075176F"/>
    <w:rsid w:val="007518B8"/>
    <w:rsid w:val="00751975"/>
    <w:rsid w:val="0075197C"/>
    <w:rsid w:val="00751AB4"/>
    <w:rsid w:val="00751C2A"/>
    <w:rsid w:val="00751ECB"/>
    <w:rsid w:val="00751F46"/>
    <w:rsid w:val="00752338"/>
    <w:rsid w:val="00752418"/>
    <w:rsid w:val="00752638"/>
    <w:rsid w:val="00752704"/>
    <w:rsid w:val="00752ACB"/>
    <w:rsid w:val="00752B83"/>
    <w:rsid w:val="00752DEA"/>
    <w:rsid w:val="00752E78"/>
    <w:rsid w:val="00752F85"/>
    <w:rsid w:val="0075339A"/>
    <w:rsid w:val="00753409"/>
    <w:rsid w:val="00753516"/>
    <w:rsid w:val="007535A6"/>
    <w:rsid w:val="007535B8"/>
    <w:rsid w:val="0075368E"/>
    <w:rsid w:val="007536D3"/>
    <w:rsid w:val="00753818"/>
    <w:rsid w:val="0075385E"/>
    <w:rsid w:val="007538BD"/>
    <w:rsid w:val="00753C34"/>
    <w:rsid w:val="00754193"/>
    <w:rsid w:val="0075433F"/>
    <w:rsid w:val="007544B5"/>
    <w:rsid w:val="00754593"/>
    <w:rsid w:val="00754A9F"/>
    <w:rsid w:val="00754BB3"/>
    <w:rsid w:val="00754C82"/>
    <w:rsid w:val="00754CAC"/>
    <w:rsid w:val="00754CBC"/>
    <w:rsid w:val="00754D83"/>
    <w:rsid w:val="00754EAE"/>
    <w:rsid w:val="00754ED8"/>
    <w:rsid w:val="0075538B"/>
    <w:rsid w:val="00755516"/>
    <w:rsid w:val="00755771"/>
    <w:rsid w:val="007557BF"/>
    <w:rsid w:val="00755946"/>
    <w:rsid w:val="00755956"/>
    <w:rsid w:val="00755C10"/>
    <w:rsid w:val="00755CCC"/>
    <w:rsid w:val="00755D7A"/>
    <w:rsid w:val="00755D8D"/>
    <w:rsid w:val="007562A4"/>
    <w:rsid w:val="00756612"/>
    <w:rsid w:val="00756663"/>
    <w:rsid w:val="00756834"/>
    <w:rsid w:val="00756B5A"/>
    <w:rsid w:val="00756CA5"/>
    <w:rsid w:val="00756D39"/>
    <w:rsid w:val="00756D7C"/>
    <w:rsid w:val="00756E0A"/>
    <w:rsid w:val="00757017"/>
    <w:rsid w:val="00757154"/>
    <w:rsid w:val="007571DA"/>
    <w:rsid w:val="00757294"/>
    <w:rsid w:val="0075729A"/>
    <w:rsid w:val="007573E5"/>
    <w:rsid w:val="00757485"/>
    <w:rsid w:val="007574FE"/>
    <w:rsid w:val="007576BD"/>
    <w:rsid w:val="0075776A"/>
    <w:rsid w:val="00757EA5"/>
    <w:rsid w:val="00757EFA"/>
    <w:rsid w:val="0076027E"/>
    <w:rsid w:val="00760774"/>
    <w:rsid w:val="007607B0"/>
    <w:rsid w:val="00760830"/>
    <w:rsid w:val="00760A1A"/>
    <w:rsid w:val="00760B30"/>
    <w:rsid w:val="00760E12"/>
    <w:rsid w:val="00761292"/>
    <w:rsid w:val="00761370"/>
    <w:rsid w:val="00761518"/>
    <w:rsid w:val="00761A03"/>
    <w:rsid w:val="00761A30"/>
    <w:rsid w:val="00761B17"/>
    <w:rsid w:val="00761D73"/>
    <w:rsid w:val="00761F78"/>
    <w:rsid w:val="00762355"/>
    <w:rsid w:val="007623E0"/>
    <w:rsid w:val="00762607"/>
    <w:rsid w:val="00762738"/>
    <w:rsid w:val="00762870"/>
    <w:rsid w:val="00762A4A"/>
    <w:rsid w:val="00762A5D"/>
    <w:rsid w:val="00762B3E"/>
    <w:rsid w:val="00762DE4"/>
    <w:rsid w:val="007630CB"/>
    <w:rsid w:val="00763148"/>
    <w:rsid w:val="0076332E"/>
    <w:rsid w:val="007633EF"/>
    <w:rsid w:val="0076365D"/>
    <w:rsid w:val="00763903"/>
    <w:rsid w:val="007639D0"/>
    <w:rsid w:val="00763B09"/>
    <w:rsid w:val="00763B73"/>
    <w:rsid w:val="00763BB9"/>
    <w:rsid w:val="00763C41"/>
    <w:rsid w:val="00763E64"/>
    <w:rsid w:val="007643DC"/>
    <w:rsid w:val="007644F4"/>
    <w:rsid w:val="007645F8"/>
    <w:rsid w:val="007647BC"/>
    <w:rsid w:val="0076483E"/>
    <w:rsid w:val="007648C8"/>
    <w:rsid w:val="00764ABC"/>
    <w:rsid w:val="00764B4C"/>
    <w:rsid w:val="00764E77"/>
    <w:rsid w:val="00764EAA"/>
    <w:rsid w:val="00764EAE"/>
    <w:rsid w:val="00764EC8"/>
    <w:rsid w:val="00764EE8"/>
    <w:rsid w:val="0076525C"/>
    <w:rsid w:val="00765301"/>
    <w:rsid w:val="00765844"/>
    <w:rsid w:val="00765DFB"/>
    <w:rsid w:val="00765F01"/>
    <w:rsid w:val="007660CF"/>
    <w:rsid w:val="007661B1"/>
    <w:rsid w:val="00766212"/>
    <w:rsid w:val="00766257"/>
    <w:rsid w:val="007664A4"/>
    <w:rsid w:val="00766585"/>
    <w:rsid w:val="0076662F"/>
    <w:rsid w:val="007666EA"/>
    <w:rsid w:val="00766A90"/>
    <w:rsid w:val="00766E45"/>
    <w:rsid w:val="00766E59"/>
    <w:rsid w:val="007671CE"/>
    <w:rsid w:val="00767299"/>
    <w:rsid w:val="00767345"/>
    <w:rsid w:val="0076747C"/>
    <w:rsid w:val="007674D8"/>
    <w:rsid w:val="007675B8"/>
    <w:rsid w:val="007679BB"/>
    <w:rsid w:val="00767A9B"/>
    <w:rsid w:val="00767AEE"/>
    <w:rsid w:val="00767B79"/>
    <w:rsid w:val="00767B7D"/>
    <w:rsid w:val="00767C3D"/>
    <w:rsid w:val="00767CB8"/>
    <w:rsid w:val="00767D41"/>
    <w:rsid w:val="00767E79"/>
    <w:rsid w:val="00767F44"/>
    <w:rsid w:val="007700C3"/>
    <w:rsid w:val="0077031F"/>
    <w:rsid w:val="00770616"/>
    <w:rsid w:val="007707E8"/>
    <w:rsid w:val="00770820"/>
    <w:rsid w:val="00770853"/>
    <w:rsid w:val="007708B5"/>
    <w:rsid w:val="00770AFB"/>
    <w:rsid w:val="00770D94"/>
    <w:rsid w:val="00770D98"/>
    <w:rsid w:val="00770DAC"/>
    <w:rsid w:val="00770E7E"/>
    <w:rsid w:val="00770E83"/>
    <w:rsid w:val="0077134E"/>
    <w:rsid w:val="00771491"/>
    <w:rsid w:val="007714FD"/>
    <w:rsid w:val="00771528"/>
    <w:rsid w:val="00771632"/>
    <w:rsid w:val="007717B6"/>
    <w:rsid w:val="007717E8"/>
    <w:rsid w:val="007719DC"/>
    <w:rsid w:val="00771A5C"/>
    <w:rsid w:val="00771B66"/>
    <w:rsid w:val="00771DEC"/>
    <w:rsid w:val="007722B8"/>
    <w:rsid w:val="0077232C"/>
    <w:rsid w:val="00772412"/>
    <w:rsid w:val="00772447"/>
    <w:rsid w:val="007728CF"/>
    <w:rsid w:val="007729FF"/>
    <w:rsid w:val="00772B0D"/>
    <w:rsid w:val="00772B6C"/>
    <w:rsid w:val="00772C11"/>
    <w:rsid w:val="00772E29"/>
    <w:rsid w:val="00772E9C"/>
    <w:rsid w:val="00772F46"/>
    <w:rsid w:val="00773196"/>
    <w:rsid w:val="007731AE"/>
    <w:rsid w:val="00773367"/>
    <w:rsid w:val="007734AE"/>
    <w:rsid w:val="00773726"/>
    <w:rsid w:val="007737C0"/>
    <w:rsid w:val="00773821"/>
    <w:rsid w:val="00773832"/>
    <w:rsid w:val="00773B3F"/>
    <w:rsid w:val="00773C6A"/>
    <w:rsid w:val="00773D30"/>
    <w:rsid w:val="00773DDF"/>
    <w:rsid w:val="00773E69"/>
    <w:rsid w:val="00773F31"/>
    <w:rsid w:val="00774222"/>
    <w:rsid w:val="0077472E"/>
    <w:rsid w:val="00774886"/>
    <w:rsid w:val="007748DF"/>
    <w:rsid w:val="00774909"/>
    <w:rsid w:val="00774A13"/>
    <w:rsid w:val="00774B2D"/>
    <w:rsid w:val="00774C25"/>
    <w:rsid w:val="00774C26"/>
    <w:rsid w:val="0077507C"/>
    <w:rsid w:val="0077509F"/>
    <w:rsid w:val="00775219"/>
    <w:rsid w:val="0077527E"/>
    <w:rsid w:val="00775712"/>
    <w:rsid w:val="007758D2"/>
    <w:rsid w:val="00775B69"/>
    <w:rsid w:val="00775CCF"/>
    <w:rsid w:val="00775F35"/>
    <w:rsid w:val="0077613D"/>
    <w:rsid w:val="00776375"/>
    <w:rsid w:val="0077650A"/>
    <w:rsid w:val="0077670B"/>
    <w:rsid w:val="007768D4"/>
    <w:rsid w:val="00776A33"/>
    <w:rsid w:val="00776F20"/>
    <w:rsid w:val="00776F65"/>
    <w:rsid w:val="00776FFB"/>
    <w:rsid w:val="0077700F"/>
    <w:rsid w:val="0077703B"/>
    <w:rsid w:val="0077711C"/>
    <w:rsid w:val="007771DE"/>
    <w:rsid w:val="007773C0"/>
    <w:rsid w:val="007775E4"/>
    <w:rsid w:val="00777756"/>
    <w:rsid w:val="00777D59"/>
    <w:rsid w:val="00777D9A"/>
    <w:rsid w:val="00777F27"/>
    <w:rsid w:val="00780096"/>
    <w:rsid w:val="007803CE"/>
    <w:rsid w:val="007804AD"/>
    <w:rsid w:val="007807E3"/>
    <w:rsid w:val="0078096A"/>
    <w:rsid w:val="007809EF"/>
    <w:rsid w:val="00780D4E"/>
    <w:rsid w:val="00780E90"/>
    <w:rsid w:val="00781000"/>
    <w:rsid w:val="007810E4"/>
    <w:rsid w:val="0078110A"/>
    <w:rsid w:val="0078127F"/>
    <w:rsid w:val="00781382"/>
    <w:rsid w:val="007813F1"/>
    <w:rsid w:val="007816E4"/>
    <w:rsid w:val="00781754"/>
    <w:rsid w:val="007817BC"/>
    <w:rsid w:val="0078188A"/>
    <w:rsid w:val="0078198A"/>
    <w:rsid w:val="00781E0C"/>
    <w:rsid w:val="00781E1A"/>
    <w:rsid w:val="007821EB"/>
    <w:rsid w:val="0078252A"/>
    <w:rsid w:val="00782546"/>
    <w:rsid w:val="00782672"/>
    <w:rsid w:val="0078267C"/>
    <w:rsid w:val="007826B4"/>
    <w:rsid w:val="00782778"/>
    <w:rsid w:val="00782851"/>
    <w:rsid w:val="00782924"/>
    <w:rsid w:val="00782932"/>
    <w:rsid w:val="007829A1"/>
    <w:rsid w:val="00782B75"/>
    <w:rsid w:val="00782CEF"/>
    <w:rsid w:val="00783181"/>
    <w:rsid w:val="0078329B"/>
    <w:rsid w:val="00783D4F"/>
    <w:rsid w:val="00783D87"/>
    <w:rsid w:val="0078437D"/>
    <w:rsid w:val="0078444C"/>
    <w:rsid w:val="00784502"/>
    <w:rsid w:val="007846E8"/>
    <w:rsid w:val="0078473A"/>
    <w:rsid w:val="0078473E"/>
    <w:rsid w:val="0078489F"/>
    <w:rsid w:val="0078499B"/>
    <w:rsid w:val="00784BE5"/>
    <w:rsid w:val="00784C5A"/>
    <w:rsid w:val="00784EDE"/>
    <w:rsid w:val="00785017"/>
    <w:rsid w:val="00785044"/>
    <w:rsid w:val="00785735"/>
    <w:rsid w:val="007858DB"/>
    <w:rsid w:val="00785BA2"/>
    <w:rsid w:val="00785DE3"/>
    <w:rsid w:val="00785EDC"/>
    <w:rsid w:val="00786037"/>
    <w:rsid w:val="00786077"/>
    <w:rsid w:val="007863E8"/>
    <w:rsid w:val="00786526"/>
    <w:rsid w:val="007866A7"/>
    <w:rsid w:val="00786A46"/>
    <w:rsid w:val="00786B99"/>
    <w:rsid w:val="00786E0C"/>
    <w:rsid w:val="00786F97"/>
    <w:rsid w:val="007871B1"/>
    <w:rsid w:val="00787237"/>
    <w:rsid w:val="00787306"/>
    <w:rsid w:val="007873D6"/>
    <w:rsid w:val="00787628"/>
    <w:rsid w:val="00787647"/>
    <w:rsid w:val="007876C0"/>
    <w:rsid w:val="007876D9"/>
    <w:rsid w:val="00787887"/>
    <w:rsid w:val="007878FE"/>
    <w:rsid w:val="00787980"/>
    <w:rsid w:val="00787F4B"/>
    <w:rsid w:val="00787F85"/>
    <w:rsid w:val="0079053B"/>
    <w:rsid w:val="0079054F"/>
    <w:rsid w:val="007907A7"/>
    <w:rsid w:val="00790806"/>
    <w:rsid w:val="00790B83"/>
    <w:rsid w:val="00790C5F"/>
    <w:rsid w:val="00791086"/>
    <w:rsid w:val="007912BC"/>
    <w:rsid w:val="00791376"/>
    <w:rsid w:val="00791403"/>
    <w:rsid w:val="00791754"/>
    <w:rsid w:val="007917DC"/>
    <w:rsid w:val="00791AF8"/>
    <w:rsid w:val="00791BAB"/>
    <w:rsid w:val="00791C46"/>
    <w:rsid w:val="00791E01"/>
    <w:rsid w:val="00791FDB"/>
    <w:rsid w:val="00792139"/>
    <w:rsid w:val="0079273C"/>
    <w:rsid w:val="0079278C"/>
    <w:rsid w:val="007928B5"/>
    <w:rsid w:val="00792A58"/>
    <w:rsid w:val="00792A8B"/>
    <w:rsid w:val="00792C0B"/>
    <w:rsid w:val="00792CA6"/>
    <w:rsid w:val="00792D90"/>
    <w:rsid w:val="00792ED4"/>
    <w:rsid w:val="00792F18"/>
    <w:rsid w:val="00793050"/>
    <w:rsid w:val="007931F7"/>
    <w:rsid w:val="007932E9"/>
    <w:rsid w:val="0079334E"/>
    <w:rsid w:val="00793388"/>
    <w:rsid w:val="007934D7"/>
    <w:rsid w:val="0079386B"/>
    <w:rsid w:val="00793AD3"/>
    <w:rsid w:val="00793C97"/>
    <w:rsid w:val="00793F12"/>
    <w:rsid w:val="00793F68"/>
    <w:rsid w:val="0079425A"/>
    <w:rsid w:val="007943F4"/>
    <w:rsid w:val="007943F6"/>
    <w:rsid w:val="00794472"/>
    <w:rsid w:val="0079473E"/>
    <w:rsid w:val="0079475B"/>
    <w:rsid w:val="0079485F"/>
    <w:rsid w:val="0079498C"/>
    <w:rsid w:val="00794A6A"/>
    <w:rsid w:val="00794ACE"/>
    <w:rsid w:val="00794ED6"/>
    <w:rsid w:val="00794F13"/>
    <w:rsid w:val="00794FBB"/>
    <w:rsid w:val="00794FCD"/>
    <w:rsid w:val="0079500A"/>
    <w:rsid w:val="007950E3"/>
    <w:rsid w:val="00795142"/>
    <w:rsid w:val="007953C6"/>
    <w:rsid w:val="007955D8"/>
    <w:rsid w:val="0079577C"/>
    <w:rsid w:val="007957C8"/>
    <w:rsid w:val="0079580B"/>
    <w:rsid w:val="0079589A"/>
    <w:rsid w:val="00795974"/>
    <w:rsid w:val="00795F4B"/>
    <w:rsid w:val="00795F50"/>
    <w:rsid w:val="007960B2"/>
    <w:rsid w:val="007962E3"/>
    <w:rsid w:val="007963F0"/>
    <w:rsid w:val="00796564"/>
    <w:rsid w:val="00796829"/>
    <w:rsid w:val="00796888"/>
    <w:rsid w:val="00796B1B"/>
    <w:rsid w:val="00796C79"/>
    <w:rsid w:val="00796CFD"/>
    <w:rsid w:val="00796E76"/>
    <w:rsid w:val="00796EB0"/>
    <w:rsid w:val="007972AF"/>
    <w:rsid w:val="00797495"/>
    <w:rsid w:val="00797676"/>
    <w:rsid w:val="00797736"/>
    <w:rsid w:val="007978F1"/>
    <w:rsid w:val="0079798C"/>
    <w:rsid w:val="0079798F"/>
    <w:rsid w:val="00797A24"/>
    <w:rsid w:val="00797A7C"/>
    <w:rsid w:val="00797ABA"/>
    <w:rsid w:val="00797BF8"/>
    <w:rsid w:val="00797CD1"/>
    <w:rsid w:val="00797E73"/>
    <w:rsid w:val="00797F9C"/>
    <w:rsid w:val="007A00BD"/>
    <w:rsid w:val="007A0185"/>
    <w:rsid w:val="007A01B9"/>
    <w:rsid w:val="007A02AD"/>
    <w:rsid w:val="007A03F9"/>
    <w:rsid w:val="007A0CFA"/>
    <w:rsid w:val="007A0D58"/>
    <w:rsid w:val="007A0EB0"/>
    <w:rsid w:val="007A10B9"/>
    <w:rsid w:val="007A1128"/>
    <w:rsid w:val="007A1469"/>
    <w:rsid w:val="007A14A4"/>
    <w:rsid w:val="007A188E"/>
    <w:rsid w:val="007A19E4"/>
    <w:rsid w:val="007A1A08"/>
    <w:rsid w:val="007A1BE2"/>
    <w:rsid w:val="007A1DE1"/>
    <w:rsid w:val="007A1E54"/>
    <w:rsid w:val="007A1E8B"/>
    <w:rsid w:val="007A236B"/>
    <w:rsid w:val="007A2625"/>
    <w:rsid w:val="007A2832"/>
    <w:rsid w:val="007A28DC"/>
    <w:rsid w:val="007A297A"/>
    <w:rsid w:val="007A2987"/>
    <w:rsid w:val="007A2A06"/>
    <w:rsid w:val="007A2A42"/>
    <w:rsid w:val="007A2B73"/>
    <w:rsid w:val="007A310C"/>
    <w:rsid w:val="007A333D"/>
    <w:rsid w:val="007A33F7"/>
    <w:rsid w:val="007A347D"/>
    <w:rsid w:val="007A34A2"/>
    <w:rsid w:val="007A392B"/>
    <w:rsid w:val="007A39EE"/>
    <w:rsid w:val="007A3B2A"/>
    <w:rsid w:val="007A3DBB"/>
    <w:rsid w:val="007A3DE4"/>
    <w:rsid w:val="007A3E14"/>
    <w:rsid w:val="007A40E3"/>
    <w:rsid w:val="007A41E4"/>
    <w:rsid w:val="007A452A"/>
    <w:rsid w:val="007A45B4"/>
    <w:rsid w:val="007A485A"/>
    <w:rsid w:val="007A4B9B"/>
    <w:rsid w:val="007A4BA2"/>
    <w:rsid w:val="007A4E69"/>
    <w:rsid w:val="007A5225"/>
    <w:rsid w:val="007A527E"/>
    <w:rsid w:val="007A558F"/>
    <w:rsid w:val="007A58AD"/>
    <w:rsid w:val="007A5C3D"/>
    <w:rsid w:val="007A61E1"/>
    <w:rsid w:val="007A634E"/>
    <w:rsid w:val="007A6471"/>
    <w:rsid w:val="007A656F"/>
    <w:rsid w:val="007A660B"/>
    <w:rsid w:val="007A67F0"/>
    <w:rsid w:val="007A69C4"/>
    <w:rsid w:val="007A6C99"/>
    <w:rsid w:val="007A6D47"/>
    <w:rsid w:val="007A7363"/>
    <w:rsid w:val="007A7400"/>
    <w:rsid w:val="007A754D"/>
    <w:rsid w:val="007A7559"/>
    <w:rsid w:val="007A7628"/>
    <w:rsid w:val="007A776E"/>
    <w:rsid w:val="007A7909"/>
    <w:rsid w:val="007A7BF5"/>
    <w:rsid w:val="007A7C84"/>
    <w:rsid w:val="007A7F68"/>
    <w:rsid w:val="007B0032"/>
    <w:rsid w:val="007B0171"/>
    <w:rsid w:val="007B0481"/>
    <w:rsid w:val="007B0762"/>
    <w:rsid w:val="007B08E8"/>
    <w:rsid w:val="007B0903"/>
    <w:rsid w:val="007B0A16"/>
    <w:rsid w:val="007B0C2B"/>
    <w:rsid w:val="007B0FE7"/>
    <w:rsid w:val="007B0FF6"/>
    <w:rsid w:val="007B1027"/>
    <w:rsid w:val="007B120D"/>
    <w:rsid w:val="007B135A"/>
    <w:rsid w:val="007B1589"/>
    <w:rsid w:val="007B18A7"/>
    <w:rsid w:val="007B1D71"/>
    <w:rsid w:val="007B231F"/>
    <w:rsid w:val="007B24C6"/>
    <w:rsid w:val="007B2616"/>
    <w:rsid w:val="007B2CA1"/>
    <w:rsid w:val="007B2E54"/>
    <w:rsid w:val="007B3135"/>
    <w:rsid w:val="007B35C8"/>
    <w:rsid w:val="007B397A"/>
    <w:rsid w:val="007B39C8"/>
    <w:rsid w:val="007B3A6A"/>
    <w:rsid w:val="007B3B60"/>
    <w:rsid w:val="007B3EBD"/>
    <w:rsid w:val="007B3F09"/>
    <w:rsid w:val="007B4362"/>
    <w:rsid w:val="007B439E"/>
    <w:rsid w:val="007B44AE"/>
    <w:rsid w:val="007B45A0"/>
    <w:rsid w:val="007B4609"/>
    <w:rsid w:val="007B4663"/>
    <w:rsid w:val="007B47F3"/>
    <w:rsid w:val="007B4903"/>
    <w:rsid w:val="007B4CC7"/>
    <w:rsid w:val="007B4D67"/>
    <w:rsid w:val="007B4DA4"/>
    <w:rsid w:val="007B4EBD"/>
    <w:rsid w:val="007B5159"/>
    <w:rsid w:val="007B52E7"/>
    <w:rsid w:val="007B531B"/>
    <w:rsid w:val="007B5645"/>
    <w:rsid w:val="007B5811"/>
    <w:rsid w:val="007B5882"/>
    <w:rsid w:val="007B5A3D"/>
    <w:rsid w:val="007B5F3A"/>
    <w:rsid w:val="007B6232"/>
    <w:rsid w:val="007B64A9"/>
    <w:rsid w:val="007B68F6"/>
    <w:rsid w:val="007B693C"/>
    <w:rsid w:val="007B6A84"/>
    <w:rsid w:val="007B6B10"/>
    <w:rsid w:val="007B6BA5"/>
    <w:rsid w:val="007B6C27"/>
    <w:rsid w:val="007B6C47"/>
    <w:rsid w:val="007B6D53"/>
    <w:rsid w:val="007B6E1B"/>
    <w:rsid w:val="007B6FF5"/>
    <w:rsid w:val="007B71E3"/>
    <w:rsid w:val="007B75E1"/>
    <w:rsid w:val="007B7887"/>
    <w:rsid w:val="007B7A8E"/>
    <w:rsid w:val="007B7B38"/>
    <w:rsid w:val="007B7B58"/>
    <w:rsid w:val="007B7BAF"/>
    <w:rsid w:val="007C008A"/>
    <w:rsid w:val="007C034F"/>
    <w:rsid w:val="007C08E1"/>
    <w:rsid w:val="007C0954"/>
    <w:rsid w:val="007C0E5C"/>
    <w:rsid w:val="007C0E5E"/>
    <w:rsid w:val="007C0EAE"/>
    <w:rsid w:val="007C0ECA"/>
    <w:rsid w:val="007C0FA4"/>
    <w:rsid w:val="007C109F"/>
    <w:rsid w:val="007C10B7"/>
    <w:rsid w:val="007C16B8"/>
    <w:rsid w:val="007C1AE7"/>
    <w:rsid w:val="007C1D28"/>
    <w:rsid w:val="007C21EB"/>
    <w:rsid w:val="007C24E5"/>
    <w:rsid w:val="007C2690"/>
    <w:rsid w:val="007C2962"/>
    <w:rsid w:val="007C2B43"/>
    <w:rsid w:val="007C2F50"/>
    <w:rsid w:val="007C3074"/>
    <w:rsid w:val="007C31B3"/>
    <w:rsid w:val="007C320A"/>
    <w:rsid w:val="007C32B5"/>
    <w:rsid w:val="007C3620"/>
    <w:rsid w:val="007C3621"/>
    <w:rsid w:val="007C3A29"/>
    <w:rsid w:val="007C3ADA"/>
    <w:rsid w:val="007C418A"/>
    <w:rsid w:val="007C4431"/>
    <w:rsid w:val="007C463D"/>
    <w:rsid w:val="007C4704"/>
    <w:rsid w:val="007C488D"/>
    <w:rsid w:val="007C4A91"/>
    <w:rsid w:val="007C4DE6"/>
    <w:rsid w:val="007C4DEB"/>
    <w:rsid w:val="007C4E9B"/>
    <w:rsid w:val="007C4F5C"/>
    <w:rsid w:val="007C5350"/>
    <w:rsid w:val="007C53CB"/>
    <w:rsid w:val="007C544D"/>
    <w:rsid w:val="007C55B8"/>
    <w:rsid w:val="007C565F"/>
    <w:rsid w:val="007C586F"/>
    <w:rsid w:val="007C599D"/>
    <w:rsid w:val="007C5C10"/>
    <w:rsid w:val="007C5C56"/>
    <w:rsid w:val="007C5F74"/>
    <w:rsid w:val="007C6356"/>
    <w:rsid w:val="007C6700"/>
    <w:rsid w:val="007C67D7"/>
    <w:rsid w:val="007C69FD"/>
    <w:rsid w:val="007C6A66"/>
    <w:rsid w:val="007C6D7E"/>
    <w:rsid w:val="007C6FCC"/>
    <w:rsid w:val="007C703F"/>
    <w:rsid w:val="007C70DE"/>
    <w:rsid w:val="007C715B"/>
    <w:rsid w:val="007C7239"/>
    <w:rsid w:val="007C7614"/>
    <w:rsid w:val="007C761B"/>
    <w:rsid w:val="007C7650"/>
    <w:rsid w:val="007C790A"/>
    <w:rsid w:val="007C799A"/>
    <w:rsid w:val="007C7A0E"/>
    <w:rsid w:val="007C7EC0"/>
    <w:rsid w:val="007C7EE7"/>
    <w:rsid w:val="007D0373"/>
    <w:rsid w:val="007D061B"/>
    <w:rsid w:val="007D094E"/>
    <w:rsid w:val="007D0CEF"/>
    <w:rsid w:val="007D0DCC"/>
    <w:rsid w:val="007D0DDF"/>
    <w:rsid w:val="007D0FE8"/>
    <w:rsid w:val="007D1566"/>
    <w:rsid w:val="007D1ACF"/>
    <w:rsid w:val="007D1E7C"/>
    <w:rsid w:val="007D207F"/>
    <w:rsid w:val="007D212E"/>
    <w:rsid w:val="007D2152"/>
    <w:rsid w:val="007D2339"/>
    <w:rsid w:val="007D2511"/>
    <w:rsid w:val="007D2702"/>
    <w:rsid w:val="007D286A"/>
    <w:rsid w:val="007D2978"/>
    <w:rsid w:val="007D2BAB"/>
    <w:rsid w:val="007D2C7A"/>
    <w:rsid w:val="007D2E4F"/>
    <w:rsid w:val="007D2E61"/>
    <w:rsid w:val="007D34D5"/>
    <w:rsid w:val="007D35BD"/>
    <w:rsid w:val="007D3719"/>
    <w:rsid w:val="007D39A7"/>
    <w:rsid w:val="007D3E40"/>
    <w:rsid w:val="007D3FB0"/>
    <w:rsid w:val="007D426A"/>
    <w:rsid w:val="007D4342"/>
    <w:rsid w:val="007D499B"/>
    <w:rsid w:val="007D4AB5"/>
    <w:rsid w:val="007D4F0C"/>
    <w:rsid w:val="007D50C7"/>
    <w:rsid w:val="007D5806"/>
    <w:rsid w:val="007D583C"/>
    <w:rsid w:val="007D5AF6"/>
    <w:rsid w:val="007D5B3D"/>
    <w:rsid w:val="007D5B41"/>
    <w:rsid w:val="007D5D28"/>
    <w:rsid w:val="007D6710"/>
    <w:rsid w:val="007D6898"/>
    <w:rsid w:val="007D6C61"/>
    <w:rsid w:val="007D6C8A"/>
    <w:rsid w:val="007D6E9C"/>
    <w:rsid w:val="007D70E6"/>
    <w:rsid w:val="007D7667"/>
    <w:rsid w:val="007D7728"/>
    <w:rsid w:val="007D7884"/>
    <w:rsid w:val="007D78D0"/>
    <w:rsid w:val="007D79A8"/>
    <w:rsid w:val="007D7B3A"/>
    <w:rsid w:val="007D7EB0"/>
    <w:rsid w:val="007D7FC3"/>
    <w:rsid w:val="007E00E1"/>
    <w:rsid w:val="007E01AC"/>
    <w:rsid w:val="007E0239"/>
    <w:rsid w:val="007E0248"/>
    <w:rsid w:val="007E0283"/>
    <w:rsid w:val="007E02D7"/>
    <w:rsid w:val="007E06D3"/>
    <w:rsid w:val="007E098E"/>
    <w:rsid w:val="007E09EC"/>
    <w:rsid w:val="007E10EB"/>
    <w:rsid w:val="007E143E"/>
    <w:rsid w:val="007E16A2"/>
    <w:rsid w:val="007E1946"/>
    <w:rsid w:val="007E1F52"/>
    <w:rsid w:val="007E1FC0"/>
    <w:rsid w:val="007E203E"/>
    <w:rsid w:val="007E22B0"/>
    <w:rsid w:val="007E23D8"/>
    <w:rsid w:val="007E24BB"/>
    <w:rsid w:val="007E26FB"/>
    <w:rsid w:val="007E2877"/>
    <w:rsid w:val="007E28AD"/>
    <w:rsid w:val="007E2960"/>
    <w:rsid w:val="007E29F6"/>
    <w:rsid w:val="007E2E77"/>
    <w:rsid w:val="007E3008"/>
    <w:rsid w:val="007E3226"/>
    <w:rsid w:val="007E3266"/>
    <w:rsid w:val="007E3300"/>
    <w:rsid w:val="007E3A60"/>
    <w:rsid w:val="007E3E50"/>
    <w:rsid w:val="007E4255"/>
    <w:rsid w:val="007E4485"/>
    <w:rsid w:val="007E45D9"/>
    <w:rsid w:val="007E46EA"/>
    <w:rsid w:val="007E4967"/>
    <w:rsid w:val="007E497F"/>
    <w:rsid w:val="007E53CF"/>
    <w:rsid w:val="007E55C4"/>
    <w:rsid w:val="007E5B10"/>
    <w:rsid w:val="007E5B1D"/>
    <w:rsid w:val="007E5C5C"/>
    <w:rsid w:val="007E5ED1"/>
    <w:rsid w:val="007E5F6D"/>
    <w:rsid w:val="007E5FA8"/>
    <w:rsid w:val="007E604D"/>
    <w:rsid w:val="007E605E"/>
    <w:rsid w:val="007E6124"/>
    <w:rsid w:val="007E630C"/>
    <w:rsid w:val="007E642C"/>
    <w:rsid w:val="007E677F"/>
    <w:rsid w:val="007E6BB2"/>
    <w:rsid w:val="007E6C05"/>
    <w:rsid w:val="007E742E"/>
    <w:rsid w:val="007E74FC"/>
    <w:rsid w:val="007E752E"/>
    <w:rsid w:val="007E7817"/>
    <w:rsid w:val="007E797D"/>
    <w:rsid w:val="007E79F0"/>
    <w:rsid w:val="007E79FA"/>
    <w:rsid w:val="007E7BE2"/>
    <w:rsid w:val="007E7C2A"/>
    <w:rsid w:val="007E7CEE"/>
    <w:rsid w:val="007E7D48"/>
    <w:rsid w:val="007E7ED4"/>
    <w:rsid w:val="007F00D1"/>
    <w:rsid w:val="007F00D9"/>
    <w:rsid w:val="007F00EA"/>
    <w:rsid w:val="007F02ED"/>
    <w:rsid w:val="007F067D"/>
    <w:rsid w:val="007F07CC"/>
    <w:rsid w:val="007F07F2"/>
    <w:rsid w:val="007F084D"/>
    <w:rsid w:val="007F0918"/>
    <w:rsid w:val="007F097B"/>
    <w:rsid w:val="007F0A7D"/>
    <w:rsid w:val="007F0C03"/>
    <w:rsid w:val="007F0F4E"/>
    <w:rsid w:val="007F0F9B"/>
    <w:rsid w:val="007F106A"/>
    <w:rsid w:val="007F11E9"/>
    <w:rsid w:val="007F1276"/>
    <w:rsid w:val="007F16CE"/>
    <w:rsid w:val="007F1811"/>
    <w:rsid w:val="007F18B0"/>
    <w:rsid w:val="007F1AC7"/>
    <w:rsid w:val="007F1B08"/>
    <w:rsid w:val="007F1B2E"/>
    <w:rsid w:val="007F1E6F"/>
    <w:rsid w:val="007F1F20"/>
    <w:rsid w:val="007F2400"/>
    <w:rsid w:val="007F2464"/>
    <w:rsid w:val="007F2564"/>
    <w:rsid w:val="007F2746"/>
    <w:rsid w:val="007F2785"/>
    <w:rsid w:val="007F2975"/>
    <w:rsid w:val="007F2A0B"/>
    <w:rsid w:val="007F2C19"/>
    <w:rsid w:val="007F2C20"/>
    <w:rsid w:val="007F2C73"/>
    <w:rsid w:val="007F321C"/>
    <w:rsid w:val="007F3293"/>
    <w:rsid w:val="007F32F9"/>
    <w:rsid w:val="007F33CE"/>
    <w:rsid w:val="007F33D9"/>
    <w:rsid w:val="007F3890"/>
    <w:rsid w:val="007F3E41"/>
    <w:rsid w:val="007F4217"/>
    <w:rsid w:val="007F430F"/>
    <w:rsid w:val="007F432E"/>
    <w:rsid w:val="007F45A8"/>
    <w:rsid w:val="007F48D1"/>
    <w:rsid w:val="007F4982"/>
    <w:rsid w:val="007F4AAC"/>
    <w:rsid w:val="007F4AE8"/>
    <w:rsid w:val="007F4C5B"/>
    <w:rsid w:val="007F4D31"/>
    <w:rsid w:val="007F4D6F"/>
    <w:rsid w:val="007F4DF5"/>
    <w:rsid w:val="007F4E9F"/>
    <w:rsid w:val="007F549E"/>
    <w:rsid w:val="007F55B6"/>
    <w:rsid w:val="007F5629"/>
    <w:rsid w:val="007F56A5"/>
    <w:rsid w:val="007F56BB"/>
    <w:rsid w:val="007F5C4F"/>
    <w:rsid w:val="007F5CE6"/>
    <w:rsid w:val="007F5F90"/>
    <w:rsid w:val="007F6056"/>
    <w:rsid w:val="007F608D"/>
    <w:rsid w:val="007F61EE"/>
    <w:rsid w:val="007F62D1"/>
    <w:rsid w:val="007F648F"/>
    <w:rsid w:val="007F6597"/>
    <w:rsid w:val="007F65B3"/>
    <w:rsid w:val="007F6674"/>
    <w:rsid w:val="007F6C66"/>
    <w:rsid w:val="007F72D2"/>
    <w:rsid w:val="007F73CB"/>
    <w:rsid w:val="007F74EA"/>
    <w:rsid w:val="007F778A"/>
    <w:rsid w:val="007F77C6"/>
    <w:rsid w:val="007F7823"/>
    <w:rsid w:val="007F7827"/>
    <w:rsid w:val="007F7951"/>
    <w:rsid w:val="0080022D"/>
    <w:rsid w:val="00800407"/>
    <w:rsid w:val="00800584"/>
    <w:rsid w:val="00800C7B"/>
    <w:rsid w:val="00800C99"/>
    <w:rsid w:val="00800D8A"/>
    <w:rsid w:val="0080112D"/>
    <w:rsid w:val="00801304"/>
    <w:rsid w:val="008013A6"/>
    <w:rsid w:val="008014A0"/>
    <w:rsid w:val="0080194A"/>
    <w:rsid w:val="00801966"/>
    <w:rsid w:val="00801B04"/>
    <w:rsid w:val="00801C81"/>
    <w:rsid w:val="00801C9C"/>
    <w:rsid w:val="00801D20"/>
    <w:rsid w:val="00801E49"/>
    <w:rsid w:val="00801FF5"/>
    <w:rsid w:val="0080204A"/>
    <w:rsid w:val="00802086"/>
    <w:rsid w:val="008021D1"/>
    <w:rsid w:val="0080228F"/>
    <w:rsid w:val="00802313"/>
    <w:rsid w:val="0080245C"/>
    <w:rsid w:val="008024C2"/>
    <w:rsid w:val="008025E5"/>
    <w:rsid w:val="0080263D"/>
    <w:rsid w:val="0080265E"/>
    <w:rsid w:val="00802730"/>
    <w:rsid w:val="00802FD0"/>
    <w:rsid w:val="008031EE"/>
    <w:rsid w:val="008036E7"/>
    <w:rsid w:val="00803E76"/>
    <w:rsid w:val="00803F3A"/>
    <w:rsid w:val="00803FD2"/>
    <w:rsid w:val="008040AD"/>
    <w:rsid w:val="00804140"/>
    <w:rsid w:val="00804170"/>
    <w:rsid w:val="00804248"/>
    <w:rsid w:val="00804C45"/>
    <w:rsid w:val="00804C66"/>
    <w:rsid w:val="00804EA3"/>
    <w:rsid w:val="00804ECA"/>
    <w:rsid w:val="00804F5E"/>
    <w:rsid w:val="0080521C"/>
    <w:rsid w:val="0080539C"/>
    <w:rsid w:val="008054AA"/>
    <w:rsid w:val="008054BC"/>
    <w:rsid w:val="008055E2"/>
    <w:rsid w:val="00805971"/>
    <w:rsid w:val="00805F2B"/>
    <w:rsid w:val="0080606C"/>
    <w:rsid w:val="008061B2"/>
    <w:rsid w:val="008062D2"/>
    <w:rsid w:val="00806304"/>
    <w:rsid w:val="008065C7"/>
    <w:rsid w:val="008065C8"/>
    <w:rsid w:val="008067C0"/>
    <w:rsid w:val="00806889"/>
    <w:rsid w:val="008068AA"/>
    <w:rsid w:val="00806A4C"/>
    <w:rsid w:val="00806AE3"/>
    <w:rsid w:val="00806B22"/>
    <w:rsid w:val="00806BC3"/>
    <w:rsid w:val="00806C4B"/>
    <w:rsid w:val="00806CB6"/>
    <w:rsid w:val="008070D1"/>
    <w:rsid w:val="0080710E"/>
    <w:rsid w:val="008074FC"/>
    <w:rsid w:val="00807560"/>
    <w:rsid w:val="008079A7"/>
    <w:rsid w:val="00807F31"/>
    <w:rsid w:val="008101FB"/>
    <w:rsid w:val="0081043E"/>
    <w:rsid w:val="00810445"/>
    <w:rsid w:val="008105AB"/>
    <w:rsid w:val="00810759"/>
    <w:rsid w:val="00810A24"/>
    <w:rsid w:val="00810B4C"/>
    <w:rsid w:val="00810C24"/>
    <w:rsid w:val="00810CD9"/>
    <w:rsid w:val="00810D3A"/>
    <w:rsid w:val="00810ECA"/>
    <w:rsid w:val="0081115E"/>
    <w:rsid w:val="008111C9"/>
    <w:rsid w:val="008111EC"/>
    <w:rsid w:val="008114D9"/>
    <w:rsid w:val="00811508"/>
    <w:rsid w:val="00811571"/>
    <w:rsid w:val="0081182B"/>
    <w:rsid w:val="0081182F"/>
    <w:rsid w:val="00811A7B"/>
    <w:rsid w:val="00811D5B"/>
    <w:rsid w:val="00812453"/>
    <w:rsid w:val="008124E8"/>
    <w:rsid w:val="0081269B"/>
    <w:rsid w:val="0081272E"/>
    <w:rsid w:val="00812808"/>
    <w:rsid w:val="0081294C"/>
    <w:rsid w:val="008129FF"/>
    <w:rsid w:val="00812A44"/>
    <w:rsid w:val="00812DC0"/>
    <w:rsid w:val="00813152"/>
    <w:rsid w:val="0081318F"/>
    <w:rsid w:val="00813409"/>
    <w:rsid w:val="00813590"/>
    <w:rsid w:val="008136B1"/>
    <w:rsid w:val="0081376D"/>
    <w:rsid w:val="008137D0"/>
    <w:rsid w:val="00813C23"/>
    <w:rsid w:val="00813DB8"/>
    <w:rsid w:val="00813E70"/>
    <w:rsid w:val="00813F6D"/>
    <w:rsid w:val="0081438D"/>
    <w:rsid w:val="00814430"/>
    <w:rsid w:val="0081447B"/>
    <w:rsid w:val="008144CD"/>
    <w:rsid w:val="0081456F"/>
    <w:rsid w:val="008148BD"/>
    <w:rsid w:val="0081495E"/>
    <w:rsid w:val="0081498C"/>
    <w:rsid w:val="00814B17"/>
    <w:rsid w:val="00814E5F"/>
    <w:rsid w:val="00814E65"/>
    <w:rsid w:val="008150BA"/>
    <w:rsid w:val="008151D9"/>
    <w:rsid w:val="008152BF"/>
    <w:rsid w:val="008153A9"/>
    <w:rsid w:val="008153F5"/>
    <w:rsid w:val="008155F5"/>
    <w:rsid w:val="008159B2"/>
    <w:rsid w:val="00815A51"/>
    <w:rsid w:val="00815E03"/>
    <w:rsid w:val="00815EBA"/>
    <w:rsid w:val="0081614E"/>
    <w:rsid w:val="008161E5"/>
    <w:rsid w:val="0081692B"/>
    <w:rsid w:val="00816A85"/>
    <w:rsid w:val="00816B4C"/>
    <w:rsid w:val="00816E30"/>
    <w:rsid w:val="00816F23"/>
    <w:rsid w:val="00817012"/>
    <w:rsid w:val="00817083"/>
    <w:rsid w:val="008170A5"/>
    <w:rsid w:val="008172EC"/>
    <w:rsid w:val="00817793"/>
    <w:rsid w:val="0081783A"/>
    <w:rsid w:val="0081786C"/>
    <w:rsid w:val="0081794F"/>
    <w:rsid w:val="00817BF8"/>
    <w:rsid w:val="00817D91"/>
    <w:rsid w:val="00817DC0"/>
    <w:rsid w:val="00820231"/>
    <w:rsid w:val="0082033C"/>
    <w:rsid w:val="008203AE"/>
    <w:rsid w:val="008203BE"/>
    <w:rsid w:val="0082041F"/>
    <w:rsid w:val="0082064E"/>
    <w:rsid w:val="008207E7"/>
    <w:rsid w:val="008208C0"/>
    <w:rsid w:val="00820AED"/>
    <w:rsid w:val="00820B08"/>
    <w:rsid w:val="00820B65"/>
    <w:rsid w:val="00820BDD"/>
    <w:rsid w:val="00820D00"/>
    <w:rsid w:val="00820E05"/>
    <w:rsid w:val="00820EDB"/>
    <w:rsid w:val="008211AD"/>
    <w:rsid w:val="00821274"/>
    <w:rsid w:val="0082173D"/>
    <w:rsid w:val="00821C06"/>
    <w:rsid w:val="00821DDE"/>
    <w:rsid w:val="0082214A"/>
    <w:rsid w:val="008224E9"/>
    <w:rsid w:val="00822629"/>
    <w:rsid w:val="0082263A"/>
    <w:rsid w:val="00822655"/>
    <w:rsid w:val="00822C13"/>
    <w:rsid w:val="00822CF2"/>
    <w:rsid w:val="00822FE5"/>
    <w:rsid w:val="00823038"/>
    <w:rsid w:val="0082326F"/>
    <w:rsid w:val="0082338B"/>
    <w:rsid w:val="00823624"/>
    <w:rsid w:val="008237F6"/>
    <w:rsid w:val="00823A4C"/>
    <w:rsid w:val="00823B50"/>
    <w:rsid w:val="00823C48"/>
    <w:rsid w:val="00823C6B"/>
    <w:rsid w:val="00823C93"/>
    <w:rsid w:val="00823DE8"/>
    <w:rsid w:val="00823E8C"/>
    <w:rsid w:val="00823EAA"/>
    <w:rsid w:val="0082423E"/>
    <w:rsid w:val="008244DC"/>
    <w:rsid w:val="00824660"/>
    <w:rsid w:val="00824780"/>
    <w:rsid w:val="0082487B"/>
    <w:rsid w:val="00824B03"/>
    <w:rsid w:val="0082516C"/>
    <w:rsid w:val="008251F3"/>
    <w:rsid w:val="0082547F"/>
    <w:rsid w:val="008254DD"/>
    <w:rsid w:val="008255F6"/>
    <w:rsid w:val="00825A19"/>
    <w:rsid w:val="00825A22"/>
    <w:rsid w:val="00825B76"/>
    <w:rsid w:val="00825CDF"/>
    <w:rsid w:val="00825F55"/>
    <w:rsid w:val="00825FCC"/>
    <w:rsid w:val="00826067"/>
    <w:rsid w:val="00826110"/>
    <w:rsid w:val="00826185"/>
    <w:rsid w:val="008261D5"/>
    <w:rsid w:val="008261F1"/>
    <w:rsid w:val="00826491"/>
    <w:rsid w:val="00826564"/>
    <w:rsid w:val="008266BB"/>
    <w:rsid w:val="008267C8"/>
    <w:rsid w:val="00826830"/>
    <w:rsid w:val="00826995"/>
    <w:rsid w:val="00826AB8"/>
    <w:rsid w:val="00826CF1"/>
    <w:rsid w:val="00826DAE"/>
    <w:rsid w:val="008276D0"/>
    <w:rsid w:val="008276EA"/>
    <w:rsid w:val="00827B02"/>
    <w:rsid w:val="00827D5E"/>
    <w:rsid w:val="00827D6D"/>
    <w:rsid w:val="00827EBB"/>
    <w:rsid w:val="00827F57"/>
    <w:rsid w:val="00830224"/>
    <w:rsid w:val="00830351"/>
    <w:rsid w:val="008304C0"/>
    <w:rsid w:val="00830637"/>
    <w:rsid w:val="0083084C"/>
    <w:rsid w:val="00830BC5"/>
    <w:rsid w:val="00830BE8"/>
    <w:rsid w:val="00830F67"/>
    <w:rsid w:val="00831459"/>
    <w:rsid w:val="008314DF"/>
    <w:rsid w:val="0083159E"/>
    <w:rsid w:val="008316F7"/>
    <w:rsid w:val="00831BBD"/>
    <w:rsid w:val="00831BCC"/>
    <w:rsid w:val="00831F96"/>
    <w:rsid w:val="00832045"/>
    <w:rsid w:val="00832194"/>
    <w:rsid w:val="008321D9"/>
    <w:rsid w:val="00832307"/>
    <w:rsid w:val="008323B3"/>
    <w:rsid w:val="0083246B"/>
    <w:rsid w:val="00832743"/>
    <w:rsid w:val="0083291B"/>
    <w:rsid w:val="00832D0B"/>
    <w:rsid w:val="00832D38"/>
    <w:rsid w:val="00832ED9"/>
    <w:rsid w:val="00833422"/>
    <w:rsid w:val="008335BB"/>
    <w:rsid w:val="0083376B"/>
    <w:rsid w:val="008338CD"/>
    <w:rsid w:val="00833938"/>
    <w:rsid w:val="00833A29"/>
    <w:rsid w:val="00833A87"/>
    <w:rsid w:val="00833A8A"/>
    <w:rsid w:val="00833A97"/>
    <w:rsid w:val="00833CF4"/>
    <w:rsid w:val="00833E04"/>
    <w:rsid w:val="008340F0"/>
    <w:rsid w:val="00834192"/>
    <w:rsid w:val="008341DA"/>
    <w:rsid w:val="0083420B"/>
    <w:rsid w:val="0083425E"/>
    <w:rsid w:val="00834277"/>
    <w:rsid w:val="00834344"/>
    <w:rsid w:val="0083453E"/>
    <w:rsid w:val="008345A3"/>
    <w:rsid w:val="008346BA"/>
    <w:rsid w:val="00834A15"/>
    <w:rsid w:val="00834BEF"/>
    <w:rsid w:val="00834DFE"/>
    <w:rsid w:val="00834EF9"/>
    <w:rsid w:val="008350FB"/>
    <w:rsid w:val="00835201"/>
    <w:rsid w:val="008353AB"/>
    <w:rsid w:val="0083544F"/>
    <w:rsid w:val="0083550C"/>
    <w:rsid w:val="00835645"/>
    <w:rsid w:val="00835657"/>
    <w:rsid w:val="00835660"/>
    <w:rsid w:val="008356A9"/>
    <w:rsid w:val="00835882"/>
    <w:rsid w:val="00835909"/>
    <w:rsid w:val="00835999"/>
    <w:rsid w:val="00835ADA"/>
    <w:rsid w:val="00835CE6"/>
    <w:rsid w:val="00835DFD"/>
    <w:rsid w:val="00835EBB"/>
    <w:rsid w:val="00835FA8"/>
    <w:rsid w:val="00835FDB"/>
    <w:rsid w:val="0083618A"/>
    <w:rsid w:val="008361A6"/>
    <w:rsid w:val="0083621C"/>
    <w:rsid w:val="008362A2"/>
    <w:rsid w:val="00836458"/>
    <w:rsid w:val="0083656C"/>
    <w:rsid w:val="00836719"/>
    <w:rsid w:val="008367F4"/>
    <w:rsid w:val="008368A9"/>
    <w:rsid w:val="00836C0C"/>
    <w:rsid w:val="00836DDB"/>
    <w:rsid w:val="00836E27"/>
    <w:rsid w:val="00836FEE"/>
    <w:rsid w:val="00837064"/>
    <w:rsid w:val="00837083"/>
    <w:rsid w:val="0083709E"/>
    <w:rsid w:val="00837250"/>
    <w:rsid w:val="0083749A"/>
    <w:rsid w:val="008375A2"/>
    <w:rsid w:val="00837967"/>
    <w:rsid w:val="00837CBC"/>
    <w:rsid w:val="008403EA"/>
    <w:rsid w:val="0084049F"/>
    <w:rsid w:val="008404FF"/>
    <w:rsid w:val="008405CB"/>
    <w:rsid w:val="0084083B"/>
    <w:rsid w:val="00840DCD"/>
    <w:rsid w:val="0084111F"/>
    <w:rsid w:val="0084158F"/>
    <w:rsid w:val="00841810"/>
    <w:rsid w:val="00841C13"/>
    <w:rsid w:val="00841D51"/>
    <w:rsid w:val="00841E75"/>
    <w:rsid w:val="00842278"/>
    <w:rsid w:val="008422EB"/>
    <w:rsid w:val="008423B6"/>
    <w:rsid w:val="0084277C"/>
    <w:rsid w:val="0084292A"/>
    <w:rsid w:val="00842EAA"/>
    <w:rsid w:val="00843177"/>
    <w:rsid w:val="0084329A"/>
    <w:rsid w:val="008435EA"/>
    <w:rsid w:val="00843708"/>
    <w:rsid w:val="00843BA4"/>
    <w:rsid w:val="00843C5A"/>
    <w:rsid w:val="00844196"/>
    <w:rsid w:val="0084426E"/>
    <w:rsid w:val="008443A8"/>
    <w:rsid w:val="008445B6"/>
    <w:rsid w:val="008446CE"/>
    <w:rsid w:val="0084477D"/>
    <w:rsid w:val="00844817"/>
    <w:rsid w:val="00844A5F"/>
    <w:rsid w:val="00844C0E"/>
    <w:rsid w:val="00844CB3"/>
    <w:rsid w:val="00844F0F"/>
    <w:rsid w:val="0084528D"/>
    <w:rsid w:val="0084538E"/>
    <w:rsid w:val="0084545E"/>
    <w:rsid w:val="0084556E"/>
    <w:rsid w:val="008457E4"/>
    <w:rsid w:val="00845B4B"/>
    <w:rsid w:val="00845D17"/>
    <w:rsid w:val="00845DAA"/>
    <w:rsid w:val="008460BC"/>
    <w:rsid w:val="008462E7"/>
    <w:rsid w:val="008463A5"/>
    <w:rsid w:val="0084640C"/>
    <w:rsid w:val="0084649C"/>
    <w:rsid w:val="00846601"/>
    <w:rsid w:val="0084660E"/>
    <w:rsid w:val="00846ED1"/>
    <w:rsid w:val="00847118"/>
    <w:rsid w:val="0084718B"/>
    <w:rsid w:val="008471AE"/>
    <w:rsid w:val="00847631"/>
    <w:rsid w:val="0084771F"/>
    <w:rsid w:val="00847804"/>
    <w:rsid w:val="0084786C"/>
    <w:rsid w:val="00847BDF"/>
    <w:rsid w:val="00847CE5"/>
    <w:rsid w:val="00847ECD"/>
    <w:rsid w:val="008500F9"/>
    <w:rsid w:val="008502E5"/>
    <w:rsid w:val="008504EF"/>
    <w:rsid w:val="008504F2"/>
    <w:rsid w:val="00850AE2"/>
    <w:rsid w:val="00850C97"/>
    <w:rsid w:val="00850CC6"/>
    <w:rsid w:val="00850CF3"/>
    <w:rsid w:val="008510A3"/>
    <w:rsid w:val="0085143E"/>
    <w:rsid w:val="0085152E"/>
    <w:rsid w:val="008515E4"/>
    <w:rsid w:val="0085170F"/>
    <w:rsid w:val="00851B28"/>
    <w:rsid w:val="00851CB3"/>
    <w:rsid w:val="00851E72"/>
    <w:rsid w:val="008521CE"/>
    <w:rsid w:val="008523D9"/>
    <w:rsid w:val="00852490"/>
    <w:rsid w:val="00852668"/>
    <w:rsid w:val="00852F3E"/>
    <w:rsid w:val="00853037"/>
    <w:rsid w:val="008531DC"/>
    <w:rsid w:val="0085359D"/>
    <w:rsid w:val="0085378E"/>
    <w:rsid w:val="00853861"/>
    <w:rsid w:val="00853897"/>
    <w:rsid w:val="00853ADD"/>
    <w:rsid w:val="00853BA0"/>
    <w:rsid w:val="00853D25"/>
    <w:rsid w:val="00853EE2"/>
    <w:rsid w:val="00854082"/>
    <w:rsid w:val="00854142"/>
    <w:rsid w:val="0085419F"/>
    <w:rsid w:val="008541FC"/>
    <w:rsid w:val="008549CF"/>
    <w:rsid w:val="00854CA3"/>
    <w:rsid w:val="00854D31"/>
    <w:rsid w:val="00854D63"/>
    <w:rsid w:val="00854DEE"/>
    <w:rsid w:val="00854EA2"/>
    <w:rsid w:val="00854F02"/>
    <w:rsid w:val="0085504C"/>
    <w:rsid w:val="00855095"/>
    <w:rsid w:val="008555CF"/>
    <w:rsid w:val="00855607"/>
    <w:rsid w:val="00856212"/>
    <w:rsid w:val="0085655F"/>
    <w:rsid w:val="008566A6"/>
    <w:rsid w:val="008566F4"/>
    <w:rsid w:val="008569A7"/>
    <w:rsid w:val="00856B2E"/>
    <w:rsid w:val="00856C59"/>
    <w:rsid w:val="00856EEE"/>
    <w:rsid w:val="00856F59"/>
    <w:rsid w:val="00857005"/>
    <w:rsid w:val="00857414"/>
    <w:rsid w:val="00857601"/>
    <w:rsid w:val="0085765B"/>
    <w:rsid w:val="0085782E"/>
    <w:rsid w:val="008578B2"/>
    <w:rsid w:val="00857C4C"/>
    <w:rsid w:val="00860265"/>
    <w:rsid w:val="008606A6"/>
    <w:rsid w:val="008608B1"/>
    <w:rsid w:val="008609AA"/>
    <w:rsid w:val="00860EED"/>
    <w:rsid w:val="00861000"/>
    <w:rsid w:val="008610CB"/>
    <w:rsid w:val="008616CC"/>
    <w:rsid w:val="008618C1"/>
    <w:rsid w:val="00861CD8"/>
    <w:rsid w:val="00861F97"/>
    <w:rsid w:val="00862109"/>
    <w:rsid w:val="0086218D"/>
    <w:rsid w:val="00862192"/>
    <w:rsid w:val="0086233B"/>
    <w:rsid w:val="00862651"/>
    <w:rsid w:val="008628F1"/>
    <w:rsid w:val="00862D7B"/>
    <w:rsid w:val="008630F9"/>
    <w:rsid w:val="00863108"/>
    <w:rsid w:val="008632E9"/>
    <w:rsid w:val="00863383"/>
    <w:rsid w:val="0086362C"/>
    <w:rsid w:val="00863655"/>
    <w:rsid w:val="0086365B"/>
    <w:rsid w:val="00863973"/>
    <w:rsid w:val="00863991"/>
    <w:rsid w:val="00863A70"/>
    <w:rsid w:val="00863B26"/>
    <w:rsid w:val="00863BC5"/>
    <w:rsid w:val="00863C15"/>
    <w:rsid w:val="00863F38"/>
    <w:rsid w:val="00863FFD"/>
    <w:rsid w:val="00864283"/>
    <w:rsid w:val="00864468"/>
    <w:rsid w:val="0086461E"/>
    <w:rsid w:val="00864820"/>
    <w:rsid w:val="00864862"/>
    <w:rsid w:val="00864930"/>
    <w:rsid w:val="00864B99"/>
    <w:rsid w:val="00864CDC"/>
    <w:rsid w:val="00864D93"/>
    <w:rsid w:val="00865012"/>
    <w:rsid w:val="00865118"/>
    <w:rsid w:val="008655A6"/>
    <w:rsid w:val="00865644"/>
    <w:rsid w:val="00865666"/>
    <w:rsid w:val="008658EE"/>
    <w:rsid w:val="00865E35"/>
    <w:rsid w:val="00865E5B"/>
    <w:rsid w:val="00865F2B"/>
    <w:rsid w:val="008660AF"/>
    <w:rsid w:val="0086673A"/>
    <w:rsid w:val="0086675C"/>
    <w:rsid w:val="008667E4"/>
    <w:rsid w:val="008668FB"/>
    <w:rsid w:val="00866F89"/>
    <w:rsid w:val="00866FD3"/>
    <w:rsid w:val="00867171"/>
    <w:rsid w:val="00867200"/>
    <w:rsid w:val="008672B3"/>
    <w:rsid w:val="00867414"/>
    <w:rsid w:val="0086747E"/>
    <w:rsid w:val="0086791A"/>
    <w:rsid w:val="00867945"/>
    <w:rsid w:val="00867A53"/>
    <w:rsid w:val="00867AC5"/>
    <w:rsid w:val="00867B55"/>
    <w:rsid w:val="00867CF2"/>
    <w:rsid w:val="00867DD6"/>
    <w:rsid w:val="0087015F"/>
    <w:rsid w:val="0087039C"/>
    <w:rsid w:val="0087070C"/>
    <w:rsid w:val="00870A6E"/>
    <w:rsid w:val="00871184"/>
    <w:rsid w:val="008711E8"/>
    <w:rsid w:val="0087145B"/>
    <w:rsid w:val="008719CE"/>
    <w:rsid w:val="00871A3B"/>
    <w:rsid w:val="00871AD6"/>
    <w:rsid w:val="00871B0C"/>
    <w:rsid w:val="00871C9F"/>
    <w:rsid w:val="00871D60"/>
    <w:rsid w:val="00871D94"/>
    <w:rsid w:val="00871E00"/>
    <w:rsid w:val="008722B4"/>
    <w:rsid w:val="0087240C"/>
    <w:rsid w:val="0087241A"/>
    <w:rsid w:val="0087252A"/>
    <w:rsid w:val="00872610"/>
    <w:rsid w:val="008726F3"/>
    <w:rsid w:val="00872862"/>
    <w:rsid w:val="0087287B"/>
    <w:rsid w:val="0087288B"/>
    <w:rsid w:val="008728EA"/>
    <w:rsid w:val="00872906"/>
    <w:rsid w:val="00872987"/>
    <w:rsid w:val="008729B4"/>
    <w:rsid w:val="00872BFE"/>
    <w:rsid w:val="00872DF0"/>
    <w:rsid w:val="00872FB7"/>
    <w:rsid w:val="00872FF6"/>
    <w:rsid w:val="00873098"/>
    <w:rsid w:val="00873157"/>
    <w:rsid w:val="008732B3"/>
    <w:rsid w:val="00873440"/>
    <w:rsid w:val="00873A75"/>
    <w:rsid w:val="00873AA4"/>
    <w:rsid w:val="00873C32"/>
    <w:rsid w:val="00873DD2"/>
    <w:rsid w:val="00873EB8"/>
    <w:rsid w:val="0087419D"/>
    <w:rsid w:val="00874220"/>
    <w:rsid w:val="008745E3"/>
    <w:rsid w:val="008749DC"/>
    <w:rsid w:val="00874BE9"/>
    <w:rsid w:val="00874E58"/>
    <w:rsid w:val="008750BD"/>
    <w:rsid w:val="00875258"/>
    <w:rsid w:val="00875328"/>
    <w:rsid w:val="008753C5"/>
    <w:rsid w:val="00875960"/>
    <w:rsid w:val="008759D3"/>
    <w:rsid w:val="00875D38"/>
    <w:rsid w:val="00875D41"/>
    <w:rsid w:val="00875D7B"/>
    <w:rsid w:val="00875FD1"/>
    <w:rsid w:val="00876003"/>
    <w:rsid w:val="008760E1"/>
    <w:rsid w:val="0087613C"/>
    <w:rsid w:val="0087621A"/>
    <w:rsid w:val="00876311"/>
    <w:rsid w:val="008766AE"/>
    <w:rsid w:val="00876757"/>
    <w:rsid w:val="00876877"/>
    <w:rsid w:val="00876BED"/>
    <w:rsid w:val="00876E8E"/>
    <w:rsid w:val="0087700E"/>
    <w:rsid w:val="00877346"/>
    <w:rsid w:val="00877433"/>
    <w:rsid w:val="008774FD"/>
    <w:rsid w:val="00877F35"/>
    <w:rsid w:val="00880179"/>
    <w:rsid w:val="008803A8"/>
    <w:rsid w:val="00880931"/>
    <w:rsid w:val="00880941"/>
    <w:rsid w:val="00880A71"/>
    <w:rsid w:val="00880A9A"/>
    <w:rsid w:val="00880D4C"/>
    <w:rsid w:val="00880EF3"/>
    <w:rsid w:val="0088101F"/>
    <w:rsid w:val="008810D5"/>
    <w:rsid w:val="008815D3"/>
    <w:rsid w:val="0088173C"/>
    <w:rsid w:val="00881907"/>
    <w:rsid w:val="00881992"/>
    <w:rsid w:val="00882246"/>
    <w:rsid w:val="008824B2"/>
    <w:rsid w:val="0088261D"/>
    <w:rsid w:val="00882661"/>
    <w:rsid w:val="008828A4"/>
    <w:rsid w:val="00882BC5"/>
    <w:rsid w:val="00882CBF"/>
    <w:rsid w:val="00882E22"/>
    <w:rsid w:val="00882F4D"/>
    <w:rsid w:val="008830F7"/>
    <w:rsid w:val="008831E4"/>
    <w:rsid w:val="00883590"/>
    <w:rsid w:val="00883C4F"/>
    <w:rsid w:val="00883D2C"/>
    <w:rsid w:val="00883EE2"/>
    <w:rsid w:val="008842CD"/>
    <w:rsid w:val="008844A6"/>
    <w:rsid w:val="008846B7"/>
    <w:rsid w:val="008846CB"/>
    <w:rsid w:val="008847EF"/>
    <w:rsid w:val="008848D2"/>
    <w:rsid w:val="00884A85"/>
    <w:rsid w:val="00884DE2"/>
    <w:rsid w:val="00884E01"/>
    <w:rsid w:val="00884EF7"/>
    <w:rsid w:val="0088519F"/>
    <w:rsid w:val="00885234"/>
    <w:rsid w:val="00885249"/>
    <w:rsid w:val="00885325"/>
    <w:rsid w:val="0088534B"/>
    <w:rsid w:val="0088568D"/>
    <w:rsid w:val="008856B1"/>
    <w:rsid w:val="008857F4"/>
    <w:rsid w:val="008860B9"/>
    <w:rsid w:val="008860F9"/>
    <w:rsid w:val="00886497"/>
    <w:rsid w:val="00886500"/>
    <w:rsid w:val="0088676C"/>
    <w:rsid w:val="0088691A"/>
    <w:rsid w:val="00886D7F"/>
    <w:rsid w:val="00886DBC"/>
    <w:rsid w:val="00886DE1"/>
    <w:rsid w:val="00886EEC"/>
    <w:rsid w:val="00887124"/>
    <w:rsid w:val="0088716F"/>
    <w:rsid w:val="008873BC"/>
    <w:rsid w:val="00887423"/>
    <w:rsid w:val="0088760B"/>
    <w:rsid w:val="0089034D"/>
    <w:rsid w:val="008903B6"/>
    <w:rsid w:val="008904F3"/>
    <w:rsid w:val="008907FF"/>
    <w:rsid w:val="00890A66"/>
    <w:rsid w:val="00890B29"/>
    <w:rsid w:val="00890B56"/>
    <w:rsid w:val="00890FC7"/>
    <w:rsid w:val="0089100A"/>
    <w:rsid w:val="008910F0"/>
    <w:rsid w:val="008911B5"/>
    <w:rsid w:val="0089125F"/>
    <w:rsid w:val="00891934"/>
    <w:rsid w:val="00891983"/>
    <w:rsid w:val="00891A3F"/>
    <w:rsid w:val="00891DD3"/>
    <w:rsid w:val="0089216A"/>
    <w:rsid w:val="0089239E"/>
    <w:rsid w:val="008923F5"/>
    <w:rsid w:val="00892558"/>
    <w:rsid w:val="00892A32"/>
    <w:rsid w:val="00892AFB"/>
    <w:rsid w:val="00892DE0"/>
    <w:rsid w:val="00892EE0"/>
    <w:rsid w:val="00892FA5"/>
    <w:rsid w:val="00893178"/>
    <w:rsid w:val="008931CE"/>
    <w:rsid w:val="008933BD"/>
    <w:rsid w:val="0089359D"/>
    <w:rsid w:val="008937BF"/>
    <w:rsid w:val="00893B17"/>
    <w:rsid w:val="00893C75"/>
    <w:rsid w:val="00893E59"/>
    <w:rsid w:val="00894252"/>
    <w:rsid w:val="0089426F"/>
    <w:rsid w:val="0089464F"/>
    <w:rsid w:val="00894809"/>
    <w:rsid w:val="00894938"/>
    <w:rsid w:val="00894BAA"/>
    <w:rsid w:val="00895309"/>
    <w:rsid w:val="00895453"/>
    <w:rsid w:val="00895803"/>
    <w:rsid w:val="0089581A"/>
    <w:rsid w:val="00895A5C"/>
    <w:rsid w:val="00895CD1"/>
    <w:rsid w:val="00895EA6"/>
    <w:rsid w:val="008962FD"/>
    <w:rsid w:val="008963B7"/>
    <w:rsid w:val="0089640E"/>
    <w:rsid w:val="008965D6"/>
    <w:rsid w:val="00896888"/>
    <w:rsid w:val="008968B8"/>
    <w:rsid w:val="008970F5"/>
    <w:rsid w:val="00897376"/>
    <w:rsid w:val="008976BD"/>
    <w:rsid w:val="00897941"/>
    <w:rsid w:val="00897A10"/>
    <w:rsid w:val="00897A3B"/>
    <w:rsid w:val="00897A91"/>
    <w:rsid w:val="00897A92"/>
    <w:rsid w:val="00897AA0"/>
    <w:rsid w:val="00897B30"/>
    <w:rsid w:val="00897D98"/>
    <w:rsid w:val="00897EEF"/>
    <w:rsid w:val="00897F13"/>
    <w:rsid w:val="00897FE0"/>
    <w:rsid w:val="008A0126"/>
    <w:rsid w:val="008A0213"/>
    <w:rsid w:val="008A02AA"/>
    <w:rsid w:val="008A02BC"/>
    <w:rsid w:val="008A0434"/>
    <w:rsid w:val="008A05E6"/>
    <w:rsid w:val="008A06AA"/>
    <w:rsid w:val="008A0740"/>
    <w:rsid w:val="008A0857"/>
    <w:rsid w:val="008A0EAA"/>
    <w:rsid w:val="008A10FE"/>
    <w:rsid w:val="008A11BA"/>
    <w:rsid w:val="008A1475"/>
    <w:rsid w:val="008A185B"/>
    <w:rsid w:val="008A1910"/>
    <w:rsid w:val="008A23F3"/>
    <w:rsid w:val="008A249A"/>
    <w:rsid w:val="008A2695"/>
    <w:rsid w:val="008A2746"/>
    <w:rsid w:val="008A2D4A"/>
    <w:rsid w:val="008A2E0B"/>
    <w:rsid w:val="008A2F36"/>
    <w:rsid w:val="008A2FFA"/>
    <w:rsid w:val="008A3136"/>
    <w:rsid w:val="008A316E"/>
    <w:rsid w:val="008A3295"/>
    <w:rsid w:val="008A3395"/>
    <w:rsid w:val="008A33BD"/>
    <w:rsid w:val="008A33DB"/>
    <w:rsid w:val="008A341C"/>
    <w:rsid w:val="008A35ED"/>
    <w:rsid w:val="008A3688"/>
    <w:rsid w:val="008A37DB"/>
    <w:rsid w:val="008A39CD"/>
    <w:rsid w:val="008A3AC9"/>
    <w:rsid w:val="008A3B88"/>
    <w:rsid w:val="008A3D0B"/>
    <w:rsid w:val="008A4329"/>
    <w:rsid w:val="008A4438"/>
    <w:rsid w:val="008A47FB"/>
    <w:rsid w:val="008A4A78"/>
    <w:rsid w:val="008A4EB5"/>
    <w:rsid w:val="008A4F57"/>
    <w:rsid w:val="008A51D7"/>
    <w:rsid w:val="008A5542"/>
    <w:rsid w:val="008A573E"/>
    <w:rsid w:val="008A596F"/>
    <w:rsid w:val="008A5CE2"/>
    <w:rsid w:val="008A61E5"/>
    <w:rsid w:val="008A6265"/>
    <w:rsid w:val="008A647F"/>
    <w:rsid w:val="008A6594"/>
    <w:rsid w:val="008A6B5B"/>
    <w:rsid w:val="008A6D81"/>
    <w:rsid w:val="008A7303"/>
    <w:rsid w:val="008A73F1"/>
    <w:rsid w:val="008A7701"/>
    <w:rsid w:val="008A781D"/>
    <w:rsid w:val="008A792B"/>
    <w:rsid w:val="008A797C"/>
    <w:rsid w:val="008A79A7"/>
    <w:rsid w:val="008A7A25"/>
    <w:rsid w:val="008A7BF9"/>
    <w:rsid w:val="008A7D63"/>
    <w:rsid w:val="008B0048"/>
    <w:rsid w:val="008B00F6"/>
    <w:rsid w:val="008B0353"/>
    <w:rsid w:val="008B036D"/>
    <w:rsid w:val="008B062A"/>
    <w:rsid w:val="008B0655"/>
    <w:rsid w:val="008B0672"/>
    <w:rsid w:val="008B0742"/>
    <w:rsid w:val="008B0ABF"/>
    <w:rsid w:val="008B0C04"/>
    <w:rsid w:val="008B0C47"/>
    <w:rsid w:val="008B0D45"/>
    <w:rsid w:val="008B0DB9"/>
    <w:rsid w:val="008B0F1D"/>
    <w:rsid w:val="008B105D"/>
    <w:rsid w:val="008B1649"/>
    <w:rsid w:val="008B1740"/>
    <w:rsid w:val="008B17A0"/>
    <w:rsid w:val="008B17A8"/>
    <w:rsid w:val="008B1CEC"/>
    <w:rsid w:val="008B1D53"/>
    <w:rsid w:val="008B1EFD"/>
    <w:rsid w:val="008B1FDB"/>
    <w:rsid w:val="008B1FE4"/>
    <w:rsid w:val="008B214B"/>
    <w:rsid w:val="008B2437"/>
    <w:rsid w:val="008B2445"/>
    <w:rsid w:val="008B266A"/>
    <w:rsid w:val="008B28D6"/>
    <w:rsid w:val="008B29B6"/>
    <w:rsid w:val="008B2AFF"/>
    <w:rsid w:val="008B2CBF"/>
    <w:rsid w:val="008B2CF0"/>
    <w:rsid w:val="008B2FD5"/>
    <w:rsid w:val="008B2FE9"/>
    <w:rsid w:val="008B32D1"/>
    <w:rsid w:val="008B33E0"/>
    <w:rsid w:val="008B35B6"/>
    <w:rsid w:val="008B372E"/>
    <w:rsid w:val="008B384E"/>
    <w:rsid w:val="008B3943"/>
    <w:rsid w:val="008B3BDA"/>
    <w:rsid w:val="008B3F00"/>
    <w:rsid w:val="008B3F9B"/>
    <w:rsid w:val="008B4341"/>
    <w:rsid w:val="008B4625"/>
    <w:rsid w:val="008B464C"/>
    <w:rsid w:val="008B4A99"/>
    <w:rsid w:val="008B4B79"/>
    <w:rsid w:val="008B4C1C"/>
    <w:rsid w:val="008B4D67"/>
    <w:rsid w:val="008B4FF9"/>
    <w:rsid w:val="008B502C"/>
    <w:rsid w:val="008B523A"/>
    <w:rsid w:val="008B5299"/>
    <w:rsid w:val="008B54D0"/>
    <w:rsid w:val="008B5850"/>
    <w:rsid w:val="008B5A52"/>
    <w:rsid w:val="008B5ACF"/>
    <w:rsid w:val="008B5B2D"/>
    <w:rsid w:val="008B5EA1"/>
    <w:rsid w:val="008B5FC2"/>
    <w:rsid w:val="008B6422"/>
    <w:rsid w:val="008B67E5"/>
    <w:rsid w:val="008B6852"/>
    <w:rsid w:val="008B6864"/>
    <w:rsid w:val="008B6D4E"/>
    <w:rsid w:val="008B6F10"/>
    <w:rsid w:val="008B7312"/>
    <w:rsid w:val="008B739F"/>
    <w:rsid w:val="008B778D"/>
    <w:rsid w:val="008B7834"/>
    <w:rsid w:val="008B786C"/>
    <w:rsid w:val="008B7A88"/>
    <w:rsid w:val="008B7C00"/>
    <w:rsid w:val="008B7DB7"/>
    <w:rsid w:val="008B7EB4"/>
    <w:rsid w:val="008C00C4"/>
    <w:rsid w:val="008C02A0"/>
    <w:rsid w:val="008C0627"/>
    <w:rsid w:val="008C0882"/>
    <w:rsid w:val="008C09CF"/>
    <w:rsid w:val="008C0A4D"/>
    <w:rsid w:val="008C0DD9"/>
    <w:rsid w:val="008C133B"/>
    <w:rsid w:val="008C1347"/>
    <w:rsid w:val="008C13EF"/>
    <w:rsid w:val="008C15F6"/>
    <w:rsid w:val="008C1B8A"/>
    <w:rsid w:val="008C1DC2"/>
    <w:rsid w:val="008C1E04"/>
    <w:rsid w:val="008C1EA4"/>
    <w:rsid w:val="008C216E"/>
    <w:rsid w:val="008C256D"/>
    <w:rsid w:val="008C2784"/>
    <w:rsid w:val="008C2833"/>
    <w:rsid w:val="008C2AEF"/>
    <w:rsid w:val="008C2D84"/>
    <w:rsid w:val="008C2EEB"/>
    <w:rsid w:val="008C3403"/>
    <w:rsid w:val="008C3511"/>
    <w:rsid w:val="008C35C9"/>
    <w:rsid w:val="008C38B1"/>
    <w:rsid w:val="008C3A25"/>
    <w:rsid w:val="008C3A30"/>
    <w:rsid w:val="008C4213"/>
    <w:rsid w:val="008C42DF"/>
    <w:rsid w:val="008C469D"/>
    <w:rsid w:val="008C47E0"/>
    <w:rsid w:val="008C47F3"/>
    <w:rsid w:val="008C4B25"/>
    <w:rsid w:val="008C4D2B"/>
    <w:rsid w:val="008C4E0B"/>
    <w:rsid w:val="008C4EEE"/>
    <w:rsid w:val="008C5014"/>
    <w:rsid w:val="008C51FC"/>
    <w:rsid w:val="008C526C"/>
    <w:rsid w:val="008C52E4"/>
    <w:rsid w:val="008C52E6"/>
    <w:rsid w:val="008C5622"/>
    <w:rsid w:val="008C58A8"/>
    <w:rsid w:val="008C5CC2"/>
    <w:rsid w:val="008C6150"/>
    <w:rsid w:val="008C6176"/>
    <w:rsid w:val="008C62CC"/>
    <w:rsid w:val="008C634E"/>
    <w:rsid w:val="008C64F3"/>
    <w:rsid w:val="008C65B1"/>
    <w:rsid w:val="008C675D"/>
    <w:rsid w:val="008C6C6E"/>
    <w:rsid w:val="008C6EF0"/>
    <w:rsid w:val="008C706C"/>
    <w:rsid w:val="008C7103"/>
    <w:rsid w:val="008C7328"/>
    <w:rsid w:val="008C746D"/>
    <w:rsid w:val="008C7478"/>
    <w:rsid w:val="008C75F1"/>
    <w:rsid w:val="008C789F"/>
    <w:rsid w:val="008C7A69"/>
    <w:rsid w:val="008C7CB7"/>
    <w:rsid w:val="008C7CC7"/>
    <w:rsid w:val="008C7DB2"/>
    <w:rsid w:val="008C7EBB"/>
    <w:rsid w:val="008D079B"/>
    <w:rsid w:val="008D0C97"/>
    <w:rsid w:val="008D0DB0"/>
    <w:rsid w:val="008D13B0"/>
    <w:rsid w:val="008D1431"/>
    <w:rsid w:val="008D1753"/>
    <w:rsid w:val="008D1A1B"/>
    <w:rsid w:val="008D1ADB"/>
    <w:rsid w:val="008D1C53"/>
    <w:rsid w:val="008D1D1A"/>
    <w:rsid w:val="008D1D1D"/>
    <w:rsid w:val="008D1E6F"/>
    <w:rsid w:val="008D1FFD"/>
    <w:rsid w:val="008D20A5"/>
    <w:rsid w:val="008D23F7"/>
    <w:rsid w:val="008D24DB"/>
    <w:rsid w:val="008D26A1"/>
    <w:rsid w:val="008D26EF"/>
    <w:rsid w:val="008D2803"/>
    <w:rsid w:val="008D291D"/>
    <w:rsid w:val="008D2F3D"/>
    <w:rsid w:val="008D2FA7"/>
    <w:rsid w:val="008D3263"/>
    <w:rsid w:val="008D34FE"/>
    <w:rsid w:val="008D36C7"/>
    <w:rsid w:val="008D375F"/>
    <w:rsid w:val="008D394E"/>
    <w:rsid w:val="008D3988"/>
    <w:rsid w:val="008D3BF3"/>
    <w:rsid w:val="008D3C03"/>
    <w:rsid w:val="008D3C78"/>
    <w:rsid w:val="008D3CD2"/>
    <w:rsid w:val="008D3D96"/>
    <w:rsid w:val="008D3FE0"/>
    <w:rsid w:val="008D4234"/>
    <w:rsid w:val="008D42D1"/>
    <w:rsid w:val="008D4346"/>
    <w:rsid w:val="008D456B"/>
    <w:rsid w:val="008D4A85"/>
    <w:rsid w:val="008D4C0F"/>
    <w:rsid w:val="008D4CF6"/>
    <w:rsid w:val="008D4F02"/>
    <w:rsid w:val="008D50D4"/>
    <w:rsid w:val="008D5588"/>
    <w:rsid w:val="008D56BC"/>
    <w:rsid w:val="008D5970"/>
    <w:rsid w:val="008D5B3D"/>
    <w:rsid w:val="008D5D04"/>
    <w:rsid w:val="008D5EA7"/>
    <w:rsid w:val="008D5F8B"/>
    <w:rsid w:val="008D615E"/>
    <w:rsid w:val="008D6457"/>
    <w:rsid w:val="008D651B"/>
    <w:rsid w:val="008D6AF6"/>
    <w:rsid w:val="008D6CBE"/>
    <w:rsid w:val="008D726B"/>
    <w:rsid w:val="008D73CD"/>
    <w:rsid w:val="008D779C"/>
    <w:rsid w:val="008D7821"/>
    <w:rsid w:val="008D7872"/>
    <w:rsid w:val="008E0176"/>
    <w:rsid w:val="008E017F"/>
    <w:rsid w:val="008E0205"/>
    <w:rsid w:val="008E03AD"/>
    <w:rsid w:val="008E067B"/>
    <w:rsid w:val="008E07AD"/>
    <w:rsid w:val="008E085B"/>
    <w:rsid w:val="008E09B7"/>
    <w:rsid w:val="008E0A12"/>
    <w:rsid w:val="008E0D2F"/>
    <w:rsid w:val="008E0DC0"/>
    <w:rsid w:val="008E13E0"/>
    <w:rsid w:val="008E1755"/>
    <w:rsid w:val="008E17AD"/>
    <w:rsid w:val="008E1868"/>
    <w:rsid w:val="008E1D8B"/>
    <w:rsid w:val="008E1DF3"/>
    <w:rsid w:val="008E1F41"/>
    <w:rsid w:val="008E20B3"/>
    <w:rsid w:val="008E20D3"/>
    <w:rsid w:val="008E21A8"/>
    <w:rsid w:val="008E2341"/>
    <w:rsid w:val="008E243B"/>
    <w:rsid w:val="008E246E"/>
    <w:rsid w:val="008E2518"/>
    <w:rsid w:val="008E2AE8"/>
    <w:rsid w:val="008E2CB7"/>
    <w:rsid w:val="008E2E03"/>
    <w:rsid w:val="008E2E51"/>
    <w:rsid w:val="008E2FF6"/>
    <w:rsid w:val="008E322E"/>
    <w:rsid w:val="008E3344"/>
    <w:rsid w:val="008E33DC"/>
    <w:rsid w:val="008E34C2"/>
    <w:rsid w:val="008E3961"/>
    <w:rsid w:val="008E3964"/>
    <w:rsid w:val="008E3B01"/>
    <w:rsid w:val="008E3B2B"/>
    <w:rsid w:val="008E3B84"/>
    <w:rsid w:val="008E3CF7"/>
    <w:rsid w:val="008E3DE4"/>
    <w:rsid w:val="008E3E49"/>
    <w:rsid w:val="008E3E5A"/>
    <w:rsid w:val="008E418C"/>
    <w:rsid w:val="008E431B"/>
    <w:rsid w:val="008E43D1"/>
    <w:rsid w:val="008E43ED"/>
    <w:rsid w:val="008E445A"/>
    <w:rsid w:val="008E44B7"/>
    <w:rsid w:val="008E45F7"/>
    <w:rsid w:val="008E4639"/>
    <w:rsid w:val="008E4AA3"/>
    <w:rsid w:val="008E4ABF"/>
    <w:rsid w:val="008E4FAA"/>
    <w:rsid w:val="008E5001"/>
    <w:rsid w:val="008E50B1"/>
    <w:rsid w:val="008E5686"/>
    <w:rsid w:val="008E5807"/>
    <w:rsid w:val="008E590F"/>
    <w:rsid w:val="008E59FC"/>
    <w:rsid w:val="008E5A88"/>
    <w:rsid w:val="008E5BE8"/>
    <w:rsid w:val="008E5C18"/>
    <w:rsid w:val="008E5DC8"/>
    <w:rsid w:val="008E5F81"/>
    <w:rsid w:val="008E607A"/>
    <w:rsid w:val="008E60A5"/>
    <w:rsid w:val="008E618C"/>
    <w:rsid w:val="008E62E8"/>
    <w:rsid w:val="008E644D"/>
    <w:rsid w:val="008E64D9"/>
    <w:rsid w:val="008E665B"/>
    <w:rsid w:val="008E668E"/>
    <w:rsid w:val="008E669F"/>
    <w:rsid w:val="008E6A11"/>
    <w:rsid w:val="008E6A32"/>
    <w:rsid w:val="008E6D8B"/>
    <w:rsid w:val="008E7296"/>
    <w:rsid w:val="008E7A80"/>
    <w:rsid w:val="008E7B1E"/>
    <w:rsid w:val="008E7C6B"/>
    <w:rsid w:val="008F0054"/>
    <w:rsid w:val="008F0208"/>
    <w:rsid w:val="008F0329"/>
    <w:rsid w:val="008F0347"/>
    <w:rsid w:val="008F03D1"/>
    <w:rsid w:val="008F05E1"/>
    <w:rsid w:val="008F07D8"/>
    <w:rsid w:val="008F0936"/>
    <w:rsid w:val="008F0960"/>
    <w:rsid w:val="008F0A67"/>
    <w:rsid w:val="008F1406"/>
    <w:rsid w:val="008F141D"/>
    <w:rsid w:val="008F148D"/>
    <w:rsid w:val="008F1622"/>
    <w:rsid w:val="008F192F"/>
    <w:rsid w:val="008F1D4B"/>
    <w:rsid w:val="008F1E70"/>
    <w:rsid w:val="008F21ED"/>
    <w:rsid w:val="008F2213"/>
    <w:rsid w:val="008F2591"/>
    <w:rsid w:val="008F2642"/>
    <w:rsid w:val="008F2709"/>
    <w:rsid w:val="008F2987"/>
    <w:rsid w:val="008F2AB4"/>
    <w:rsid w:val="008F2B07"/>
    <w:rsid w:val="008F2B35"/>
    <w:rsid w:val="008F2C7B"/>
    <w:rsid w:val="008F334B"/>
    <w:rsid w:val="008F336D"/>
    <w:rsid w:val="008F33DF"/>
    <w:rsid w:val="008F3472"/>
    <w:rsid w:val="008F3530"/>
    <w:rsid w:val="008F35B2"/>
    <w:rsid w:val="008F3B74"/>
    <w:rsid w:val="008F3E15"/>
    <w:rsid w:val="008F40DD"/>
    <w:rsid w:val="008F41F1"/>
    <w:rsid w:val="008F4415"/>
    <w:rsid w:val="008F4467"/>
    <w:rsid w:val="008F44D4"/>
    <w:rsid w:val="008F47E5"/>
    <w:rsid w:val="008F49C3"/>
    <w:rsid w:val="008F4C11"/>
    <w:rsid w:val="008F4D48"/>
    <w:rsid w:val="008F4D84"/>
    <w:rsid w:val="008F51E9"/>
    <w:rsid w:val="008F53FD"/>
    <w:rsid w:val="008F55E4"/>
    <w:rsid w:val="008F580C"/>
    <w:rsid w:val="008F58AE"/>
    <w:rsid w:val="008F59B8"/>
    <w:rsid w:val="008F5AFD"/>
    <w:rsid w:val="008F5B23"/>
    <w:rsid w:val="008F5BE2"/>
    <w:rsid w:val="008F5C15"/>
    <w:rsid w:val="008F5E0F"/>
    <w:rsid w:val="008F5E2B"/>
    <w:rsid w:val="008F5E5F"/>
    <w:rsid w:val="008F5EC8"/>
    <w:rsid w:val="008F6039"/>
    <w:rsid w:val="008F604C"/>
    <w:rsid w:val="008F629D"/>
    <w:rsid w:val="008F62FC"/>
    <w:rsid w:val="008F6410"/>
    <w:rsid w:val="008F6439"/>
    <w:rsid w:val="008F6751"/>
    <w:rsid w:val="008F6771"/>
    <w:rsid w:val="008F6A8B"/>
    <w:rsid w:val="008F6BFD"/>
    <w:rsid w:val="008F6C0D"/>
    <w:rsid w:val="008F6C70"/>
    <w:rsid w:val="008F6F7C"/>
    <w:rsid w:val="008F703B"/>
    <w:rsid w:val="008F7060"/>
    <w:rsid w:val="008F72BD"/>
    <w:rsid w:val="008F7773"/>
    <w:rsid w:val="008F77D3"/>
    <w:rsid w:val="008F785D"/>
    <w:rsid w:val="008F7B0D"/>
    <w:rsid w:val="008F7B4B"/>
    <w:rsid w:val="008F7C04"/>
    <w:rsid w:val="008F7CA0"/>
    <w:rsid w:val="008F7E63"/>
    <w:rsid w:val="00900009"/>
    <w:rsid w:val="0090005C"/>
    <w:rsid w:val="009000D1"/>
    <w:rsid w:val="00900141"/>
    <w:rsid w:val="0090025A"/>
    <w:rsid w:val="009002DB"/>
    <w:rsid w:val="00900610"/>
    <w:rsid w:val="0090073F"/>
    <w:rsid w:val="00900980"/>
    <w:rsid w:val="00900B7E"/>
    <w:rsid w:val="00900E1E"/>
    <w:rsid w:val="00900E8F"/>
    <w:rsid w:val="0090107D"/>
    <w:rsid w:val="009012C1"/>
    <w:rsid w:val="009013BF"/>
    <w:rsid w:val="0090143E"/>
    <w:rsid w:val="0090179F"/>
    <w:rsid w:val="0090185E"/>
    <w:rsid w:val="0090198C"/>
    <w:rsid w:val="00901AED"/>
    <w:rsid w:val="00901B41"/>
    <w:rsid w:val="00901BC6"/>
    <w:rsid w:val="00901D54"/>
    <w:rsid w:val="00901E3A"/>
    <w:rsid w:val="00901FB7"/>
    <w:rsid w:val="00902013"/>
    <w:rsid w:val="009022A2"/>
    <w:rsid w:val="009023D9"/>
    <w:rsid w:val="00902553"/>
    <w:rsid w:val="0090269C"/>
    <w:rsid w:val="00902AA5"/>
    <w:rsid w:val="00902B48"/>
    <w:rsid w:val="00902E70"/>
    <w:rsid w:val="00902F46"/>
    <w:rsid w:val="009030E3"/>
    <w:rsid w:val="00903213"/>
    <w:rsid w:val="0090343D"/>
    <w:rsid w:val="00903482"/>
    <w:rsid w:val="00903819"/>
    <w:rsid w:val="00903836"/>
    <w:rsid w:val="009039C5"/>
    <w:rsid w:val="00903B91"/>
    <w:rsid w:val="00903D45"/>
    <w:rsid w:val="00903E2F"/>
    <w:rsid w:val="00903F9E"/>
    <w:rsid w:val="0090431D"/>
    <w:rsid w:val="00904331"/>
    <w:rsid w:val="009043B0"/>
    <w:rsid w:val="0090448E"/>
    <w:rsid w:val="0090457E"/>
    <w:rsid w:val="0090467F"/>
    <w:rsid w:val="009047FB"/>
    <w:rsid w:val="00904AA9"/>
    <w:rsid w:val="00904B66"/>
    <w:rsid w:val="00904EEC"/>
    <w:rsid w:val="00905102"/>
    <w:rsid w:val="0090515D"/>
    <w:rsid w:val="00905274"/>
    <w:rsid w:val="0090541A"/>
    <w:rsid w:val="00905924"/>
    <w:rsid w:val="00905956"/>
    <w:rsid w:val="0090615B"/>
    <w:rsid w:val="009061CA"/>
    <w:rsid w:val="009063B3"/>
    <w:rsid w:val="009066E9"/>
    <w:rsid w:val="0090673F"/>
    <w:rsid w:val="00906752"/>
    <w:rsid w:val="009068BE"/>
    <w:rsid w:val="009068FA"/>
    <w:rsid w:val="009069EA"/>
    <w:rsid w:val="00906AC6"/>
    <w:rsid w:val="00906E20"/>
    <w:rsid w:val="00906E3D"/>
    <w:rsid w:val="00907032"/>
    <w:rsid w:val="009070B4"/>
    <w:rsid w:val="0090721F"/>
    <w:rsid w:val="00907227"/>
    <w:rsid w:val="009072D2"/>
    <w:rsid w:val="009075F8"/>
    <w:rsid w:val="009076E4"/>
    <w:rsid w:val="009076ED"/>
    <w:rsid w:val="00907855"/>
    <w:rsid w:val="009079B1"/>
    <w:rsid w:val="00907A00"/>
    <w:rsid w:val="00907A53"/>
    <w:rsid w:val="00907CC1"/>
    <w:rsid w:val="00907F0A"/>
    <w:rsid w:val="00910090"/>
    <w:rsid w:val="009101C0"/>
    <w:rsid w:val="0091048C"/>
    <w:rsid w:val="0091074E"/>
    <w:rsid w:val="009107D0"/>
    <w:rsid w:val="0091086D"/>
    <w:rsid w:val="00910967"/>
    <w:rsid w:val="00910A5C"/>
    <w:rsid w:val="00910BEA"/>
    <w:rsid w:val="00910C71"/>
    <w:rsid w:val="00910F35"/>
    <w:rsid w:val="00910F55"/>
    <w:rsid w:val="00911074"/>
    <w:rsid w:val="009110CC"/>
    <w:rsid w:val="00911114"/>
    <w:rsid w:val="00911420"/>
    <w:rsid w:val="00911661"/>
    <w:rsid w:val="00911931"/>
    <w:rsid w:val="00911986"/>
    <w:rsid w:val="009119EA"/>
    <w:rsid w:val="00911BBA"/>
    <w:rsid w:val="00911F14"/>
    <w:rsid w:val="00912293"/>
    <w:rsid w:val="0091267F"/>
    <w:rsid w:val="009126AE"/>
    <w:rsid w:val="009128F9"/>
    <w:rsid w:val="00912B34"/>
    <w:rsid w:val="00912B4B"/>
    <w:rsid w:val="00912BD1"/>
    <w:rsid w:val="00912CC4"/>
    <w:rsid w:val="00912DE1"/>
    <w:rsid w:val="00912ED1"/>
    <w:rsid w:val="00912F7F"/>
    <w:rsid w:val="00913070"/>
    <w:rsid w:val="00913109"/>
    <w:rsid w:val="0091317B"/>
    <w:rsid w:val="009131DB"/>
    <w:rsid w:val="00913463"/>
    <w:rsid w:val="00913481"/>
    <w:rsid w:val="00913519"/>
    <w:rsid w:val="0091359F"/>
    <w:rsid w:val="00913651"/>
    <w:rsid w:val="00913B95"/>
    <w:rsid w:val="00913F63"/>
    <w:rsid w:val="0091414C"/>
    <w:rsid w:val="009143D6"/>
    <w:rsid w:val="00914452"/>
    <w:rsid w:val="009144E9"/>
    <w:rsid w:val="009145B0"/>
    <w:rsid w:val="00914648"/>
    <w:rsid w:val="00914880"/>
    <w:rsid w:val="00914BC8"/>
    <w:rsid w:val="00914E1D"/>
    <w:rsid w:val="00914FEC"/>
    <w:rsid w:val="009150CF"/>
    <w:rsid w:val="0091525F"/>
    <w:rsid w:val="0091529B"/>
    <w:rsid w:val="009152A5"/>
    <w:rsid w:val="00915391"/>
    <w:rsid w:val="00915660"/>
    <w:rsid w:val="009159A2"/>
    <w:rsid w:val="009162B3"/>
    <w:rsid w:val="009165C7"/>
    <w:rsid w:val="009165CC"/>
    <w:rsid w:val="009169DA"/>
    <w:rsid w:val="00916ADE"/>
    <w:rsid w:val="00916C0F"/>
    <w:rsid w:val="00916C88"/>
    <w:rsid w:val="00916D38"/>
    <w:rsid w:val="00916E2D"/>
    <w:rsid w:val="00916F5F"/>
    <w:rsid w:val="00917231"/>
    <w:rsid w:val="00917293"/>
    <w:rsid w:val="00917373"/>
    <w:rsid w:val="00917723"/>
    <w:rsid w:val="009178AB"/>
    <w:rsid w:val="009178C0"/>
    <w:rsid w:val="00917A08"/>
    <w:rsid w:val="00917BB2"/>
    <w:rsid w:val="00917BF7"/>
    <w:rsid w:val="00917C53"/>
    <w:rsid w:val="00917F67"/>
    <w:rsid w:val="00920118"/>
    <w:rsid w:val="009201C1"/>
    <w:rsid w:val="00920423"/>
    <w:rsid w:val="00920436"/>
    <w:rsid w:val="0092059A"/>
    <w:rsid w:val="00920631"/>
    <w:rsid w:val="00920A49"/>
    <w:rsid w:val="00920AC8"/>
    <w:rsid w:val="00920BC4"/>
    <w:rsid w:val="00920C1B"/>
    <w:rsid w:val="00920C4D"/>
    <w:rsid w:val="00920C58"/>
    <w:rsid w:val="00920D47"/>
    <w:rsid w:val="00920DB8"/>
    <w:rsid w:val="00920EDB"/>
    <w:rsid w:val="00921377"/>
    <w:rsid w:val="009214CD"/>
    <w:rsid w:val="0092174F"/>
    <w:rsid w:val="00921795"/>
    <w:rsid w:val="009217B1"/>
    <w:rsid w:val="00921958"/>
    <w:rsid w:val="00921A31"/>
    <w:rsid w:val="00921BAE"/>
    <w:rsid w:val="00921C91"/>
    <w:rsid w:val="00921CBE"/>
    <w:rsid w:val="00921D12"/>
    <w:rsid w:val="00921D5B"/>
    <w:rsid w:val="00921F16"/>
    <w:rsid w:val="00922097"/>
    <w:rsid w:val="009221C2"/>
    <w:rsid w:val="00922432"/>
    <w:rsid w:val="0092255C"/>
    <w:rsid w:val="00922571"/>
    <w:rsid w:val="009226E7"/>
    <w:rsid w:val="0092270E"/>
    <w:rsid w:val="00922887"/>
    <w:rsid w:val="009229EC"/>
    <w:rsid w:val="00922AF2"/>
    <w:rsid w:val="00922BE3"/>
    <w:rsid w:val="00922D88"/>
    <w:rsid w:val="00922DF3"/>
    <w:rsid w:val="00923047"/>
    <w:rsid w:val="00923266"/>
    <w:rsid w:val="009233A7"/>
    <w:rsid w:val="009235D0"/>
    <w:rsid w:val="0092369E"/>
    <w:rsid w:val="00923781"/>
    <w:rsid w:val="00923AAB"/>
    <w:rsid w:val="00923C16"/>
    <w:rsid w:val="00923C73"/>
    <w:rsid w:val="00923CAC"/>
    <w:rsid w:val="00923CC4"/>
    <w:rsid w:val="00923F67"/>
    <w:rsid w:val="00923F86"/>
    <w:rsid w:val="009240CD"/>
    <w:rsid w:val="009241A6"/>
    <w:rsid w:val="00924401"/>
    <w:rsid w:val="0092455B"/>
    <w:rsid w:val="00924672"/>
    <w:rsid w:val="0092488F"/>
    <w:rsid w:val="00924FBB"/>
    <w:rsid w:val="0092506B"/>
    <w:rsid w:val="0092527A"/>
    <w:rsid w:val="009252A2"/>
    <w:rsid w:val="00925312"/>
    <w:rsid w:val="0092545B"/>
    <w:rsid w:val="009255FD"/>
    <w:rsid w:val="00925662"/>
    <w:rsid w:val="00925744"/>
    <w:rsid w:val="009257A5"/>
    <w:rsid w:val="00925A3A"/>
    <w:rsid w:val="00925D66"/>
    <w:rsid w:val="00925D8D"/>
    <w:rsid w:val="00925EC2"/>
    <w:rsid w:val="00925FA6"/>
    <w:rsid w:val="009261FA"/>
    <w:rsid w:val="0092621A"/>
    <w:rsid w:val="00926222"/>
    <w:rsid w:val="00926259"/>
    <w:rsid w:val="00926567"/>
    <w:rsid w:val="0092698F"/>
    <w:rsid w:val="00926B9E"/>
    <w:rsid w:val="00926CD5"/>
    <w:rsid w:val="00926DC0"/>
    <w:rsid w:val="00926DD2"/>
    <w:rsid w:val="00926E01"/>
    <w:rsid w:val="00926EAC"/>
    <w:rsid w:val="00926FDC"/>
    <w:rsid w:val="00927052"/>
    <w:rsid w:val="00927119"/>
    <w:rsid w:val="00927599"/>
    <w:rsid w:val="00927697"/>
    <w:rsid w:val="00927880"/>
    <w:rsid w:val="00927E85"/>
    <w:rsid w:val="00930231"/>
    <w:rsid w:val="00930386"/>
    <w:rsid w:val="0093044F"/>
    <w:rsid w:val="009304C0"/>
    <w:rsid w:val="00930593"/>
    <w:rsid w:val="0093071F"/>
    <w:rsid w:val="009309EE"/>
    <w:rsid w:val="00930CC2"/>
    <w:rsid w:val="00930D74"/>
    <w:rsid w:val="00930D82"/>
    <w:rsid w:val="0093168E"/>
    <w:rsid w:val="00931843"/>
    <w:rsid w:val="00931F6B"/>
    <w:rsid w:val="0093243D"/>
    <w:rsid w:val="0093252B"/>
    <w:rsid w:val="00932545"/>
    <w:rsid w:val="009325B4"/>
    <w:rsid w:val="00932723"/>
    <w:rsid w:val="0093291A"/>
    <w:rsid w:val="00932A00"/>
    <w:rsid w:val="00932BB2"/>
    <w:rsid w:val="00932C47"/>
    <w:rsid w:val="00932D93"/>
    <w:rsid w:val="00932F8E"/>
    <w:rsid w:val="009333C5"/>
    <w:rsid w:val="00933469"/>
    <w:rsid w:val="00933698"/>
    <w:rsid w:val="009337FE"/>
    <w:rsid w:val="00933A97"/>
    <w:rsid w:val="00933AD5"/>
    <w:rsid w:val="00933B24"/>
    <w:rsid w:val="00933D12"/>
    <w:rsid w:val="00933E2F"/>
    <w:rsid w:val="00933E8F"/>
    <w:rsid w:val="00933F7F"/>
    <w:rsid w:val="009345DA"/>
    <w:rsid w:val="00934648"/>
    <w:rsid w:val="009346E7"/>
    <w:rsid w:val="00934860"/>
    <w:rsid w:val="00934B74"/>
    <w:rsid w:val="00934BB7"/>
    <w:rsid w:val="00934C62"/>
    <w:rsid w:val="00934D81"/>
    <w:rsid w:val="009352C9"/>
    <w:rsid w:val="00935304"/>
    <w:rsid w:val="00935467"/>
    <w:rsid w:val="0093548F"/>
    <w:rsid w:val="00935597"/>
    <w:rsid w:val="00935B05"/>
    <w:rsid w:val="00935CC2"/>
    <w:rsid w:val="00935E00"/>
    <w:rsid w:val="00935E06"/>
    <w:rsid w:val="00935F63"/>
    <w:rsid w:val="0093604D"/>
    <w:rsid w:val="00936523"/>
    <w:rsid w:val="009365FF"/>
    <w:rsid w:val="00936638"/>
    <w:rsid w:val="0093688C"/>
    <w:rsid w:val="00936CBB"/>
    <w:rsid w:val="00936CF7"/>
    <w:rsid w:val="00936D4A"/>
    <w:rsid w:val="00936F56"/>
    <w:rsid w:val="009371DE"/>
    <w:rsid w:val="0093727C"/>
    <w:rsid w:val="009373D4"/>
    <w:rsid w:val="00937A20"/>
    <w:rsid w:val="00937A38"/>
    <w:rsid w:val="00937AFD"/>
    <w:rsid w:val="00937C1D"/>
    <w:rsid w:val="00937F71"/>
    <w:rsid w:val="009401B8"/>
    <w:rsid w:val="0094070A"/>
    <w:rsid w:val="0094073F"/>
    <w:rsid w:val="00940835"/>
    <w:rsid w:val="009408EE"/>
    <w:rsid w:val="00940B39"/>
    <w:rsid w:val="00940D65"/>
    <w:rsid w:val="00940E74"/>
    <w:rsid w:val="00941110"/>
    <w:rsid w:val="00941182"/>
    <w:rsid w:val="0094123A"/>
    <w:rsid w:val="00941853"/>
    <w:rsid w:val="009418D0"/>
    <w:rsid w:val="0094190A"/>
    <w:rsid w:val="009419B2"/>
    <w:rsid w:val="00941A42"/>
    <w:rsid w:val="00941ACD"/>
    <w:rsid w:val="00941B17"/>
    <w:rsid w:val="00941CE0"/>
    <w:rsid w:val="00941D57"/>
    <w:rsid w:val="00941D7F"/>
    <w:rsid w:val="00941F43"/>
    <w:rsid w:val="00941F5E"/>
    <w:rsid w:val="0094201F"/>
    <w:rsid w:val="009420DC"/>
    <w:rsid w:val="00942719"/>
    <w:rsid w:val="00942799"/>
    <w:rsid w:val="00942864"/>
    <w:rsid w:val="009428D3"/>
    <w:rsid w:val="00942A23"/>
    <w:rsid w:val="009430D4"/>
    <w:rsid w:val="00943157"/>
    <w:rsid w:val="009434B8"/>
    <w:rsid w:val="0094397E"/>
    <w:rsid w:val="00943ADB"/>
    <w:rsid w:val="00943B1C"/>
    <w:rsid w:val="00943B1E"/>
    <w:rsid w:val="0094416E"/>
    <w:rsid w:val="0094417A"/>
    <w:rsid w:val="009441E9"/>
    <w:rsid w:val="009443BC"/>
    <w:rsid w:val="009445D7"/>
    <w:rsid w:val="00944654"/>
    <w:rsid w:val="009447FC"/>
    <w:rsid w:val="00944852"/>
    <w:rsid w:val="00944949"/>
    <w:rsid w:val="009449F2"/>
    <w:rsid w:val="00944AD0"/>
    <w:rsid w:val="00944E7C"/>
    <w:rsid w:val="00945295"/>
    <w:rsid w:val="009452B7"/>
    <w:rsid w:val="009453A2"/>
    <w:rsid w:val="0094546B"/>
    <w:rsid w:val="00945637"/>
    <w:rsid w:val="0094568D"/>
    <w:rsid w:val="00945822"/>
    <w:rsid w:val="009458F5"/>
    <w:rsid w:val="00945AA0"/>
    <w:rsid w:val="00945E0F"/>
    <w:rsid w:val="00945E2E"/>
    <w:rsid w:val="00945FC2"/>
    <w:rsid w:val="0094628A"/>
    <w:rsid w:val="00946675"/>
    <w:rsid w:val="00946693"/>
    <w:rsid w:val="00946AD8"/>
    <w:rsid w:val="00946BAB"/>
    <w:rsid w:val="00946CDC"/>
    <w:rsid w:val="00946DF9"/>
    <w:rsid w:val="00946F79"/>
    <w:rsid w:val="00946FD8"/>
    <w:rsid w:val="00947A38"/>
    <w:rsid w:val="00947DB4"/>
    <w:rsid w:val="00947E54"/>
    <w:rsid w:val="0095036D"/>
    <w:rsid w:val="009504E9"/>
    <w:rsid w:val="009504FE"/>
    <w:rsid w:val="00950C59"/>
    <w:rsid w:val="00950C88"/>
    <w:rsid w:val="00950DF4"/>
    <w:rsid w:val="00950F0F"/>
    <w:rsid w:val="00951095"/>
    <w:rsid w:val="009510FE"/>
    <w:rsid w:val="009511F4"/>
    <w:rsid w:val="00951357"/>
    <w:rsid w:val="00951386"/>
    <w:rsid w:val="0095138A"/>
    <w:rsid w:val="00951502"/>
    <w:rsid w:val="00951637"/>
    <w:rsid w:val="009516E1"/>
    <w:rsid w:val="009517CF"/>
    <w:rsid w:val="00951864"/>
    <w:rsid w:val="0095188D"/>
    <w:rsid w:val="009519E2"/>
    <w:rsid w:val="00951A9C"/>
    <w:rsid w:val="00951B12"/>
    <w:rsid w:val="00951B83"/>
    <w:rsid w:val="00951C1D"/>
    <w:rsid w:val="009520A8"/>
    <w:rsid w:val="00952219"/>
    <w:rsid w:val="00952349"/>
    <w:rsid w:val="00952383"/>
    <w:rsid w:val="00952595"/>
    <w:rsid w:val="009527ED"/>
    <w:rsid w:val="00952923"/>
    <w:rsid w:val="00952B60"/>
    <w:rsid w:val="00952CBC"/>
    <w:rsid w:val="009531FC"/>
    <w:rsid w:val="00953213"/>
    <w:rsid w:val="0095389C"/>
    <w:rsid w:val="0095392E"/>
    <w:rsid w:val="00953A90"/>
    <w:rsid w:val="00953B44"/>
    <w:rsid w:val="00953C94"/>
    <w:rsid w:val="00953E17"/>
    <w:rsid w:val="00953E56"/>
    <w:rsid w:val="00953E68"/>
    <w:rsid w:val="00953F63"/>
    <w:rsid w:val="00954516"/>
    <w:rsid w:val="00954566"/>
    <w:rsid w:val="00954845"/>
    <w:rsid w:val="00954BCA"/>
    <w:rsid w:val="00954E76"/>
    <w:rsid w:val="00954FB1"/>
    <w:rsid w:val="009552C0"/>
    <w:rsid w:val="009553A9"/>
    <w:rsid w:val="0095571D"/>
    <w:rsid w:val="00955A26"/>
    <w:rsid w:val="00955B5E"/>
    <w:rsid w:val="00955C4B"/>
    <w:rsid w:val="00955CD2"/>
    <w:rsid w:val="00955DE5"/>
    <w:rsid w:val="0095616C"/>
    <w:rsid w:val="00956465"/>
    <w:rsid w:val="009565AE"/>
    <w:rsid w:val="009566C7"/>
    <w:rsid w:val="009567CB"/>
    <w:rsid w:val="009569B1"/>
    <w:rsid w:val="009569C0"/>
    <w:rsid w:val="00956BF5"/>
    <w:rsid w:val="00956F0E"/>
    <w:rsid w:val="009571DC"/>
    <w:rsid w:val="00957529"/>
    <w:rsid w:val="00957ECC"/>
    <w:rsid w:val="00957F83"/>
    <w:rsid w:val="00960057"/>
    <w:rsid w:val="00960085"/>
    <w:rsid w:val="00960194"/>
    <w:rsid w:val="009609FA"/>
    <w:rsid w:val="00960C75"/>
    <w:rsid w:val="009612B2"/>
    <w:rsid w:val="00961310"/>
    <w:rsid w:val="0096150F"/>
    <w:rsid w:val="00961594"/>
    <w:rsid w:val="0096189B"/>
    <w:rsid w:val="009618D4"/>
    <w:rsid w:val="00961A64"/>
    <w:rsid w:val="00961BD1"/>
    <w:rsid w:val="00961DCE"/>
    <w:rsid w:val="00961E76"/>
    <w:rsid w:val="00962005"/>
    <w:rsid w:val="00962322"/>
    <w:rsid w:val="00962327"/>
    <w:rsid w:val="0096233E"/>
    <w:rsid w:val="009623A8"/>
    <w:rsid w:val="00962524"/>
    <w:rsid w:val="0096265D"/>
    <w:rsid w:val="00962BF9"/>
    <w:rsid w:val="00962C0F"/>
    <w:rsid w:val="00962EDC"/>
    <w:rsid w:val="00963034"/>
    <w:rsid w:val="009630C5"/>
    <w:rsid w:val="00963504"/>
    <w:rsid w:val="009636EA"/>
    <w:rsid w:val="00963775"/>
    <w:rsid w:val="00963916"/>
    <w:rsid w:val="0096400A"/>
    <w:rsid w:val="00964058"/>
    <w:rsid w:val="009644B3"/>
    <w:rsid w:val="0096453C"/>
    <w:rsid w:val="0096467C"/>
    <w:rsid w:val="00964696"/>
    <w:rsid w:val="009646DA"/>
    <w:rsid w:val="0096474B"/>
    <w:rsid w:val="009651B8"/>
    <w:rsid w:val="00965310"/>
    <w:rsid w:val="0096547B"/>
    <w:rsid w:val="00965835"/>
    <w:rsid w:val="00965971"/>
    <w:rsid w:val="00965DB6"/>
    <w:rsid w:val="00965DB9"/>
    <w:rsid w:val="00965EB5"/>
    <w:rsid w:val="00965F3E"/>
    <w:rsid w:val="009660E5"/>
    <w:rsid w:val="009666C8"/>
    <w:rsid w:val="00966A00"/>
    <w:rsid w:val="00966CB7"/>
    <w:rsid w:val="00966E36"/>
    <w:rsid w:val="009671E8"/>
    <w:rsid w:val="009672D2"/>
    <w:rsid w:val="00967300"/>
    <w:rsid w:val="00967319"/>
    <w:rsid w:val="00967475"/>
    <w:rsid w:val="0096763A"/>
    <w:rsid w:val="0096790E"/>
    <w:rsid w:val="00967DE4"/>
    <w:rsid w:val="00970460"/>
    <w:rsid w:val="00970563"/>
    <w:rsid w:val="0097056A"/>
    <w:rsid w:val="009707D3"/>
    <w:rsid w:val="00970B92"/>
    <w:rsid w:val="00970BAF"/>
    <w:rsid w:val="00970CA3"/>
    <w:rsid w:val="00970D6C"/>
    <w:rsid w:val="00970F47"/>
    <w:rsid w:val="0097102B"/>
    <w:rsid w:val="009711B5"/>
    <w:rsid w:val="009711F8"/>
    <w:rsid w:val="00971244"/>
    <w:rsid w:val="00971428"/>
    <w:rsid w:val="00971D16"/>
    <w:rsid w:val="00971D35"/>
    <w:rsid w:val="0097276A"/>
    <w:rsid w:val="0097280C"/>
    <w:rsid w:val="0097280D"/>
    <w:rsid w:val="009729B1"/>
    <w:rsid w:val="00972D33"/>
    <w:rsid w:val="00972D9E"/>
    <w:rsid w:val="00972E10"/>
    <w:rsid w:val="00973088"/>
    <w:rsid w:val="00973564"/>
    <w:rsid w:val="00973A0A"/>
    <w:rsid w:val="00973AF7"/>
    <w:rsid w:val="00974015"/>
    <w:rsid w:val="00974386"/>
    <w:rsid w:val="009744E9"/>
    <w:rsid w:val="00974537"/>
    <w:rsid w:val="00974815"/>
    <w:rsid w:val="009748D3"/>
    <w:rsid w:val="00974CC2"/>
    <w:rsid w:val="00974E26"/>
    <w:rsid w:val="00974EA2"/>
    <w:rsid w:val="0097506B"/>
    <w:rsid w:val="00975458"/>
    <w:rsid w:val="00975B20"/>
    <w:rsid w:val="00975E5F"/>
    <w:rsid w:val="00975F16"/>
    <w:rsid w:val="00976241"/>
    <w:rsid w:val="00976599"/>
    <w:rsid w:val="00976A4F"/>
    <w:rsid w:val="00976C25"/>
    <w:rsid w:val="00976F2F"/>
    <w:rsid w:val="00977550"/>
    <w:rsid w:val="009775B9"/>
    <w:rsid w:val="009776D3"/>
    <w:rsid w:val="00977899"/>
    <w:rsid w:val="009778A6"/>
    <w:rsid w:val="009778FB"/>
    <w:rsid w:val="00977B50"/>
    <w:rsid w:val="00977B8D"/>
    <w:rsid w:val="00977BF3"/>
    <w:rsid w:val="00977C36"/>
    <w:rsid w:val="00977E19"/>
    <w:rsid w:val="00977FDA"/>
    <w:rsid w:val="0098009A"/>
    <w:rsid w:val="0098063A"/>
    <w:rsid w:val="0098078C"/>
    <w:rsid w:val="00980CFD"/>
    <w:rsid w:val="00980DDE"/>
    <w:rsid w:val="0098121E"/>
    <w:rsid w:val="009812C9"/>
    <w:rsid w:val="009815C8"/>
    <w:rsid w:val="009815E3"/>
    <w:rsid w:val="009816F7"/>
    <w:rsid w:val="00981702"/>
    <w:rsid w:val="00981799"/>
    <w:rsid w:val="009817A9"/>
    <w:rsid w:val="00981A9A"/>
    <w:rsid w:val="00981CD2"/>
    <w:rsid w:val="00981D2F"/>
    <w:rsid w:val="00981F8C"/>
    <w:rsid w:val="00981F8F"/>
    <w:rsid w:val="00982225"/>
    <w:rsid w:val="009822C2"/>
    <w:rsid w:val="009824DF"/>
    <w:rsid w:val="009827BD"/>
    <w:rsid w:val="00982F41"/>
    <w:rsid w:val="00983135"/>
    <w:rsid w:val="0098317C"/>
    <w:rsid w:val="009831E3"/>
    <w:rsid w:val="00983419"/>
    <w:rsid w:val="00984081"/>
    <w:rsid w:val="009841BF"/>
    <w:rsid w:val="00984266"/>
    <w:rsid w:val="00984333"/>
    <w:rsid w:val="009844C9"/>
    <w:rsid w:val="00984949"/>
    <w:rsid w:val="00984AA8"/>
    <w:rsid w:val="00984E5D"/>
    <w:rsid w:val="009850A8"/>
    <w:rsid w:val="00985392"/>
    <w:rsid w:val="009853F9"/>
    <w:rsid w:val="00985430"/>
    <w:rsid w:val="00985636"/>
    <w:rsid w:val="0098564D"/>
    <w:rsid w:val="0098575D"/>
    <w:rsid w:val="009857FF"/>
    <w:rsid w:val="009858D4"/>
    <w:rsid w:val="00985A9E"/>
    <w:rsid w:val="00985BBD"/>
    <w:rsid w:val="00985CF7"/>
    <w:rsid w:val="00985D3A"/>
    <w:rsid w:val="00986088"/>
    <w:rsid w:val="009860EA"/>
    <w:rsid w:val="00986246"/>
    <w:rsid w:val="0098634F"/>
    <w:rsid w:val="009866B9"/>
    <w:rsid w:val="00986794"/>
    <w:rsid w:val="00986910"/>
    <w:rsid w:val="00986F03"/>
    <w:rsid w:val="00986F46"/>
    <w:rsid w:val="00987295"/>
    <w:rsid w:val="009873C4"/>
    <w:rsid w:val="009877B0"/>
    <w:rsid w:val="009879A7"/>
    <w:rsid w:val="009879EB"/>
    <w:rsid w:val="00987E2E"/>
    <w:rsid w:val="00987F16"/>
    <w:rsid w:val="00987FEB"/>
    <w:rsid w:val="009901AF"/>
    <w:rsid w:val="009903E0"/>
    <w:rsid w:val="0099050C"/>
    <w:rsid w:val="00990574"/>
    <w:rsid w:val="009905A4"/>
    <w:rsid w:val="009908B6"/>
    <w:rsid w:val="009909BC"/>
    <w:rsid w:val="00990AC6"/>
    <w:rsid w:val="00990DCC"/>
    <w:rsid w:val="00990DE6"/>
    <w:rsid w:val="009910E5"/>
    <w:rsid w:val="00991180"/>
    <w:rsid w:val="00991269"/>
    <w:rsid w:val="00991761"/>
    <w:rsid w:val="00991B33"/>
    <w:rsid w:val="00991C2D"/>
    <w:rsid w:val="00991D76"/>
    <w:rsid w:val="00991DB6"/>
    <w:rsid w:val="00991E11"/>
    <w:rsid w:val="00991EAB"/>
    <w:rsid w:val="009921AB"/>
    <w:rsid w:val="00992338"/>
    <w:rsid w:val="00992448"/>
    <w:rsid w:val="0099246F"/>
    <w:rsid w:val="009925B5"/>
    <w:rsid w:val="00992778"/>
    <w:rsid w:val="00992A2D"/>
    <w:rsid w:val="00992BE5"/>
    <w:rsid w:val="00993002"/>
    <w:rsid w:val="0099306F"/>
    <w:rsid w:val="00993080"/>
    <w:rsid w:val="0099317B"/>
    <w:rsid w:val="009931D4"/>
    <w:rsid w:val="009935A4"/>
    <w:rsid w:val="0099393C"/>
    <w:rsid w:val="00993C50"/>
    <w:rsid w:val="00993D20"/>
    <w:rsid w:val="00994011"/>
    <w:rsid w:val="009942B6"/>
    <w:rsid w:val="00994462"/>
    <w:rsid w:val="00994895"/>
    <w:rsid w:val="009951EB"/>
    <w:rsid w:val="0099523C"/>
    <w:rsid w:val="009952EC"/>
    <w:rsid w:val="00995499"/>
    <w:rsid w:val="009956A8"/>
    <w:rsid w:val="00995783"/>
    <w:rsid w:val="00995DEF"/>
    <w:rsid w:val="00995EFC"/>
    <w:rsid w:val="009961B2"/>
    <w:rsid w:val="00996537"/>
    <w:rsid w:val="009965CB"/>
    <w:rsid w:val="00996A23"/>
    <w:rsid w:val="00996C23"/>
    <w:rsid w:val="00996C43"/>
    <w:rsid w:val="00996CAC"/>
    <w:rsid w:val="00996CFF"/>
    <w:rsid w:val="00997456"/>
    <w:rsid w:val="00997544"/>
    <w:rsid w:val="009979CF"/>
    <w:rsid w:val="00997A35"/>
    <w:rsid w:val="00997B34"/>
    <w:rsid w:val="00997E1D"/>
    <w:rsid w:val="00997E7D"/>
    <w:rsid w:val="00997E81"/>
    <w:rsid w:val="009A0114"/>
    <w:rsid w:val="009A0874"/>
    <w:rsid w:val="009A0C35"/>
    <w:rsid w:val="009A0E57"/>
    <w:rsid w:val="009A1200"/>
    <w:rsid w:val="009A1211"/>
    <w:rsid w:val="009A12B6"/>
    <w:rsid w:val="009A13F4"/>
    <w:rsid w:val="009A154E"/>
    <w:rsid w:val="009A15A4"/>
    <w:rsid w:val="009A162D"/>
    <w:rsid w:val="009A1C30"/>
    <w:rsid w:val="009A1F4F"/>
    <w:rsid w:val="009A217D"/>
    <w:rsid w:val="009A21BF"/>
    <w:rsid w:val="009A2431"/>
    <w:rsid w:val="009A263F"/>
    <w:rsid w:val="009A2642"/>
    <w:rsid w:val="009A26A5"/>
    <w:rsid w:val="009A2729"/>
    <w:rsid w:val="009A2841"/>
    <w:rsid w:val="009A2CD1"/>
    <w:rsid w:val="009A2E3A"/>
    <w:rsid w:val="009A3125"/>
    <w:rsid w:val="009A3137"/>
    <w:rsid w:val="009A3398"/>
    <w:rsid w:val="009A351D"/>
    <w:rsid w:val="009A3878"/>
    <w:rsid w:val="009A39A2"/>
    <w:rsid w:val="009A3A09"/>
    <w:rsid w:val="009A3A52"/>
    <w:rsid w:val="009A3D95"/>
    <w:rsid w:val="009A3DC3"/>
    <w:rsid w:val="009A3F5C"/>
    <w:rsid w:val="009A430A"/>
    <w:rsid w:val="009A44CB"/>
    <w:rsid w:val="009A45B5"/>
    <w:rsid w:val="009A46DD"/>
    <w:rsid w:val="009A47EE"/>
    <w:rsid w:val="009A48DC"/>
    <w:rsid w:val="009A497A"/>
    <w:rsid w:val="009A4A03"/>
    <w:rsid w:val="009A4D12"/>
    <w:rsid w:val="009A4DFA"/>
    <w:rsid w:val="009A4E69"/>
    <w:rsid w:val="009A5368"/>
    <w:rsid w:val="009A53A8"/>
    <w:rsid w:val="009A53DA"/>
    <w:rsid w:val="009A55D7"/>
    <w:rsid w:val="009A582A"/>
    <w:rsid w:val="009A5A16"/>
    <w:rsid w:val="009A5B18"/>
    <w:rsid w:val="009A5C5D"/>
    <w:rsid w:val="009A5C87"/>
    <w:rsid w:val="009A5D87"/>
    <w:rsid w:val="009A6173"/>
    <w:rsid w:val="009A618B"/>
    <w:rsid w:val="009A6883"/>
    <w:rsid w:val="009A6C4C"/>
    <w:rsid w:val="009A6CDD"/>
    <w:rsid w:val="009A719D"/>
    <w:rsid w:val="009A7908"/>
    <w:rsid w:val="009A7B8F"/>
    <w:rsid w:val="009A7D3B"/>
    <w:rsid w:val="009B0146"/>
    <w:rsid w:val="009B039A"/>
    <w:rsid w:val="009B064D"/>
    <w:rsid w:val="009B0684"/>
    <w:rsid w:val="009B0753"/>
    <w:rsid w:val="009B0865"/>
    <w:rsid w:val="009B0EC1"/>
    <w:rsid w:val="009B0F92"/>
    <w:rsid w:val="009B1449"/>
    <w:rsid w:val="009B14E1"/>
    <w:rsid w:val="009B15AB"/>
    <w:rsid w:val="009B1639"/>
    <w:rsid w:val="009B1B03"/>
    <w:rsid w:val="009B1C23"/>
    <w:rsid w:val="009B1C8E"/>
    <w:rsid w:val="009B1D7D"/>
    <w:rsid w:val="009B1E8F"/>
    <w:rsid w:val="009B234D"/>
    <w:rsid w:val="009B2401"/>
    <w:rsid w:val="009B2550"/>
    <w:rsid w:val="009B258D"/>
    <w:rsid w:val="009B26D6"/>
    <w:rsid w:val="009B271E"/>
    <w:rsid w:val="009B28D5"/>
    <w:rsid w:val="009B2A8D"/>
    <w:rsid w:val="009B2C0E"/>
    <w:rsid w:val="009B2CF6"/>
    <w:rsid w:val="009B2F36"/>
    <w:rsid w:val="009B30DF"/>
    <w:rsid w:val="009B323E"/>
    <w:rsid w:val="009B35C8"/>
    <w:rsid w:val="009B36D6"/>
    <w:rsid w:val="009B38A0"/>
    <w:rsid w:val="009B39F4"/>
    <w:rsid w:val="009B3CD5"/>
    <w:rsid w:val="009B4837"/>
    <w:rsid w:val="009B4AB3"/>
    <w:rsid w:val="009B4BA2"/>
    <w:rsid w:val="009B4BE4"/>
    <w:rsid w:val="009B4CB0"/>
    <w:rsid w:val="009B500E"/>
    <w:rsid w:val="009B5186"/>
    <w:rsid w:val="009B525A"/>
    <w:rsid w:val="009B5784"/>
    <w:rsid w:val="009B583F"/>
    <w:rsid w:val="009B5E01"/>
    <w:rsid w:val="009B5F08"/>
    <w:rsid w:val="009B603E"/>
    <w:rsid w:val="009B619C"/>
    <w:rsid w:val="009B61B6"/>
    <w:rsid w:val="009B6223"/>
    <w:rsid w:val="009B6546"/>
    <w:rsid w:val="009B676E"/>
    <w:rsid w:val="009B6875"/>
    <w:rsid w:val="009B69AE"/>
    <w:rsid w:val="009B6FD1"/>
    <w:rsid w:val="009B713A"/>
    <w:rsid w:val="009B7521"/>
    <w:rsid w:val="009B77B8"/>
    <w:rsid w:val="009B7869"/>
    <w:rsid w:val="009B7AA0"/>
    <w:rsid w:val="009B7AB6"/>
    <w:rsid w:val="009B7AF9"/>
    <w:rsid w:val="009B7CDB"/>
    <w:rsid w:val="009B7DAB"/>
    <w:rsid w:val="009B7E51"/>
    <w:rsid w:val="009C026A"/>
    <w:rsid w:val="009C02D0"/>
    <w:rsid w:val="009C06CC"/>
    <w:rsid w:val="009C08FE"/>
    <w:rsid w:val="009C0E5B"/>
    <w:rsid w:val="009C0EF1"/>
    <w:rsid w:val="009C104A"/>
    <w:rsid w:val="009C128E"/>
    <w:rsid w:val="009C153B"/>
    <w:rsid w:val="009C169F"/>
    <w:rsid w:val="009C18E1"/>
    <w:rsid w:val="009C1A19"/>
    <w:rsid w:val="009C1B2F"/>
    <w:rsid w:val="009C1C95"/>
    <w:rsid w:val="009C1D6A"/>
    <w:rsid w:val="009C1F69"/>
    <w:rsid w:val="009C1FFA"/>
    <w:rsid w:val="009C21D7"/>
    <w:rsid w:val="009C22C7"/>
    <w:rsid w:val="009C25B0"/>
    <w:rsid w:val="009C25C0"/>
    <w:rsid w:val="009C264F"/>
    <w:rsid w:val="009C2796"/>
    <w:rsid w:val="009C2A0E"/>
    <w:rsid w:val="009C2B10"/>
    <w:rsid w:val="009C2B3C"/>
    <w:rsid w:val="009C2D6F"/>
    <w:rsid w:val="009C2DB8"/>
    <w:rsid w:val="009C3395"/>
    <w:rsid w:val="009C38A0"/>
    <w:rsid w:val="009C3AB6"/>
    <w:rsid w:val="009C3C0C"/>
    <w:rsid w:val="009C3DD8"/>
    <w:rsid w:val="009C3F3D"/>
    <w:rsid w:val="009C4110"/>
    <w:rsid w:val="009C43DE"/>
    <w:rsid w:val="009C458C"/>
    <w:rsid w:val="009C4848"/>
    <w:rsid w:val="009C4B83"/>
    <w:rsid w:val="009C50D2"/>
    <w:rsid w:val="009C5268"/>
    <w:rsid w:val="009C52A1"/>
    <w:rsid w:val="009C55A1"/>
    <w:rsid w:val="009C5781"/>
    <w:rsid w:val="009C57C0"/>
    <w:rsid w:val="009C57FE"/>
    <w:rsid w:val="009C5AC3"/>
    <w:rsid w:val="009C5BF0"/>
    <w:rsid w:val="009C5C09"/>
    <w:rsid w:val="009C5F2D"/>
    <w:rsid w:val="009C60D4"/>
    <w:rsid w:val="009C6194"/>
    <w:rsid w:val="009C6619"/>
    <w:rsid w:val="009C6742"/>
    <w:rsid w:val="009C676C"/>
    <w:rsid w:val="009C67A8"/>
    <w:rsid w:val="009C68CC"/>
    <w:rsid w:val="009C68E3"/>
    <w:rsid w:val="009C69EB"/>
    <w:rsid w:val="009C69F5"/>
    <w:rsid w:val="009C6D02"/>
    <w:rsid w:val="009C6EE1"/>
    <w:rsid w:val="009C7046"/>
    <w:rsid w:val="009C718F"/>
    <w:rsid w:val="009C71CE"/>
    <w:rsid w:val="009C71E2"/>
    <w:rsid w:val="009C7AEC"/>
    <w:rsid w:val="009C7B3F"/>
    <w:rsid w:val="009C7CA1"/>
    <w:rsid w:val="009C7DCA"/>
    <w:rsid w:val="009C7E03"/>
    <w:rsid w:val="009D004E"/>
    <w:rsid w:val="009D00E3"/>
    <w:rsid w:val="009D01B7"/>
    <w:rsid w:val="009D0262"/>
    <w:rsid w:val="009D0266"/>
    <w:rsid w:val="009D03CB"/>
    <w:rsid w:val="009D0474"/>
    <w:rsid w:val="009D04CD"/>
    <w:rsid w:val="009D0517"/>
    <w:rsid w:val="009D0827"/>
    <w:rsid w:val="009D0862"/>
    <w:rsid w:val="009D09A2"/>
    <w:rsid w:val="009D0A17"/>
    <w:rsid w:val="009D0C17"/>
    <w:rsid w:val="009D0C4B"/>
    <w:rsid w:val="009D0F67"/>
    <w:rsid w:val="009D103D"/>
    <w:rsid w:val="009D1431"/>
    <w:rsid w:val="009D1584"/>
    <w:rsid w:val="009D16D5"/>
    <w:rsid w:val="009D174E"/>
    <w:rsid w:val="009D195F"/>
    <w:rsid w:val="009D1B4D"/>
    <w:rsid w:val="009D1CDE"/>
    <w:rsid w:val="009D1DCA"/>
    <w:rsid w:val="009D1F29"/>
    <w:rsid w:val="009D1FE1"/>
    <w:rsid w:val="009D231D"/>
    <w:rsid w:val="009D2396"/>
    <w:rsid w:val="009D2BAC"/>
    <w:rsid w:val="009D2C5C"/>
    <w:rsid w:val="009D2E8D"/>
    <w:rsid w:val="009D2FA6"/>
    <w:rsid w:val="009D3065"/>
    <w:rsid w:val="009D321C"/>
    <w:rsid w:val="009D33F8"/>
    <w:rsid w:val="009D3523"/>
    <w:rsid w:val="009D3524"/>
    <w:rsid w:val="009D3761"/>
    <w:rsid w:val="009D4244"/>
    <w:rsid w:val="009D426D"/>
    <w:rsid w:val="009D486D"/>
    <w:rsid w:val="009D48AD"/>
    <w:rsid w:val="009D4A89"/>
    <w:rsid w:val="009D4D71"/>
    <w:rsid w:val="009D4E1C"/>
    <w:rsid w:val="009D4ECD"/>
    <w:rsid w:val="009D4F68"/>
    <w:rsid w:val="009D513D"/>
    <w:rsid w:val="009D526E"/>
    <w:rsid w:val="009D548D"/>
    <w:rsid w:val="009D565A"/>
    <w:rsid w:val="009D5694"/>
    <w:rsid w:val="009D585C"/>
    <w:rsid w:val="009D5D3B"/>
    <w:rsid w:val="009D6123"/>
    <w:rsid w:val="009D643C"/>
    <w:rsid w:val="009D6456"/>
    <w:rsid w:val="009D657A"/>
    <w:rsid w:val="009D65E5"/>
    <w:rsid w:val="009D699D"/>
    <w:rsid w:val="009D6A0C"/>
    <w:rsid w:val="009D6A66"/>
    <w:rsid w:val="009D6CC4"/>
    <w:rsid w:val="009D7129"/>
    <w:rsid w:val="009D72E0"/>
    <w:rsid w:val="009D7412"/>
    <w:rsid w:val="009D76D2"/>
    <w:rsid w:val="009D781A"/>
    <w:rsid w:val="009D7ED3"/>
    <w:rsid w:val="009E005C"/>
    <w:rsid w:val="009E0200"/>
    <w:rsid w:val="009E027A"/>
    <w:rsid w:val="009E03E9"/>
    <w:rsid w:val="009E096E"/>
    <w:rsid w:val="009E0F49"/>
    <w:rsid w:val="009E12BD"/>
    <w:rsid w:val="009E166C"/>
    <w:rsid w:val="009E1686"/>
    <w:rsid w:val="009E18D2"/>
    <w:rsid w:val="009E1963"/>
    <w:rsid w:val="009E1A0F"/>
    <w:rsid w:val="009E1B2C"/>
    <w:rsid w:val="009E1B36"/>
    <w:rsid w:val="009E1D07"/>
    <w:rsid w:val="009E1E4F"/>
    <w:rsid w:val="009E1EC9"/>
    <w:rsid w:val="009E1F95"/>
    <w:rsid w:val="009E2487"/>
    <w:rsid w:val="009E249A"/>
    <w:rsid w:val="009E256F"/>
    <w:rsid w:val="009E269D"/>
    <w:rsid w:val="009E2817"/>
    <w:rsid w:val="009E29F0"/>
    <w:rsid w:val="009E2AE2"/>
    <w:rsid w:val="009E2CFE"/>
    <w:rsid w:val="009E2E7E"/>
    <w:rsid w:val="009E2EAD"/>
    <w:rsid w:val="009E33A8"/>
    <w:rsid w:val="009E33C9"/>
    <w:rsid w:val="009E34E4"/>
    <w:rsid w:val="009E3592"/>
    <w:rsid w:val="009E35A2"/>
    <w:rsid w:val="009E37B7"/>
    <w:rsid w:val="009E384A"/>
    <w:rsid w:val="009E4371"/>
    <w:rsid w:val="009E49FD"/>
    <w:rsid w:val="009E4C9C"/>
    <w:rsid w:val="009E4DBF"/>
    <w:rsid w:val="009E4DD3"/>
    <w:rsid w:val="009E4E2B"/>
    <w:rsid w:val="009E531A"/>
    <w:rsid w:val="009E53E8"/>
    <w:rsid w:val="009E542F"/>
    <w:rsid w:val="009E55AF"/>
    <w:rsid w:val="009E5939"/>
    <w:rsid w:val="009E5B99"/>
    <w:rsid w:val="009E5C45"/>
    <w:rsid w:val="009E61B6"/>
    <w:rsid w:val="009E6674"/>
    <w:rsid w:val="009E66C9"/>
    <w:rsid w:val="009E679A"/>
    <w:rsid w:val="009E6851"/>
    <w:rsid w:val="009E6A3A"/>
    <w:rsid w:val="009E72FF"/>
    <w:rsid w:val="009E7A1E"/>
    <w:rsid w:val="009F0141"/>
    <w:rsid w:val="009F022B"/>
    <w:rsid w:val="009F03B2"/>
    <w:rsid w:val="009F0787"/>
    <w:rsid w:val="009F07E2"/>
    <w:rsid w:val="009F0897"/>
    <w:rsid w:val="009F0A61"/>
    <w:rsid w:val="009F1126"/>
    <w:rsid w:val="009F131B"/>
    <w:rsid w:val="009F13A1"/>
    <w:rsid w:val="009F15DE"/>
    <w:rsid w:val="009F180F"/>
    <w:rsid w:val="009F194C"/>
    <w:rsid w:val="009F1A18"/>
    <w:rsid w:val="009F1A50"/>
    <w:rsid w:val="009F2290"/>
    <w:rsid w:val="009F23BD"/>
    <w:rsid w:val="009F2597"/>
    <w:rsid w:val="009F2754"/>
    <w:rsid w:val="009F2779"/>
    <w:rsid w:val="009F2855"/>
    <w:rsid w:val="009F2880"/>
    <w:rsid w:val="009F2A68"/>
    <w:rsid w:val="009F2CEB"/>
    <w:rsid w:val="009F2CF4"/>
    <w:rsid w:val="009F2D5F"/>
    <w:rsid w:val="009F3236"/>
    <w:rsid w:val="009F323A"/>
    <w:rsid w:val="009F3289"/>
    <w:rsid w:val="009F3351"/>
    <w:rsid w:val="009F340E"/>
    <w:rsid w:val="009F3540"/>
    <w:rsid w:val="009F365E"/>
    <w:rsid w:val="009F40C6"/>
    <w:rsid w:val="009F42C0"/>
    <w:rsid w:val="009F490F"/>
    <w:rsid w:val="009F4A0C"/>
    <w:rsid w:val="009F4BD2"/>
    <w:rsid w:val="009F4E6E"/>
    <w:rsid w:val="009F4F5C"/>
    <w:rsid w:val="009F51C6"/>
    <w:rsid w:val="009F52F2"/>
    <w:rsid w:val="009F553C"/>
    <w:rsid w:val="009F561C"/>
    <w:rsid w:val="009F563D"/>
    <w:rsid w:val="009F57B9"/>
    <w:rsid w:val="009F5B51"/>
    <w:rsid w:val="009F5B68"/>
    <w:rsid w:val="009F5C1C"/>
    <w:rsid w:val="009F6019"/>
    <w:rsid w:val="009F606B"/>
    <w:rsid w:val="009F606E"/>
    <w:rsid w:val="009F6251"/>
    <w:rsid w:val="009F6297"/>
    <w:rsid w:val="009F68A7"/>
    <w:rsid w:val="009F6CEA"/>
    <w:rsid w:val="009F7249"/>
    <w:rsid w:val="009F7412"/>
    <w:rsid w:val="009F7434"/>
    <w:rsid w:val="009F754E"/>
    <w:rsid w:val="009F7745"/>
    <w:rsid w:val="009F783C"/>
    <w:rsid w:val="009F7A32"/>
    <w:rsid w:val="009F7C77"/>
    <w:rsid w:val="009F7EFD"/>
    <w:rsid w:val="00A0036A"/>
    <w:rsid w:val="00A007E1"/>
    <w:rsid w:val="00A00880"/>
    <w:rsid w:val="00A008C2"/>
    <w:rsid w:val="00A00B70"/>
    <w:rsid w:val="00A00D83"/>
    <w:rsid w:val="00A011BB"/>
    <w:rsid w:val="00A01257"/>
    <w:rsid w:val="00A014A5"/>
    <w:rsid w:val="00A01684"/>
    <w:rsid w:val="00A01725"/>
    <w:rsid w:val="00A0175F"/>
    <w:rsid w:val="00A0191C"/>
    <w:rsid w:val="00A01B39"/>
    <w:rsid w:val="00A01BED"/>
    <w:rsid w:val="00A02195"/>
    <w:rsid w:val="00A025DA"/>
    <w:rsid w:val="00A02742"/>
    <w:rsid w:val="00A02954"/>
    <w:rsid w:val="00A02D20"/>
    <w:rsid w:val="00A02DD2"/>
    <w:rsid w:val="00A02FA4"/>
    <w:rsid w:val="00A032D8"/>
    <w:rsid w:val="00A03523"/>
    <w:rsid w:val="00A037B7"/>
    <w:rsid w:val="00A03892"/>
    <w:rsid w:val="00A03B53"/>
    <w:rsid w:val="00A03CE0"/>
    <w:rsid w:val="00A03CEA"/>
    <w:rsid w:val="00A03E2D"/>
    <w:rsid w:val="00A04137"/>
    <w:rsid w:val="00A0428F"/>
    <w:rsid w:val="00A04528"/>
    <w:rsid w:val="00A04566"/>
    <w:rsid w:val="00A046DD"/>
    <w:rsid w:val="00A04A97"/>
    <w:rsid w:val="00A04BB3"/>
    <w:rsid w:val="00A04C1A"/>
    <w:rsid w:val="00A04DA5"/>
    <w:rsid w:val="00A04DC9"/>
    <w:rsid w:val="00A04EFB"/>
    <w:rsid w:val="00A05113"/>
    <w:rsid w:val="00A05185"/>
    <w:rsid w:val="00A053A7"/>
    <w:rsid w:val="00A0557D"/>
    <w:rsid w:val="00A05666"/>
    <w:rsid w:val="00A05C6A"/>
    <w:rsid w:val="00A06059"/>
    <w:rsid w:val="00A064D3"/>
    <w:rsid w:val="00A0681E"/>
    <w:rsid w:val="00A0683F"/>
    <w:rsid w:val="00A06DFC"/>
    <w:rsid w:val="00A06E33"/>
    <w:rsid w:val="00A0731A"/>
    <w:rsid w:val="00A073B0"/>
    <w:rsid w:val="00A07597"/>
    <w:rsid w:val="00A0760A"/>
    <w:rsid w:val="00A0786A"/>
    <w:rsid w:val="00A0791F"/>
    <w:rsid w:val="00A0794D"/>
    <w:rsid w:val="00A07A43"/>
    <w:rsid w:val="00A07C40"/>
    <w:rsid w:val="00A07F18"/>
    <w:rsid w:val="00A100CA"/>
    <w:rsid w:val="00A1050D"/>
    <w:rsid w:val="00A106AF"/>
    <w:rsid w:val="00A107A1"/>
    <w:rsid w:val="00A10A75"/>
    <w:rsid w:val="00A10C0B"/>
    <w:rsid w:val="00A10D12"/>
    <w:rsid w:val="00A10D9C"/>
    <w:rsid w:val="00A10E53"/>
    <w:rsid w:val="00A11003"/>
    <w:rsid w:val="00A111F5"/>
    <w:rsid w:val="00A115D7"/>
    <w:rsid w:val="00A11720"/>
    <w:rsid w:val="00A117E8"/>
    <w:rsid w:val="00A1181D"/>
    <w:rsid w:val="00A119D7"/>
    <w:rsid w:val="00A11DF3"/>
    <w:rsid w:val="00A120AA"/>
    <w:rsid w:val="00A120D3"/>
    <w:rsid w:val="00A12290"/>
    <w:rsid w:val="00A123C0"/>
    <w:rsid w:val="00A12408"/>
    <w:rsid w:val="00A12720"/>
    <w:rsid w:val="00A1283A"/>
    <w:rsid w:val="00A12875"/>
    <w:rsid w:val="00A128BB"/>
    <w:rsid w:val="00A12960"/>
    <w:rsid w:val="00A12975"/>
    <w:rsid w:val="00A12BBE"/>
    <w:rsid w:val="00A12D1F"/>
    <w:rsid w:val="00A12E76"/>
    <w:rsid w:val="00A12EDE"/>
    <w:rsid w:val="00A12F8B"/>
    <w:rsid w:val="00A1335D"/>
    <w:rsid w:val="00A135F4"/>
    <w:rsid w:val="00A13664"/>
    <w:rsid w:val="00A138B3"/>
    <w:rsid w:val="00A13ABC"/>
    <w:rsid w:val="00A13B51"/>
    <w:rsid w:val="00A13C23"/>
    <w:rsid w:val="00A13E8E"/>
    <w:rsid w:val="00A13EE1"/>
    <w:rsid w:val="00A13F14"/>
    <w:rsid w:val="00A13FA5"/>
    <w:rsid w:val="00A144B1"/>
    <w:rsid w:val="00A145A2"/>
    <w:rsid w:val="00A146B2"/>
    <w:rsid w:val="00A149A6"/>
    <w:rsid w:val="00A14D09"/>
    <w:rsid w:val="00A14EA0"/>
    <w:rsid w:val="00A14F27"/>
    <w:rsid w:val="00A1516E"/>
    <w:rsid w:val="00A1533C"/>
    <w:rsid w:val="00A15410"/>
    <w:rsid w:val="00A1557E"/>
    <w:rsid w:val="00A15A62"/>
    <w:rsid w:val="00A15B81"/>
    <w:rsid w:val="00A15C69"/>
    <w:rsid w:val="00A15DC7"/>
    <w:rsid w:val="00A15E54"/>
    <w:rsid w:val="00A15FC0"/>
    <w:rsid w:val="00A15FCF"/>
    <w:rsid w:val="00A1625F"/>
    <w:rsid w:val="00A16697"/>
    <w:rsid w:val="00A166D3"/>
    <w:rsid w:val="00A1677F"/>
    <w:rsid w:val="00A16849"/>
    <w:rsid w:val="00A168E9"/>
    <w:rsid w:val="00A1699A"/>
    <w:rsid w:val="00A16A33"/>
    <w:rsid w:val="00A16BA3"/>
    <w:rsid w:val="00A16DCB"/>
    <w:rsid w:val="00A1789D"/>
    <w:rsid w:val="00A1795C"/>
    <w:rsid w:val="00A17DF4"/>
    <w:rsid w:val="00A17E81"/>
    <w:rsid w:val="00A17F96"/>
    <w:rsid w:val="00A20030"/>
    <w:rsid w:val="00A20445"/>
    <w:rsid w:val="00A207B4"/>
    <w:rsid w:val="00A20AC7"/>
    <w:rsid w:val="00A20B42"/>
    <w:rsid w:val="00A20BFB"/>
    <w:rsid w:val="00A20D29"/>
    <w:rsid w:val="00A20DAA"/>
    <w:rsid w:val="00A20DB1"/>
    <w:rsid w:val="00A20F0B"/>
    <w:rsid w:val="00A211C1"/>
    <w:rsid w:val="00A213CF"/>
    <w:rsid w:val="00A214EA"/>
    <w:rsid w:val="00A219CE"/>
    <w:rsid w:val="00A21C12"/>
    <w:rsid w:val="00A22094"/>
    <w:rsid w:val="00A22257"/>
    <w:rsid w:val="00A22386"/>
    <w:rsid w:val="00A226BD"/>
    <w:rsid w:val="00A22D7C"/>
    <w:rsid w:val="00A23216"/>
    <w:rsid w:val="00A234E6"/>
    <w:rsid w:val="00A23636"/>
    <w:rsid w:val="00A2371A"/>
    <w:rsid w:val="00A23B9A"/>
    <w:rsid w:val="00A23C91"/>
    <w:rsid w:val="00A240E7"/>
    <w:rsid w:val="00A242C4"/>
    <w:rsid w:val="00A244A8"/>
    <w:rsid w:val="00A2451C"/>
    <w:rsid w:val="00A2463F"/>
    <w:rsid w:val="00A2496E"/>
    <w:rsid w:val="00A249C6"/>
    <w:rsid w:val="00A24D8F"/>
    <w:rsid w:val="00A24E43"/>
    <w:rsid w:val="00A24F5A"/>
    <w:rsid w:val="00A2504E"/>
    <w:rsid w:val="00A2534B"/>
    <w:rsid w:val="00A2554F"/>
    <w:rsid w:val="00A2567A"/>
    <w:rsid w:val="00A25703"/>
    <w:rsid w:val="00A25711"/>
    <w:rsid w:val="00A25D2E"/>
    <w:rsid w:val="00A25F14"/>
    <w:rsid w:val="00A2613E"/>
    <w:rsid w:val="00A261A3"/>
    <w:rsid w:val="00A26415"/>
    <w:rsid w:val="00A26439"/>
    <w:rsid w:val="00A26552"/>
    <w:rsid w:val="00A26770"/>
    <w:rsid w:val="00A267BE"/>
    <w:rsid w:val="00A26D97"/>
    <w:rsid w:val="00A26E3E"/>
    <w:rsid w:val="00A26FE7"/>
    <w:rsid w:val="00A27267"/>
    <w:rsid w:val="00A272EB"/>
    <w:rsid w:val="00A27343"/>
    <w:rsid w:val="00A27425"/>
    <w:rsid w:val="00A278A7"/>
    <w:rsid w:val="00A27C43"/>
    <w:rsid w:val="00A27D74"/>
    <w:rsid w:val="00A27DCD"/>
    <w:rsid w:val="00A27E11"/>
    <w:rsid w:val="00A30015"/>
    <w:rsid w:val="00A30107"/>
    <w:rsid w:val="00A30420"/>
    <w:rsid w:val="00A30898"/>
    <w:rsid w:val="00A30A40"/>
    <w:rsid w:val="00A30D5B"/>
    <w:rsid w:val="00A30F11"/>
    <w:rsid w:val="00A31036"/>
    <w:rsid w:val="00A311C2"/>
    <w:rsid w:val="00A31677"/>
    <w:rsid w:val="00A31DF1"/>
    <w:rsid w:val="00A31E58"/>
    <w:rsid w:val="00A32044"/>
    <w:rsid w:val="00A32A85"/>
    <w:rsid w:val="00A32DA7"/>
    <w:rsid w:val="00A32F36"/>
    <w:rsid w:val="00A33251"/>
    <w:rsid w:val="00A335D9"/>
    <w:rsid w:val="00A33700"/>
    <w:rsid w:val="00A33D04"/>
    <w:rsid w:val="00A33F74"/>
    <w:rsid w:val="00A3469B"/>
    <w:rsid w:val="00A346C2"/>
    <w:rsid w:val="00A347F4"/>
    <w:rsid w:val="00A34AB8"/>
    <w:rsid w:val="00A34B97"/>
    <w:rsid w:val="00A34C14"/>
    <w:rsid w:val="00A34D2D"/>
    <w:rsid w:val="00A34D31"/>
    <w:rsid w:val="00A34EF2"/>
    <w:rsid w:val="00A34F65"/>
    <w:rsid w:val="00A35092"/>
    <w:rsid w:val="00A35183"/>
    <w:rsid w:val="00A357A1"/>
    <w:rsid w:val="00A35CAB"/>
    <w:rsid w:val="00A35D04"/>
    <w:rsid w:val="00A35E31"/>
    <w:rsid w:val="00A36193"/>
    <w:rsid w:val="00A36211"/>
    <w:rsid w:val="00A36420"/>
    <w:rsid w:val="00A36805"/>
    <w:rsid w:val="00A3691F"/>
    <w:rsid w:val="00A36AF7"/>
    <w:rsid w:val="00A36B5D"/>
    <w:rsid w:val="00A36EE0"/>
    <w:rsid w:val="00A36F1F"/>
    <w:rsid w:val="00A36F4B"/>
    <w:rsid w:val="00A37366"/>
    <w:rsid w:val="00A37433"/>
    <w:rsid w:val="00A37513"/>
    <w:rsid w:val="00A3761B"/>
    <w:rsid w:val="00A3763E"/>
    <w:rsid w:val="00A376AB"/>
    <w:rsid w:val="00A37702"/>
    <w:rsid w:val="00A37854"/>
    <w:rsid w:val="00A37857"/>
    <w:rsid w:val="00A37859"/>
    <w:rsid w:val="00A3789D"/>
    <w:rsid w:val="00A378BF"/>
    <w:rsid w:val="00A37D93"/>
    <w:rsid w:val="00A37E09"/>
    <w:rsid w:val="00A37FB1"/>
    <w:rsid w:val="00A40081"/>
    <w:rsid w:val="00A403D8"/>
    <w:rsid w:val="00A405CA"/>
    <w:rsid w:val="00A4084E"/>
    <w:rsid w:val="00A40A5F"/>
    <w:rsid w:val="00A40C37"/>
    <w:rsid w:val="00A40F10"/>
    <w:rsid w:val="00A41203"/>
    <w:rsid w:val="00A41275"/>
    <w:rsid w:val="00A4129C"/>
    <w:rsid w:val="00A414CF"/>
    <w:rsid w:val="00A4159D"/>
    <w:rsid w:val="00A415B8"/>
    <w:rsid w:val="00A4166F"/>
    <w:rsid w:val="00A41B4A"/>
    <w:rsid w:val="00A41BD3"/>
    <w:rsid w:val="00A41FA5"/>
    <w:rsid w:val="00A41FCA"/>
    <w:rsid w:val="00A420C1"/>
    <w:rsid w:val="00A42102"/>
    <w:rsid w:val="00A4273F"/>
    <w:rsid w:val="00A427E7"/>
    <w:rsid w:val="00A42822"/>
    <w:rsid w:val="00A42931"/>
    <w:rsid w:val="00A42B31"/>
    <w:rsid w:val="00A42E50"/>
    <w:rsid w:val="00A42EC9"/>
    <w:rsid w:val="00A42F08"/>
    <w:rsid w:val="00A430C2"/>
    <w:rsid w:val="00A430FB"/>
    <w:rsid w:val="00A4370F"/>
    <w:rsid w:val="00A43F88"/>
    <w:rsid w:val="00A44034"/>
    <w:rsid w:val="00A4418D"/>
    <w:rsid w:val="00A4482C"/>
    <w:rsid w:val="00A44893"/>
    <w:rsid w:val="00A4498E"/>
    <w:rsid w:val="00A449F9"/>
    <w:rsid w:val="00A45793"/>
    <w:rsid w:val="00A457A0"/>
    <w:rsid w:val="00A45845"/>
    <w:rsid w:val="00A45BD0"/>
    <w:rsid w:val="00A45F64"/>
    <w:rsid w:val="00A45F97"/>
    <w:rsid w:val="00A46407"/>
    <w:rsid w:val="00A46A0D"/>
    <w:rsid w:val="00A46B74"/>
    <w:rsid w:val="00A46BA4"/>
    <w:rsid w:val="00A46DA3"/>
    <w:rsid w:val="00A46DEA"/>
    <w:rsid w:val="00A46E3D"/>
    <w:rsid w:val="00A46F12"/>
    <w:rsid w:val="00A473CB"/>
    <w:rsid w:val="00A474DB"/>
    <w:rsid w:val="00A47570"/>
    <w:rsid w:val="00A47572"/>
    <w:rsid w:val="00A47AA5"/>
    <w:rsid w:val="00A47B9B"/>
    <w:rsid w:val="00A47D78"/>
    <w:rsid w:val="00A47E5B"/>
    <w:rsid w:val="00A50133"/>
    <w:rsid w:val="00A503A1"/>
    <w:rsid w:val="00A508BD"/>
    <w:rsid w:val="00A50931"/>
    <w:rsid w:val="00A509C1"/>
    <w:rsid w:val="00A50B47"/>
    <w:rsid w:val="00A50EAA"/>
    <w:rsid w:val="00A512B7"/>
    <w:rsid w:val="00A512E7"/>
    <w:rsid w:val="00A51407"/>
    <w:rsid w:val="00A5167D"/>
    <w:rsid w:val="00A51948"/>
    <w:rsid w:val="00A51B55"/>
    <w:rsid w:val="00A51B62"/>
    <w:rsid w:val="00A51C82"/>
    <w:rsid w:val="00A51CF0"/>
    <w:rsid w:val="00A51D94"/>
    <w:rsid w:val="00A51EBE"/>
    <w:rsid w:val="00A51EDC"/>
    <w:rsid w:val="00A5214E"/>
    <w:rsid w:val="00A521F3"/>
    <w:rsid w:val="00A527C5"/>
    <w:rsid w:val="00A52800"/>
    <w:rsid w:val="00A52BDC"/>
    <w:rsid w:val="00A52C26"/>
    <w:rsid w:val="00A52E07"/>
    <w:rsid w:val="00A52E18"/>
    <w:rsid w:val="00A53023"/>
    <w:rsid w:val="00A530B2"/>
    <w:rsid w:val="00A53144"/>
    <w:rsid w:val="00A5316D"/>
    <w:rsid w:val="00A531F7"/>
    <w:rsid w:val="00A53300"/>
    <w:rsid w:val="00A536BE"/>
    <w:rsid w:val="00A53844"/>
    <w:rsid w:val="00A538EB"/>
    <w:rsid w:val="00A5396B"/>
    <w:rsid w:val="00A539CF"/>
    <w:rsid w:val="00A53A15"/>
    <w:rsid w:val="00A53BB7"/>
    <w:rsid w:val="00A53C67"/>
    <w:rsid w:val="00A53C74"/>
    <w:rsid w:val="00A53E6D"/>
    <w:rsid w:val="00A53F06"/>
    <w:rsid w:val="00A53F80"/>
    <w:rsid w:val="00A54058"/>
    <w:rsid w:val="00A54149"/>
    <w:rsid w:val="00A542BE"/>
    <w:rsid w:val="00A5469C"/>
    <w:rsid w:val="00A5494F"/>
    <w:rsid w:val="00A54FAF"/>
    <w:rsid w:val="00A551CF"/>
    <w:rsid w:val="00A5539D"/>
    <w:rsid w:val="00A55490"/>
    <w:rsid w:val="00A55650"/>
    <w:rsid w:val="00A5589E"/>
    <w:rsid w:val="00A55A2B"/>
    <w:rsid w:val="00A55EA0"/>
    <w:rsid w:val="00A5615E"/>
    <w:rsid w:val="00A56198"/>
    <w:rsid w:val="00A561EA"/>
    <w:rsid w:val="00A5622B"/>
    <w:rsid w:val="00A56869"/>
    <w:rsid w:val="00A5686C"/>
    <w:rsid w:val="00A56B1B"/>
    <w:rsid w:val="00A56D50"/>
    <w:rsid w:val="00A56FDC"/>
    <w:rsid w:val="00A57087"/>
    <w:rsid w:val="00A571E5"/>
    <w:rsid w:val="00A5728A"/>
    <w:rsid w:val="00A573C3"/>
    <w:rsid w:val="00A573F1"/>
    <w:rsid w:val="00A5741C"/>
    <w:rsid w:val="00A5768A"/>
    <w:rsid w:val="00A576B7"/>
    <w:rsid w:val="00A578A4"/>
    <w:rsid w:val="00A57A1F"/>
    <w:rsid w:val="00A57B71"/>
    <w:rsid w:val="00A57D40"/>
    <w:rsid w:val="00A57D59"/>
    <w:rsid w:val="00A6002E"/>
    <w:rsid w:val="00A60111"/>
    <w:rsid w:val="00A6018B"/>
    <w:rsid w:val="00A607B4"/>
    <w:rsid w:val="00A60AB1"/>
    <w:rsid w:val="00A60D83"/>
    <w:rsid w:val="00A61223"/>
    <w:rsid w:val="00A61246"/>
    <w:rsid w:val="00A6126D"/>
    <w:rsid w:val="00A61450"/>
    <w:rsid w:val="00A61588"/>
    <w:rsid w:val="00A6172F"/>
    <w:rsid w:val="00A617C9"/>
    <w:rsid w:val="00A61B3D"/>
    <w:rsid w:val="00A61C75"/>
    <w:rsid w:val="00A61E2A"/>
    <w:rsid w:val="00A61FE5"/>
    <w:rsid w:val="00A621E4"/>
    <w:rsid w:val="00A624F3"/>
    <w:rsid w:val="00A6288B"/>
    <w:rsid w:val="00A628CA"/>
    <w:rsid w:val="00A62A41"/>
    <w:rsid w:val="00A62A5E"/>
    <w:rsid w:val="00A62ACD"/>
    <w:rsid w:val="00A62BF1"/>
    <w:rsid w:val="00A62E76"/>
    <w:rsid w:val="00A633EB"/>
    <w:rsid w:val="00A63468"/>
    <w:rsid w:val="00A634A4"/>
    <w:rsid w:val="00A63870"/>
    <w:rsid w:val="00A63A43"/>
    <w:rsid w:val="00A63B1B"/>
    <w:rsid w:val="00A63CA3"/>
    <w:rsid w:val="00A63D45"/>
    <w:rsid w:val="00A63EA0"/>
    <w:rsid w:val="00A6431A"/>
    <w:rsid w:val="00A645B1"/>
    <w:rsid w:val="00A64605"/>
    <w:rsid w:val="00A64955"/>
    <w:rsid w:val="00A64991"/>
    <w:rsid w:val="00A64B0E"/>
    <w:rsid w:val="00A64B29"/>
    <w:rsid w:val="00A64C98"/>
    <w:rsid w:val="00A650E1"/>
    <w:rsid w:val="00A65325"/>
    <w:rsid w:val="00A6675B"/>
    <w:rsid w:val="00A66843"/>
    <w:rsid w:val="00A66AEE"/>
    <w:rsid w:val="00A67167"/>
    <w:rsid w:val="00A673D0"/>
    <w:rsid w:val="00A6745C"/>
    <w:rsid w:val="00A67780"/>
    <w:rsid w:val="00A6786A"/>
    <w:rsid w:val="00A678EF"/>
    <w:rsid w:val="00A67B60"/>
    <w:rsid w:val="00A67BC6"/>
    <w:rsid w:val="00A67C38"/>
    <w:rsid w:val="00A67C62"/>
    <w:rsid w:val="00A67D8E"/>
    <w:rsid w:val="00A67D90"/>
    <w:rsid w:val="00A67F3A"/>
    <w:rsid w:val="00A67F9D"/>
    <w:rsid w:val="00A701F0"/>
    <w:rsid w:val="00A702D6"/>
    <w:rsid w:val="00A70788"/>
    <w:rsid w:val="00A70806"/>
    <w:rsid w:val="00A7084B"/>
    <w:rsid w:val="00A70867"/>
    <w:rsid w:val="00A709CC"/>
    <w:rsid w:val="00A70AA7"/>
    <w:rsid w:val="00A70B1B"/>
    <w:rsid w:val="00A70C46"/>
    <w:rsid w:val="00A71021"/>
    <w:rsid w:val="00A713E0"/>
    <w:rsid w:val="00A716C9"/>
    <w:rsid w:val="00A71AAA"/>
    <w:rsid w:val="00A71AE0"/>
    <w:rsid w:val="00A72502"/>
    <w:rsid w:val="00A7262E"/>
    <w:rsid w:val="00A7279B"/>
    <w:rsid w:val="00A727AD"/>
    <w:rsid w:val="00A7283A"/>
    <w:rsid w:val="00A72CE6"/>
    <w:rsid w:val="00A72E22"/>
    <w:rsid w:val="00A72E33"/>
    <w:rsid w:val="00A72EB4"/>
    <w:rsid w:val="00A730E0"/>
    <w:rsid w:val="00A73457"/>
    <w:rsid w:val="00A7352E"/>
    <w:rsid w:val="00A735E7"/>
    <w:rsid w:val="00A736AE"/>
    <w:rsid w:val="00A736E1"/>
    <w:rsid w:val="00A736F0"/>
    <w:rsid w:val="00A739A1"/>
    <w:rsid w:val="00A73B1D"/>
    <w:rsid w:val="00A73C72"/>
    <w:rsid w:val="00A73E91"/>
    <w:rsid w:val="00A7425E"/>
    <w:rsid w:val="00A74405"/>
    <w:rsid w:val="00A7441C"/>
    <w:rsid w:val="00A74658"/>
    <w:rsid w:val="00A74787"/>
    <w:rsid w:val="00A747D6"/>
    <w:rsid w:val="00A74820"/>
    <w:rsid w:val="00A74C9B"/>
    <w:rsid w:val="00A74FE9"/>
    <w:rsid w:val="00A75264"/>
    <w:rsid w:val="00A752D2"/>
    <w:rsid w:val="00A756B5"/>
    <w:rsid w:val="00A75843"/>
    <w:rsid w:val="00A75941"/>
    <w:rsid w:val="00A75BE5"/>
    <w:rsid w:val="00A761CC"/>
    <w:rsid w:val="00A763CA"/>
    <w:rsid w:val="00A7650D"/>
    <w:rsid w:val="00A7654A"/>
    <w:rsid w:val="00A76740"/>
    <w:rsid w:val="00A76B68"/>
    <w:rsid w:val="00A76BB2"/>
    <w:rsid w:val="00A76DBE"/>
    <w:rsid w:val="00A772B6"/>
    <w:rsid w:val="00A773BA"/>
    <w:rsid w:val="00A77423"/>
    <w:rsid w:val="00A774E3"/>
    <w:rsid w:val="00A7751C"/>
    <w:rsid w:val="00A77805"/>
    <w:rsid w:val="00A7780F"/>
    <w:rsid w:val="00A7789F"/>
    <w:rsid w:val="00A77B97"/>
    <w:rsid w:val="00A77D60"/>
    <w:rsid w:val="00A77DF3"/>
    <w:rsid w:val="00A77E64"/>
    <w:rsid w:val="00A80416"/>
    <w:rsid w:val="00A8050F"/>
    <w:rsid w:val="00A805D5"/>
    <w:rsid w:val="00A8066D"/>
    <w:rsid w:val="00A809D1"/>
    <w:rsid w:val="00A80BCE"/>
    <w:rsid w:val="00A80C1B"/>
    <w:rsid w:val="00A80C40"/>
    <w:rsid w:val="00A80D41"/>
    <w:rsid w:val="00A81139"/>
    <w:rsid w:val="00A81203"/>
    <w:rsid w:val="00A81262"/>
    <w:rsid w:val="00A81505"/>
    <w:rsid w:val="00A8165E"/>
    <w:rsid w:val="00A816D1"/>
    <w:rsid w:val="00A817EA"/>
    <w:rsid w:val="00A818E3"/>
    <w:rsid w:val="00A81905"/>
    <w:rsid w:val="00A81C9A"/>
    <w:rsid w:val="00A81DC2"/>
    <w:rsid w:val="00A81DF4"/>
    <w:rsid w:val="00A81F83"/>
    <w:rsid w:val="00A82043"/>
    <w:rsid w:val="00A82072"/>
    <w:rsid w:val="00A82391"/>
    <w:rsid w:val="00A82408"/>
    <w:rsid w:val="00A826A3"/>
    <w:rsid w:val="00A82942"/>
    <w:rsid w:val="00A82A49"/>
    <w:rsid w:val="00A82A93"/>
    <w:rsid w:val="00A82ACD"/>
    <w:rsid w:val="00A82B04"/>
    <w:rsid w:val="00A82EAB"/>
    <w:rsid w:val="00A82F6F"/>
    <w:rsid w:val="00A830DF"/>
    <w:rsid w:val="00A83737"/>
    <w:rsid w:val="00A838BC"/>
    <w:rsid w:val="00A83BA8"/>
    <w:rsid w:val="00A83EA2"/>
    <w:rsid w:val="00A8401D"/>
    <w:rsid w:val="00A8429D"/>
    <w:rsid w:val="00A8440A"/>
    <w:rsid w:val="00A8445B"/>
    <w:rsid w:val="00A84514"/>
    <w:rsid w:val="00A84599"/>
    <w:rsid w:val="00A845CE"/>
    <w:rsid w:val="00A8468A"/>
    <w:rsid w:val="00A8471A"/>
    <w:rsid w:val="00A8495F"/>
    <w:rsid w:val="00A8496E"/>
    <w:rsid w:val="00A84A4E"/>
    <w:rsid w:val="00A84AFC"/>
    <w:rsid w:val="00A84C28"/>
    <w:rsid w:val="00A84C92"/>
    <w:rsid w:val="00A84FED"/>
    <w:rsid w:val="00A84FFF"/>
    <w:rsid w:val="00A85056"/>
    <w:rsid w:val="00A8529E"/>
    <w:rsid w:val="00A85377"/>
    <w:rsid w:val="00A854D7"/>
    <w:rsid w:val="00A8557A"/>
    <w:rsid w:val="00A8560F"/>
    <w:rsid w:val="00A85A50"/>
    <w:rsid w:val="00A85B6B"/>
    <w:rsid w:val="00A85C0C"/>
    <w:rsid w:val="00A860A4"/>
    <w:rsid w:val="00A863D9"/>
    <w:rsid w:val="00A86726"/>
    <w:rsid w:val="00A86826"/>
    <w:rsid w:val="00A8684F"/>
    <w:rsid w:val="00A86942"/>
    <w:rsid w:val="00A86988"/>
    <w:rsid w:val="00A8735C"/>
    <w:rsid w:val="00A8754A"/>
    <w:rsid w:val="00A8759B"/>
    <w:rsid w:val="00A875F8"/>
    <w:rsid w:val="00A8766D"/>
    <w:rsid w:val="00A8779D"/>
    <w:rsid w:val="00A87FBD"/>
    <w:rsid w:val="00A90560"/>
    <w:rsid w:val="00A906D7"/>
    <w:rsid w:val="00A9081D"/>
    <w:rsid w:val="00A9082A"/>
    <w:rsid w:val="00A90860"/>
    <w:rsid w:val="00A909AE"/>
    <w:rsid w:val="00A90AF7"/>
    <w:rsid w:val="00A90CEA"/>
    <w:rsid w:val="00A90D18"/>
    <w:rsid w:val="00A90D3D"/>
    <w:rsid w:val="00A90D77"/>
    <w:rsid w:val="00A91191"/>
    <w:rsid w:val="00A912FE"/>
    <w:rsid w:val="00A9196C"/>
    <w:rsid w:val="00A91B0A"/>
    <w:rsid w:val="00A91C6B"/>
    <w:rsid w:val="00A92026"/>
    <w:rsid w:val="00A922D2"/>
    <w:rsid w:val="00A924BD"/>
    <w:rsid w:val="00A924EE"/>
    <w:rsid w:val="00A92867"/>
    <w:rsid w:val="00A92A31"/>
    <w:rsid w:val="00A92F37"/>
    <w:rsid w:val="00A92FED"/>
    <w:rsid w:val="00A93318"/>
    <w:rsid w:val="00A93474"/>
    <w:rsid w:val="00A93551"/>
    <w:rsid w:val="00A9357A"/>
    <w:rsid w:val="00A93665"/>
    <w:rsid w:val="00A93711"/>
    <w:rsid w:val="00A938C4"/>
    <w:rsid w:val="00A93B8C"/>
    <w:rsid w:val="00A93ECE"/>
    <w:rsid w:val="00A940EF"/>
    <w:rsid w:val="00A9441F"/>
    <w:rsid w:val="00A94539"/>
    <w:rsid w:val="00A9456B"/>
    <w:rsid w:val="00A94623"/>
    <w:rsid w:val="00A9469F"/>
    <w:rsid w:val="00A94B41"/>
    <w:rsid w:val="00A94C00"/>
    <w:rsid w:val="00A94C49"/>
    <w:rsid w:val="00A94D6A"/>
    <w:rsid w:val="00A9510D"/>
    <w:rsid w:val="00A952C0"/>
    <w:rsid w:val="00A9531A"/>
    <w:rsid w:val="00A9546B"/>
    <w:rsid w:val="00A95493"/>
    <w:rsid w:val="00A95511"/>
    <w:rsid w:val="00A95634"/>
    <w:rsid w:val="00A95A1F"/>
    <w:rsid w:val="00A95C5D"/>
    <w:rsid w:val="00A95CEE"/>
    <w:rsid w:val="00A95D0D"/>
    <w:rsid w:val="00A95DB2"/>
    <w:rsid w:val="00A9604A"/>
    <w:rsid w:val="00A9613F"/>
    <w:rsid w:val="00A96562"/>
    <w:rsid w:val="00A965BA"/>
    <w:rsid w:val="00A96740"/>
    <w:rsid w:val="00A9699E"/>
    <w:rsid w:val="00A96E22"/>
    <w:rsid w:val="00A9705E"/>
    <w:rsid w:val="00A97191"/>
    <w:rsid w:val="00A97464"/>
    <w:rsid w:val="00A97467"/>
    <w:rsid w:val="00A97500"/>
    <w:rsid w:val="00A97788"/>
    <w:rsid w:val="00A97B82"/>
    <w:rsid w:val="00A97C08"/>
    <w:rsid w:val="00A97F78"/>
    <w:rsid w:val="00AA018C"/>
    <w:rsid w:val="00AA0883"/>
    <w:rsid w:val="00AA09F0"/>
    <w:rsid w:val="00AA0A8B"/>
    <w:rsid w:val="00AA0AE4"/>
    <w:rsid w:val="00AA0B56"/>
    <w:rsid w:val="00AA0C48"/>
    <w:rsid w:val="00AA0DC4"/>
    <w:rsid w:val="00AA0DC8"/>
    <w:rsid w:val="00AA0E0E"/>
    <w:rsid w:val="00AA0F1F"/>
    <w:rsid w:val="00AA1059"/>
    <w:rsid w:val="00AA1139"/>
    <w:rsid w:val="00AA115A"/>
    <w:rsid w:val="00AA1627"/>
    <w:rsid w:val="00AA1D6B"/>
    <w:rsid w:val="00AA1DA5"/>
    <w:rsid w:val="00AA1DC6"/>
    <w:rsid w:val="00AA1E84"/>
    <w:rsid w:val="00AA1EA1"/>
    <w:rsid w:val="00AA1F19"/>
    <w:rsid w:val="00AA1F7C"/>
    <w:rsid w:val="00AA1FB9"/>
    <w:rsid w:val="00AA23CF"/>
    <w:rsid w:val="00AA29DF"/>
    <w:rsid w:val="00AA2D4B"/>
    <w:rsid w:val="00AA3272"/>
    <w:rsid w:val="00AA34CD"/>
    <w:rsid w:val="00AA3619"/>
    <w:rsid w:val="00AA3672"/>
    <w:rsid w:val="00AA38E1"/>
    <w:rsid w:val="00AA3BB2"/>
    <w:rsid w:val="00AA3C2C"/>
    <w:rsid w:val="00AA3CF8"/>
    <w:rsid w:val="00AA3D4A"/>
    <w:rsid w:val="00AA4278"/>
    <w:rsid w:val="00AA43F7"/>
    <w:rsid w:val="00AA4561"/>
    <w:rsid w:val="00AA45E7"/>
    <w:rsid w:val="00AA4675"/>
    <w:rsid w:val="00AA4B26"/>
    <w:rsid w:val="00AA4D22"/>
    <w:rsid w:val="00AA4DB6"/>
    <w:rsid w:val="00AA4EB9"/>
    <w:rsid w:val="00AA4ED6"/>
    <w:rsid w:val="00AA537F"/>
    <w:rsid w:val="00AA5445"/>
    <w:rsid w:val="00AA56D2"/>
    <w:rsid w:val="00AA5903"/>
    <w:rsid w:val="00AA5927"/>
    <w:rsid w:val="00AA5C81"/>
    <w:rsid w:val="00AA5E85"/>
    <w:rsid w:val="00AA5FA8"/>
    <w:rsid w:val="00AA6036"/>
    <w:rsid w:val="00AA61AF"/>
    <w:rsid w:val="00AA6219"/>
    <w:rsid w:val="00AA64D1"/>
    <w:rsid w:val="00AA66CA"/>
    <w:rsid w:val="00AA688A"/>
    <w:rsid w:val="00AA6926"/>
    <w:rsid w:val="00AA69FA"/>
    <w:rsid w:val="00AA6C8D"/>
    <w:rsid w:val="00AA6F29"/>
    <w:rsid w:val="00AA70B6"/>
    <w:rsid w:val="00AA7201"/>
    <w:rsid w:val="00AA7221"/>
    <w:rsid w:val="00AA741C"/>
    <w:rsid w:val="00AA76C3"/>
    <w:rsid w:val="00AA77EC"/>
    <w:rsid w:val="00AA7EAA"/>
    <w:rsid w:val="00AB0000"/>
    <w:rsid w:val="00AB01C0"/>
    <w:rsid w:val="00AB02B3"/>
    <w:rsid w:val="00AB081E"/>
    <w:rsid w:val="00AB0A37"/>
    <w:rsid w:val="00AB0BC3"/>
    <w:rsid w:val="00AB0C5D"/>
    <w:rsid w:val="00AB0D1D"/>
    <w:rsid w:val="00AB0EFE"/>
    <w:rsid w:val="00AB0FA6"/>
    <w:rsid w:val="00AB114A"/>
    <w:rsid w:val="00AB13A9"/>
    <w:rsid w:val="00AB1413"/>
    <w:rsid w:val="00AB1522"/>
    <w:rsid w:val="00AB1809"/>
    <w:rsid w:val="00AB191E"/>
    <w:rsid w:val="00AB20C1"/>
    <w:rsid w:val="00AB21F9"/>
    <w:rsid w:val="00AB22B7"/>
    <w:rsid w:val="00AB236F"/>
    <w:rsid w:val="00AB2514"/>
    <w:rsid w:val="00AB2B9D"/>
    <w:rsid w:val="00AB2C1C"/>
    <w:rsid w:val="00AB2EC1"/>
    <w:rsid w:val="00AB3416"/>
    <w:rsid w:val="00AB3488"/>
    <w:rsid w:val="00AB361D"/>
    <w:rsid w:val="00AB387D"/>
    <w:rsid w:val="00AB3972"/>
    <w:rsid w:val="00AB3A74"/>
    <w:rsid w:val="00AB3BB7"/>
    <w:rsid w:val="00AB3BC7"/>
    <w:rsid w:val="00AB3C52"/>
    <w:rsid w:val="00AB3C67"/>
    <w:rsid w:val="00AB3D65"/>
    <w:rsid w:val="00AB41AD"/>
    <w:rsid w:val="00AB4296"/>
    <w:rsid w:val="00AB43F2"/>
    <w:rsid w:val="00AB448C"/>
    <w:rsid w:val="00AB44AC"/>
    <w:rsid w:val="00AB44C7"/>
    <w:rsid w:val="00AB480B"/>
    <w:rsid w:val="00AB48D8"/>
    <w:rsid w:val="00AB4CB9"/>
    <w:rsid w:val="00AB53FA"/>
    <w:rsid w:val="00AB5520"/>
    <w:rsid w:val="00AB578C"/>
    <w:rsid w:val="00AB5800"/>
    <w:rsid w:val="00AB5A70"/>
    <w:rsid w:val="00AB5BD1"/>
    <w:rsid w:val="00AB5E38"/>
    <w:rsid w:val="00AB61C7"/>
    <w:rsid w:val="00AB628C"/>
    <w:rsid w:val="00AB64AD"/>
    <w:rsid w:val="00AB67CC"/>
    <w:rsid w:val="00AB68E3"/>
    <w:rsid w:val="00AB68F0"/>
    <w:rsid w:val="00AB6965"/>
    <w:rsid w:val="00AB69B0"/>
    <w:rsid w:val="00AB6C70"/>
    <w:rsid w:val="00AB6E69"/>
    <w:rsid w:val="00AB71B2"/>
    <w:rsid w:val="00AB71EC"/>
    <w:rsid w:val="00AB71F6"/>
    <w:rsid w:val="00AB7307"/>
    <w:rsid w:val="00AB73CA"/>
    <w:rsid w:val="00AB7682"/>
    <w:rsid w:val="00AB7837"/>
    <w:rsid w:val="00AB7BE1"/>
    <w:rsid w:val="00AB7D0E"/>
    <w:rsid w:val="00AB7E65"/>
    <w:rsid w:val="00AC0270"/>
    <w:rsid w:val="00AC0405"/>
    <w:rsid w:val="00AC0581"/>
    <w:rsid w:val="00AC065A"/>
    <w:rsid w:val="00AC0D2A"/>
    <w:rsid w:val="00AC0EC0"/>
    <w:rsid w:val="00AC119A"/>
    <w:rsid w:val="00AC13CA"/>
    <w:rsid w:val="00AC13D3"/>
    <w:rsid w:val="00AC1931"/>
    <w:rsid w:val="00AC1E6B"/>
    <w:rsid w:val="00AC1FF0"/>
    <w:rsid w:val="00AC28A8"/>
    <w:rsid w:val="00AC2907"/>
    <w:rsid w:val="00AC2AC3"/>
    <w:rsid w:val="00AC2BE2"/>
    <w:rsid w:val="00AC2C1A"/>
    <w:rsid w:val="00AC2CD5"/>
    <w:rsid w:val="00AC2DEE"/>
    <w:rsid w:val="00AC2ED4"/>
    <w:rsid w:val="00AC2EDC"/>
    <w:rsid w:val="00AC2F1A"/>
    <w:rsid w:val="00AC2F5A"/>
    <w:rsid w:val="00AC303B"/>
    <w:rsid w:val="00AC3095"/>
    <w:rsid w:val="00AC353E"/>
    <w:rsid w:val="00AC3553"/>
    <w:rsid w:val="00AC3611"/>
    <w:rsid w:val="00AC36B0"/>
    <w:rsid w:val="00AC37A4"/>
    <w:rsid w:val="00AC384B"/>
    <w:rsid w:val="00AC39C5"/>
    <w:rsid w:val="00AC3B6B"/>
    <w:rsid w:val="00AC406A"/>
    <w:rsid w:val="00AC4545"/>
    <w:rsid w:val="00AC467F"/>
    <w:rsid w:val="00AC47DC"/>
    <w:rsid w:val="00AC4CE8"/>
    <w:rsid w:val="00AC50EE"/>
    <w:rsid w:val="00AC5121"/>
    <w:rsid w:val="00AC5331"/>
    <w:rsid w:val="00AC5483"/>
    <w:rsid w:val="00AC55CD"/>
    <w:rsid w:val="00AC577B"/>
    <w:rsid w:val="00AC5AC2"/>
    <w:rsid w:val="00AC5C60"/>
    <w:rsid w:val="00AC5C9C"/>
    <w:rsid w:val="00AC5CCF"/>
    <w:rsid w:val="00AC5D31"/>
    <w:rsid w:val="00AC6042"/>
    <w:rsid w:val="00AC6075"/>
    <w:rsid w:val="00AC614B"/>
    <w:rsid w:val="00AC61E5"/>
    <w:rsid w:val="00AC61F0"/>
    <w:rsid w:val="00AC62CA"/>
    <w:rsid w:val="00AC62E9"/>
    <w:rsid w:val="00AC6395"/>
    <w:rsid w:val="00AC6570"/>
    <w:rsid w:val="00AC6594"/>
    <w:rsid w:val="00AC6AD9"/>
    <w:rsid w:val="00AC6C2A"/>
    <w:rsid w:val="00AC6E2C"/>
    <w:rsid w:val="00AC6E71"/>
    <w:rsid w:val="00AC6E81"/>
    <w:rsid w:val="00AC6EB6"/>
    <w:rsid w:val="00AC71B2"/>
    <w:rsid w:val="00AC71ED"/>
    <w:rsid w:val="00AC7532"/>
    <w:rsid w:val="00AC756C"/>
    <w:rsid w:val="00AC7806"/>
    <w:rsid w:val="00AC791B"/>
    <w:rsid w:val="00AC7B67"/>
    <w:rsid w:val="00AC7B69"/>
    <w:rsid w:val="00AC7EB7"/>
    <w:rsid w:val="00AC7F20"/>
    <w:rsid w:val="00AC7FB5"/>
    <w:rsid w:val="00AC7FD9"/>
    <w:rsid w:val="00AD01E1"/>
    <w:rsid w:val="00AD021F"/>
    <w:rsid w:val="00AD0237"/>
    <w:rsid w:val="00AD02C9"/>
    <w:rsid w:val="00AD02F4"/>
    <w:rsid w:val="00AD0364"/>
    <w:rsid w:val="00AD0411"/>
    <w:rsid w:val="00AD060D"/>
    <w:rsid w:val="00AD0770"/>
    <w:rsid w:val="00AD09FF"/>
    <w:rsid w:val="00AD0CE8"/>
    <w:rsid w:val="00AD0DE1"/>
    <w:rsid w:val="00AD0DED"/>
    <w:rsid w:val="00AD0E16"/>
    <w:rsid w:val="00AD1012"/>
    <w:rsid w:val="00AD12DC"/>
    <w:rsid w:val="00AD163C"/>
    <w:rsid w:val="00AD1679"/>
    <w:rsid w:val="00AD17F1"/>
    <w:rsid w:val="00AD1894"/>
    <w:rsid w:val="00AD1D26"/>
    <w:rsid w:val="00AD1DDB"/>
    <w:rsid w:val="00AD1E01"/>
    <w:rsid w:val="00AD2016"/>
    <w:rsid w:val="00AD2155"/>
    <w:rsid w:val="00AD21E8"/>
    <w:rsid w:val="00AD221B"/>
    <w:rsid w:val="00AD2372"/>
    <w:rsid w:val="00AD237F"/>
    <w:rsid w:val="00AD249C"/>
    <w:rsid w:val="00AD2650"/>
    <w:rsid w:val="00AD2692"/>
    <w:rsid w:val="00AD2750"/>
    <w:rsid w:val="00AD28F9"/>
    <w:rsid w:val="00AD2A2C"/>
    <w:rsid w:val="00AD2A80"/>
    <w:rsid w:val="00AD2AB3"/>
    <w:rsid w:val="00AD2AB8"/>
    <w:rsid w:val="00AD2ED2"/>
    <w:rsid w:val="00AD30BE"/>
    <w:rsid w:val="00AD3142"/>
    <w:rsid w:val="00AD3244"/>
    <w:rsid w:val="00AD32F7"/>
    <w:rsid w:val="00AD3436"/>
    <w:rsid w:val="00AD36CA"/>
    <w:rsid w:val="00AD3748"/>
    <w:rsid w:val="00AD37A2"/>
    <w:rsid w:val="00AD386E"/>
    <w:rsid w:val="00AD38C1"/>
    <w:rsid w:val="00AD3AB1"/>
    <w:rsid w:val="00AD3C33"/>
    <w:rsid w:val="00AD3DDD"/>
    <w:rsid w:val="00AD3E4B"/>
    <w:rsid w:val="00AD476B"/>
    <w:rsid w:val="00AD482E"/>
    <w:rsid w:val="00AD4A2D"/>
    <w:rsid w:val="00AD4B5D"/>
    <w:rsid w:val="00AD4B96"/>
    <w:rsid w:val="00AD4DAA"/>
    <w:rsid w:val="00AD50AB"/>
    <w:rsid w:val="00AD50BA"/>
    <w:rsid w:val="00AD51F6"/>
    <w:rsid w:val="00AD5659"/>
    <w:rsid w:val="00AD596F"/>
    <w:rsid w:val="00AD598B"/>
    <w:rsid w:val="00AD5997"/>
    <w:rsid w:val="00AD5CAF"/>
    <w:rsid w:val="00AD5EDE"/>
    <w:rsid w:val="00AD5F93"/>
    <w:rsid w:val="00AD62FB"/>
    <w:rsid w:val="00AD65FB"/>
    <w:rsid w:val="00AD6603"/>
    <w:rsid w:val="00AD66A8"/>
    <w:rsid w:val="00AD7164"/>
    <w:rsid w:val="00AD733C"/>
    <w:rsid w:val="00AD7592"/>
    <w:rsid w:val="00AD7636"/>
    <w:rsid w:val="00AD7A45"/>
    <w:rsid w:val="00AD7C47"/>
    <w:rsid w:val="00AD7F3D"/>
    <w:rsid w:val="00AE00F7"/>
    <w:rsid w:val="00AE0265"/>
    <w:rsid w:val="00AE0A3C"/>
    <w:rsid w:val="00AE0BB7"/>
    <w:rsid w:val="00AE0E70"/>
    <w:rsid w:val="00AE0E98"/>
    <w:rsid w:val="00AE0EBD"/>
    <w:rsid w:val="00AE1154"/>
    <w:rsid w:val="00AE1645"/>
    <w:rsid w:val="00AE1690"/>
    <w:rsid w:val="00AE16E2"/>
    <w:rsid w:val="00AE1951"/>
    <w:rsid w:val="00AE1972"/>
    <w:rsid w:val="00AE1A73"/>
    <w:rsid w:val="00AE1B07"/>
    <w:rsid w:val="00AE1B2C"/>
    <w:rsid w:val="00AE1E92"/>
    <w:rsid w:val="00AE2253"/>
    <w:rsid w:val="00AE22C3"/>
    <w:rsid w:val="00AE2364"/>
    <w:rsid w:val="00AE238E"/>
    <w:rsid w:val="00AE24D4"/>
    <w:rsid w:val="00AE2991"/>
    <w:rsid w:val="00AE2BC5"/>
    <w:rsid w:val="00AE2C94"/>
    <w:rsid w:val="00AE3431"/>
    <w:rsid w:val="00AE34B5"/>
    <w:rsid w:val="00AE3858"/>
    <w:rsid w:val="00AE38DE"/>
    <w:rsid w:val="00AE3B26"/>
    <w:rsid w:val="00AE3C41"/>
    <w:rsid w:val="00AE3C4D"/>
    <w:rsid w:val="00AE3CE2"/>
    <w:rsid w:val="00AE3D7B"/>
    <w:rsid w:val="00AE3F97"/>
    <w:rsid w:val="00AE3FBF"/>
    <w:rsid w:val="00AE42BD"/>
    <w:rsid w:val="00AE4461"/>
    <w:rsid w:val="00AE45B6"/>
    <w:rsid w:val="00AE4837"/>
    <w:rsid w:val="00AE48D3"/>
    <w:rsid w:val="00AE4D2A"/>
    <w:rsid w:val="00AE4F87"/>
    <w:rsid w:val="00AE5084"/>
    <w:rsid w:val="00AE538C"/>
    <w:rsid w:val="00AE540A"/>
    <w:rsid w:val="00AE5678"/>
    <w:rsid w:val="00AE56DB"/>
    <w:rsid w:val="00AE5B04"/>
    <w:rsid w:val="00AE5BDC"/>
    <w:rsid w:val="00AE5F6F"/>
    <w:rsid w:val="00AE63A7"/>
    <w:rsid w:val="00AE6567"/>
    <w:rsid w:val="00AE66CB"/>
    <w:rsid w:val="00AE6723"/>
    <w:rsid w:val="00AE6812"/>
    <w:rsid w:val="00AE68BF"/>
    <w:rsid w:val="00AE6A89"/>
    <w:rsid w:val="00AE6C23"/>
    <w:rsid w:val="00AE6D53"/>
    <w:rsid w:val="00AE6DA5"/>
    <w:rsid w:val="00AE70DD"/>
    <w:rsid w:val="00AE71DC"/>
    <w:rsid w:val="00AE754C"/>
    <w:rsid w:val="00AE766B"/>
    <w:rsid w:val="00AE7AB8"/>
    <w:rsid w:val="00AE7AF5"/>
    <w:rsid w:val="00AE7F2B"/>
    <w:rsid w:val="00AF01A9"/>
    <w:rsid w:val="00AF01F9"/>
    <w:rsid w:val="00AF0396"/>
    <w:rsid w:val="00AF0488"/>
    <w:rsid w:val="00AF052D"/>
    <w:rsid w:val="00AF0667"/>
    <w:rsid w:val="00AF06E6"/>
    <w:rsid w:val="00AF09E1"/>
    <w:rsid w:val="00AF0C7A"/>
    <w:rsid w:val="00AF0E05"/>
    <w:rsid w:val="00AF0E26"/>
    <w:rsid w:val="00AF0E61"/>
    <w:rsid w:val="00AF1158"/>
    <w:rsid w:val="00AF11C9"/>
    <w:rsid w:val="00AF1240"/>
    <w:rsid w:val="00AF139F"/>
    <w:rsid w:val="00AF1411"/>
    <w:rsid w:val="00AF19DD"/>
    <w:rsid w:val="00AF1B38"/>
    <w:rsid w:val="00AF1B4F"/>
    <w:rsid w:val="00AF1BEA"/>
    <w:rsid w:val="00AF1CAF"/>
    <w:rsid w:val="00AF1CB7"/>
    <w:rsid w:val="00AF1DCF"/>
    <w:rsid w:val="00AF21A3"/>
    <w:rsid w:val="00AF24A7"/>
    <w:rsid w:val="00AF263A"/>
    <w:rsid w:val="00AF26C0"/>
    <w:rsid w:val="00AF272B"/>
    <w:rsid w:val="00AF278E"/>
    <w:rsid w:val="00AF27CF"/>
    <w:rsid w:val="00AF2822"/>
    <w:rsid w:val="00AF2C43"/>
    <w:rsid w:val="00AF2E04"/>
    <w:rsid w:val="00AF2E51"/>
    <w:rsid w:val="00AF30C6"/>
    <w:rsid w:val="00AF31FC"/>
    <w:rsid w:val="00AF326D"/>
    <w:rsid w:val="00AF34C7"/>
    <w:rsid w:val="00AF361D"/>
    <w:rsid w:val="00AF3637"/>
    <w:rsid w:val="00AF36D8"/>
    <w:rsid w:val="00AF3713"/>
    <w:rsid w:val="00AF3C88"/>
    <w:rsid w:val="00AF3CD6"/>
    <w:rsid w:val="00AF3D6E"/>
    <w:rsid w:val="00AF3EA6"/>
    <w:rsid w:val="00AF4553"/>
    <w:rsid w:val="00AF4698"/>
    <w:rsid w:val="00AF4A33"/>
    <w:rsid w:val="00AF507F"/>
    <w:rsid w:val="00AF508F"/>
    <w:rsid w:val="00AF50DA"/>
    <w:rsid w:val="00AF56E7"/>
    <w:rsid w:val="00AF57A6"/>
    <w:rsid w:val="00AF592C"/>
    <w:rsid w:val="00AF59F8"/>
    <w:rsid w:val="00AF5A10"/>
    <w:rsid w:val="00AF5BB9"/>
    <w:rsid w:val="00AF5C1F"/>
    <w:rsid w:val="00AF5DB5"/>
    <w:rsid w:val="00AF5DD8"/>
    <w:rsid w:val="00AF5F4A"/>
    <w:rsid w:val="00AF5F69"/>
    <w:rsid w:val="00AF6842"/>
    <w:rsid w:val="00AF690F"/>
    <w:rsid w:val="00AF6AFB"/>
    <w:rsid w:val="00AF6C66"/>
    <w:rsid w:val="00AF6E8D"/>
    <w:rsid w:val="00AF6EC3"/>
    <w:rsid w:val="00AF7135"/>
    <w:rsid w:val="00AF71A3"/>
    <w:rsid w:val="00AF7995"/>
    <w:rsid w:val="00AF7B2C"/>
    <w:rsid w:val="00AF7BC3"/>
    <w:rsid w:val="00AF7E13"/>
    <w:rsid w:val="00AF7EF9"/>
    <w:rsid w:val="00AF7FC5"/>
    <w:rsid w:val="00AF7FF1"/>
    <w:rsid w:val="00B00244"/>
    <w:rsid w:val="00B00254"/>
    <w:rsid w:val="00B0039D"/>
    <w:rsid w:val="00B005B9"/>
    <w:rsid w:val="00B005F6"/>
    <w:rsid w:val="00B00869"/>
    <w:rsid w:val="00B009D2"/>
    <w:rsid w:val="00B00B20"/>
    <w:rsid w:val="00B00CB2"/>
    <w:rsid w:val="00B00CDC"/>
    <w:rsid w:val="00B00F6C"/>
    <w:rsid w:val="00B0117F"/>
    <w:rsid w:val="00B012F6"/>
    <w:rsid w:val="00B013FD"/>
    <w:rsid w:val="00B0155D"/>
    <w:rsid w:val="00B016DD"/>
    <w:rsid w:val="00B016E5"/>
    <w:rsid w:val="00B01849"/>
    <w:rsid w:val="00B0190C"/>
    <w:rsid w:val="00B01914"/>
    <w:rsid w:val="00B01B3C"/>
    <w:rsid w:val="00B01BFD"/>
    <w:rsid w:val="00B01C79"/>
    <w:rsid w:val="00B01C83"/>
    <w:rsid w:val="00B01F64"/>
    <w:rsid w:val="00B01FF8"/>
    <w:rsid w:val="00B02171"/>
    <w:rsid w:val="00B0250C"/>
    <w:rsid w:val="00B026C7"/>
    <w:rsid w:val="00B02E6A"/>
    <w:rsid w:val="00B02FAF"/>
    <w:rsid w:val="00B02FD2"/>
    <w:rsid w:val="00B032B5"/>
    <w:rsid w:val="00B03710"/>
    <w:rsid w:val="00B037C8"/>
    <w:rsid w:val="00B037CC"/>
    <w:rsid w:val="00B037E2"/>
    <w:rsid w:val="00B03822"/>
    <w:rsid w:val="00B0386F"/>
    <w:rsid w:val="00B03905"/>
    <w:rsid w:val="00B0391B"/>
    <w:rsid w:val="00B03F56"/>
    <w:rsid w:val="00B04173"/>
    <w:rsid w:val="00B04198"/>
    <w:rsid w:val="00B04723"/>
    <w:rsid w:val="00B04D51"/>
    <w:rsid w:val="00B04DD9"/>
    <w:rsid w:val="00B04E21"/>
    <w:rsid w:val="00B04FDD"/>
    <w:rsid w:val="00B05119"/>
    <w:rsid w:val="00B05549"/>
    <w:rsid w:val="00B05795"/>
    <w:rsid w:val="00B058A7"/>
    <w:rsid w:val="00B05B78"/>
    <w:rsid w:val="00B05C76"/>
    <w:rsid w:val="00B05DF7"/>
    <w:rsid w:val="00B06441"/>
    <w:rsid w:val="00B06655"/>
    <w:rsid w:val="00B06E53"/>
    <w:rsid w:val="00B0704B"/>
    <w:rsid w:val="00B07221"/>
    <w:rsid w:val="00B0724E"/>
    <w:rsid w:val="00B0738B"/>
    <w:rsid w:val="00B07475"/>
    <w:rsid w:val="00B0767C"/>
    <w:rsid w:val="00B076F0"/>
    <w:rsid w:val="00B0778D"/>
    <w:rsid w:val="00B079D4"/>
    <w:rsid w:val="00B07A44"/>
    <w:rsid w:val="00B07B72"/>
    <w:rsid w:val="00B07D11"/>
    <w:rsid w:val="00B07DF4"/>
    <w:rsid w:val="00B07E47"/>
    <w:rsid w:val="00B07EBD"/>
    <w:rsid w:val="00B100FF"/>
    <w:rsid w:val="00B102D6"/>
    <w:rsid w:val="00B102E9"/>
    <w:rsid w:val="00B10396"/>
    <w:rsid w:val="00B104EF"/>
    <w:rsid w:val="00B10725"/>
    <w:rsid w:val="00B10824"/>
    <w:rsid w:val="00B109B7"/>
    <w:rsid w:val="00B10B38"/>
    <w:rsid w:val="00B10CC3"/>
    <w:rsid w:val="00B10D6E"/>
    <w:rsid w:val="00B10F89"/>
    <w:rsid w:val="00B10FD3"/>
    <w:rsid w:val="00B1107E"/>
    <w:rsid w:val="00B11370"/>
    <w:rsid w:val="00B1139E"/>
    <w:rsid w:val="00B11485"/>
    <w:rsid w:val="00B116DF"/>
    <w:rsid w:val="00B1179F"/>
    <w:rsid w:val="00B11B62"/>
    <w:rsid w:val="00B11BC9"/>
    <w:rsid w:val="00B11C3B"/>
    <w:rsid w:val="00B11CE9"/>
    <w:rsid w:val="00B11E16"/>
    <w:rsid w:val="00B11E3D"/>
    <w:rsid w:val="00B11EF3"/>
    <w:rsid w:val="00B1207C"/>
    <w:rsid w:val="00B1216F"/>
    <w:rsid w:val="00B122A6"/>
    <w:rsid w:val="00B12356"/>
    <w:rsid w:val="00B124E8"/>
    <w:rsid w:val="00B126B1"/>
    <w:rsid w:val="00B12DB7"/>
    <w:rsid w:val="00B12FDD"/>
    <w:rsid w:val="00B131E1"/>
    <w:rsid w:val="00B1321A"/>
    <w:rsid w:val="00B132AA"/>
    <w:rsid w:val="00B13617"/>
    <w:rsid w:val="00B136E9"/>
    <w:rsid w:val="00B1377D"/>
    <w:rsid w:val="00B13ABD"/>
    <w:rsid w:val="00B13B4C"/>
    <w:rsid w:val="00B13B8C"/>
    <w:rsid w:val="00B13C20"/>
    <w:rsid w:val="00B13C23"/>
    <w:rsid w:val="00B13CED"/>
    <w:rsid w:val="00B13CFC"/>
    <w:rsid w:val="00B13D94"/>
    <w:rsid w:val="00B143DB"/>
    <w:rsid w:val="00B14734"/>
    <w:rsid w:val="00B14796"/>
    <w:rsid w:val="00B14A07"/>
    <w:rsid w:val="00B15123"/>
    <w:rsid w:val="00B1530F"/>
    <w:rsid w:val="00B15922"/>
    <w:rsid w:val="00B15BFB"/>
    <w:rsid w:val="00B15D7B"/>
    <w:rsid w:val="00B15DC2"/>
    <w:rsid w:val="00B15E88"/>
    <w:rsid w:val="00B15FC6"/>
    <w:rsid w:val="00B15FEA"/>
    <w:rsid w:val="00B1615C"/>
    <w:rsid w:val="00B168BD"/>
    <w:rsid w:val="00B16FCC"/>
    <w:rsid w:val="00B17043"/>
    <w:rsid w:val="00B17289"/>
    <w:rsid w:val="00B172F7"/>
    <w:rsid w:val="00B17581"/>
    <w:rsid w:val="00B17626"/>
    <w:rsid w:val="00B177FD"/>
    <w:rsid w:val="00B179CA"/>
    <w:rsid w:val="00B17A84"/>
    <w:rsid w:val="00B17C1A"/>
    <w:rsid w:val="00B17D7C"/>
    <w:rsid w:val="00B17DE0"/>
    <w:rsid w:val="00B17E25"/>
    <w:rsid w:val="00B2018B"/>
    <w:rsid w:val="00B2024B"/>
    <w:rsid w:val="00B202EA"/>
    <w:rsid w:val="00B20809"/>
    <w:rsid w:val="00B209F8"/>
    <w:rsid w:val="00B20A3D"/>
    <w:rsid w:val="00B20F4B"/>
    <w:rsid w:val="00B2106A"/>
    <w:rsid w:val="00B21086"/>
    <w:rsid w:val="00B215CD"/>
    <w:rsid w:val="00B215FA"/>
    <w:rsid w:val="00B2167A"/>
    <w:rsid w:val="00B218BF"/>
    <w:rsid w:val="00B218EE"/>
    <w:rsid w:val="00B21917"/>
    <w:rsid w:val="00B21957"/>
    <w:rsid w:val="00B21994"/>
    <w:rsid w:val="00B219C1"/>
    <w:rsid w:val="00B21B79"/>
    <w:rsid w:val="00B21BA5"/>
    <w:rsid w:val="00B21EAD"/>
    <w:rsid w:val="00B22006"/>
    <w:rsid w:val="00B222D1"/>
    <w:rsid w:val="00B223AA"/>
    <w:rsid w:val="00B22408"/>
    <w:rsid w:val="00B2256A"/>
    <w:rsid w:val="00B2273D"/>
    <w:rsid w:val="00B22776"/>
    <w:rsid w:val="00B22796"/>
    <w:rsid w:val="00B22AA7"/>
    <w:rsid w:val="00B22B26"/>
    <w:rsid w:val="00B22F2E"/>
    <w:rsid w:val="00B22F3F"/>
    <w:rsid w:val="00B233A3"/>
    <w:rsid w:val="00B2351D"/>
    <w:rsid w:val="00B23526"/>
    <w:rsid w:val="00B23547"/>
    <w:rsid w:val="00B2358C"/>
    <w:rsid w:val="00B23610"/>
    <w:rsid w:val="00B236D7"/>
    <w:rsid w:val="00B23C43"/>
    <w:rsid w:val="00B23D77"/>
    <w:rsid w:val="00B23E9F"/>
    <w:rsid w:val="00B23EB8"/>
    <w:rsid w:val="00B2411F"/>
    <w:rsid w:val="00B2412A"/>
    <w:rsid w:val="00B24179"/>
    <w:rsid w:val="00B241AE"/>
    <w:rsid w:val="00B2436B"/>
    <w:rsid w:val="00B243B2"/>
    <w:rsid w:val="00B2442F"/>
    <w:rsid w:val="00B24552"/>
    <w:rsid w:val="00B245AA"/>
    <w:rsid w:val="00B24729"/>
    <w:rsid w:val="00B247C4"/>
    <w:rsid w:val="00B24B06"/>
    <w:rsid w:val="00B24E6B"/>
    <w:rsid w:val="00B24F08"/>
    <w:rsid w:val="00B25252"/>
    <w:rsid w:val="00B25353"/>
    <w:rsid w:val="00B25463"/>
    <w:rsid w:val="00B2564D"/>
    <w:rsid w:val="00B2576C"/>
    <w:rsid w:val="00B25A13"/>
    <w:rsid w:val="00B25A28"/>
    <w:rsid w:val="00B26161"/>
    <w:rsid w:val="00B2640D"/>
    <w:rsid w:val="00B2643D"/>
    <w:rsid w:val="00B266C7"/>
    <w:rsid w:val="00B26B55"/>
    <w:rsid w:val="00B27109"/>
    <w:rsid w:val="00B271A0"/>
    <w:rsid w:val="00B271EF"/>
    <w:rsid w:val="00B274F4"/>
    <w:rsid w:val="00B276A6"/>
    <w:rsid w:val="00B2774D"/>
    <w:rsid w:val="00B27921"/>
    <w:rsid w:val="00B279EB"/>
    <w:rsid w:val="00B27ABA"/>
    <w:rsid w:val="00B27DA0"/>
    <w:rsid w:val="00B27E0C"/>
    <w:rsid w:val="00B27F5D"/>
    <w:rsid w:val="00B27FF6"/>
    <w:rsid w:val="00B301B5"/>
    <w:rsid w:val="00B3056D"/>
    <w:rsid w:val="00B30614"/>
    <w:rsid w:val="00B307DC"/>
    <w:rsid w:val="00B30BA0"/>
    <w:rsid w:val="00B30BA7"/>
    <w:rsid w:val="00B30D88"/>
    <w:rsid w:val="00B312C7"/>
    <w:rsid w:val="00B3133C"/>
    <w:rsid w:val="00B31752"/>
    <w:rsid w:val="00B31962"/>
    <w:rsid w:val="00B31C99"/>
    <w:rsid w:val="00B31F71"/>
    <w:rsid w:val="00B32497"/>
    <w:rsid w:val="00B32682"/>
    <w:rsid w:val="00B327D9"/>
    <w:rsid w:val="00B32B76"/>
    <w:rsid w:val="00B334E7"/>
    <w:rsid w:val="00B33558"/>
    <w:rsid w:val="00B33730"/>
    <w:rsid w:val="00B33A0F"/>
    <w:rsid w:val="00B33A9B"/>
    <w:rsid w:val="00B33B36"/>
    <w:rsid w:val="00B33B88"/>
    <w:rsid w:val="00B33F58"/>
    <w:rsid w:val="00B344DD"/>
    <w:rsid w:val="00B3470A"/>
    <w:rsid w:val="00B34C70"/>
    <w:rsid w:val="00B34CE3"/>
    <w:rsid w:val="00B34D9B"/>
    <w:rsid w:val="00B34EF0"/>
    <w:rsid w:val="00B34F1B"/>
    <w:rsid w:val="00B3531C"/>
    <w:rsid w:val="00B35634"/>
    <w:rsid w:val="00B356E8"/>
    <w:rsid w:val="00B359C0"/>
    <w:rsid w:val="00B35BDD"/>
    <w:rsid w:val="00B35BE7"/>
    <w:rsid w:val="00B35F73"/>
    <w:rsid w:val="00B36072"/>
    <w:rsid w:val="00B3610C"/>
    <w:rsid w:val="00B36293"/>
    <w:rsid w:val="00B368E2"/>
    <w:rsid w:val="00B36AC1"/>
    <w:rsid w:val="00B36BD4"/>
    <w:rsid w:val="00B36E43"/>
    <w:rsid w:val="00B36EAA"/>
    <w:rsid w:val="00B36F2F"/>
    <w:rsid w:val="00B36F4C"/>
    <w:rsid w:val="00B37042"/>
    <w:rsid w:val="00B370C2"/>
    <w:rsid w:val="00B3715B"/>
    <w:rsid w:val="00B375A8"/>
    <w:rsid w:val="00B37AFA"/>
    <w:rsid w:val="00B37F68"/>
    <w:rsid w:val="00B401C2"/>
    <w:rsid w:val="00B40330"/>
    <w:rsid w:val="00B4044F"/>
    <w:rsid w:val="00B4086B"/>
    <w:rsid w:val="00B40BD5"/>
    <w:rsid w:val="00B40C58"/>
    <w:rsid w:val="00B40FB4"/>
    <w:rsid w:val="00B411CB"/>
    <w:rsid w:val="00B416CD"/>
    <w:rsid w:val="00B4171D"/>
    <w:rsid w:val="00B417D5"/>
    <w:rsid w:val="00B417E4"/>
    <w:rsid w:val="00B41935"/>
    <w:rsid w:val="00B41ADE"/>
    <w:rsid w:val="00B42125"/>
    <w:rsid w:val="00B42265"/>
    <w:rsid w:val="00B4234D"/>
    <w:rsid w:val="00B42572"/>
    <w:rsid w:val="00B4268C"/>
    <w:rsid w:val="00B4285D"/>
    <w:rsid w:val="00B428A1"/>
    <w:rsid w:val="00B428C9"/>
    <w:rsid w:val="00B42ABA"/>
    <w:rsid w:val="00B42C26"/>
    <w:rsid w:val="00B42F16"/>
    <w:rsid w:val="00B4310F"/>
    <w:rsid w:val="00B433CD"/>
    <w:rsid w:val="00B434EE"/>
    <w:rsid w:val="00B43534"/>
    <w:rsid w:val="00B436ED"/>
    <w:rsid w:val="00B4377D"/>
    <w:rsid w:val="00B43781"/>
    <w:rsid w:val="00B438CD"/>
    <w:rsid w:val="00B43BAE"/>
    <w:rsid w:val="00B442A3"/>
    <w:rsid w:val="00B4433F"/>
    <w:rsid w:val="00B44653"/>
    <w:rsid w:val="00B44894"/>
    <w:rsid w:val="00B449C9"/>
    <w:rsid w:val="00B44A6D"/>
    <w:rsid w:val="00B44F20"/>
    <w:rsid w:val="00B44FD9"/>
    <w:rsid w:val="00B45391"/>
    <w:rsid w:val="00B455F9"/>
    <w:rsid w:val="00B45822"/>
    <w:rsid w:val="00B45930"/>
    <w:rsid w:val="00B45B3E"/>
    <w:rsid w:val="00B45B4C"/>
    <w:rsid w:val="00B45B52"/>
    <w:rsid w:val="00B45C55"/>
    <w:rsid w:val="00B45F4A"/>
    <w:rsid w:val="00B462E5"/>
    <w:rsid w:val="00B46393"/>
    <w:rsid w:val="00B4642B"/>
    <w:rsid w:val="00B4658E"/>
    <w:rsid w:val="00B46616"/>
    <w:rsid w:val="00B4666A"/>
    <w:rsid w:val="00B4676E"/>
    <w:rsid w:val="00B46852"/>
    <w:rsid w:val="00B46926"/>
    <w:rsid w:val="00B46936"/>
    <w:rsid w:val="00B46C38"/>
    <w:rsid w:val="00B46EBB"/>
    <w:rsid w:val="00B4708D"/>
    <w:rsid w:val="00B473A4"/>
    <w:rsid w:val="00B47460"/>
    <w:rsid w:val="00B47508"/>
    <w:rsid w:val="00B47619"/>
    <w:rsid w:val="00B4770E"/>
    <w:rsid w:val="00B47D8D"/>
    <w:rsid w:val="00B47DEA"/>
    <w:rsid w:val="00B47F2A"/>
    <w:rsid w:val="00B501D3"/>
    <w:rsid w:val="00B5031C"/>
    <w:rsid w:val="00B505C0"/>
    <w:rsid w:val="00B508C9"/>
    <w:rsid w:val="00B5094F"/>
    <w:rsid w:val="00B509AC"/>
    <w:rsid w:val="00B50BA0"/>
    <w:rsid w:val="00B50BC5"/>
    <w:rsid w:val="00B50DBA"/>
    <w:rsid w:val="00B512D5"/>
    <w:rsid w:val="00B5152C"/>
    <w:rsid w:val="00B51920"/>
    <w:rsid w:val="00B51A23"/>
    <w:rsid w:val="00B51A6F"/>
    <w:rsid w:val="00B51A84"/>
    <w:rsid w:val="00B51F43"/>
    <w:rsid w:val="00B5211C"/>
    <w:rsid w:val="00B52145"/>
    <w:rsid w:val="00B523EF"/>
    <w:rsid w:val="00B52490"/>
    <w:rsid w:val="00B52626"/>
    <w:rsid w:val="00B526CA"/>
    <w:rsid w:val="00B5280F"/>
    <w:rsid w:val="00B52852"/>
    <w:rsid w:val="00B5285C"/>
    <w:rsid w:val="00B52A8A"/>
    <w:rsid w:val="00B52BE0"/>
    <w:rsid w:val="00B532B2"/>
    <w:rsid w:val="00B53313"/>
    <w:rsid w:val="00B5370E"/>
    <w:rsid w:val="00B53711"/>
    <w:rsid w:val="00B53778"/>
    <w:rsid w:val="00B5380F"/>
    <w:rsid w:val="00B53820"/>
    <w:rsid w:val="00B53B3A"/>
    <w:rsid w:val="00B53CC4"/>
    <w:rsid w:val="00B53D26"/>
    <w:rsid w:val="00B53FC3"/>
    <w:rsid w:val="00B54182"/>
    <w:rsid w:val="00B542D9"/>
    <w:rsid w:val="00B5441C"/>
    <w:rsid w:val="00B54533"/>
    <w:rsid w:val="00B54694"/>
    <w:rsid w:val="00B5482F"/>
    <w:rsid w:val="00B548C9"/>
    <w:rsid w:val="00B549D8"/>
    <w:rsid w:val="00B54A3E"/>
    <w:rsid w:val="00B54DD8"/>
    <w:rsid w:val="00B551EE"/>
    <w:rsid w:val="00B55229"/>
    <w:rsid w:val="00B5522A"/>
    <w:rsid w:val="00B55304"/>
    <w:rsid w:val="00B554FF"/>
    <w:rsid w:val="00B5561C"/>
    <w:rsid w:val="00B55916"/>
    <w:rsid w:val="00B55947"/>
    <w:rsid w:val="00B55ACA"/>
    <w:rsid w:val="00B55C64"/>
    <w:rsid w:val="00B55C81"/>
    <w:rsid w:val="00B55FD5"/>
    <w:rsid w:val="00B5600A"/>
    <w:rsid w:val="00B56138"/>
    <w:rsid w:val="00B5639A"/>
    <w:rsid w:val="00B563F7"/>
    <w:rsid w:val="00B5644C"/>
    <w:rsid w:val="00B566D0"/>
    <w:rsid w:val="00B56773"/>
    <w:rsid w:val="00B56864"/>
    <w:rsid w:val="00B56A71"/>
    <w:rsid w:val="00B56A8F"/>
    <w:rsid w:val="00B56E14"/>
    <w:rsid w:val="00B56F92"/>
    <w:rsid w:val="00B56FAF"/>
    <w:rsid w:val="00B57378"/>
    <w:rsid w:val="00B57899"/>
    <w:rsid w:val="00B57CDF"/>
    <w:rsid w:val="00B57EE4"/>
    <w:rsid w:val="00B600F4"/>
    <w:rsid w:val="00B601B8"/>
    <w:rsid w:val="00B601FC"/>
    <w:rsid w:val="00B6034E"/>
    <w:rsid w:val="00B6047F"/>
    <w:rsid w:val="00B6056E"/>
    <w:rsid w:val="00B60759"/>
    <w:rsid w:val="00B6075F"/>
    <w:rsid w:val="00B60802"/>
    <w:rsid w:val="00B608FC"/>
    <w:rsid w:val="00B609A8"/>
    <w:rsid w:val="00B609B9"/>
    <w:rsid w:val="00B60A97"/>
    <w:rsid w:val="00B60D6F"/>
    <w:rsid w:val="00B60D9E"/>
    <w:rsid w:val="00B6177F"/>
    <w:rsid w:val="00B61966"/>
    <w:rsid w:val="00B61CA1"/>
    <w:rsid w:val="00B62113"/>
    <w:rsid w:val="00B6243D"/>
    <w:rsid w:val="00B62494"/>
    <w:rsid w:val="00B624E9"/>
    <w:rsid w:val="00B627F7"/>
    <w:rsid w:val="00B62808"/>
    <w:rsid w:val="00B62ADB"/>
    <w:rsid w:val="00B62B2A"/>
    <w:rsid w:val="00B62F6E"/>
    <w:rsid w:val="00B63448"/>
    <w:rsid w:val="00B63587"/>
    <w:rsid w:val="00B6368F"/>
    <w:rsid w:val="00B638CB"/>
    <w:rsid w:val="00B63A73"/>
    <w:rsid w:val="00B63C20"/>
    <w:rsid w:val="00B63E2B"/>
    <w:rsid w:val="00B647EB"/>
    <w:rsid w:val="00B64D88"/>
    <w:rsid w:val="00B64DA0"/>
    <w:rsid w:val="00B65127"/>
    <w:rsid w:val="00B65302"/>
    <w:rsid w:val="00B65340"/>
    <w:rsid w:val="00B656A7"/>
    <w:rsid w:val="00B659FF"/>
    <w:rsid w:val="00B65ACA"/>
    <w:rsid w:val="00B65BF4"/>
    <w:rsid w:val="00B66112"/>
    <w:rsid w:val="00B66645"/>
    <w:rsid w:val="00B667A2"/>
    <w:rsid w:val="00B667C6"/>
    <w:rsid w:val="00B66A8D"/>
    <w:rsid w:val="00B66C42"/>
    <w:rsid w:val="00B66D20"/>
    <w:rsid w:val="00B6721B"/>
    <w:rsid w:val="00B6722C"/>
    <w:rsid w:val="00B674D1"/>
    <w:rsid w:val="00B67715"/>
    <w:rsid w:val="00B67734"/>
    <w:rsid w:val="00B67ACD"/>
    <w:rsid w:val="00B67B25"/>
    <w:rsid w:val="00B67B84"/>
    <w:rsid w:val="00B67D64"/>
    <w:rsid w:val="00B67DDF"/>
    <w:rsid w:val="00B67E53"/>
    <w:rsid w:val="00B70162"/>
    <w:rsid w:val="00B701D2"/>
    <w:rsid w:val="00B70295"/>
    <w:rsid w:val="00B7037D"/>
    <w:rsid w:val="00B70392"/>
    <w:rsid w:val="00B703F3"/>
    <w:rsid w:val="00B7050E"/>
    <w:rsid w:val="00B70793"/>
    <w:rsid w:val="00B709F9"/>
    <w:rsid w:val="00B70AAF"/>
    <w:rsid w:val="00B70C7C"/>
    <w:rsid w:val="00B71053"/>
    <w:rsid w:val="00B7113B"/>
    <w:rsid w:val="00B71156"/>
    <w:rsid w:val="00B711A9"/>
    <w:rsid w:val="00B713DE"/>
    <w:rsid w:val="00B7149A"/>
    <w:rsid w:val="00B7191F"/>
    <w:rsid w:val="00B71A33"/>
    <w:rsid w:val="00B71B74"/>
    <w:rsid w:val="00B71C6C"/>
    <w:rsid w:val="00B71CB4"/>
    <w:rsid w:val="00B71CD0"/>
    <w:rsid w:val="00B71CE6"/>
    <w:rsid w:val="00B71D60"/>
    <w:rsid w:val="00B71DD4"/>
    <w:rsid w:val="00B72053"/>
    <w:rsid w:val="00B7219C"/>
    <w:rsid w:val="00B7221E"/>
    <w:rsid w:val="00B72326"/>
    <w:rsid w:val="00B7235C"/>
    <w:rsid w:val="00B723FA"/>
    <w:rsid w:val="00B72459"/>
    <w:rsid w:val="00B72623"/>
    <w:rsid w:val="00B7269C"/>
    <w:rsid w:val="00B72748"/>
    <w:rsid w:val="00B72A63"/>
    <w:rsid w:val="00B72D1E"/>
    <w:rsid w:val="00B72D77"/>
    <w:rsid w:val="00B72EAD"/>
    <w:rsid w:val="00B72F16"/>
    <w:rsid w:val="00B730B7"/>
    <w:rsid w:val="00B730BC"/>
    <w:rsid w:val="00B733AF"/>
    <w:rsid w:val="00B734E2"/>
    <w:rsid w:val="00B734F2"/>
    <w:rsid w:val="00B7351D"/>
    <w:rsid w:val="00B73529"/>
    <w:rsid w:val="00B7352C"/>
    <w:rsid w:val="00B735AD"/>
    <w:rsid w:val="00B735F0"/>
    <w:rsid w:val="00B7362E"/>
    <w:rsid w:val="00B73CEC"/>
    <w:rsid w:val="00B73EC2"/>
    <w:rsid w:val="00B73EF8"/>
    <w:rsid w:val="00B74053"/>
    <w:rsid w:val="00B742F0"/>
    <w:rsid w:val="00B7451F"/>
    <w:rsid w:val="00B7477B"/>
    <w:rsid w:val="00B74908"/>
    <w:rsid w:val="00B74A21"/>
    <w:rsid w:val="00B74DE0"/>
    <w:rsid w:val="00B74F9D"/>
    <w:rsid w:val="00B755D0"/>
    <w:rsid w:val="00B75744"/>
    <w:rsid w:val="00B759D4"/>
    <w:rsid w:val="00B75A50"/>
    <w:rsid w:val="00B75BCA"/>
    <w:rsid w:val="00B75C18"/>
    <w:rsid w:val="00B75C9B"/>
    <w:rsid w:val="00B75F33"/>
    <w:rsid w:val="00B76035"/>
    <w:rsid w:val="00B76056"/>
    <w:rsid w:val="00B76498"/>
    <w:rsid w:val="00B767D7"/>
    <w:rsid w:val="00B768E0"/>
    <w:rsid w:val="00B76A3C"/>
    <w:rsid w:val="00B76D0F"/>
    <w:rsid w:val="00B76F12"/>
    <w:rsid w:val="00B772D5"/>
    <w:rsid w:val="00B773AB"/>
    <w:rsid w:val="00B778F7"/>
    <w:rsid w:val="00B7791A"/>
    <w:rsid w:val="00B77AF4"/>
    <w:rsid w:val="00B77BED"/>
    <w:rsid w:val="00B804E1"/>
    <w:rsid w:val="00B80667"/>
    <w:rsid w:val="00B8068E"/>
    <w:rsid w:val="00B80694"/>
    <w:rsid w:val="00B8071A"/>
    <w:rsid w:val="00B80814"/>
    <w:rsid w:val="00B80831"/>
    <w:rsid w:val="00B80841"/>
    <w:rsid w:val="00B80C80"/>
    <w:rsid w:val="00B80D0C"/>
    <w:rsid w:val="00B80D4C"/>
    <w:rsid w:val="00B80F1E"/>
    <w:rsid w:val="00B80F77"/>
    <w:rsid w:val="00B81126"/>
    <w:rsid w:val="00B81353"/>
    <w:rsid w:val="00B813F5"/>
    <w:rsid w:val="00B81643"/>
    <w:rsid w:val="00B81893"/>
    <w:rsid w:val="00B818AE"/>
    <w:rsid w:val="00B8199F"/>
    <w:rsid w:val="00B81A2D"/>
    <w:rsid w:val="00B81B33"/>
    <w:rsid w:val="00B81BAD"/>
    <w:rsid w:val="00B81C82"/>
    <w:rsid w:val="00B81FF2"/>
    <w:rsid w:val="00B820D2"/>
    <w:rsid w:val="00B821A3"/>
    <w:rsid w:val="00B82975"/>
    <w:rsid w:val="00B82A10"/>
    <w:rsid w:val="00B82EC7"/>
    <w:rsid w:val="00B83176"/>
    <w:rsid w:val="00B832D2"/>
    <w:rsid w:val="00B83410"/>
    <w:rsid w:val="00B83568"/>
    <w:rsid w:val="00B836BE"/>
    <w:rsid w:val="00B83A7C"/>
    <w:rsid w:val="00B83AEE"/>
    <w:rsid w:val="00B83D12"/>
    <w:rsid w:val="00B83E65"/>
    <w:rsid w:val="00B8402C"/>
    <w:rsid w:val="00B8409B"/>
    <w:rsid w:val="00B84217"/>
    <w:rsid w:val="00B844F6"/>
    <w:rsid w:val="00B84608"/>
    <w:rsid w:val="00B8472B"/>
    <w:rsid w:val="00B84759"/>
    <w:rsid w:val="00B847AA"/>
    <w:rsid w:val="00B848AB"/>
    <w:rsid w:val="00B848C7"/>
    <w:rsid w:val="00B84969"/>
    <w:rsid w:val="00B849D2"/>
    <w:rsid w:val="00B84D3E"/>
    <w:rsid w:val="00B84D51"/>
    <w:rsid w:val="00B8506B"/>
    <w:rsid w:val="00B85127"/>
    <w:rsid w:val="00B851BC"/>
    <w:rsid w:val="00B854FB"/>
    <w:rsid w:val="00B85569"/>
    <w:rsid w:val="00B85670"/>
    <w:rsid w:val="00B8583B"/>
    <w:rsid w:val="00B85CF0"/>
    <w:rsid w:val="00B85D84"/>
    <w:rsid w:val="00B85E2E"/>
    <w:rsid w:val="00B862A0"/>
    <w:rsid w:val="00B8699A"/>
    <w:rsid w:val="00B869AD"/>
    <w:rsid w:val="00B869B0"/>
    <w:rsid w:val="00B869C2"/>
    <w:rsid w:val="00B86A4B"/>
    <w:rsid w:val="00B86D89"/>
    <w:rsid w:val="00B87153"/>
    <w:rsid w:val="00B8727A"/>
    <w:rsid w:val="00B873AE"/>
    <w:rsid w:val="00B87738"/>
    <w:rsid w:val="00B87747"/>
    <w:rsid w:val="00B87992"/>
    <w:rsid w:val="00B87BEA"/>
    <w:rsid w:val="00B87E60"/>
    <w:rsid w:val="00B87F58"/>
    <w:rsid w:val="00B900B2"/>
    <w:rsid w:val="00B901D3"/>
    <w:rsid w:val="00B90238"/>
    <w:rsid w:val="00B90279"/>
    <w:rsid w:val="00B90943"/>
    <w:rsid w:val="00B909CB"/>
    <w:rsid w:val="00B909D4"/>
    <w:rsid w:val="00B90C5C"/>
    <w:rsid w:val="00B90DA2"/>
    <w:rsid w:val="00B91031"/>
    <w:rsid w:val="00B91043"/>
    <w:rsid w:val="00B91065"/>
    <w:rsid w:val="00B910C5"/>
    <w:rsid w:val="00B9130C"/>
    <w:rsid w:val="00B915DE"/>
    <w:rsid w:val="00B9181F"/>
    <w:rsid w:val="00B9184F"/>
    <w:rsid w:val="00B9185F"/>
    <w:rsid w:val="00B91DB6"/>
    <w:rsid w:val="00B920A7"/>
    <w:rsid w:val="00B921ED"/>
    <w:rsid w:val="00B922F8"/>
    <w:rsid w:val="00B923D4"/>
    <w:rsid w:val="00B923EA"/>
    <w:rsid w:val="00B92544"/>
    <w:rsid w:val="00B92546"/>
    <w:rsid w:val="00B9299D"/>
    <w:rsid w:val="00B92A05"/>
    <w:rsid w:val="00B92E66"/>
    <w:rsid w:val="00B92EBB"/>
    <w:rsid w:val="00B92F3D"/>
    <w:rsid w:val="00B92F85"/>
    <w:rsid w:val="00B9312D"/>
    <w:rsid w:val="00B93458"/>
    <w:rsid w:val="00B9365F"/>
    <w:rsid w:val="00B93A77"/>
    <w:rsid w:val="00B93AD6"/>
    <w:rsid w:val="00B93C12"/>
    <w:rsid w:val="00B93CB5"/>
    <w:rsid w:val="00B93E0D"/>
    <w:rsid w:val="00B93EE7"/>
    <w:rsid w:val="00B940BF"/>
    <w:rsid w:val="00B94171"/>
    <w:rsid w:val="00B94407"/>
    <w:rsid w:val="00B94494"/>
    <w:rsid w:val="00B945C1"/>
    <w:rsid w:val="00B94760"/>
    <w:rsid w:val="00B9486C"/>
    <w:rsid w:val="00B94944"/>
    <w:rsid w:val="00B949A6"/>
    <w:rsid w:val="00B94B02"/>
    <w:rsid w:val="00B94B73"/>
    <w:rsid w:val="00B94C9F"/>
    <w:rsid w:val="00B94D64"/>
    <w:rsid w:val="00B94F13"/>
    <w:rsid w:val="00B94FF6"/>
    <w:rsid w:val="00B95078"/>
    <w:rsid w:val="00B95536"/>
    <w:rsid w:val="00B959B5"/>
    <w:rsid w:val="00B95A22"/>
    <w:rsid w:val="00B95AAC"/>
    <w:rsid w:val="00B95F81"/>
    <w:rsid w:val="00B9625B"/>
    <w:rsid w:val="00B966E6"/>
    <w:rsid w:val="00B9684F"/>
    <w:rsid w:val="00B96CB9"/>
    <w:rsid w:val="00B96F96"/>
    <w:rsid w:val="00B970B7"/>
    <w:rsid w:val="00B970F3"/>
    <w:rsid w:val="00B97268"/>
    <w:rsid w:val="00B97599"/>
    <w:rsid w:val="00B97720"/>
    <w:rsid w:val="00B97A28"/>
    <w:rsid w:val="00B97AC2"/>
    <w:rsid w:val="00B97D7C"/>
    <w:rsid w:val="00BA03A7"/>
    <w:rsid w:val="00BA04B6"/>
    <w:rsid w:val="00BA04C2"/>
    <w:rsid w:val="00BA05A8"/>
    <w:rsid w:val="00BA08A2"/>
    <w:rsid w:val="00BA08D5"/>
    <w:rsid w:val="00BA0B8B"/>
    <w:rsid w:val="00BA0E71"/>
    <w:rsid w:val="00BA0FC1"/>
    <w:rsid w:val="00BA10CA"/>
    <w:rsid w:val="00BA10F3"/>
    <w:rsid w:val="00BA12EB"/>
    <w:rsid w:val="00BA135C"/>
    <w:rsid w:val="00BA15C7"/>
    <w:rsid w:val="00BA19E3"/>
    <w:rsid w:val="00BA1D21"/>
    <w:rsid w:val="00BA1D8E"/>
    <w:rsid w:val="00BA2177"/>
    <w:rsid w:val="00BA2506"/>
    <w:rsid w:val="00BA25BC"/>
    <w:rsid w:val="00BA2A74"/>
    <w:rsid w:val="00BA2D1A"/>
    <w:rsid w:val="00BA2D42"/>
    <w:rsid w:val="00BA30DE"/>
    <w:rsid w:val="00BA31D5"/>
    <w:rsid w:val="00BA366F"/>
    <w:rsid w:val="00BA3680"/>
    <w:rsid w:val="00BA385E"/>
    <w:rsid w:val="00BA3988"/>
    <w:rsid w:val="00BA3B19"/>
    <w:rsid w:val="00BA3DB9"/>
    <w:rsid w:val="00BA40F8"/>
    <w:rsid w:val="00BA42F1"/>
    <w:rsid w:val="00BA43A6"/>
    <w:rsid w:val="00BA442E"/>
    <w:rsid w:val="00BA451F"/>
    <w:rsid w:val="00BA4551"/>
    <w:rsid w:val="00BA461F"/>
    <w:rsid w:val="00BA4BCC"/>
    <w:rsid w:val="00BA4BE4"/>
    <w:rsid w:val="00BA4E8B"/>
    <w:rsid w:val="00BA4F08"/>
    <w:rsid w:val="00BA5123"/>
    <w:rsid w:val="00BA57D8"/>
    <w:rsid w:val="00BA59AC"/>
    <w:rsid w:val="00BA5D51"/>
    <w:rsid w:val="00BA5E2F"/>
    <w:rsid w:val="00BA5F88"/>
    <w:rsid w:val="00BA637A"/>
    <w:rsid w:val="00BA63D1"/>
    <w:rsid w:val="00BA63FA"/>
    <w:rsid w:val="00BA6964"/>
    <w:rsid w:val="00BA6B22"/>
    <w:rsid w:val="00BA6D92"/>
    <w:rsid w:val="00BA6D9A"/>
    <w:rsid w:val="00BA7207"/>
    <w:rsid w:val="00BA768E"/>
    <w:rsid w:val="00BA7704"/>
    <w:rsid w:val="00BA78AD"/>
    <w:rsid w:val="00BA7C90"/>
    <w:rsid w:val="00BA7D81"/>
    <w:rsid w:val="00BA7EAA"/>
    <w:rsid w:val="00BB007C"/>
    <w:rsid w:val="00BB007E"/>
    <w:rsid w:val="00BB0427"/>
    <w:rsid w:val="00BB048F"/>
    <w:rsid w:val="00BB0619"/>
    <w:rsid w:val="00BB071F"/>
    <w:rsid w:val="00BB078E"/>
    <w:rsid w:val="00BB07F1"/>
    <w:rsid w:val="00BB0886"/>
    <w:rsid w:val="00BB09DF"/>
    <w:rsid w:val="00BB0BB3"/>
    <w:rsid w:val="00BB0C6B"/>
    <w:rsid w:val="00BB0CB8"/>
    <w:rsid w:val="00BB0E73"/>
    <w:rsid w:val="00BB0FF8"/>
    <w:rsid w:val="00BB1296"/>
    <w:rsid w:val="00BB1365"/>
    <w:rsid w:val="00BB145E"/>
    <w:rsid w:val="00BB1465"/>
    <w:rsid w:val="00BB15A5"/>
    <w:rsid w:val="00BB17DE"/>
    <w:rsid w:val="00BB1895"/>
    <w:rsid w:val="00BB1A87"/>
    <w:rsid w:val="00BB1B59"/>
    <w:rsid w:val="00BB1D14"/>
    <w:rsid w:val="00BB1D61"/>
    <w:rsid w:val="00BB1DEB"/>
    <w:rsid w:val="00BB1E3B"/>
    <w:rsid w:val="00BB1F3A"/>
    <w:rsid w:val="00BB2001"/>
    <w:rsid w:val="00BB228D"/>
    <w:rsid w:val="00BB2342"/>
    <w:rsid w:val="00BB2477"/>
    <w:rsid w:val="00BB25C4"/>
    <w:rsid w:val="00BB27D4"/>
    <w:rsid w:val="00BB292D"/>
    <w:rsid w:val="00BB2A0C"/>
    <w:rsid w:val="00BB2A3B"/>
    <w:rsid w:val="00BB3148"/>
    <w:rsid w:val="00BB348D"/>
    <w:rsid w:val="00BB377A"/>
    <w:rsid w:val="00BB3787"/>
    <w:rsid w:val="00BB3853"/>
    <w:rsid w:val="00BB3A5E"/>
    <w:rsid w:val="00BB3B93"/>
    <w:rsid w:val="00BB3E14"/>
    <w:rsid w:val="00BB3E5C"/>
    <w:rsid w:val="00BB3E8D"/>
    <w:rsid w:val="00BB3E9A"/>
    <w:rsid w:val="00BB3EA4"/>
    <w:rsid w:val="00BB43EF"/>
    <w:rsid w:val="00BB4447"/>
    <w:rsid w:val="00BB4555"/>
    <w:rsid w:val="00BB47D0"/>
    <w:rsid w:val="00BB4930"/>
    <w:rsid w:val="00BB4A89"/>
    <w:rsid w:val="00BB4D56"/>
    <w:rsid w:val="00BB4E38"/>
    <w:rsid w:val="00BB500C"/>
    <w:rsid w:val="00BB5191"/>
    <w:rsid w:val="00BB55EC"/>
    <w:rsid w:val="00BB57C3"/>
    <w:rsid w:val="00BB59FD"/>
    <w:rsid w:val="00BB5EEC"/>
    <w:rsid w:val="00BB5F68"/>
    <w:rsid w:val="00BB6130"/>
    <w:rsid w:val="00BB642B"/>
    <w:rsid w:val="00BB6591"/>
    <w:rsid w:val="00BB6757"/>
    <w:rsid w:val="00BB67FF"/>
    <w:rsid w:val="00BB6957"/>
    <w:rsid w:val="00BB6B93"/>
    <w:rsid w:val="00BB6D7B"/>
    <w:rsid w:val="00BB728B"/>
    <w:rsid w:val="00BB75C7"/>
    <w:rsid w:val="00BB76B4"/>
    <w:rsid w:val="00BB76C3"/>
    <w:rsid w:val="00BB779F"/>
    <w:rsid w:val="00BB78B4"/>
    <w:rsid w:val="00BB7B91"/>
    <w:rsid w:val="00BB7CA6"/>
    <w:rsid w:val="00BB7D8D"/>
    <w:rsid w:val="00BB7F21"/>
    <w:rsid w:val="00BB7FE2"/>
    <w:rsid w:val="00BC00C1"/>
    <w:rsid w:val="00BC0114"/>
    <w:rsid w:val="00BC019C"/>
    <w:rsid w:val="00BC037B"/>
    <w:rsid w:val="00BC03B9"/>
    <w:rsid w:val="00BC0404"/>
    <w:rsid w:val="00BC044E"/>
    <w:rsid w:val="00BC07BB"/>
    <w:rsid w:val="00BC09F1"/>
    <w:rsid w:val="00BC0C26"/>
    <w:rsid w:val="00BC0C29"/>
    <w:rsid w:val="00BC0DB6"/>
    <w:rsid w:val="00BC1031"/>
    <w:rsid w:val="00BC10B6"/>
    <w:rsid w:val="00BC10FC"/>
    <w:rsid w:val="00BC112C"/>
    <w:rsid w:val="00BC1461"/>
    <w:rsid w:val="00BC1671"/>
    <w:rsid w:val="00BC16D0"/>
    <w:rsid w:val="00BC18CE"/>
    <w:rsid w:val="00BC1A96"/>
    <w:rsid w:val="00BC1CB6"/>
    <w:rsid w:val="00BC1CE3"/>
    <w:rsid w:val="00BC1E0C"/>
    <w:rsid w:val="00BC1F9C"/>
    <w:rsid w:val="00BC2001"/>
    <w:rsid w:val="00BC2132"/>
    <w:rsid w:val="00BC21DF"/>
    <w:rsid w:val="00BC25C2"/>
    <w:rsid w:val="00BC26B7"/>
    <w:rsid w:val="00BC27A1"/>
    <w:rsid w:val="00BC2994"/>
    <w:rsid w:val="00BC3136"/>
    <w:rsid w:val="00BC340D"/>
    <w:rsid w:val="00BC341A"/>
    <w:rsid w:val="00BC35B6"/>
    <w:rsid w:val="00BC35CC"/>
    <w:rsid w:val="00BC36BC"/>
    <w:rsid w:val="00BC37F0"/>
    <w:rsid w:val="00BC38A4"/>
    <w:rsid w:val="00BC3A17"/>
    <w:rsid w:val="00BC3DA2"/>
    <w:rsid w:val="00BC3E6B"/>
    <w:rsid w:val="00BC3EF9"/>
    <w:rsid w:val="00BC40CD"/>
    <w:rsid w:val="00BC4436"/>
    <w:rsid w:val="00BC4613"/>
    <w:rsid w:val="00BC4BC6"/>
    <w:rsid w:val="00BC4D5E"/>
    <w:rsid w:val="00BC53E3"/>
    <w:rsid w:val="00BC55FB"/>
    <w:rsid w:val="00BC5622"/>
    <w:rsid w:val="00BC57E9"/>
    <w:rsid w:val="00BC59FC"/>
    <w:rsid w:val="00BC5B1A"/>
    <w:rsid w:val="00BC5CBE"/>
    <w:rsid w:val="00BC5D64"/>
    <w:rsid w:val="00BC5DB1"/>
    <w:rsid w:val="00BC620B"/>
    <w:rsid w:val="00BC62E9"/>
    <w:rsid w:val="00BC6323"/>
    <w:rsid w:val="00BC63D5"/>
    <w:rsid w:val="00BC6484"/>
    <w:rsid w:val="00BC6771"/>
    <w:rsid w:val="00BC67D6"/>
    <w:rsid w:val="00BC6B93"/>
    <w:rsid w:val="00BC6BEA"/>
    <w:rsid w:val="00BC6F0C"/>
    <w:rsid w:val="00BC7100"/>
    <w:rsid w:val="00BC729A"/>
    <w:rsid w:val="00BC72B7"/>
    <w:rsid w:val="00BC72D1"/>
    <w:rsid w:val="00BC7341"/>
    <w:rsid w:val="00BC736C"/>
    <w:rsid w:val="00BC7581"/>
    <w:rsid w:val="00BC75DE"/>
    <w:rsid w:val="00BC75FD"/>
    <w:rsid w:val="00BC761C"/>
    <w:rsid w:val="00BC7858"/>
    <w:rsid w:val="00BC7C52"/>
    <w:rsid w:val="00BC7F66"/>
    <w:rsid w:val="00BD007D"/>
    <w:rsid w:val="00BD0258"/>
    <w:rsid w:val="00BD05C3"/>
    <w:rsid w:val="00BD069A"/>
    <w:rsid w:val="00BD0753"/>
    <w:rsid w:val="00BD0771"/>
    <w:rsid w:val="00BD084D"/>
    <w:rsid w:val="00BD0A52"/>
    <w:rsid w:val="00BD0BF6"/>
    <w:rsid w:val="00BD0D8C"/>
    <w:rsid w:val="00BD0F4D"/>
    <w:rsid w:val="00BD112C"/>
    <w:rsid w:val="00BD1562"/>
    <w:rsid w:val="00BD17E6"/>
    <w:rsid w:val="00BD1B0D"/>
    <w:rsid w:val="00BD1BAB"/>
    <w:rsid w:val="00BD1F28"/>
    <w:rsid w:val="00BD2367"/>
    <w:rsid w:val="00BD268A"/>
    <w:rsid w:val="00BD28FA"/>
    <w:rsid w:val="00BD2B29"/>
    <w:rsid w:val="00BD3093"/>
    <w:rsid w:val="00BD309B"/>
    <w:rsid w:val="00BD3115"/>
    <w:rsid w:val="00BD3652"/>
    <w:rsid w:val="00BD3774"/>
    <w:rsid w:val="00BD3782"/>
    <w:rsid w:val="00BD3856"/>
    <w:rsid w:val="00BD394E"/>
    <w:rsid w:val="00BD399A"/>
    <w:rsid w:val="00BD3D1F"/>
    <w:rsid w:val="00BD3E6E"/>
    <w:rsid w:val="00BD447C"/>
    <w:rsid w:val="00BD4547"/>
    <w:rsid w:val="00BD493E"/>
    <w:rsid w:val="00BD4BE6"/>
    <w:rsid w:val="00BD4D05"/>
    <w:rsid w:val="00BD4FE2"/>
    <w:rsid w:val="00BD50AA"/>
    <w:rsid w:val="00BD5151"/>
    <w:rsid w:val="00BD5295"/>
    <w:rsid w:val="00BD55E3"/>
    <w:rsid w:val="00BD5667"/>
    <w:rsid w:val="00BD584A"/>
    <w:rsid w:val="00BD584E"/>
    <w:rsid w:val="00BD58C5"/>
    <w:rsid w:val="00BD59C1"/>
    <w:rsid w:val="00BD5F42"/>
    <w:rsid w:val="00BD6101"/>
    <w:rsid w:val="00BD61AB"/>
    <w:rsid w:val="00BD647C"/>
    <w:rsid w:val="00BD64CB"/>
    <w:rsid w:val="00BD6831"/>
    <w:rsid w:val="00BD6A9A"/>
    <w:rsid w:val="00BD6C96"/>
    <w:rsid w:val="00BD6CAF"/>
    <w:rsid w:val="00BD6D3A"/>
    <w:rsid w:val="00BD6E26"/>
    <w:rsid w:val="00BD6E9B"/>
    <w:rsid w:val="00BD6EEC"/>
    <w:rsid w:val="00BD7186"/>
    <w:rsid w:val="00BD7258"/>
    <w:rsid w:val="00BD7267"/>
    <w:rsid w:val="00BD75A8"/>
    <w:rsid w:val="00BD75F1"/>
    <w:rsid w:val="00BD7C29"/>
    <w:rsid w:val="00BD7CC9"/>
    <w:rsid w:val="00BD7DF4"/>
    <w:rsid w:val="00BD7E2D"/>
    <w:rsid w:val="00BD7F36"/>
    <w:rsid w:val="00BE03E4"/>
    <w:rsid w:val="00BE0568"/>
    <w:rsid w:val="00BE0579"/>
    <w:rsid w:val="00BE05FB"/>
    <w:rsid w:val="00BE0618"/>
    <w:rsid w:val="00BE07FE"/>
    <w:rsid w:val="00BE084F"/>
    <w:rsid w:val="00BE0A62"/>
    <w:rsid w:val="00BE0A94"/>
    <w:rsid w:val="00BE0AD2"/>
    <w:rsid w:val="00BE0B71"/>
    <w:rsid w:val="00BE0E1F"/>
    <w:rsid w:val="00BE0ED9"/>
    <w:rsid w:val="00BE0FC3"/>
    <w:rsid w:val="00BE1038"/>
    <w:rsid w:val="00BE1107"/>
    <w:rsid w:val="00BE1143"/>
    <w:rsid w:val="00BE11F2"/>
    <w:rsid w:val="00BE1360"/>
    <w:rsid w:val="00BE13A4"/>
    <w:rsid w:val="00BE1403"/>
    <w:rsid w:val="00BE1415"/>
    <w:rsid w:val="00BE1670"/>
    <w:rsid w:val="00BE18D1"/>
    <w:rsid w:val="00BE1946"/>
    <w:rsid w:val="00BE1C9C"/>
    <w:rsid w:val="00BE1D1D"/>
    <w:rsid w:val="00BE1D42"/>
    <w:rsid w:val="00BE1DE4"/>
    <w:rsid w:val="00BE1E8C"/>
    <w:rsid w:val="00BE1F17"/>
    <w:rsid w:val="00BE1F38"/>
    <w:rsid w:val="00BE21FF"/>
    <w:rsid w:val="00BE244F"/>
    <w:rsid w:val="00BE24F5"/>
    <w:rsid w:val="00BE275D"/>
    <w:rsid w:val="00BE29A1"/>
    <w:rsid w:val="00BE29B7"/>
    <w:rsid w:val="00BE2D58"/>
    <w:rsid w:val="00BE2E08"/>
    <w:rsid w:val="00BE2EF7"/>
    <w:rsid w:val="00BE309A"/>
    <w:rsid w:val="00BE3297"/>
    <w:rsid w:val="00BE3365"/>
    <w:rsid w:val="00BE33A1"/>
    <w:rsid w:val="00BE3409"/>
    <w:rsid w:val="00BE358A"/>
    <w:rsid w:val="00BE38DC"/>
    <w:rsid w:val="00BE3947"/>
    <w:rsid w:val="00BE39F4"/>
    <w:rsid w:val="00BE3FFC"/>
    <w:rsid w:val="00BE40FA"/>
    <w:rsid w:val="00BE451E"/>
    <w:rsid w:val="00BE472B"/>
    <w:rsid w:val="00BE4792"/>
    <w:rsid w:val="00BE4892"/>
    <w:rsid w:val="00BE4B09"/>
    <w:rsid w:val="00BE4E0A"/>
    <w:rsid w:val="00BE4F22"/>
    <w:rsid w:val="00BE4FF3"/>
    <w:rsid w:val="00BE5083"/>
    <w:rsid w:val="00BE52AD"/>
    <w:rsid w:val="00BE53AF"/>
    <w:rsid w:val="00BE53B1"/>
    <w:rsid w:val="00BE5429"/>
    <w:rsid w:val="00BE5586"/>
    <w:rsid w:val="00BE567C"/>
    <w:rsid w:val="00BE56B3"/>
    <w:rsid w:val="00BE58EA"/>
    <w:rsid w:val="00BE5D86"/>
    <w:rsid w:val="00BE5E21"/>
    <w:rsid w:val="00BE5FE4"/>
    <w:rsid w:val="00BE612A"/>
    <w:rsid w:val="00BE623C"/>
    <w:rsid w:val="00BE66E2"/>
    <w:rsid w:val="00BE6729"/>
    <w:rsid w:val="00BE682E"/>
    <w:rsid w:val="00BE6A57"/>
    <w:rsid w:val="00BE6B2A"/>
    <w:rsid w:val="00BE6BAB"/>
    <w:rsid w:val="00BE6C9A"/>
    <w:rsid w:val="00BE700F"/>
    <w:rsid w:val="00BE75F6"/>
    <w:rsid w:val="00BE763A"/>
    <w:rsid w:val="00BE7745"/>
    <w:rsid w:val="00BE7CCA"/>
    <w:rsid w:val="00BE7CFD"/>
    <w:rsid w:val="00BE7DA1"/>
    <w:rsid w:val="00BE7E65"/>
    <w:rsid w:val="00BF012B"/>
    <w:rsid w:val="00BF01A2"/>
    <w:rsid w:val="00BF0357"/>
    <w:rsid w:val="00BF048E"/>
    <w:rsid w:val="00BF04D6"/>
    <w:rsid w:val="00BF06EB"/>
    <w:rsid w:val="00BF081F"/>
    <w:rsid w:val="00BF0C24"/>
    <w:rsid w:val="00BF0F14"/>
    <w:rsid w:val="00BF0FFC"/>
    <w:rsid w:val="00BF1138"/>
    <w:rsid w:val="00BF13E1"/>
    <w:rsid w:val="00BF15CF"/>
    <w:rsid w:val="00BF169C"/>
    <w:rsid w:val="00BF18D6"/>
    <w:rsid w:val="00BF199F"/>
    <w:rsid w:val="00BF1B1A"/>
    <w:rsid w:val="00BF1C51"/>
    <w:rsid w:val="00BF1E15"/>
    <w:rsid w:val="00BF1E65"/>
    <w:rsid w:val="00BF2174"/>
    <w:rsid w:val="00BF218F"/>
    <w:rsid w:val="00BF2308"/>
    <w:rsid w:val="00BF246D"/>
    <w:rsid w:val="00BF2563"/>
    <w:rsid w:val="00BF27A5"/>
    <w:rsid w:val="00BF2829"/>
    <w:rsid w:val="00BF288B"/>
    <w:rsid w:val="00BF299E"/>
    <w:rsid w:val="00BF2A38"/>
    <w:rsid w:val="00BF2BE7"/>
    <w:rsid w:val="00BF3512"/>
    <w:rsid w:val="00BF3700"/>
    <w:rsid w:val="00BF3743"/>
    <w:rsid w:val="00BF3997"/>
    <w:rsid w:val="00BF3C11"/>
    <w:rsid w:val="00BF4035"/>
    <w:rsid w:val="00BF4092"/>
    <w:rsid w:val="00BF4642"/>
    <w:rsid w:val="00BF4679"/>
    <w:rsid w:val="00BF479E"/>
    <w:rsid w:val="00BF485E"/>
    <w:rsid w:val="00BF4861"/>
    <w:rsid w:val="00BF499D"/>
    <w:rsid w:val="00BF4A56"/>
    <w:rsid w:val="00BF4D0C"/>
    <w:rsid w:val="00BF4EA2"/>
    <w:rsid w:val="00BF4EF9"/>
    <w:rsid w:val="00BF4F74"/>
    <w:rsid w:val="00BF519C"/>
    <w:rsid w:val="00BF53E7"/>
    <w:rsid w:val="00BF555E"/>
    <w:rsid w:val="00BF55EE"/>
    <w:rsid w:val="00BF5655"/>
    <w:rsid w:val="00BF6198"/>
    <w:rsid w:val="00BF6358"/>
    <w:rsid w:val="00BF65DC"/>
    <w:rsid w:val="00BF6686"/>
    <w:rsid w:val="00BF680B"/>
    <w:rsid w:val="00BF69AB"/>
    <w:rsid w:val="00BF6A4A"/>
    <w:rsid w:val="00BF6B84"/>
    <w:rsid w:val="00BF6BFF"/>
    <w:rsid w:val="00BF6CE6"/>
    <w:rsid w:val="00BF6DAF"/>
    <w:rsid w:val="00BF6E0F"/>
    <w:rsid w:val="00BF6ED0"/>
    <w:rsid w:val="00BF7062"/>
    <w:rsid w:val="00BF748E"/>
    <w:rsid w:val="00BF7BD4"/>
    <w:rsid w:val="00BF7C4A"/>
    <w:rsid w:val="00BF7C84"/>
    <w:rsid w:val="00BF7D61"/>
    <w:rsid w:val="00BF7E34"/>
    <w:rsid w:val="00BF7F3C"/>
    <w:rsid w:val="00C00019"/>
    <w:rsid w:val="00C00314"/>
    <w:rsid w:val="00C005A6"/>
    <w:rsid w:val="00C0060A"/>
    <w:rsid w:val="00C00692"/>
    <w:rsid w:val="00C0087A"/>
    <w:rsid w:val="00C00947"/>
    <w:rsid w:val="00C009F3"/>
    <w:rsid w:val="00C00B86"/>
    <w:rsid w:val="00C00C09"/>
    <w:rsid w:val="00C00E3F"/>
    <w:rsid w:val="00C01536"/>
    <w:rsid w:val="00C015FF"/>
    <w:rsid w:val="00C01750"/>
    <w:rsid w:val="00C01765"/>
    <w:rsid w:val="00C018A5"/>
    <w:rsid w:val="00C0190C"/>
    <w:rsid w:val="00C01B6F"/>
    <w:rsid w:val="00C01D6F"/>
    <w:rsid w:val="00C01DA2"/>
    <w:rsid w:val="00C01E2E"/>
    <w:rsid w:val="00C01FAA"/>
    <w:rsid w:val="00C02036"/>
    <w:rsid w:val="00C0225E"/>
    <w:rsid w:val="00C023E9"/>
    <w:rsid w:val="00C023F0"/>
    <w:rsid w:val="00C025FB"/>
    <w:rsid w:val="00C02A94"/>
    <w:rsid w:val="00C03371"/>
    <w:rsid w:val="00C034BC"/>
    <w:rsid w:val="00C03A97"/>
    <w:rsid w:val="00C03B46"/>
    <w:rsid w:val="00C04235"/>
    <w:rsid w:val="00C04380"/>
    <w:rsid w:val="00C044B1"/>
    <w:rsid w:val="00C0457A"/>
    <w:rsid w:val="00C047BB"/>
    <w:rsid w:val="00C04E2D"/>
    <w:rsid w:val="00C04EA8"/>
    <w:rsid w:val="00C04F2D"/>
    <w:rsid w:val="00C04F94"/>
    <w:rsid w:val="00C052E7"/>
    <w:rsid w:val="00C0551E"/>
    <w:rsid w:val="00C0553E"/>
    <w:rsid w:val="00C05954"/>
    <w:rsid w:val="00C05D0C"/>
    <w:rsid w:val="00C05FD2"/>
    <w:rsid w:val="00C061FE"/>
    <w:rsid w:val="00C06805"/>
    <w:rsid w:val="00C06826"/>
    <w:rsid w:val="00C069D4"/>
    <w:rsid w:val="00C06C2B"/>
    <w:rsid w:val="00C06D2F"/>
    <w:rsid w:val="00C06E48"/>
    <w:rsid w:val="00C07110"/>
    <w:rsid w:val="00C073B5"/>
    <w:rsid w:val="00C074AB"/>
    <w:rsid w:val="00C075DB"/>
    <w:rsid w:val="00C076F8"/>
    <w:rsid w:val="00C077AC"/>
    <w:rsid w:val="00C077BF"/>
    <w:rsid w:val="00C07903"/>
    <w:rsid w:val="00C07946"/>
    <w:rsid w:val="00C07A0C"/>
    <w:rsid w:val="00C07D1E"/>
    <w:rsid w:val="00C07F98"/>
    <w:rsid w:val="00C10223"/>
    <w:rsid w:val="00C104D9"/>
    <w:rsid w:val="00C105F7"/>
    <w:rsid w:val="00C10890"/>
    <w:rsid w:val="00C109E2"/>
    <w:rsid w:val="00C10D92"/>
    <w:rsid w:val="00C10DD2"/>
    <w:rsid w:val="00C10F30"/>
    <w:rsid w:val="00C10FB0"/>
    <w:rsid w:val="00C1110D"/>
    <w:rsid w:val="00C112E4"/>
    <w:rsid w:val="00C1135A"/>
    <w:rsid w:val="00C11424"/>
    <w:rsid w:val="00C114C9"/>
    <w:rsid w:val="00C11757"/>
    <w:rsid w:val="00C11B71"/>
    <w:rsid w:val="00C11B7E"/>
    <w:rsid w:val="00C11C95"/>
    <w:rsid w:val="00C11C9D"/>
    <w:rsid w:val="00C11D0E"/>
    <w:rsid w:val="00C1208E"/>
    <w:rsid w:val="00C120E8"/>
    <w:rsid w:val="00C12105"/>
    <w:rsid w:val="00C121F4"/>
    <w:rsid w:val="00C12392"/>
    <w:rsid w:val="00C1286C"/>
    <w:rsid w:val="00C1292D"/>
    <w:rsid w:val="00C12985"/>
    <w:rsid w:val="00C12A6B"/>
    <w:rsid w:val="00C12B4B"/>
    <w:rsid w:val="00C12BAC"/>
    <w:rsid w:val="00C12E60"/>
    <w:rsid w:val="00C13034"/>
    <w:rsid w:val="00C130F6"/>
    <w:rsid w:val="00C130FF"/>
    <w:rsid w:val="00C13229"/>
    <w:rsid w:val="00C1351B"/>
    <w:rsid w:val="00C13663"/>
    <w:rsid w:val="00C13687"/>
    <w:rsid w:val="00C137C5"/>
    <w:rsid w:val="00C1380F"/>
    <w:rsid w:val="00C13B5B"/>
    <w:rsid w:val="00C13B6B"/>
    <w:rsid w:val="00C13CC3"/>
    <w:rsid w:val="00C13F5A"/>
    <w:rsid w:val="00C1408D"/>
    <w:rsid w:val="00C142D0"/>
    <w:rsid w:val="00C14624"/>
    <w:rsid w:val="00C14669"/>
    <w:rsid w:val="00C14764"/>
    <w:rsid w:val="00C14951"/>
    <w:rsid w:val="00C14A9F"/>
    <w:rsid w:val="00C14B6E"/>
    <w:rsid w:val="00C14C17"/>
    <w:rsid w:val="00C14E25"/>
    <w:rsid w:val="00C14E30"/>
    <w:rsid w:val="00C14F39"/>
    <w:rsid w:val="00C14F95"/>
    <w:rsid w:val="00C150FA"/>
    <w:rsid w:val="00C15158"/>
    <w:rsid w:val="00C1567C"/>
    <w:rsid w:val="00C15871"/>
    <w:rsid w:val="00C1588A"/>
    <w:rsid w:val="00C159C9"/>
    <w:rsid w:val="00C15A35"/>
    <w:rsid w:val="00C15A81"/>
    <w:rsid w:val="00C15AF9"/>
    <w:rsid w:val="00C15B20"/>
    <w:rsid w:val="00C15B3E"/>
    <w:rsid w:val="00C1610E"/>
    <w:rsid w:val="00C169ED"/>
    <w:rsid w:val="00C16A79"/>
    <w:rsid w:val="00C16B33"/>
    <w:rsid w:val="00C16F0A"/>
    <w:rsid w:val="00C17057"/>
    <w:rsid w:val="00C1731E"/>
    <w:rsid w:val="00C17394"/>
    <w:rsid w:val="00C17614"/>
    <w:rsid w:val="00C1789B"/>
    <w:rsid w:val="00C17C89"/>
    <w:rsid w:val="00C17E58"/>
    <w:rsid w:val="00C2017C"/>
    <w:rsid w:val="00C20370"/>
    <w:rsid w:val="00C20537"/>
    <w:rsid w:val="00C209D4"/>
    <w:rsid w:val="00C209DF"/>
    <w:rsid w:val="00C20B48"/>
    <w:rsid w:val="00C20CEB"/>
    <w:rsid w:val="00C20D03"/>
    <w:rsid w:val="00C211D0"/>
    <w:rsid w:val="00C215C3"/>
    <w:rsid w:val="00C217C1"/>
    <w:rsid w:val="00C21921"/>
    <w:rsid w:val="00C21955"/>
    <w:rsid w:val="00C21B00"/>
    <w:rsid w:val="00C21C7B"/>
    <w:rsid w:val="00C21CE5"/>
    <w:rsid w:val="00C21E3A"/>
    <w:rsid w:val="00C222BA"/>
    <w:rsid w:val="00C22391"/>
    <w:rsid w:val="00C22583"/>
    <w:rsid w:val="00C22680"/>
    <w:rsid w:val="00C22779"/>
    <w:rsid w:val="00C227C8"/>
    <w:rsid w:val="00C2283F"/>
    <w:rsid w:val="00C22A6D"/>
    <w:rsid w:val="00C22AEC"/>
    <w:rsid w:val="00C22BCD"/>
    <w:rsid w:val="00C22D4F"/>
    <w:rsid w:val="00C22E47"/>
    <w:rsid w:val="00C231B8"/>
    <w:rsid w:val="00C232CA"/>
    <w:rsid w:val="00C23337"/>
    <w:rsid w:val="00C23338"/>
    <w:rsid w:val="00C23428"/>
    <w:rsid w:val="00C2343F"/>
    <w:rsid w:val="00C235C8"/>
    <w:rsid w:val="00C235F4"/>
    <w:rsid w:val="00C23660"/>
    <w:rsid w:val="00C23762"/>
    <w:rsid w:val="00C23882"/>
    <w:rsid w:val="00C23CD7"/>
    <w:rsid w:val="00C23E47"/>
    <w:rsid w:val="00C23E94"/>
    <w:rsid w:val="00C23FF9"/>
    <w:rsid w:val="00C2470E"/>
    <w:rsid w:val="00C24BDF"/>
    <w:rsid w:val="00C24D70"/>
    <w:rsid w:val="00C24E30"/>
    <w:rsid w:val="00C25436"/>
    <w:rsid w:val="00C25476"/>
    <w:rsid w:val="00C254E3"/>
    <w:rsid w:val="00C25670"/>
    <w:rsid w:val="00C256FE"/>
    <w:rsid w:val="00C2578C"/>
    <w:rsid w:val="00C25896"/>
    <w:rsid w:val="00C258E0"/>
    <w:rsid w:val="00C25A1A"/>
    <w:rsid w:val="00C25CF2"/>
    <w:rsid w:val="00C260BD"/>
    <w:rsid w:val="00C2617A"/>
    <w:rsid w:val="00C26223"/>
    <w:rsid w:val="00C26494"/>
    <w:rsid w:val="00C2675B"/>
    <w:rsid w:val="00C26823"/>
    <w:rsid w:val="00C26AEE"/>
    <w:rsid w:val="00C26BE2"/>
    <w:rsid w:val="00C26F76"/>
    <w:rsid w:val="00C27264"/>
    <w:rsid w:val="00C2771C"/>
    <w:rsid w:val="00C27754"/>
    <w:rsid w:val="00C27A49"/>
    <w:rsid w:val="00C27C9A"/>
    <w:rsid w:val="00C27DEC"/>
    <w:rsid w:val="00C30182"/>
    <w:rsid w:val="00C30345"/>
    <w:rsid w:val="00C303A3"/>
    <w:rsid w:val="00C3099B"/>
    <w:rsid w:val="00C30A77"/>
    <w:rsid w:val="00C30B07"/>
    <w:rsid w:val="00C30B51"/>
    <w:rsid w:val="00C30C42"/>
    <w:rsid w:val="00C30C4A"/>
    <w:rsid w:val="00C30F28"/>
    <w:rsid w:val="00C31210"/>
    <w:rsid w:val="00C313FA"/>
    <w:rsid w:val="00C3171A"/>
    <w:rsid w:val="00C31831"/>
    <w:rsid w:val="00C31A6F"/>
    <w:rsid w:val="00C31D49"/>
    <w:rsid w:val="00C31E91"/>
    <w:rsid w:val="00C32053"/>
    <w:rsid w:val="00C32332"/>
    <w:rsid w:val="00C3235F"/>
    <w:rsid w:val="00C32364"/>
    <w:rsid w:val="00C3259B"/>
    <w:rsid w:val="00C3265D"/>
    <w:rsid w:val="00C32A45"/>
    <w:rsid w:val="00C32B65"/>
    <w:rsid w:val="00C32D92"/>
    <w:rsid w:val="00C32DFC"/>
    <w:rsid w:val="00C32E0F"/>
    <w:rsid w:val="00C32ED0"/>
    <w:rsid w:val="00C3307A"/>
    <w:rsid w:val="00C3308B"/>
    <w:rsid w:val="00C33116"/>
    <w:rsid w:val="00C3311A"/>
    <w:rsid w:val="00C33197"/>
    <w:rsid w:val="00C3322F"/>
    <w:rsid w:val="00C33302"/>
    <w:rsid w:val="00C33450"/>
    <w:rsid w:val="00C33502"/>
    <w:rsid w:val="00C33674"/>
    <w:rsid w:val="00C3373F"/>
    <w:rsid w:val="00C338F8"/>
    <w:rsid w:val="00C33B4D"/>
    <w:rsid w:val="00C33B70"/>
    <w:rsid w:val="00C33CA6"/>
    <w:rsid w:val="00C33DD4"/>
    <w:rsid w:val="00C34088"/>
    <w:rsid w:val="00C3415A"/>
    <w:rsid w:val="00C341C7"/>
    <w:rsid w:val="00C34335"/>
    <w:rsid w:val="00C34373"/>
    <w:rsid w:val="00C343BD"/>
    <w:rsid w:val="00C34419"/>
    <w:rsid w:val="00C34740"/>
    <w:rsid w:val="00C347D2"/>
    <w:rsid w:val="00C348F9"/>
    <w:rsid w:val="00C34A6B"/>
    <w:rsid w:val="00C34CF8"/>
    <w:rsid w:val="00C35279"/>
    <w:rsid w:val="00C354C9"/>
    <w:rsid w:val="00C3593C"/>
    <w:rsid w:val="00C35AB7"/>
    <w:rsid w:val="00C35BDF"/>
    <w:rsid w:val="00C35D5B"/>
    <w:rsid w:val="00C36303"/>
    <w:rsid w:val="00C364C2"/>
    <w:rsid w:val="00C36524"/>
    <w:rsid w:val="00C36666"/>
    <w:rsid w:val="00C36B9F"/>
    <w:rsid w:val="00C37240"/>
    <w:rsid w:val="00C3751F"/>
    <w:rsid w:val="00C3765F"/>
    <w:rsid w:val="00C37713"/>
    <w:rsid w:val="00C377C4"/>
    <w:rsid w:val="00C37821"/>
    <w:rsid w:val="00C37AE6"/>
    <w:rsid w:val="00C37AE7"/>
    <w:rsid w:val="00C37BC9"/>
    <w:rsid w:val="00C37BD1"/>
    <w:rsid w:val="00C37D8A"/>
    <w:rsid w:val="00C37E44"/>
    <w:rsid w:val="00C37E54"/>
    <w:rsid w:val="00C37EFA"/>
    <w:rsid w:val="00C40037"/>
    <w:rsid w:val="00C40099"/>
    <w:rsid w:val="00C4016E"/>
    <w:rsid w:val="00C40469"/>
    <w:rsid w:val="00C4064C"/>
    <w:rsid w:val="00C408EF"/>
    <w:rsid w:val="00C40A7B"/>
    <w:rsid w:val="00C40E3D"/>
    <w:rsid w:val="00C40E62"/>
    <w:rsid w:val="00C41071"/>
    <w:rsid w:val="00C410D6"/>
    <w:rsid w:val="00C412D1"/>
    <w:rsid w:val="00C41360"/>
    <w:rsid w:val="00C41401"/>
    <w:rsid w:val="00C4140D"/>
    <w:rsid w:val="00C41655"/>
    <w:rsid w:val="00C416A3"/>
    <w:rsid w:val="00C41745"/>
    <w:rsid w:val="00C4185D"/>
    <w:rsid w:val="00C41956"/>
    <w:rsid w:val="00C41C33"/>
    <w:rsid w:val="00C41DE2"/>
    <w:rsid w:val="00C41F2D"/>
    <w:rsid w:val="00C41F83"/>
    <w:rsid w:val="00C41FC2"/>
    <w:rsid w:val="00C41FCA"/>
    <w:rsid w:val="00C42079"/>
    <w:rsid w:val="00C420DA"/>
    <w:rsid w:val="00C42231"/>
    <w:rsid w:val="00C42277"/>
    <w:rsid w:val="00C422CD"/>
    <w:rsid w:val="00C4264A"/>
    <w:rsid w:val="00C42B7A"/>
    <w:rsid w:val="00C42D19"/>
    <w:rsid w:val="00C42DBD"/>
    <w:rsid w:val="00C42DF1"/>
    <w:rsid w:val="00C42EE5"/>
    <w:rsid w:val="00C4349F"/>
    <w:rsid w:val="00C43537"/>
    <w:rsid w:val="00C43806"/>
    <w:rsid w:val="00C438DB"/>
    <w:rsid w:val="00C43CA7"/>
    <w:rsid w:val="00C43DBD"/>
    <w:rsid w:val="00C43E94"/>
    <w:rsid w:val="00C442B0"/>
    <w:rsid w:val="00C44524"/>
    <w:rsid w:val="00C44745"/>
    <w:rsid w:val="00C4490C"/>
    <w:rsid w:val="00C44B24"/>
    <w:rsid w:val="00C44E05"/>
    <w:rsid w:val="00C44F01"/>
    <w:rsid w:val="00C45875"/>
    <w:rsid w:val="00C45C73"/>
    <w:rsid w:val="00C46059"/>
    <w:rsid w:val="00C46231"/>
    <w:rsid w:val="00C462CB"/>
    <w:rsid w:val="00C4642A"/>
    <w:rsid w:val="00C46529"/>
    <w:rsid w:val="00C465C9"/>
    <w:rsid w:val="00C46661"/>
    <w:rsid w:val="00C466C3"/>
    <w:rsid w:val="00C46824"/>
    <w:rsid w:val="00C4685D"/>
    <w:rsid w:val="00C468C4"/>
    <w:rsid w:val="00C468DA"/>
    <w:rsid w:val="00C4707D"/>
    <w:rsid w:val="00C477E9"/>
    <w:rsid w:val="00C4782D"/>
    <w:rsid w:val="00C47AEC"/>
    <w:rsid w:val="00C47CCD"/>
    <w:rsid w:val="00C47D1C"/>
    <w:rsid w:val="00C47F09"/>
    <w:rsid w:val="00C5013D"/>
    <w:rsid w:val="00C5025F"/>
    <w:rsid w:val="00C502B7"/>
    <w:rsid w:val="00C5052F"/>
    <w:rsid w:val="00C5080D"/>
    <w:rsid w:val="00C50B38"/>
    <w:rsid w:val="00C50BF7"/>
    <w:rsid w:val="00C50F52"/>
    <w:rsid w:val="00C51533"/>
    <w:rsid w:val="00C515C3"/>
    <w:rsid w:val="00C516A0"/>
    <w:rsid w:val="00C516B7"/>
    <w:rsid w:val="00C51865"/>
    <w:rsid w:val="00C518CA"/>
    <w:rsid w:val="00C52091"/>
    <w:rsid w:val="00C520C3"/>
    <w:rsid w:val="00C52202"/>
    <w:rsid w:val="00C5230C"/>
    <w:rsid w:val="00C52789"/>
    <w:rsid w:val="00C52794"/>
    <w:rsid w:val="00C5293C"/>
    <w:rsid w:val="00C529BA"/>
    <w:rsid w:val="00C52A1F"/>
    <w:rsid w:val="00C52C2B"/>
    <w:rsid w:val="00C52C3F"/>
    <w:rsid w:val="00C53211"/>
    <w:rsid w:val="00C5333B"/>
    <w:rsid w:val="00C5359E"/>
    <w:rsid w:val="00C53B48"/>
    <w:rsid w:val="00C53CA8"/>
    <w:rsid w:val="00C542E3"/>
    <w:rsid w:val="00C546A3"/>
    <w:rsid w:val="00C5488E"/>
    <w:rsid w:val="00C54D85"/>
    <w:rsid w:val="00C5520B"/>
    <w:rsid w:val="00C553CD"/>
    <w:rsid w:val="00C5541B"/>
    <w:rsid w:val="00C5550F"/>
    <w:rsid w:val="00C5563F"/>
    <w:rsid w:val="00C558B5"/>
    <w:rsid w:val="00C55907"/>
    <w:rsid w:val="00C55A63"/>
    <w:rsid w:val="00C55CD2"/>
    <w:rsid w:val="00C55E1E"/>
    <w:rsid w:val="00C55E74"/>
    <w:rsid w:val="00C5637D"/>
    <w:rsid w:val="00C563DE"/>
    <w:rsid w:val="00C569E5"/>
    <w:rsid w:val="00C56CA9"/>
    <w:rsid w:val="00C56F16"/>
    <w:rsid w:val="00C57299"/>
    <w:rsid w:val="00C57524"/>
    <w:rsid w:val="00C57565"/>
    <w:rsid w:val="00C57704"/>
    <w:rsid w:val="00C57728"/>
    <w:rsid w:val="00C57900"/>
    <w:rsid w:val="00C57D1E"/>
    <w:rsid w:val="00C60223"/>
    <w:rsid w:val="00C602C5"/>
    <w:rsid w:val="00C602E6"/>
    <w:rsid w:val="00C604A2"/>
    <w:rsid w:val="00C6094E"/>
    <w:rsid w:val="00C60A1D"/>
    <w:rsid w:val="00C60A4A"/>
    <w:rsid w:val="00C60C46"/>
    <w:rsid w:val="00C60F1B"/>
    <w:rsid w:val="00C6112A"/>
    <w:rsid w:val="00C61257"/>
    <w:rsid w:val="00C61529"/>
    <w:rsid w:val="00C61CB9"/>
    <w:rsid w:val="00C61CF5"/>
    <w:rsid w:val="00C61D2B"/>
    <w:rsid w:val="00C61E5E"/>
    <w:rsid w:val="00C61E94"/>
    <w:rsid w:val="00C61F20"/>
    <w:rsid w:val="00C62118"/>
    <w:rsid w:val="00C6239D"/>
    <w:rsid w:val="00C6249D"/>
    <w:rsid w:val="00C627E9"/>
    <w:rsid w:val="00C6280F"/>
    <w:rsid w:val="00C62C6E"/>
    <w:rsid w:val="00C62D7E"/>
    <w:rsid w:val="00C62E5C"/>
    <w:rsid w:val="00C62ECD"/>
    <w:rsid w:val="00C636BC"/>
    <w:rsid w:val="00C636C4"/>
    <w:rsid w:val="00C637D7"/>
    <w:rsid w:val="00C6381C"/>
    <w:rsid w:val="00C63ABE"/>
    <w:rsid w:val="00C63F6D"/>
    <w:rsid w:val="00C63FE4"/>
    <w:rsid w:val="00C6409A"/>
    <w:rsid w:val="00C6414F"/>
    <w:rsid w:val="00C648BF"/>
    <w:rsid w:val="00C64916"/>
    <w:rsid w:val="00C64E04"/>
    <w:rsid w:val="00C64FD1"/>
    <w:rsid w:val="00C650A2"/>
    <w:rsid w:val="00C65B88"/>
    <w:rsid w:val="00C65C0C"/>
    <w:rsid w:val="00C65F59"/>
    <w:rsid w:val="00C65F5D"/>
    <w:rsid w:val="00C660A3"/>
    <w:rsid w:val="00C660B3"/>
    <w:rsid w:val="00C66326"/>
    <w:rsid w:val="00C6646B"/>
    <w:rsid w:val="00C666B0"/>
    <w:rsid w:val="00C669A6"/>
    <w:rsid w:val="00C66B62"/>
    <w:rsid w:val="00C66BB2"/>
    <w:rsid w:val="00C66CA5"/>
    <w:rsid w:val="00C66CFC"/>
    <w:rsid w:val="00C66D24"/>
    <w:rsid w:val="00C66D93"/>
    <w:rsid w:val="00C66E0C"/>
    <w:rsid w:val="00C670E7"/>
    <w:rsid w:val="00C671CD"/>
    <w:rsid w:val="00C673C3"/>
    <w:rsid w:val="00C67572"/>
    <w:rsid w:val="00C67726"/>
    <w:rsid w:val="00C67786"/>
    <w:rsid w:val="00C67872"/>
    <w:rsid w:val="00C678B2"/>
    <w:rsid w:val="00C678DD"/>
    <w:rsid w:val="00C678FA"/>
    <w:rsid w:val="00C67A5C"/>
    <w:rsid w:val="00C67F4A"/>
    <w:rsid w:val="00C67FED"/>
    <w:rsid w:val="00C70672"/>
    <w:rsid w:val="00C707EA"/>
    <w:rsid w:val="00C708E5"/>
    <w:rsid w:val="00C70A2F"/>
    <w:rsid w:val="00C70CBA"/>
    <w:rsid w:val="00C70ECF"/>
    <w:rsid w:val="00C712D4"/>
    <w:rsid w:val="00C7156A"/>
    <w:rsid w:val="00C71835"/>
    <w:rsid w:val="00C718EB"/>
    <w:rsid w:val="00C718F5"/>
    <w:rsid w:val="00C71AD3"/>
    <w:rsid w:val="00C71B4C"/>
    <w:rsid w:val="00C71BD9"/>
    <w:rsid w:val="00C71C22"/>
    <w:rsid w:val="00C71E3C"/>
    <w:rsid w:val="00C7209B"/>
    <w:rsid w:val="00C723E7"/>
    <w:rsid w:val="00C72480"/>
    <w:rsid w:val="00C72564"/>
    <w:rsid w:val="00C727EA"/>
    <w:rsid w:val="00C7282C"/>
    <w:rsid w:val="00C72978"/>
    <w:rsid w:val="00C729E2"/>
    <w:rsid w:val="00C72AFC"/>
    <w:rsid w:val="00C72E40"/>
    <w:rsid w:val="00C72E43"/>
    <w:rsid w:val="00C72FB8"/>
    <w:rsid w:val="00C73133"/>
    <w:rsid w:val="00C732C1"/>
    <w:rsid w:val="00C7344D"/>
    <w:rsid w:val="00C734EB"/>
    <w:rsid w:val="00C73561"/>
    <w:rsid w:val="00C738AC"/>
    <w:rsid w:val="00C738CE"/>
    <w:rsid w:val="00C73AA3"/>
    <w:rsid w:val="00C73D1C"/>
    <w:rsid w:val="00C73E15"/>
    <w:rsid w:val="00C73FD7"/>
    <w:rsid w:val="00C7405E"/>
    <w:rsid w:val="00C7416B"/>
    <w:rsid w:val="00C744A2"/>
    <w:rsid w:val="00C745C1"/>
    <w:rsid w:val="00C7462D"/>
    <w:rsid w:val="00C74A8F"/>
    <w:rsid w:val="00C74C1A"/>
    <w:rsid w:val="00C74D94"/>
    <w:rsid w:val="00C75005"/>
    <w:rsid w:val="00C7522B"/>
    <w:rsid w:val="00C752CE"/>
    <w:rsid w:val="00C752DB"/>
    <w:rsid w:val="00C752F4"/>
    <w:rsid w:val="00C75389"/>
    <w:rsid w:val="00C753BC"/>
    <w:rsid w:val="00C75A4C"/>
    <w:rsid w:val="00C75B17"/>
    <w:rsid w:val="00C75D4A"/>
    <w:rsid w:val="00C76369"/>
    <w:rsid w:val="00C763BB"/>
    <w:rsid w:val="00C763FB"/>
    <w:rsid w:val="00C766AC"/>
    <w:rsid w:val="00C766AF"/>
    <w:rsid w:val="00C766D4"/>
    <w:rsid w:val="00C7679A"/>
    <w:rsid w:val="00C76946"/>
    <w:rsid w:val="00C76A38"/>
    <w:rsid w:val="00C76AF3"/>
    <w:rsid w:val="00C76BF6"/>
    <w:rsid w:val="00C76E20"/>
    <w:rsid w:val="00C76F2C"/>
    <w:rsid w:val="00C76F37"/>
    <w:rsid w:val="00C76F9B"/>
    <w:rsid w:val="00C7713D"/>
    <w:rsid w:val="00C773BD"/>
    <w:rsid w:val="00C774F2"/>
    <w:rsid w:val="00C7755E"/>
    <w:rsid w:val="00C77806"/>
    <w:rsid w:val="00C77807"/>
    <w:rsid w:val="00C77845"/>
    <w:rsid w:val="00C77A6D"/>
    <w:rsid w:val="00C77B21"/>
    <w:rsid w:val="00C77B31"/>
    <w:rsid w:val="00C80131"/>
    <w:rsid w:val="00C80484"/>
    <w:rsid w:val="00C80547"/>
    <w:rsid w:val="00C80CBE"/>
    <w:rsid w:val="00C80D95"/>
    <w:rsid w:val="00C80E6E"/>
    <w:rsid w:val="00C80F7B"/>
    <w:rsid w:val="00C8165B"/>
    <w:rsid w:val="00C81935"/>
    <w:rsid w:val="00C81A80"/>
    <w:rsid w:val="00C81CE2"/>
    <w:rsid w:val="00C82448"/>
    <w:rsid w:val="00C826A3"/>
    <w:rsid w:val="00C82850"/>
    <w:rsid w:val="00C82958"/>
    <w:rsid w:val="00C829BF"/>
    <w:rsid w:val="00C82AA5"/>
    <w:rsid w:val="00C82BAF"/>
    <w:rsid w:val="00C82C65"/>
    <w:rsid w:val="00C830C9"/>
    <w:rsid w:val="00C8320D"/>
    <w:rsid w:val="00C83341"/>
    <w:rsid w:val="00C8372F"/>
    <w:rsid w:val="00C839FE"/>
    <w:rsid w:val="00C83A15"/>
    <w:rsid w:val="00C83B7A"/>
    <w:rsid w:val="00C83BA9"/>
    <w:rsid w:val="00C83BBF"/>
    <w:rsid w:val="00C83C7A"/>
    <w:rsid w:val="00C83D32"/>
    <w:rsid w:val="00C83FC6"/>
    <w:rsid w:val="00C84116"/>
    <w:rsid w:val="00C84312"/>
    <w:rsid w:val="00C845BC"/>
    <w:rsid w:val="00C8479B"/>
    <w:rsid w:val="00C84816"/>
    <w:rsid w:val="00C848C2"/>
    <w:rsid w:val="00C84BB0"/>
    <w:rsid w:val="00C84BB3"/>
    <w:rsid w:val="00C84CEB"/>
    <w:rsid w:val="00C85133"/>
    <w:rsid w:val="00C8520A"/>
    <w:rsid w:val="00C85A56"/>
    <w:rsid w:val="00C85A6F"/>
    <w:rsid w:val="00C86166"/>
    <w:rsid w:val="00C863AD"/>
    <w:rsid w:val="00C86503"/>
    <w:rsid w:val="00C8654A"/>
    <w:rsid w:val="00C86658"/>
    <w:rsid w:val="00C866D8"/>
    <w:rsid w:val="00C86725"/>
    <w:rsid w:val="00C86752"/>
    <w:rsid w:val="00C86A13"/>
    <w:rsid w:val="00C86C75"/>
    <w:rsid w:val="00C86D54"/>
    <w:rsid w:val="00C86E3C"/>
    <w:rsid w:val="00C86F26"/>
    <w:rsid w:val="00C87107"/>
    <w:rsid w:val="00C8722D"/>
    <w:rsid w:val="00C87282"/>
    <w:rsid w:val="00C87388"/>
    <w:rsid w:val="00C8762C"/>
    <w:rsid w:val="00C87634"/>
    <w:rsid w:val="00C876D8"/>
    <w:rsid w:val="00C900E7"/>
    <w:rsid w:val="00C901A3"/>
    <w:rsid w:val="00C901BA"/>
    <w:rsid w:val="00C90402"/>
    <w:rsid w:val="00C904BF"/>
    <w:rsid w:val="00C9083D"/>
    <w:rsid w:val="00C9092F"/>
    <w:rsid w:val="00C90A00"/>
    <w:rsid w:val="00C90B48"/>
    <w:rsid w:val="00C90C47"/>
    <w:rsid w:val="00C90D0A"/>
    <w:rsid w:val="00C910B7"/>
    <w:rsid w:val="00C91280"/>
    <w:rsid w:val="00C9147E"/>
    <w:rsid w:val="00C9150B"/>
    <w:rsid w:val="00C91693"/>
    <w:rsid w:val="00C91818"/>
    <w:rsid w:val="00C918DE"/>
    <w:rsid w:val="00C91EFA"/>
    <w:rsid w:val="00C925B9"/>
    <w:rsid w:val="00C92988"/>
    <w:rsid w:val="00C92FFF"/>
    <w:rsid w:val="00C93187"/>
    <w:rsid w:val="00C93808"/>
    <w:rsid w:val="00C93AB8"/>
    <w:rsid w:val="00C93ADC"/>
    <w:rsid w:val="00C93DF0"/>
    <w:rsid w:val="00C93EDF"/>
    <w:rsid w:val="00C93FCD"/>
    <w:rsid w:val="00C93FEE"/>
    <w:rsid w:val="00C94606"/>
    <w:rsid w:val="00C946C5"/>
    <w:rsid w:val="00C946D0"/>
    <w:rsid w:val="00C946F5"/>
    <w:rsid w:val="00C948AF"/>
    <w:rsid w:val="00C94C45"/>
    <w:rsid w:val="00C94C74"/>
    <w:rsid w:val="00C94FD5"/>
    <w:rsid w:val="00C950B1"/>
    <w:rsid w:val="00C95428"/>
    <w:rsid w:val="00C9551F"/>
    <w:rsid w:val="00C95767"/>
    <w:rsid w:val="00C95BCF"/>
    <w:rsid w:val="00C95E86"/>
    <w:rsid w:val="00C9610E"/>
    <w:rsid w:val="00C96195"/>
    <w:rsid w:val="00C96230"/>
    <w:rsid w:val="00C962BA"/>
    <w:rsid w:val="00C9658B"/>
    <w:rsid w:val="00C96A87"/>
    <w:rsid w:val="00C96AAD"/>
    <w:rsid w:val="00C96BF1"/>
    <w:rsid w:val="00C97395"/>
    <w:rsid w:val="00C9780C"/>
    <w:rsid w:val="00C9786C"/>
    <w:rsid w:val="00C979F6"/>
    <w:rsid w:val="00CA01D0"/>
    <w:rsid w:val="00CA0288"/>
    <w:rsid w:val="00CA0573"/>
    <w:rsid w:val="00CA09A2"/>
    <w:rsid w:val="00CA0A5F"/>
    <w:rsid w:val="00CA0E06"/>
    <w:rsid w:val="00CA109D"/>
    <w:rsid w:val="00CA11B4"/>
    <w:rsid w:val="00CA1250"/>
    <w:rsid w:val="00CA1298"/>
    <w:rsid w:val="00CA13F9"/>
    <w:rsid w:val="00CA142A"/>
    <w:rsid w:val="00CA153B"/>
    <w:rsid w:val="00CA15D8"/>
    <w:rsid w:val="00CA1649"/>
    <w:rsid w:val="00CA1740"/>
    <w:rsid w:val="00CA18C1"/>
    <w:rsid w:val="00CA1999"/>
    <w:rsid w:val="00CA1A3B"/>
    <w:rsid w:val="00CA1C03"/>
    <w:rsid w:val="00CA204C"/>
    <w:rsid w:val="00CA20AD"/>
    <w:rsid w:val="00CA2410"/>
    <w:rsid w:val="00CA27E7"/>
    <w:rsid w:val="00CA28C7"/>
    <w:rsid w:val="00CA2924"/>
    <w:rsid w:val="00CA298F"/>
    <w:rsid w:val="00CA2F99"/>
    <w:rsid w:val="00CA30F2"/>
    <w:rsid w:val="00CA3135"/>
    <w:rsid w:val="00CA37C0"/>
    <w:rsid w:val="00CA37D8"/>
    <w:rsid w:val="00CA39EA"/>
    <w:rsid w:val="00CA3CBB"/>
    <w:rsid w:val="00CA3ECC"/>
    <w:rsid w:val="00CA3F1A"/>
    <w:rsid w:val="00CA3F7E"/>
    <w:rsid w:val="00CA3FEE"/>
    <w:rsid w:val="00CA45E7"/>
    <w:rsid w:val="00CA46F1"/>
    <w:rsid w:val="00CA471A"/>
    <w:rsid w:val="00CA48A9"/>
    <w:rsid w:val="00CA495B"/>
    <w:rsid w:val="00CA49EF"/>
    <w:rsid w:val="00CA4BC8"/>
    <w:rsid w:val="00CA4C14"/>
    <w:rsid w:val="00CA4C92"/>
    <w:rsid w:val="00CA4CC1"/>
    <w:rsid w:val="00CA4EFB"/>
    <w:rsid w:val="00CA51FA"/>
    <w:rsid w:val="00CA53A0"/>
    <w:rsid w:val="00CA540C"/>
    <w:rsid w:val="00CA5685"/>
    <w:rsid w:val="00CA59AA"/>
    <w:rsid w:val="00CA5A84"/>
    <w:rsid w:val="00CA5FD6"/>
    <w:rsid w:val="00CA60C0"/>
    <w:rsid w:val="00CA6409"/>
    <w:rsid w:val="00CA652C"/>
    <w:rsid w:val="00CA655A"/>
    <w:rsid w:val="00CA65B9"/>
    <w:rsid w:val="00CA684B"/>
    <w:rsid w:val="00CA6AB2"/>
    <w:rsid w:val="00CA6AC9"/>
    <w:rsid w:val="00CA6B92"/>
    <w:rsid w:val="00CA6BA6"/>
    <w:rsid w:val="00CA6BE2"/>
    <w:rsid w:val="00CA6FF5"/>
    <w:rsid w:val="00CA75C9"/>
    <w:rsid w:val="00CA7817"/>
    <w:rsid w:val="00CA7A7C"/>
    <w:rsid w:val="00CA7CB9"/>
    <w:rsid w:val="00CA7DE8"/>
    <w:rsid w:val="00CA7ECE"/>
    <w:rsid w:val="00CB0066"/>
    <w:rsid w:val="00CB00ED"/>
    <w:rsid w:val="00CB0145"/>
    <w:rsid w:val="00CB0277"/>
    <w:rsid w:val="00CB02C1"/>
    <w:rsid w:val="00CB04BD"/>
    <w:rsid w:val="00CB0504"/>
    <w:rsid w:val="00CB08B4"/>
    <w:rsid w:val="00CB0A1C"/>
    <w:rsid w:val="00CB0EB4"/>
    <w:rsid w:val="00CB107A"/>
    <w:rsid w:val="00CB15EC"/>
    <w:rsid w:val="00CB17A0"/>
    <w:rsid w:val="00CB1BDC"/>
    <w:rsid w:val="00CB1D0E"/>
    <w:rsid w:val="00CB1DF7"/>
    <w:rsid w:val="00CB1E0A"/>
    <w:rsid w:val="00CB1E1F"/>
    <w:rsid w:val="00CB22D6"/>
    <w:rsid w:val="00CB295F"/>
    <w:rsid w:val="00CB2F0E"/>
    <w:rsid w:val="00CB2FD0"/>
    <w:rsid w:val="00CB31A6"/>
    <w:rsid w:val="00CB31AD"/>
    <w:rsid w:val="00CB321C"/>
    <w:rsid w:val="00CB3780"/>
    <w:rsid w:val="00CB37CF"/>
    <w:rsid w:val="00CB396E"/>
    <w:rsid w:val="00CB3A4E"/>
    <w:rsid w:val="00CB3AB5"/>
    <w:rsid w:val="00CB3E22"/>
    <w:rsid w:val="00CB3E45"/>
    <w:rsid w:val="00CB3FD9"/>
    <w:rsid w:val="00CB4286"/>
    <w:rsid w:val="00CB4395"/>
    <w:rsid w:val="00CB4728"/>
    <w:rsid w:val="00CB4745"/>
    <w:rsid w:val="00CB4F2A"/>
    <w:rsid w:val="00CB5122"/>
    <w:rsid w:val="00CB52B1"/>
    <w:rsid w:val="00CB58D7"/>
    <w:rsid w:val="00CB59DA"/>
    <w:rsid w:val="00CB5A17"/>
    <w:rsid w:val="00CB5BF7"/>
    <w:rsid w:val="00CB6172"/>
    <w:rsid w:val="00CB6423"/>
    <w:rsid w:val="00CB652F"/>
    <w:rsid w:val="00CB6578"/>
    <w:rsid w:val="00CB67D8"/>
    <w:rsid w:val="00CB69EB"/>
    <w:rsid w:val="00CB6A02"/>
    <w:rsid w:val="00CB6A72"/>
    <w:rsid w:val="00CB6D7B"/>
    <w:rsid w:val="00CB75D8"/>
    <w:rsid w:val="00CB795A"/>
    <w:rsid w:val="00CB7993"/>
    <w:rsid w:val="00CB7C85"/>
    <w:rsid w:val="00CB7CE6"/>
    <w:rsid w:val="00CC0291"/>
    <w:rsid w:val="00CC0299"/>
    <w:rsid w:val="00CC05DA"/>
    <w:rsid w:val="00CC06D5"/>
    <w:rsid w:val="00CC06F7"/>
    <w:rsid w:val="00CC0793"/>
    <w:rsid w:val="00CC0892"/>
    <w:rsid w:val="00CC0896"/>
    <w:rsid w:val="00CC090F"/>
    <w:rsid w:val="00CC0F0B"/>
    <w:rsid w:val="00CC1288"/>
    <w:rsid w:val="00CC12D2"/>
    <w:rsid w:val="00CC13AF"/>
    <w:rsid w:val="00CC1526"/>
    <w:rsid w:val="00CC168E"/>
    <w:rsid w:val="00CC1702"/>
    <w:rsid w:val="00CC1902"/>
    <w:rsid w:val="00CC1908"/>
    <w:rsid w:val="00CC19D7"/>
    <w:rsid w:val="00CC19FD"/>
    <w:rsid w:val="00CC1C28"/>
    <w:rsid w:val="00CC1D2A"/>
    <w:rsid w:val="00CC1D57"/>
    <w:rsid w:val="00CC226F"/>
    <w:rsid w:val="00CC283E"/>
    <w:rsid w:val="00CC28CC"/>
    <w:rsid w:val="00CC2995"/>
    <w:rsid w:val="00CC2D71"/>
    <w:rsid w:val="00CC32E1"/>
    <w:rsid w:val="00CC3468"/>
    <w:rsid w:val="00CC35A0"/>
    <w:rsid w:val="00CC36EC"/>
    <w:rsid w:val="00CC3706"/>
    <w:rsid w:val="00CC3941"/>
    <w:rsid w:val="00CC3975"/>
    <w:rsid w:val="00CC3B94"/>
    <w:rsid w:val="00CC3C5C"/>
    <w:rsid w:val="00CC3CF2"/>
    <w:rsid w:val="00CC3D4F"/>
    <w:rsid w:val="00CC3F09"/>
    <w:rsid w:val="00CC3F71"/>
    <w:rsid w:val="00CC4014"/>
    <w:rsid w:val="00CC405A"/>
    <w:rsid w:val="00CC412B"/>
    <w:rsid w:val="00CC4226"/>
    <w:rsid w:val="00CC42C8"/>
    <w:rsid w:val="00CC42E8"/>
    <w:rsid w:val="00CC4739"/>
    <w:rsid w:val="00CC4802"/>
    <w:rsid w:val="00CC4823"/>
    <w:rsid w:val="00CC49AD"/>
    <w:rsid w:val="00CC4C52"/>
    <w:rsid w:val="00CC4CCA"/>
    <w:rsid w:val="00CC4D95"/>
    <w:rsid w:val="00CC4E09"/>
    <w:rsid w:val="00CC4E69"/>
    <w:rsid w:val="00CC4EC4"/>
    <w:rsid w:val="00CC5298"/>
    <w:rsid w:val="00CC534A"/>
    <w:rsid w:val="00CC569B"/>
    <w:rsid w:val="00CC57B3"/>
    <w:rsid w:val="00CC59AC"/>
    <w:rsid w:val="00CC5AFC"/>
    <w:rsid w:val="00CC5B96"/>
    <w:rsid w:val="00CC5D8F"/>
    <w:rsid w:val="00CC5EC8"/>
    <w:rsid w:val="00CC634C"/>
    <w:rsid w:val="00CC6D13"/>
    <w:rsid w:val="00CC6D3C"/>
    <w:rsid w:val="00CC6D6C"/>
    <w:rsid w:val="00CC6DA7"/>
    <w:rsid w:val="00CC6DD9"/>
    <w:rsid w:val="00CC70F7"/>
    <w:rsid w:val="00CC7119"/>
    <w:rsid w:val="00CC7244"/>
    <w:rsid w:val="00CC7459"/>
    <w:rsid w:val="00CC7750"/>
    <w:rsid w:val="00CC79A1"/>
    <w:rsid w:val="00CC7A21"/>
    <w:rsid w:val="00CC7A9A"/>
    <w:rsid w:val="00CC7B0D"/>
    <w:rsid w:val="00CC7D12"/>
    <w:rsid w:val="00CC7E74"/>
    <w:rsid w:val="00CD0305"/>
    <w:rsid w:val="00CD0387"/>
    <w:rsid w:val="00CD0566"/>
    <w:rsid w:val="00CD05EF"/>
    <w:rsid w:val="00CD0625"/>
    <w:rsid w:val="00CD0942"/>
    <w:rsid w:val="00CD09C3"/>
    <w:rsid w:val="00CD1159"/>
    <w:rsid w:val="00CD1428"/>
    <w:rsid w:val="00CD142E"/>
    <w:rsid w:val="00CD1452"/>
    <w:rsid w:val="00CD17D2"/>
    <w:rsid w:val="00CD17E9"/>
    <w:rsid w:val="00CD1832"/>
    <w:rsid w:val="00CD1844"/>
    <w:rsid w:val="00CD1921"/>
    <w:rsid w:val="00CD1973"/>
    <w:rsid w:val="00CD1CF8"/>
    <w:rsid w:val="00CD1D97"/>
    <w:rsid w:val="00CD2004"/>
    <w:rsid w:val="00CD20D4"/>
    <w:rsid w:val="00CD2167"/>
    <w:rsid w:val="00CD25E4"/>
    <w:rsid w:val="00CD26B5"/>
    <w:rsid w:val="00CD2991"/>
    <w:rsid w:val="00CD32B0"/>
    <w:rsid w:val="00CD33FE"/>
    <w:rsid w:val="00CD34C5"/>
    <w:rsid w:val="00CD357C"/>
    <w:rsid w:val="00CD3613"/>
    <w:rsid w:val="00CD3690"/>
    <w:rsid w:val="00CD38D8"/>
    <w:rsid w:val="00CD39A9"/>
    <w:rsid w:val="00CD3EBA"/>
    <w:rsid w:val="00CD4061"/>
    <w:rsid w:val="00CD41C4"/>
    <w:rsid w:val="00CD4364"/>
    <w:rsid w:val="00CD43C5"/>
    <w:rsid w:val="00CD471C"/>
    <w:rsid w:val="00CD47AD"/>
    <w:rsid w:val="00CD47C6"/>
    <w:rsid w:val="00CD4969"/>
    <w:rsid w:val="00CD49D1"/>
    <w:rsid w:val="00CD4E31"/>
    <w:rsid w:val="00CD4F7E"/>
    <w:rsid w:val="00CD5525"/>
    <w:rsid w:val="00CD558C"/>
    <w:rsid w:val="00CD5A7B"/>
    <w:rsid w:val="00CD5B14"/>
    <w:rsid w:val="00CD5B29"/>
    <w:rsid w:val="00CD5D56"/>
    <w:rsid w:val="00CD5EB3"/>
    <w:rsid w:val="00CD6092"/>
    <w:rsid w:val="00CD612E"/>
    <w:rsid w:val="00CD61B7"/>
    <w:rsid w:val="00CD62E2"/>
    <w:rsid w:val="00CD6327"/>
    <w:rsid w:val="00CD63B3"/>
    <w:rsid w:val="00CD63BA"/>
    <w:rsid w:val="00CD6755"/>
    <w:rsid w:val="00CD67D2"/>
    <w:rsid w:val="00CD6A17"/>
    <w:rsid w:val="00CD6E96"/>
    <w:rsid w:val="00CD6F7F"/>
    <w:rsid w:val="00CD71AA"/>
    <w:rsid w:val="00CD7217"/>
    <w:rsid w:val="00CD7303"/>
    <w:rsid w:val="00CD77FB"/>
    <w:rsid w:val="00CD7B0B"/>
    <w:rsid w:val="00CD7D6A"/>
    <w:rsid w:val="00CD7E8E"/>
    <w:rsid w:val="00CD7F87"/>
    <w:rsid w:val="00CE01DE"/>
    <w:rsid w:val="00CE01FE"/>
    <w:rsid w:val="00CE02E7"/>
    <w:rsid w:val="00CE03C6"/>
    <w:rsid w:val="00CE042F"/>
    <w:rsid w:val="00CE0587"/>
    <w:rsid w:val="00CE061B"/>
    <w:rsid w:val="00CE092E"/>
    <w:rsid w:val="00CE0B01"/>
    <w:rsid w:val="00CE0DC6"/>
    <w:rsid w:val="00CE0F7B"/>
    <w:rsid w:val="00CE0F90"/>
    <w:rsid w:val="00CE0FA1"/>
    <w:rsid w:val="00CE11AB"/>
    <w:rsid w:val="00CE1245"/>
    <w:rsid w:val="00CE1B6A"/>
    <w:rsid w:val="00CE1C87"/>
    <w:rsid w:val="00CE1D28"/>
    <w:rsid w:val="00CE1DF5"/>
    <w:rsid w:val="00CE1EF2"/>
    <w:rsid w:val="00CE1FCB"/>
    <w:rsid w:val="00CE1FFB"/>
    <w:rsid w:val="00CE210F"/>
    <w:rsid w:val="00CE2553"/>
    <w:rsid w:val="00CE25AE"/>
    <w:rsid w:val="00CE265F"/>
    <w:rsid w:val="00CE2802"/>
    <w:rsid w:val="00CE2A40"/>
    <w:rsid w:val="00CE2A98"/>
    <w:rsid w:val="00CE2A9B"/>
    <w:rsid w:val="00CE2DC6"/>
    <w:rsid w:val="00CE2FEC"/>
    <w:rsid w:val="00CE301E"/>
    <w:rsid w:val="00CE3053"/>
    <w:rsid w:val="00CE30A6"/>
    <w:rsid w:val="00CE3105"/>
    <w:rsid w:val="00CE311D"/>
    <w:rsid w:val="00CE3393"/>
    <w:rsid w:val="00CE3594"/>
    <w:rsid w:val="00CE361D"/>
    <w:rsid w:val="00CE36B0"/>
    <w:rsid w:val="00CE36FC"/>
    <w:rsid w:val="00CE3BCF"/>
    <w:rsid w:val="00CE4234"/>
    <w:rsid w:val="00CE4357"/>
    <w:rsid w:val="00CE4622"/>
    <w:rsid w:val="00CE4664"/>
    <w:rsid w:val="00CE49C2"/>
    <w:rsid w:val="00CE4B06"/>
    <w:rsid w:val="00CE4EE9"/>
    <w:rsid w:val="00CE4F4B"/>
    <w:rsid w:val="00CE5005"/>
    <w:rsid w:val="00CE50A1"/>
    <w:rsid w:val="00CE55E1"/>
    <w:rsid w:val="00CE5A19"/>
    <w:rsid w:val="00CE5AC3"/>
    <w:rsid w:val="00CE5BE0"/>
    <w:rsid w:val="00CE5BFA"/>
    <w:rsid w:val="00CE5F03"/>
    <w:rsid w:val="00CE60CA"/>
    <w:rsid w:val="00CE61EE"/>
    <w:rsid w:val="00CE6248"/>
    <w:rsid w:val="00CE635F"/>
    <w:rsid w:val="00CE637A"/>
    <w:rsid w:val="00CE6466"/>
    <w:rsid w:val="00CE6BBE"/>
    <w:rsid w:val="00CE6C24"/>
    <w:rsid w:val="00CE6C88"/>
    <w:rsid w:val="00CE6E88"/>
    <w:rsid w:val="00CE7242"/>
    <w:rsid w:val="00CE7470"/>
    <w:rsid w:val="00CE747E"/>
    <w:rsid w:val="00CE75E7"/>
    <w:rsid w:val="00CE7958"/>
    <w:rsid w:val="00CE7977"/>
    <w:rsid w:val="00CE7A18"/>
    <w:rsid w:val="00CE7B7D"/>
    <w:rsid w:val="00CE7DE0"/>
    <w:rsid w:val="00CF01DA"/>
    <w:rsid w:val="00CF0254"/>
    <w:rsid w:val="00CF038E"/>
    <w:rsid w:val="00CF04A6"/>
    <w:rsid w:val="00CF06A5"/>
    <w:rsid w:val="00CF07FA"/>
    <w:rsid w:val="00CF0A05"/>
    <w:rsid w:val="00CF0E57"/>
    <w:rsid w:val="00CF12BC"/>
    <w:rsid w:val="00CF1738"/>
    <w:rsid w:val="00CF1771"/>
    <w:rsid w:val="00CF1990"/>
    <w:rsid w:val="00CF1AE2"/>
    <w:rsid w:val="00CF1F2D"/>
    <w:rsid w:val="00CF2033"/>
    <w:rsid w:val="00CF2506"/>
    <w:rsid w:val="00CF274A"/>
    <w:rsid w:val="00CF27F9"/>
    <w:rsid w:val="00CF28B2"/>
    <w:rsid w:val="00CF2938"/>
    <w:rsid w:val="00CF2A31"/>
    <w:rsid w:val="00CF2C0A"/>
    <w:rsid w:val="00CF31C5"/>
    <w:rsid w:val="00CF323E"/>
    <w:rsid w:val="00CF3241"/>
    <w:rsid w:val="00CF337C"/>
    <w:rsid w:val="00CF33DB"/>
    <w:rsid w:val="00CF340D"/>
    <w:rsid w:val="00CF35A2"/>
    <w:rsid w:val="00CF3630"/>
    <w:rsid w:val="00CF36AE"/>
    <w:rsid w:val="00CF37F5"/>
    <w:rsid w:val="00CF3A66"/>
    <w:rsid w:val="00CF3B46"/>
    <w:rsid w:val="00CF3B8D"/>
    <w:rsid w:val="00CF3C85"/>
    <w:rsid w:val="00CF40E7"/>
    <w:rsid w:val="00CF4150"/>
    <w:rsid w:val="00CF4183"/>
    <w:rsid w:val="00CF41C4"/>
    <w:rsid w:val="00CF41FC"/>
    <w:rsid w:val="00CF4204"/>
    <w:rsid w:val="00CF4228"/>
    <w:rsid w:val="00CF4358"/>
    <w:rsid w:val="00CF497D"/>
    <w:rsid w:val="00CF49A2"/>
    <w:rsid w:val="00CF4FF0"/>
    <w:rsid w:val="00CF501D"/>
    <w:rsid w:val="00CF5339"/>
    <w:rsid w:val="00CF577F"/>
    <w:rsid w:val="00CF5991"/>
    <w:rsid w:val="00CF5B0D"/>
    <w:rsid w:val="00CF5BD5"/>
    <w:rsid w:val="00CF5DB6"/>
    <w:rsid w:val="00CF5E43"/>
    <w:rsid w:val="00CF5EB1"/>
    <w:rsid w:val="00CF60DF"/>
    <w:rsid w:val="00CF6110"/>
    <w:rsid w:val="00CF631E"/>
    <w:rsid w:val="00CF63AE"/>
    <w:rsid w:val="00CF63C0"/>
    <w:rsid w:val="00CF69AD"/>
    <w:rsid w:val="00CF69ED"/>
    <w:rsid w:val="00CF6A30"/>
    <w:rsid w:val="00CF6CBB"/>
    <w:rsid w:val="00CF6E11"/>
    <w:rsid w:val="00CF71D2"/>
    <w:rsid w:val="00CF71F3"/>
    <w:rsid w:val="00CF7292"/>
    <w:rsid w:val="00CF7355"/>
    <w:rsid w:val="00CF73A5"/>
    <w:rsid w:val="00CF7439"/>
    <w:rsid w:val="00CF744B"/>
    <w:rsid w:val="00CF74DA"/>
    <w:rsid w:val="00CF7783"/>
    <w:rsid w:val="00CF7A7A"/>
    <w:rsid w:val="00CF7C90"/>
    <w:rsid w:val="00CF7D52"/>
    <w:rsid w:val="00CF7D98"/>
    <w:rsid w:val="00D000EE"/>
    <w:rsid w:val="00D00243"/>
    <w:rsid w:val="00D002C6"/>
    <w:rsid w:val="00D00362"/>
    <w:rsid w:val="00D00480"/>
    <w:rsid w:val="00D004FF"/>
    <w:rsid w:val="00D006D2"/>
    <w:rsid w:val="00D009B9"/>
    <w:rsid w:val="00D00ECC"/>
    <w:rsid w:val="00D00F8A"/>
    <w:rsid w:val="00D011A6"/>
    <w:rsid w:val="00D01545"/>
    <w:rsid w:val="00D015A2"/>
    <w:rsid w:val="00D018B2"/>
    <w:rsid w:val="00D018F0"/>
    <w:rsid w:val="00D01911"/>
    <w:rsid w:val="00D01FB0"/>
    <w:rsid w:val="00D021AA"/>
    <w:rsid w:val="00D021E1"/>
    <w:rsid w:val="00D02228"/>
    <w:rsid w:val="00D022DA"/>
    <w:rsid w:val="00D02330"/>
    <w:rsid w:val="00D0233D"/>
    <w:rsid w:val="00D023AE"/>
    <w:rsid w:val="00D025AC"/>
    <w:rsid w:val="00D02650"/>
    <w:rsid w:val="00D0289A"/>
    <w:rsid w:val="00D02A5B"/>
    <w:rsid w:val="00D02F83"/>
    <w:rsid w:val="00D0300D"/>
    <w:rsid w:val="00D030A2"/>
    <w:rsid w:val="00D03154"/>
    <w:rsid w:val="00D031BB"/>
    <w:rsid w:val="00D035E1"/>
    <w:rsid w:val="00D03A41"/>
    <w:rsid w:val="00D03DFE"/>
    <w:rsid w:val="00D045BD"/>
    <w:rsid w:val="00D046D8"/>
    <w:rsid w:val="00D048A9"/>
    <w:rsid w:val="00D049FB"/>
    <w:rsid w:val="00D04AE5"/>
    <w:rsid w:val="00D04C95"/>
    <w:rsid w:val="00D04CD8"/>
    <w:rsid w:val="00D04F98"/>
    <w:rsid w:val="00D0510B"/>
    <w:rsid w:val="00D05215"/>
    <w:rsid w:val="00D052B7"/>
    <w:rsid w:val="00D05391"/>
    <w:rsid w:val="00D05778"/>
    <w:rsid w:val="00D05BDC"/>
    <w:rsid w:val="00D05FF7"/>
    <w:rsid w:val="00D060D7"/>
    <w:rsid w:val="00D06208"/>
    <w:rsid w:val="00D063C6"/>
    <w:rsid w:val="00D064B5"/>
    <w:rsid w:val="00D0656F"/>
    <w:rsid w:val="00D06610"/>
    <w:rsid w:val="00D06744"/>
    <w:rsid w:val="00D06893"/>
    <w:rsid w:val="00D068E7"/>
    <w:rsid w:val="00D0699F"/>
    <w:rsid w:val="00D069E1"/>
    <w:rsid w:val="00D06A4F"/>
    <w:rsid w:val="00D072D2"/>
    <w:rsid w:val="00D074A3"/>
    <w:rsid w:val="00D07763"/>
    <w:rsid w:val="00D077DA"/>
    <w:rsid w:val="00D079E5"/>
    <w:rsid w:val="00D07C4B"/>
    <w:rsid w:val="00D07DF2"/>
    <w:rsid w:val="00D1000C"/>
    <w:rsid w:val="00D10016"/>
    <w:rsid w:val="00D100F9"/>
    <w:rsid w:val="00D1057B"/>
    <w:rsid w:val="00D1097C"/>
    <w:rsid w:val="00D109CB"/>
    <w:rsid w:val="00D10AC6"/>
    <w:rsid w:val="00D10B5E"/>
    <w:rsid w:val="00D10E87"/>
    <w:rsid w:val="00D10FF2"/>
    <w:rsid w:val="00D113FD"/>
    <w:rsid w:val="00D11612"/>
    <w:rsid w:val="00D11865"/>
    <w:rsid w:val="00D11A71"/>
    <w:rsid w:val="00D11C6A"/>
    <w:rsid w:val="00D11C93"/>
    <w:rsid w:val="00D11D0E"/>
    <w:rsid w:val="00D11E98"/>
    <w:rsid w:val="00D11F76"/>
    <w:rsid w:val="00D11FE4"/>
    <w:rsid w:val="00D121C7"/>
    <w:rsid w:val="00D12298"/>
    <w:rsid w:val="00D122C9"/>
    <w:rsid w:val="00D128A7"/>
    <w:rsid w:val="00D13093"/>
    <w:rsid w:val="00D1315E"/>
    <w:rsid w:val="00D1328D"/>
    <w:rsid w:val="00D13386"/>
    <w:rsid w:val="00D1370F"/>
    <w:rsid w:val="00D13748"/>
    <w:rsid w:val="00D13844"/>
    <w:rsid w:val="00D13DCC"/>
    <w:rsid w:val="00D13E3C"/>
    <w:rsid w:val="00D13FC1"/>
    <w:rsid w:val="00D140EB"/>
    <w:rsid w:val="00D142AA"/>
    <w:rsid w:val="00D14365"/>
    <w:rsid w:val="00D1452F"/>
    <w:rsid w:val="00D14564"/>
    <w:rsid w:val="00D14C45"/>
    <w:rsid w:val="00D15008"/>
    <w:rsid w:val="00D1517B"/>
    <w:rsid w:val="00D155DF"/>
    <w:rsid w:val="00D156EA"/>
    <w:rsid w:val="00D15772"/>
    <w:rsid w:val="00D15A18"/>
    <w:rsid w:val="00D15B59"/>
    <w:rsid w:val="00D15E46"/>
    <w:rsid w:val="00D15F8B"/>
    <w:rsid w:val="00D1608F"/>
    <w:rsid w:val="00D16192"/>
    <w:rsid w:val="00D161F9"/>
    <w:rsid w:val="00D1641A"/>
    <w:rsid w:val="00D16472"/>
    <w:rsid w:val="00D1671C"/>
    <w:rsid w:val="00D16A48"/>
    <w:rsid w:val="00D16B96"/>
    <w:rsid w:val="00D16E90"/>
    <w:rsid w:val="00D16F58"/>
    <w:rsid w:val="00D17194"/>
    <w:rsid w:val="00D1723B"/>
    <w:rsid w:val="00D17372"/>
    <w:rsid w:val="00D179CA"/>
    <w:rsid w:val="00D17CB0"/>
    <w:rsid w:val="00D17D63"/>
    <w:rsid w:val="00D17E21"/>
    <w:rsid w:val="00D17F41"/>
    <w:rsid w:val="00D17F97"/>
    <w:rsid w:val="00D200DD"/>
    <w:rsid w:val="00D205F4"/>
    <w:rsid w:val="00D20621"/>
    <w:rsid w:val="00D206DD"/>
    <w:rsid w:val="00D2090D"/>
    <w:rsid w:val="00D20BF4"/>
    <w:rsid w:val="00D20DCC"/>
    <w:rsid w:val="00D2102E"/>
    <w:rsid w:val="00D21212"/>
    <w:rsid w:val="00D212A6"/>
    <w:rsid w:val="00D215C1"/>
    <w:rsid w:val="00D21B45"/>
    <w:rsid w:val="00D21C74"/>
    <w:rsid w:val="00D21C9F"/>
    <w:rsid w:val="00D21D3C"/>
    <w:rsid w:val="00D21E52"/>
    <w:rsid w:val="00D224A3"/>
    <w:rsid w:val="00D22627"/>
    <w:rsid w:val="00D226C6"/>
    <w:rsid w:val="00D227A8"/>
    <w:rsid w:val="00D227FC"/>
    <w:rsid w:val="00D22B11"/>
    <w:rsid w:val="00D22D67"/>
    <w:rsid w:val="00D22F16"/>
    <w:rsid w:val="00D23577"/>
    <w:rsid w:val="00D235AC"/>
    <w:rsid w:val="00D2360F"/>
    <w:rsid w:val="00D236A9"/>
    <w:rsid w:val="00D236E4"/>
    <w:rsid w:val="00D23712"/>
    <w:rsid w:val="00D238CB"/>
    <w:rsid w:val="00D239A6"/>
    <w:rsid w:val="00D23D50"/>
    <w:rsid w:val="00D23DB5"/>
    <w:rsid w:val="00D23E75"/>
    <w:rsid w:val="00D23E88"/>
    <w:rsid w:val="00D23FCD"/>
    <w:rsid w:val="00D240FA"/>
    <w:rsid w:val="00D243C5"/>
    <w:rsid w:val="00D24713"/>
    <w:rsid w:val="00D24AD2"/>
    <w:rsid w:val="00D24C04"/>
    <w:rsid w:val="00D24C33"/>
    <w:rsid w:val="00D24CFC"/>
    <w:rsid w:val="00D24E33"/>
    <w:rsid w:val="00D24FCD"/>
    <w:rsid w:val="00D250AA"/>
    <w:rsid w:val="00D250DB"/>
    <w:rsid w:val="00D25256"/>
    <w:rsid w:val="00D2534E"/>
    <w:rsid w:val="00D25474"/>
    <w:rsid w:val="00D2548D"/>
    <w:rsid w:val="00D25602"/>
    <w:rsid w:val="00D25AE3"/>
    <w:rsid w:val="00D25C23"/>
    <w:rsid w:val="00D25CD4"/>
    <w:rsid w:val="00D26060"/>
    <w:rsid w:val="00D260B8"/>
    <w:rsid w:val="00D26157"/>
    <w:rsid w:val="00D2621B"/>
    <w:rsid w:val="00D26345"/>
    <w:rsid w:val="00D265AC"/>
    <w:rsid w:val="00D26A29"/>
    <w:rsid w:val="00D27151"/>
    <w:rsid w:val="00D27492"/>
    <w:rsid w:val="00D275FF"/>
    <w:rsid w:val="00D27CCE"/>
    <w:rsid w:val="00D27E8A"/>
    <w:rsid w:val="00D27E8F"/>
    <w:rsid w:val="00D27FF4"/>
    <w:rsid w:val="00D30204"/>
    <w:rsid w:val="00D30290"/>
    <w:rsid w:val="00D3029D"/>
    <w:rsid w:val="00D302A5"/>
    <w:rsid w:val="00D3050A"/>
    <w:rsid w:val="00D30611"/>
    <w:rsid w:val="00D308E3"/>
    <w:rsid w:val="00D30DF5"/>
    <w:rsid w:val="00D30E71"/>
    <w:rsid w:val="00D30F8D"/>
    <w:rsid w:val="00D30FBB"/>
    <w:rsid w:val="00D30FF4"/>
    <w:rsid w:val="00D3101A"/>
    <w:rsid w:val="00D3111A"/>
    <w:rsid w:val="00D312AD"/>
    <w:rsid w:val="00D31524"/>
    <w:rsid w:val="00D3189A"/>
    <w:rsid w:val="00D31962"/>
    <w:rsid w:val="00D31C1A"/>
    <w:rsid w:val="00D31D03"/>
    <w:rsid w:val="00D31D7F"/>
    <w:rsid w:val="00D31DAF"/>
    <w:rsid w:val="00D31E49"/>
    <w:rsid w:val="00D31EC6"/>
    <w:rsid w:val="00D31F26"/>
    <w:rsid w:val="00D31F92"/>
    <w:rsid w:val="00D32074"/>
    <w:rsid w:val="00D32114"/>
    <w:rsid w:val="00D324AE"/>
    <w:rsid w:val="00D32563"/>
    <w:rsid w:val="00D3261C"/>
    <w:rsid w:val="00D327B8"/>
    <w:rsid w:val="00D3298E"/>
    <w:rsid w:val="00D32DA3"/>
    <w:rsid w:val="00D33057"/>
    <w:rsid w:val="00D330A4"/>
    <w:rsid w:val="00D33293"/>
    <w:rsid w:val="00D334A2"/>
    <w:rsid w:val="00D335B9"/>
    <w:rsid w:val="00D3384F"/>
    <w:rsid w:val="00D339AE"/>
    <w:rsid w:val="00D33B86"/>
    <w:rsid w:val="00D33DA3"/>
    <w:rsid w:val="00D340BA"/>
    <w:rsid w:val="00D34116"/>
    <w:rsid w:val="00D3419C"/>
    <w:rsid w:val="00D3438A"/>
    <w:rsid w:val="00D343DE"/>
    <w:rsid w:val="00D34452"/>
    <w:rsid w:val="00D34556"/>
    <w:rsid w:val="00D34571"/>
    <w:rsid w:val="00D3458F"/>
    <w:rsid w:val="00D349A4"/>
    <w:rsid w:val="00D34BE4"/>
    <w:rsid w:val="00D34E30"/>
    <w:rsid w:val="00D34F07"/>
    <w:rsid w:val="00D3512B"/>
    <w:rsid w:val="00D351E1"/>
    <w:rsid w:val="00D353EE"/>
    <w:rsid w:val="00D35990"/>
    <w:rsid w:val="00D35B63"/>
    <w:rsid w:val="00D35BE2"/>
    <w:rsid w:val="00D35BFE"/>
    <w:rsid w:val="00D35C2B"/>
    <w:rsid w:val="00D35F59"/>
    <w:rsid w:val="00D35FC1"/>
    <w:rsid w:val="00D36227"/>
    <w:rsid w:val="00D365AB"/>
    <w:rsid w:val="00D365FA"/>
    <w:rsid w:val="00D36622"/>
    <w:rsid w:val="00D36627"/>
    <w:rsid w:val="00D3665B"/>
    <w:rsid w:val="00D366EB"/>
    <w:rsid w:val="00D36726"/>
    <w:rsid w:val="00D36983"/>
    <w:rsid w:val="00D3698F"/>
    <w:rsid w:val="00D36B86"/>
    <w:rsid w:val="00D36CEF"/>
    <w:rsid w:val="00D36EA3"/>
    <w:rsid w:val="00D3709E"/>
    <w:rsid w:val="00D372D0"/>
    <w:rsid w:val="00D37411"/>
    <w:rsid w:val="00D37840"/>
    <w:rsid w:val="00D378E5"/>
    <w:rsid w:val="00D37974"/>
    <w:rsid w:val="00D37A16"/>
    <w:rsid w:val="00D37C92"/>
    <w:rsid w:val="00D37EAD"/>
    <w:rsid w:val="00D37F83"/>
    <w:rsid w:val="00D400B3"/>
    <w:rsid w:val="00D400E8"/>
    <w:rsid w:val="00D4035D"/>
    <w:rsid w:val="00D4039D"/>
    <w:rsid w:val="00D40439"/>
    <w:rsid w:val="00D40609"/>
    <w:rsid w:val="00D4067E"/>
    <w:rsid w:val="00D40B81"/>
    <w:rsid w:val="00D40D18"/>
    <w:rsid w:val="00D40E5D"/>
    <w:rsid w:val="00D40FA2"/>
    <w:rsid w:val="00D411DB"/>
    <w:rsid w:val="00D41297"/>
    <w:rsid w:val="00D4151D"/>
    <w:rsid w:val="00D416FC"/>
    <w:rsid w:val="00D41A86"/>
    <w:rsid w:val="00D41D6E"/>
    <w:rsid w:val="00D41DF8"/>
    <w:rsid w:val="00D420BA"/>
    <w:rsid w:val="00D422C8"/>
    <w:rsid w:val="00D4259D"/>
    <w:rsid w:val="00D4277C"/>
    <w:rsid w:val="00D428C7"/>
    <w:rsid w:val="00D42A2D"/>
    <w:rsid w:val="00D42ABA"/>
    <w:rsid w:val="00D42D7D"/>
    <w:rsid w:val="00D42FC2"/>
    <w:rsid w:val="00D430E5"/>
    <w:rsid w:val="00D43288"/>
    <w:rsid w:val="00D43313"/>
    <w:rsid w:val="00D43684"/>
    <w:rsid w:val="00D436FB"/>
    <w:rsid w:val="00D436FF"/>
    <w:rsid w:val="00D43791"/>
    <w:rsid w:val="00D43B4C"/>
    <w:rsid w:val="00D43CAD"/>
    <w:rsid w:val="00D43E69"/>
    <w:rsid w:val="00D43FC8"/>
    <w:rsid w:val="00D44101"/>
    <w:rsid w:val="00D4411E"/>
    <w:rsid w:val="00D4426E"/>
    <w:rsid w:val="00D44519"/>
    <w:rsid w:val="00D446B3"/>
    <w:rsid w:val="00D4484B"/>
    <w:rsid w:val="00D449EB"/>
    <w:rsid w:val="00D44AA3"/>
    <w:rsid w:val="00D44E49"/>
    <w:rsid w:val="00D45285"/>
    <w:rsid w:val="00D4528F"/>
    <w:rsid w:val="00D45721"/>
    <w:rsid w:val="00D4572B"/>
    <w:rsid w:val="00D4580F"/>
    <w:rsid w:val="00D458DE"/>
    <w:rsid w:val="00D45B35"/>
    <w:rsid w:val="00D45B38"/>
    <w:rsid w:val="00D45C2F"/>
    <w:rsid w:val="00D46028"/>
    <w:rsid w:val="00D461B0"/>
    <w:rsid w:val="00D46246"/>
    <w:rsid w:val="00D4630D"/>
    <w:rsid w:val="00D46369"/>
    <w:rsid w:val="00D46548"/>
    <w:rsid w:val="00D466C1"/>
    <w:rsid w:val="00D46711"/>
    <w:rsid w:val="00D46941"/>
    <w:rsid w:val="00D469FA"/>
    <w:rsid w:val="00D46B5D"/>
    <w:rsid w:val="00D46D0A"/>
    <w:rsid w:val="00D46D27"/>
    <w:rsid w:val="00D46D61"/>
    <w:rsid w:val="00D46F75"/>
    <w:rsid w:val="00D470F2"/>
    <w:rsid w:val="00D4776A"/>
    <w:rsid w:val="00D4792A"/>
    <w:rsid w:val="00D479B7"/>
    <w:rsid w:val="00D47D49"/>
    <w:rsid w:val="00D47EED"/>
    <w:rsid w:val="00D47EFD"/>
    <w:rsid w:val="00D47F0C"/>
    <w:rsid w:val="00D47FFB"/>
    <w:rsid w:val="00D50068"/>
    <w:rsid w:val="00D50192"/>
    <w:rsid w:val="00D502B7"/>
    <w:rsid w:val="00D50569"/>
    <w:rsid w:val="00D506BB"/>
    <w:rsid w:val="00D506CF"/>
    <w:rsid w:val="00D50708"/>
    <w:rsid w:val="00D5078B"/>
    <w:rsid w:val="00D5081A"/>
    <w:rsid w:val="00D508F3"/>
    <w:rsid w:val="00D50D47"/>
    <w:rsid w:val="00D50ECF"/>
    <w:rsid w:val="00D51010"/>
    <w:rsid w:val="00D511AE"/>
    <w:rsid w:val="00D5125D"/>
    <w:rsid w:val="00D5139D"/>
    <w:rsid w:val="00D513ED"/>
    <w:rsid w:val="00D5158C"/>
    <w:rsid w:val="00D517B2"/>
    <w:rsid w:val="00D51914"/>
    <w:rsid w:val="00D51922"/>
    <w:rsid w:val="00D51A24"/>
    <w:rsid w:val="00D51AB0"/>
    <w:rsid w:val="00D51B67"/>
    <w:rsid w:val="00D51E5D"/>
    <w:rsid w:val="00D51F64"/>
    <w:rsid w:val="00D51FC0"/>
    <w:rsid w:val="00D520A9"/>
    <w:rsid w:val="00D522AA"/>
    <w:rsid w:val="00D523CC"/>
    <w:rsid w:val="00D52541"/>
    <w:rsid w:val="00D526E6"/>
    <w:rsid w:val="00D52B3E"/>
    <w:rsid w:val="00D52C8F"/>
    <w:rsid w:val="00D53007"/>
    <w:rsid w:val="00D5321C"/>
    <w:rsid w:val="00D5326A"/>
    <w:rsid w:val="00D532E2"/>
    <w:rsid w:val="00D5371B"/>
    <w:rsid w:val="00D53DAE"/>
    <w:rsid w:val="00D53DC5"/>
    <w:rsid w:val="00D53FA6"/>
    <w:rsid w:val="00D5476D"/>
    <w:rsid w:val="00D548E8"/>
    <w:rsid w:val="00D549CC"/>
    <w:rsid w:val="00D54B62"/>
    <w:rsid w:val="00D54E7E"/>
    <w:rsid w:val="00D55491"/>
    <w:rsid w:val="00D556D8"/>
    <w:rsid w:val="00D55799"/>
    <w:rsid w:val="00D558FD"/>
    <w:rsid w:val="00D559A8"/>
    <w:rsid w:val="00D55A32"/>
    <w:rsid w:val="00D55BEB"/>
    <w:rsid w:val="00D55E53"/>
    <w:rsid w:val="00D55EE7"/>
    <w:rsid w:val="00D55F7C"/>
    <w:rsid w:val="00D5620C"/>
    <w:rsid w:val="00D56246"/>
    <w:rsid w:val="00D5626D"/>
    <w:rsid w:val="00D56428"/>
    <w:rsid w:val="00D56491"/>
    <w:rsid w:val="00D56741"/>
    <w:rsid w:val="00D56865"/>
    <w:rsid w:val="00D56F11"/>
    <w:rsid w:val="00D57166"/>
    <w:rsid w:val="00D571A8"/>
    <w:rsid w:val="00D574D4"/>
    <w:rsid w:val="00D575DC"/>
    <w:rsid w:val="00D57628"/>
    <w:rsid w:val="00D57654"/>
    <w:rsid w:val="00D57714"/>
    <w:rsid w:val="00D57797"/>
    <w:rsid w:val="00D578CE"/>
    <w:rsid w:val="00D57B3F"/>
    <w:rsid w:val="00D57D25"/>
    <w:rsid w:val="00D57D48"/>
    <w:rsid w:val="00D60167"/>
    <w:rsid w:val="00D60458"/>
    <w:rsid w:val="00D6076D"/>
    <w:rsid w:val="00D607CA"/>
    <w:rsid w:val="00D6085F"/>
    <w:rsid w:val="00D608F7"/>
    <w:rsid w:val="00D60A0D"/>
    <w:rsid w:val="00D60D61"/>
    <w:rsid w:val="00D61089"/>
    <w:rsid w:val="00D613CF"/>
    <w:rsid w:val="00D61416"/>
    <w:rsid w:val="00D61748"/>
    <w:rsid w:val="00D617DB"/>
    <w:rsid w:val="00D61964"/>
    <w:rsid w:val="00D61988"/>
    <w:rsid w:val="00D61B52"/>
    <w:rsid w:val="00D61BBB"/>
    <w:rsid w:val="00D61F64"/>
    <w:rsid w:val="00D62114"/>
    <w:rsid w:val="00D623F5"/>
    <w:rsid w:val="00D62447"/>
    <w:rsid w:val="00D62539"/>
    <w:rsid w:val="00D62627"/>
    <w:rsid w:val="00D626A2"/>
    <w:rsid w:val="00D62751"/>
    <w:rsid w:val="00D628AB"/>
    <w:rsid w:val="00D62A48"/>
    <w:rsid w:val="00D62C74"/>
    <w:rsid w:val="00D62E35"/>
    <w:rsid w:val="00D633FF"/>
    <w:rsid w:val="00D6345A"/>
    <w:rsid w:val="00D63C97"/>
    <w:rsid w:val="00D63D26"/>
    <w:rsid w:val="00D63F20"/>
    <w:rsid w:val="00D6409A"/>
    <w:rsid w:val="00D643DE"/>
    <w:rsid w:val="00D644BB"/>
    <w:rsid w:val="00D644FD"/>
    <w:rsid w:val="00D64EC9"/>
    <w:rsid w:val="00D64EDC"/>
    <w:rsid w:val="00D64F82"/>
    <w:rsid w:val="00D6523A"/>
    <w:rsid w:val="00D6542E"/>
    <w:rsid w:val="00D65556"/>
    <w:rsid w:val="00D6561A"/>
    <w:rsid w:val="00D65680"/>
    <w:rsid w:val="00D657EC"/>
    <w:rsid w:val="00D658D1"/>
    <w:rsid w:val="00D65989"/>
    <w:rsid w:val="00D65F1F"/>
    <w:rsid w:val="00D6600F"/>
    <w:rsid w:val="00D66337"/>
    <w:rsid w:val="00D66463"/>
    <w:rsid w:val="00D664FF"/>
    <w:rsid w:val="00D66774"/>
    <w:rsid w:val="00D667CB"/>
    <w:rsid w:val="00D668AA"/>
    <w:rsid w:val="00D66A70"/>
    <w:rsid w:val="00D66D5B"/>
    <w:rsid w:val="00D6700E"/>
    <w:rsid w:val="00D67085"/>
    <w:rsid w:val="00D67276"/>
    <w:rsid w:val="00D67536"/>
    <w:rsid w:val="00D6759C"/>
    <w:rsid w:val="00D675D4"/>
    <w:rsid w:val="00D67879"/>
    <w:rsid w:val="00D67950"/>
    <w:rsid w:val="00D67AA8"/>
    <w:rsid w:val="00D70016"/>
    <w:rsid w:val="00D701F5"/>
    <w:rsid w:val="00D705D4"/>
    <w:rsid w:val="00D7064C"/>
    <w:rsid w:val="00D706FA"/>
    <w:rsid w:val="00D70719"/>
    <w:rsid w:val="00D707DA"/>
    <w:rsid w:val="00D70831"/>
    <w:rsid w:val="00D7090A"/>
    <w:rsid w:val="00D70B7E"/>
    <w:rsid w:val="00D710E0"/>
    <w:rsid w:val="00D7148D"/>
    <w:rsid w:val="00D71495"/>
    <w:rsid w:val="00D7175A"/>
    <w:rsid w:val="00D7199C"/>
    <w:rsid w:val="00D71C69"/>
    <w:rsid w:val="00D71EDC"/>
    <w:rsid w:val="00D71F10"/>
    <w:rsid w:val="00D71F19"/>
    <w:rsid w:val="00D72005"/>
    <w:rsid w:val="00D729E9"/>
    <w:rsid w:val="00D72B98"/>
    <w:rsid w:val="00D72BAB"/>
    <w:rsid w:val="00D72CDF"/>
    <w:rsid w:val="00D72DBF"/>
    <w:rsid w:val="00D72DE0"/>
    <w:rsid w:val="00D7324E"/>
    <w:rsid w:val="00D733D3"/>
    <w:rsid w:val="00D73433"/>
    <w:rsid w:val="00D73668"/>
    <w:rsid w:val="00D736C6"/>
    <w:rsid w:val="00D73A30"/>
    <w:rsid w:val="00D73D9F"/>
    <w:rsid w:val="00D73EBB"/>
    <w:rsid w:val="00D74588"/>
    <w:rsid w:val="00D746BB"/>
    <w:rsid w:val="00D74B8F"/>
    <w:rsid w:val="00D74C19"/>
    <w:rsid w:val="00D74DA5"/>
    <w:rsid w:val="00D74DC2"/>
    <w:rsid w:val="00D74E6A"/>
    <w:rsid w:val="00D74F84"/>
    <w:rsid w:val="00D74F95"/>
    <w:rsid w:val="00D75124"/>
    <w:rsid w:val="00D75284"/>
    <w:rsid w:val="00D7540D"/>
    <w:rsid w:val="00D7563F"/>
    <w:rsid w:val="00D7567E"/>
    <w:rsid w:val="00D7569F"/>
    <w:rsid w:val="00D756C7"/>
    <w:rsid w:val="00D7572B"/>
    <w:rsid w:val="00D7596B"/>
    <w:rsid w:val="00D75A2C"/>
    <w:rsid w:val="00D75FD0"/>
    <w:rsid w:val="00D760D4"/>
    <w:rsid w:val="00D763BD"/>
    <w:rsid w:val="00D7653E"/>
    <w:rsid w:val="00D765E4"/>
    <w:rsid w:val="00D76A15"/>
    <w:rsid w:val="00D76A86"/>
    <w:rsid w:val="00D76AE9"/>
    <w:rsid w:val="00D76BD8"/>
    <w:rsid w:val="00D77192"/>
    <w:rsid w:val="00D77322"/>
    <w:rsid w:val="00D77362"/>
    <w:rsid w:val="00D77562"/>
    <w:rsid w:val="00D7756B"/>
    <w:rsid w:val="00D77BC0"/>
    <w:rsid w:val="00D77E4A"/>
    <w:rsid w:val="00D77F96"/>
    <w:rsid w:val="00D802B2"/>
    <w:rsid w:val="00D80466"/>
    <w:rsid w:val="00D804F3"/>
    <w:rsid w:val="00D804F7"/>
    <w:rsid w:val="00D80550"/>
    <w:rsid w:val="00D8060C"/>
    <w:rsid w:val="00D806BD"/>
    <w:rsid w:val="00D80700"/>
    <w:rsid w:val="00D807CD"/>
    <w:rsid w:val="00D80884"/>
    <w:rsid w:val="00D80892"/>
    <w:rsid w:val="00D8091A"/>
    <w:rsid w:val="00D80920"/>
    <w:rsid w:val="00D809D5"/>
    <w:rsid w:val="00D80A22"/>
    <w:rsid w:val="00D80E33"/>
    <w:rsid w:val="00D80F74"/>
    <w:rsid w:val="00D80FC4"/>
    <w:rsid w:val="00D814C1"/>
    <w:rsid w:val="00D815AE"/>
    <w:rsid w:val="00D81696"/>
    <w:rsid w:val="00D81741"/>
    <w:rsid w:val="00D818A7"/>
    <w:rsid w:val="00D818D0"/>
    <w:rsid w:val="00D81A1B"/>
    <w:rsid w:val="00D81AE3"/>
    <w:rsid w:val="00D81C62"/>
    <w:rsid w:val="00D81C88"/>
    <w:rsid w:val="00D81C93"/>
    <w:rsid w:val="00D81D3B"/>
    <w:rsid w:val="00D8203B"/>
    <w:rsid w:val="00D82088"/>
    <w:rsid w:val="00D8212A"/>
    <w:rsid w:val="00D82408"/>
    <w:rsid w:val="00D824AA"/>
    <w:rsid w:val="00D824CF"/>
    <w:rsid w:val="00D8269D"/>
    <w:rsid w:val="00D826A2"/>
    <w:rsid w:val="00D8294D"/>
    <w:rsid w:val="00D82A77"/>
    <w:rsid w:val="00D82BD0"/>
    <w:rsid w:val="00D82E1C"/>
    <w:rsid w:val="00D82F75"/>
    <w:rsid w:val="00D82FD1"/>
    <w:rsid w:val="00D8307B"/>
    <w:rsid w:val="00D83561"/>
    <w:rsid w:val="00D835F1"/>
    <w:rsid w:val="00D836BB"/>
    <w:rsid w:val="00D8388E"/>
    <w:rsid w:val="00D83A59"/>
    <w:rsid w:val="00D83AF8"/>
    <w:rsid w:val="00D83B7A"/>
    <w:rsid w:val="00D83DAA"/>
    <w:rsid w:val="00D83E0B"/>
    <w:rsid w:val="00D83FFD"/>
    <w:rsid w:val="00D84246"/>
    <w:rsid w:val="00D842D3"/>
    <w:rsid w:val="00D844DB"/>
    <w:rsid w:val="00D8456E"/>
    <w:rsid w:val="00D8467C"/>
    <w:rsid w:val="00D848B7"/>
    <w:rsid w:val="00D84A67"/>
    <w:rsid w:val="00D84BF0"/>
    <w:rsid w:val="00D84CAA"/>
    <w:rsid w:val="00D84E12"/>
    <w:rsid w:val="00D84FC7"/>
    <w:rsid w:val="00D84FC8"/>
    <w:rsid w:val="00D85299"/>
    <w:rsid w:val="00D85342"/>
    <w:rsid w:val="00D859A7"/>
    <w:rsid w:val="00D85C1E"/>
    <w:rsid w:val="00D85C71"/>
    <w:rsid w:val="00D85CF1"/>
    <w:rsid w:val="00D85D97"/>
    <w:rsid w:val="00D85EBC"/>
    <w:rsid w:val="00D86175"/>
    <w:rsid w:val="00D861D4"/>
    <w:rsid w:val="00D86308"/>
    <w:rsid w:val="00D86378"/>
    <w:rsid w:val="00D86462"/>
    <w:rsid w:val="00D864F6"/>
    <w:rsid w:val="00D86676"/>
    <w:rsid w:val="00D867AD"/>
    <w:rsid w:val="00D86836"/>
    <w:rsid w:val="00D8686B"/>
    <w:rsid w:val="00D8688A"/>
    <w:rsid w:val="00D868C3"/>
    <w:rsid w:val="00D86914"/>
    <w:rsid w:val="00D86B24"/>
    <w:rsid w:val="00D86C29"/>
    <w:rsid w:val="00D86C4C"/>
    <w:rsid w:val="00D86E01"/>
    <w:rsid w:val="00D86EAD"/>
    <w:rsid w:val="00D8709A"/>
    <w:rsid w:val="00D870BF"/>
    <w:rsid w:val="00D871F4"/>
    <w:rsid w:val="00D87495"/>
    <w:rsid w:val="00D87BFF"/>
    <w:rsid w:val="00D87D11"/>
    <w:rsid w:val="00D87FA2"/>
    <w:rsid w:val="00D90031"/>
    <w:rsid w:val="00D900AA"/>
    <w:rsid w:val="00D900BC"/>
    <w:rsid w:val="00D90164"/>
    <w:rsid w:val="00D9033C"/>
    <w:rsid w:val="00D903EC"/>
    <w:rsid w:val="00D90585"/>
    <w:rsid w:val="00D906E8"/>
    <w:rsid w:val="00D908D7"/>
    <w:rsid w:val="00D90DF9"/>
    <w:rsid w:val="00D9123D"/>
    <w:rsid w:val="00D91304"/>
    <w:rsid w:val="00D91527"/>
    <w:rsid w:val="00D91663"/>
    <w:rsid w:val="00D91C74"/>
    <w:rsid w:val="00D91E0D"/>
    <w:rsid w:val="00D9211D"/>
    <w:rsid w:val="00D92267"/>
    <w:rsid w:val="00D923AA"/>
    <w:rsid w:val="00D92771"/>
    <w:rsid w:val="00D9279F"/>
    <w:rsid w:val="00D9291A"/>
    <w:rsid w:val="00D929EF"/>
    <w:rsid w:val="00D92BA2"/>
    <w:rsid w:val="00D92CEA"/>
    <w:rsid w:val="00D92D1A"/>
    <w:rsid w:val="00D92D7A"/>
    <w:rsid w:val="00D92EA8"/>
    <w:rsid w:val="00D93064"/>
    <w:rsid w:val="00D93094"/>
    <w:rsid w:val="00D93280"/>
    <w:rsid w:val="00D93409"/>
    <w:rsid w:val="00D935D0"/>
    <w:rsid w:val="00D937B1"/>
    <w:rsid w:val="00D93CF9"/>
    <w:rsid w:val="00D93D05"/>
    <w:rsid w:val="00D93D64"/>
    <w:rsid w:val="00D93FBC"/>
    <w:rsid w:val="00D94192"/>
    <w:rsid w:val="00D9423E"/>
    <w:rsid w:val="00D942EE"/>
    <w:rsid w:val="00D94656"/>
    <w:rsid w:val="00D9465C"/>
    <w:rsid w:val="00D94717"/>
    <w:rsid w:val="00D94B62"/>
    <w:rsid w:val="00D95301"/>
    <w:rsid w:val="00D9530B"/>
    <w:rsid w:val="00D955A4"/>
    <w:rsid w:val="00D955F9"/>
    <w:rsid w:val="00D956BB"/>
    <w:rsid w:val="00D9596F"/>
    <w:rsid w:val="00D95A1C"/>
    <w:rsid w:val="00D95B53"/>
    <w:rsid w:val="00D96168"/>
    <w:rsid w:val="00D964C9"/>
    <w:rsid w:val="00D964CA"/>
    <w:rsid w:val="00D96766"/>
    <w:rsid w:val="00D96912"/>
    <w:rsid w:val="00D9698F"/>
    <w:rsid w:val="00D96C3D"/>
    <w:rsid w:val="00D96FF4"/>
    <w:rsid w:val="00D971AD"/>
    <w:rsid w:val="00D97223"/>
    <w:rsid w:val="00D9723F"/>
    <w:rsid w:val="00D973EF"/>
    <w:rsid w:val="00D97450"/>
    <w:rsid w:val="00D974A5"/>
    <w:rsid w:val="00D9767A"/>
    <w:rsid w:val="00D97A3C"/>
    <w:rsid w:val="00D97B6C"/>
    <w:rsid w:val="00D97FAF"/>
    <w:rsid w:val="00DA0099"/>
    <w:rsid w:val="00DA00D1"/>
    <w:rsid w:val="00DA03EA"/>
    <w:rsid w:val="00DA04F6"/>
    <w:rsid w:val="00DA05B8"/>
    <w:rsid w:val="00DA0A72"/>
    <w:rsid w:val="00DA0B37"/>
    <w:rsid w:val="00DA0E16"/>
    <w:rsid w:val="00DA0F3B"/>
    <w:rsid w:val="00DA10C4"/>
    <w:rsid w:val="00DA15FB"/>
    <w:rsid w:val="00DA1697"/>
    <w:rsid w:val="00DA1719"/>
    <w:rsid w:val="00DA179E"/>
    <w:rsid w:val="00DA18C1"/>
    <w:rsid w:val="00DA1A81"/>
    <w:rsid w:val="00DA2169"/>
    <w:rsid w:val="00DA2334"/>
    <w:rsid w:val="00DA2625"/>
    <w:rsid w:val="00DA2948"/>
    <w:rsid w:val="00DA2B9C"/>
    <w:rsid w:val="00DA3000"/>
    <w:rsid w:val="00DA3066"/>
    <w:rsid w:val="00DA30C7"/>
    <w:rsid w:val="00DA3223"/>
    <w:rsid w:val="00DA33C5"/>
    <w:rsid w:val="00DA352A"/>
    <w:rsid w:val="00DA358E"/>
    <w:rsid w:val="00DA361D"/>
    <w:rsid w:val="00DA3927"/>
    <w:rsid w:val="00DA3969"/>
    <w:rsid w:val="00DA3E96"/>
    <w:rsid w:val="00DA3ED1"/>
    <w:rsid w:val="00DA3ED8"/>
    <w:rsid w:val="00DA3FA1"/>
    <w:rsid w:val="00DA400D"/>
    <w:rsid w:val="00DA45BA"/>
    <w:rsid w:val="00DA46E6"/>
    <w:rsid w:val="00DA4898"/>
    <w:rsid w:val="00DA494D"/>
    <w:rsid w:val="00DA495B"/>
    <w:rsid w:val="00DA4B5C"/>
    <w:rsid w:val="00DA4BE4"/>
    <w:rsid w:val="00DA4C3D"/>
    <w:rsid w:val="00DA4C94"/>
    <w:rsid w:val="00DA4F25"/>
    <w:rsid w:val="00DA4FB5"/>
    <w:rsid w:val="00DA5683"/>
    <w:rsid w:val="00DA5707"/>
    <w:rsid w:val="00DA586E"/>
    <w:rsid w:val="00DA5B2B"/>
    <w:rsid w:val="00DA5E8C"/>
    <w:rsid w:val="00DA609B"/>
    <w:rsid w:val="00DA649F"/>
    <w:rsid w:val="00DA6634"/>
    <w:rsid w:val="00DA6766"/>
    <w:rsid w:val="00DA67A1"/>
    <w:rsid w:val="00DA6830"/>
    <w:rsid w:val="00DA6A49"/>
    <w:rsid w:val="00DA6DAA"/>
    <w:rsid w:val="00DA7158"/>
    <w:rsid w:val="00DA7B17"/>
    <w:rsid w:val="00DA7C19"/>
    <w:rsid w:val="00DA7D4D"/>
    <w:rsid w:val="00DA7E26"/>
    <w:rsid w:val="00DB0144"/>
    <w:rsid w:val="00DB0158"/>
    <w:rsid w:val="00DB0162"/>
    <w:rsid w:val="00DB01A6"/>
    <w:rsid w:val="00DB0264"/>
    <w:rsid w:val="00DB039A"/>
    <w:rsid w:val="00DB0454"/>
    <w:rsid w:val="00DB062D"/>
    <w:rsid w:val="00DB0753"/>
    <w:rsid w:val="00DB08BE"/>
    <w:rsid w:val="00DB0975"/>
    <w:rsid w:val="00DB0BE6"/>
    <w:rsid w:val="00DB1127"/>
    <w:rsid w:val="00DB1240"/>
    <w:rsid w:val="00DB13C5"/>
    <w:rsid w:val="00DB1643"/>
    <w:rsid w:val="00DB1835"/>
    <w:rsid w:val="00DB1878"/>
    <w:rsid w:val="00DB1961"/>
    <w:rsid w:val="00DB1F66"/>
    <w:rsid w:val="00DB20CB"/>
    <w:rsid w:val="00DB25DE"/>
    <w:rsid w:val="00DB25F1"/>
    <w:rsid w:val="00DB2893"/>
    <w:rsid w:val="00DB293D"/>
    <w:rsid w:val="00DB2AFB"/>
    <w:rsid w:val="00DB2C28"/>
    <w:rsid w:val="00DB2FFD"/>
    <w:rsid w:val="00DB3121"/>
    <w:rsid w:val="00DB31FF"/>
    <w:rsid w:val="00DB321C"/>
    <w:rsid w:val="00DB3226"/>
    <w:rsid w:val="00DB323D"/>
    <w:rsid w:val="00DB36A0"/>
    <w:rsid w:val="00DB3958"/>
    <w:rsid w:val="00DB39CA"/>
    <w:rsid w:val="00DB3AEF"/>
    <w:rsid w:val="00DB3CD7"/>
    <w:rsid w:val="00DB3D4D"/>
    <w:rsid w:val="00DB4177"/>
    <w:rsid w:val="00DB42FE"/>
    <w:rsid w:val="00DB4401"/>
    <w:rsid w:val="00DB4799"/>
    <w:rsid w:val="00DB479C"/>
    <w:rsid w:val="00DB4821"/>
    <w:rsid w:val="00DB4B1D"/>
    <w:rsid w:val="00DB4C41"/>
    <w:rsid w:val="00DB4D47"/>
    <w:rsid w:val="00DB4D6E"/>
    <w:rsid w:val="00DB5089"/>
    <w:rsid w:val="00DB50B0"/>
    <w:rsid w:val="00DB524C"/>
    <w:rsid w:val="00DB539F"/>
    <w:rsid w:val="00DB5840"/>
    <w:rsid w:val="00DB5B65"/>
    <w:rsid w:val="00DB5BF9"/>
    <w:rsid w:val="00DB612B"/>
    <w:rsid w:val="00DB6299"/>
    <w:rsid w:val="00DB6407"/>
    <w:rsid w:val="00DB652D"/>
    <w:rsid w:val="00DB653C"/>
    <w:rsid w:val="00DB65AE"/>
    <w:rsid w:val="00DB65E8"/>
    <w:rsid w:val="00DB6648"/>
    <w:rsid w:val="00DB69EA"/>
    <w:rsid w:val="00DB6A7A"/>
    <w:rsid w:val="00DB6BE3"/>
    <w:rsid w:val="00DB6C58"/>
    <w:rsid w:val="00DB6C7B"/>
    <w:rsid w:val="00DB700C"/>
    <w:rsid w:val="00DB7545"/>
    <w:rsid w:val="00DC00E2"/>
    <w:rsid w:val="00DC025B"/>
    <w:rsid w:val="00DC035B"/>
    <w:rsid w:val="00DC03AE"/>
    <w:rsid w:val="00DC040A"/>
    <w:rsid w:val="00DC0598"/>
    <w:rsid w:val="00DC067C"/>
    <w:rsid w:val="00DC0933"/>
    <w:rsid w:val="00DC098B"/>
    <w:rsid w:val="00DC0995"/>
    <w:rsid w:val="00DC0AEE"/>
    <w:rsid w:val="00DC0B2A"/>
    <w:rsid w:val="00DC0F1D"/>
    <w:rsid w:val="00DC1822"/>
    <w:rsid w:val="00DC1B7F"/>
    <w:rsid w:val="00DC1DB8"/>
    <w:rsid w:val="00DC1F9C"/>
    <w:rsid w:val="00DC2087"/>
    <w:rsid w:val="00DC209F"/>
    <w:rsid w:val="00DC212E"/>
    <w:rsid w:val="00DC22E9"/>
    <w:rsid w:val="00DC2467"/>
    <w:rsid w:val="00DC299F"/>
    <w:rsid w:val="00DC2A16"/>
    <w:rsid w:val="00DC2AB4"/>
    <w:rsid w:val="00DC2B1B"/>
    <w:rsid w:val="00DC2C09"/>
    <w:rsid w:val="00DC2FD0"/>
    <w:rsid w:val="00DC2FFA"/>
    <w:rsid w:val="00DC31C9"/>
    <w:rsid w:val="00DC33C8"/>
    <w:rsid w:val="00DC3BA2"/>
    <w:rsid w:val="00DC4127"/>
    <w:rsid w:val="00DC47BC"/>
    <w:rsid w:val="00DC4B3E"/>
    <w:rsid w:val="00DC4BD5"/>
    <w:rsid w:val="00DC4D25"/>
    <w:rsid w:val="00DC4EDF"/>
    <w:rsid w:val="00DC50F8"/>
    <w:rsid w:val="00DC546E"/>
    <w:rsid w:val="00DC558E"/>
    <w:rsid w:val="00DC56C6"/>
    <w:rsid w:val="00DC576A"/>
    <w:rsid w:val="00DC57A9"/>
    <w:rsid w:val="00DC58FB"/>
    <w:rsid w:val="00DC5D13"/>
    <w:rsid w:val="00DC5D2B"/>
    <w:rsid w:val="00DC6105"/>
    <w:rsid w:val="00DC6126"/>
    <w:rsid w:val="00DC61A3"/>
    <w:rsid w:val="00DC6281"/>
    <w:rsid w:val="00DC638E"/>
    <w:rsid w:val="00DC6393"/>
    <w:rsid w:val="00DC63A1"/>
    <w:rsid w:val="00DC64BF"/>
    <w:rsid w:val="00DC6A95"/>
    <w:rsid w:val="00DC6B26"/>
    <w:rsid w:val="00DC6D81"/>
    <w:rsid w:val="00DC6DB9"/>
    <w:rsid w:val="00DC6F83"/>
    <w:rsid w:val="00DC6FF1"/>
    <w:rsid w:val="00DC7643"/>
    <w:rsid w:val="00DC7659"/>
    <w:rsid w:val="00DC76C1"/>
    <w:rsid w:val="00DC78A9"/>
    <w:rsid w:val="00DC79B2"/>
    <w:rsid w:val="00DC7A3D"/>
    <w:rsid w:val="00DC7AAF"/>
    <w:rsid w:val="00DC7D3B"/>
    <w:rsid w:val="00DC7D73"/>
    <w:rsid w:val="00DC7F8E"/>
    <w:rsid w:val="00DD005E"/>
    <w:rsid w:val="00DD019B"/>
    <w:rsid w:val="00DD01B1"/>
    <w:rsid w:val="00DD01F5"/>
    <w:rsid w:val="00DD04F6"/>
    <w:rsid w:val="00DD06FE"/>
    <w:rsid w:val="00DD07E4"/>
    <w:rsid w:val="00DD0A53"/>
    <w:rsid w:val="00DD0DA3"/>
    <w:rsid w:val="00DD0F00"/>
    <w:rsid w:val="00DD0F59"/>
    <w:rsid w:val="00DD0F5B"/>
    <w:rsid w:val="00DD118E"/>
    <w:rsid w:val="00DD1409"/>
    <w:rsid w:val="00DD14CC"/>
    <w:rsid w:val="00DD17E7"/>
    <w:rsid w:val="00DD19B7"/>
    <w:rsid w:val="00DD1B74"/>
    <w:rsid w:val="00DD1C28"/>
    <w:rsid w:val="00DD1D86"/>
    <w:rsid w:val="00DD1E1F"/>
    <w:rsid w:val="00DD1F37"/>
    <w:rsid w:val="00DD1F86"/>
    <w:rsid w:val="00DD203B"/>
    <w:rsid w:val="00DD21F3"/>
    <w:rsid w:val="00DD225F"/>
    <w:rsid w:val="00DD231C"/>
    <w:rsid w:val="00DD234C"/>
    <w:rsid w:val="00DD23CA"/>
    <w:rsid w:val="00DD2539"/>
    <w:rsid w:val="00DD25D9"/>
    <w:rsid w:val="00DD27A4"/>
    <w:rsid w:val="00DD2DF2"/>
    <w:rsid w:val="00DD2F23"/>
    <w:rsid w:val="00DD3387"/>
    <w:rsid w:val="00DD4031"/>
    <w:rsid w:val="00DD4117"/>
    <w:rsid w:val="00DD442A"/>
    <w:rsid w:val="00DD4482"/>
    <w:rsid w:val="00DD45ED"/>
    <w:rsid w:val="00DD47D0"/>
    <w:rsid w:val="00DD4AC7"/>
    <w:rsid w:val="00DD4DF6"/>
    <w:rsid w:val="00DD504B"/>
    <w:rsid w:val="00DD51F5"/>
    <w:rsid w:val="00DD5206"/>
    <w:rsid w:val="00DD5319"/>
    <w:rsid w:val="00DD5843"/>
    <w:rsid w:val="00DD5968"/>
    <w:rsid w:val="00DD5B78"/>
    <w:rsid w:val="00DD5CBF"/>
    <w:rsid w:val="00DD5CCA"/>
    <w:rsid w:val="00DD5CCB"/>
    <w:rsid w:val="00DD5D2B"/>
    <w:rsid w:val="00DD5E96"/>
    <w:rsid w:val="00DD6167"/>
    <w:rsid w:val="00DD62D0"/>
    <w:rsid w:val="00DD7495"/>
    <w:rsid w:val="00DD7688"/>
    <w:rsid w:val="00DD780A"/>
    <w:rsid w:val="00DD78FB"/>
    <w:rsid w:val="00DD7968"/>
    <w:rsid w:val="00DD79F3"/>
    <w:rsid w:val="00DD7CC1"/>
    <w:rsid w:val="00DD7CD9"/>
    <w:rsid w:val="00DD7D4C"/>
    <w:rsid w:val="00DD7E2E"/>
    <w:rsid w:val="00DD7F15"/>
    <w:rsid w:val="00DE049D"/>
    <w:rsid w:val="00DE0665"/>
    <w:rsid w:val="00DE08B4"/>
    <w:rsid w:val="00DE093B"/>
    <w:rsid w:val="00DE0AA9"/>
    <w:rsid w:val="00DE0CDF"/>
    <w:rsid w:val="00DE105A"/>
    <w:rsid w:val="00DE109A"/>
    <w:rsid w:val="00DE118F"/>
    <w:rsid w:val="00DE11D2"/>
    <w:rsid w:val="00DE1214"/>
    <w:rsid w:val="00DE13A9"/>
    <w:rsid w:val="00DE13CB"/>
    <w:rsid w:val="00DE158E"/>
    <w:rsid w:val="00DE15E5"/>
    <w:rsid w:val="00DE1E4F"/>
    <w:rsid w:val="00DE1F49"/>
    <w:rsid w:val="00DE21CE"/>
    <w:rsid w:val="00DE22A1"/>
    <w:rsid w:val="00DE2488"/>
    <w:rsid w:val="00DE24C0"/>
    <w:rsid w:val="00DE2740"/>
    <w:rsid w:val="00DE277D"/>
    <w:rsid w:val="00DE2A99"/>
    <w:rsid w:val="00DE2B69"/>
    <w:rsid w:val="00DE2CDB"/>
    <w:rsid w:val="00DE2CDD"/>
    <w:rsid w:val="00DE2F97"/>
    <w:rsid w:val="00DE3047"/>
    <w:rsid w:val="00DE32F6"/>
    <w:rsid w:val="00DE347B"/>
    <w:rsid w:val="00DE3896"/>
    <w:rsid w:val="00DE39A5"/>
    <w:rsid w:val="00DE3D1F"/>
    <w:rsid w:val="00DE40B7"/>
    <w:rsid w:val="00DE43A9"/>
    <w:rsid w:val="00DE4693"/>
    <w:rsid w:val="00DE4715"/>
    <w:rsid w:val="00DE490C"/>
    <w:rsid w:val="00DE4A8A"/>
    <w:rsid w:val="00DE4CF1"/>
    <w:rsid w:val="00DE4FBF"/>
    <w:rsid w:val="00DE5185"/>
    <w:rsid w:val="00DE5668"/>
    <w:rsid w:val="00DE57AE"/>
    <w:rsid w:val="00DE5A45"/>
    <w:rsid w:val="00DE5BCC"/>
    <w:rsid w:val="00DE5C77"/>
    <w:rsid w:val="00DE62D8"/>
    <w:rsid w:val="00DE62FF"/>
    <w:rsid w:val="00DE6430"/>
    <w:rsid w:val="00DE644C"/>
    <w:rsid w:val="00DE64BC"/>
    <w:rsid w:val="00DE6533"/>
    <w:rsid w:val="00DE6582"/>
    <w:rsid w:val="00DE6770"/>
    <w:rsid w:val="00DE67BC"/>
    <w:rsid w:val="00DE699D"/>
    <w:rsid w:val="00DE6A8C"/>
    <w:rsid w:val="00DE6AD3"/>
    <w:rsid w:val="00DE6D2A"/>
    <w:rsid w:val="00DE6E6B"/>
    <w:rsid w:val="00DE6E74"/>
    <w:rsid w:val="00DE6FF4"/>
    <w:rsid w:val="00DE7688"/>
    <w:rsid w:val="00DE7716"/>
    <w:rsid w:val="00DE7880"/>
    <w:rsid w:val="00DE79C6"/>
    <w:rsid w:val="00DE7B9D"/>
    <w:rsid w:val="00DE7D1E"/>
    <w:rsid w:val="00DE7D81"/>
    <w:rsid w:val="00DE7DF0"/>
    <w:rsid w:val="00DE7EEC"/>
    <w:rsid w:val="00DE7FA4"/>
    <w:rsid w:val="00DE7FBB"/>
    <w:rsid w:val="00DF0028"/>
    <w:rsid w:val="00DF0112"/>
    <w:rsid w:val="00DF03D4"/>
    <w:rsid w:val="00DF0643"/>
    <w:rsid w:val="00DF13ED"/>
    <w:rsid w:val="00DF15CD"/>
    <w:rsid w:val="00DF1C80"/>
    <w:rsid w:val="00DF1D25"/>
    <w:rsid w:val="00DF1D33"/>
    <w:rsid w:val="00DF1D71"/>
    <w:rsid w:val="00DF1F90"/>
    <w:rsid w:val="00DF1FBD"/>
    <w:rsid w:val="00DF218E"/>
    <w:rsid w:val="00DF223F"/>
    <w:rsid w:val="00DF2342"/>
    <w:rsid w:val="00DF23AD"/>
    <w:rsid w:val="00DF240E"/>
    <w:rsid w:val="00DF2445"/>
    <w:rsid w:val="00DF2634"/>
    <w:rsid w:val="00DF2636"/>
    <w:rsid w:val="00DF2A89"/>
    <w:rsid w:val="00DF2B3D"/>
    <w:rsid w:val="00DF2BA4"/>
    <w:rsid w:val="00DF2ED5"/>
    <w:rsid w:val="00DF3443"/>
    <w:rsid w:val="00DF344E"/>
    <w:rsid w:val="00DF3505"/>
    <w:rsid w:val="00DF367D"/>
    <w:rsid w:val="00DF3919"/>
    <w:rsid w:val="00DF39EA"/>
    <w:rsid w:val="00DF3F87"/>
    <w:rsid w:val="00DF3F99"/>
    <w:rsid w:val="00DF402C"/>
    <w:rsid w:val="00DF40FA"/>
    <w:rsid w:val="00DF4158"/>
    <w:rsid w:val="00DF41A0"/>
    <w:rsid w:val="00DF4257"/>
    <w:rsid w:val="00DF4548"/>
    <w:rsid w:val="00DF4842"/>
    <w:rsid w:val="00DF48C4"/>
    <w:rsid w:val="00DF4D2A"/>
    <w:rsid w:val="00DF4D9C"/>
    <w:rsid w:val="00DF4DE3"/>
    <w:rsid w:val="00DF54F9"/>
    <w:rsid w:val="00DF5510"/>
    <w:rsid w:val="00DF55C1"/>
    <w:rsid w:val="00DF56B2"/>
    <w:rsid w:val="00DF587D"/>
    <w:rsid w:val="00DF58DE"/>
    <w:rsid w:val="00DF58FA"/>
    <w:rsid w:val="00DF5AA9"/>
    <w:rsid w:val="00DF5D6E"/>
    <w:rsid w:val="00DF616C"/>
    <w:rsid w:val="00DF61E4"/>
    <w:rsid w:val="00DF65A9"/>
    <w:rsid w:val="00DF66CB"/>
    <w:rsid w:val="00DF6798"/>
    <w:rsid w:val="00DF6979"/>
    <w:rsid w:val="00DF6B2A"/>
    <w:rsid w:val="00DF6C5F"/>
    <w:rsid w:val="00DF6CC9"/>
    <w:rsid w:val="00DF6D22"/>
    <w:rsid w:val="00DF6E14"/>
    <w:rsid w:val="00DF6E65"/>
    <w:rsid w:val="00DF7275"/>
    <w:rsid w:val="00DF768E"/>
    <w:rsid w:val="00DF78CE"/>
    <w:rsid w:val="00DF7BD0"/>
    <w:rsid w:val="00DF7DA2"/>
    <w:rsid w:val="00DF7DDB"/>
    <w:rsid w:val="00DF7F2D"/>
    <w:rsid w:val="00DF7F80"/>
    <w:rsid w:val="00E00034"/>
    <w:rsid w:val="00E001BF"/>
    <w:rsid w:val="00E00336"/>
    <w:rsid w:val="00E0048A"/>
    <w:rsid w:val="00E007A1"/>
    <w:rsid w:val="00E0086F"/>
    <w:rsid w:val="00E00BB6"/>
    <w:rsid w:val="00E00E19"/>
    <w:rsid w:val="00E00EDE"/>
    <w:rsid w:val="00E00F69"/>
    <w:rsid w:val="00E00FD5"/>
    <w:rsid w:val="00E0100A"/>
    <w:rsid w:val="00E0136A"/>
    <w:rsid w:val="00E01807"/>
    <w:rsid w:val="00E01AB4"/>
    <w:rsid w:val="00E01BEC"/>
    <w:rsid w:val="00E01C73"/>
    <w:rsid w:val="00E01CA0"/>
    <w:rsid w:val="00E01D70"/>
    <w:rsid w:val="00E01F0E"/>
    <w:rsid w:val="00E01F22"/>
    <w:rsid w:val="00E01F57"/>
    <w:rsid w:val="00E0211A"/>
    <w:rsid w:val="00E02142"/>
    <w:rsid w:val="00E021A9"/>
    <w:rsid w:val="00E02228"/>
    <w:rsid w:val="00E0255C"/>
    <w:rsid w:val="00E0266C"/>
    <w:rsid w:val="00E02929"/>
    <w:rsid w:val="00E029A6"/>
    <w:rsid w:val="00E02A40"/>
    <w:rsid w:val="00E031BC"/>
    <w:rsid w:val="00E0343C"/>
    <w:rsid w:val="00E036E8"/>
    <w:rsid w:val="00E0390E"/>
    <w:rsid w:val="00E03F78"/>
    <w:rsid w:val="00E04049"/>
    <w:rsid w:val="00E04422"/>
    <w:rsid w:val="00E04911"/>
    <w:rsid w:val="00E049AD"/>
    <w:rsid w:val="00E04BFB"/>
    <w:rsid w:val="00E04E9E"/>
    <w:rsid w:val="00E05539"/>
    <w:rsid w:val="00E055D5"/>
    <w:rsid w:val="00E05949"/>
    <w:rsid w:val="00E059DF"/>
    <w:rsid w:val="00E05F43"/>
    <w:rsid w:val="00E05F4D"/>
    <w:rsid w:val="00E0634E"/>
    <w:rsid w:val="00E063F2"/>
    <w:rsid w:val="00E06584"/>
    <w:rsid w:val="00E066EA"/>
    <w:rsid w:val="00E06987"/>
    <w:rsid w:val="00E06AFF"/>
    <w:rsid w:val="00E06B58"/>
    <w:rsid w:val="00E06B71"/>
    <w:rsid w:val="00E0720B"/>
    <w:rsid w:val="00E072DB"/>
    <w:rsid w:val="00E07429"/>
    <w:rsid w:val="00E07479"/>
    <w:rsid w:val="00E076D2"/>
    <w:rsid w:val="00E076FA"/>
    <w:rsid w:val="00E0787A"/>
    <w:rsid w:val="00E07FAF"/>
    <w:rsid w:val="00E100B2"/>
    <w:rsid w:val="00E100C3"/>
    <w:rsid w:val="00E1014B"/>
    <w:rsid w:val="00E104E3"/>
    <w:rsid w:val="00E1057B"/>
    <w:rsid w:val="00E106D3"/>
    <w:rsid w:val="00E107C4"/>
    <w:rsid w:val="00E1096D"/>
    <w:rsid w:val="00E10978"/>
    <w:rsid w:val="00E10A98"/>
    <w:rsid w:val="00E10BB6"/>
    <w:rsid w:val="00E10BFC"/>
    <w:rsid w:val="00E1123D"/>
    <w:rsid w:val="00E1129F"/>
    <w:rsid w:val="00E113C9"/>
    <w:rsid w:val="00E114A3"/>
    <w:rsid w:val="00E116FE"/>
    <w:rsid w:val="00E11D71"/>
    <w:rsid w:val="00E12071"/>
    <w:rsid w:val="00E127B9"/>
    <w:rsid w:val="00E12B56"/>
    <w:rsid w:val="00E12C39"/>
    <w:rsid w:val="00E12F3B"/>
    <w:rsid w:val="00E12F58"/>
    <w:rsid w:val="00E13041"/>
    <w:rsid w:val="00E13318"/>
    <w:rsid w:val="00E135A3"/>
    <w:rsid w:val="00E1366B"/>
    <w:rsid w:val="00E13925"/>
    <w:rsid w:val="00E139E4"/>
    <w:rsid w:val="00E13B54"/>
    <w:rsid w:val="00E13E60"/>
    <w:rsid w:val="00E14038"/>
    <w:rsid w:val="00E14460"/>
    <w:rsid w:val="00E14998"/>
    <w:rsid w:val="00E1499E"/>
    <w:rsid w:val="00E14B42"/>
    <w:rsid w:val="00E14BA0"/>
    <w:rsid w:val="00E14EAC"/>
    <w:rsid w:val="00E14EEB"/>
    <w:rsid w:val="00E15071"/>
    <w:rsid w:val="00E15144"/>
    <w:rsid w:val="00E1533C"/>
    <w:rsid w:val="00E154DA"/>
    <w:rsid w:val="00E15668"/>
    <w:rsid w:val="00E15749"/>
    <w:rsid w:val="00E15811"/>
    <w:rsid w:val="00E15859"/>
    <w:rsid w:val="00E15A28"/>
    <w:rsid w:val="00E15BD8"/>
    <w:rsid w:val="00E15BE5"/>
    <w:rsid w:val="00E15EC9"/>
    <w:rsid w:val="00E16258"/>
    <w:rsid w:val="00E16419"/>
    <w:rsid w:val="00E16462"/>
    <w:rsid w:val="00E16731"/>
    <w:rsid w:val="00E167D2"/>
    <w:rsid w:val="00E16879"/>
    <w:rsid w:val="00E1694E"/>
    <w:rsid w:val="00E17034"/>
    <w:rsid w:val="00E17137"/>
    <w:rsid w:val="00E171CA"/>
    <w:rsid w:val="00E17412"/>
    <w:rsid w:val="00E174EB"/>
    <w:rsid w:val="00E17500"/>
    <w:rsid w:val="00E17511"/>
    <w:rsid w:val="00E1756C"/>
    <w:rsid w:val="00E1769F"/>
    <w:rsid w:val="00E17A69"/>
    <w:rsid w:val="00E17F41"/>
    <w:rsid w:val="00E202FF"/>
    <w:rsid w:val="00E203B9"/>
    <w:rsid w:val="00E203D2"/>
    <w:rsid w:val="00E203D9"/>
    <w:rsid w:val="00E2049F"/>
    <w:rsid w:val="00E205F7"/>
    <w:rsid w:val="00E208CC"/>
    <w:rsid w:val="00E20A75"/>
    <w:rsid w:val="00E21062"/>
    <w:rsid w:val="00E2166B"/>
    <w:rsid w:val="00E217DB"/>
    <w:rsid w:val="00E21D39"/>
    <w:rsid w:val="00E2205D"/>
    <w:rsid w:val="00E2205E"/>
    <w:rsid w:val="00E227FA"/>
    <w:rsid w:val="00E22A68"/>
    <w:rsid w:val="00E22ADB"/>
    <w:rsid w:val="00E22B1B"/>
    <w:rsid w:val="00E22BCD"/>
    <w:rsid w:val="00E22DA4"/>
    <w:rsid w:val="00E22E00"/>
    <w:rsid w:val="00E2307C"/>
    <w:rsid w:val="00E2332A"/>
    <w:rsid w:val="00E2367E"/>
    <w:rsid w:val="00E2375A"/>
    <w:rsid w:val="00E2393C"/>
    <w:rsid w:val="00E23A56"/>
    <w:rsid w:val="00E23B42"/>
    <w:rsid w:val="00E23B5D"/>
    <w:rsid w:val="00E23D12"/>
    <w:rsid w:val="00E23E43"/>
    <w:rsid w:val="00E23F3F"/>
    <w:rsid w:val="00E24146"/>
    <w:rsid w:val="00E24195"/>
    <w:rsid w:val="00E24529"/>
    <w:rsid w:val="00E24633"/>
    <w:rsid w:val="00E24639"/>
    <w:rsid w:val="00E246B5"/>
    <w:rsid w:val="00E24A3F"/>
    <w:rsid w:val="00E24A68"/>
    <w:rsid w:val="00E24B07"/>
    <w:rsid w:val="00E24D28"/>
    <w:rsid w:val="00E24D5D"/>
    <w:rsid w:val="00E251A4"/>
    <w:rsid w:val="00E2525C"/>
    <w:rsid w:val="00E25393"/>
    <w:rsid w:val="00E253D6"/>
    <w:rsid w:val="00E25463"/>
    <w:rsid w:val="00E257DA"/>
    <w:rsid w:val="00E25C7F"/>
    <w:rsid w:val="00E25E3D"/>
    <w:rsid w:val="00E25E82"/>
    <w:rsid w:val="00E2604C"/>
    <w:rsid w:val="00E266C2"/>
    <w:rsid w:val="00E26981"/>
    <w:rsid w:val="00E269A0"/>
    <w:rsid w:val="00E26EB3"/>
    <w:rsid w:val="00E271D3"/>
    <w:rsid w:val="00E271D8"/>
    <w:rsid w:val="00E27271"/>
    <w:rsid w:val="00E2727D"/>
    <w:rsid w:val="00E278E9"/>
    <w:rsid w:val="00E27A57"/>
    <w:rsid w:val="00E27A65"/>
    <w:rsid w:val="00E27B2C"/>
    <w:rsid w:val="00E27D34"/>
    <w:rsid w:val="00E27D4F"/>
    <w:rsid w:val="00E27EF4"/>
    <w:rsid w:val="00E30318"/>
    <w:rsid w:val="00E30336"/>
    <w:rsid w:val="00E30656"/>
    <w:rsid w:val="00E309EA"/>
    <w:rsid w:val="00E30A87"/>
    <w:rsid w:val="00E30F07"/>
    <w:rsid w:val="00E31086"/>
    <w:rsid w:val="00E31185"/>
    <w:rsid w:val="00E31395"/>
    <w:rsid w:val="00E314E5"/>
    <w:rsid w:val="00E316B2"/>
    <w:rsid w:val="00E31808"/>
    <w:rsid w:val="00E31AEA"/>
    <w:rsid w:val="00E31B86"/>
    <w:rsid w:val="00E31DBF"/>
    <w:rsid w:val="00E32267"/>
    <w:rsid w:val="00E32423"/>
    <w:rsid w:val="00E324D8"/>
    <w:rsid w:val="00E32533"/>
    <w:rsid w:val="00E326E8"/>
    <w:rsid w:val="00E328F5"/>
    <w:rsid w:val="00E32A3C"/>
    <w:rsid w:val="00E32B03"/>
    <w:rsid w:val="00E32BAD"/>
    <w:rsid w:val="00E32D7F"/>
    <w:rsid w:val="00E32FCB"/>
    <w:rsid w:val="00E32FD6"/>
    <w:rsid w:val="00E33735"/>
    <w:rsid w:val="00E3376D"/>
    <w:rsid w:val="00E338DB"/>
    <w:rsid w:val="00E3402F"/>
    <w:rsid w:val="00E343C7"/>
    <w:rsid w:val="00E34460"/>
    <w:rsid w:val="00E34860"/>
    <w:rsid w:val="00E348F8"/>
    <w:rsid w:val="00E34949"/>
    <w:rsid w:val="00E349AE"/>
    <w:rsid w:val="00E34A50"/>
    <w:rsid w:val="00E34D3E"/>
    <w:rsid w:val="00E34D8A"/>
    <w:rsid w:val="00E3549D"/>
    <w:rsid w:val="00E354EB"/>
    <w:rsid w:val="00E355CC"/>
    <w:rsid w:val="00E35799"/>
    <w:rsid w:val="00E359EE"/>
    <w:rsid w:val="00E35A83"/>
    <w:rsid w:val="00E35AA2"/>
    <w:rsid w:val="00E35B23"/>
    <w:rsid w:val="00E35B3C"/>
    <w:rsid w:val="00E35E51"/>
    <w:rsid w:val="00E360CA"/>
    <w:rsid w:val="00E36252"/>
    <w:rsid w:val="00E362EE"/>
    <w:rsid w:val="00E36316"/>
    <w:rsid w:val="00E367D0"/>
    <w:rsid w:val="00E36A8D"/>
    <w:rsid w:val="00E36ACD"/>
    <w:rsid w:val="00E36DC6"/>
    <w:rsid w:val="00E36DE0"/>
    <w:rsid w:val="00E36E9C"/>
    <w:rsid w:val="00E36FC1"/>
    <w:rsid w:val="00E37042"/>
    <w:rsid w:val="00E370BF"/>
    <w:rsid w:val="00E37242"/>
    <w:rsid w:val="00E372C9"/>
    <w:rsid w:val="00E373AE"/>
    <w:rsid w:val="00E373FC"/>
    <w:rsid w:val="00E37411"/>
    <w:rsid w:val="00E37453"/>
    <w:rsid w:val="00E37575"/>
    <w:rsid w:val="00E37657"/>
    <w:rsid w:val="00E3770A"/>
    <w:rsid w:val="00E377C5"/>
    <w:rsid w:val="00E37A0D"/>
    <w:rsid w:val="00E37A0E"/>
    <w:rsid w:val="00E37C55"/>
    <w:rsid w:val="00E37C6B"/>
    <w:rsid w:val="00E37E3C"/>
    <w:rsid w:val="00E4039B"/>
    <w:rsid w:val="00E40457"/>
    <w:rsid w:val="00E4096C"/>
    <w:rsid w:val="00E40B70"/>
    <w:rsid w:val="00E40BB5"/>
    <w:rsid w:val="00E41176"/>
    <w:rsid w:val="00E411A7"/>
    <w:rsid w:val="00E4132C"/>
    <w:rsid w:val="00E41520"/>
    <w:rsid w:val="00E41578"/>
    <w:rsid w:val="00E41718"/>
    <w:rsid w:val="00E4195E"/>
    <w:rsid w:val="00E41BD6"/>
    <w:rsid w:val="00E41D43"/>
    <w:rsid w:val="00E41DAB"/>
    <w:rsid w:val="00E41F5E"/>
    <w:rsid w:val="00E41F75"/>
    <w:rsid w:val="00E41F9D"/>
    <w:rsid w:val="00E4202E"/>
    <w:rsid w:val="00E4203C"/>
    <w:rsid w:val="00E42106"/>
    <w:rsid w:val="00E4234B"/>
    <w:rsid w:val="00E423E2"/>
    <w:rsid w:val="00E4255F"/>
    <w:rsid w:val="00E42661"/>
    <w:rsid w:val="00E4284D"/>
    <w:rsid w:val="00E42921"/>
    <w:rsid w:val="00E42992"/>
    <w:rsid w:val="00E429D4"/>
    <w:rsid w:val="00E42A54"/>
    <w:rsid w:val="00E42BBC"/>
    <w:rsid w:val="00E42BC8"/>
    <w:rsid w:val="00E42FFB"/>
    <w:rsid w:val="00E4315C"/>
    <w:rsid w:val="00E43186"/>
    <w:rsid w:val="00E4346A"/>
    <w:rsid w:val="00E43851"/>
    <w:rsid w:val="00E438E2"/>
    <w:rsid w:val="00E438EB"/>
    <w:rsid w:val="00E438F6"/>
    <w:rsid w:val="00E43B11"/>
    <w:rsid w:val="00E43C73"/>
    <w:rsid w:val="00E43D25"/>
    <w:rsid w:val="00E43E4C"/>
    <w:rsid w:val="00E43F9C"/>
    <w:rsid w:val="00E4402F"/>
    <w:rsid w:val="00E44064"/>
    <w:rsid w:val="00E44283"/>
    <w:rsid w:val="00E444AF"/>
    <w:rsid w:val="00E44517"/>
    <w:rsid w:val="00E44870"/>
    <w:rsid w:val="00E4497E"/>
    <w:rsid w:val="00E44984"/>
    <w:rsid w:val="00E44ACF"/>
    <w:rsid w:val="00E44C03"/>
    <w:rsid w:val="00E44C70"/>
    <w:rsid w:val="00E44D30"/>
    <w:rsid w:val="00E4512C"/>
    <w:rsid w:val="00E45561"/>
    <w:rsid w:val="00E45774"/>
    <w:rsid w:val="00E4578B"/>
    <w:rsid w:val="00E458E1"/>
    <w:rsid w:val="00E45998"/>
    <w:rsid w:val="00E45B0D"/>
    <w:rsid w:val="00E45B68"/>
    <w:rsid w:val="00E45B78"/>
    <w:rsid w:val="00E45BE1"/>
    <w:rsid w:val="00E45D81"/>
    <w:rsid w:val="00E45E3A"/>
    <w:rsid w:val="00E45F7D"/>
    <w:rsid w:val="00E46017"/>
    <w:rsid w:val="00E466F8"/>
    <w:rsid w:val="00E4690C"/>
    <w:rsid w:val="00E46EBE"/>
    <w:rsid w:val="00E470D3"/>
    <w:rsid w:val="00E47135"/>
    <w:rsid w:val="00E47147"/>
    <w:rsid w:val="00E471F4"/>
    <w:rsid w:val="00E474C4"/>
    <w:rsid w:val="00E474DB"/>
    <w:rsid w:val="00E478ED"/>
    <w:rsid w:val="00E479EE"/>
    <w:rsid w:val="00E47AED"/>
    <w:rsid w:val="00E47C41"/>
    <w:rsid w:val="00E47ECA"/>
    <w:rsid w:val="00E50411"/>
    <w:rsid w:val="00E504D7"/>
    <w:rsid w:val="00E505F8"/>
    <w:rsid w:val="00E50724"/>
    <w:rsid w:val="00E5073E"/>
    <w:rsid w:val="00E508E4"/>
    <w:rsid w:val="00E5093B"/>
    <w:rsid w:val="00E5097F"/>
    <w:rsid w:val="00E509DE"/>
    <w:rsid w:val="00E50A74"/>
    <w:rsid w:val="00E50AB0"/>
    <w:rsid w:val="00E50AC3"/>
    <w:rsid w:val="00E50C20"/>
    <w:rsid w:val="00E50F3A"/>
    <w:rsid w:val="00E51002"/>
    <w:rsid w:val="00E51130"/>
    <w:rsid w:val="00E51306"/>
    <w:rsid w:val="00E5145C"/>
    <w:rsid w:val="00E51C62"/>
    <w:rsid w:val="00E51D16"/>
    <w:rsid w:val="00E51E7F"/>
    <w:rsid w:val="00E52050"/>
    <w:rsid w:val="00E521B1"/>
    <w:rsid w:val="00E52220"/>
    <w:rsid w:val="00E5229D"/>
    <w:rsid w:val="00E52311"/>
    <w:rsid w:val="00E523CB"/>
    <w:rsid w:val="00E525B4"/>
    <w:rsid w:val="00E5263B"/>
    <w:rsid w:val="00E52C93"/>
    <w:rsid w:val="00E52FEB"/>
    <w:rsid w:val="00E530CC"/>
    <w:rsid w:val="00E532E6"/>
    <w:rsid w:val="00E533B3"/>
    <w:rsid w:val="00E53497"/>
    <w:rsid w:val="00E5371D"/>
    <w:rsid w:val="00E537B8"/>
    <w:rsid w:val="00E53982"/>
    <w:rsid w:val="00E5399E"/>
    <w:rsid w:val="00E53E2E"/>
    <w:rsid w:val="00E53FFC"/>
    <w:rsid w:val="00E5407B"/>
    <w:rsid w:val="00E54120"/>
    <w:rsid w:val="00E546E0"/>
    <w:rsid w:val="00E54722"/>
    <w:rsid w:val="00E54886"/>
    <w:rsid w:val="00E54A20"/>
    <w:rsid w:val="00E54B01"/>
    <w:rsid w:val="00E54B1A"/>
    <w:rsid w:val="00E54BFD"/>
    <w:rsid w:val="00E55068"/>
    <w:rsid w:val="00E5511F"/>
    <w:rsid w:val="00E551E0"/>
    <w:rsid w:val="00E552E6"/>
    <w:rsid w:val="00E554E7"/>
    <w:rsid w:val="00E55672"/>
    <w:rsid w:val="00E557CA"/>
    <w:rsid w:val="00E55908"/>
    <w:rsid w:val="00E55C39"/>
    <w:rsid w:val="00E55D19"/>
    <w:rsid w:val="00E55F76"/>
    <w:rsid w:val="00E55FA6"/>
    <w:rsid w:val="00E561A4"/>
    <w:rsid w:val="00E561E5"/>
    <w:rsid w:val="00E56296"/>
    <w:rsid w:val="00E5635B"/>
    <w:rsid w:val="00E566A1"/>
    <w:rsid w:val="00E56703"/>
    <w:rsid w:val="00E567B8"/>
    <w:rsid w:val="00E56810"/>
    <w:rsid w:val="00E568E7"/>
    <w:rsid w:val="00E56B3A"/>
    <w:rsid w:val="00E56B42"/>
    <w:rsid w:val="00E56BC5"/>
    <w:rsid w:val="00E56D83"/>
    <w:rsid w:val="00E56E6D"/>
    <w:rsid w:val="00E56E92"/>
    <w:rsid w:val="00E57133"/>
    <w:rsid w:val="00E572DF"/>
    <w:rsid w:val="00E572F6"/>
    <w:rsid w:val="00E57343"/>
    <w:rsid w:val="00E57380"/>
    <w:rsid w:val="00E5742B"/>
    <w:rsid w:val="00E5743D"/>
    <w:rsid w:val="00E57454"/>
    <w:rsid w:val="00E5759B"/>
    <w:rsid w:val="00E57663"/>
    <w:rsid w:val="00E576A7"/>
    <w:rsid w:val="00E576D4"/>
    <w:rsid w:val="00E579DF"/>
    <w:rsid w:val="00E57A26"/>
    <w:rsid w:val="00E57BF2"/>
    <w:rsid w:val="00E57C5D"/>
    <w:rsid w:val="00E57F60"/>
    <w:rsid w:val="00E6004E"/>
    <w:rsid w:val="00E601F4"/>
    <w:rsid w:val="00E60541"/>
    <w:rsid w:val="00E6054F"/>
    <w:rsid w:val="00E60842"/>
    <w:rsid w:val="00E60B34"/>
    <w:rsid w:val="00E60C7D"/>
    <w:rsid w:val="00E60E6F"/>
    <w:rsid w:val="00E6102F"/>
    <w:rsid w:val="00E6147F"/>
    <w:rsid w:val="00E614D5"/>
    <w:rsid w:val="00E61727"/>
    <w:rsid w:val="00E619EA"/>
    <w:rsid w:val="00E61F8E"/>
    <w:rsid w:val="00E61F9B"/>
    <w:rsid w:val="00E621C9"/>
    <w:rsid w:val="00E62217"/>
    <w:rsid w:val="00E6230D"/>
    <w:rsid w:val="00E62459"/>
    <w:rsid w:val="00E62490"/>
    <w:rsid w:val="00E627B7"/>
    <w:rsid w:val="00E627C6"/>
    <w:rsid w:val="00E62935"/>
    <w:rsid w:val="00E62A31"/>
    <w:rsid w:val="00E62B16"/>
    <w:rsid w:val="00E62E76"/>
    <w:rsid w:val="00E6316D"/>
    <w:rsid w:val="00E6323F"/>
    <w:rsid w:val="00E63296"/>
    <w:rsid w:val="00E63774"/>
    <w:rsid w:val="00E6380D"/>
    <w:rsid w:val="00E63914"/>
    <w:rsid w:val="00E63993"/>
    <w:rsid w:val="00E639AF"/>
    <w:rsid w:val="00E63AC0"/>
    <w:rsid w:val="00E63B0D"/>
    <w:rsid w:val="00E63DF3"/>
    <w:rsid w:val="00E64261"/>
    <w:rsid w:val="00E6448A"/>
    <w:rsid w:val="00E645DE"/>
    <w:rsid w:val="00E64672"/>
    <w:rsid w:val="00E648D6"/>
    <w:rsid w:val="00E64A1A"/>
    <w:rsid w:val="00E64BB5"/>
    <w:rsid w:val="00E64C2D"/>
    <w:rsid w:val="00E65162"/>
    <w:rsid w:val="00E65234"/>
    <w:rsid w:val="00E65263"/>
    <w:rsid w:val="00E65264"/>
    <w:rsid w:val="00E65590"/>
    <w:rsid w:val="00E65633"/>
    <w:rsid w:val="00E65BB5"/>
    <w:rsid w:val="00E65C0A"/>
    <w:rsid w:val="00E65D57"/>
    <w:rsid w:val="00E65D6B"/>
    <w:rsid w:val="00E65E7B"/>
    <w:rsid w:val="00E660A5"/>
    <w:rsid w:val="00E662C3"/>
    <w:rsid w:val="00E66441"/>
    <w:rsid w:val="00E66781"/>
    <w:rsid w:val="00E669FC"/>
    <w:rsid w:val="00E66D95"/>
    <w:rsid w:val="00E66DA5"/>
    <w:rsid w:val="00E66E6A"/>
    <w:rsid w:val="00E66FE0"/>
    <w:rsid w:val="00E66FF2"/>
    <w:rsid w:val="00E6717E"/>
    <w:rsid w:val="00E67266"/>
    <w:rsid w:val="00E676E1"/>
    <w:rsid w:val="00E67851"/>
    <w:rsid w:val="00E67A72"/>
    <w:rsid w:val="00E67ACC"/>
    <w:rsid w:val="00E67C29"/>
    <w:rsid w:val="00E67E39"/>
    <w:rsid w:val="00E67F85"/>
    <w:rsid w:val="00E67F94"/>
    <w:rsid w:val="00E700CB"/>
    <w:rsid w:val="00E7012C"/>
    <w:rsid w:val="00E70144"/>
    <w:rsid w:val="00E70375"/>
    <w:rsid w:val="00E70620"/>
    <w:rsid w:val="00E7068B"/>
    <w:rsid w:val="00E70708"/>
    <w:rsid w:val="00E70A1F"/>
    <w:rsid w:val="00E70C12"/>
    <w:rsid w:val="00E70DED"/>
    <w:rsid w:val="00E70E34"/>
    <w:rsid w:val="00E70E6D"/>
    <w:rsid w:val="00E70EB8"/>
    <w:rsid w:val="00E71197"/>
    <w:rsid w:val="00E7120B"/>
    <w:rsid w:val="00E713F6"/>
    <w:rsid w:val="00E71496"/>
    <w:rsid w:val="00E7149C"/>
    <w:rsid w:val="00E715AD"/>
    <w:rsid w:val="00E71A19"/>
    <w:rsid w:val="00E71A26"/>
    <w:rsid w:val="00E71B17"/>
    <w:rsid w:val="00E71B8E"/>
    <w:rsid w:val="00E72106"/>
    <w:rsid w:val="00E727EB"/>
    <w:rsid w:val="00E72A29"/>
    <w:rsid w:val="00E72AB1"/>
    <w:rsid w:val="00E72B45"/>
    <w:rsid w:val="00E72B76"/>
    <w:rsid w:val="00E72D68"/>
    <w:rsid w:val="00E730EB"/>
    <w:rsid w:val="00E73690"/>
    <w:rsid w:val="00E7392D"/>
    <w:rsid w:val="00E73BE2"/>
    <w:rsid w:val="00E73DE4"/>
    <w:rsid w:val="00E740ED"/>
    <w:rsid w:val="00E74144"/>
    <w:rsid w:val="00E741C3"/>
    <w:rsid w:val="00E742A6"/>
    <w:rsid w:val="00E74304"/>
    <w:rsid w:val="00E743ED"/>
    <w:rsid w:val="00E74729"/>
    <w:rsid w:val="00E7482A"/>
    <w:rsid w:val="00E74E65"/>
    <w:rsid w:val="00E74F0A"/>
    <w:rsid w:val="00E74F69"/>
    <w:rsid w:val="00E75389"/>
    <w:rsid w:val="00E75496"/>
    <w:rsid w:val="00E757E3"/>
    <w:rsid w:val="00E75938"/>
    <w:rsid w:val="00E75A12"/>
    <w:rsid w:val="00E75CFB"/>
    <w:rsid w:val="00E75D7A"/>
    <w:rsid w:val="00E75F2A"/>
    <w:rsid w:val="00E760F4"/>
    <w:rsid w:val="00E7647E"/>
    <w:rsid w:val="00E76576"/>
    <w:rsid w:val="00E76B31"/>
    <w:rsid w:val="00E76CDD"/>
    <w:rsid w:val="00E76DFF"/>
    <w:rsid w:val="00E772EA"/>
    <w:rsid w:val="00E773C4"/>
    <w:rsid w:val="00E7777B"/>
    <w:rsid w:val="00E778F4"/>
    <w:rsid w:val="00E779F9"/>
    <w:rsid w:val="00E77B27"/>
    <w:rsid w:val="00E77DFA"/>
    <w:rsid w:val="00E801C9"/>
    <w:rsid w:val="00E8029A"/>
    <w:rsid w:val="00E803A6"/>
    <w:rsid w:val="00E80436"/>
    <w:rsid w:val="00E804FD"/>
    <w:rsid w:val="00E80731"/>
    <w:rsid w:val="00E807D5"/>
    <w:rsid w:val="00E80BF0"/>
    <w:rsid w:val="00E80D94"/>
    <w:rsid w:val="00E80DFE"/>
    <w:rsid w:val="00E80E06"/>
    <w:rsid w:val="00E811A3"/>
    <w:rsid w:val="00E8133B"/>
    <w:rsid w:val="00E8139F"/>
    <w:rsid w:val="00E817DB"/>
    <w:rsid w:val="00E81A4C"/>
    <w:rsid w:val="00E81F50"/>
    <w:rsid w:val="00E82033"/>
    <w:rsid w:val="00E82135"/>
    <w:rsid w:val="00E8221D"/>
    <w:rsid w:val="00E82310"/>
    <w:rsid w:val="00E82492"/>
    <w:rsid w:val="00E82647"/>
    <w:rsid w:val="00E828E9"/>
    <w:rsid w:val="00E82A5A"/>
    <w:rsid w:val="00E82C35"/>
    <w:rsid w:val="00E82D47"/>
    <w:rsid w:val="00E82E9C"/>
    <w:rsid w:val="00E82EF2"/>
    <w:rsid w:val="00E83140"/>
    <w:rsid w:val="00E833E9"/>
    <w:rsid w:val="00E83762"/>
    <w:rsid w:val="00E8386A"/>
    <w:rsid w:val="00E83AD2"/>
    <w:rsid w:val="00E83D1D"/>
    <w:rsid w:val="00E83D89"/>
    <w:rsid w:val="00E83E86"/>
    <w:rsid w:val="00E840F9"/>
    <w:rsid w:val="00E8426B"/>
    <w:rsid w:val="00E84419"/>
    <w:rsid w:val="00E84689"/>
    <w:rsid w:val="00E849C7"/>
    <w:rsid w:val="00E84B22"/>
    <w:rsid w:val="00E84CD9"/>
    <w:rsid w:val="00E84F7D"/>
    <w:rsid w:val="00E84F89"/>
    <w:rsid w:val="00E85091"/>
    <w:rsid w:val="00E852C5"/>
    <w:rsid w:val="00E8571B"/>
    <w:rsid w:val="00E8572E"/>
    <w:rsid w:val="00E85A78"/>
    <w:rsid w:val="00E85D0B"/>
    <w:rsid w:val="00E85D35"/>
    <w:rsid w:val="00E85E7C"/>
    <w:rsid w:val="00E863C6"/>
    <w:rsid w:val="00E8645B"/>
    <w:rsid w:val="00E86558"/>
    <w:rsid w:val="00E86586"/>
    <w:rsid w:val="00E867D8"/>
    <w:rsid w:val="00E869CC"/>
    <w:rsid w:val="00E86F7F"/>
    <w:rsid w:val="00E870E4"/>
    <w:rsid w:val="00E87175"/>
    <w:rsid w:val="00E87807"/>
    <w:rsid w:val="00E87962"/>
    <w:rsid w:val="00E8797B"/>
    <w:rsid w:val="00E879F3"/>
    <w:rsid w:val="00E87B2B"/>
    <w:rsid w:val="00E87CAE"/>
    <w:rsid w:val="00E87D26"/>
    <w:rsid w:val="00E90214"/>
    <w:rsid w:val="00E90275"/>
    <w:rsid w:val="00E90454"/>
    <w:rsid w:val="00E9047C"/>
    <w:rsid w:val="00E90670"/>
    <w:rsid w:val="00E90819"/>
    <w:rsid w:val="00E90D2D"/>
    <w:rsid w:val="00E90D89"/>
    <w:rsid w:val="00E90E98"/>
    <w:rsid w:val="00E91039"/>
    <w:rsid w:val="00E91057"/>
    <w:rsid w:val="00E9107D"/>
    <w:rsid w:val="00E910D2"/>
    <w:rsid w:val="00E91213"/>
    <w:rsid w:val="00E912E6"/>
    <w:rsid w:val="00E91388"/>
    <w:rsid w:val="00E91645"/>
    <w:rsid w:val="00E918F1"/>
    <w:rsid w:val="00E91AF8"/>
    <w:rsid w:val="00E91BA7"/>
    <w:rsid w:val="00E91C5E"/>
    <w:rsid w:val="00E9218A"/>
    <w:rsid w:val="00E921BE"/>
    <w:rsid w:val="00E92434"/>
    <w:rsid w:val="00E92669"/>
    <w:rsid w:val="00E9290E"/>
    <w:rsid w:val="00E92A52"/>
    <w:rsid w:val="00E92A54"/>
    <w:rsid w:val="00E92AFB"/>
    <w:rsid w:val="00E92EB4"/>
    <w:rsid w:val="00E92F40"/>
    <w:rsid w:val="00E932DB"/>
    <w:rsid w:val="00E932FD"/>
    <w:rsid w:val="00E93453"/>
    <w:rsid w:val="00E93731"/>
    <w:rsid w:val="00E93754"/>
    <w:rsid w:val="00E937C5"/>
    <w:rsid w:val="00E94238"/>
    <w:rsid w:val="00E948BB"/>
    <w:rsid w:val="00E948ED"/>
    <w:rsid w:val="00E94A59"/>
    <w:rsid w:val="00E94D4B"/>
    <w:rsid w:val="00E94D84"/>
    <w:rsid w:val="00E953E4"/>
    <w:rsid w:val="00E956BC"/>
    <w:rsid w:val="00E95782"/>
    <w:rsid w:val="00E957C9"/>
    <w:rsid w:val="00E95860"/>
    <w:rsid w:val="00E95ABD"/>
    <w:rsid w:val="00E95B23"/>
    <w:rsid w:val="00E95D78"/>
    <w:rsid w:val="00E95E1A"/>
    <w:rsid w:val="00E969A3"/>
    <w:rsid w:val="00E96ABF"/>
    <w:rsid w:val="00E96AD8"/>
    <w:rsid w:val="00E96B3C"/>
    <w:rsid w:val="00E97077"/>
    <w:rsid w:val="00E97258"/>
    <w:rsid w:val="00E9726F"/>
    <w:rsid w:val="00E974AC"/>
    <w:rsid w:val="00E9751A"/>
    <w:rsid w:val="00E9752F"/>
    <w:rsid w:val="00E97791"/>
    <w:rsid w:val="00E977B6"/>
    <w:rsid w:val="00E978C5"/>
    <w:rsid w:val="00E97A7B"/>
    <w:rsid w:val="00E97B36"/>
    <w:rsid w:val="00E97D5B"/>
    <w:rsid w:val="00E97FB1"/>
    <w:rsid w:val="00EA00A1"/>
    <w:rsid w:val="00EA0296"/>
    <w:rsid w:val="00EA044F"/>
    <w:rsid w:val="00EA0593"/>
    <w:rsid w:val="00EA0751"/>
    <w:rsid w:val="00EA07F5"/>
    <w:rsid w:val="00EA096E"/>
    <w:rsid w:val="00EA0AEA"/>
    <w:rsid w:val="00EA0CFD"/>
    <w:rsid w:val="00EA0EDA"/>
    <w:rsid w:val="00EA11B4"/>
    <w:rsid w:val="00EA133D"/>
    <w:rsid w:val="00EA13D5"/>
    <w:rsid w:val="00EA1451"/>
    <w:rsid w:val="00EA160F"/>
    <w:rsid w:val="00EA182B"/>
    <w:rsid w:val="00EA1928"/>
    <w:rsid w:val="00EA1AE5"/>
    <w:rsid w:val="00EA1AF6"/>
    <w:rsid w:val="00EA1D34"/>
    <w:rsid w:val="00EA1EAF"/>
    <w:rsid w:val="00EA20E0"/>
    <w:rsid w:val="00EA21C6"/>
    <w:rsid w:val="00EA2925"/>
    <w:rsid w:val="00EA294E"/>
    <w:rsid w:val="00EA29DC"/>
    <w:rsid w:val="00EA2A32"/>
    <w:rsid w:val="00EA2E46"/>
    <w:rsid w:val="00EA3076"/>
    <w:rsid w:val="00EA3453"/>
    <w:rsid w:val="00EA368F"/>
    <w:rsid w:val="00EA371D"/>
    <w:rsid w:val="00EA39E5"/>
    <w:rsid w:val="00EA3BAE"/>
    <w:rsid w:val="00EA3DFE"/>
    <w:rsid w:val="00EA3EEA"/>
    <w:rsid w:val="00EA3F89"/>
    <w:rsid w:val="00EA4612"/>
    <w:rsid w:val="00EA4904"/>
    <w:rsid w:val="00EA499C"/>
    <w:rsid w:val="00EA49EE"/>
    <w:rsid w:val="00EA4EEC"/>
    <w:rsid w:val="00EA5112"/>
    <w:rsid w:val="00EA513E"/>
    <w:rsid w:val="00EA5496"/>
    <w:rsid w:val="00EA57B6"/>
    <w:rsid w:val="00EA59F3"/>
    <w:rsid w:val="00EA5C1C"/>
    <w:rsid w:val="00EA63C8"/>
    <w:rsid w:val="00EA6412"/>
    <w:rsid w:val="00EA665C"/>
    <w:rsid w:val="00EA6950"/>
    <w:rsid w:val="00EA6CE8"/>
    <w:rsid w:val="00EA6DF0"/>
    <w:rsid w:val="00EA6E65"/>
    <w:rsid w:val="00EA6F97"/>
    <w:rsid w:val="00EA7031"/>
    <w:rsid w:val="00EA71D0"/>
    <w:rsid w:val="00EA7308"/>
    <w:rsid w:val="00EA7670"/>
    <w:rsid w:val="00EA7893"/>
    <w:rsid w:val="00EA7908"/>
    <w:rsid w:val="00EA7AED"/>
    <w:rsid w:val="00EA7C42"/>
    <w:rsid w:val="00EB003C"/>
    <w:rsid w:val="00EB0192"/>
    <w:rsid w:val="00EB01CD"/>
    <w:rsid w:val="00EB0378"/>
    <w:rsid w:val="00EB0765"/>
    <w:rsid w:val="00EB076A"/>
    <w:rsid w:val="00EB0968"/>
    <w:rsid w:val="00EB0A39"/>
    <w:rsid w:val="00EB0BA7"/>
    <w:rsid w:val="00EB0DD4"/>
    <w:rsid w:val="00EB0EC4"/>
    <w:rsid w:val="00EB0EDC"/>
    <w:rsid w:val="00EB0F8F"/>
    <w:rsid w:val="00EB1045"/>
    <w:rsid w:val="00EB10AB"/>
    <w:rsid w:val="00EB1367"/>
    <w:rsid w:val="00EB17A5"/>
    <w:rsid w:val="00EB1CD3"/>
    <w:rsid w:val="00EB1E5B"/>
    <w:rsid w:val="00EB1FB0"/>
    <w:rsid w:val="00EB1FE5"/>
    <w:rsid w:val="00EB212E"/>
    <w:rsid w:val="00EB234B"/>
    <w:rsid w:val="00EB2385"/>
    <w:rsid w:val="00EB23D3"/>
    <w:rsid w:val="00EB2497"/>
    <w:rsid w:val="00EB24B1"/>
    <w:rsid w:val="00EB26E2"/>
    <w:rsid w:val="00EB28FD"/>
    <w:rsid w:val="00EB2986"/>
    <w:rsid w:val="00EB2A26"/>
    <w:rsid w:val="00EB2BC9"/>
    <w:rsid w:val="00EB2C15"/>
    <w:rsid w:val="00EB2C4C"/>
    <w:rsid w:val="00EB33A8"/>
    <w:rsid w:val="00EB3404"/>
    <w:rsid w:val="00EB3466"/>
    <w:rsid w:val="00EB3684"/>
    <w:rsid w:val="00EB36D6"/>
    <w:rsid w:val="00EB3700"/>
    <w:rsid w:val="00EB3A14"/>
    <w:rsid w:val="00EB3D46"/>
    <w:rsid w:val="00EB3EFE"/>
    <w:rsid w:val="00EB3FAB"/>
    <w:rsid w:val="00EB4226"/>
    <w:rsid w:val="00EB43E4"/>
    <w:rsid w:val="00EB44B6"/>
    <w:rsid w:val="00EB44F5"/>
    <w:rsid w:val="00EB4622"/>
    <w:rsid w:val="00EB47B5"/>
    <w:rsid w:val="00EB499C"/>
    <w:rsid w:val="00EB4A46"/>
    <w:rsid w:val="00EB4D23"/>
    <w:rsid w:val="00EB4F8C"/>
    <w:rsid w:val="00EB52F9"/>
    <w:rsid w:val="00EB536C"/>
    <w:rsid w:val="00EB558D"/>
    <w:rsid w:val="00EB571F"/>
    <w:rsid w:val="00EB5937"/>
    <w:rsid w:val="00EB59DB"/>
    <w:rsid w:val="00EB5B0E"/>
    <w:rsid w:val="00EB5C26"/>
    <w:rsid w:val="00EB5C3C"/>
    <w:rsid w:val="00EB5C91"/>
    <w:rsid w:val="00EB5CD9"/>
    <w:rsid w:val="00EB5E21"/>
    <w:rsid w:val="00EB5E74"/>
    <w:rsid w:val="00EB5E80"/>
    <w:rsid w:val="00EB5F8B"/>
    <w:rsid w:val="00EB60C7"/>
    <w:rsid w:val="00EB6174"/>
    <w:rsid w:val="00EB61A4"/>
    <w:rsid w:val="00EB63FA"/>
    <w:rsid w:val="00EB64D7"/>
    <w:rsid w:val="00EB662C"/>
    <w:rsid w:val="00EB677A"/>
    <w:rsid w:val="00EB67F3"/>
    <w:rsid w:val="00EB693F"/>
    <w:rsid w:val="00EB69E1"/>
    <w:rsid w:val="00EB6AA7"/>
    <w:rsid w:val="00EB6AC3"/>
    <w:rsid w:val="00EB6C37"/>
    <w:rsid w:val="00EB6E4A"/>
    <w:rsid w:val="00EB70B2"/>
    <w:rsid w:val="00EB71DC"/>
    <w:rsid w:val="00EB7720"/>
    <w:rsid w:val="00EB77E7"/>
    <w:rsid w:val="00EB7873"/>
    <w:rsid w:val="00EB7875"/>
    <w:rsid w:val="00EB7B0E"/>
    <w:rsid w:val="00EB7DE3"/>
    <w:rsid w:val="00EC0168"/>
    <w:rsid w:val="00EC0313"/>
    <w:rsid w:val="00EC0420"/>
    <w:rsid w:val="00EC043D"/>
    <w:rsid w:val="00EC04FC"/>
    <w:rsid w:val="00EC0AAB"/>
    <w:rsid w:val="00EC0DDF"/>
    <w:rsid w:val="00EC0E4E"/>
    <w:rsid w:val="00EC104D"/>
    <w:rsid w:val="00EC1101"/>
    <w:rsid w:val="00EC118C"/>
    <w:rsid w:val="00EC11B0"/>
    <w:rsid w:val="00EC127F"/>
    <w:rsid w:val="00EC156F"/>
    <w:rsid w:val="00EC15D1"/>
    <w:rsid w:val="00EC16A4"/>
    <w:rsid w:val="00EC1985"/>
    <w:rsid w:val="00EC19DD"/>
    <w:rsid w:val="00EC1A58"/>
    <w:rsid w:val="00EC1AD5"/>
    <w:rsid w:val="00EC1F57"/>
    <w:rsid w:val="00EC2117"/>
    <w:rsid w:val="00EC238E"/>
    <w:rsid w:val="00EC2827"/>
    <w:rsid w:val="00EC29D2"/>
    <w:rsid w:val="00EC2D5C"/>
    <w:rsid w:val="00EC2EDE"/>
    <w:rsid w:val="00EC2EFA"/>
    <w:rsid w:val="00EC30CD"/>
    <w:rsid w:val="00EC3575"/>
    <w:rsid w:val="00EC373A"/>
    <w:rsid w:val="00EC391B"/>
    <w:rsid w:val="00EC3982"/>
    <w:rsid w:val="00EC3988"/>
    <w:rsid w:val="00EC3F8E"/>
    <w:rsid w:val="00EC40D5"/>
    <w:rsid w:val="00EC4366"/>
    <w:rsid w:val="00EC436C"/>
    <w:rsid w:val="00EC4758"/>
    <w:rsid w:val="00EC496F"/>
    <w:rsid w:val="00EC4CDF"/>
    <w:rsid w:val="00EC4D23"/>
    <w:rsid w:val="00EC4EDC"/>
    <w:rsid w:val="00EC4FEB"/>
    <w:rsid w:val="00EC5299"/>
    <w:rsid w:val="00EC52F4"/>
    <w:rsid w:val="00EC538C"/>
    <w:rsid w:val="00EC5550"/>
    <w:rsid w:val="00EC562E"/>
    <w:rsid w:val="00EC58BA"/>
    <w:rsid w:val="00EC5900"/>
    <w:rsid w:val="00EC594B"/>
    <w:rsid w:val="00EC597D"/>
    <w:rsid w:val="00EC5AAA"/>
    <w:rsid w:val="00EC609C"/>
    <w:rsid w:val="00EC611D"/>
    <w:rsid w:val="00EC61AA"/>
    <w:rsid w:val="00EC6584"/>
    <w:rsid w:val="00EC67BD"/>
    <w:rsid w:val="00EC6E7B"/>
    <w:rsid w:val="00EC6EFD"/>
    <w:rsid w:val="00EC6F52"/>
    <w:rsid w:val="00EC70EF"/>
    <w:rsid w:val="00EC71C1"/>
    <w:rsid w:val="00EC7395"/>
    <w:rsid w:val="00EC73C3"/>
    <w:rsid w:val="00EC7563"/>
    <w:rsid w:val="00EC7673"/>
    <w:rsid w:val="00EC79C1"/>
    <w:rsid w:val="00EC79DB"/>
    <w:rsid w:val="00EC7B9D"/>
    <w:rsid w:val="00EC7C74"/>
    <w:rsid w:val="00EC7CAA"/>
    <w:rsid w:val="00EC7D09"/>
    <w:rsid w:val="00EC7DF8"/>
    <w:rsid w:val="00EC7FD3"/>
    <w:rsid w:val="00ED03C8"/>
    <w:rsid w:val="00ED07EC"/>
    <w:rsid w:val="00ED0ADF"/>
    <w:rsid w:val="00ED0F1A"/>
    <w:rsid w:val="00ED1186"/>
    <w:rsid w:val="00ED1312"/>
    <w:rsid w:val="00ED1524"/>
    <w:rsid w:val="00ED16F7"/>
    <w:rsid w:val="00ED1759"/>
    <w:rsid w:val="00ED17ED"/>
    <w:rsid w:val="00ED1BF2"/>
    <w:rsid w:val="00ED1E05"/>
    <w:rsid w:val="00ED1F8B"/>
    <w:rsid w:val="00ED1F9B"/>
    <w:rsid w:val="00ED2137"/>
    <w:rsid w:val="00ED23CE"/>
    <w:rsid w:val="00ED2435"/>
    <w:rsid w:val="00ED26BA"/>
    <w:rsid w:val="00ED26FB"/>
    <w:rsid w:val="00ED2796"/>
    <w:rsid w:val="00ED2993"/>
    <w:rsid w:val="00ED2C36"/>
    <w:rsid w:val="00ED2D3F"/>
    <w:rsid w:val="00ED2D77"/>
    <w:rsid w:val="00ED3240"/>
    <w:rsid w:val="00ED3601"/>
    <w:rsid w:val="00ED375A"/>
    <w:rsid w:val="00ED38DB"/>
    <w:rsid w:val="00ED3B29"/>
    <w:rsid w:val="00ED417F"/>
    <w:rsid w:val="00ED4236"/>
    <w:rsid w:val="00ED4428"/>
    <w:rsid w:val="00ED4621"/>
    <w:rsid w:val="00ED4730"/>
    <w:rsid w:val="00ED479E"/>
    <w:rsid w:val="00ED47BC"/>
    <w:rsid w:val="00ED48CF"/>
    <w:rsid w:val="00ED4938"/>
    <w:rsid w:val="00ED4986"/>
    <w:rsid w:val="00ED4B2A"/>
    <w:rsid w:val="00ED4C23"/>
    <w:rsid w:val="00ED4EF2"/>
    <w:rsid w:val="00ED4FB4"/>
    <w:rsid w:val="00ED5172"/>
    <w:rsid w:val="00ED53E9"/>
    <w:rsid w:val="00ED5820"/>
    <w:rsid w:val="00ED586B"/>
    <w:rsid w:val="00ED58C4"/>
    <w:rsid w:val="00ED58E9"/>
    <w:rsid w:val="00ED5E0F"/>
    <w:rsid w:val="00ED6121"/>
    <w:rsid w:val="00ED6206"/>
    <w:rsid w:val="00ED628D"/>
    <w:rsid w:val="00ED6304"/>
    <w:rsid w:val="00ED6373"/>
    <w:rsid w:val="00ED6700"/>
    <w:rsid w:val="00ED6781"/>
    <w:rsid w:val="00ED68E6"/>
    <w:rsid w:val="00ED68EB"/>
    <w:rsid w:val="00ED68FC"/>
    <w:rsid w:val="00ED6956"/>
    <w:rsid w:val="00ED69EB"/>
    <w:rsid w:val="00ED6A47"/>
    <w:rsid w:val="00ED6DE0"/>
    <w:rsid w:val="00ED6F20"/>
    <w:rsid w:val="00ED717C"/>
    <w:rsid w:val="00ED7512"/>
    <w:rsid w:val="00ED75B7"/>
    <w:rsid w:val="00ED7733"/>
    <w:rsid w:val="00ED77E6"/>
    <w:rsid w:val="00ED7A0D"/>
    <w:rsid w:val="00ED7A63"/>
    <w:rsid w:val="00ED7F17"/>
    <w:rsid w:val="00ED7FBE"/>
    <w:rsid w:val="00EE000E"/>
    <w:rsid w:val="00EE00C6"/>
    <w:rsid w:val="00EE00EB"/>
    <w:rsid w:val="00EE0521"/>
    <w:rsid w:val="00EE0619"/>
    <w:rsid w:val="00EE0638"/>
    <w:rsid w:val="00EE0664"/>
    <w:rsid w:val="00EE07DB"/>
    <w:rsid w:val="00EE0A6E"/>
    <w:rsid w:val="00EE0CAE"/>
    <w:rsid w:val="00EE0DE2"/>
    <w:rsid w:val="00EE0E4A"/>
    <w:rsid w:val="00EE0FB4"/>
    <w:rsid w:val="00EE13FD"/>
    <w:rsid w:val="00EE1474"/>
    <w:rsid w:val="00EE14BC"/>
    <w:rsid w:val="00EE1507"/>
    <w:rsid w:val="00EE1997"/>
    <w:rsid w:val="00EE1A01"/>
    <w:rsid w:val="00EE1B36"/>
    <w:rsid w:val="00EE1B6D"/>
    <w:rsid w:val="00EE1C31"/>
    <w:rsid w:val="00EE1DA5"/>
    <w:rsid w:val="00EE210F"/>
    <w:rsid w:val="00EE21D1"/>
    <w:rsid w:val="00EE2487"/>
    <w:rsid w:val="00EE25D3"/>
    <w:rsid w:val="00EE27AB"/>
    <w:rsid w:val="00EE2840"/>
    <w:rsid w:val="00EE28A3"/>
    <w:rsid w:val="00EE2D04"/>
    <w:rsid w:val="00EE2D36"/>
    <w:rsid w:val="00EE2E29"/>
    <w:rsid w:val="00EE3136"/>
    <w:rsid w:val="00EE3464"/>
    <w:rsid w:val="00EE35A1"/>
    <w:rsid w:val="00EE35BF"/>
    <w:rsid w:val="00EE35EB"/>
    <w:rsid w:val="00EE374D"/>
    <w:rsid w:val="00EE37B3"/>
    <w:rsid w:val="00EE3861"/>
    <w:rsid w:val="00EE38F0"/>
    <w:rsid w:val="00EE3C9C"/>
    <w:rsid w:val="00EE3D69"/>
    <w:rsid w:val="00EE3F6A"/>
    <w:rsid w:val="00EE48AF"/>
    <w:rsid w:val="00EE48E6"/>
    <w:rsid w:val="00EE4A6D"/>
    <w:rsid w:val="00EE4B3C"/>
    <w:rsid w:val="00EE4B7B"/>
    <w:rsid w:val="00EE4B91"/>
    <w:rsid w:val="00EE4DE0"/>
    <w:rsid w:val="00EE4E64"/>
    <w:rsid w:val="00EE5146"/>
    <w:rsid w:val="00EE51B5"/>
    <w:rsid w:val="00EE52C3"/>
    <w:rsid w:val="00EE53A3"/>
    <w:rsid w:val="00EE5A06"/>
    <w:rsid w:val="00EE5A39"/>
    <w:rsid w:val="00EE5A9F"/>
    <w:rsid w:val="00EE5CDB"/>
    <w:rsid w:val="00EE5D3F"/>
    <w:rsid w:val="00EE5DB3"/>
    <w:rsid w:val="00EE5ECD"/>
    <w:rsid w:val="00EE60B5"/>
    <w:rsid w:val="00EE63A1"/>
    <w:rsid w:val="00EE65BF"/>
    <w:rsid w:val="00EE69ED"/>
    <w:rsid w:val="00EE6CEA"/>
    <w:rsid w:val="00EE6D5D"/>
    <w:rsid w:val="00EE6F6C"/>
    <w:rsid w:val="00EE704B"/>
    <w:rsid w:val="00EE70E3"/>
    <w:rsid w:val="00EE7128"/>
    <w:rsid w:val="00EE7204"/>
    <w:rsid w:val="00EE728E"/>
    <w:rsid w:val="00EE7617"/>
    <w:rsid w:val="00EE77EB"/>
    <w:rsid w:val="00EE7D04"/>
    <w:rsid w:val="00EE7D0D"/>
    <w:rsid w:val="00EF003F"/>
    <w:rsid w:val="00EF007F"/>
    <w:rsid w:val="00EF01C2"/>
    <w:rsid w:val="00EF0618"/>
    <w:rsid w:val="00EF066E"/>
    <w:rsid w:val="00EF06A8"/>
    <w:rsid w:val="00EF06C1"/>
    <w:rsid w:val="00EF076F"/>
    <w:rsid w:val="00EF11D9"/>
    <w:rsid w:val="00EF1364"/>
    <w:rsid w:val="00EF15CD"/>
    <w:rsid w:val="00EF164B"/>
    <w:rsid w:val="00EF1762"/>
    <w:rsid w:val="00EF1769"/>
    <w:rsid w:val="00EF1880"/>
    <w:rsid w:val="00EF1897"/>
    <w:rsid w:val="00EF1D11"/>
    <w:rsid w:val="00EF205B"/>
    <w:rsid w:val="00EF21B5"/>
    <w:rsid w:val="00EF2285"/>
    <w:rsid w:val="00EF24F9"/>
    <w:rsid w:val="00EF26AC"/>
    <w:rsid w:val="00EF2802"/>
    <w:rsid w:val="00EF2889"/>
    <w:rsid w:val="00EF2ACB"/>
    <w:rsid w:val="00EF2AEB"/>
    <w:rsid w:val="00EF2B00"/>
    <w:rsid w:val="00EF305A"/>
    <w:rsid w:val="00EF31F9"/>
    <w:rsid w:val="00EF33D2"/>
    <w:rsid w:val="00EF37ED"/>
    <w:rsid w:val="00EF38A0"/>
    <w:rsid w:val="00EF3A0E"/>
    <w:rsid w:val="00EF3B29"/>
    <w:rsid w:val="00EF3CD7"/>
    <w:rsid w:val="00EF3DBE"/>
    <w:rsid w:val="00EF3E6D"/>
    <w:rsid w:val="00EF403A"/>
    <w:rsid w:val="00EF406F"/>
    <w:rsid w:val="00EF42A5"/>
    <w:rsid w:val="00EF4358"/>
    <w:rsid w:val="00EF466F"/>
    <w:rsid w:val="00EF472C"/>
    <w:rsid w:val="00EF4A26"/>
    <w:rsid w:val="00EF4A6A"/>
    <w:rsid w:val="00EF4B94"/>
    <w:rsid w:val="00EF4ED6"/>
    <w:rsid w:val="00EF4F38"/>
    <w:rsid w:val="00EF5252"/>
    <w:rsid w:val="00EF52B7"/>
    <w:rsid w:val="00EF52EB"/>
    <w:rsid w:val="00EF5580"/>
    <w:rsid w:val="00EF55A0"/>
    <w:rsid w:val="00EF5662"/>
    <w:rsid w:val="00EF570A"/>
    <w:rsid w:val="00EF581F"/>
    <w:rsid w:val="00EF5A7F"/>
    <w:rsid w:val="00EF5B93"/>
    <w:rsid w:val="00EF5E50"/>
    <w:rsid w:val="00EF5FCB"/>
    <w:rsid w:val="00EF6189"/>
    <w:rsid w:val="00EF623F"/>
    <w:rsid w:val="00EF64DA"/>
    <w:rsid w:val="00EF659D"/>
    <w:rsid w:val="00EF66AE"/>
    <w:rsid w:val="00EF692E"/>
    <w:rsid w:val="00EF6999"/>
    <w:rsid w:val="00EF6A97"/>
    <w:rsid w:val="00EF6C58"/>
    <w:rsid w:val="00EF6EDB"/>
    <w:rsid w:val="00EF6FB7"/>
    <w:rsid w:val="00EF7372"/>
    <w:rsid w:val="00EF7444"/>
    <w:rsid w:val="00EF7928"/>
    <w:rsid w:val="00EF7B2D"/>
    <w:rsid w:val="00EF7D0E"/>
    <w:rsid w:val="00EF7DE3"/>
    <w:rsid w:val="00F00068"/>
    <w:rsid w:val="00F003D0"/>
    <w:rsid w:val="00F005C8"/>
    <w:rsid w:val="00F00608"/>
    <w:rsid w:val="00F006EC"/>
    <w:rsid w:val="00F00A2C"/>
    <w:rsid w:val="00F00CDF"/>
    <w:rsid w:val="00F00EB5"/>
    <w:rsid w:val="00F0104A"/>
    <w:rsid w:val="00F01098"/>
    <w:rsid w:val="00F011CD"/>
    <w:rsid w:val="00F01218"/>
    <w:rsid w:val="00F01278"/>
    <w:rsid w:val="00F013B8"/>
    <w:rsid w:val="00F01545"/>
    <w:rsid w:val="00F019AC"/>
    <w:rsid w:val="00F01C1E"/>
    <w:rsid w:val="00F01CCA"/>
    <w:rsid w:val="00F01CD5"/>
    <w:rsid w:val="00F01E8C"/>
    <w:rsid w:val="00F0206A"/>
    <w:rsid w:val="00F021B1"/>
    <w:rsid w:val="00F0261D"/>
    <w:rsid w:val="00F0265C"/>
    <w:rsid w:val="00F026BE"/>
    <w:rsid w:val="00F0270B"/>
    <w:rsid w:val="00F02788"/>
    <w:rsid w:val="00F027C4"/>
    <w:rsid w:val="00F028C9"/>
    <w:rsid w:val="00F02908"/>
    <w:rsid w:val="00F02AB7"/>
    <w:rsid w:val="00F02D15"/>
    <w:rsid w:val="00F02E1C"/>
    <w:rsid w:val="00F02F8D"/>
    <w:rsid w:val="00F032FD"/>
    <w:rsid w:val="00F03393"/>
    <w:rsid w:val="00F034AD"/>
    <w:rsid w:val="00F0364C"/>
    <w:rsid w:val="00F038B1"/>
    <w:rsid w:val="00F03AE2"/>
    <w:rsid w:val="00F03B05"/>
    <w:rsid w:val="00F03BCF"/>
    <w:rsid w:val="00F03C18"/>
    <w:rsid w:val="00F03CFE"/>
    <w:rsid w:val="00F04093"/>
    <w:rsid w:val="00F04489"/>
    <w:rsid w:val="00F04583"/>
    <w:rsid w:val="00F04746"/>
    <w:rsid w:val="00F0497A"/>
    <w:rsid w:val="00F04A3D"/>
    <w:rsid w:val="00F04B46"/>
    <w:rsid w:val="00F05249"/>
    <w:rsid w:val="00F052FF"/>
    <w:rsid w:val="00F0540B"/>
    <w:rsid w:val="00F0551D"/>
    <w:rsid w:val="00F05965"/>
    <w:rsid w:val="00F05C21"/>
    <w:rsid w:val="00F05CF4"/>
    <w:rsid w:val="00F05E5D"/>
    <w:rsid w:val="00F05E87"/>
    <w:rsid w:val="00F0606C"/>
    <w:rsid w:val="00F06142"/>
    <w:rsid w:val="00F0667C"/>
    <w:rsid w:val="00F066FF"/>
    <w:rsid w:val="00F06E9C"/>
    <w:rsid w:val="00F06FD6"/>
    <w:rsid w:val="00F0715C"/>
    <w:rsid w:val="00F073F2"/>
    <w:rsid w:val="00F07DDA"/>
    <w:rsid w:val="00F07E69"/>
    <w:rsid w:val="00F07F11"/>
    <w:rsid w:val="00F07F8A"/>
    <w:rsid w:val="00F105B2"/>
    <w:rsid w:val="00F10832"/>
    <w:rsid w:val="00F1088C"/>
    <w:rsid w:val="00F113B4"/>
    <w:rsid w:val="00F1150D"/>
    <w:rsid w:val="00F11679"/>
    <w:rsid w:val="00F116D5"/>
    <w:rsid w:val="00F11759"/>
    <w:rsid w:val="00F11806"/>
    <w:rsid w:val="00F119C5"/>
    <w:rsid w:val="00F11CA5"/>
    <w:rsid w:val="00F11E76"/>
    <w:rsid w:val="00F11EC8"/>
    <w:rsid w:val="00F12409"/>
    <w:rsid w:val="00F12589"/>
    <w:rsid w:val="00F12623"/>
    <w:rsid w:val="00F12897"/>
    <w:rsid w:val="00F1293C"/>
    <w:rsid w:val="00F12BCC"/>
    <w:rsid w:val="00F12D5D"/>
    <w:rsid w:val="00F12E59"/>
    <w:rsid w:val="00F12FE0"/>
    <w:rsid w:val="00F130E6"/>
    <w:rsid w:val="00F13208"/>
    <w:rsid w:val="00F13244"/>
    <w:rsid w:val="00F13403"/>
    <w:rsid w:val="00F13644"/>
    <w:rsid w:val="00F13705"/>
    <w:rsid w:val="00F13797"/>
    <w:rsid w:val="00F13882"/>
    <w:rsid w:val="00F138A5"/>
    <w:rsid w:val="00F13C6E"/>
    <w:rsid w:val="00F13FE8"/>
    <w:rsid w:val="00F1430B"/>
    <w:rsid w:val="00F14333"/>
    <w:rsid w:val="00F147A9"/>
    <w:rsid w:val="00F147DF"/>
    <w:rsid w:val="00F148CA"/>
    <w:rsid w:val="00F149C2"/>
    <w:rsid w:val="00F14C88"/>
    <w:rsid w:val="00F15219"/>
    <w:rsid w:val="00F15282"/>
    <w:rsid w:val="00F152E2"/>
    <w:rsid w:val="00F1534B"/>
    <w:rsid w:val="00F15689"/>
    <w:rsid w:val="00F156AB"/>
    <w:rsid w:val="00F1586B"/>
    <w:rsid w:val="00F15CDE"/>
    <w:rsid w:val="00F15E39"/>
    <w:rsid w:val="00F15F42"/>
    <w:rsid w:val="00F161DB"/>
    <w:rsid w:val="00F162A4"/>
    <w:rsid w:val="00F163AA"/>
    <w:rsid w:val="00F163AF"/>
    <w:rsid w:val="00F164D3"/>
    <w:rsid w:val="00F16583"/>
    <w:rsid w:val="00F16743"/>
    <w:rsid w:val="00F167BA"/>
    <w:rsid w:val="00F16922"/>
    <w:rsid w:val="00F16BE3"/>
    <w:rsid w:val="00F16E3A"/>
    <w:rsid w:val="00F17068"/>
    <w:rsid w:val="00F170FB"/>
    <w:rsid w:val="00F1711E"/>
    <w:rsid w:val="00F173EE"/>
    <w:rsid w:val="00F176F9"/>
    <w:rsid w:val="00F1787C"/>
    <w:rsid w:val="00F17D88"/>
    <w:rsid w:val="00F17E54"/>
    <w:rsid w:val="00F20185"/>
    <w:rsid w:val="00F2056C"/>
    <w:rsid w:val="00F20EFE"/>
    <w:rsid w:val="00F210E7"/>
    <w:rsid w:val="00F211E6"/>
    <w:rsid w:val="00F213F6"/>
    <w:rsid w:val="00F21944"/>
    <w:rsid w:val="00F21988"/>
    <w:rsid w:val="00F21AC2"/>
    <w:rsid w:val="00F21C52"/>
    <w:rsid w:val="00F223B0"/>
    <w:rsid w:val="00F223DE"/>
    <w:rsid w:val="00F2259A"/>
    <w:rsid w:val="00F22607"/>
    <w:rsid w:val="00F22B39"/>
    <w:rsid w:val="00F22B74"/>
    <w:rsid w:val="00F22DA4"/>
    <w:rsid w:val="00F22E81"/>
    <w:rsid w:val="00F22EF3"/>
    <w:rsid w:val="00F231F4"/>
    <w:rsid w:val="00F23374"/>
    <w:rsid w:val="00F2339B"/>
    <w:rsid w:val="00F2339F"/>
    <w:rsid w:val="00F237C2"/>
    <w:rsid w:val="00F238C5"/>
    <w:rsid w:val="00F238DA"/>
    <w:rsid w:val="00F239B4"/>
    <w:rsid w:val="00F23A50"/>
    <w:rsid w:val="00F23ABD"/>
    <w:rsid w:val="00F23CA6"/>
    <w:rsid w:val="00F23D20"/>
    <w:rsid w:val="00F23FD4"/>
    <w:rsid w:val="00F24104"/>
    <w:rsid w:val="00F244C0"/>
    <w:rsid w:val="00F246CE"/>
    <w:rsid w:val="00F247BF"/>
    <w:rsid w:val="00F24908"/>
    <w:rsid w:val="00F24934"/>
    <w:rsid w:val="00F24B09"/>
    <w:rsid w:val="00F24C39"/>
    <w:rsid w:val="00F24F69"/>
    <w:rsid w:val="00F25119"/>
    <w:rsid w:val="00F254D7"/>
    <w:rsid w:val="00F254F6"/>
    <w:rsid w:val="00F25576"/>
    <w:rsid w:val="00F257FF"/>
    <w:rsid w:val="00F2587C"/>
    <w:rsid w:val="00F25901"/>
    <w:rsid w:val="00F25A13"/>
    <w:rsid w:val="00F25D16"/>
    <w:rsid w:val="00F25DB9"/>
    <w:rsid w:val="00F26452"/>
    <w:rsid w:val="00F2664A"/>
    <w:rsid w:val="00F26B72"/>
    <w:rsid w:val="00F26BC5"/>
    <w:rsid w:val="00F26DD6"/>
    <w:rsid w:val="00F26E86"/>
    <w:rsid w:val="00F27230"/>
    <w:rsid w:val="00F2732E"/>
    <w:rsid w:val="00F2746A"/>
    <w:rsid w:val="00F27502"/>
    <w:rsid w:val="00F275F5"/>
    <w:rsid w:val="00F27A6B"/>
    <w:rsid w:val="00F27DBC"/>
    <w:rsid w:val="00F27E81"/>
    <w:rsid w:val="00F27EF0"/>
    <w:rsid w:val="00F30503"/>
    <w:rsid w:val="00F309B2"/>
    <w:rsid w:val="00F30BC5"/>
    <w:rsid w:val="00F3106F"/>
    <w:rsid w:val="00F314A9"/>
    <w:rsid w:val="00F31519"/>
    <w:rsid w:val="00F31810"/>
    <w:rsid w:val="00F31B2F"/>
    <w:rsid w:val="00F31B79"/>
    <w:rsid w:val="00F31DB9"/>
    <w:rsid w:val="00F31EAE"/>
    <w:rsid w:val="00F32234"/>
    <w:rsid w:val="00F32274"/>
    <w:rsid w:val="00F32B15"/>
    <w:rsid w:val="00F32B72"/>
    <w:rsid w:val="00F32B91"/>
    <w:rsid w:val="00F32F45"/>
    <w:rsid w:val="00F32F77"/>
    <w:rsid w:val="00F33135"/>
    <w:rsid w:val="00F332BA"/>
    <w:rsid w:val="00F333D3"/>
    <w:rsid w:val="00F33674"/>
    <w:rsid w:val="00F33847"/>
    <w:rsid w:val="00F3399C"/>
    <w:rsid w:val="00F33FCF"/>
    <w:rsid w:val="00F34236"/>
    <w:rsid w:val="00F342FF"/>
    <w:rsid w:val="00F343A6"/>
    <w:rsid w:val="00F343DB"/>
    <w:rsid w:val="00F3442B"/>
    <w:rsid w:val="00F345C9"/>
    <w:rsid w:val="00F345F4"/>
    <w:rsid w:val="00F3482F"/>
    <w:rsid w:val="00F351EA"/>
    <w:rsid w:val="00F35472"/>
    <w:rsid w:val="00F356E9"/>
    <w:rsid w:val="00F358EB"/>
    <w:rsid w:val="00F359EA"/>
    <w:rsid w:val="00F35BEA"/>
    <w:rsid w:val="00F35C9B"/>
    <w:rsid w:val="00F35CC8"/>
    <w:rsid w:val="00F3609C"/>
    <w:rsid w:val="00F36484"/>
    <w:rsid w:val="00F36767"/>
    <w:rsid w:val="00F36831"/>
    <w:rsid w:val="00F36949"/>
    <w:rsid w:val="00F36960"/>
    <w:rsid w:val="00F36AAB"/>
    <w:rsid w:val="00F36B73"/>
    <w:rsid w:val="00F36BFA"/>
    <w:rsid w:val="00F36C0B"/>
    <w:rsid w:val="00F36F3E"/>
    <w:rsid w:val="00F374A8"/>
    <w:rsid w:val="00F374C0"/>
    <w:rsid w:val="00F374E3"/>
    <w:rsid w:val="00F37561"/>
    <w:rsid w:val="00F375E5"/>
    <w:rsid w:val="00F377D4"/>
    <w:rsid w:val="00F37812"/>
    <w:rsid w:val="00F37914"/>
    <w:rsid w:val="00F379E9"/>
    <w:rsid w:val="00F37C4E"/>
    <w:rsid w:val="00F37D0C"/>
    <w:rsid w:val="00F37DA6"/>
    <w:rsid w:val="00F37DEF"/>
    <w:rsid w:val="00F37E1E"/>
    <w:rsid w:val="00F40020"/>
    <w:rsid w:val="00F40174"/>
    <w:rsid w:val="00F404A0"/>
    <w:rsid w:val="00F40523"/>
    <w:rsid w:val="00F406A9"/>
    <w:rsid w:val="00F408E0"/>
    <w:rsid w:val="00F40AC1"/>
    <w:rsid w:val="00F40B5B"/>
    <w:rsid w:val="00F4103F"/>
    <w:rsid w:val="00F41340"/>
    <w:rsid w:val="00F4145A"/>
    <w:rsid w:val="00F41509"/>
    <w:rsid w:val="00F415DC"/>
    <w:rsid w:val="00F41656"/>
    <w:rsid w:val="00F418C1"/>
    <w:rsid w:val="00F41ACB"/>
    <w:rsid w:val="00F41BFA"/>
    <w:rsid w:val="00F41CE9"/>
    <w:rsid w:val="00F41DA1"/>
    <w:rsid w:val="00F42220"/>
    <w:rsid w:val="00F42482"/>
    <w:rsid w:val="00F429D0"/>
    <w:rsid w:val="00F42AF6"/>
    <w:rsid w:val="00F42BFE"/>
    <w:rsid w:val="00F42C69"/>
    <w:rsid w:val="00F42DB8"/>
    <w:rsid w:val="00F42FB8"/>
    <w:rsid w:val="00F4308C"/>
    <w:rsid w:val="00F43132"/>
    <w:rsid w:val="00F43302"/>
    <w:rsid w:val="00F434FC"/>
    <w:rsid w:val="00F435C3"/>
    <w:rsid w:val="00F43789"/>
    <w:rsid w:val="00F437B7"/>
    <w:rsid w:val="00F437F0"/>
    <w:rsid w:val="00F438DB"/>
    <w:rsid w:val="00F439DF"/>
    <w:rsid w:val="00F43AD6"/>
    <w:rsid w:val="00F43C2A"/>
    <w:rsid w:val="00F43E16"/>
    <w:rsid w:val="00F43FB9"/>
    <w:rsid w:val="00F440C2"/>
    <w:rsid w:val="00F440E0"/>
    <w:rsid w:val="00F44229"/>
    <w:rsid w:val="00F4428B"/>
    <w:rsid w:val="00F44386"/>
    <w:rsid w:val="00F44411"/>
    <w:rsid w:val="00F4452E"/>
    <w:rsid w:val="00F445CA"/>
    <w:rsid w:val="00F446F2"/>
    <w:rsid w:val="00F44C52"/>
    <w:rsid w:val="00F44CE2"/>
    <w:rsid w:val="00F44FDB"/>
    <w:rsid w:val="00F4507D"/>
    <w:rsid w:val="00F451E4"/>
    <w:rsid w:val="00F45372"/>
    <w:rsid w:val="00F45571"/>
    <w:rsid w:val="00F4561B"/>
    <w:rsid w:val="00F458F9"/>
    <w:rsid w:val="00F45A49"/>
    <w:rsid w:val="00F45BC6"/>
    <w:rsid w:val="00F45D73"/>
    <w:rsid w:val="00F45E52"/>
    <w:rsid w:val="00F46083"/>
    <w:rsid w:val="00F461DE"/>
    <w:rsid w:val="00F4645C"/>
    <w:rsid w:val="00F46AA5"/>
    <w:rsid w:val="00F46AAE"/>
    <w:rsid w:val="00F46C26"/>
    <w:rsid w:val="00F46CF1"/>
    <w:rsid w:val="00F46D1D"/>
    <w:rsid w:val="00F46D46"/>
    <w:rsid w:val="00F470B9"/>
    <w:rsid w:val="00F470E1"/>
    <w:rsid w:val="00F471D1"/>
    <w:rsid w:val="00F4733E"/>
    <w:rsid w:val="00F473ED"/>
    <w:rsid w:val="00F47443"/>
    <w:rsid w:val="00F47667"/>
    <w:rsid w:val="00F479B2"/>
    <w:rsid w:val="00F479B9"/>
    <w:rsid w:val="00F47AC1"/>
    <w:rsid w:val="00F500BD"/>
    <w:rsid w:val="00F50A23"/>
    <w:rsid w:val="00F50AA5"/>
    <w:rsid w:val="00F50B87"/>
    <w:rsid w:val="00F50D61"/>
    <w:rsid w:val="00F51067"/>
    <w:rsid w:val="00F512AD"/>
    <w:rsid w:val="00F51484"/>
    <w:rsid w:val="00F514B0"/>
    <w:rsid w:val="00F51540"/>
    <w:rsid w:val="00F51567"/>
    <w:rsid w:val="00F5162F"/>
    <w:rsid w:val="00F5186A"/>
    <w:rsid w:val="00F51E3E"/>
    <w:rsid w:val="00F52083"/>
    <w:rsid w:val="00F52389"/>
    <w:rsid w:val="00F524EE"/>
    <w:rsid w:val="00F52504"/>
    <w:rsid w:val="00F525F4"/>
    <w:rsid w:val="00F5295D"/>
    <w:rsid w:val="00F529FD"/>
    <w:rsid w:val="00F52B0F"/>
    <w:rsid w:val="00F52BF1"/>
    <w:rsid w:val="00F52D35"/>
    <w:rsid w:val="00F52E67"/>
    <w:rsid w:val="00F52F42"/>
    <w:rsid w:val="00F531C8"/>
    <w:rsid w:val="00F53271"/>
    <w:rsid w:val="00F53552"/>
    <w:rsid w:val="00F5372D"/>
    <w:rsid w:val="00F53A0A"/>
    <w:rsid w:val="00F53CBA"/>
    <w:rsid w:val="00F53CC8"/>
    <w:rsid w:val="00F53E59"/>
    <w:rsid w:val="00F54042"/>
    <w:rsid w:val="00F540D5"/>
    <w:rsid w:val="00F543B9"/>
    <w:rsid w:val="00F54762"/>
    <w:rsid w:val="00F54822"/>
    <w:rsid w:val="00F549E1"/>
    <w:rsid w:val="00F549F0"/>
    <w:rsid w:val="00F54D83"/>
    <w:rsid w:val="00F54F5C"/>
    <w:rsid w:val="00F54FF7"/>
    <w:rsid w:val="00F55033"/>
    <w:rsid w:val="00F551A4"/>
    <w:rsid w:val="00F554EB"/>
    <w:rsid w:val="00F5582D"/>
    <w:rsid w:val="00F55BBE"/>
    <w:rsid w:val="00F55EB7"/>
    <w:rsid w:val="00F55ED8"/>
    <w:rsid w:val="00F55FB8"/>
    <w:rsid w:val="00F56092"/>
    <w:rsid w:val="00F560E1"/>
    <w:rsid w:val="00F564B1"/>
    <w:rsid w:val="00F567C3"/>
    <w:rsid w:val="00F56B29"/>
    <w:rsid w:val="00F56BC8"/>
    <w:rsid w:val="00F56C3F"/>
    <w:rsid w:val="00F56DD6"/>
    <w:rsid w:val="00F56E37"/>
    <w:rsid w:val="00F56E46"/>
    <w:rsid w:val="00F56E97"/>
    <w:rsid w:val="00F56FF9"/>
    <w:rsid w:val="00F5703F"/>
    <w:rsid w:val="00F57346"/>
    <w:rsid w:val="00F57348"/>
    <w:rsid w:val="00F57516"/>
    <w:rsid w:val="00F57627"/>
    <w:rsid w:val="00F5770A"/>
    <w:rsid w:val="00F579D5"/>
    <w:rsid w:val="00F57B5E"/>
    <w:rsid w:val="00F57BF6"/>
    <w:rsid w:val="00F57C2B"/>
    <w:rsid w:val="00F57C5F"/>
    <w:rsid w:val="00F57CFF"/>
    <w:rsid w:val="00F57EB9"/>
    <w:rsid w:val="00F600C7"/>
    <w:rsid w:val="00F60458"/>
    <w:rsid w:val="00F6053F"/>
    <w:rsid w:val="00F60563"/>
    <w:rsid w:val="00F60738"/>
    <w:rsid w:val="00F6082A"/>
    <w:rsid w:val="00F60946"/>
    <w:rsid w:val="00F6098A"/>
    <w:rsid w:val="00F60DD2"/>
    <w:rsid w:val="00F60F3C"/>
    <w:rsid w:val="00F61066"/>
    <w:rsid w:val="00F610D8"/>
    <w:rsid w:val="00F61389"/>
    <w:rsid w:val="00F614BE"/>
    <w:rsid w:val="00F6153D"/>
    <w:rsid w:val="00F615BD"/>
    <w:rsid w:val="00F618C4"/>
    <w:rsid w:val="00F619DF"/>
    <w:rsid w:val="00F61B0C"/>
    <w:rsid w:val="00F61BD2"/>
    <w:rsid w:val="00F61E60"/>
    <w:rsid w:val="00F61F2C"/>
    <w:rsid w:val="00F620DB"/>
    <w:rsid w:val="00F62197"/>
    <w:rsid w:val="00F6260F"/>
    <w:rsid w:val="00F62992"/>
    <w:rsid w:val="00F62C5E"/>
    <w:rsid w:val="00F62C76"/>
    <w:rsid w:val="00F62DC7"/>
    <w:rsid w:val="00F62DE5"/>
    <w:rsid w:val="00F62E7F"/>
    <w:rsid w:val="00F62FCB"/>
    <w:rsid w:val="00F633B3"/>
    <w:rsid w:val="00F633E8"/>
    <w:rsid w:val="00F636CD"/>
    <w:rsid w:val="00F637B3"/>
    <w:rsid w:val="00F639D5"/>
    <w:rsid w:val="00F63F1E"/>
    <w:rsid w:val="00F63F6E"/>
    <w:rsid w:val="00F64357"/>
    <w:rsid w:val="00F6435F"/>
    <w:rsid w:val="00F6439E"/>
    <w:rsid w:val="00F649C9"/>
    <w:rsid w:val="00F64B75"/>
    <w:rsid w:val="00F64BB4"/>
    <w:rsid w:val="00F64D2D"/>
    <w:rsid w:val="00F64E08"/>
    <w:rsid w:val="00F64FC4"/>
    <w:rsid w:val="00F65061"/>
    <w:rsid w:val="00F6520C"/>
    <w:rsid w:val="00F65309"/>
    <w:rsid w:val="00F6532D"/>
    <w:rsid w:val="00F65779"/>
    <w:rsid w:val="00F6587C"/>
    <w:rsid w:val="00F658B0"/>
    <w:rsid w:val="00F65AEC"/>
    <w:rsid w:val="00F65C19"/>
    <w:rsid w:val="00F65CA8"/>
    <w:rsid w:val="00F65DA2"/>
    <w:rsid w:val="00F65F12"/>
    <w:rsid w:val="00F660B9"/>
    <w:rsid w:val="00F66214"/>
    <w:rsid w:val="00F66234"/>
    <w:rsid w:val="00F662A8"/>
    <w:rsid w:val="00F6638A"/>
    <w:rsid w:val="00F663D3"/>
    <w:rsid w:val="00F6651B"/>
    <w:rsid w:val="00F66568"/>
    <w:rsid w:val="00F6659E"/>
    <w:rsid w:val="00F66715"/>
    <w:rsid w:val="00F667E2"/>
    <w:rsid w:val="00F6688F"/>
    <w:rsid w:val="00F66CB7"/>
    <w:rsid w:val="00F66D32"/>
    <w:rsid w:val="00F66DBE"/>
    <w:rsid w:val="00F66FB6"/>
    <w:rsid w:val="00F67131"/>
    <w:rsid w:val="00F671BC"/>
    <w:rsid w:val="00F67248"/>
    <w:rsid w:val="00F67313"/>
    <w:rsid w:val="00F67342"/>
    <w:rsid w:val="00F67513"/>
    <w:rsid w:val="00F675C7"/>
    <w:rsid w:val="00F6764E"/>
    <w:rsid w:val="00F6798E"/>
    <w:rsid w:val="00F67B5B"/>
    <w:rsid w:val="00F67C9D"/>
    <w:rsid w:val="00F67F5D"/>
    <w:rsid w:val="00F705D9"/>
    <w:rsid w:val="00F705DF"/>
    <w:rsid w:val="00F70695"/>
    <w:rsid w:val="00F708F6"/>
    <w:rsid w:val="00F70969"/>
    <w:rsid w:val="00F70AE7"/>
    <w:rsid w:val="00F70B76"/>
    <w:rsid w:val="00F70C18"/>
    <w:rsid w:val="00F70ECA"/>
    <w:rsid w:val="00F7106A"/>
    <w:rsid w:val="00F7113F"/>
    <w:rsid w:val="00F7117C"/>
    <w:rsid w:val="00F71244"/>
    <w:rsid w:val="00F7124C"/>
    <w:rsid w:val="00F7131E"/>
    <w:rsid w:val="00F71521"/>
    <w:rsid w:val="00F715F3"/>
    <w:rsid w:val="00F716B5"/>
    <w:rsid w:val="00F71923"/>
    <w:rsid w:val="00F71BD5"/>
    <w:rsid w:val="00F723D6"/>
    <w:rsid w:val="00F72469"/>
    <w:rsid w:val="00F725BC"/>
    <w:rsid w:val="00F7264B"/>
    <w:rsid w:val="00F727B2"/>
    <w:rsid w:val="00F729FA"/>
    <w:rsid w:val="00F72A34"/>
    <w:rsid w:val="00F72D4A"/>
    <w:rsid w:val="00F72E3E"/>
    <w:rsid w:val="00F72EB4"/>
    <w:rsid w:val="00F7340A"/>
    <w:rsid w:val="00F7349B"/>
    <w:rsid w:val="00F73629"/>
    <w:rsid w:val="00F73886"/>
    <w:rsid w:val="00F73D34"/>
    <w:rsid w:val="00F73E8C"/>
    <w:rsid w:val="00F74035"/>
    <w:rsid w:val="00F74444"/>
    <w:rsid w:val="00F7461D"/>
    <w:rsid w:val="00F74727"/>
    <w:rsid w:val="00F74B46"/>
    <w:rsid w:val="00F74D30"/>
    <w:rsid w:val="00F74ED5"/>
    <w:rsid w:val="00F754C7"/>
    <w:rsid w:val="00F758EA"/>
    <w:rsid w:val="00F7594B"/>
    <w:rsid w:val="00F75B1E"/>
    <w:rsid w:val="00F75C36"/>
    <w:rsid w:val="00F75DF5"/>
    <w:rsid w:val="00F75EBC"/>
    <w:rsid w:val="00F7627D"/>
    <w:rsid w:val="00F7640F"/>
    <w:rsid w:val="00F76589"/>
    <w:rsid w:val="00F768F2"/>
    <w:rsid w:val="00F76B65"/>
    <w:rsid w:val="00F76E3F"/>
    <w:rsid w:val="00F76EE4"/>
    <w:rsid w:val="00F77178"/>
    <w:rsid w:val="00F771B0"/>
    <w:rsid w:val="00F7732F"/>
    <w:rsid w:val="00F773A7"/>
    <w:rsid w:val="00F7757F"/>
    <w:rsid w:val="00F7764F"/>
    <w:rsid w:val="00F776E6"/>
    <w:rsid w:val="00F776F1"/>
    <w:rsid w:val="00F7796C"/>
    <w:rsid w:val="00F77DCC"/>
    <w:rsid w:val="00F8019F"/>
    <w:rsid w:val="00F802E4"/>
    <w:rsid w:val="00F80571"/>
    <w:rsid w:val="00F808F0"/>
    <w:rsid w:val="00F80934"/>
    <w:rsid w:val="00F80AD2"/>
    <w:rsid w:val="00F80DDE"/>
    <w:rsid w:val="00F80EC7"/>
    <w:rsid w:val="00F80F21"/>
    <w:rsid w:val="00F80FDA"/>
    <w:rsid w:val="00F810D0"/>
    <w:rsid w:val="00F81229"/>
    <w:rsid w:val="00F81263"/>
    <w:rsid w:val="00F81325"/>
    <w:rsid w:val="00F81555"/>
    <w:rsid w:val="00F8159F"/>
    <w:rsid w:val="00F81691"/>
    <w:rsid w:val="00F818F3"/>
    <w:rsid w:val="00F8194C"/>
    <w:rsid w:val="00F81B7D"/>
    <w:rsid w:val="00F81DF8"/>
    <w:rsid w:val="00F821E9"/>
    <w:rsid w:val="00F82276"/>
    <w:rsid w:val="00F82444"/>
    <w:rsid w:val="00F82465"/>
    <w:rsid w:val="00F824C4"/>
    <w:rsid w:val="00F82508"/>
    <w:rsid w:val="00F82539"/>
    <w:rsid w:val="00F8264B"/>
    <w:rsid w:val="00F82762"/>
    <w:rsid w:val="00F827BD"/>
    <w:rsid w:val="00F82A76"/>
    <w:rsid w:val="00F82A7E"/>
    <w:rsid w:val="00F82C50"/>
    <w:rsid w:val="00F82D23"/>
    <w:rsid w:val="00F82DD3"/>
    <w:rsid w:val="00F82EDB"/>
    <w:rsid w:val="00F82F60"/>
    <w:rsid w:val="00F82FA4"/>
    <w:rsid w:val="00F8311D"/>
    <w:rsid w:val="00F83382"/>
    <w:rsid w:val="00F837D5"/>
    <w:rsid w:val="00F837DF"/>
    <w:rsid w:val="00F83C8B"/>
    <w:rsid w:val="00F83E72"/>
    <w:rsid w:val="00F83EE8"/>
    <w:rsid w:val="00F840DC"/>
    <w:rsid w:val="00F841F5"/>
    <w:rsid w:val="00F841F8"/>
    <w:rsid w:val="00F842AF"/>
    <w:rsid w:val="00F843B9"/>
    <w:rsid w:val="00F8464A"/>
    <w:rsid w:val="00F84A1C"/>
    <w:rsid w:val="00F84B35"/>
    <w:rsid w:val="00F84F78"/>
    <w:rsid w:val="00F85024"/>
    <w:rsid w:val="00F852E7"/>
    <w:rsid w:val="00F8537F"/>
    <w:rsid w:val="00F8538D"/>
    <w:rsid w:val="00F853B1"/>
    <w:rsid w:val="00F854CC"/>
    <w:rsid w:val="00F8551E"/>
    <w:rsid w:val="00F8592A"/>
    <w:rsid w:val="00F8596F"/>
    <w:rsid w:val="00F85AFF"/>
    <w:rsid w:val="00F85B52"/>
    <w:rsid w:val="00F85BFB"/>
    <w:rsid w:val="00F86163"/>
    <w:rsid w:val="00F861A1"/>
    <w:rsid w:val="00F86220"/>
    <w:rsid w:val="00F86298"/>
    <w:rsid w:val="00F86372"/>
    <w:rsid w:val="00F864B0"/>
    <w:rsid w:val="00F864BA"/>
    <w:rsid w:val="00F86889"/>
    <w:rsid w:val="00F86EC7"/>
    <w:rsid w:val="00F86F14"/>
    <w:rsid w:val="00F86F85"/>
    <w:rsid w:val="00F870BA"/>
    <w:rsid w:val="00F8718F"/>
    <w:rsid w:val="00F873B7"/>
    <w:rsid w:val="00F87488"/>
    <w:rsid w:val="00F876EF"/>
    <w:rsid w:val="00F8785F"/>
    <w:rsid w:val="00F878DB"/>
    <w:rsid w:val="00F87A5E"/>
    <w:rsid w:val="00F87BA8"/>
    <w:rsid w:val="00F87C4E"/>
    <w:rsid w:val="00F87D31"/>
    <w:rsid w:val="00F87DE3"/>
    <w:rsid w:val="00F87FB4"/>
    <w:rsid w:val="00F9010D"/>
    <w:rsid w:val="00F90218"/>
    <w:rsid w:val="00F9034F"/>
    <w:rsid w:val="00F904FF"/>
    <w:rsid w:val="00F905A9"/>
    <w:rsid w:val="00F91657"/>
    <w:rsid w:val="00F9188E"/>
    <w:rsid w:val="00F9199C"/>
    <w:rsid w:val="00F91AB0"/>
    <w:rsid w:val="00F91C2E"/>
    <w:rsid w:val="00F91DB0"/>
    <w:rsid w:val="00F91DDD"/>
    <w:rsid w:val="00F920A4"/>
    <w:rsid w:val="00F92278"/>
    <w:rsid w:val="00F92346"/>
    <w:rsid w:val="00F925C0"/>
    <w:rsid w:val="00F92741"/>
    <w:rsid w:val="00F92B5B"/>
    <w:rsid w:val="00F92CD6"/>
    <w:rsid w:val="00F9300B"/>
    <w:rsid w:val="00F931D5"/>
    <w:rsid w:val="00F93349"/>
    <w:rsid w:val="00F935C7"/>
    <w:rsid w:val="00F9368F"/>
    <w:rsid w:val="00F939D2"/>
    <w:rsid w:val="00F93BB9"/>
    <w:rsid w:val="00F93F2F"/>
    <w:rsid w:val="00F9414D"/>
    <w:rsid w:val="00F942E3"/>
    <w:rsid w:val="00F94373"/>
    <w:rsid w:val="00F943CA"/>
    <w:rsid w:val="00F9452F"/>
    <w:rsid w:val="00F94656"/>
    <w:rsid w:val="00F946B9"/>
    <w:rsid w:val="00F94958"/>
    <w:rsid w:val="00F94B61"/>
    <w:rsid w:val="00F94C36"/>
    <w:rsid w:val="00F94C3F"/>
    <w:rsid w:val="00F94EF0"/>
    <w:rsid w:val="00F94FD7"/>
    <w:rsid w:val="00F9544A"/>
    <w:rsid w:val="00F9559C"/>
    <w:rsid w:val="00F957DD"/>
    <w:rsid w:val="00F95D23"/>
    <w:rsid w:val="00F95DA5"/>
    <w:rsid w:val="00F95E80"/>
    <w:rsid w:val="00F95F1B"/>
    <w:rsid w:val="00F95FC5"/>
    <w:rsid w:val="00F960A8"/>
    <w:rsid w:val="00F960C9"/>
    <w:rsid w:val="00F960D5"/>
    <w:rsid w:val="00F96336"/>
    <w:rsid w:val="00F963D5"/>
    <w:rsid w:val="00F96652"/>
    <w:rsid w:val="00F966BE"/>
    <w:rsid w:val="00F96843"/>
    <w:rsid w:val="00F9692E"/>
    <w:rsid w:val="00F96AD1"/>
    <w:rsid w:val="00F96C81"/>
    <w:rsid w:val="00F96FCF"/>
    <w:rsid w:val="00F9715F"/>
    <w:rsid w:val="00F97213"/>
    <w:rsid w:val="00F972CA"/>
    <w:rsid w:val="00F97568"/>
    <w:rsid w:val="00F975AB"/>
    <w:rsid w:val="00F97649"/>
    <w:rsid w:val="00F97802"/>
    <w:rsid w:val="00F97829"/>
    <w:rsid w:val="00F97AE1"/>
    <w:rsid w:val="00F97BB9"/>
    <w:rsid w:val="00F97C3D"/>
    <w:rsid w:val="00F97D9E"/>
    <w:rsid w:val="00F97FF4"/>
    <w:rsid w:val="00FA0258"/>
    <w:rsid w:val="00FA02E6"/>
    <w:rsid w:val="00FA0322"/>
    <w:rsid w:val="00FA0790"/>
    <w:rsid w:val="00FA07AA"/>
    <w:rsid w:val="00FA08EA"/>
    <w:rsid w:val="00FA0903"/>
    <w:rsid w:val="00FA0C08"/>
    <w:rsid w:val="00FA0E5B"/>
    <w:rsid w:val="00FA0FC0"/>
    <w:rsid w:val="00FA1000"/>
    <w:rsid w:val="00FA1209"/>
    <w:rsid w:val="00FA1576"/>
    <w:rsid w:val="00FA1591"/>
    <w:rsid w:val="00FA15FE"/>
    <w:rsid w:val="00FA1772"/>
    <w:rsid w:val="00FA1796"/>
    <w:rsid w:val="00FA18D8"/>
    <w:rsid w:val="00FA1956"/>
    <w:rsid w:val="00FA1A67"/>
    <w:rsid w:val="00FA1A73"/>
    <w:rsid w:val="00FA1B2A"/>
    <w:rsid w:val="00FA1B3A"/>
    <w:rsid w:val="00FA1D46"/>
    <w:rsid w:val="00FA1FB1"/>
    <w:rsid w:val="00FA2308"/>
    <w:rsid w:val="00FA257E"/>
    <w:rsid w:val="00FA2587"/>
    <w:rsid w:val="00FA2630"/>
    <w:rsid w:val="00FA2E1D"/>
    <w:rsid w:val="00FA3096"/>
    <w:rsid w:val="00FA320C"/>
    <w:rsid w:val="00FA35EF"/>
    <w:rsid w:val="00FA3729"/>
    <w:rsid w:val="00FA3EE4"/>
    <w:rsid w:val="00FA4036"/>
    <w:rsid w:val="00FA404B"/>
    <w:rsid w:val="00FA4164"/>
    <w:rsid w:val="00FA4674"/>
    <w:rsid w:val="00FA4676"/>
    <w:rsid w:val="00FA486A"/>
    <w:rsid w:val="00FA4DC0"/>
    <w:rsid w:val="00FA4F08"/>
    <w:rsid w:val="00FA5105"/>
    <w:rsid w:val="00FA558A"/>
    <w:rsid w:val="00FA5660"/>
    <w:rsid w:val="00FA5A45"/>
    <w:rsid w:val="00FA67D3"/>
    <w:rsid w:val="00FA68CB"/>
    <w:rsid w:val="00FA693B"/>
    <w:rsid w:val="00FA6A26"/>
    <w:rsid w:val="00FA6B28"/>
    <w:rsid w:val="00FA6BE4"/>
    <w:rsid w:val="00FA6DF2"/>
    <w:rsid w:val="00FA7109"/>
    <w:rsid w:val="00FA7469"/>
    <w:rsid w:val="00FA751B"/>
    <w:rsid w:val="00FA76CE"/>
    <w:rsid w:val="00FA772F"/>
    <w:rsid w:val="00FA792F"/>
    <w:rsid w:val="00FA79A2"/>
    <w:rsid w:val="00FA79C5"/>
    <w:rsid w:val="00FA7A29"/>
    <w:rsid w:val="00FA7ABA"/>
    <w:rsid w:val="00FA7EFF"/>
    <w:rsid w:val="00FB0617"/>
    <w:rsid w:val="00FB0ABB"/>
    <w:rsid w:val="00FB0C72"/>
    <w:rsid w:val="00FB0D5C"/>
    <w:rsid w:val="00FB0EDD"/>
    <w:rsid w:val="00FB11CE"/>
    <w:rsid w:val="00FB11E9"/>
    <w:rsid w:val="00FB11F7"/>
    <w:rsid w:val="00FB1258"/>
    <w:rsid w:val="00FB12B8"/>
    <w:rsid w:val="00FB12DA"/>
    <w:rsid w:val="00FB1336"/>
    <w:rsid w:val="00FB18CC"/>
    <w:rsid w:val="00FB19FF"/>
    <w:rsid w:val="00FB1A51"/>
    <w:rsid w:val="00FB1A8F"/>
    <w:rsid w:val="00FB1C4B"/>
    <w:rsid w:val="00FB1CE5"/>
    <w:rsid w:val="00FB1EEB"/>
    <w:rsid w:val="00FB2020"/>
    <w:rsid w:val="00FB210F"/>
    <w:rsid w:val="00FB26A2"/>
    <w:rsid w:val="00FB2775"/>
    <w:rsid w:val="00FB280D"/>
    <w:rsid w:val="00FB2AFD"/>
    <w:rsid w:val="00FB2BEA"/>
    <w:rsid w:val="00FB2DB7"/>
    <w:rsid w:val="00FB31F3"/>
    <w:rsid w:val="00FB324D"/>
    <w:rsid w:val="00FB37DA"/>
    <w:rsid w:val="00FB37F8"/>
    <w:rsid w:val="00FB3BCF"/>
    <w:rsid w:val="00FB3CC7"/>
    <w:rsid w:val="00FB3DA1"/>
    <w:rsid w:val="00FB3E5D"/>
    <w:rsid w:val="00FB3EF2"/>
    <w:rsid w:val="00FB4137"/>
    <w:rsid w:val="00FB41B6"/>
    <w:rsid w:val="00FB420F"/>
    <w:rsid w:val="00FB437C"/>
    <w:rsid w:val="00FB45CC"/>
    <w:rsid w:val="00FB486D"/>
    <w:rsid w:val="00FB491E"/>
    <w:rsid w:val="00FB4B9E"/>
    <w:rsid w:val="00FB4BAC"/>
    <w:rsid w:val="00FB4C65"/>
    <w:rsid w:val="00FB4F61"/>
    <w:rsid w:val="00FB5261"/>
    <w:rsid w:val="00FB57C9"/>
    <w:rsid w:val="00FB58D9"/>
    <w:rsid w:val="00FB5B86"/>
    <w:rsid w:val="00FB5BA3"/>
    <w:rsid w:val="00FB5D48"/>
    <w:rsid w:val="00FB5D7E"/>
    <w:rsid w:val="00FB5FA4"/>
    <w:rsid w:val="00FB6241"/>
    <w:rsid w:val="00FB6417"/>
    <w:rsid w:val="00FB64EE"/>
    <w:rsid w:val="00FB6589"/>
    <w:rsid w:val="00FB685A"/>
    <w:rsid w:val="00FB68BB"/>
    <w:rsid w:val="00FB6A7D"/>
    <w:rsid w:val="00FB6ACE"/>
    <w:rsid w:val="00FB6D83"/>
    <w:rsid w:val="00FB700A"/>
    <w:rsid w:val="00FB73BA"/>
    <w:rsid w:val="00FB73DC"/>
    <w:rsid w:val="00FB76FC"/>
    <w:rsid w:val="00FB77DB"/>
    <w:rsid w:val="00FB7E2C"/>
    <w:rsid w:val="00FB7F68"/>
    <w:rsid w:val="00FC0073"/>
    <w:rsid w:val="00FC047D"/>
    <w:rsid w:val="00FC06F5"/>
    <w:rsid w:val="00FC072F"/>
    <w:rsid w:val="00FC076B"/>
    <w:rsid w:val="00FC08C9"/>
    <w:rsid w:val="00FC0DFC"/>
    <w:rsid w:val="00FC0E2A"/>
    <w:rsid w:val="00FC0F3C"/>
    <w:rsid w:val="00FC111E"/>
    <w:rsid w:val="00FC120A"/>
    <w:rsid w:val="00FC16F8"/>
    <w:rsid w:val="00FC1B49"/>
    <w:rsid w:val="00FC1BAA"/>
    <w:rsid w:val="00FC1CA6"/>
    <w:rsid w:val="00FC1CB9"/>
    <w:rsid w:val="00FC1D04"/>
    <w:rsid w:val="00FC1D6E"/>
    <w:rsid w:val="00FC1DE3"/>
    <w:rsid w:val="00FC1F50"/>
    <w:rsid w:val="00FC20BD"/>
    <w:rsid w:val="00FC21C9"/>
    <w:rsid w:val="00FC2243"/>
    <w:rsid w:val="00FC241B"/>
    <w:rsid w:val="00FC265F"/>
    <w:rsid w:val="00FC2727"/>
    <w:rsid w:val="00FC2732"/>
    <w:rsid w:val="00FC2E50"/>
    <w:rsid w:val="00FC30DE"/>
    <w:rsid w:val="00FC3288"/>
    <w:rsid w:val="00FC339D"/>
    <w:rsid w:val="00FC3504"/>
    <w:rsid w:val="00FC3535"/>
    <w:rsid w:val="00FC35B9"/>
    <w:rsid w:val="00FC36B1"/>
    <w:rsid w:val="00FC37C6"/>
    <w:rsid w:val="00FC37FC"/>
    <w:rsid w:val="00FC3912"/>
    <w:rsid w:val="00FC3AA2"/>
    <w:rsid w:val="00FC3DEF"/>
    <w:rsid w:val="00FC3E84"/>
    <w:rsid w:val="00FC416D"/>
    <w:rsid w:val="00FC4272"/>
    <w:rsid w:val="00FC447D"/>
    <w:rsid w:val="00FC4507"/>
    <w:rsid w:val="00FC457D"/>
    <w:rsid w:val="00FC4CAB"/>
    <w:rsid w:val="00FC4D6F"/>
    <w:rsid w:val="00FC4E1C"/>
    <w:rsid w:val="00FC4E25"/>
    <w:rsid w:val="00FC4FA4"/>
    <w:rsid w:val="00FC4FB0"/>
    <w:rsid w:val="00FC5051"/>
    <w:rsid w:val="00FC51B7"/>
    <w:rsid w:val="00FC5443"/>
    <w:rsid w:val="00FC54AA"/>
    <w:rsid w:val="00FC59CB"/>
    <w:rsid w:val="00FC5A05"/>
    <w:rsid w:val="00FC5A72"/>
    <w:rsid w:val="00FC5B44"/>
    <w:rsid w:val="00FC5D08"/>
    <w:rsid w:val="00FC5D23"/>
    <w:rsid w:val="00FC5E85"/>
    <w:rsid w:val="00FC6322"/>
    <w:rsid w:val="00FC63EC"/>
    <w:rsid w:val="00FC6434"/>
    <w:rsid w:val="00FC6952"/>
    <w:rsid w:val="00FC69D8"/>
    <w:rsid w:val="00FC70EF"/>
    <w:rsid w:val="00FC7221"/>
    <w:rsid w:val="00FC7412"/>
    <w:rsid w:val="00FC75F2"/>
    <w:rsid w:val="00FC78A5"/>
    <w:rsid w:val="00FC7964"/>
    <w:rsid w:val="00FC7AD3"/>
    <w:rsid w:val="00FC7EB7"/>
    <w:rsid w:val="00FC7F03"/>
    <w:rsid w:val="00FD00C6"/>
    <w:rsid w:val="00FD017F"/>
    <w:rsid w:val="00FD07AB"/>
    <w:rsid w:val="00FD07CF"/>
    <w:rsid w:val="00FD0A56"/>
    <w:rsid w:val="00FD0DF8"/>
    <w:rsid w:val="00FD0E65"/>
    <w:rsid w:val="00FD12EE"/>
    <w:rsid w:val="00FD1439"/>
    <w:rsid w:val="00FD14E3"/>
    <w:rsid w:val="00FD18E0"/>
    <w:rsid w:val="00FD18F8"/>
    <w:rsid w:val="00FD19B9"/>
    <w:rsid w:val="00FD1AFA"/>
    <w:rsid w:val="00FD1C17"/>
    <w:rsid w:val="00FD1C76"/>
    <w:rsid w:val="00FD1DE5"/>
    <w:rsid w:val="00FD1E30"/>
    <w:rsid w:val="00FD2272"/>
    <w:rsid w:val="00FD22F6"/>
    <w:rsid w:val="00FD234D"/>
    <w:rsid w:val="00FD28B1"/>
    <w:rsid w:val="00FD2992"/>
    <w:rsid w:val="00FD2A76"/>
    <w:rsid w:val="00FD2AD1"/>
    <w:rsid w:val="00FD2B1B"/>
    <w:rsid w:val="00FD2BA5"/>
    <w:rsid w:val="00FD33BD"/>
    <w:rsid w:val="00FD33EE"/>
    <w:rsid w:val="00FD340D"/>
    <w:rsid w:val="00FD388B"/>
    <w:rsid w:val="00FD3CBD"/>
    <w:rsid w:val="00FD3D07"/>
    <w:rsid w:val="00FD3FAA"/>
    <w:rsid w:val="00FD40D6"/>
    <w:rsid w:val="00FD4173"/>
    <w:rsid w:val="00FD4193"/>
    <w:rsid w:val="00FD4252"/>
    <w:rsid w:val="00FD42F3"/>
    <w:rsid w:val="00FD441F"/>
    <w:rsid w:val="00FD4F21"/>
    <w:rsid w:val="00FD502B"/>
    <w:rsid w:val="00FD5167"/>
    <w:rsid w:val="00FD521C"/>
    <w:rsid w:val="00FD5688"/>
    <w:rsid w:val="00FD5946"/>
    <w:rsid w:val="00FD5956"/>
    <w:rsid w:val="00FD59BE"/>
    <w:rsid w:val="00FD5A4D"/>
    <w:rsid w:val="00FD5A85"/>
    <w:rsid w:val="00FD5A9D"/>
    <w:rsid w:val="00FD5AD0"/>
    <w:rsid w:val="00FD5D21"/>
    <w:rsid w:val="00FD5DDA"/>
    <w:rsid w:val="00FD5FA2"/>
    <w:rsid w:val="00FD6044"/>
    <w:rsid w:val="00FD62D6"/>
    <w:rsid w:val="00FD65D5"/>
    <w:rsid w:val="00FD6671"/>
    <w:rsid w:val="00FD67A6"/>
    <w:rsid w:val="00FD6992"/>
    <w:rsid w:val="00FD6A5A"/>
    <w:rsid w:val="00FD6E05"/>
    <w:rsid w:val="00FD6EAC"/>
    <w:rsid w:val="00FD6FB0"/>
    <w:rsid w:val="00FD7217"/>
    <w:rsid w:val="00FD72A1"/>
    <w:rsid w:val="00FD72E5"/>
    <w:rsid w:val="00FD73C7"/>
    <w:rsid w:val="00FD7542"/>
    <w:rsid w:val="00FD7687"/>
    <w:rsid w:val="00FD76B9"/>
    <w:rsid w:val="00FD78D7"/>
    <w:rsid w:val="00FD7D97"/>
    <w:rsid w:val="00FD7DF1"/>
    <w:rsid w:val="00FD7E4C"/>
    <w:rsid w:val="00FE0020"/>
    <w:rsid w:val="00FE00E9"/>
    <w:rsid w:val="00FE02DB"/>
    <w:rsid w:val="00FE034C"/>
    <w:rsid w:val="00FE0382"/>
    <w:rsid w:val="00FE0484"/>
    <w:rsid w:val="00FE0648"/>
    <w:rsid w:val="00FE0706"/>
    <w:rsid w:val="00FE071A"/>
    <w:rsid w:val="00FE09F4"/>
    <w:rsid w:val="00FE0A1B"/>
    <w:rsid w:val="00FE0F4B"/>
    <w:rsid w:val="00FE1490"/>
    <w:rsid w:val="00FE1749"/>
    <w:rsid w:val="00FE1AF6"/>
    <w:rsid w:val="00FE1CC1"/>
    <w:rsid w:val="00FE1E5B"/>
    <w:rsid w:val="00FE1FDB"/>
    <w:rsid w:val="00FE206A"/>
    <w:rsid w:val="00FE2310"/>
    <w:rsid w:val="00FE240F"/>
    <w:rsid w:val="00FE24A1"/>
    <w:rsid w:val="00FE24FD"/>
    <w:rsid w:val="00FE2543"/>
    <w:rsid w:val="00FE25BB"/>
    <w:rsid w:val="00FE2651"/>
    <w:rsid w:val="00FE2718"/>
    <w:rsid w:val="00FE276A"/>
    <w:rsid w:val="00FE2AA3"/>
    <w:rsid w:val="00FE2DFA"/>
    <w:rsid w:val="00FE2E75"/>
    <w:rsid w:val="00FE2ED6"/>
    <w:rsid w:val="00FE2EFD"/>
    <w:rsid w:val="00FE2F35"/>
    <w:rsid w:val="00FE2F46"/>
    <w:rsid w:val="00FE307D"/>
    <w:rsid w:val="00FE3250"/>
    <w:rsid w:val="00FE32CE"/>
    <w:rsid w:val="00FE34BB"/>
    <w:rsid w:val="00FE3550"/>
    <w:rsid w:val="00FE3837"/>
    <w:rsid w:val="00FE38DF"/>
    <w:rsid w:val="00FE3AF4"/>
    <w:rsid w:val="00FE3BA3"/>
    <w:rsid w:val="00FE3DB2"/>
    <w:rsid w:val="00FE3EBF"/>
    <w:rsid w:val="00FE3FF9"/>
    <w:rsid w:val="00FE413C"/>
    <w:rsid w:val="00FE4169"/>
    <w:rsid w:val="00FE41B2"/>
    <w:rsid w:val="00FE41D4"/>
    <w:rsid w:val="00FE427E"/>
    <w:rsid w:val="00FE4307"/>
    <w:rsid w:val="00FE45C6"/>
    <w:rsid w:val="00FE45D1"/>
    <w:rsid w:val="00FE481B"/>
    <w:rsid w:val="00FE4893"/>
    <w:rsid w:val="00FE4BDA"/>
    <w:rsid w:val="00FE5176"/>
    <w:rsid w:val="00FE5634"/>
    <w:rsid w:val="00FE5854"/>
    <w:rsid w:val="00FE5A95"/>
    <w:rsid w:val="00FE5BAA"/>
    <w:rsid w:val="00FE5D39"/>
    <w:rsid w:val="00FE5E1C"/>
    <w:rsid w:val="00FE5FE2"/>
    <w:rsid w:val="00FE6526"/>
    <w:rsid w:val="00FE658F"/>
    <w:rsid w:val="00FE659D"/>
    <w:rsid w:val="00FE670B"/>
    <w:rsid w:val="00FE6726"/>
    <w:rsid w:val="00FE682C"/>
    <w:rsid w:val="00FE6E51"/>
    <w:rsid w:val="00FE6F5A"/>
    <w:rsid w:val="00FE6FC6"/>
    <w:rsid w:val="00FE7079"/>
    <w:rsid w:val="00FE738F"/>
    <w:rsid w:val="00FE7487"/>
    <w:rsid w:val="00FE74A1"/>
    <w:rsid w:val="00FE7731"/>
    <w:rsid w:val="00FE7886"/>
    <w:rsid w:val="00FE7B2D"/>
    <w:rsid w:val="00FE7C74"/>
    <w:rsid w:val="00FE7F8C"/>
    <w:rsid w:val="00FF00E9"/>
    <w:rsid w:val="00FF03C8"/>
    <w:rsid w:val="00FF04A3"/>
    <w:rsid w:val="00FF0568"/>
    <w:rsid w:val="00FF056B"/>
    <w:rsid w:val="00FF08CE"/>
    <w:rsid w:val="00FF091D"/>
    <w:rsid w:val="00FF0A16"/>
    <w:rsid w:val="00FF0A19"/>
    <w:rsid w:val="00FF0BB3"/>
    <w:rsid w:val="00FF0BDC"/>
    <w:rsid w:val="00FF0CA5"/>
    <w:rsid w:val="00FF0D4D"/>
    <w:rsid w:val="00FF10C3"/>
    <w:rsid w:val="00FF118C"/>
    <w:rsid w:val="00FF13CD"/>
    <w:rsid w:val="00FF1552"/>
    <w:rsid w:val="00FF16E7"/>
    <w:rsid w:val="00FF1842"/>
    <w:rsid w:val="00FF1E17"/>
    <w:rsid w:val="00FF22AD"/>
    <w:rsid w:val="00FF29EC"/>
    <w:rsid w:val="00FF2A2F"/>
    <w:rsid w:val="00FF2BAB"/>
    <w:rsid w:val="00FF2DC1"/>
    <w:rsid w:val="00FF2ED1"/>
    <w:rsid w:val="00FF2F4F"/>
    <w:rsid w:val="00FF2FDE"/>
    <w:rsid w:val="00FF301D"/>
    <w:rsid w:val="00FF30AF"/>
    <w:rsid w:val="00FF3524"/>
    <w:rsid w:val="00FF3769"/>
    <w:rsid w:val="00FF3772"/>
    <w:rsid w:val="00FF3935"/>
    <w:rsid w:val="00FF3DA9"/>
    <w:rsid w:val="00FF4033"/>
    <w:rsid w:val="00FF41E6"/>
    <w:rsid w:val="00FF4255"/>
    <w:rsid w:val="00FF42C9"/>
    <w:rsid w:val="00FF4513"/>
    <w:rsid w:val="00FF4813"/>
    <w:rsid w:val="00FF4864"/>
    <w:rsid w:val="00FF4929"/>
    <w:rsid w:val="00FF4B12"/>
    <w:rsid w:val="00FF4D39"/>
    <w:rsid w:val="00FF558E"/>
    <w:rsid w:val="00FF5733"/>
    <w:rsid w:val="00FF587B"/>
    <w:rsid w:val="00FF5BC2"/>
    <w:rsid w:val="00FF5C69"/>
    <w:rsid w:val="00FF5F1C"/>
    <w:rsid w:val="00FF5F68"/>
    <w:rsid w:val="00FF6296"/>
    <w:rsid w:val="00FF650F"/>
    <w:rsid w:val="00FF652B"/>
    <w:rsid w:val="00FF67EA"/>
    <w:rsid w:val="00FF692C"/>
    <w:rsid w:val="00FF6BDF"/>
    <w:rsid w:val="00FF6DD9"/>
    <w:rsid w:val="00FF6EEB"/>
    <w:rsid w:val="00FF7246"/>
    <w:rsid w:val="00FF76AB"/>
    <w:rsid w:val="00FF76F7"/>
    <w:rsid w:val="00FF795B"/>
    <w:rsid w:val="00FF7B70"/>
    <w:rsid w:val="00FF7C54"/>
    <w:rsid w:val="00FF7D39"/>
    <w:rsid w:val="00FF7D65"/>
    <w:rsid w:val="00FF7D90"/>
    <w:rsid w:val="00FF7EC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234"/>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1C88"/>
    <w:pPr>
      <w:tabs>
        <w:tab w:val="center" w:pos="4680"/>
        <w:tab w:val="right" w:pos="9360"/>
      </w:tabs>
    </w:pPr>
  </w:style>
  <w:style w:type="character" w:customStyle="1" w:styleId="HeaderChar">
    <w:name w:val="Header Char"/>
    <w:link w:val="Header"/>
    <w:uiPriority w:val="99"/>
    <w:rsid w:val="005A1C88"/>
    <w:rPr>
      <w:rFonts w:eastAsia="Times New Roman"/>
      <w:sz w:val="24"/>
      <w:szCs w:val="24"/>
    </w:rPr>
  </w:style>
  <w:style w:type="paragraph" w:styleId="Footer">
    <w:name w:val="footer"/>
    <w:basedOn w:val="Normal"/>
    <w:link w:val="FooterChar"/>
    <w:uiPriority w:val="99"/>
    <w:rsid w:val="005A1C88"/>
    <w:pPr>
      <w:tabs>
        <w:tab w:val="center" w:pos="4680"/>
        <w:tab w:val="right" w:pos="9360"/>
      </w:tabs>
    </w:pPr>
  </w:style>
  <w:style w:type="character" w:customStyle="1" w:styleId="FooterChar">
    <w:name w:val="Footer Char"/>
    <w:link w:val="Footer"/>
    <w:uiPriority w:val="99"/>
    <w:rsid w:val="005A1C88"/>
    <w:rPr>
      <w:rFonts w:eastAsia="Times New Roman"/>
      <w:sz w:val="24"/>
      <w:szCs w:val="24"/>
    </w:rPr>
  </w:style>
  <w:style w:type="paragraph" w:styleId="BalloonText">
    <w:name w:val="Balloon Text"/>
    <w:basedOn w:val="Normal"/>
    <w:link w:val="BalloonTextChar"/>
    <w:rsid w:val="005A1C88"/>
    <w:rPr>
      <w:rFonts w:ascii="Tahoma" w:hAnsi="Tahoma" w:cs="Tahoma"/>
      <w:sz w:val="16"/>
      <w:szCs w:val="16"/>
    </w:rPr>
  </w:style>
  <w:style w:type="character" w:customStyle="1" w:styleId="BalloonTextChar">
    <w:name w:val="Balloon Text Char"/>
    <w:link w:val="BalloonText"/>
    <w:rsid w:val="005A1C88"/>
    <w:rPr>
      <w:rFonts w:ascii="Tahoma" w:eastAsia="Times New Roman" w:hAnsi="Tahoma" w:cs="Tahoma"/>
      <w:sz w:val="16"/>
      <w:szCs w:val="16"/>
    </w:rPr>
  </w:style>
  <w:style w:type="numbering" w:customStyle="1" w:styleId="AmermanOutllineFormat">
    <w:name w:val="Amerman Outlline Format"/>
    <w:rsid w:val="00D74DC2"/>
    <w:pPr>
      <w:numPr>
        <w:numId w:val="1"/>
      </w:numPr>
    </w:pPr>
  </w:style>
  <w:style w:type="paragraph" w:customStyle="1" w:styleId="MediumGrid21">
    <w:name w:val="Medium Grid 21"/>
    <w:basedOn w:val="Normal"/>
    <w:link w:val="MediumGrid2Char"/>
    <w:qFormat/>
    <w:rsid w:val="00933D12"/>
    <w:rPr>
      <w:szCs w:val="32"/>
      <w:lang w:bidi="en-US"/>
    </w:rPr>
  </w:style>
  <w:style w:type="paragraph" w:customStyle="1" w:styleId="ColorfulList-Accent11">
    <w:name w:val="Colorful List - Accent 11"/>
    <w:basedOn w:val="Normal"/>
    <w:qFormat/>
    <w:rsid w:val="00933D12"/>
    <w:pPr>
      <w:ind w:left="720"/>
      <w:contextualSpacing/>
    </w:pPr>
    <w:rPr>
      <w:lang w:bidi="en-US"/>
    </w:rPr>
  </w:style>
  <w:style w:type="character" w:customStyle="1" w:styleId="MediumGrid2Char">
    <w:name w:val="Medium Grid 2 Char"/>
    <w:link w:val="MediumGrid21"/>
    <w:rsid w:val="00933D12"/>
    <w:rPr>
      <w:rFonts w:eastAsia="Times New Roman"/>
      <w:sz w:val="24"/>
      <w:szCs w:val="32"/>
      <w:lang w:bidi="en-US"/>
    </w:rPr>
  </w:style>
  <w:style w:type="character" w:styleId="PageNumber">
    <w:name w:val="page number"/>
    <w:rsid w:val="00D556D8"/>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4</Pages>
  <Words>3891</Words>
  <Characters>22179</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Chapter 11 Introduction to the Nervous System and Nervous Tissue</vt:lpstr>
    </vt:vector>
  </TitlesOfParts>
  <Company>PEARSON</Company>
  <LinksUpToDate>false</LinksUpToDate>
  <CharactersWithSpaces>260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1 Introduction to the Nervous System and Nervous Tissue</dc:title>
  <dc:subject/>
  <dc:creator>Nicole Graziano</dc:creator>
  <cp:keywords/>
  <cp:lastModifiedBy>Sushma.Nayak</cp:lastModifiedBy>
  <cp:revision>16</cp:revision>
  <dcterms:created xsi:type="dcterms:W3CDTF">2017-12-11T00:34:00Z</dcterms:created>
  <dcterms:modified xsi:type="dcterms:W3CDTF">2018-03-16T13:35:00Z</dcterms:modified>
</cp:coreProperties>
</file>